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_250010"/>
    <w:p w14:paraId="18AAB4C7" w14:textId="77777777" w:rsidR="00C931DD" w:rsidRPr="00921467" w:rsidRDefault="00C931DD" w:rsidP="00C931DD">
      <w:pPr>
        <w:pStyle w:val="BodyText"/>
        <w:spacing w:before="6"/>
        <w:rPr>
          <w:rFonts w:ascii="Arial"/>
          <w:b/>
          <w:lang w:val="id-ID"/>
        </w:rPr>
      </w:pPr>
      <w:r w:rsidRPr="00921467">
        <w:rPr>
          <w:noProof/>
          <w:lang w:val="id-ID"/>
        </w:rPr>
        <mc:AlternateContent>
          <mc:Choice Requires="wpg">
            <w:drawing>
              <wp:anchor distT="0" distB="0" distL="0" distR="0" simplePos="0" relativeHeight="487598080" behindDoc="1" locked="0" layoutInCell="1" allowOverlap="1" wp14:anchorId="0C6C2BF9" wp14:editId="2CDFB6F1">
                <wp:simplePos x="0" y="0"/>
                <wp:positionH relativeFrom="page">
                  <wp:posOffset>2941955</wp:posOffset>
                </wp:positionH>
                <wp:positionV relativeFrom="paragraph">
                  <wp:posOffset>189230</wp:posOffset>
                </wp:positionV>
                <wp:extent cx="1755140" cy="1755140"/>
                <wp:effectExtent l="0" t="0" r="0" b="0"/>
                <wp:wrapTopAndBottom/>
                <wp:docPr id="66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140" cy="1755140"/>
                          <a:chOff x="4633" y="298"/>
                          <a:chExt cx="2764" cy="2764"/>
                        </a:xfrm>
                      </wpg:grpSpPr>
                      <pic:pic xmlns:pic="http://schemas.openxmlformats.org/drawingml/2006/picture">
                        <pic:nvPicPr>
                          <pic:cNvPr id="67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33" y="298"/>
                            <a:ext cx="276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8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4633" y="298"/>
                            <a:ext cx="276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2B10D1" w14:textId="77777777" w:rsidR="008D6F64" w:rsidRDefault="008D6F64" w:rsidP="00C931DD">
                              <w:pPr>
                                <w:rPr>
                                  <w:rFonts w:ascii="Arial"/>
                                  <w:b/>
                                  <w:sz w:val="30"/>
                                </w:rPr>
                              </w:pPr>
                            </w:p>
                            <w:p w14:paraId="3A30F2D9" w14:textId="77777777" w:rsidR="008D6F64" w:rsidRDefault="008D6F64" w:rsidP="00C931DD">
                              <w:pPr>
                                <w:spacing w:before="2"/>
                                <w:rPr>
                                  <w:rFonts w:ascii="Arial"/>
                                  <w:b/>
                                  <w:sz w:val="27"/>
                                </w:rPr>
                              </w:pPr>
                            </w:p>
                            <w:p w14:paraId="02E14F45" w14:textId="77777777" w:rsidR="008D6F64" w:rsidRDefault="008D6F64" w:rsidP="00C931DD">
                              <w:pPr>
                                <w:spacing w:line="360" w:lineRule="auto"/>
                                <w:ind w:left="496" w:right="459" w:firstLine="1"/>
                                <w:jc w:val="center"/>
                                <w:rPr>
                                  <w:rFonts w:ascii="Arial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LAMBANG</w:t>
                              </w:r>
                              <w:r>
                                <w:rPr>
                                  <w:rFonts w:ascii="Arial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PERGURUAN</w:t>
                              </w:r>
                              <w:r>
                                <w:rPr>
                                  <w:rFonts w:ascii="Arial"/>
                                  <w:b/>
                                  <w:spacing w:val="-7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TINGG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0C6C2BF9" id="Group 17" o:spid="_x0000_s1026" style="position:absolute;margin-left:231.65pt;margin-top:14.9pt;width:138.2pt;height:138.2pt;z-index:-15718400;mso-wrap-distance-left:0;mso-wrap-distance-right:0;mso-position-horizontal-relative:page" coordorigin="4633,298" coordsize="2764,27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left:4633;top:298;width:2764;height:2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633;top:298;width:2764;height:2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  <v:textbox inset="0,0,0,0">
                    <w:txbxContent>
                      <w:p w14:paraId="272B10D1" w14:textId="77777777" w:rsidR="008D6F64" w:rsidRDefault="008D6F64" w:rsidP="00C931DD">
                        <w:pPr>
                          <w:rPr>
                            <w:rFonts w:ascii="Arial"/>
                            <w:b/>
                            <w:sz w:val="30"/>
                          </w:rPr>
                        </w:pPr>
                      </w:p>
                      <w:p w14:paraId="3A30F2D9" w14:textId="77777777" w:rsidR="008D6F64" w:rsidRDefault="008D6F64" w:rsidP="00C931DD">
                        <w:pPr>
                          <w:spacing w:before="2"/>
                          <w:rPr>
                            <w:rFonts w:ascii="Arial"/>
                            <w:b/>
                            <w:sz w:val="27"/>
                          </w:rPr>
                        </w:pPr>
                      </w:p>
                      <w:p w14:paraId="02E14F45" w14:textId="77777777" w:rsidR="008D6F64" w:rsidRDefault="008D6F64" w:rsidP="00C931DD">
                        <w:pPr>
                          <w:spacing w:line="360" w:lineRule="auto"/>
                          <w:ind w:left="496" w:right="459" w:firstLine="1"/>
                          <w:jc w:val="center"/>
                          <w:rPr>
                            <w:rFonts w:ascii="Arial"/>
                            <w:b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sz w:val="28"/>
                          </w:rPr>
                          <w:t>LAMBANG</w:t>
                        </w:r>
                        <w:r>
                          <w:rPr>
                            <w:rFonts w:ascii="Arial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PERGURUAN</w:t>
                        </w:r>
                        <w:r>
                          <w:rPr>
                            <w:rFonts w:ascii="Arial"/>
                            <w:b/>
                            <w:spacing w:val="-7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TINGGI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7E5FE4D" w14:textId="77777777" w:rsidR="00C931DD" w:rsidRPr="00921467" w:rsidRDefault="00C931DD" w:rsidP="00C931DD">
      <w:pPr>
        <w:pStyle w:val="BodyText"/>
        <w:rPr>
          <w:rFonts w:ascii="Arial"/>
          <w:b/>
          <w:sz w:val="20"/>
          <w:lang w:val="id-ID"/>
        </w:rPr>
      </w:pPr>
    </w:p>
    <w:p w14:paraId="7D59AFCD" w14:textId="77777777" w:rsidR="00C931DD" w:rsidRPr="00921467" w:rsidRDefault="00C931DD" w:rsidP="00C931DD">
      <w:pPr>
        <w:pStyle w:val="BodyText"/>
        <w:rPr>
          <w:rFonts w:ascii="Arial"/>
          <w:b/>
          <w:sz w:val="20"/>
          <w:lang w:val="id-ID"/>
        </w:rPr>
      </w:pPr>
    </w:p>
    <w:p w14:paraId="74BA57E3" w14:textId="77777777" w:rsidR="00C931DD" w:rsidRPr="00921467" w:rsidRDefault="00C931DD" w:rsidP="00C931DD">
      <w:pPr>
        <w:pStyle w:val="BodyText"/>
        <w:rPr>
          <w:rFonts w:ascii="Arial"/>
          <w:b/>
          <w:sz w:val="20"/>
          <w:lang w:val="id-ID"/>
        </w:rPr>
      </w:pPr>
    </w:p>
    <w:p w14:paraId="2BCA8897" w14:textId="77777777" w:rsidR="00C931DD" w:rsidRPr="00921467" w:rsidRDefault="00C931DD" w:rsidP="00C931DD">
      <w:pPr>
        <w:pStyle w:val="BodyText"/>
        <w:rPr>
          <w:rFonts w:ascii="Arial"/>
          <w:b/>
          <w:sz w:val="20"/>
          <w:lang w:val="id-ID"/>
        </w:rPr>
      </w:pPr>
    </w:p>
    <w:p w14:paraId="46AC4D07" w14:textId="77777777" w:rsidR="001837C3" w:rsidRPr="00921467" w:rsidRDefault="00C931DD" w:rsidP="00C931DD">
      <w:pPr>
        <w:spacing w:before="254"/>
        <w:ind w:left="155" w:right="175"/>
        <w:jc w:val="center"/>
        <w:rPr>
          <w:rFonts w:ascii="Arial"/>
          <w:b/>
          <w:spacing w:val="1"/>
          <w:sz w:val="36"/>
          <w:lang w:val="id-ID"/>
        </w:rPr>
      </w:pPr>
      <w:r w:rsidRPr="00921467">
        <w:rPr>
          <w:rFonts w:ascii="Arial"/>
          <w:b/>
          <w:sz w:val="36"/>
          <w:lang w:val="id-ID"/>
        </w:rPr>
        <w:t>LAPORAN</w:t>
      </w:r>
      <w:r w:rsidRPr="00921467">
        <w:rPr>
          <w:rFonts w:ascii="Arial"/>
          <w:b/>
          <w:spacing w:val="-2"/>
          <w:sz w:val="36"/>
          <w:lang w:val="id-ID"/>
        </w:rPr>
        <w:t xml:space="preserve"> </w:t>
      </w:r>
      <w:r w:rsidRPr="00921467">
        <w:rPr>
          <w:rFonts w:ascii="Arial"/>
          <w:b/>
          <w:sz w:val="36"/>
          <w:lang w:val="id-ID"/>
        </w:rPr>
        <w:t>EVALUASI DIRI</w:t>
      </w:r>
      <w:r w:rsidRPr="00921467">
        <w:rPr>
          <w:rFonts w:ascii="Arial"/>
          <w:b/>
          <w:spacing w:val="1"/>
          <w:sz w:val="36"/>
          <w:lang w:val="id-ID"/>
        </w:rPr>
        <w:t xml:space="preserve"> </w:t>
      </w:r>
    </w:p>
    <w:p w14:paraId="13E6DCB4" w14:textId="244386B3" w:rsidR="00C931DD" w:rsidRPr="00921467" w:rsidRDefault="00C931DD" w:rsidP="0068366B">
      <w:pPr>
        <w:spacing w:before="254"/>
        <w:ind w:left="155" w:right="175"/>
        <w:jc w:val="center"/>
        <w:rPr>
          <w:rFonts w:ascii="Arial"/>
          <w:b/>
          <w:sz w:val="36"/>
          <w:lang w:val="id-ID"/>
        </w:rPr>
      </w:pPr>
      <w:r w:rsidRPr="00921467">
        <w:rPr>
          <w:rFonts w:ascii="Arial"/>
          <w:b/>
          <w:sz w:val="36"/>
          <w:lang w:val="id-ID"/>
        </w:rPr>
        <w:t>PROGRAM</w:t>
      </w:r>
      <w:r w:rsidRPr="00921467">
        <w:rPr>
          <w:rFonts w:ascii="Arial"/>
          <w:b/>
          <w:spacing w:val="-1"/>
          <w:sz w:val="36"/>
          <w:lang w:val="id-ID"/>
        </w:rPr>
        <w:t xml:space="preserve"> </w:t>
      </w:r>
      <w:r w:rsidR="0068366B">
        <w:rPr>
          <w:rFonts w:ascii="Arial"/>
          <w:b/>
          <w:spacing w:val="-1"/>
          <w:sz w:val="36"/>
          <w:lang w:val="en-US"/>
        </w:rPr>
        <w:t xml:space="preserve">STUDI </w:t>
      </w:r>
      <w:r w:rsidR="0068366B">
        <w:rPr>
          <w:rFonts w:ascii="Arial"/>
          <w:b/>
          <w:sz w:val="36"/>
          <w:lang w:val="en-US"/>
        </w:rPr>
        <w:t xml:space="preserve">PENDIDIKAN </w:t>
      </w:r>
      <w:r w:rsidR="001837C3" w:rsidRPr="00921467">
        <w:rPr>
          <w:rFonts w:ascii="Arial"/>
          <w:b/>
          <w:sz w:val="36"/>
          <w:lang w:val="id-ID"/>
        </w:rPr>
        <w:t>P</w:t>
      </w:r>
      <w:r w:rsidR="0068366B">
        <w:rPr>
          <w:rFonts w:ascii="Arial"/>
          <w:b/>
          <w:sz w:val="36"/>
          <w:lang w:val="en-US"/>
        </w:rPr>
        <w:t>ROFESI GURU</w:t>
      </w:r>
    </w:p>
    <w:p w14:paraId="1246DD62" w14:textId="77777777" w:rsidR="00C931DD" w:rsidRPr="00921467" w:rsidRDefault="00C931DD" w:rsidP="00C931DD">
      <w:pPr>
        <w:pStyle w:val="BodyText"/>
        <w:rPr>
          <w:rFonts w:ascii="Arial"/>
          <w:b/>
          <w:sz w:val="36"/>
          <w:lang w:val="id-ID"/>
        </w:rPr>
      </w:pPr>
    </w:p>
    <w:p w14:paraId="43A7A8DB" w14:textId="77777777" w:rsidR="00C931DD" w:rsidRPr="00921467" w:rsidRDefault="00C931DD" w:rsidP="00C931DD">
      <w:pPr>
        <w:pStyle w:val="BodyText"/>
        <w:rPr>
          <w:rFonts w:ascii="Arial"/>
          <w:b/>
          <w:sz w:val="36"/>
          <w:lang w:val="id-ID"/>
        </w:rPr>
      </w:pPr>
    </w:p>
    <w:p w14:paraId="1205B280" w14:textId="77777777" w:rsidR="00C931DD" w:rsidRPr="00921467" w:rsidRDefault="00C931DD" w:rsidP="00C931DD">
      <w:pPr>
        <w:spacing w:before="312"/>
        <w:ind w:left="1609" w:right="1633"/>
        <w:jc w:val="center"/>
        <w:rPr>
          <w:rFonts w:ascii="Arial"/>
          <w:b/>
          <w:sz w:val="32"/>
          <w:lang w:val="id-ID"/>
        </w:rPr>
      </w:pPr>
      <w:r w:rsidRPr="00921467">
        <w:rPr>
          <w:rFonts w:ascii="Arial"/>
          <w:b/>
          <w:sz w:val="32"/>
          <w:lang w:val="id-ID"/>
        </w:rPr>
        <w:t>UNIVERSITAS/INSTITUT/SEKOLAH</w:t>
      </w:r>
      <w:r w:rsidRPr="00921467">
        <w:rPr>
          <w:rFonts w:ascii="Arial"/>
          <w:b/>
          <w:spacing w:val="-6"/>
          <w:sz w:val="32"/>
          <w:lang w:val="id-ID"/>
        </w:rPr>
        <w:t xml:space="preserve"> </w:t>
      </w:r>
      <w:r w:rsidRPr="00921467">
        <w:rPr>
          <w:rFonts w:ascii="Arial"/>
          <w:b/>
          <w:sz w:val="32"/>
          <w:lang w:val="id-ID"/>
        </w:rPr>
        <w:t>TINGGI/</w:t>
      </w:r>
    </w:p>
    <w:p w14:paraId="7F9DA346" w14:textId="77777777" w:rsidR="00C931DD" w:rsidRPr="00921467" w:rsidRDefault="00C931DD" w:rsidP="00C931DD">
      <w:pPr>
        <w:spacing w:before="10"/>
        <w:ind w:left="155" w:right="175"/>
        <w:jc w:val="center"/>
        <w:rPr>
          <w:sz w:val="28"/>
          <w:lang w:val="id-ID"/>
        </w:rPr>
      </w:pPr>
      <w:r w:rsidRPr="00921467">
        <w:rPr>
          <w:sz w:val="28"/>
          <w:lang w:val="id-ID"/>
        </w:rPr>
        <w:t>…………………………………..</w:t>
      </w:r>
    </w:p>
    <w:p w14:paraId="5D8DBF45" w14:textId="77777777" w:rsidR="00C931DD" w:rsidRPr="00921467" w:rsidRDefault="00C931DD" w:rsidP="00C931DD">
      <w:pPr>
        <w:pStyle w:val="BodyText"/>
        <w:rPr>
          <w:sz w:val="30"/>
          <w:lang w:val="id-ID"/>
        </w:rPr>
      </w:pPr>
    </w:p>
    <w:p w14:paraId="21EFAA3C" w14:textId="77777777" w:rsidR="00C931DD" w:rsidRPr="00921467" w:rsidRDefault="00C931DD" w:rsidP="00C931DD">
      <w:pPr>
        <w:pStyle w:val="BodyText"/>
        <w:spacing w:before="2"/>
        <w:rPr>
          <w:sz w:val="26"/>
          <w:lang w:val="id-ID"/>
        </w:rPr>
      </w:pPr>
    </w:p>
    <w:p w14:paraId="0262966B" w14:textId="77777777" w:rsidR="00C931DD" w:rsidRPr="00921467" w:rsidRDefault="00C931DD" w:rsidP="00C931DD">
      <w:pPr>
        <w:spacing w:line="343" w:lineRule="auto"/>
        <w:ind w:left="3687" w:right="1162" w:hanging="2411"/>
        <w:rPr>
          <w:rFonts w:ascii="Arial"/>
          <w:b/>
          <w:sz w:val="32"/>
          <w:lang w:val="id-ID"/>
        </w:rPr>
      </w:pPr>
      <w:r w:rsidRPr="00921467">
        <w:rPr>
          <w:rFonts w:ascii="Arial"/>
          <w:b/>
          <w:sz w:val="32"/>
          <w:lang w:val="id-ID"/>
        </w:rPr>
        <w:t>NAMA</w:t>
      </w:r>
      <w:r w:rsidRPr="00921467">
        <w:rPr>
          <w:rFonts w:ascii="Arial"/>
          <w:b/>
          <w:spacing w:val="-5"/>
          <w:sz w:val="32"/>
          <w:lang w:val="id-ID"/>
        </w:rPr>
        <w:t xml:space="preserve"> </w:t>
      </w:r>
      <w:r w:rsidRPr="00921467">
        <w:rPr>
          <w:rFonts w:ascii="Arial"/>
          <w:b/>
          <w:sz w:val="32"/>
          <w:lang w:val="id-ID"/>
        </w:rPr>
        <w:t>KOTA</w:t>
      </w:r>
      <w:r w:rsidRPr="00921467">
        <w:rPr>
          <w:rFonts w:ascii="Arial"/>
          <w:b/>
          <w:spacing w:val="-5"/>
          <w:sz w:val="32"/>
          <w:lang w:val="id-ID"/>
        </w:rPr>
        <w:t xml:space="preserve"> </w:t>
      </w:r>
      <w:r w:rsidRPr="00921467">
        <w:rPr>
          <w:rFonts w:ascii="Arial"/>
          <w:b/>
          <w:sz w:val="32"/>
          <w:lang w:val="id-ID"/>
        </w:rPr>
        <w:t>KEDUDUKAN</w:t>
      </w:r>
      <w:r w:rsidRPr="00921467">
        <w:rPr>
          <w:rFonts w:ascii="Arial"/>
          <w:b/>
          <w:spacing w:val="-4"/>
          <w:sz w:val="32"/>
          <w:lang w:val="id-ID"/>
        </w:rPr>
        <w:t xml:space="preserve"> </w:t>
      </w:r>
      <w:r w:rsidRPr="00921467">
        <w:rPr>
          <w:rFonts w:ascii="Arial"/>
          <w:b/>
          <w:sz w:val="32"/>
          <w:lang w:val="id-ID"/>
        </w:rPr>
        <w:t>PERGURUAN</w:t>
      </w:r>
      <w:r w:rsidRPr="00921467">
        <w:rPr>
          <w:rFonts w:ascii="Arial"/>
          <w:b/>
          <w:spacing w:val="-3"/>
          <w:sz w:val="32"/>
          <w:lang w:val="id-ID"/>
        </w:rPr>
        <w:t xml:space="preserve"> </w:t>
      </w:r>
      <w:r w:rsidRPr="00921467">
        <w:rPr>
          <w:rFonts w:ascii="Arial"/>
          <w:b/>
          <w:sz w:val="32"/>
          <w:lang w:val="id-ID"/>
        </w:rPr>
        <w:t>TINGGI</w:t>
      </w:r>
      <w:r w:rsidRPr="00921467">
        <w:rPr>
          <w:rFonts w:ascii="Arial"/>
          <w:b/>
          <w:spacing w:val="-86"/>
          <w:sz w:val="32"/>
          <w:lang w:val="id-ID"/>
        </w:rPr>
        <w:t xml:space="preserve"> </w:t>
      </w:r>
      <w:r w:rsidRPr="00921467">
        <w:rPr>
          <w:rFonts w:ascii="Arial"/>
          <w:b/>
          <w:sz w:val="32"/>
          <w:lang w:val="id-ID"/>
        </w:rPr>
        <w:t>TAHUN</w:t>
      </w:r>
      <w:r w:rsidRPr="00921467">
        <w:rPr>
          <w:rFonts w:ascii="Arial"/>
          <w:b/>
          <w:spacing w:val="-2"/>
          <w:sz w:val="32"/>
          <w:lang w:val="id-ID"/>
        </w:rPr>
        <w:t xml:space="preserve"> </w:t>
      </w:r>
      <w:r w:rsidRPr="00921467">
        <w:rPr>
          <w:rFonts w:ascii="Arial"/>
          <w:b/>
          <w:sz w:val="32"/>
          <w:lang w:val="id-ID"/>
        </w:rPr>
        <w:t>................</w:t>
      </w:r>
    </w:p>
    <w:p w14:paraId="1B313973" w14:textId="77777777" w:rsidR="00C931DD" w:rsidRPr="00921467" w:rsidRDefault="00C931DD" w:rsidP="00C931DD">
      <w:pPr>
        <w:spacing w:line="343" w:lineRule="auto"/>
        <w:rPr>
          <w:rFonts w:ascii="Arial"/>
          <w:sz w:val="32"/>
          <w:lang w:val="id-ID"/>
        </w:rPr>
        <w:sectPr w:rsidR="00C931DD" w:rsidRPr="00921467">
          <w:pgSz w:w="11910" w:h="16850"/>
          <w:pgMar w:top="1340" w:right="1000" w:bottom="1020" w:left="1020" w:header="0" w:footer="837" w:gutter="0"/>
          <w:cols w:space="720"/>
        </w:sectPr>
      </w:pPr>
    </w:p>
    <w:p w14:paraId="4A75BB8F" w14:textId="343CCB88" w:rsidR="00C931DD" w:rsidRPr="00921467" w:rsidRDefault="00C931DD" w:rsidP="008F3C24">
      <w:pPr>
        <w:tabs>
          <w:tab w:val="left" w:pos="382"/>
        </w:tabs>
        <w:spacing w:before="78"/>
        <w:rPr>
          <w:b/>
          <w:sz w:val="24"/>
          <w:lang w:val="id-ID"/>
        </w:rPr>
      </w:pPr>
      <w:r w:rsidRPr="00921467">
        <w:rPr>
          <w:b/>
          <w:sz w:val="24"/>
          <w:lang w:val="id-ID"/>
        </w:rPr>
        <w:lastRenderedPageBreak/>
        <w:t>Identitas Program</w:t>
      </w:r>
      <w:r w:rsidRPr="00921467">
        <w:rPr>
          <w:b/>
          <w:spacing w:val="-3"/>
          <w:sz w:val="24"/>
          <w:lang w:val="id-ID"/>
        </w:rPr>
        <w:t xml:space="preserve"> </w:t>
      </w:r>
      <w:r w:rsidRPr="00921467">
        <w:rPr>
          <w:b/>
          <w:sz w:val="24"/>
          <w:lang w:val="id-ID"/>
        </w:rPr>
        <w:t>Studi</w:t>
      </w:r>
    </w:p>
    <w:p w14:paraId="21A93212" w14:textId="77777777" w:rsidR="00C931DD" w:rsidRPr="00921467" w:rsidRDefault="00C931DD" w:rsidP="00C931DD">
      <w:pPr>
        <w:pStyle w:val="BodyText"/>
        <w:spacing w:before="5"/>
        <w:rPr>
          <w:rFonts w:ascii="Arial"/>
          <w:b/>
          <w:sz w:val="25"/>
          <w:lang w:val="id-ID"/>
        </w:rPr>
      </w:pPr>
    </w:p>
    <w:p w14:paraId="72F29D33" w14:textId="77777777" w:rsidR="00C931DD" w:rsidRPr="00921467" w:rsidRDefault="00C931DD" w:rsidP="00C931DD">
      <w:pPr>
        <w:pStyle w:val="BodyText"/>
        <w:tabs>
          <w:tab w:val="left" w:pos="3658"/>
        </w:tabs>
        <w:ind w:left="540"/>
        <w:rPr>
          <w:lang w:val="id-ID"/>
        </w:rPr>
      </w:pPr>
      <w:r w:rsidRPr="00921467">
        <w:rPr>
          <w:lang w:val="id-ID"/>
        </w:rPr>
        <w:t>Program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tudi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(PS)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2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01FF60ED" w14:textId="5493D83B" w:rsidR="00C931DD" w:rsidRPr="00921467" w:rsidRDefault="008F3C24" w:rsidP="00C931DD">
      <w:pPr>
        <w:pStyle w:val="BodyText"/>
        <w:tabs>
          <w:tab w:val="left" w:pos="3658"/>
        </w:tabs>
        <w:spacing w:before="127"/>
        <w:ind w:left="540"/>
        <w:rPr>
          <w:lang w:val="id-ID"/>
        </w:rPr>
      </w:pPr>
      <w:r w:rsidRPr="00921467">
        <w:rPr>
          <w:lang w:val="id-ID"/>
        </w:rPr>
        <w:t>UPPS</w:t>
      </w:r>
      <w:r w:rsidR="00C931DD" w:rsidRPr="00921467">
        <w:rPr>
          <w:lang w:val="id-ID"/>
        </w:rPr>
        <w:tab/>
      </w:r>
      <w:r w:rsidR="00C931DD" w:rsidRPr="00921467">
        <w:rPr>
          <w:spacing w:val="-1"/>
          <w:lang w:val="id-ID"/>
        </w:rPr>
        <w:t>:</w:t>
      </w:r>
      <w:r w:rsidR="00C931DD" w:rsidRPr="00921467">
        <w:rPr>
          <w:spacing w:val="83"/>
          <w:lang w:val="id-ID"/>
        </w:rPr>
        <w:t xml:space="preserve"> </w:t>
      </w:r>
      <w:r w:rsidR="00C931DD"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3D360F1B" w14:textId="77777777" w:rsidR="00C931DD" w:rsidRPr="00921467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21467">
        <w:rPr>
          <w:lang w:val="id-ID"/>
        </w:rPr>
        <w:t>Perguruan Tinggi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3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5DEE62B0" w14:textId="77777777" w:rsidR="00C931DD" w:rsidRPr="00921467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21467">
        <w:rPr>
          <w:lang w:val="id-ID"/>
        </w:rPr>
        <w:t>Nomor</w:t>
      </w:r>
      <w:r w:rsidRPr="00921467">
        <w:rPr>
          <w:spacing w:val="1"/>
          <w:lang w:val="id-ID"/>
        </w:rPr>
        <w:t xml:space="preserve"> </w:t>
      </w:r>
      <w:r w:rsidRPr="00921467">
        <w:rPr>
          <w:lang w:val="id-ID"/>
        </w:rPr>
        <w:t>SK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pendirian PS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(*)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5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1D4CEFA7" w14:textId="77777777" w:rsidR="00C931DD" w:rsidRPr="00921467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21467">
        <w:rPr>
          <w:lang w:val="id-ID"/>
        </w:rPr>
        <w:t>Tangga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SK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ndiri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S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22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.</w:t>
      </w:r>
    </w:p>
    <w:p w14:paraId="2B929ADB" w14:textId="77777777" w:rsidR="00C931DD" w:rsidRPr="00921467" w:rsidRDefault="00C931DD" w:rsidP="00C931DD">
      <w:pPr>
        <w:pStyle w:val="BodyText"/>
        <w:spacing w:before="129"/>
        <w:ind w:left="540"/>
        <w:rPr>
          <w:lang w:val="id-ID"/>
        </w:rPr>
      </w:pPr>
      <w:r w:rsidRPr="00921467">
        <w:rPr>
          <w:lang w:val="id-ID"/>
        </w:rPr>
        <w:t>Bul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&amp;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Tahun Dimulainya</w:t>
      </w:r>
    </w:p>
    <w:p w14:paraId="324B9E73" w14:textId="77777777" w:rsidR="00C931DD" w:rsidRPr="00921467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21467">
        <w:rPr>
          <w:lang w:val="id-ID"/>
        </w:rPr>
        <w:t>Penyelenggaraan PS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4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1A0A61EB" w14:textId="77777777" w:rsidR="00C931DD" w:rsidRPr="00921467" w:rsidRDefault="00C931DD" w:rsidP="00C931DD">
      <w:pPr>
        <w:pStyle w:val="BodyText"/>
        <w:spacing w:before="127"/>
        <w:ind w:left="540"/>
        <w:rPr>
          <w:lang w:val="id-ID"/>
        </w:rPr>
      </w:pPr>
      <w:r w:rsidRPr="00921467">
        <w:rPr>
          <w:lang w:val="id-ID"/>
        </w:rPr>
        <w:t>Nomor</w:t>
      </w:r>
      <w:r w:rsidRPr="00921467">
        <w:rPr>
          <w:spacing w:val="-8"/>
          <w:lang w:val="id-ID"/>
        </w:rPr>
        <w:t xml:space="preserve"> </w:t>
      </w:r>
      <w:r w:rsidRPr="00921467">
        <w:rPr>
          <w:lang w:val="id-ID"/>
        </w:rPr>
        <w:t>SK</w:t>
      </w:r>
      <w:r w:rsidRPr="00921467">
        <w:rPr>
          <w:spacing w:val="-12"/>
          <w:lang w:val="id-ID"/>
        </w:rPr>
        <w:t xml:space="preserve"> </w:t>
      </w:r>
      <w:r w:rsidRPr="00921467">
        <w:rPr>
          <w:lang w:val="id-ID"/>
        </w:rPr>
        <w:t>Izin</w:t>
      </w:r>
      <w:r w:rsidRPr="00921467">
        <w:rPr>
          <w:spacing w:val="-11"/>
          <w:lang w:val="id-ID"/>
        </w:rPr>
        <w:t xml:space="preserve"> </w:t>
      </w:r>
      <w:r w:rsidRPr="00921467">
        <w:rPr>
          <w:lang w:val="id-ID"/>
        </w:rPr>
        <w:t>Operasional</w:t>
      </w:r>
      <w:r w:rsidRPr="00921467">
        <w:rPr>
          <w:spacing w:val="-9"/>
          <w:lang w:val="id-ID"/>
        </w:rPr>
        <w:t xml:space="preserve"> </w:t>
      </w:r>
      <w:r w:rsidRPr="00921467">
        <w:rPr>
          <w:lang w:val="id-ID"/>
        </w:rPr>
        <w:t>(*)</w:t>
      </w:r>
      <w:r w:rsidRPr="00921467">
        <w:rPr>
          <w:spacing w:val="74"/>
          <w:lang w:val="id-ID"/>
        </w:rPr>
        <w:t xml:space="preserve"> </w:t>
      </w:r>
      <w:r w:rsidRPr="00921467">
        <w:rPr>
          <w:lang w:val="id-ID"/>
        </w:rPr>
        <w:t>:</w:t>
      </w:r>
      <w:r w:rsidRPr="00921467">
        <w:rPr>
          <w:spacing w:val="43"/>
          <w:lang w:val="id-ID"/>
        </w:rPr>
        <w:t xml:space="preserve"> </w:t>
      </w:r>
      <w:r w:rsidRPr="00921467">
        <w:rPr>
          <w:lang w:val="id-ID"/>
        </w:rPr>
        <w:t>..............................................................................................</w:t>
      </w:r>
    </w:p>
    <w:p w14:paraId="1B5B3A6E" w14:textId="77777777" w:rsidR="00C931DD" w:rsidRPr="00921467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21467">
        <w:rPr>
          <w:lang w:val="id-ID"/>
        </w:rPr>
        <w:t>Tangga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K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Izin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Operasional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3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15DD616F" w14:textId="77777777" w:rsidR="00C931DD" w:rsidRPr="00921467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21467">
        <w:rPr>
          <w:lang w:val="id-ID"/>
        </w:rPr>
        <w:t>Peringkat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Akreditasi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Terakhir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2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68EFA023" w14:textId="610D5120" w:rsidR="00C931DD" w:rsidRPr="00921467" w:rsidRDefault="00C931DD" w:rsidP="00C931DD">
      <w:pPr>
        <w:pStyle w:val="BodyText"/>
        <w:tabs>
          <w:tab w:val="left" w:pos="3658"/>
        </w:tabs>
        <w:spacing w:before="127"/>
        <w:ind w:left="540"/>
        <w:rPr>
          <w:lang w:val="id-ID"/>
        </w:rPr>
      </w:pPr>
      <w:r w:rsidRPr="00921467">
        <w:rPr>
          <w:lang w:val="id-ID"/>
        </w:rPr>
        <w:t>Nomor</w:t>
      </w:r>
      <w:r w:rsidRPr="00921467">
        <w:rPr>
          <w:spacing w:val="1"/>
          <w:lang w:val="id-ID"/>
        </w:rPr>
        <w:t xml:space="preserve"> </w:t>
      </w:r>
      <w:r w:rsidRPr="00921467">
        <w:rPr>
          <w:lang w:val="id-ID"/>
        </w:rPr>
        <w:t>SK</w:t>
      </w:r>
      <w:r w:rsidRPr="00921467">
        <w:rPr>
          <w:spacing w:val="-3"/>
          <w:lang w:val="id-ID"/>
        </w:rPr>
        <w:t xml:space="preserve"> </w:t>
      </w:r>
      <w:r w:rsidR="008F3C24" w:rsidRPr="00921467">
        <w:rPr>
          <w:lang w:val="id-ID"/>
        </w:rPr>
        <w:t>Akreditasi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4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4BDF3D20" w14:textId="77777777" w:rsidR="00C931DD" w:rsidRPr="00921467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21467">
        <w:rPr>
          <w:lang w:val="id-ID"/>
        </w:rPr>
        <w:t>Alamat</w:t>
      </w:r>
      <w:r w:rsidRPr="00921467">
        <w:rPr>
          <w:spacing w:val="1"/>
          <w:lang w:val="id-ID"/>
        </w:rPr>
        <w:t xml:space="preserve"> </w:t>
      </w:r>
      <w:r w:rsidRPr="00921467">
        <w:rPr>
          <w:lang w:val="id-ID"/>
        </w:rPr>
        <w:t>PS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4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4E38C95E" w14:textId="77777777" w:rsidR="00C931DD" w:rsidRPr="00921467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21467">
        <w:rPr>
          <w:lang w:val="id-ID"/>
        </w:rPr>
        <w:t>No. Telepon PS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2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739205B2" w14:textId="2A777DE1" w:rsidR="00C931DD" w:rsidRPr="00921467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21467">
        <w:rPr>
          <w:rFonts w:ascii="Arial"/>
          <w:i/>
          <w:lang w:val="id-ID"/>
        </w:rPr>
        <w:t>Homepage</w:t>
      </w:r>
      <w:r w:rsidRPr="00921467">
        <w:rPr>
          <w:rFonts w:ascii="Arial"/>
          <w:i/>
          <w:spacing w:val="-1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-2"/>
          <w:lang w:val="id-ID"/>
        </w:rPr>
        <w:t xml:space="preserve"> </w:t>
      </w:r>
      <w:r w:rsidR="00804392" w:rsidRPr="00921467">
        <w:rPr>
          <w:rFonts w:ascii="Arial"/>
          <w:i/>
          <w:lang w:val="id-ID"/>
        </w:rPr>
        <w:t>E</w:t>
      </w:r>
      <w:r w:rsidRPr="00921467">
        <w:rPr>
          <w:rFonts w:ascii="Arial"/>
          <w:i/>
          <w:lang w:val="id-ID"/>
        </w:rPr>
        <w:t xml:space="preserve">mail </w:t>
      </w:r>
      <w:r w:rsidRPr="00921467">
        <w:rPr>
          <w:lang w:val="id-ID"/>
        </w:rPr>
        <w:t>PS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4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</w:t>
      </w:r>
    </w:p>
    <w:p w14:paraId="43F162BE" w14:textId="77777777" w:rsidR="00C931DD" w:rsidRPr="00921467" w:rsidRDefault="00C931DD" w:rsidP="00C931DD">
      <w:pPr>
        <w:pStyle w:val="BodyText"/>
        <w:tabs>
          <w:tab w:val="left" w:pos="3658"/>
        </w:tabs>
        <w:spacing w:before="129"/>
        <w:ind w:left="540"/>
        <w:rPr>
          <w:lang w:val="id-ID"/>
        </w:rPr>
      </w:pPr>
      <w:r w:rsidRPr="00921467">
        <w:rPr>
          <w:lang w:val="id-ID"/>
        </w:rPr>
        <w:t>Nomor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WA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Ketua Tim</w:t>
      </w:r>
      <w:r w:rsidRPr="00921467">
        <w:rPr>
          <w:lang w:val="id-ID"/>
        </w:rPr>
        <w:tab/>
        <w:t>:</w:t>
      </w:r>
      <w:r w:rsidRPr="00921467">
        <w:rPr>
          <w:spacing w:val="56"/>
          <w:lang w:val="id-ID"/>
        </w:rPr>
        <w:t xml:space="preserve"> </w:t>
      </w:r>
      <w:r w:rsidRPr="00921467">
        <w:rPr>
          <w:lang w:val="id-ID"/>
        </w:rPr>
        <w:t>……………………………………………………………………</w:t>
      </w:r>
    </w:p>
    <w:p w14:paraId="1E65EE37" w14:textId="32896B14" w:rsidR="00C931DD" w:rsidRPr="00921467" w:rsidRDefault="00C931DD" w:rsidP="00C931DD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921467">
        <w:rPr>
          <w:lang w:val="id-ID"/>
        </w:rPr>
        <w:t>Alamat</w:t>
      </w:r>
      <w:r w:rsidRPr="00921467">
        <w:rPr>
          <w:spacing w:val="1"/>
          <w:lang w:val="id-ID"/>
        </w:rPr>
        <w:t xml:space="preserve"> </w:t>
      </w:r>
      <w:r w:rsidR="00804392" w:rsidRPr="00921467">
        <w:rPr>
          <w:i/>
          <w:lang w:val="id-ID"/>
        </w:rPr>
        <w:t>Em</w:t>
      </w:r>
      <w:r w:rsidRPr="00921467">
        <w:rPr>
          <w:i/>
          <w:lang w:val="id-ID"/>
        </w:rPr>
        <w:t>ail</w:t>
      </w:r>
      <w:r w:rsidRPr="00921467">
        <w:rPr>
          <w:i/>
          <w:spacing w:val="-1"/>
          <w:lang w:val="id-ID"/>
        </w:rPr>
        <w:t xml:space="preserve"> </w:t>
      </w:r>
      <w:r w:rsidRPr="00921467">
        <w:rPr>
          <w:lang w:val="id-ID"/>
        </w:rPr>
        <w:t>Ketu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Tim</w:t>
      </w:r>
      <w:r w:rsidRPr="00921467">
        <w:rPr>
          <w:lang w:val="id-ID"/>
        </w:rPr>
        <w:tab/>
        <w:t>:</w:t>
      </w:r>
      <w:r w:rsidRPr="00921467">
        <w:rPr>
          <w:spacing w:val="56"/>
          <w:lang w:val="id-ID"/>
        </w:rPr>
        <w:t xml:space="preserve"> </w:t>
      </w:r>
      <w:r w:rsidRPr="00921467">
        <w:rPr>
          <w:lang w:val="id-ID"/>
        </w:rPr>
        <w:t>……………………………………………………………………</w:t>
      </w:r>
    </w:p>
    <w:p w14:paraId="477069A1" w14:textId="77777777" w:rsidR="00C931DD" w:rsidRPr="00921467" w:rsidRDefault="00C931DD" w:rsidP="00C931DD">
      <w:pPr>
        <w:rPr>
          <w:lang w:val="id-ID"/>
        </w:rPr>
        <w:sectPr w:rsidR="00C931DD" w:rsidRPr="00921467">
          <w:pgSz w:w="11910" w:h="16850"/>
          <w:pgMar w:top="1340" w:right="1000" w:bottom="1020" w:left="1020" w:header="0" w:footer="837" w:gutter="0"/>
          <w:cols w:space="720"/>
        </w:sectPr>
      </w:pPr>
    </w:p>
    <w:p w14:paraId="3E91216D" w14:textId="77777777" w:rsidR="00C931DD" w:rsidRPr="00921467" w:rsidRDefault="00C931DD" w:rsidP="00C931DD">
      <w:pPr>
        <w:tabs>
          <w:tab w:val="left" w:pos="382"/>
        </w:tabs>
        <w:spacing w:before="78"/>
        <w:rPr>
          <w:b/>
          <w:sz w:val="24"/>
          <w:lang w:val="id-ID"/>
        </w:rPr>
      </w:pPr>
      <w:r w:rsidRPr="00921467">
        <w:rPr>
          <w:b/>
          <w:sz w:val="24"/>
          <w:lang w:val="id-ID"/>
        </w:rPr>
        <w:lastRenderedPageBreak/>
        <w:t>Identitas</w:t>
      </w:r>
      <w:r w:rsidRPr="00921467">
        <w:rPr>
          <w:b/>
          <w:spacing w:val="-3"/>
          <w:sz w:val="24"/>
          <w:lang w:val="id-ID"/>
        </w:rPr>
        <w:t xml:space="preserve"> </w:t>
      </w:r>
      <w:r w:rsidRPr="00921467">
        <w:rPr>
          <w:b/>
          <w:sz w:val="24"/>
          <w:lang w:val="id-ID"/>
        </w:rPr>
        <w:t>Pengisi</w:t>
      </w:r>
      <w:r w:rsidRPr="00921467">
        <w:rPr>
          <w:b/>
          <w:spacing w:val="-2"/>
          <w:sz w:val="24"/>
          <w:lang w:val="id-ID"/>
        </w:rPr>
        <w:t xml:space="preserve"> </w:t>
      </w:r>
      <w:r w:rsidRPr="00921467">
        <w:rPr>
          <w:b/>
          <w:sz w:val="24"/>
          <w:lang w:val="id-ID"/>
        </w:rPr>
        <w:t>Laporan</w:t>
      </w:r>
      <w:r w:rsidRPr="00921467">
        <w:rPr>
          <w:b/>
          <w:spacing w:val="-2"/>
          <w:sz w:val="24"/>
          <w:lang w:val="id-ID"/>
        </w:rPr>
        <w:t xml:space="preserve"> </w:t>
      </w:r>
      <w:r w:rsidRPr="00921467">
        <w:rPr>
          <w:b/>
          <w:sz w:val="24"/>
          <w:lang w:val="id-ID"/>
        </w:rPr>
        <w:t>Evaluasi</w:t>
      </w:r>
      <w:r w:rsidRPr="00921467">
        <w:rPr>
          <w:b/>
          <w:spacing w:val="-3"/>
          <w:sz w:val="24"/>
          <w:lang w:val="id-ID"/>
        </w:rPr>
        <w:t xml:space="preserve"> </w:t>
      </w:r>
      <w:r w:rsidRPr="00921467">
        <w:rPr>
          <w:b/>
          <w:sz w:val="24"/>
          <w:lang w:val="id-ID"/>
        </w:rPr>
        <w:t>Diri</w:t>
      </w:r>
    </w:p>
    <w:p w14:paraId="60BC2791" w14:textId="77777777" w:rsidR="00C931DD" w:rsidRPr="00921467" w:rsidRDefault="00C931DD" w:rsidP="00C931DD">
      <w:pPr>
        <w:pStyle w:val="BodyText"/>
        <w:spacing w:before="5"/>
        <w:rPr>
          <w:rFonts w:ascii="Arial"/>
          <w:b/>
          <w:sz w:val="25"/>
          <w:lang w:val="id-ID"/>
        </w:rPr>
      </w:pPr>
    </w:p>
    <w:p w14:paraId="2D46BEC4" w14:textId="77777777" w:rsidR="00C931DD" w:rsidRPr="00921467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921467">
        <w:rPr>
          <w:lang w:val="id-ID"/>
        </w:rPr>
        <w:t>Nama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5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.............</w:t>
      </w:r>
    </w:p>
    <w:p w14:paraId="0E113DEC" w14:textId="77777777" w:rsidR="00C931DD" w:rsidRPr="00921467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921467">
        <w:rPr>
          <w:lang w:val="id-ID"/>
        </w:rPr>
        <w:t>NIDN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5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.............</w:t>
      </w:r>
    </w:p>
    <w:p w14:paraId="46813C9C" w14:textId="77777777" w:rsidR="00C931DD" w:rsidRPr="00921467" w:rsidRDefault="00C931DD" w:rsidP="00C931DD">
      <w:pPr>
        <w:pStyle w:val="BodyText"/>
        <w:tabs>
          <w:tab w:val="left" w:pos="2950"/>
        </w:tabs>
        <w:spacing w:before="2" w:line="252" w:lineRule="exact"/>
        <w:ind w:left="113"/>
        <w:rPr>
          <w:lang w:val="id-ID"/>
        </w:rPr>
      </w:pPr>
      <w:r w:rsidRPr="00921467">
        <w:rPr>
          <w:lang w:val="id-ID"/>
        </w:rPr>
        <w:t>Jabatan</w:t>
      </w:r>
      <w:r w:rsidRPr="00921467">
        <w:rPr>
          <w:lang w:val="id-ID"/>
        </w:rPr>
        <w:tab/>
      </w:r>
      <w:r w:rsidRPr="00921467">
        <w:rPr>
          <w:spacing w:val="-1"/>
          <w:lang w:val="id-ID"/>
        </w:rPr>
        <w:t>:</w:t>
      </w:r>
      <w:r w:rsidRPr="00921467">
        <w:rPr>
          <w:spacing w:val="85"/>
          <w:lang w:val="id-ID"/>
        </w:rPr>
        <w:t xml:space="preserve"> </w:t>
      </w:r>
      <w:r w:rsidRPr="00921467">
        <w:rPr>
          <w:spacing w:val="-1"/>
          <w:lang w:val="id-ID"/>
        </w:rPr>
        <w:t>...........................................................................................................</w:t>
      </w:r>
    </w:p>
    <w:p w14:paraId="66FEF726" w14:textId="77777777" w:rsidR="00C931DD" w:rsidRPr="00921467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921467">
        <w:rPr>
          <w:lang w:val="id-ID"/>
        </w:rPr>
        <w:t>Tangga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ngisian</w:t>
      </w:r>
      <w:r w:rsidRPr="00921467">
        <w:rPr>
          <w:lang w:val="id-ID"/>
        </w:rPr>
        <w:tab/>
        <w:t>:</w:t>
      </w:r>
      <w:r w:rsidRPr="00921467">
        <w:rPr>
          <w:spacing w:val="57"/>
          <w:lang w:val="id-ID"/>
        </w:rPr>
        <w:t xml:space="preserve"> </w:t>
      </w:r>
      <w:r w:rsidRPr="00921467">
        <w:rPr>
          <w:lang w:val="id-ID"/>
        </w:rPr>
        <w:t>...……………………………………………………………………………</w:t>
      </w:r>
    </w:p>
    <w:p w14:paraId="5E5C5BC6" w14:textId="7DE76BCE" w:rsidR="00C931DD" w:rsidRPr="00921467" w:rsidRDefault="00C931DD" w:rsidP="00C931DD">
      <w:pPr>
        <w:pStyle w:val="BodyText"/>
        <w:tabs>
          <w:tab w:val="left" w:pos="3658"/>
        </w:tabs>
        <w:spacing w:before="1"/>
        <w:ind w:left="113"/>
        <w:rPr>
          <w:lang w:val="id-ID"/>
        </w:rPr>
      </w:pPr>
      <w:r w:rsidRPr="00921467">
        <w:rPr>
          <w:lang w:val="id-ID"/>
        </w:rPr>
        <w:t>Tanda Tangan</w:t>
      </w:r>
      <w:r w:rsidRPr="00921467">
        <w:rPr>
          <w:lang w:val="id-ID"/>
        </w:rPr>
        <w:tab/>
        <w:t>:</w:t>
      </w:r>
    </w:p>
    <w:p w14:paraId="18399525" w14:textId="321FB0B4" w:rsidR="00C931DD" w:rsidRPr="00921467" w:rsidRDefault="00B43783" w:rsidP="00C931DD">
      <w:pPr>
        <w:pStyle w:val="BodyText"/>
        <w:rPr>
          <w:sz w:val="24"/>
          <w:lang w:val="id-ID"/>
        </w:rPr>
      </w:pPr>
      <w:r w:rsidRPr="00921467">
        <w:rPr>
          <w:noProof/>
          <w:lang w:val="id-ID"/>
        </w:rPr>
        <mc:AlternateContent>
          <mc:Choice Requires="wpg">
            <w:drawing>
              <wp:anchor distT="0" distB="0" distL="114300" distR="114300" simplePos="0" relativeHeight="487592960" behindDoc="1" locked="0" layoutInCell="1" allowOverlap="1" wp14:anchorId="1D79F9F8" wp14:editId="0E5D0B0C">
                <wp:simplePos x="0" y="0"/>
                <wp:positionH relativeFrom="page">
                  <wp:posOffset>2607945</wp:posOffset>
                </wp:positionH>
                <wp:positionV relativeFrom="paragraph">
                  <wp:posOffset>10160</wp:posOffset>
                </wp:positionV>
                <wp:extent cx="1724025" cy="596900"/>
                <wp:effectExtent l="0" t="0" r="0" b="0"/>
                <wp:wrapNone/>
                <wp:docPr id="69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6"/>
                          <a:chExt cx="2715" cy="940"/>
                        </a:xfrm>
                      </wpg:grpSpPr>
                      <wps:wsp>
                        <wps:cNvPr id="70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F546BF" id="Group 14" o:spid="_x0000_s1026" style="position:absolute;margin-left:205.35pt;margin-top:.8pt;width:135.75pt;height:47pt;z-index:-15723520;mso-position-horizontal-relative:page" coordorigin="4131,186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">
                <v:rect id="Rectangle 16" o:spid="_x0000_s1027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" stroked="f"/>
                <v:rect id="Rectangle 15" o:spid="_x0000_s1028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" filled="f"/>
                <w10:wrap anchorx="page"/>
              </v:group>
            </w:pict>
          </mc:Fallback>
        </mc:AlternateContent>
      </w:r>
    </w:p>
    <w:p w14:paraId="741B7A97" w14:textId="77777777" w:rsidR="00C931DD" w:rsidRPr="00921467" w:rsidRDefault="00C931DD" w:rsidP="00C931DD">
      <w:pPr>
        <w:pStyle w:val="BodyText"/>
        <w:rPr>
          <w:sz w:val="24"/>
          <w:lang w:val="id-ID"/>
        </w:rPr>
      </w:pPr>
    </w:p>
    <w:p w14:paraId="5D3ADE00" w14:textId="77777777" w:rsidR="00C931DD" w:rsidRPr="00921467" w:rsidRDefault="00C931DD" w:rsidP="00C931DD">
      <w:pPr>
        <w:pStyle w:val="BodyText"/>
        <w:rPr>
          <w:sz w:val="24"/>
          <w:lang w:val="id-ID"/>
        </w:rPr>
      </w:pPr>
    </w:p>
    <w:p w14:paraId="36639C9D" w14:textId="77777777" w:rsidR="00C931DD" w:rsidRPr="00921467" w:rsidRDefault="00C931DD" w:rsidP="00C931DD">
      <w:pPr>
        <w:pStyle w:val="BodyText"/>
        <w:rPr>
          <w:sz w:val="24"/>
          <w:lang w:val="id-ID"/>
        </w:rPr>
      </w:pPr>
    </w:p>
    <w:p w14:paraId="267BFB1E" w14:textId="77777777" w:rsidR="00C931DD" w:rsidRPr="00921467" w:rsidRDefault="00C931DD" w:rsidP="00C931DD">
      <w:pPr>
        <w:pStyle w:val="BodyText"/>
        <w:spacing w:before="11"/>
        <w:rPr>
          <w:sz w:val="24"/>
          <w:lang w:val="id-ID"/>
        </w:rPr>
      </w:pPr>
    </w:p>
    <w:p w14:paraId="4BB8526B" w14:textId="77777777" w:rsidR="008F3C24" w:rsidRPr="00502295" w:rsidRDefault="008F3C24" w:rsidP="008F3C24">
      <w:pPr>
        <w:pStyle w:val="BodyText"/>
        <w:tabs>
          <w:tab w:val="left" w:pos="2950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Nama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5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7D5D7DB2" w14:textId="77777777" w:rsidR="00C931DD" w:rsidRPr="00502295" w:rsidRDefault="00C931DD" w:rsidP="00C931DD">
      <w:pPr>
        <w:pStyle w:val="BodyText"/>
        <w:tabs>
          <w:tab w:val="left" w:pos="2950"/>
        </w:tabs>
        <w:spacing w:line="253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NIDN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6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06AC00AA" w14:textId="77777777" w:rsidR="00C931DD" w:rsidRPr="00502295" w:rsidRDefault="00C931DD" w:rsidP="00C931DD">
      <w:pPr>
        <w:pStyle w:val="BodyText"/>
        <w:tabs>
          <w:tab w:val="left" w:pos="2950"/>
        </w:tabs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Jabatan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5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0FA23BEC" w14:textId="77777777" w:rsidR="00C931DD" w:rsidRPr="00502295" w:rsidRDefault="00C931DD" w:rsidP="00C931DD">
      <w:pPr>
        <w:pStyle w:val="BodyText"/>
        <w:tabs>
          <w:tab w:val="left" w:pos="2950"/>
        </w:tabs>
        <w:spacing w:before="1"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Tanggal</w:t>
      </w:r>
      <w:r w:rsidRPr="00502295">
        <w:rPr>
          <w:color w:val="000000" w:themeColor="text1"/>
          <w:spacing w:val="-1"/>
          <w:lang w:val="id-ID"/>
        </w:rPr>
        <w:t xml:space="preserve"> </w:t>
      </w:r>
      <w:r w:rsidRPr="00502295">
        <w:rPr>
          <w:color w:val="000000" w:themeColor="text1"/>
          <w:lang w:val="id-ID"/>
        </w:rPr>
        <w:t>Pengisian</w:t>
      </w:r>
      <w:r w:rsidRPr="00502295">
        <w:rPr>
          <w:color w:val="000000" w:themeColor="text1"/>
          <w:lang w:val="id-ID"/>
        </w:rPr>
        <w:tab/>
        <w:t>:</w:t>
      </w:r>
      <w:r w:rsidRPr="00502295">
        <w:rPr>
          <w:color w:val="000000" w:themeColor="text1"/>
          <w:spacing w:val="57"/>
          <w:lang w:val="id-ID"/>
        </w:rPr>
        <w:t xml:space="preserve"> </w:t>
      </w:r>
      <w:r w:rsidRPr="00502295">
        <w:rPr>
          <w:color w:val="000000" w:themeColor="text1"/>
          <w:lang w:val="id-ID"/>
        </w:rPr>
        <w:t>...……………………………………………………………………………</w:t>
      </w:r>
    </w:p>
    <w:p w14:paraId="5DE18F1F" w14:textId="06A7A2C0" w:rsidR="00C931DD" w:rsidRPr="00502295" w:rsidRDefault="00C931DD" w:rsidP="00C931DD">
      <w:pPr>
        <w:pStyle w:val="BodyText"/>
        <w:tabs>
          <w:tab w:val="left" w:pos="3658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Tanda Tangan</w:t>
      </w:r>
      <w:r w:rsidRPr="00502295">
        <w:rPr>
          <w:color w:val="000000" w:themeColor="text1"/>
          <w:lang w:val="id-ID"/>
        </w:rPr>
        <w:tab/>
        <w:t>:</w:t>
      </w:r>
    </w:p>
    <w:p w14:paraId="313C6F8E" w14:textId="681B5ED6" w:rsidR="00C931DD" w:rsidRPr="00502295" w:rsidRDefault="00B43783" w:rsidP="00C931DD">
      <w:pPr>
        <w:pStyle w:val="BodyText"/>
        <w:rPr>
          <w:color w:val="000000" w:themeColor="text1"/>
          <w:sz w:val="24"/>
          <w:lang w:val="id-ID"/>
        </w:rPr>
      </w:pPr>
      <w:r w:rsidRPr="00502295">
        <w:rPr>
          <w:noProof/>
          <w:color w:val="000000" w:themeColor="text1"/>
          <w:lang w:val="id-ID"/>
        </w:rPr>
        <mc:AlternateContent>
          <mc:Choice Requires="wpg">
            <w:drawing>
              <wp:anchor distT="0" distB="0" distL="114300" distR="114300" simplePos="0" relativeHeight="487593984" behindDoc="1" locked="0" layoutInCell="1" allowOverlap="1" wp14:anchorId="5D6AC868" wp14:editId="1E8AB31A">
                <wp:simplePos x="0" y="0"/>
                <wp:positionH relativeFrom="page">
                  <wp:posOffset>2618740</wp:posOffset>
                </wp:positionH>
                <wp:positionV relativeFrom="paragraph">
                  <wp:posOffset>48895</wp:posOffset>
                </wp:positionV>
                <wp:extent cx="1724025" cy="596900"/>
                <wp:effectExtent l="0" t="0" r="0" b="0"/>
                <wp:wrapNone/>
                <wp:docPr id="7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5"/>
                          <a:chExt cx="2715" cy="940"/>
                        </a:xfrm>
                      </wpg:grpSpPr>
                      <wps:wsp>
                        <wps:cNvPr id="73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15FBEA" id="Group 11" o:spid="_x0000_s1026" style="position:absolute;margin-left:206.2pt;margin-top:3.85pt;width:135.75pt;height:47pt;z-index:-15722496;mso-position-horizontal-relative:page" coordorigin="4131,185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">
                <v:rect id="Rectangle 13" o:spid="_x0000_s1027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" stroked="f"/>
                <v:rect id="Rectangle 12" o:spid="_x0000_s1028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" filled="f"/>
                <w10:wrap anchorx="page"/>
              </v:group>
            </w:pict>
          </mc:Fallback>
        </mc:AlternateContent>
      </w:r>
    </w:p>
    <w:p w14:paraId="76906583" w14:textId="77777777" w:rsidR="00C931DD" w:rsidRPr="00502295" w:rsidRDefault="00C931DD" w:rsidP="00C931DD">
      <w:pPr>
        <w:pStyle w:val="BodyText"/>
        <w:rPr>
          <w:color w:val="000000" w:themeColor="text1"/>
          <w:sz w:val="24"/>
          <w:lang w:val="id-ID"/>
        </w:rPr>
      </w:pPr>
    </w:p>
    <w:p w14:paraId="1C934502" w14:textId="77777777" w:rsidR="00C931DD" w:rsidRPr="00502295" w:rsidRDefault="00C931DD" w:rsidP="00C931DD">
      <w:pPr>
        <w:pStyle w:val="BodyText"/>
        <w:rPr>
          <w:color w:val="000000" w:themeColor="text1"/>
          <w:sz w:val="24"/>
          <w:lang w:val="id-ID"/>
        </w:rPr>
      </w:pPr>
    </w:p>
    <w:p w14:paraId="58CB1F4A" w14:textId="77777777" w:rsidR="00C931DD" w:rsidRPr="00502295" w:rsidRDefault="00C931DD" w:rsidP="00C931DD">
      <w:pPr>
        <w:pStyle w:val="BodyText"/>
        <w:rPr>
          <w:color w:val="000000" w:themeColor="text1"/>
          <w:sz w:val="24"/>
          <w:lang w:val="id-ID"/>
        </w:rPr>
      </w:pPr>
    </w:p>
    <w:p w14:paraId="037C3141" w14:textId="77777777" w:rsidR="00C931DD" w:rsidRPr="00502295" w:rsidRDefault="00C931DD" w:rsidP="00C931DD">
      <w:pPr>
        <w:pStyle w:val="BodyText"/>
        <w:spacing w:before="8"/>
        <w:rPr>
          <w:color w:val="000000" w:themeColor="text1"/>
          <w:sz w:val="23"/>
          <w:lang w:val="id-ID"/>
        </w:rPr>
      </w:pPr>
    </w:p>
    <w:p w14:paraId="793EC270" w14:textId="77777777" w:rsidR="008F3C24" w:rsidRPr="00502295" w:rsidRDefault="008F3C24" w:rsidP="008F3C24">
      <w:pPr>
        <w:pStyle w:val="BodyText"/>
        <w:tabs>
          <w:tab w:val="left" w:pos="2950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Nama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5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4E7A3625" w14:textId="77777777" w:rsidR="00C931DD" w:rsidRPr="00502295" w:rsidRDefault="00C931DD" w:rsidP="00C931DD">
      <w:pPr>
        <w:pStyle w:val="BodyText"/>
        <w:tabs>
          <w:tab w:val="left" w:pos="2950"/>
        </w:tabs>
        <w:spacing w:before="1"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NIDN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5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417C17BC" w14:textId="77777777" w:rsidR="00C931DD" w:rsidRPr="00502295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Jabatan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9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50A76F85" w14:textId="77777777" w:rsidR="00C931DD" w:rsidRPr="00502295" w:rsidRDefault="00C931DD" w:rsidP="00C931DD">
      <w:pPr>
        <w:pStyle w:val="BodyText"/>
        <w:tabs>
          <w:tab w:val="left" w:pos="2950"/>
        </w:tabs>
        <w:spacing w:before="1"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Tanggal</w:t>
      </w:r>
      <w:r w:rsidRPr="00502295">
        <w:rPr>
          <w:color w:val="000000" w:themeColor="text1"/>
          <w:spacing w:val="-1"/>
          <w:lang w:val="id-ID"/>
        </w:rPr>
        <w:t xml:space="preserve"> </w:t>
      </w:r>
      <w:r w:rsidRPr="00502295">
        <w:rPr>
          <w:color w:val="000000" w:themeColor="text1"/>
          <w:lang w:val="id-ID"/>
        </w:rPr>
        <w:t>Pengisian</w:t>
      </w:r>
      <w:r w:rsidRPr="00502295">
        <w:rPr>
          <w:color w:val="000000" w:themeColor="text1"/>
          <w:lang w:val="id-ID"/>
        </w:rPr>
        <w:tab/>
        <w:t>:</w:t>
      </w:r>
      <w:r w:rsidRPr="00502295">
        <w:rPr>
          <w:color w:val="000000" w:themeColor="text1"/>
          <w:spacing w:val="57"/>
          <w:lang w:val="id-ID"/>
        </w:rPr>
        <w:t xml:space="preserve"> </w:t>
      </w:r>
      <w:r w:rsidRPr="00502295">
        <w:rPr>
          <w:color w:val="000000" w:themeColor="text1"/>
          <w:lang w:val="id-ID"/>
        </w:rPr>
        <w:t>...……………………………………………………………………………</w:t>
      </w:r>
    </w:p>
    <w:p w14:paraId="426E348E" w14:textId="1A3189CA" w:rsidR="00C931DD" w:rsidRPr="00502295" w:rsidRDefault="00C931DD" w:rsidP="00C931DD">
      <w:pPr>
        <w:pStyle w:val="BodyText"/>
        <w:tabs>
          <w:tab w:val="left" w:pos="3658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Tanda Tangan</w:t>
      </w:r>
      <w:r w:rsidRPr="00502295">
        <w:rPr>
          <w:color w:val="000000" w:themeColor="text1"/>
          <w:lang w:val="id-ID"/>
        </w:rPr>
        <w:tab/>
        <w:t>:</w:t>
      </w:r>
    </w:p>
    <w:p w14:paraId="18E3135D" w14:textId="797FDBC0" w:rsidR="00C931DD" w:rsidRPr="00502295" w:rsidRDefault="00B43783" w:rsidP="00C931DD">
      <w:pPr>
        <w:pStyle w:val="BodyText"/>
        <w:rPr>
          <w:color w:val="000000" w:themeColor="text1"/>
          <w:sz w:val="24"/>
          <w:lang w:val="id-ID"/>
        </w:rPr>
      </w:pPr>
      <w:r w:rsidRPr="00502295">
        <w:rPr>
          <w:noProof/>
          <w:color w:val="000000" w:themeColor="text1"/>
          <w:lang w:val="id-ID"/>
        </w:rPr>
        <mc:AlternateContent>
          <mc:Choice Requires="wpg">
            <w:drawing>
              <wp:anchor distT="0" distB="0" distL="114300" distR="114300" simplePos="0" relativeHeight="487595008" behindDoc="1" locked="0" layoutInCell="1" allowOverlap="1" wp14:anchorId="1429F829" wp14:editId="12240AF8">
                <wp:simplePos x="0" y="0"/>
                <wp:positionH relativeFrom="page">
                  <wp:posOffset>2618740</wp:posOffset>
                </wp:positionH>
                <wp:positionV relativeFrom="paragraph">
                  <wp:posOffset>10795</wp:posOffset>
                </wp:positionV>
                <wp:extent cx="1724025" cy="596900"/>
                <wp:effectExtent l="0" t="0" r="0" b="0"/>
                <wp:wrapNone/>
                <wp:docPr id="75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5"/>
                          <a:chExt cx="2715" cy="940"/>
                        </a:xfrm>
                      </wpg:grpSpPr>
                      <wps:wsp>
                        <wps:cNvPr id="76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9F8E84" id="Group 8" o:spid="_x0000_s1026" style="position:absolute;margin-left:206.2pt;margin-top:.85pt;width:135.75pt;height:47pt;z-index:-15721472;mso-position-horizontal-relative:page" coordorigin="4131,185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">
                <v:rect id="Rectangle 10" o:spid="_x0000_s1027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" stroked="f"/>
                <v:rect id="Rectangle 9" o:spid="_x0000_s1028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" filled="f"/>
                <w10:wrap anchorx="page"/>
              </v:group>
            </w:pict>
          </mc:Fallback>
        </mc:AlternateContent>
      </w:r>
    </w:p>
    <w:p w14:paraId="5A6AA037" w14:textId="77777777" w:rsidR="00C931DD" w:rsidRPr="00502295" w:rsidRDefault="00C931DD" w:rsidP="00C931DD">
      <w:pPr>
        <w:pStyle w:val="BodyText"/>
        <w:rPr>
          <w:color w:val="000000" w:themeColor="text1"/>
          <w:sz w:val="24"/>
          <w:lang w:val="id-ID"/>
        </w:rPr>
      </w:pPr>
    </w:p>
    <w:p w14:paraId="4791381E" w14:textId="77777777" w:rsidR="00C931DD" w:rsidRPr="00502295" w:rsidRDefault="00C931DD" w:rsidP="00C931DD">
      <w:pPr>
        <w:pStyle w:val="BodyText"/>
        <w:rPr>
          <w:color w:val="000000" w:themeColor="text1"/>
          <w:sz w:val="24"/>
          <w:lang w:val="id-ID"/>
        </w:rPr>
      </w:pPr>
    </w:p>
    <w:p w14:paraId="2922C472" w14:textId="77777777" w:rsidR="00C931DD" w:rsidRPr="00502295" w:rsidRDefault="00C931DD" w:rsidP="00C931DD">
      <w:pPr>
        <w:pStyle w:val="BodyText"/>
        <w:rPr>
          <w:color w:val="000000" w:themeColor="text1"/>
          <w:sz w:val="24"/>
          <w:lang w:val="id-ID"/>
        </w:rPr>
      </w:pPr>
    </w:p>
    <w:p w14:paraId="35D71252" w14:textId="77777777" w:rsidR="00C931DD" w:rsidRPr="00502295" w:rsidRDefault="00C931DD" w:rsidP="00C931DD">
      <w:pPr>
        <w:pStyle w:val="BodyText"/>
        <w:spacing w:before="3"/>
        <w:rPr>
          <w:color w:val="000000" w:themeColor="text1"/>
          <w:lang w:val="id-ID"/>
        </w:rPr>
      </w:pPr>
    </w:p>
    <w:p w14:paraId="77B62E48" w14:textId="77777777" w:rsidR="008F3C24" w:rsidRPr="00502295" w:rsidRDefault="008F3C24" w:rsidP="008F3C24">
      <w:pPr>
        <w:pStyle w:val="BodyText"/>
        <w:tabs>
          <w:tab w:val="left" w:pos="2950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Nama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5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16E6A384" w14:textId="77777777" w:rsidR="00C931DD" w:rsidRPr="00502295" w:rsidRDefault="00C931DD" w:rsidP="00C931DD">
      <w:pPr>
        <w:pStyle w:val="BodyText"/>
        <w:tabs>
          <w:tab w:val="left" w:pos="2950"/>
        </w:tabs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NIDN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6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291BBC9F" w14:textId="77777777" w:rsidR="00C931DD" w:rsidRPr="00502295" w:rsidRDefault="00C931DD" w:rsidP="00C931DD">
      <w:pPr>
        <w:pStyle w:val="BodyText"/>
        <w:tabs>
          <w:tab w:val="left" w:pos="2950"/>
        </w:tabs>
        <w:spacing w:before="2"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Jabatan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5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281FE60C" w14:textId="77777777" w:rsidR="00C931DD" w:rsidRPr="00502295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Tanggal</w:t>
      </w:r>
      <w:r w:rsidRPr="00502295">
        <w:rPr>
          <w:color w:val="000000" w:themeColor="text1"/>
          <w:spacing w:val="-1"/>
          <w:lang w:val="id-ID"/>
        </w:rPr>
        <w:t xml:space="preserve"> </w:t>
      </w:r>
      <w:r w:rsidRPr="00502295">
        <w:rPr>
          <w:color w:val="000000" w:themeColor="text1"/>
          <w:lang w:val="id-ID"/>
        </w:rPr>
        <w:t>Pengisian</w:t>
      </w:r>
      <w:r w:rsidRPr="00502295">
        <w:rPr>
          <w:color w:val="000000" w:themeColor="text1"/>
          <w:lang w:val="id-ID"/>
        </w:rPr>
        <w:tab/>
        <w:t>:</w:t>
      </w:r>
      <w:r w:rsidRPr="00502295">
        <w:rPr>
          <w:color w:val="000000" w:themeColor="text1"/>
          <w:spacing w:val="57"/>
          <w:lang w:val="id-ID"/>
        </w:rPr>
        <w:t xml:space="preserve"> </w:t>
      </w:r>
      <w:r w:rsidRPr="00502295">
        <w:rPr>
          <w:color w:val="000000" w:themeColor="text1"/>
          <w:lang w:val="id-ID"/>
        </w:rPr>
        <w:t>...……………………………………………………………………………</w:t>
      </w:r>
    </w:p>
    <w:p w14:paraId="6AC91C5E" w14:textId="3612380C" w:rsidR="00C931DD" w:rsidRPr="00502295" w:rsidRDefault="00C931DD" w:rsidP="00C931DD">
      <w:pPr>
        <w:pStyle w:val="BodyText"/>
        <w:tabs>
          <w:tab w:val="left" w:pos="3658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Tanda Tangan</w:t>
      </w:r>
      <w:r w:rsidRPr="00502295">
        <w:rPr>
          <w:color w:val="000000" w:themeColor="text1"/>
          <w:lang w:val="id-ID"/>
        </w:rPr>
        <w:tab/>
        <w:t>:</w:t>
      </w:r>
    </w:p>
    <w:p w14:paraId="40524353" w14:textId="73FCF92D" w:rsidR="00C931DD" w:rsidRPr="00502295" w:rsidRDefault="00B43783" w:rsidP="00C931DD">
      <w:pPr>
        <w:pStyle w:val="BodyText"/>
        <w:rPr>
          <w:color w:val="000000" w:themeColor="text1"/>
          <w:sz w:val="24"/>
          <w:lang w:val="id-ID"/>
        </w:rPr>
      </w:pPr>
      <w:r w:rsidRPr="00502295">
        <w:rPr>
          <w:noProof/>
          <w:color w:val="000000" w:themeColor="text1"/>
          <w:lang w:val="id-ID"/>
        </w:rPr>
        <mc:AlternateContent>
          <mc:Choice Requires="wpg">
            <w:drawing>
              <wp:anchor distT="0" distB="0" distL="114300" distR="114300" simplePos="0" relativeHeight="487596032" behindDoc="1" locked="0" layoutInCell="1" allowOverlap="1" wp14:anchorId="16B5F6AF" wp14:editId="18F0DF15">
                <wp:simplePos x="0" y="0"/>
                <wp:positionH relativeFrom="page">
                  <wp:posOffset>2618740</wp:posOffset>
                </wp:positionH>
                <wp:positionV relativeFrom="paragraph">
                  <wp:posOffset>3810</wp:posOffset>
                </wp:positionV>
                <wp:extent cx="1724025" cy="596900"/>
                <wp:effectExtent l="0" t="0" r="0" b="0"/>
                <wp:wrapNone/>
                <wp:docPr id="5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6"/>
                          <a:chExt cx="2715" cy="940"/>
                        </a:xfrm>
                      </wpg:grpSpPr>
                      <wps:wsp>
                        <wps:cNvPr id="5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25F1E4" id="Group 5" o:spid="_x0000_s1026" style="position:absolute;margin-left:206.2pt;margin-top:.3pt;width:135.75pt;height:47pt;z-index:-15720448;mso-position-horizontal-relative:page" coordorigin="4131,186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">
                <v:rect id="Rectangle 7" o:spid="_x0000_s1027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" stroked="f"/>
                <v:rect id="Rectangle 6" o:spid="_x0000_s1028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" filled="f"/>
                <w10:wrap anchorx="page"/>
              </v:group>
            </w:pict>
          </mc:Fallback>
        </mc:AlternateContent>
      </w:r>
    </w:p>
    <w:p w14:paraId="2EEDA6B0" w14:textId="77777777" w:rsidR="00C931DD" w:rsidRPr="00502295" w:rsidRDefault="00C931DD" w:rsidP="00C931DD">
      <w:pPr>
        <w:pStyle w:val="BodyText"/>
        <w:rPr>
          <w:color w:val="000000" w:themeColor="text1"/>
          <w:sz w:val="24"/>
          <w:lang w:val="id-ID"/>
        </w:rPr>
      </w:pPr>
    </w:p>
    <w:p w14:paraId="6E20781D" w14:textId="77777777" w:rsidR="00C931DD" w:rsidRPr="00502295" w:rsidRDefault="00C931DD" w:rsidP="00C931DD">
      <w:pPr>
        <w:pStyle w:val="BodyText"/>
        <w:rPr>
          <w:color w:val="000000" w:themeColor="text1"/>
          <w:sz w:val="24"/>
          <w:lang w:val="id-ID"/>
        </w:rPr>
      </w:pPr>
    </w:p>
    <w:p w14:paraId="6EACE9FE" w14:textId="77777777" w:rsidR="00C931DD" w:rsidRPr="00502295" w:rsidRDefault="00C931DD" w:rsidP="00C931DD">
      <w:pPr>
        <w:pStyle w:val="BodyText"/>
        <w:rPr>
          <w:color w:val="000000" w:themeColor="text1"/>
          <w:sz w:val="24"/>
          <w:lang w:val="id-ID"/>
        </w:rPr>
      </w:pPr>
    </w:p>
    <w:p w14:paraId="7A99A00B" w14:textId="77777777" w:rsidR="00C931DD" w:rsidRPr="00502295" w:rsidRDefault="00C931DD" w:rsidP="00C931DD">
      <w:pPr>
        <w:pStyle w:val="BodyText"/>
        <w:spacing w:before="5"/>
        <w:rPr>
          <w:color w:val="000000" w:themeColor="text1"/>
          <w:lang w:val="id-ID"/>
        </w:rPr>
      </w:pPr>
    </w:p>
    <w:p w14:paraId="231A7A11" w14:textId="77777777" w:rsidR="008F3C24" w:rsidRPr="00502295" w:rsidRDefault="008F3C24" w:rsidP="008F3C24">
      <w:pPr>
        <w:pStyle w:val="BodyText"/>
        <w:tabs>
          <w:tab w:val="left" w:pos="2950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Nama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5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729DC00D" w14:textId="77777777" w:rsidR="00C931DD" w:rsidRPr="00502295" w:rsidRDefault="00C931DD" w:rsidP="00C931DD">
      <w:pPr>
        <w:pStyle w:val="BodyText"/>
        <w:tabs>
          <w:tab w:val="left" w:pos="2950"/>
        </w:tabs>
        <w:spacing w:before="1"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NIDN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5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28DDAEE1" w14:textId="77777777" w:rsidR="00C931DD" w:rsidRPr="00502295" w:rsidRDefault="00C931DD" w:rsidP="00C931DD">
      <w:pPr>
        <w:pStyle w:val="BodyText"/>
        <w:tabs>
          <w:tab w:val="left" w:pos="2950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Jabatan</w:t>
      </w:r>
      <w:r w:rsidRPr="00502295">
        <w:rPr>
          <w:color w:val="000000" w:themeColor="text1"/>
          <w:lang w:val="id-ID"/>
        </w:rPr>
        <w:tab/>
      </w:r>
      <w:r w:rsidRPr="00502295">
        <w:rPr>
          <w:color w:val="000000" w:themeColor="text1"/>
          <w:spacing w:val="-1"/>
          <w:lang w:val="id-ID"/>
        </w:rPr>
        <w:t>:</w:t>
      </w:r>
      <w:r w:rsidRPr="00502295">
        <w:rPr>
          <w:color w:val="000000" w:themeColor="text1"/>
          <w:spacing w:val="89"/>
          <w:lang w:val="id-ID"/>
        </w:rPr>
        <w:t xml:space="preserve"> </w:t>
      </w:r>
      <w:r w:rsidRPr="00502295">
        <w:rPr>
          <w:color w:val="000000" w:themeColor="text1"/>
          <w:spacing w:val="-1"/>
          <w:lang w:val="id-ID"/>
        </w:rPr>
        <w:t>...........................................................................................................</w:t>
      </w:r>
    </w:p>
    <w:p w14:paraId="5B8AC6D4" w14:textId="77777777" w:rsidR="00C931DD" w:rsidRPr="00502295" w:rsidRDefault="00C931DD" w:rsidP="00C931DD">
      <w:pPr>
        <w:pStyle w:val="BodyText"/>
        <w:tabs>
          <w:tab w:val="left" w:pos="2950"/>
        </w:tabs>
        <w:spacing w:before="1" w:line="252" w:lineRule="exact"/>
        <w:ind w:left="113"/>
        <w:rPr>
          <w:color w:val="000000" w:themeColor="text1"/>
          <w:lang w:val="id-ID"/>
        </w:rPr>
      </w:pPr>
      <w:r w:rsidRPr="00502295">
        <w:rPr>
          <w:color w:val="000000" w:themeColor="text1"/>
          <w:lang w:val="id-ID"/>
        </w:rPr>
        <w:t>Tanggal</w:t>
      </w:r>
      <w:r w:rsidRPr="00502295">
        <w:rPr>
          <w:color w:val="000000" w:themeColor="text1"/>
          <w:spacing w:val="-1"/>
          <w:lang w:val="id-ID"/>
        </w:rPr>
        <w:t xml:space="preserve"> </w:t>
      </w:r>
      <w:r w:rsidRPr="00502295">
        <w:rPr>
          <w:color w:val="000000" w:themeColor="text1"/>
          <w:lang w:val="id-ID"/>
        </w:rPr>
        <w:t>Pengisian</w:t>
      </w:r>
      <w:r w:rsidRPr="00502295">
        <w:rPr>
          <w:color w:val="000000" w:themeColor="text1"/>
          <w:lang w:val="id-ID"/>
        </w:rPr>
        <w:tab/>
        <w:t>:</w:t>
      </w:r>
      <w:r w:rsidRPr="00502295">
        <w:rPr>
          <w:color w:val="000000" w:themeColor="text1"/>
          <w:spacing w:val="57"/>
          <w:lang w:val="id-ID"/>
        </w:rPr>
        <w:t xml:space="preserve"> </w:t>
      </w:r>
      <w:r w:rsidRPr="00502295">
        <w:rPr>
          <w:color w:val="000000" w:themeColor="text1"/>
          <w:lang w:val="id-ID"/>
        </w:rPr>
        <w:t>...……………………………………………………………………………</w:t>
      </w:r>
    </w:p>
    <w:p w14:paraId="75FA8BBA" w14:textId="77777777" w:rsidR="00C931DD" w:rsidRPr="00502295" w:rsidRDefault="00C931DD" w:rsidP="00C931DD">
      <w:pPr>
        <w:pStyle w:val="BodyText"/>
        <w:tabs>
          <w:tab w:val="left" w:pos="3658"/>
        </w:tabs>
        <w:spacing w:line="252" w:lineRule="exact"/>
        <w:ind w:left="113"/>
        <w:rPr>
          <w:color w:val="000000" w:themeColor="text1"/>
          <w:lang w:val="id-ID"/>
        </w:rPr>
      </w:pPr>
      <w:r w:rsidRPr="00502295">
        <w:rPr>
          <w:noProof/>
          <w:color w:val="000000" w:themeColor="text1"/>
          <w:lang w:val="id-ID"/>
        </w:rPr>
        <mc:AlternateContent>
          <mc:Choice Requires="wpg">
            <w:drawing>
              <wp:anchor distT="0" distB="0" distL="114300" distR="114300" simplePos="0" relativeHeight="487597056" behindDoc="1" locked="0" layoutInCell="1" allowOverlap="1" wp14:anchorId="79385137" wp14:editId="3C86FA30">
                <wp:simplePos x="0" y="0"/>
                <wp:positionH relativeFrom="page">
                  <wp:posOffset>2618740</wp:posOffset>
                </wp:positionH>
                <wp:positionV relativeFrom="paragraph">
                  <wp:posOffset>185420</wp:posOffset>
                </wp:positionV>
                <wp:extent cx="1724025" cy="596900"/>
                <wp:effectExtent l="0" t="0" r="0" b="0"/>
                <wp:wrapNone/>
                <wp:docPr id="5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4"/>
                          <a:chExt cx="2715" cy="940"/>
                        </a:xfrm>
                      </wpg:grpSpPr>
                      <wps:wsp>
                        <wps:cNvPr id="60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139" y="191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139" y="191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C95308" id="Group 2" o:spid="_x0000_s1026" style="position:absolute;margin-left:206.2pt;margin-top:14.6pt;width:135.75pt;height:47pt;z-index:-15719424;mso-position-horizontal-relative:page" coordorigin="4131,184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">
                <v:rect id="Rectangle 4" o:spid="_x0000_s1027" style="position:absolute;left:4139;top:191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" stroked="f"/>
                <v:rect id="Rectangle 3" o:spid="_x0000_s1028" style="position:absolute;left:4139;top:191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502295">
        <w:rPr>
          <w:color w:val="000000" w:themeColor="text1"/>
          <w:lang w:val="id-ID"/>
        </w:rPr>
        <w:t>Tanda Tangan</w:t>
      </w:r>
      <w:r w:rsidRPr="00502295">
        <w:rPr>
          <w:color w:val="000000" w:themeColor="text1"/>
          <w:lang w:val="id-ID"/>
        </w:rPr>
        <w:tab/>
        <w:t>:</w:t>
      </w:r>
    </w:p>
    <w:p w14:paraId="27CF612C" w14:textId="77777777" w:rsidR="00C931DD" w:rsidRPr="00921467" w:rsidRDefault="00C931DD" w:rsidP="00C931DD">
      <w:pPr>
        <w:spacing w:line="252" w:lineRule="exact"/>
        <w:rPr>
          <w:lang w:val="id-ID"/>
        </w:rPr>
        <w:sectPr w:rsidR="00C931DD" w:rsidRPr="00921467">
          <w:pgSz w:w="11910" w:h="16850"/>
          <w:pgMar w:top="1340" w:right="1000" w:bottom="1020" w:left="1020" w:header="0" w:footer="837" w:gutter="0"/>
          <w:cols w:space="720"/>
        </w:sectPr>
      </w:pPr>
    </w:p>
    <w:p w14:paraId="59CF9F89" w14:textId="77777777" w:rsidR="00C931DD" w:rsidRPr="00921467" w:rsidRDefault="00C931DD" w:rsidP="00C931DD">
      <w:pPr>
        <w:pStyle w:val="BodyText"/>
        <w:rPr>
          <w:rFonts w:ascii="Arial"/>
          <w:b/>
          <w:sz w:val="26"/>
          <w:lang w:val="id-ID"/>
        </w:rPr>
      </w:pPr>
    </w:p>
    <w:p w14:paraId="0D2840B6" w14:textId="77777777" w:rsidR="00C931DD" w:rsidRPr="00921467" w:rsidRDefault="00C931DD" w:rsidP="00C931DD">
      <w:pPr>
        <w:pStyle w:val="Heading1"/>
        <w:spacing w:before="91"/>
        <w:rPr>
          <w:lang w:val="id-ID"/>
        </w:rPr>
      </w:pPr>
      <w:bookmarkStart w:id="1" w:name="_TOC_250012"/>
      <w:r w:rsidRPr="00921467">
        <w:rPr>
          <w:lang w:val="id-ID"/>
        </w:rPr>
        <w:t>KATA</w:t>
      </w:r>
      <w:r w:rsidRPr="00921467">
        <w:rPr>
          <w:spacing w:val="-5"/>
          <w:lang w:val="id-ID"/>
        </w:rPr>
        <w:t xml:space="preserve"> </w:t>
      </w:r>
      <w:bookmarkEnd w:id="1"/>
      <w:r w:rsidRPr="00921467">
        <w:rPr>
          <w:lang w:val="id-ID"/>
        </w:rPr>
        <w:t>PENGANTAR</w:t>
      </w:r>
    </w:p>
    <w:p w14:paraId="5C4735D8" w14:textId="77777777" w:rsidR="00C931DD" w:rsidRPr="00921467" w:rsidRDefault="00C931DD" w:rsidP="00C931DD">
      <w:pPr>
        <w:pStyle w:val="BodyText"/>
        <w:rPr>
          <w:rFonts w:ascii="Arial"/>
          <w:b/>
          <w:sz w:val="30"/>
          <w:lang w:val="id-ID"/>
        </w:rPr>
      </w:pPr>
    </w:p>
    <w:p w14:paraId="32E9945C" w14:textId="77777777" w:rsidR="00C931DD" w:rsidRPr="00921467" w:rsidRDefault="00C931DD" w:rsidP="00C931DD">
      <w:pPr>
        <w:pStyle w:val="BodyText"/>
        <w:rPr>
          <w:rFonts w:ascii="Arial"/>
          <w:b/>
          <w:sz w:val="30"/>
          <w:lang w:val="id-ID"/>
        </w:rPr>
      </w:pPr>
    </w:p>
    <w:p w14:paraId="45ED4EAF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BF0716E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23C6B58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2EED567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F7DA05F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617E08B8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B215B21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9B1C421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3BDCFE1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3DC8C75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F05344D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65B458F8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2C60A9E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2923827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E80E119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1484704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4CD90A24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D66EEEE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0E8FC53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7524CA26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F6C1762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0C9BC95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6545987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CFB48C4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F234DF0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871B5A6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D526365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4CBBD51C" w14:textId="77777777" w:rsidR="00C931DD" w:rsidRPr="00921467" w:rsidRDefault="00C931DD" w:rsidP="00C931DD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CEB6E95" w14:textId="77777777" w:rsidR="00C931DD" w:rsidRPr="00921467" w:rsidRDefault="00C931DD" w:rsidP="00C931DD">
      <w:pPr>
        <w:pStyle w:val="Heading1"/>
        <w:rPr>
          <w:lang w:val="id-ID"/>
        </w:rPr>
      </w:pPr>
      <w:r w:rsidRPr="00921467">
        <w:rPr>
          <w:lang w:val="id-ID"/>
        </w:rPr>
        <w:lastRenderedPageBreak/>
        <w:t>DAFTAR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ISI</w:t>
      </w:r>
    </w:p>
    <w:p w14:paraId="4EFE3B0C" w14:textId="77777777" w:rsidR="00C931DD" w:rsidRPr="00921467" w:rsidRDefault="00C931DD" w:rsidP="00C931DD">
      <w:pPr>
        <w:pStyle w:val="Heading1"/>
        <w:rPr>
          <w:lang w:val="id-ID"/>
        </w:rPr>
      </w:pPr>
    </w:p>
    <w:p w14:paraId="0A2C0AF0" w14:textId="77777777" w:rsidR="00C931DD" w:rsidRPr="00921467" w:rsidRDefault="00C931DD" w:rsidP="00C931DD">
      <w:pPr>
        <w:pStyle w:val="Heading1"/>
        <w:rPr>
          <w:lang w:val="id-ID"/>
        </w:rPr>
      </w:pPr>
    </w:p>
    <w:p w14:paraId="56AC48EA" w14:textId="77777777" w:rsidR="00C931DD" w:rsidRPr="00921467" w:rsidRDefault="00C931DD" w:rsidP="00C931DD">
      <w:pPr>
        <w:pStyle w:val="Heading1"/>
        <w:rPr>
          <w:lang w:val="id-ID"/>
        </w:rPr>
      </w:pPr>
    </w:p>
    <w:p w14:paraId="2A762DE6" w14:textId="77777777" w:rsidR="00C931DD" w:rsidRPr="00921467" w:rsidRDefault="00C931DD" w:rsidP="00C931DD">
      <w:pPr>
        <w:pStyle w:val="Heading1"/>
        <w:rPr>
          <w:lang w:val="id-ID"/>
        </w:rPr>
      </w:pPr>
    </w:p>
    <w:p w14:paraId="12CB91D2" w14:textId="77777777" w:rsidR="00C931DD" w:rsidRPr="00921467" w:rsidRDefault="00C931DD" w:rsidP="00C931DD">
      <w:pPr>
        <w:pStyle w:val="Heading1"/>
        <w:rPr>
          <w:lang w:val="id-ID"/>
        </w:rPr>
      </w:pPr>
    </w:p>
    <w:p w14:paraId="26A5E0C9" w14:textId="77777777" w:rsidR="00C931DD" w:rsidRPr="00921467" w:rsidRDefault="00C931DD" w:rsidP="00C931DD">
      <w:pPr>
        <w:pStyle w:val="Heading1"/>
        <w:rPr>
          <w:lang w:val="id-ID"/>
        </w:rPr>
      </w:pPr>
    </w:p>
    <w:p w14:paraId="44AD3B0A" w14:textId="77777777" w:rsidR="00C931DD" w:rsidRPr="00921467" w:rsidRDefault="00C931DD" w:rsidP="00C931DD">
      <w:pPr>
        <w:pStyle w:val="Heading1"/>
        <w:rPr>
          <w:lang w:val="id-ID"/>
        </w:rPr>
      </w:pPr>
    </w:p>
    <w:p w14:paraId="44BEB511" w14:textId="77777777" w:rsidR="00C931DD" w:rsidRPr="00921467" w:rsidRDefault="00C931DD" w:rsidP="00C931DD">
      <w:pPr>
        <w:pStyle w:val="Heading1"/>
        <w:rPr>
          <w:lang w:val="id-ID"/>
        </w:rPr>
      </w:pPr>
    </w:p>
    <w:p w14:paraId="63351D1F" w14:textId="77777777" w:rsidR="00C931DD" w:rsidRPr="00921467" w:rsidRDefault="00C931DD" w:rsidP="00C931DD">
      <w:pPr>
        <w:pStyle w:val="Heading1"/>
        <w:rPr>
          <w:lang w:val="id-ID"/>
        </w:rPr>
      </w:pPr>
    </w:p>
    <w:p w14:paraId="07AB2733" w14:textId="77777777" w:rsidR="00C931DD" w:rsidRPr="00921467" w:rsidRDefault="00C931DD" w:rsidP="00C931DD">
      <w:pPr>
        <w:pStyle w:val="Heading1"/>
        <w:rPr>
          <w:lang w:val="id-ID"/>
        </w:rPr>
      </w:pPr>
    </w:p>
    <w:p w14:paraId="4C0B8972" w14:textId="77777777" w:rsidR="00C931DD" w:rsidRPr="00921467" w:rsidRDefault="00C931DD" w:rsidP="00C931DD">
      <w:pPr>
        <w:pStyle w:val="Heading1"/>
        <w:rPr>
          <w:lang w:val="id-ID"/>
        </w:rPr>
      </w:pPr>
    </w:p>
    <w:p w14:paraId="71A4C3E9" w14:textId="77777777" w:rsidR="00C931DD" w:rsidRPr="00921467" w:rsidRDefault="00C931DD" w:rsidP="00C931DD">
      <w:pPr>
        <w:pStyle w:val="Heading1"/>
        <w:rPr>
          <w:lang w:val="id-ID"/>
        </w:rPr>
      </w:pPr>
    </w:p>
    <w:p w14:paraId="58FCB841" w14:textId="77777777" w:rsidR="00C931DD" w:rsidRPr="00921467" w:rsidRDefault="00C931DD" w:rsidP="00C931DD">
      <w:pPr>
        <w:pStyle w:val="Heading1"/>
        <w:rPr>
          <w:lang w:val="id-ID"/>
        </w:rPr>
      </w:pPr>
    </w:p>
    <w:p w14:paraId="72358421" w14:textId="77777777" w:rsidR="00C931DD" w:rsidRPr="00921467" w:rsidRDefault="00C931DD" w:rsidP="00C931DD">
      <w:pPr>
        <w:pStyle w:val="Heading1"/>
        <w:rPr>
          <w:lang w:val="id-ID"/>
        </w:rPr>
      </w:pPr>
    </w:p>
    <w:p w14:paraId="0A1AE31F" w14:textId="77777777" w:rsidR="00C931DD" w:rsidRPr="00921467" w:rsidRDefault="00C931DD" w:rsidP="00C931DD">
      <w:pPr>
        <w:pStyle w:val="Heading1"/>
        <w:rPr>
          <w:lang w:val="id-ID"/>
        </w:rPr>
      </w:pPr>
    </w:p>
    <w:p w14:paraId="4487DCED" w14:textId="77777777" w:rsidR="00C931DD" w:rsidRPr="00921467" w:rsidRDefault="00C931DD" w:rsidP="00C931DD">
      <w:pPr>
        <w:pStyle w:val="Heading1"/>
        <w:rPr>
          <w:lang w:val="id-ID"/>
        </w:rPr>
      </w:pPr>
    </w:p>
    <w:p w14:paraId="2B334092" w14:textId="77777777" w:rsidR="00C931DD" w:rsidRPr="00921467" w:rsidRDefault="00C931DD" w:rsidP="00C931DD">
      <w:pPr>
        <w:pStyle w:val="Heading1"/>
        <w:rPr>
          <w:lang w:val="id-ID"/>
        </w:rPr>
      </w:pPr>
    </w:p>
    <w:p w14:paraId="6840FE06" w14:textId="77777777" w:rsidR="00C931DD" w:rsidRPr="00921467" w:rsidRDefault="00C931DD" w:rsidP="00C931DD">
      <w:pPr>
        <w:pStyle w:val="Heading1"/>
        <w:rPr>
          <w:lang w:val="id-ID"/>
        </w:rPr>
      </w:pPr>
    </w:p>
    <w:p w14:paraId="205E15FB" w14:textId="77777777" w:rsidR="00C931DD" w:rsidRPr="00921467" w:rsidRDefault="00C931DD" w:rsidP="00C931DD">
      <w:pPr>
        <w:pStyle w:val="Heading1"/>
        <w:rPr>
          <w:lang w:val="id-ID"/>
        </w:rPr>
      </w:pPr>
    </w:p>
    <w:p w14:paraId="547E03F1" w14:textId="77777777" w:rsidR="00C931DD" w:rsidRPr="00921467" w:rsidRDefault="00C931DD" w:rsidP="00C931DD">
      <w:pPr>
        <w:pStyle w:val="Heading1"/>
        <w:rPr>
          <w:lang w:val="id-ID"/>
        </w:rPr>
      </w:pPr>
    </w:p>
    <w:p w14:paraId="016A1284" w14:textId="77777777" w:rsidR="00C931DD" w:rsidRPr="00921467" w:rsidRDefault="00C931DD" w:rsidP="00C931DD">
      <w:pPr>
        <w:pStyle w:val="Heading1"/>
        <w:rPr>
          <w:lang w:val="id-ID"/>
        </w:rPr>
      </w:pPr>
    </w:p>
    <w:p w14:paraId="5D54FCE3" w14:textId="77777777" w:rsidR="00C931DD" w:rsidRPr="00921467" w:rsidRDefault="00C931DD" w:rsidP="00C931DD">
      <w:pPr>
        <w:pStyle w:val="Heading1"/>
        <w:ind w:left="0"/>
        <w:jc w:val="left"/>
        <w:rPr>
          <w:lang w:val="id-ID"/>
        </w:rPr>
      </w:pPr>
    </w:p>
    <w:p w14:paraId="20766D61" w14:textId="77777777" w:rsidR="00C931DD" w:rsidRPr="00921467" w:rsidRDefault="00C931DD" w:rsidP="00C931DD">
      <w:pPr>
        <w:pStyle w:val="Heading1"/>
        <w:rPr>
          <w:lang w:val="id-ID"/>
        </w:rPr>
      </w:pPr>
    </w:p>
    <w:p w14:paraId="7A4EEA2B" w14:textId="77777777" w:rsidR="00C931DD" w:rsidRPr="00921467" w:rsidRDefault="00C931DD" w:rsidP="00C931DD">
      <w:pPr>
        <w:pStyle w:val="Heading1"/>
        <w:rPr>
          <w:lang w:val="id-ID"/>
        </w:rPr>
      </w:pPr>
    </w:p>
    <w:p w14:paraId="407A5BD9" w14:textId="77777777" w:rsidR="00C931DD" w:rsidRPr="00921467" w:rsidRDefault="00C931DD" w:rsidP="00C931DD">
      <w:pPr>
        <w:pStyle w:val="Heading1"/>
        <w:rPr>
          <w:lang w:val="id-ID"/>
        </w:rPr>
      </w:pPr>
    </w:p>
    <w:p w14:paraId="312260C9" w14:textId="77777777" w:rsidR="00C931DD" w:rsidRPr="00921467" w:rsidRDefault="00C931DD" w:rsidP="00C931DD">
      <w:pPr>
        <w:pStyle w:val="Heading1"/>
        <w:rPr>
          <w:lang w:val="id-ID"/>
        </w:rPr>
      </w:pPr>
    </w:p>
    <w:p w14:paraId="0EE7C767" w14:textId="77777777" w:rsidR="00C931DD" w:rsidRPr="00921467" w:rsidRDefault="00C931DD" w:rsidP="00C931DD">
      <w:pPr>
        <w:pStyle w:val="Heading1"/>
        <w:rPr>
          <w:lang w:val="id-ID"/>
        </w:rPr>
      </w:pPr>
    </w:p>
    <w:p w14:paraId="6CD97FB9" w14:textId="77777777" w:rsidR="00C931DD" w:rsidRPr="00921467" w:rsidRDefault="00C931DD" w:rsidP="00C931DD">
      <w:pPr>
        <w:pStyle w:val="Heading1"/>
        <w:rPr>
          <w:lang w:val="id-ID"/>
        </w:rPr>
      </w:pPr>
    </w:p>
    <w:p w14:paraId="6F05DD15" w14:textId="77777777" w:rsidR="00C931DD" w:rsidRPr="00921467" w:rsidRDefault="00C931DD" w:rsidP="00C931DD">
      <w:pPr>
        <w:pStyle w:val="Heading1"/>
        <w:rPr>
          <w:lang w:val="id-ID"/>
        </w:rPr>
      </w:pPr>
    </w:p>
    <w:p w14:paraId="4EFF58A7" w14:textId="77777777" w:rsidR="00C931DD" w:rsidRPr="00921467" w:rsidRDefault="00C931DD" w:rsidP="00C931DD">
      <w:pPr>
        <w:pStyle w:val="Heading1"/>
        <w:ind w:left="0"/>
        <w:jc w:val="left"/>
        <w:rPr>
          <w:lang w:val="id-ID"/>
        </w:rPr>
      </w:pPr>
    </w:p>
    <w:p w14:paraId="34F8D968" w14:textId="77777777" w:rsidR="00C931DD" w:rsidRPr="00921467" w:rsidRDefault="00C931DD" w:rsidP="00C931DD">
      <w:pPr>
        <w:pStyle w:val="Heading1"/>
        <w:rPr>
          <w:lang w:val="id-ID"/>
        </w:rPr>
      </w:pPr>
    </w:p>
    <w:p w14:paraId="49B94359" w14:textId="77777777" w:rsidR="00C931DD" w:rsidRPr="00921467" w:rsidRDefault="00C931DD" w:rsidP="00C931DD">
      <w:pPr>
        <w:pStyle w:val="Heading1"/>
        <w:rPr>
          <w:lang w:val="id-ID"/>
        </w:rPr>
      </w:pPr>
    </w:p>
    <w:p w14:paraId="63597BA1" w14:textId="77777777" w:rsidR="00C931DD" w:rsidRPr="00921467" w:rsidRDefault="00C931DD" w:rsidP="00C931DD">
      <w:pPr>
        <w:pStyle w:val="Heading1"/>
        <w:rPr>
          <w:lang w:val="id-ID"/>
        </w:rPr>
      </w:pPr>
    </w:p>
    <w:p w14:paraId="7AE8C892" w14:textId="77777777" w:rsidR="00C931DD" w:rsidRPr="00921467" w:rsidRDefault="00C931DD" w:rsidP="00C931DD">
      <w:pPr>
        <w:pStyle w:val="Heading1"/>
        <w:rPr>
          <w:lang w:val="id-ID"/>
        </w:rPr>
      </w:pPr>
    </w:p>
    <w:p w14:paraId="4F637742" w14:textId="77777777" w:rsidR="00C931DD" w:rsidRPr="00921467" w:rsidRDefault="00C931DD" w:rsidP="00C931DD">
      <w:pPr>
        <w:spacing w:before="77"/>
        <w:ind w:left="1109" w:right="1108"/>
        <w:jc w:val="center"/>
        <w:rPr>
          <w:rFonts w:ascii="Arial"/>
          <w:b/>
          <w:color w:val="000000" w:themeColor="text1"/>
          <w:sz w:val="28"/>
          <w:lang w:val="id-ID"/>
        </w:rPr>
      </w:pPr>
      <w:r w:rsidRPr="00921467">
        <w:rPr>
          <w:rFonts w:ascii="Arial"/>
          <w:b/>
          <w:color w:val="000000" w:themeColor="text1"/>
          <w:sz w:val="28"/>
          <w:lang w:val="id-ID"/>
        </w:rPr>
        <w:lastRenderedPageBreak/>
        <w:t>BAGIAN</w:t>
      </w:r>
      <w:r w:rsidRPr="00921467">
        <w:rPr>
          <w:rFonts w:ascii="Arial"/>
          <w:b/>
          <w:color w:val="000000" w:themeColor="text1"/>
          <w:spacing w:val="1"/>
          <w:sz w:val="28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sz w:val="28"/>
          <w:lang w:val="id-ID"/>
        </w:rPr>
        <w:t>A</w:t>
      </w:r>
    </w:p>
    <w:p w14:paraId="35E3004F" w14:textId="77777777" w:rsidR="00C931DD" w:rsidRPr="00921467" w:rsidRDefault="00C931DD" w:rsidP="00C931DD">
      <w:pPr>
        <w:spacing w:before="160"/>
        <w:ind w:left="1109" w:right="1112"/>
        <w:jc w:val="center"/>
        <w:rPr>
          <w:rFonts w:ascii="Arial"/>
          <w:b/>
          <w:color w:val="000000" w:themeColor="text1"/>
          <w:sz w:val="28"/>
          <w:lang w:val="id-ID"/>
        </w:rPr>
      </w:pPr>
      <w:r w:rsidRPr="00921467">
        <w:rPr>
          <w:rFonts w:ascii="Arial"/>
          <w:b/>
          <w:color w:val="000000" w:themeColor="text1"/>
          <w:sz w:val="28"/>
          <w:lang w:val="id-ID"/>
        </w:rPr>
        <w:t>PROFIL</w:t>
      </w:r>
      <w:r w:rsidRPr="00921467">
        <w:rPr>
          <w:rFonts w:ascii="Arial"/>
          <w:b/>
          <w:color w:val="000000" w:themeColor="text1"/>
          <w:spacing w:val="-6"/>
          <w:sz w:val="28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sz w:val="28"/>
          <w:lang w:val="id-ID"/>
        </w:rPr>
        <w:t>UNIT</w:t>
      </w:r>
      <w:r w:rsidRPr="00921467">
        <w:rPr>
          <w:rFonts w:ascii="Arial"/>
          <w:b/>
          <w:color w:val="000000" w:themeColor="text1"/>
          <w:spacing w:val="-2"/>
          <w:sz w:val="28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sz w:val="28"/>
          <w:lang w:val="id-ID"/>
        </w:rPr>
        <w:t>PENGELOLA</w:t>
      </w:r>
      <w:r w:rsidRPr="00921467">
        <w:rPr>
          <w:rFonts w:ascii="Arial"/>
          <w:b/>
          <w:color w:val="000000" w:themeColor="text1"/>
          <w:spacing w:val="-5"/>
          <w:sz w:val="28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sz w:val="28"/>
          <w:lang w:val="id-ID"/>
        </w:rPr>
        <w:t>PROGRAM</w:t>
      </w:r>
      <w:r w:rsidRPr="00921467">
        <w:rPr>
          <w:rFonts w:ascii="Arial"/>
          <w:b/>
          <w:color w:val="000000" w:themeColor="text1"/>
          <w:spacing w:val="-1"/>
          <w:sz w:val="28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sz w:val="28"/>
          <w:lang w:val="id-ID"/>
        </w:rPr>
        <w:t>STUDI</w:t>
      </w:r>
    </w:p>
    <w:p w14:paraId="608FAEAA" w14:textId="77777777" w:rsidR="00C931DD" w:rsidRPr="00921467" w:rsidRDefault="00C931DD" w:rsidP="00C931DD">
      <w:pPr>
        <w:pStyle w:val="BodyText"/>
        <w:rPr>
          <w:rFonts w:ascii="Arial"/>
          <w:b/>
          <w:color w:val="000000" w:themeColor="text1"/>
          <w:sz w:val="30"/>
          <w:lang w:val="id-ID"/>
        </w:rPr>
      </w:pPr>
    </w:p>
    <w:p w14:paraId="032C930B" w14:textId="77777777" w:rsidR="00C931DD" w:rsidRPr="00921467" w:rsidRDefault="00C931DD" w:rsidP="00C931DD">
      <w:pPr>
        <w:pStyle w:val="BodyText"/>
        <w:rPr>
          <w:rFonts w:ascii="Arial"/>
          <w:b/>
          <w:color w:val="000000" w:themeColor="text1"/>
          <w:sz w:val="35"/>
          <w:lang w:val="id-ID"/>
        </w:rPr>
      </w:pPr>
    </w:p>
    <w:p w14:paraId="6011B3F5" w14:textId="2873332F" w:rsidR="00C931DD" w:rsidRDefault="00495761" w:rsidP="00F2460D">
      <w:pPr>
        <w:pStyle w:val="BodyText"/>
        <w:spacing w:line="360" w:lineRule="auto"/>
        <w:ind w:right="106"/>
        <w:jc w:val="both"/>
        <w:rPr>
          <w:color w:val="000000" w:themeColor="text1"/>
          <w:lang w:val="id-ID"/>
        </w:rPr>
      </w:pPr>
      <w:proofErr w:type="spellStart"/>
      <w:r>
        <w:rPr>
          <w:color w:val="000000" w:themeColor="text1"/>
          <w:lang w:val="en-US"/>
        </w:rPr>
        <w:t>Tuliskan</w:t>
      </w:r>
      <w:proofErr w:type="spellEnd"/>
      <w:r>
        <w:rPr>
          <w:color w:val="000000" w:themeColor="text1"/>
          <w:lang w:val="en-US"/>
        </w:rPr>
        <w:t xml:space="preserve"> </w:t>
      </w:r>
      <w:proofErr w:type="spellStart"/>
      <w:r>
        <w:rPr>
          <w:color w:val="000000" w:themeColor="text1"/>
          <w:lang w:val="en-US"/>
        </w:rPr>
        <w:t>i</w:t>
      </w:r>
      <w:proofErr w:type="spellEnd"/>
      <w:r w:rsidR="00C931DD" w:rsidRPr="00921467">
        <w:rPr>
          <w:color w:val="000000" w:themeColor="text1"/>
          <w:lang w:val="id-ID"/>
        </w:rPr>
        <w:t xml:space="preserve">dentitas UPPS: Nama PT; nama UPPS; tahun berdiri; nomor Surat Keputusan (SK); jumlah </w:t>
      </w:r>
      <w:r w:rsidR="00804392" w:rsidRPr="00921467">
        <w:rPr>
          <w:color w:val="000000" w:themeColor="text1"/>
          <w:lang w:val="id-ID"/>
        </w:rPr>
        <w:t xml:space="preserve">Program Studi </w:t>
      </w:r>
      <w:r w:rsidR="00C931DD" w:rsidRPr="00921467">
        <w:rPr>
          <w:color w:val="000000" w:themeColor="text1"/>
          <w:lang w:val="id-ID"/>
        </w:rPr>
        <w:t xml:space="preserve">(PS) </w:t>
      </w:r>
      <w:r w:rsidR="008F3C24" w:rsidRPr="00921467">
        <w:rPr>
          <w:color w:val="000000" w:themeColor="text1"/>
          <w:lang w:val="id-ID"/>
        </w:rPr>
        <w:t xml:space="preserve">yang dikelola UPPS (dapat meliputi </w:t>
      </w:r>
      <w:r w:rsidR="00C931DD" w:rsidRPr="00921467">
        <w:rPr>
          <w:color w:val="000000" w:themeColor="text1"/>
          <w:lang w:val="id-ID"/>
        </w:rPr>
        <w:t xml:space="preserve">program sarjana, </w:t>
      </w:r>
      <w:r w:rsidR="008F3C24" w:rsidRPr="00921467">
        <w:rPr>
          <w:color w:val="000000" w:themeColor="text1"/>
          <w:lang w:val="id-ID"/>
        </w:rPr>
        <w:t xml:space="preserve">PPG, </w:t>
      </w:r>
      <w:r w:rsidR="00C931DD" w:rsidRPr="00921467">
        <w:rPr>
          <w:color w:val="000000" w:themeColor="text1"/>
          <w:lang w:val="id-ID"/>
        </w:rPr>
        <w:t>program magister, dan program doktor</w:t>
      </w:r>
      <w:r w:rsidR="008F3C24" w:rsidRPr="00921467">
        <w:rPr>
          <w:color w:val="000000" w:themeColor="text1"/>
          <w:lang w:val="id-ID"/>
        </w:rPr>
        <w:t>)</w:t>
      </w:r>
      <w:r w:rsidR="00C931DD" w:rsidRPr="00921467">
        <w:rPr>
          <w:color w:val="000000" w:themeColor="text1"/>
          <w:lang w:val="id-ID"/>
        </w:rPr>
        <w:t xml:space="preserve">; alamat kantor; nomor telepon; alamat </w:t>
      </w:r>
      <w:r w:rsidR="00C931DD" w:rsidRPr="00921467">
        <w:rPr>
          <w:i/>
          <w:color w:val="000000" w:themeColor="text1"/>
          <w:lang w:val="id-ID"/>
        </w:rPr>
        <w:t>email</w:t>
      </w:r>
      <w:r w:rsidR="00C931DD" w:rsidRPr="00921467">
        <w:rPr>
          <w:color w:val="000000" w:themeColor="text1"/>
          <w:lang w:val="id-ID"/>
        </w:rPr>
        <w:t>; dan websi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20"/>
      </w:tblGrid>
      <w:tr w:rsidR="00502295" w14:paraId="2D44D3A1" w14:textId="77777777" w:rsidTr="00502295">
        <w:tc>
          <w:tcPr>
            <w:tcW w:w="10020" w:type="dxa"/>
          </w:tcPr>
          <w:p w14:paraId="2677805C" w14:textId="77777777" w:rsidR="00502295" w:rsidRDefault="00502295" w:rsidP="00F2460D">
            <w:pPr>
              <w:pStyle w:val="BodyText"/>
              <w:spacing w:line="360" w:lineRule="auto"/>
              <w:ind w:right="106"/>
              <w:jc w:val="both"/>
              <w:rPr>
                <w:color w:val="000000" w:themeColor="text1"/>
                <w:lang w:val="en-US"/>
              </w:rPr>
            </w:pPr>
          </w:p>
          <w:p w14:paraId="5E744340" w14:textId="2B9C4E60" w:rsidR="00495761" w:rsidRPr="00502295" w:rsidRDefault="00495761" w:rsidP="00F2460D">
            <w:pPr>
              <w:pStyle w:val="BodyText"/>
              <w:spacing w:line="360" w:lineRule="auto"/>
              <w:ind w:right="106"/>
              <w:jc w:val="both"/>
              <w:rPr>
                <w:color w:val="000000" w:themeColor="text1"/>
                <w:lang w:val="en-US"/>
              </w:rPr>
            </w:pPr>
          </w:p>
        </w:tc>
      </w:tr>
    </w:tbl>
    <w:p w14:paraId="700EE626" w14:textId="77777777" w:rsidR="00F2460D" w:rsidRPr="00921467" w:rsidRDefault="00F2460D" w:rsidP="00C931DD">
      <w:pPr>
        <w:pStyle w:val="BodyText"/>
        <w:spacing w:line="360" w:lineRule="auto"/>
        <w:ind w:left="473" w:right="106"/>
        <w:jc w:val="both"/>
        <w:rPr>
          <w:color w:val="000000" w:themeColor="text1"/>
          <w:lang w:val="id-ID"/>
        </w:rPr>
      </w:pPr>
    </w:p>
    <w:p w14:paraId="48695234" w14:textId="77777777" w:rsidR="008F3C24" w:rsidRPr="00921467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color w:val="000000" w:themeColor="text1"/>
          <w:lang w:val="id-ID"/>
        </w:rPr>
      </w:pPr>
      <w:r w:rsidRPr="00921467">
        <w:rPr>
          <w:color w:val="000000" w:themeColor="text1"/>
          <w:lang w:val="id-ID"/>
        </w:rPr>
        <w:t xml:space="preserve">Visi, Misi, Tujuan, dan Strategi (VMTS): </w:t>
      </w:r>
    </w:p>
    <w:p w14:paraId="4149AC66" w14:textId="48C7C1C4" w:rsidR="00C931DD" w:rsidRPr="00921467" w:rsidRDefault="00495761" w:rsidP="008F3C24">
      <w:pPr>
        <w:pStyle w:val="BodyText"/>
        <w:spacing w:line="360" w:lineRule="auto"/>
        <w:ind w:left="473" w:right="106"/>
        <w:jc w:val="both"/>
        <w:rPr>
          <w:color w:val="000000" w:themeColor="text1"/>
          <w:lang w:val="id-ID"/>
        </w:rPr>
      </w:pPr>
      <w:proofErr w:type="spellStart"/>
      <w:r>
        <w:rPr>
          <w:color w:val="000000" w:themeColor="text1"/>
          <w:lang w:val="en-US"/>
        </w:rPr>
        <w:t>Deskripsikan</w:t>
      </w:r>
      <w:proofErr w:type="spellEnd"/>
      <w:r>
        <w:rPr>
          <w:color w:val="000000" w:themeColor="text1"/>
          <w:lang w:val="en-US"/>
        </w:rPr>
        <w:t xml:space="preserve"> </w:t>
      </w:r>
      <w:r w:rsidR="00C931DD" w:rsidRPr="00921467">
        <w:rPr>
          <w:color w:val="000000" w:themeColor="text1"/>
          <w:lang w:val="id-ID"/>
        </w:rPr>
        <w:t xml:space="preserve">Visi, MIsi, Tujuan PT dan UPPS, </w:t>
      </w:r>
      <w:proofErr w:type="spellStart"/>
      <w:r w:rsidR="0068366B">
        <w:rPr>
          <w:color w:val="000000" w:themeColor="text1"/>
          <w:lang w:val="en-US"/>
        </w:rPr>
        <w:t>serta</w:t>
      </w:r>
      <w:proofErr w:type="spellEnd"/>
      <w:r w:rsidR="00C931DD" w:rsidRPr="00921467">
        <w:rPr>
          <w:color w:val="000000" w:themeColor="text1"/>
          <w:lang w:val="id-ID"/>
        </w:rPr>
        <w:t xml:space="preserve"> Strategi untuk mencapai tujuan tersebut. 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9458"/>
      </w:tblGrid>
      <w:tr w:rsidR="00502295" w14:paraId="2DFFD5C0" w14:textId="77777777" w:rsidTr="00502295">
        <w:tc>
          <w:tcPr>
            <w:tcW w:w="9458" w:type="dxa"/>
          </w:tcPr>
          <w:p w14:paraId="59C04122" w14:textId="77777777" w:rsidR="00502295" w:rsidRDefault="00502295" w:rsidP="00C931DD">
            <w:pPr>
              <w:pStyle w:val="BodyText"/>
              <w:spacing w:line="360" w:lineRule="auto"/>
              <w:ind w:right="106"/>
              <w:jc w:val="both"/>
              <w:rPr>
                <w:color w:val="000000" w:themeColor="text1"/>
                <w:lang w:val="id-ID"/>
              </w:rPr>
            </w:pPr>
          </w:p>
          <w:p w14:paraId="7BDED0DE" w14:textId="6106B7A6" w:rsidR="00495761" w:rsidRDefault="00495761" w:rsidP="00C931DD">
            <w:pPr>
              <w:pStyle w:val="BodyText"/>
              <w:spacing w:line="360" w:lineRule="auto"/>
              <w:ind w:right="106"/>
              <w:jc w:val="both"/>
              <w:rPr>
                <w:color w:val="000000" w:themeColor="text1"/>
                <w:lang w:val="id-ID"/>
              </w:rPr>
            </w:pPr>
          </w:p>
        </w:tc>
      </w:tr>
    </w:tbl>
    <w:p w14:paraId="1C3089E6" w14:textId="3A5FEF8E" w:rsidR="00C931DD" w:rsidRDefault="00C931DD" w:rsidP="00C931DD">
      <w:pPr>
        <w:pStyle w:val="BodyText"/>
        <w:spacing w:line="360" w:lineRule="auto"/>
        <w:ind w:right="106"/>
        <w:jc w:val="both"/>
        <w:rPr>
          <w:color w:val="000000" w:themeColor="text1"/>
          <w:lang w:val="id-ID"/>
        </w:rPr>
      </w:pPr>
    </w:p>
    <w:p w14:paraId="0D75FE65" w14:textId="77777777" w:rsidR="00495761" w:rsidRPr="00921467" w:rsidRDefault="00495761" w:rsidP="00C931DD">
      <w:pPr>
        <w:pStyle w:val="BodyText"/>
        <w:spacing w:line="360" w:lineRule="auto"/>
        <w:ind w:right="106"/>
        <w:jc w:val="both"/>
        <w:rPr>
          <w:color w:val="000000" w:themeColor="text1"/>
          <w:lang w:val="id-ID"/>
        </w:rPr>
      </w:pPr>
    </w:p>
    <w:p w14:paraId="4C446D38" w14:textId="0CE53D70" w:rsidR="008F3C24" w:rsidRPr="00921467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color w:val="000000" w:themeColor="text1"/>
          <w:lang w:val="id-ID"/>
        </w:rPr>
      </w:pPr>
      <w:r w:rsidRPr="00921467">
        <w:rPr>
          <w:color w:val="000000" w:themeColor="text1"/>
          <w:lang w:val="id-ID"/>
        </w:rPr>
        <w:t xml:space="preserve">Dosen: </w:t>
      </w:r>
    </w:p>
    <w:p w14:paraId="0D27108D" w14:textId="4AFC2D28" w:rsidR="00C931DD" w:rsidRDefault="00495761" w:rsidP="008F3C24">
      <w:pPr>
        <w:pStyle w:val="BodyText"/>
        <w:spacing w:line="360" w:lineRule="auto"/>
        <w:ind w:left="473" w:right="106"/>
        <w:jc w:val="both"/>
        <w:rPr>
          <w:color w:val="000000" w:themeColor="text1"/>
          <w:lang w:val="id-ID"/>
        </w:rPr>
      </w:pPr>
      <w:proofErr w:type="spellStart"/>
      <w:r>
        <w:rPr>
          <w:color w:val="000000" w:themeColor="text1"/>
          <w:lang w:val="en-US"/>
        </w:rPr>
        <w:t>Tuliskan</w:t>
      </w:r>
      <w:proofErr w:type="spellEnd"/>
      <w:r>
        <w:rPr>
          <w:color w:val="000000" w:themeColor="text1"/>
          <w:lang w:val="en-US"/>
        </w:rPr>
        <w:t xml:space="preserve"> </w:t>
      </w:r>
      <w:r w:rsidR="008F3C24" w:rsidRPr="00921467">
        <w:rPr>
          <w:color w:val="000000" w:themeColor="text1"/>
          <w:lang w:val="id-ID"/>
        </w:rPr>
        <w:t>R</w:t>
      </w:r>
      <w:r w:rsidR="00C931DD" w:rsidRPr="00921467">
        <w:rPr>
          <w:color w:val="000000" w:themeColor="text1"/>
          <w:lang w:val="id-ID"/>
        </w:rPr>
        <w:t xml:space="preserve">asio </w:t>
      </w:r>
      <w:r w:rsidR="00804392" w:rsidRPr="00921467">
        <w:rPr>
          <w:color w:val="000000" w:themeColor="text1"/>
          <w:lang w:val="id-ID"/>
        </w:rPr>
        <w:t xml:space="preserve">Dosen Tetap </w:t>
      </w:r>
      <w:r w:rsidR="00C931DD" w:rsidRPr="00921467">
        <w:rPr>
          <w:color w:val="000000" w:themeColor="text1"/>
          <w:lang w:val="id-ID"/>
        </w:rPr>
        <w:t>(DT</w:t>
      </w:r>
      <w:r w:rsidR="00F41132">
        <w:rPr>
          <w:color w:val="000000" w:themeColor="text1"/>
          <w:lang w:val="en-US"/>
        </w:rPr>
        <w:t>PS</w:t>
      </w:r>
      <w:r w:rsidR="00C931DD" w:rsidRPr="00921467">
        <w:rPr>
          <w:color w:val="000000" w:themeColor="text1"/>
          <w:lang w:val="id-ID"/>
        </w:rPr>
        <w:t xml:space="preserve">) </w:t>
      </w:r>
      <w:r w:rsidR="006A0C57">
        <w:rPr>
          <w:color w:val="000000" w:themeColor="text1"/>
          <w:lang w:val="en-US"/>
        </w:rPr>
        <w:t xml:space="preserve">PPG </w:t>
      </w:r>
      <w:proofErr w:type="spellStart"/>
      <w:r w:rsidR="006A0C57">
        <w:rPr>
          <w:color w:val="000000" w:themeColor="text1"/>
          <w:lang w:val="en-US"/>
        </w:rPr>
        <w:t>terhadap</w:t>
      </w:r>
      <w:proofErr w:type="spellEnd"/>
      <w:r w:rsidR="006A0C57">
        <w:rPr>
          <w:color w:val="000000" w:themeColor="text1"/>
          <w:lang w:val="en-US"/>
        </w:rPr>
        <w:t xml:space="preserve"> </w:t>
      </w:r>
      <w:proofErr w:type="spellStart"/>
      <w:r w:rsidR="006A0C57">
        <w:rPr>
          <w:color w:val="000000" w:themeColor="text1"/>
          <w:lang w:val="en-US"/>
        </w:rPr>
        <w:t>semua</w:t>
      </w:r>
      <w:proofErr w:type="spellEnd"/>
      <w:r w:rsidR="006A0C57">
        <w:rPr>
          <w:color w:val="000000" w:themeColor="text1"/>
          <w:lang w:val="en-US"/>
        </w:rPr>
        <w:t xml:space="preserve"> </w:t>
      </w:r>
      <w:proofErr w:type="spellStart"/>
      <w:r w:rsidR="006A0C57">
        <w:rPr>
          <w:color w:val="000000" w:themeColor="text1"/>
          <w:lang w:val="en-US"/>
        </w:rPr>
        <w:t>mahasiswa</w:t>
      </w:r>
      <w:proofErr w:type="spellEnd"/>
      <w:r w:rsidR="006A0C57">
        <w:rPr>
          <w:color w:val="000000" w:themeColor="text1"/>
          <w:lang w:val="en-US"/>
        </w:rPr>
        <w:t xml:space="preserve"> PPG (</w:t>
      </w:r>
      <w:proofErr w:type="spellStart"/>
      <w:r w:rsidR="006A0C57">
        <w:rPr>
          <w:color w:val="000000" w:themeColor="text1"/>
          <w:lang w:val="en-US"/>
        </w:rPr>
        <w:t>baik</w:t>
      </w:r>
      <w:proofErr w:type="spellEnd"/>
      <w:r w:rsidR="006A0C57">
        <w:rPr>
          <w:color w:val="000000" w:themeColor="text1"/>
          <w:lang w:val="en-US"/>
        </w:rPr>
        <w:t xml:space="preserve"> </w:t>
      </w:r>
      <w:proofErr w:type="spellStart"/>
      <w:r w:rsidR="006A0C57">
        <w:rPr>
          <w:color w:val="000000" w:themeColor="text1"/>
          <w:lang w:val="en-US"/>
        </w:rPr>
        <w:t>Prajabatan</w:t>
      </w:r>
      <w:proofErr w:type="spellEnd"/>
      <w:r w:rsidR="006A0C57">
        <w:rPr>
          <w:color w:val="000000" w:themeColor="text1"/>
          <w:lang w:val="en-US"/>
        </w:rPr>
        <w:t xml:space="preserve"> </w:t>
      </w:r>
      <w:proofErr w:type="spellStart"/>
      <w:r w:rsidR="006A0C57">
        <w:rPr>
          <w:color w:val="000000" w:themeColor="text1"/>
          <w:lang w:val="en-US"/>
        </w:rPr>
        <w:t>mauun</w:t>
      </w:r>
      <w:proofErr w:type="spellEnd"/>
      <w:r w:rsidR="006A0C57">
        <w:rPr>
          <w:color w:val="000000" w:themeColor="text1"/>
          <w:lang w:val="en-US"/>
        </w:rPr>
        <w:t xml:space="preserve"> </w:t>
      </w:r>
      <w:proofErr w:type="spellStart"/>
      <w:r w:rsidR="006A0C57">
        <w:rPr>
          <w:color w:val="000000" w:themeColor="text1"/>
          <w:lang w:val="en-US"/>
        </w:rPr>
        <w:t>dalam</w:t>
      </w:r>
      <w:proofErr w:type="spellEnd"/>
      <w:r w:rsidR="006A0C57">
        <w:rPr>
          <w:color w:val="000000" w:themeColor="text1"/>
          <w:lang w:val="en-US"/>
        </w:rPr>
        <w:t xml:space="preserve"> </w:t>
      </w:r>
      <w:proofErr w:type="spellStart"/>
      <w:r w:rsidR="006A0C57">
        <w:rPr>
          <w:color w:val="000000" w:themeColor="text1"/>
          <w:lang w:val="en-US"/>
        </w:rPr>
        <w:t>jabatan</w:t>
      </w:r>
      <w:proofErr w:type="spellEnd"/>
      <w:r w:rsidR="006A0C57">
        <w:rPr>
          <w:color w:val="000000" w:themeColor="text1"/>
          <w:lang w:val="en-US"/>
        </w:rPr>
        <w:t xml:space="preserve">) pada </w:t>
      </w:r>
      <w:proofErr w:type="spellStart"/>
      <w:r w:rsidR="006A0C57">
        <w:rPr>
          <w:color w:val="000000" w:themeColor="text1"/>
          <w:lang w:val="en-US"/>
        </w:rPr>
        <w:t>saat</w:t>
      </w:r>
      <w:proofErr w:type="spellEnd"/>
      <w:r w:rsidR="006A0C57">
        <w:rPr>
          <w:color w:val="000000" w:themeColor="text1"/>
          <w:lang w:val="en-US"/>
        </w:rPr>
        <w:t xml:space="preserve"> TS. </w:t>
      </w:r>
    </w:p>
    <w:tbl>
      <w:tblPr>
        <w:tblStyle w:val="TableGrid"/>
        <w:tblW w:w="0" w:type="auto"/>
        <w:tblInd w:w="473" w:type="dxa"/>
        <w:tblLook w:val="04A0" w:firstRow="1" w:lastRow="0" w:firstColumn="1" w:lastColumn="0" w:noHBand="0" w:noVBand="1"/>
      </w:tblPr>
      <w:tblGrid>
        <w:gridCol w:w="9547"/>
      </w:tblGrid>
      <w:tr w:rsidR="00502295" w14:paraId="035A0F60" w14:textId="77777777" w:rsidTr="00502295">
        <w:tc>
          <w:tcPr>
            <w:tcW w:w="10020" w:type="dxa"/>
          </w:tcPr>
          <w:p w14:paraId="0097C66F" w14:textId="77777777" w:rsidR="00502295" w:rsidRDefault="00502295" w:rsidP="008F3C24">
            <w:pPr>
              <w:pStyle w:val="BodyText"/>
              <w:spacing w:line="360" w:lineRule="auto"/>
              <w:ind w:right="106"/>
              <w:jc w:val="both"/>
              <w:rPr>
                <w:color w:val="000000" w:themeColor="text1"/>
                <w:lang w:val="id-ID"/>
              </w:rPr>
            </w:pPr>
          </w:p>
          <w:p w14:paraId="71B33736" w14:textId="3F8F896C" w:rsidR="00495761" w:rsidRDefault="00495761" w:rsidP="008F3C24">
            <w:pPr>
              <w:pStyle w:val="BodyText"/>
              <w:spacing w:line="360" w:lineRule="auto"/>
              <w:ind w:right="106"/>
              <w:jc w:val="both"/>
              <w:rPr>
                <w:color w:val="000000" w:themeColor="text1"/>
                <w:lang w:val="id-ID"/>
              </w:rPr>
            </w:pPr>
          </w:p>
        </w:tc>
      </w:tr>
    </w:tbl>
    <w:p w14:paraId="0FCD749A" w14:textId="3C853142" w:rsidR="00502295" w:rsidRDefault="00502295" w:rsidP="008F3C24">
      <w:pPr>
        <w:pStyle w:val="BodyText"/>
        <w:spacing w:line="360" w:lineRule="auto"/>
        <w:ind w:left="473" w:right="106"/>
        <w:jc w:val="both"/>
        <w:rPr>
          <w:color w:val="000000" w:themeColor="text1"/>
          <w:lang w:val="id-ID"/>
        </w:rPr>
      </w:pPr>
    </w:p>
    <w:p w14:paraId="5CBF850B" w14:textId="77777777" w:rsidR="00495761" w:rsidRPr="00921467" w:rsidRDefault="00495761" w:rsidP="008F3C24">
      <w:pPr>
        <w:pStyle w:val="BodyText"/>
        <w:spacing w:line="360" w:lineRule="auto"/>
        <w:ind w:left="473" w:right="106"/>
        <w:jc w:val="both"/>
        <w:rPr>
          <w:color w:val="000000" w:themeColor="text1"/>
          <w:lang w:val="id-ID"/>
        </w:rPr>
      </w:pPr>
    </w:p>
    <w:p w14:paraId="2E2BE213" w14:textId="28BBFDDD" w:rsidR="008F3C24" w:rsidRPr="00921467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color w:val="000000" w:themeColor="text1"/>
          <w:lang w:val="id-ID"/>
        </w:rPr>
      </w:pPr>
      <w:r w:rsidRPr="00921467">
        <w:rPr>
          <w:color w:val="000000" w:themeColor="text1"/>
          <w:lang w:val="id-ID"/>
        </w:rPr>
        <w:t xml:space="preserve">Mahasiswa: </w:t>
      </w:r>
    </w:p>
    <w:p w14:paraId="516E23C2" w14:textId="1D9D8F58" w:rsidR="00C931DD" w:rsidRPr="006A0C57" w:rsidRDefault="00495761" w:rsidP="008F3C24">
      <w:pPr>
        <w:pStyle w:val="BodyText"/>
        <w:spacing w:line="360" w:lineRule="auto"/>
        <w:ind w:left="473" w:right="106"/>
        <w:jc w:val="both"/>
        <w:rPr>
          <w:color w:val="000000" w:themeColor="text1"/>
          <w:lang w:val="en-US"/>
        </w:rPr>
      </w:pPr>
      <w:proofErr w:type="spellStart"/>
      <w:r>
        <w:rPr>
          <w:color w:val="000000" w:themeColor="text1"/>
          <w:lang w:val="en-US"/>
        </w:rPr>
        <w:t>Tuliskan</w:t>
      </w:r>
      <w:proofErr w:type="spellEnd"/>
      <w:r>
        <w:rPr>
          <w:color w:val="000000" w:themeColor="text1"/>
          <w:lang w:val="en-US"/>
        </w:rPr>
        <w:t xml:space="preserve"> </w:t>
      </w:r>
      <w:r w:rsidR="008F3C24" w:rsidRPr="00921467">
        <w:rPr>
          <w:color w:val="000000" w:themeColor="text1"/>
          <w:lang w:val="id-ID"/>
        </w:rPr>
        <w:t>R</w:t>
      </w:r>
      <w:r w:rsidR="00C931DD" w:rsidRPr="00921467">
        <w:rPr>
          <w:color w:val="000000" w:themeColor="text1"/>
          <w:lang w:val="id-ID"/>
        </w:rPr>
        <w:t>ata-rata Indeks Prestasi Kumulatif (IPK) lulusan</w:t>
      </w:r>
      <w:r w:rsidR="008F3C24" w:rsidRPr="00921467">
        <w:rPr>
          <w:color w:val="000000" w:themeColor="text1"/>
          <w:lang w:val="id-ID"/>
        </w:rPr>
        <w:t xml:space="preserve"> </w:t>
      </w:r>
      <w:r w:rsidR="006A0C57">
        <w:rPr>
          <w:color w:val="000000" w:themeColor="text1"/>
          <w:lang w:val="en-US"/>
        </w:rPr>
        <w:t>PS PPG (</w:t>
      </w:r>
      <w:proofErr w:type="spellStart"/>
      <w:r w:rsidR="006A0C57">
        <w:rPr>
          <w:color w:val="000000" w:themeColor="text1"/>
          <w:lang w:val="en-US"/>
        </w:rPr>
        <w:t>baik</w:t>
      </w:r>
      <w:proofErr w:type="spellEnd"/>
      <w:r w:rsidR="006A0C57">
        <w:rPr>
          <w:color w:val="000000" w:themeColor="text1"/>
          <w:lang w:val="en-US"/>
        </w:rPr>
        <w:t xml:space="preserve"> </w:t>
      </w:r>
      <w:proofErr w:type="spellStart"/>
      <w:r w:rsidR="006A0C57">
        <w:rPr>
          <w:color w:val="000000" w:themeColor="text1"/>
          <w:lang w:val="en-US"/>
        </w:rPr>
        <w:t>Prajabatan</w:t>
      </w:r>
      <w:proofErr w:type="spellEnd"/>
      <w:r w:rsidR="006A0C57">
        <w:rPr>
          <w:color w:val="000000" w:themeColor="text1"/>
          <w:lang w:val="en-US"/>
        </w:rPr>
        <w:t xml:space="preserve"> </w:t>
      </w:r>
      <w:proofErr w:type="spellStart"/>
      <w:r w:rsidR="006A0C57">
        <w:rPr>
          <w:color w:val="000000" w:themeColor="text1"/>
          <w:lang w:val="en-US"/>
        </w:rPr>
        <w:t>maupun</w:t>
      </w:r>
      <w:proofErr w:type="spellEnd"/>
      <w:r w:rsidR="006A0C57">
        <w:rPr>
          <w:color w:val="000000" w:themeColor="text1"/>
          <w:lang w:val="en-US"/>
        </w:rPr>
        <w:t xml:space="preserve"> </w:t>
      </w:r>
      <w:proofErr w:type="spellStart"/>
      <w:r w:rsidR="006A0C57">
        <w:rPr>
          <w:color w:val="000000" w:themeColor="text1"/>
          <w:lang w:val="en-US"/>
        </w:rPr>
        <w:t>Dalam</w:t>
      </w:r>
      <w:proofErr w:type="spellEnd"/>
      <w:r w:rsidR="006A0C57">
        <w:rPr>
          <w:color w:val="000000" w:themeColor="text1"/>
          <w:lang w:val="en-US"/>
        </w:rPr>
        <w:t xml:space="preserve"> </w:t>
      </w:r>
      <w:proofErr w:type="spellStart"/>
      <w:r w:rsidR="006A0C57">
        <w:rPr>
          <w:color w:val="000000" w:themeColor="text1"/>
          <w:lang w:val="en-US"/>
        </w:rPr>
        <w:t>Jabatan</w:t>
      </w:r>
      <w:proofErr w:type="spellEnd"/>
      <w:r w:rsidR="006A0C57">
        <w:rPr>
          <w:color w:val="000000" w:themeColor="text1"/>
          <w:lang w:val="en-US"/>
        </w:rPr>
        <w:t xml:space="preserve">) </w:t>
      </w:r>
      <w:r w:rsidR="008F3C24" w:rsidRPr="00921467">
        <w:rPr>
          <w:color w:val="000000" w:themeColor="text1"/>
          <w:lang w:val="id-ID"/>
        </w:rPr>
        <w:t>yang dikelola UPPS</w:t>
      </w:r>
      <w:r w:rsidR="006A0C57">
        <w:rPr>
          <w:color w:val="000000" w:themeColor="text1"/>
          <w:lang w:val="en-US"/>
        </w:rPr>
        <w:t xml:space="preserve"> pada </w:t>
      </w:r>
      <w:proofErr w:type="spellStart"/>
      <w:r w:rsidR="006A0C57">
        <w:rPr>
          <w:color w:val="000000" w:themeColor="text1"/>
          <w:lang w:val="en-US"/>
        </w:rPr>
        <w:t>saat</w:t>
      </w:r>
      <w:proofErr w:type="spellEnd"/>
      <w:r w:rsidR="006A0C57">
        <w:rPr>
          <w:color w:val="000000" w:themeColor="text1"/>
          <w:lang w:val="en-US"/>
        </w:rPr>
        <w:t xml:space="preserve"> TS. </w:t>
      </w:r>
    </w:p>
    <w:tbl>
      <w:tblPr>
        <w:tblStyle w:val="TableGrid"/>
        <w:tblW w:w="0" w:type="auto"/>
        <w:tblInd w:w="473" w:type="dxa"/>
        <w:tblLook w:val="04A0" w:firstRow="1" w:lastRow="0" w:firstColumn="1" w:lastColumn="0" w:noHBand="0" w:noVBand="1"/>
      </w:tblPr>
      <w:tblGrid>
        <w:gridCol w:w="9547"/>
      </w:tblGrid>
      <w:tr w:rsidR="00502295" w14:paraId="2EEEEBC1" w14:textId="77777777" w:rsidTr="00502295">
        <w:tc>
          <w:tcPr>
            <w:tcW w:w="10020" w:type="dxa"/>
          </w:tcPr>
          <w:p w14:paraId="0F482FF3" w14:textId="77777777" w:rsidR="00502295" w:rsidRDefault="00502295" w:rsidP="008F3C24">
            <w:pPr>
              <w:pStyle w:val="BodyText"/>
              <w:spacing w:line="360" w:lineRule="auto"/>
              <w:ind w:right="106"/>
              <w:jc w:val="both"/>
              <w:rPr>
                <w:strike/>
                <w:color w:val="000000" w:themeColor="text1"/>
                <w:lang w:val="id-ID"/>
              </w:rPr>
            </w:pPr>
          </w:p>
          <w:p w14:paraId="738ACD32" w14:textId="59A44DC4" w:rsidR="00495761" w:rsidRDefault="00495761" w:rsidP="008F3C24">
            <w:pPr>
              <w:pStyle w:val="BodyText"/>
              <w:spacing w:line="360" w:lineRule="auto"/>
              <w:ind w:right="106"/>
              <w:jc w:val="both"/>
              <w:rPr>
                <w:strike/>
                <w:color w:val="000000" w:themeColor="text1"/>
                <w:lang w:val="id-ID"/>
              </w:rPr>
            </w:pPr>
          </w:p>
        </w:tc>
      </w:tr>
    </w:tbl>
    <w:p w14:paraId="4B7C36A8" w14:textId="2F512459" w:rsidR="00502295" w:rsidRDefault="00502295" w:rsidP="008F3C24">
      <w:pPr>
        <w:pStyle w:val="BodyText"/>
        <w:spacing w:line="360" w:lineRule="auto"/>
        <w:ind w:left="473" w:right="106"/>
        <w:jc w:val="both"/>
        <w:rPr>
          <w:strike/>
          <w:color w:val="000000" w:themeColor="text1"/>
          <w:lang w:val="id-ID"/>
        </w:rPr>
      </w:pPr>
    </w:p>
    <w:p w14:paraId="56EC2646" w14:textId="77777777" w:rsidR="00495761" w:rsidRPr="00921467" w:rsidRDefault="00495761" w:rsidP="008F3C24">
      <w:pPr>
        <w:pStyle w:val="BodyText"/>
        <w:spacing w:line="360" w:lineRule="auto"/>
        <w:ind w:left="473" w:right="106"/>
        <w:jc w:val="both"/>
        <w:rPr>
          <w:strike/>
          <w:color w:val="000000" w:themeColor="text1"/>
          <w:lang w:val="id-ID"/>
        </w:rPr>
      </w:pPr>
    </w:p>
    <w:p w14:paraId="7EE53ADE" w14:textId="77777777" w:rsidR="008F3C24" w:rsidRPr="00921467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color w:val="000000" w:themeColor="text1"/>
          <w:lang w:val="id-ID"/>
        </w:rPr>
      </w:pPr>
      <w:r w:rsidRPr="00921467">
        <w:rPr>
          <w:color w:val="000000" w:themeColor="text1"/>
          <w:lang w:val="id-ID"/>
        </w:rPr>
        <w:t xml:space="preserve">Keuangan: </w:t>
      </w:r>
    </w:p>
    <w:p w14:paraId="3C950EA0" w14:textId="1DB58B99" w:rsidR="00502295" w:rsidRPr="00921467" w:rsidRDefault="00495761" w:rsidP="008F3C24">
      <w:pPr>
        <w:pStyle w:val="BodyText"/>
        <w:spacing w:line="360" w:lineRule="auto"/>
        <w:ind w:left="473" w:right="106"/>
        <w:jc w:val="both"/>
        <w:rPr>
          <w:color w:val="000000" w:themeColor="text1"/>
          <w:lang w:val="id-ID"/>
        </w:rPr>
      </w:pPr>
      <w:proofErr w:type="spellStart"/>
      <w:r>
        <w:rPr>
          <w:color w:val="000000" w:themeColor="text1"/>
          <w:lang w:val="en-US"/>
        </w:rPr>
        <w:t>Tu</w:t>
      </w:r>
      <w:r w:rsidR="00F41132">
        <w:rPr>
          <w:color w:val="000000" w:themeColor="text1"/>
          <w:lang w:val="en-US"/>
        </w:rPr>
        <w:t>l</w:t>
      </w:r>
      <w:r>
        <w:rPr>
          <w:color w:val="000000" w:themeColor="text1"/>
          <w:lang w:val="en-US"/>
        </w:rPr>
        <w:t>iskan</w:t>
      </w:r>
      <w:proofErr w:type="spellEnd"/>
      <w:r>
        <w:rPr>
          <w:color w:val="000000" w:themeColor="text1"/>
          <w:lang w:val="en-US"/>
        </w:rPr>
        <w:t xml:space="preserve"> a</w:t>
      </w:r>
      <w:r w:rsidR="008F3C24" w:rsidRPr="00921467">
        <w:rPr>
          <w:color w:val="000000" w:themeColor="text1"/>
          <w:lang w:val="id-ID"/>
        </w:rPr>
        <w:t xml:space="preserve">lokasi </w:t>
      </w:r>
      <w:r w:rsidR="00C931DD" w:rsidRPr="00921467">
        <w:rPr>
          <w:color w:val="000000" w:themeColor="text1"/>
          <w:lang w:val="id-ID"/>
        </w:rPr>
        <w:t xml:space="preserve">dana operasional pendidikan, dana penelitian, dana </w:t>
      </w:r>
      <w:r w:rsidR="00804392" w:rsidRPr="00921467">
        <w:rPr>
          <w:color w:val="000000" w:themeColor="text1"/>
          <w:lang w:val="id-ID"/>
        </w:rPr>
        <w:t>Pengabdian</w:t>
      </w:r>
      <w:r w:rsidR="00C931DD" w:rsidRPr="00921467">
        <w:rPr>
          <w:color w:val="000000" w:themeColor="text1"/>
          <w:lang w:val="id-ID"/>
        </w:rPr>
        <w:t xml:space="preserve"> kepada </w:t>
      </w:r>
      <w:r w:rsidR="00804392" w:rsidRPr="00921467">
        <w:rPr>
          <w:color w:val="000000" w:themeColor="text1"/>
          <w:lang w:val="id-ID"/>
        </w:rPr>
        <w:t xml:space="preserve">Masyarakat </w:t>
      </w:r>
      <w:r w:rsidR="00C931DD" w:rsidRPr="00921467">
        <w:rPr>
          <w:color w:val="000000" w:themeColor="text1"/>
          <w:lang w:val="id-ID"/>
        </w:rPr>
        <w:t>(PkM), dana publikasi, dan dana investasi</w:t>
      </w:r>
      <w:r w:rsidR="00C84283" w:rsidRPr="00921467">
        <w:rPr>
          <w:color w:val="000000" w:themeColor="text1"/>
          <w:lang w:val="id-ID"/>
        </w:rPr>
        <w:t>.</w:t>
      </w:r>
    </w:p>
    <w:tbl>
      <w:tblPr>
        <w:tblStyle w:val="TableGrid"/>
        <w:tblW w:w="0" w:type="auto"/>
        <w:tblInd w:w="473" w:type="dxa"/>
        <w:tblLook w:val="04A0" w:firstRow="1" w:lastRow="0" w:firstColumn="1" w:lastColumn="0" w:noHBand="0" w:noVBand="1"/>
      </w:tblPr>
      <w:tblGrid>
        <w:gridCol w:w="9547"/>
      </w:tblGrid>
      <w:tr w:rsidR="00502295" w14:paraId="78397C87" w14:textId="77777777" w:rsidTr="00502295">
        <w:tc>
          <w:tcPr>
            <w:tcW w:w="10020" w:type="dxa"/>
          </w:tcPr>
          <w:p w14:paraId="21AF2DCA" w14:textId="77777777" w:rsidR="00502295" w:rsidRDefault="00502295" w:rsidP="008F3C24">
            <w:pPr>
              <w:pStyle w:val="BodyText"/>
              <w:spacing w:line="360" w:lineRule="auto"/>
              <w:ind w:right="106"/>
              <w:jc w:val="both"/>
              <w:rPr>
                <w:color w:val="000000" w:themeColor="text1"/>
                <w:lang w:val="id-ID"/>
              </w:rPr>
            </w:pPr>
          </w:p>
          <w:p w14:paraId="7E50AE3E" w14:textId="5F6430C0" w:rsidR="00495761" w:rsidRDefault="00495761" w:rsidP="008F3C24">
            <w:pPr>
              <w:pStyle w:val="BodyText"/>
              <w:spacing w:line="360" w:lineRule="auto"/>
              <w:ind w:right="106"/>
              <w:jc w:val="both"/>
              <w:rPr>
                <w:color w:val="000000" w:themeColor="text1"/>
                <w:lang w:val="id-ID"/>
              </w:rPr>
            </w:pPr>
          </w:p>
        </w:tc>
      </w:tr>
    </w:tbl>
    <w:p w14:paraId="54FCBC0F" w14:textId="1ED716DE" w:rsidR="00C931DD" w:rsidRPr="00921467" w:rsidRDefault="00C931DD" w:rsidP="008F3C24">
      <w:pPr>
        <w:pStyle w:val="BodyText"/>
        <w:spacing w:line="360" w:lineRule="auto"/>
        <w:ind w:left="473" w:right="106"/>
        <w:jc w:val="both"/>
        <w:rPr>
          <w:color w:val="000000" w:themeColor="text1"/>
          <w:lang w:val="id-ID"/>
        </w:rPr>
      </w:pPr>
    </w:p>
    <w:p w14:paraId="266C99B3" w14:textId="77777777" w:rsidR="00495761" w:rsidRDefault="00495761">
      <w:pPr>
        <w:rPr>
          <w:color w:val="000000" w:themeColor="text1"/>
          <w:lang w:val="id-ID"/>
        </w:rPr>
      </w:pPr>
      <w:r>
        <w:rPr>
          <w:color w:val="000000" w:themeColor="text1"/>
          <w:lang w:val="id-ID"/>
        </w:rPr>
        <w:br w:type="page"/>
      </w:r>
    </w:p>
    <w:p w14:paraId="6A3BDAF0" w14:textId="59EE4F7F" w:rsidR="008F3C24" w:rsidRPr="00921467" w:rsidRDefault="00C931DD" w:rsidP="00C931DD">
      <w:pPr>
        <w:pStyle w:val="BodyText"/>
        <w:numPr>
          <w:ilvl w:val="0"/>
          <w:numId w:val="23"/>
        </w:numPr>
        <w:spacing w:line="360" w:lineRule="auto"/>
        <w:ind w:right="106"/>
        <w:jc w:val="both"/>
        <w:rPr>
          <w:color w:val="000000" w:themeColor="text1"/>
          <w:lang w:val="id-ID"/>
        </w:rPr>
      </w:pPr>
      <w:r w:rsidRPr="00921467">
        <w:rPr>
          <w:color w:val="000000" w:themeColor="text1"/>
          <w:lang w:val="id-ID"/>
        </w:rPr>
        <w:lastRenderedPageBreak/>
        <w:t>Sistem Penjaminan Mutu Internal (SPMI)</w:t>
      </w:r>
      <w:r w:rsidR="008F3C24" w:rsidRPr="00921467">
        <w:rPr>
          <w:color w:val="000000" w:themeColor="text1"/>
          <w:lang w:val="id-ID"/>
        </w:rPr>
        <w:t>:</w:t>
      </w:r>
    </w:p>
    <w:p w14:paraId="3C65A6FB" w14:textId="043B90E4" w:rsidR="00502295" w:rsidRPr="00921467" w:rsidRDefault="00495761" w:rsidP="008F3C24">
      <w:pPr>
        <w:pStyle w:val="BodyText"/>
        <w:spacing w:line="360" w:lineRule="auto"/>
        <w:ind w:left="473" w:right="106"/>
        <w:jc w:val="both"/>
        <w:rPr>
          <w:color w:val="000000" w:themeColor="text1"/>
          <w:lang w:val="id-ID"/>
        </w:rPr>
      </w:pPr>
      <w:proofErr w:type="spellStart"/>
      <w:r>
        <w:rPr>
          <w:color w:val="000000" w:themeColor="text1"/>
          <w:lang w:val="en-US"/>
        </w:rPr>
        <w:t>Deskripsikan</w:t>
      </w:r>
      <w:proofErr w:type="spellEnd"/>
      <w:r>
        <w:rPr>
          <w:color w:val="000000" w:themeColor="text1"/>
          <w:lang w:val="en-US"/>
        </w:rPr>
        <w:t xml:space="preserve"> </w:t>
      </w:r>
      <w:r w:rsidR="008F3C24" w:rsidRPr="00921467">
        <w:rPr>
          <w:color w:val="000000" w:themeColor="text1"/>
          <w:lang w:val="id-ID"/>
        </w:rPr>
        <w:t>D</w:t>
      </w:r>
      <w:r w:rsidR="00C931DD" w:rsidRPr="00921467">
        <w:rPr>
          <w:color w:val="000000" w:themeColor="text1"/>
          <w:lang w:val="id-ID"/>
        </w:rPr>
        <w:t>okumen SPMI (dokumen kebijakan, dokumen manual, dokumen standar, dan dokumen formul</w:t>
      </w:r>
      <w:proofErr w:type="spellStart"/>
      <w:r w:rsidR="006D062A">
        <w:rPr>
          <w:color w:val="000000" w:themeColor="text1"/>
          <w:lang w:val="en-US"/>
        </w:rPr>
        <w:t>i</w:t>
      </w:r>
      <w:proofErr w:type="spellEnd"/>
      <w:r w:rsidR="00C931DD" w:rsidRPr="00921467">
        <w:rPr>
          <w:color w:val="000000" w:themeColor="text1"/>
          <w:lang w:val="id-ID"/>
        </w:rPr>
        <w:t xml:space="preserve">r), pelaksanaan SPMI dengan siklus PPEPP, dan pelaksanaan </w:t>
      </w:r>
      <w:r w:rsidR="00C931DD" w:rsidRPr="00921467">
        <w:rPr>
          <w:i/>
          <w:color w:val="000000" w:themeColor="text1"/>
          <w:lang w:val="id-ID"/>
        </w:rPr>
        <w:t>external</w:t>
      </w:r>
      <w:r w:rsidR="00C931DD" w:rsidRPr="00921467">
        <w:rPr>
          <w:color w:val="000000" w:themeColor="text1"/>
          <w:lang w:val="id-ID"/>
        </w:rPr>
        <w:t xml:space="preserve"> </w:t>
      </w:r>
      <w:r w:rsidR="00C931DD" w:rsidRPr="00921467">
        <w:rPr>
          <w:i/>
          <w:color w:val="000000" w:themeColor="text1"/>
          <w:lang w:val="id-ID"/>
        </w:rPr>
        <w:t>benchmarking</w:t>
      </w:r>
      <w:r w:rsidR="00C931DD" w:rsidRPr="00921467">
        <w:rPr>
          <w:color w:val="000000" w:themeColor="text1"/>
          <w:lang w:val="id-ID"/>
        </w:rPr>
        <w:t xml:space="preserve"> penjaminan mutu.</w:t>
      </w:r>
    </w:p>
    <w:tbl>
      <w:tblPr>
        <w:tblStyle w:val="TableGrid"/>
        <w:tblW w:w="0" w:type="auto"/>
        <w:tblInd w:w="473" w:type="dxa"/>
        <w:tblLook w:val="04A0" w:firstRow="1" w:lastRow="0" w:firstColumn="1" w:lastColumn="0" w:noHBand="0" w:noVBand="1"/>
      </w:tblPr>
      <w:tblGrid>
        <w:gridCol w:w="9547"/>
      </w:tblGrid>
      <w:tr w:rsidR="00502295" w14:paraId="511B3E03" w14:textId="77777777" w:rsidTr="00502295">
        <w:tc>
          <w:tcPr>
            <w:tcW w:w="10020" w:type="dxa"/>
          </w:tcPr>
          <w:p w14:paraId="344BF75F" w14:textId="77777777" w:rsidR="00502295" w:rsidRDefault="00502295" w:rsidP="008F3C24">
            <w:pPr>
              <w:pStyle w:val="BodyText"/>
              <w:spacing w:line="360" w:lineRule="auto"/>
              <w:ind w:right="106"/>
              <w:jc w:val="both"/>
              <w:rPr>
                <w:color w:val="000000" w:themeColor="text1"/>
                <w:lang w:val="id-ID"/>
              </w:rPr>
            </w:pPr>
          </w:p>
          <w:p w14:paraId="4CB4D9FB" w14:textId="587C5168" w:rsidR="00495761" w:rsidRDefault="00495761" w:rsidP="008F3C24">
            <w:pPr>
              <w:pStyle w:val="BodyText"/>
              <w:spacing w:line="360" w:lineRule="auto"/>
              <w:ind w:right="106"/>
              <w:jc w:val="both"/>
              <w:rPr>
                <w:color w:val="000000" w:themeColor="text1"/>
                <w:lang w:val="id-ID"/>
              </w:rPr>
            </w:pPr>
            <w:bookmarkStart w:id="2" w:name="_GoBack"/>
            <w:bookmarkEnd w:id="2"/>
          </w:p>
        </w:tc>
      </w:tr>
    </w:tbl>
    <w:p w14:paraId="219EEEFD" w14:textId="506B388F" w:rsidR="00C931DD" w:rsidRPr="00921467" w:rsidRDefault="00C931DD" w:rsidP="008F3C24">
      <w:pPr>
        <w:pStyle w:val="BodyText"/>
        <w:spacing w:line="360" w:lineRule="auto"/>
        <w:ind w:left="473" w:right="106"/>
        <w:jc w:val="both"/>
        <w:rPr>
          <w:color w:val="000000" w:themeColor="text1"/>
          <w:lang w:val="id-ID"/>
        </w:rPr>
      </w:pPr>
    </w:p>
    <w:bookmarkEnd w:id="0"/>
    <w:p w14:paraId="6518D3AE" w14:textId="77777777" w:rsidR="00495761" w:rsidRDefault="008A03B1" w:rsidP="008A03B1">
      <w:pPr>
        <w:spacing w:before="77"/>
        <w:ind w:right="1249"/>
        <w:jc w:val="center"/>
        <w:rPr>
          <w:rFonts w:ascii="Arial"/>
          <w:b/>
          <w:sz w:val="28"/>
          <w:lang w:val="id-ID"/>
        </w:rPr>
      </w:pPr>
      <w:r w:rsidRPr="00921467">
        <w:rPr>
          <w:rFonts w:ascii="Arial"/>
          <w:b/>
          <w:sz w:val="28"/>
          <w:lang w:val="id-ID"/>
        </w:rPr>
        <w:t xml:space="preserve">              </w:t>
      </w:r>
    </w:p>
    <w:p w14:paraId="61B3BC3C" w14:textId="77777777" w:rsidR="00495761" w:rsidRDefault="00495761">
      <w:pPr>
        <w:rPr>
          <w:rFonts w:ascii="Arial"/>
          <w:b/>
          <w:sz w:val="28"/>
          <w:lang w:val="id-ID"/>
        </w:rPr>
      </w:pPr>
      <w:r>
        <w:rPr>
          <w:rFonts w:ascii="Arial"/>
          <w:b/>
          <w:sz w:val="28"/>
          <w:lang w:val="id-ID"/>
        </w:rPr>
        <w:br w:type="page"/>
      </w:r>
    </w:p>
    <w:p w14:paraId="21B00713" w14:textId="047D9B19" w:rsidR="00A36770" w:rsidRPr="00921467" w:rsidRDefault="008A03B1" w:rsidP="00495761">
      <w:pPr>
        <w:pStyle w:val="Heading1"/>
        <w:rPr>
          <w:lang w:val="id-ID"/>
        </w:rPr>
      </w:pPr>
      <w:r w:rsidRPr="00921467">
        <w:rPr>
          <w:lang w:val="id-ID"/>
        </w:rPr>
        <w:lastRenderedPageBreak/>
        <w:t xml:space="preserve"> </w:t>
      </w:r>
      <w:r w:rsidR="00DA3A0E" w:rsidRPr="00921467">
        <w:rPr>
          <w:lang w:val="id-ID"/>
        </w:rPr>
        <w:t>BAGIAN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B</w:t>
      </w:r>
    </w:p>
    <w:p w14:paraId="6056F0FE" w14:textId="6E7DE615" w:rsidR="00A36770" w:rsidRPr="00921467" w:rsidRDefault="008A03B1" w:rsidP="00495761">
      <w:pPr>
        <w:pStyle w:val="Heading1"/>
        <w:rPr>
          <w:lang w:val="id-ID"/>
        </w:rPr>
      </w:pPr>
      <w:r w:rsidRPr="00921467">
        <w:rPr>
          <w:lang w:val="id-ID"/>
        </w:rPr>
        <w:t>KRITERIA</w:t>
      </w:r>
    </w:p>
    <w:p w14:paraId="02683CE2" w14:textId="77777777" w:rsidR="00A36770" w:rsidRPr="00921467" w:rsidRDefault="00A36770" w:rsidP="008A03B1">
      <w:pPr>
        <w:pStyle w:val="BodyText"/>
        <w:jc w:val="center"/>
        <w:rPr>
          <w:rFonts w:ascii="Arial"/>
          <w:b/>
          <w:sz w:val="25"/>
          <w:lang w:val="id-ID"/>
        </w:rPr>
      </w:pPr>
    </w:p>
    <w:p w14:paraId="73F46032" w14:textId="1AB9CB28" w:rsidR="00A36770" w:rsidRPr="00921467" w:rsidRDefault="00DA3A0E">
      <w:pPr>
        <w:pStyle w:val="Heading2"/>
        <w:ind w:left="133" w:firstLine="0"/>
        <w:jc w:val="both"/>
        <w:rPr>
          <w:lang w:val="id-ID"/>
        </w:rPr>
      </w:pPr>
      <w:bookmarkStart w:id="3" w:name="_TOC_250007"/>
      <w:r w:rsidRPr="00921467">
        <w:rPr>
          <w:lang w:val="id-ID"/>
        </w:rPr>
        <w:t>KRITERIA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1.</w:t>
      </w:r>
      <w:r w:rsidRPr="00921467">
        <w:rPr>
          <w:spacing w:val="57"/>
          <w:lang w:val="id-ID"/>
        </w:rPr>
        <w:t xml:space="preserve"> </w:t>
      </w:r>
      <w:r w:rsidRPr="00921467">
        <w:rPr>
          <w:lang w:val="id-ID"/>
        </w:rPr>
        <w:t>VISI,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TUJUAN,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TRATEGI</w:t>
      </w:r>
      <w:r w:rsidRPr="00921467">
        <w:rPr>
          <w:spacing w:val="-3"/>
          <w:lang w:val="id-ID"/>
        </w:rPr>
        <w:t xml:space="preserve"> </w:t>
      </w:r>
      <w:bookmarkEnd w:id="3"/>
      <w:r w:rsidRPr="00921467">
        <w:rPr>
          <w:lang w:val="id-ID"/>
        </w:rPr>
        <w:t>(VTS)</w:t>
      </w:r>
    </w:p>
    <w:p w14:paraId="011B63EB" w14:textId="77777777" w:rsidR="00A36770" w:rsidRPr="00921467" w:rsidRDefault="00DA3A0E">
      <w:pPr>
        <w:pStyle w:val="ListParagraph"/>
        <w:numPr>
          <w:ilvl w:val="1"/>
          <w:numId w:val="21"/>
        </w:numPr>
        <w:tabs>
          <w:tab w:val="left" w:pos="503"/>
        </w:tabs>
        <w:spacing w:before="157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ebijakan</w:t>
      </w:r>
    </w:p>
    <w:p w14:paraId="746E5207" w14:textId="787F5497" w:rsidR="00502295" w:rsidRPr="00921467" w:rsidRDefault="00495761">
      <w:pPr>
        <w:pStyle w:val="BodyText"/>
        <w:spacing w:before="38" w:line="276" w:lineRule="auto"/>
        <w:ind w:left="133" w:right="246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>
        <w:rPr>
          <w:lang w:val="en-US"/>
        </w:rPr>
        <w:t xml:space="preserve"> </w:t>
      </w:r>
      <w:r w:rsidR="00B2715E" w:rsidRPr="00921467">
        <w:rPr>
          <w:lang w:val="id-ID"/>
        </w:rPr>
        <w:t xml:space="preserve">(1) </w:t>
      </w:r>
      <w:r w:rsidR="00DA3A0E" w:rsidRPr="00921467">
        <w:rPr>
          <w:lang w:val="id-ID"/>
        </w:rPr>
        <w:t>Kebijakan tertuli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lam bentuk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atur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undang-undang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Undang-Undang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aturan Pemerintah, Peraturan Menteri, dan lain-lain) dan/atau peraturan pimpinan perguru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inggi yang mengatur visi keilmuan dan tujuan Program Studi Pendidikan Profesi Guru yang selanjutny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isingkat PS PPG</w:t>
      </w:r>
      <w:r w:rsidR="00B2715E" w:rsidRPr="00921467">
        <w:rPr>
          <w:lang w:val="id-ID"/>
        </w:rPr>
        <w:t xml:space="preserve">, dan (2) </w:t>
      </w:r>
      <w:r w:rsidR="004803C3" w:rsidRPr="00921467">
        <w:rPr>
          <w:lang w:val="id-ID"/>
        </w:rPr>
        <w:t xml:space="preserve">sosialisasi </w:t>
      </w:r>
      <w:r w:rsidR="00B2715E" w:rsidRPr="00921467">
        <w:rPr>
          <w:lang w:val="id-ID"/>
        </w:rPr>
        <w:t>kebijakan tersebut</w:t>
      </w:r>
      <w:r w:rsidR="004803C3" w:rsidRPr="00921467">
        <w:rPr>
          <w:lang w:val="id-ID"/>
        </w:rPr>
        <w:t>.</w:t>
      </w:r>
    </w:p>
    <w:tbl>
      <w:tblPr>
        <w:tblStyle w:val="TableGrid"/>
        <w:tblW w:w="0" w:type="auto"/>
        <w:tblInd w:w="133" w:type="dxa"/>
        <w:tblLook w:val="04A0" w:firstRow="1" w:lastRow="0" w:firstColumn="1" w:lastColumn="0" w:noHBand="0" w:noVBand="1"/>
      </w:tblPr>
      <w:tblGrid>
        <w:gridCol w:w="9643"/>
      </w:tblGrid>
      <w:tr w:rsidR="00502295" w14:paraId="4ED9BEED" w14:textId="77777777" w:rsidTr="00495761">
        <w:tc>
          <w:tcPr>
            <w:tcW w:w="9643" w:type="dxa"/>
          </w:tcPr>
          <w:p w14:paraId="7E98F834" w14:textId="77777777" w:rsidR="00502295" w:rsidRDefault="00502295" w:rsidP="00495761">
            <w:pPr>
              <w:pStyle w:val="BodyText"/>
              <w:spacing w:before="38" w:line="276" w:lineRule="auto"/>
              <w:jc w:val="both"/>
              <w:rPr>
                <w:lang w:val="id-ID"/>
              </w:rPr>
            </w:pPr>
          </w:p>
          <w:p w14:paraId="0F7677AC" w14:textId="04EFCD05" w:rsidR="00495761" w:rsidRDefault="00495761">
            <w:pPr>
              <w:pStyle w:val="BodyText"/>
              <w:spacing w:before="38" w:line="276" w:lineRule="auto"/>
              <w:ind w:right="246"/>
              <w:jc w:val="both"/>
              <w:rPr>
                <w:lang w:val="id-ID"/>
              </w:rPr>
            </w:pPr>
          </w:p>
        </w:tc>
      </w:tr>
    </w:tbl>
    <w:p w14:paraId="12D4DB42" w14:textId="1D26CC0A" w:rsidR="00A36770" w:rsidRPr="00921467" w:rsidRDefault="00A36770">
      <w:pPr>
        <w:pStyle w:val="BodyText"/>
        <w:spacing w:before="38" w:line="276" w:lineRule="auto"/>
        <w:ind w:left="133" w:right="246"/>
        <w:jc w:val="both"/>
        <w:rPr>
          <w:lang w:val="id-ID"/>
        </w:rPr>
      </w:pPr>
    </w:p>
    <w:p w14:paraId="1F69BA61" w14:textId="77777777" w:rsidR="00A36770" w:rsidRPr="00921467" w:rsidRDefault="00DA3A0E">
      <w:pPr>
        <w:pStyle w:val="ListParagraph"/>
        <w:numPr>
          <w:ilvl w:val="1"/>
          <w:numId w:val="21"/>
        </w:numPr>
        <w:tabs>
          <w:tab w:val="left" w:pos="503"/>
        </w:tabs>
        <w:spacing w:before="1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laksanaan</w:t>
      </w:r>
    </w:p>
    <w:p w14:paraId="361FD725" w14:textId="77777777" w:rsidR="00A36770" w:rsidRPr="00921467" w:rsidRDefault="00DA3A0E">
      <w:pPr>
        <w:pStyle w:val="ListParagraph"/>
        <w:numPr>
          <w:ilvl w:val="2"/>
          <w:numId w:val="21"/>
        </w:numPr>
        <w:tabs>
          <w:tab w:val="left" w:pos="685"/>
        </w:tabs>
        <w:spacing w:before="37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Mekanisme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yusunan</w:t>
      </w:r>
      <w:r w:rsidRPr="00921467">
        <w:rPr>
          <w:rFonts w:ascii="Arial"/>
          <w:b/>
          <w:spacing w:val="2"/>
          <w:lang w:val="id-ID"/>
        </w:rPr>
        <w:t xml:space="preserve"> </w:t>
      </w:r>
      <w:r w:rsidRPr="00921467">
        <w:rPr>
          <w:rFonts w:ascii="Arial"/>
          <w:b/>
          <w:lang w:val="id-ID"/>
        </w:rPr>
        <w:t>Visi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Keilmuan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dan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Tuju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PS</w:t>
      </w:r>
    </w:p>
    <w:p w14:paraId="157C437C" w14:textId="40A3D052" w:rsidR="00502295" w:rsidRPr="00921467" w:rsidRDefault="00495761">
      <w:pPr>
        <w:pStyle w:val="BodyText"/>
        <w:spacing w:before="37" w:line="278" w:lineRule="auto"/>
        <w:ind w:left="133" w:right="248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m</w:t>
      </w:r>
      <w:r w:rsidR="00DA3A0E" w:rsidRPr="00921467">
        <w:rPr>
          <w:lang w:val="id-ID"/>
        </w:rPr>
        <w:t>ekanisme penyusunan visi keilmuan/profesi, tujuan, serta pemangku kepenting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internal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maupun eksternal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S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PPG yang dilibatk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lam penyusunan.</w:t>
      </w:r>
    </w:p>
    <w:tbl>
      <w:tblPr>
        <w:tblStyle w:val="TableGrid"/>
        <w:tblW w:w="0" w:type="auto"/>
        <w:tblInd w:w="133" w:type="dxa"/>
        <w:tblLook w:val="04A0" w:firstRow="1" w:lastRow="0" w:firstColumn="1" w:lastColumn="0" w:noHBand="0" w:noVBand="1"/>
      </w:tblPr>
      <w:tblGrid>
        <w:gridCol w:w="9643"/>
      </w:tblGrid>
      <w:tr w:rsidR="00502295" w14:paraId="5021E74E" w14:textId="77777777" w:rsidTr="00495761">
        <w:tc>
          <w:tcPr>
            <w:tcW w:w="9643" w:type="dxa"/>
          </w:tcPr>
          <w:p w14:paraId="630A3773" w14:textId="77777777" w:rsidR="00502295" w:rsidRDefault="00502295" w:rsidP="00495761">
            <w:pPr>
              <w:pStyle w:val="BodyText"/>
              <w:spacing w:before="37" w:line="278" w:lineRule="auto"/>
              <w:jc w:val="both"/>
              <w:rPr>
                <w:lang w:val="id-ID"/>
              </w:rPr>
            </w:pPr>
          </w:p>
          <w:p w14:paraId="332FE99C" w14:textId="4D76D65B" w:rsidR="00495761" w:rsidRDefault="00495761">
            <w:pPr>
              <w:pStyle w:val="BodyText"/>
              <w:spacing w:before="37" w:line="278" w:lineRule="auto"/>
              <w:ind w:right="248"/>
              <w:jc w:val="both"/>
              <w:rPr>
                <w:lang w:val="id-ID"/>
              </w:rPr>
            </w:pPr>
          </w:p>
        </w:tc>
      </w:tr>
    </w:tbl>
    <w:p w14:paraId="7E8D759A" w14:textId="127E61D7" w:rsidR="00A36770" w:rsidRPr="00921467" w:rsidRDefault="00A36770">
      <w:pPr>
        <w:pStyle w:val="BodyText"/>
        <w:spacing w:before="37" w:line="278" w:lineRule="auto"/>
        <w:ind w:left="133" w:right="248"/>
        <w:jc w:val="both"/>
        <w:rPr>
          <w:lang w:val="id-ID"/>
        </w:rPr>
      </w:pPr>
    </w:p>
    <w:p w14:paraId="662AEC12" w14:textId="52A5DBF5" w:rsidR="00A36770" w:rsidRPr="00921467" w:rsidRDefault="00DA3A0E">
      <w:pPr>
        <w:pStyle w:val="ListParagraph"/>
        <w:numPr>
          <w:ilvl w:val="2"/>
          <w:numId w:val="21"/>
        </w:numPr>
        <w:tabs>
          <w:tab w:val="left" w:pos="685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Rumusan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Visi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Keilmuan</w:t>
      </w:r>
      <w:r w:rsidR="00912B73" w:rsidRPr="00921467">
        <w:rPr>
          <w:rFonts w:ascii="Arial"/>
          <w:b/>
          <w:lang w:val="id-ID"/>
        </w:rPr>
        <w:t xml:space="preserve"> dan Tujuan PS</w:t>
      </w:r>
    </w:p>
    <w:p w14:paraId="60C8C65B" w14:textId="0DEF2CF3" w:rsidR="00502295" w:rsidRPr="00921467" w:rsidRDefault="00495761" w:rsidP="00912B73">
      <w:pPr>
        <w:pStyle w:val="BodyText"/>
        <w:spacing w:before="38" w:line="276" w:lineRule="auto"/>
        <w:ind w:left="133" w:right="247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DA3A0E" w:rsidRPr="00921467">
        <w:rPr>
          <w:lang w:val="id-ID"/>
        </w:rPr>
        <w:t>(1) visi keilmuan PS, (2) tujuan PS, dan (3) strategi pencapaian tujuan PS PP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rsebut</w:t>
      </w:r>
      <w:r w:rsidR="00912B73" w:rsidRPr="00921467">
        <w:rPr>
          <w:lang w:val="id-ID"/>
        </w:rPr>
        <w:t>.</w:t>
      </w:r>
      <w:r w:rsidR="00DA3A0E" w:rsidRPr="00921467">
        <w:rPr>
          <w:lang w:val="id-ID"/>
        </w:rPr>
        <w:t xml:space="preserve"> </w:t>
      </w:r>
    </w:p>
    <w:tbl>
      <w:tblPr>
        <w:tblStyle w:val="TableGrid"/>
        <w:tblW w:w="0" w:type="auto"/>
        <w:tblInd w:w="133" w:type="dxa"/>
        <w:tblLook w:val="04A0" w:firstRow="1" w:lastRow="0" w:firstColumn="1" w:lastColumn="0" w:noHBand="0" w:noVBand="1"/>
      </w:tblPr>
      <w:tblGrid>
        <w:gridCol w:w="9643"/>
      </w:tblGrid>
      <w:tr w:rsidR="00502295" w14:paraId="0471438E" w14:textId="77777777" w:rsidTr="00495761">
        <w:tc>
          <w:tcPr>
            <w:tcW w:w="9643" w:type="dxa"/>
          </w:tcPr>
          <w:p w14:paraId="454B927D" w14:textId="77777777" w:rsidR="00502295" w:rsidRDefault="00502295" w:rsidP="00495761">
            <w:pPr>
              <w:pStyle w:val="BodyText"/>
              <w:spacing w:before="38" w:line="276" w:lineRule="auto"/>
              <w:jc w:val="both"/>
              <w:rPr>
                <w:lang w:val="id-ID"/>
              </w:rPr>
            </w:pPr>
          </w:p>
          <w:p w14:paraId="5820FC05" w14:textId="19FE212E" w:rsidR="00495761" w:rsidRDefault="00495761" w:rsidP="00912B73">
            <w:pPr>
              <w:pStyle w:val="BodyText"/>
              <w:spacing w:before="38" w:line="276" w:lineRule="auto"/>
              <w:ind w:right="247"/>
              <w:jc w:val="both"/>
              <w:rPr>
                <w:lang w:val="id-ID"/>
              </w:rPr>
            </w:pPr>
          </w:p>
        </w:tc>
      </w:tr>
    </w:tbl>
    <w:p w14:paraId="17AF4CCD" w14:textId="3FB368D0" w:rsidR="00A36770" w:rsidRPr="00921467" w:rsidRDefault="00A36770" w:rsidP="00912B73">
      <w:pPr>
        <w:pStyle w:val="BodyText"/>
        <w:spacing w:before="38" w:line="276" w:lineRule="auto"/>
        <w:ind w:left="133" w:right="247"/>
        <w:jc w:val="both"/>
        <w:rPr>
          <w:lang w:val="id-ID"/>
        </w:rPr>
      </w:pPr>
    </w:p>
    <w:p w14:paraId="267D6596" w14:textId="5A93828D" w:rsidR="00A36770" w:rsidRPr="00921467" w:rsidRDefault="00DA3A0E">
      <w:pPr>
        <w:pStyle w:val="ListParagraph"/>
        <w:numPr>
          <w:ilvl w:val="2"/>
          <w:numId w:val="21"/>
        </w:numPr>
        <w:tabs>
          <w:tab w:val="left" w:pos="683"/>
        </w:tabs>
        <w:ind w:left="682" w:hanging="550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 xml:space="preserve">Tingkat Pemahaman </w:t>
      </w:r>
      <w:r w:rsidR="00697622" w:rsidRPr="00921467">
        <w:rPr>
          <w:rFonts w:ascii="Arial"/>
          <w:b/>
          <w:lang w:val="id-ID"/>
        </w:rPr>
        <w:t xml:space="preserve">VTS </w:t>
      </w:r>
      <w:r w:rsidRPr="00921467">
        <w:rPr>
          <w:rFonts w:ascii="Arial"/>
          <w:b/>
          <w:lang w:val="id-ID"/>
        </w:rPr>
        <w:t>dan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="00697622" w:rsidRPr="00921467">
        <w:rPr>
          <w:rFonts w:ascii="Arial"/>
          <w:b/>
          <w:spacing w:val="-2"/>
          <w:lang w:val="id-ID"/>
        </w:rPr>
        <w:t xml:space="preserve">Kejelasan Strategi Pencapaian Visi Keilmuan </w:t>
      </w:r>
      <w:r w:rsidRPr="00921467">
        <w:rPr>
          <w:rFonts w:ascii="Arial"/>
          <w:b/>
          <w:lang w:val="id-ID"/>
        </w:rPr>
        <w:t>PS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PPG</w:t>
      </w:r>
    </w:p>
    <w:p w14:paraId="1B8F3028" w14:textId="361B805F" w:rsidR="00502295" w:rsidRPr="00921467" w:rsidRDefault="00495761">
      <w:pPr>
        <w:pStyle w:val="BodyText"/>
        <w:spacing w:before="40" w:line="276" w:lineRule="auto"/>
        <w:ind w:left="133" w:right="247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DA3A0E" w:rsidRPr="00921467">
        <w:rPr>
          <w:lang w:val="id-ID"/>
        </w:rPr>
        <w:t>ingkat pemahaman dosen, mahasiswa, dan tenaga kependidik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 xml:space="preserve">PS PPG terhadap </w:t>
      </w:r>
      <w:r w:rsidR="00697622" w:rsidRPr="00921467">
        <w:rPr>
          <w:lang w:val="id-ID"/>
        </w:rPr>
        <w:t xml:space="preserve">VTS PS PPG </w:t>
      </w:r>
      <w:r w:rsidR="00DA3A0E" w:rsidRPr="00921467">
        <w:rPr>
          <w:lang w:val="id-ID"/>
        </w:rPr>
        <w:t>yang</w:t>
      </w:r>
      <w:r w:rsidR="00697622" w:rsidRPr="00921467">
        <w:rPr>
          <w:lang w:val="id-ID"/>
        </w:rPr>
        <w:t xml:space="preserve"> </w:t>
      </w:r>
      <w:r w:rsidR="00DA3A0E" w:rsidRPr="00921467">
        <w:rPr>
          <w:spacing w:val="-59"/>
          <w:lang w:val="id-ID"/>
        </w:rPr>
        <w:t xml:space="preserve"> </w:t>
      </w:r>
      <w:r w:rsidR="002D3732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diperoleh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dari hasil survei</w:t>
      </w:r>
      <w:r w:rsidR="00697622" w:rsidRPr="00921467">
        <w:rPr>
          <w:lang w:val="id-ID"/>
        </w:rPr>
        <w:t xml:space="preserve"> dan </w:t>
      </w:r>
      <w:proofErr w:type="gramStart"/>
      <w:r w:rsidR="00697622" w:rsidRPr="00921467">
        <w:rPr>
          <w:lang w:val="id-ID"/>
        </w:rPr>
        <w:t>kejelasan  strategi</w:t>
      </w:r>
      <w:proofErr w:type="gramEnd"/>
      <w:r w:rsidR="00697622" w:rsidRPr="00921467">
        <w:rPr>
          <w:lang w:val="id-ID"/>
        </w:rPr>
        <w:t xml:space="preserve"> pencapaian visi keilmuan PS</w:t>
      </w:r>
      <w:r w:rsidR="00DA3A0E" w:rsidRPr="00921467">
        <w:rPr>
          <w:lang w:val="id-ID"/>
        </w:rPr>
        <w:t>.</w:t>
      </w:r>
    </w:p>
    <w:tbl>
      <w:tblPr>
        <w:tblStyle w:val="TableGrid"/>
        <w:tblW w:w="0" w:type="auto"/>
        <w:tblInd w:w="133" w:type="dxa"/>
        <w:tblLook w:val="04A0" w:firstRow="1" w:lastRow="0" w:firstColumn="1" w:lastColumn="0" w:noHBand="0" w:noVBand="1"/>
      </w:tblPr>
      <w:tblGrid>
        <w:gridCol w:w="9643"/>
      </w:tblGrid>
      <w:tr w:rsidR="00502295" w14:paraId="29557935" w14:textId="77777777" w:rsidTr="00495761">
        <w:tc>
          <w:tcPr>
            <w:tcW w:w="9643" w:type="dxa"/>
          </w:tcPr>
          <w:p w14:paraId="483A3B7F" w14:textId="77777777" w:rsidR="00502295" w:rsidRDefault="00502295">
            <w:pPr>
              <w:pStyle w:val="BodyText"/>
              <w:spacing w:before="40" w:line="276" w:lineRule="auto"/>
              <w:ind w:right="247"/>
              <w:jc w:val="both"/>
              <w:rPr>
                <w:lang w:val="id-ID"/>
              </w:rPr>
            </w:pPr>
          </w:p>
          <w:p w14:paraId="648A5115" w14:textId="7F3FA8C3" w:rsidR="00495761" w:rsidRDefault="00495761" w:rsidP="00495761">
            <w:pPr>
              <w:pStyle w:val="BodyText"/>
              <w:spacing w:before="40" w:line="276" w:lineRule="auto"/>
              <w:jc w:val="both"/>
              <w:rPr>
                <w:lang w:val="id-ID"/>
              </w:rPr>
            </w:pPr>
          </w:p>
        </w:tc>
      </w:tr>
    </w:tbl>
    <w:p w14:paraId="33AEE975" w14:textId="08395C1B" w:rsidR="00A36770" w:rsidRPr="00921467" w:rsidRDefault="00A36770">
      <w:pPr>
        <w:pStyle w:val="BodyText"/>
        <w:spacing w:before="40" w:line="276" w:lineRule="auto"/>
        <w:ind w:left="133" w:right="247"/>
        <w:jc w:val="both"/>
        <w:rPr>
          <w:lang w:val="id-ID"/>
        </w:rPr>
      </w:pPr>
    </w:p>
    <w:p w14:paraId="06489E4A" w14:textId="77777777" w:rsidR="00A36770" w:rsidRPr="00921467" w:rsidRDefault="00DA3A0E">
      <w:pPr>
        <w:pStyle w:val="ListParagraph"/>
        <w:numPr>
          <w:ilvl w:val="1"/>
          <w:numId w:val="21"/>
        </w:numPr>
        <w:tabs>
          <w:tab w:val="left" w:pos="50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Evaluasi</w:t>
      </w:r>
    </w:p>
    <w:p w14:paraId="5B45A081" w14:textId="73C0F89A" w:rsidR="00502295" w:rsidRPr="00921467" w:rsidRDefault="00495761" w:rsidP="00476B23">
      <w:pPr>
        <w:pStyle w:val="BodyText"/>
        <w:spacing w:before="38" w:line="276" w:lineRule="auto"/>
        <w:ind w:left="133" w:right="246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e</w:t>
      </w:r>
      <w:r w:rsidR="00DA3A0E" w:rsidRPr="00921467">
        <w:rPr>
          <w:lang w:val="id-ID"/>
        </w:rPr>
        <w:t xml:space="preserve">valuasi </w:t>
      </w:r>
      <w:r w:rsidR="00F41132">
        <w:rPr>
          <w:lang w:val="en-US"/>
        </w:rPr>
        <w:t xml:space="preserve">yang </w:t>
      </w:r>
      <w:proofErr w:type="spellStart"/>
      <w:r w:rsidR="00F41132">
        <w:rPr>
          <w:lang w:val="en-US"/>
        </w:rPr>
        <w:t>dil</w:t>
      </w:r>
      <w:r w:rsidR="006D062A">
        <w:rPr>
          <w:lang w:val="en-US"/>
        </w:rPr>
        <w:t>a</w:t>
      </w:r>
      <w:proofErr w:type="spellEnd"/>
      <w:r w:rsidR="004519BF">
        <w:rPr>
          <w:lang w:val="en-US"/>
        </w:rPr>
        <w:t xml:space="preserve"> </w:t>
      </w:r>
      <w:proofErr w:type="spellStart"/>
      <w:r w:rsidR="00F41132">
        <w:rPr>
          <w:lang w:val="en-US"/>
        </w:rPr>
        <w:t>kukan</w:t>
      </w:r>
      <w:proofErr w:type="spellEnd"/>
      <w:r w:rsidR="00F41132">
        <w:rPr>
          <w:lang w:val="en-US"/>
        </w:rPr>
        <w:t xml:space="preserve"> </w:t>
      </w:r>
      <w:r w:rsidR="00DA3A0E" w:rsidRPr="00921467">
        <w:rPr>
          <w:lang w:val="id-ID"/>
        </w:rPr>
        <w:t>terhadap (1) kebijaka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 xml:space="preserve">(2) </w:t>
      </w:r>
      <w:r w:rsidR="00476B23" w:rsidRPr="00921467">
        <w:rPr>
          <w:lang w:val="id-ID"/>
        </w:rPr>
        <w:t>sosialisasi</w:t>
      </w:r>
      <w:r w:rsidR="00DA3A0E" w:rsidRPr="00921467">
        <w:rPr>
          <w:lang w:val="id-ID"/>
        </w:rPr>
        <w:t xml:space="preserve">, dan (3) </w:t>
      </w:r>
      <w:r w:rsidR="00476B23" w:rsidRPr="00921467">
        <w:rPr>
          <w:lang w:val="id-ID"/>
        </w:rPr>
        <w:t>implementasi tentang penyusunan, sosialisasi, implementasi,</w:t>
      </w:r>
      <w:r w:rsidR="00804392" w:rsidRPr="00921467">
        <w:rPr>
          <w:lang w:val="id-ID"/>
        </w:rPr>
        <w:t xml:space="preserve"> dan</w:t>
      </w:r>
      <w:r w:rsidR="00476B23" w:rsidRPr="00921467">
        <w:rPr>
          <w:lang w:val="id-ID"/>
        </w:rPr>
        <w:t xml:space="preserve"> evaluasi visi keilmuan dan tujuan PS PPG.</w:t>
      </w:r>
    </w:p>
    <w:tbl>
      <w:tblPr>
        <w:tblStyle w:val="TableGrid"/>
        <w:tblW w:w="0" w:type="auto"/>
        <w:tblInd w:w="133" w:type="dxa"/>
        <w:tblLook w:val="04A0" w:firstRow="1" w:lastRow="0" w:firstColumn="1" w:lastColumn="0" w:noHBand="0" w:noVBand="1"/>
      </w:tblPr>
      <w:tblGrid>
        <w:gridCol w:w="9887"/>
      </w:tblGrid>
      <w:tr w:rsidR="00502295" w14:paraId="2291EE32" w14:textId="77777777" w:rsidTr="00502295">
        <w:tc>
          <w:tcPr>
            <w:tcW w:w="10020" w:type="dxa"/>
          </w:tcPr>
          <w:p w14:paraId="6B740178" w14:textId="77777777" w:rsidR="00502295" w:rsidRDefault="00502295" w:rsidP="00476B23">
            <w:pPr>
              <w:pStyle w:val="BodyText"/>
              <w:spacing w:before="38" w:line="276" w:lineRule="auto"/>
              <w:ind w:right="246"/>
              <w:jc w:val="both"/>
              <w:rPr>
                <w:lang w:val="id-ID"/>
              </w:rPr>
            </w:pPr>
          </w:p>
          <w:p w14:paraId="2F852966" w14:textId="7D095E4F" w:rsidR="00495761" w:rsidRDefault="00495761" w:rsidP="00476B23">
            <w:pPr>
              <w:pStyle w:val="BodyText"/>
              <w:spacing w:before="38" w:line="276" w:lineRule="auto"/>
              <w:ind w:right="246"/>
              <w:jc w:val="both"/>
              <w:rPr>
                <w:lang w:val="id-ID"/>
              </w:rPr>
            </w:pPr>
          </w:p>
        </w:tc>
      </w:tr>
    </w:tbl>
    <w:p w14:paraId="68C3E6D3" w14:textId="77777777" w:rsidR="00A36770" w:rsidRPr="00921467" w:rsidRDefault="00A36770">
      <w:pPr>
        <w:pStyle w:val="BodyText"/>
        <w:spacing w:before="11"/>
        <w:rPr>
          <w:sz w:val="26"/>
          <w:lang w:val="id-ID"/>
        </w:rPr>
      </w:pPr>
    </w:p>
    <w:p w14:paraId="3E7B1780" w14:textId="77777777" w:rsidR="00A36770" w:rsidRPr="00921467" w:rsidRDefault="00DA3A0E">
      <w:pPr>
        <w:pStyle w:val="ListParagraph"/>
        <w:numPr>
          <w:ilvl w:val="1"/>
          <w:numId w:val="21"/>
        </w:numPr>
        <w:tabs>
          <w:tab w:val="left" w:pos="501"/>
        </w:tabs>
        <w:ind w:left="500" w:hanging="36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indak Lanjut</w:t>
      </w:r>
    </w:p>
    <w:p w14:paraId="66D3F02D" w14:textId="2759FD3F" w:rsidR="00502295" w:rsidRPr="00921467" w:rsidRDefault="00495761" w:rsidP="00B2715E">
      <w:pPr>
        <w:pStyle w:val="BodyText"/>
        <w:spacing w:before="38" w:line="276" w:lineRule="auto"/>
        <w:ind w:left="133" w:right="246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DA3A0E" w:rsidRPr="00921467">
        <w:rPr>
          <w:lang w:val="id-ID"/>
        </w:rPr>
        <w:t>indak lanjut yang telah</w:t>
      </w:r>
      <w:r w:rsidR="00DA3A0E" w:rsidRPr="00921467">
        <w:rPr>
          <w:spacing w:val="-59"/>
          <w:lang w:val="id-ID"/>
        </w:rPr>
        <w:t xml:space="preserve"> </w:t>
      </w:r>
      <w:r w:rsidR="00B2715E" w:rsidRPr="00921467">
        <w:rPr>
          <w:spacing w:val="-59"/>
          <w:lang w:val="id-ID"/>
        </w:rPr>
        <w:t xml:space="preserve">  </w:t>
      </w:r>
      <w:r w:rsidR="00B2715E" w:rsidRPr="00921467">
        <w:rPr>
          <w:lang w:val="id-ID"/>
        </w:rPr>
        <w:t xml:space="preserve"> diambil</w:t>
      </w:r>
      <w:r w:rsidR="00DA3A0E" w:rsidRPr="00921467">
        <w:rPr>
          <w:lang w:val="id-ID"/>
        </w:rPr>
        <w:t xml:space="preserve"> oleh </w:t>
      </w:r>
      <w:r w:rsidR="00697622" w:rsidRPr="00921467">
        <w:rPr>
          <w:lang w:val="id-ID"/>
        </w:rPr>
        <w:t>PS/</w:t>
      </w:r>
      <w:r w:rsidR="00DA3A0E" w:rsidRPr="00921467">
        <w:rPr>
          <w:lang w:val="id-ID"/>
        </w:rPr>
        <w:t>UPPS</w:t>
      </w:r>
      <w:r w:rsidR="003504AF" w:rsidRPr="00921467">
        <w:rPr>
          <w:lang w:val="id-ID"/>
        </w:rPr>
        <w:t>/PT</w:t>
      </w:r>
      <w:r w:rsidR="00DA3A0E" w:rsidRPr="00921467">
        <w:rPr>
          <w:lang w:val="id-ID"/>
        </w:rPr>
        <w:t xml:space="preserve"> dalam rangka meningkatkan</w:t>
      </w:r>
      <w:r w:rsidR="00B2715E" w:rsidRPr="00921467">
        <w:rPr>
          <w:lang w:val="id-ID"/>
        </w:rPr>
        <w:t xml:space="preserve"> </w:t>
      </w:r>
      <w:proofErr w:type="gramStart"/>
      <w:r w:rsidR="00B2715E" w:rsidRPr="00921467">
        <w:rPr>
          <w:lang w:val="id-ID"/>
        </w:rPr>
        <w:t xml:space="preserve">kualitas </w:t>
      </w:r>
      <w:r w:rsidR="00DA3A0E" w:rsidRPr="00921467">
        <w:rPr>
          <w:lang w:val="id-ID"/>
        </w:rPr>
        <w:t xml:space="preserve"> </w:t>
      </w:r>
      <w:r w:rsidR="00B2715E" w:rsidRPr="00921467">
        <w:rPr>
          <w:lang w:val="id-ID"/>
        </w:rPr>
        <w:t>(</w:t>
      </w:r>
      <w:proofErr w:type="gramEnd"/>
      <w:r w:rsidR="00B2715E" w:rsidRPr="00921467">
        <w:rPr>
          <w:lang w:val="id-ID"/>
        </w:rPr>
        <w:t>1) kebijakan,</w:t>
      </w:r>
      <w:r w:rsidR="00B2715E" w:rsidRPr="00921467">
        <w:rPr>
          <w:spacing w:val="1"/>
          <w:lang w:val="id-ID"/>
        </w:rPr>
        <w:t xml:space="preserve"> </w:t>
      </w:r>
      <w:r w:rsidR="00B2715E" w:rsidRPr="00921467">
        <w:rPr>
          <w:lang w:val="id-ID"/>
        </w:rPr>
        <w:t>(2) sosialisasi, dan (3) implementasi tentang penyusunan, sosialisasi, implementasi,</w:t>
      </w:r>
      <w:r w:rsidR="00B2715E" w:rsidRPr="00921467">
        <w:rPr>
          <w:spacing w:val="-59"/>
          <w:lang w:val="id-ID"/>
        </w:rPr>
        <w:t xml:space="preserve"> </w:t>
      </w:r>
      <w:r w:rsidR="00804392" w:rsidRPr="00921467">
        <w:rPr>
          <w:lang w:val="id-ID"/>
        </w:rPr>
        <w:t>dan</w:t>
      </w:r>
      <w:r w:rsidR="00B2715E" w:rsidRPr="00921467">
        <w:rPr>
          <w:lang w:val="id-ID"/>
        </w:rPr>
        <w:t xml:space="preserve"> evaluasi visi keilmuan dan tujuan PS PPG.</w:t>
      </w:r>
    </w:p>
    <w:tbl>
      <w:tblPr>
        <w:tblStyle w:val="TableGrid"/>
        <w:tblW w:w="0" w:type="auto"/>
        <w:tblInd w:w="133" w:type="dxa"/>
        <w:tblLook w:val="04A0" w:firstRow="1" w:lastRow="0" w:firstColumn="1" w:lastColumn="0" w:noHBand="0" w:noVBand="1"/>
      </w:tblPr>
      <w:tblGrid>
        <w:gridCol w:w="9887"/>
      </w:tblGrid>
      <w:tr w:rsidR="00502295" w14:paraId="1DFBCB1A" w14:textId="77777777" w:rsidTr="00502295">
        <w:tc>
          <w:tcPr>
            <w:tcW w:w="10020" w:type="dxa"/>
          </w:tcPr>
          <w:p w14:paraId="4FBCE4A6" w14:textId="77777777" w:rsidR="00502295" w:rsidRDefault="00502295" w:rsidP="00B2715E">
            <w:pPr>
              <w:pStyle w:val="BodyText"/>
              <w:spacing w:before="38" w:line="276" w:lineRule="auto"/>
              <w:ind w:right="246"/>
              <w:jc w:val="both"/>
              <w:rPr>
                <w:lang w:val="id-ID"/>
              </w:rPr>
            </w:pPr>
          </w:p>
          <w:p w14:paraId="20595417" w14:textId="5C6953B3" w:rsidR="00495761" w:rsidRDefault="00495761" w:rsidP="00B2715E">
            <w:pPr>
              <w:pStyle w:val="BodyText"/>
              <w:spacing w:before="38" w:line="276" w:lineRule="auto"/>
              <w:ind w:right="246"/>
              <w:jc w:val="both"/>
              <w:rPr>
                <w:lang w:val="id-ID"/>
              </w:rPr>
            </w:pPr>
          </w:p>
        </w:tc>
      </w:tr>
    </w:tbl>
    <w:p w14:paraId="1654B379" w14:textId="536BBA39" w:rsidR="00B2715E" w:rsidRPr="00921467" w:rsidRDefault="00B2715E" w:rsidP="00B2715E">
      <w:pPr>
        <w:pStyle w:val="BodyText"/>
        <w:spacing w:before="38" w:line="276" w:lineRule="auto"/>
        <w:ind w:left="133" w:right="246"/>
        <w:jc w:val="both"/>
        <w:rPr>
          <w:lang w:val="id-ID"/>
        </w:rPr>
      </w:pPr>
    </w:p>
    <w:p w14:paraId="4EA990FC" w14:textId="77777777" w:rsidR="00A36770" w:rsidRPr="00921467" w:rsidRDefault="00A36770">
      <w:pPr>
        <w:spacing w:line="276" w:lineRule="auto"/>
        <w:jc w:val="both"/>
        <w:rPr>
          <w:lang w:val="id-ID"/>
        </w:rPr>
        <w:sectPr w:rsidR="00A36770" w:rsidRPr="00921467">
          <w:footerReference w:type="default" r:id="rId10"/>
          <w:pgSz w:w="11910" w:h="16850"/>
          <w:pgMar w:top="1340" w:right="880" w:bottom="1400" w:left="1000" w:header="0" w:footer="1218" w:gutter="0"/>
          <w:cols w:space="720"/>
        </w:sectPr>
      </w:pPr>
    </w:p>
    <w:p w14:paraId="5A2BEA16" w14:textId="77777777" w:rsidR="00A36770" w:rsidRPr="00921467" w:rsidRDefault="00DA3A0E">
      <w:pPr>
        <w:pStyle w:val="Heading2"/>
        <w:spacing w:before="77"/>
        <w:ind w:left="133" w:firstLine="0"/>
        <w:jc w:val="both"/>
        <w:rPr>
          <w:lang w:val="id-ID"/>
        </w:rPr>
      </w:pPr>
      <w:bookmarkStart w:id="4" w:name="_TOC_250006"/>
      <w:r w:rsidRPr="00921467">
        <w:rPr>
          <w:lang w:val="id-ID"/>
        </w:rPr>
        <w:lastRenderedPageBreak/>
        <w:t>KRITERI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2.</w:t>
      </w:r>
      <w:r w:rsidRPr="00921467">
        <w:rPr>
          <w:spacing w:val="-5"/>
          <w:lang w:val="id-ID"/>
        </w:rPr>
        <w:t xml:space="preserve"> </w:t>
      </w:r>
      <w:r w:rsidRPr="00921467">
        <w:rPr>
          <w:lang w:val="id-ID"/>
        </w:rPr>
        <w:t>TAT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AMONG,</w:t>
      </w:r>
      <w:r w:rsidRPr="00921467">
        <w:rPr>
          <w:spacing w:val="-5"/>
          <w:lang w:val="id-ID"/>
        </w:rPr>
        <w:t xml:space="preserve"> </w:t>
      </w:r>
      <w:r w:rsidRPr="00921467">
        <w:rPr>
          <w:lang w:val="id-ID"/>
        </w:rPr>
        <w:t>TAT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KELOLA, DAN</w:t>
      </w:r>
      <w:r w:rsidRPr="00921467">
        <w:rPr>
          <w:spacing w:val="-2"/>
          <w:lang w:val="id-ID"/>
        </w:rPr>
        <w:t xml:space="preserve"> </w:t>
      </w:r>
      <w:bookmarkEnd w:id="4"/>
      <w:r w:rsidRPr="00921467">
        <w:rPr>
          <w:lang w:val="id-ID"/>
        </w:rPr>
        <w:t>KERJA SAMA</w:t>
      </w:r>
    </w:p>
    <w:p w14:paraId="61C04653" w14:textId="77777777" w:rsidR="00A36770" w:rsidRPr="00921467" w:rsidRDefault="00A36770">
      <w:pPr>
        <w:pStyle w:val="BodyText"/>
        <w:spacing w:before="6"/>
        <w:rPr>
          <w:rFonts w:ascii="Arial"/>
          <w:b/>
          <w:sz w:val="32"/>
          <w:lang w:val="id-ID"/>
        </w:rPr>
      </w:pPr>
    </w:p>
    <w:p w14:paraId="2856D36B" w14:textId="77777777" w:rsidR="00A36770" w:rsidRPr="00921467" w:rsidRDefault="00DA3A0E">
      <w:pPr>
        <w:pStyle w:val="ListParagraph"/>
        <w:numPr>
          <w:ilvl w:val="1"/>
          <w:numId w:val="20"/>
        </w:numPr>
        <w:tabs>
          <w:tab w:val="left" w:pos="50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ebijakan</w:t>
      </w:r>
    </w:p>
    <w:p w14:paraId="4DD9CD91" w14:textId="72CB92AF" w:rsidR="00502295" w:rsidRPr="00921467" w:rsidRDefault="00495761">
      <w:pPr>
        <w:pStyle w:val="BodyText"/>
        <w:spacing w:before="40" w:line="276" w:lineRule="auto"/>
        <w:ind w:left="133" w:right="246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D9662C" w:rsidRPr="00921467">
        <w:rPr>
          <w:lang w:val="id-ID"/>
        </w:rPr>
        <w:t xml:space="preserve">(1) </w:t>
      </w:r>
      <w:r w:rsidR="00DA3A0E" w:rsidRPr="00921467">
        <w:rPr>
          <w:lang w:val="id-ID"/>
        </w:rPr>
        <w:t>Kebijakan tertuli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lam bentuk peratur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undang-undangan dan/atau peraturan pimpinan perguru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spacing w:val="-1"/>
          <w:lang w:val="id-ID"/>
        </w:rPr>
        <w:t>tinggi</w:t>
      </w:r>
      <w:r w:rsidR="00DA3A0E" w:rsidRPr="00921467">
        <w:rPr>
          <w:spacing w:val="-14"/>
          <w:lang w:val="id-ID"/>
        </w:rPr>
        <w:t xml:space="preserve"> </w:t>
      </w:r>
      <w:r w:rsidR="00044651" w:rsidRPr="00921467">
        <w:rPr>
          <w:lang w:val="id-ID"/>
        </w:rPr>
        <w:t xml:space="preserve">dan/atau UPPS </w:t>
      </w:r>
      <w:r w:rsidR="00DA3A0E" w:rsidRPr="00921467">
        <w:rPr>
          <w:lang w:val="id-ID"/>
        </w:rPr>
        <w:t>yang</w:t>
      </w:r>
      <w:r w:rsidR="00DA3A0E" w:rsidRPr="00921467">
        <w:rPr>
          <w:spacing w:val="-15"/>
          <w:lang w:val="id-ID"/>
        </w:rPr>
        <w:t xml:space="preserve"> </w:t>
      </w:r>
      <w:r w:rsidR="00DA3A0E" w:rsidRPr="00921467">
        <w:rPr>
          <w:lang w:val="id-ID"/>
        </w:rPr>
        <w:t>mengatur</w:t>
      </w:r>
      <w:r w:rsidR="00804392" w:rsidRPr="00921467">
        <w:rPr>
          <w:spacing w:val="-12"/>
          <w:lang w:val="id-ID"/>
        </w:rPr>
        <w:t xml:space="preserve"> </w:t>
      </w:r>
      <w:r w:rsidR="00804392" w:rsidRPr="00921467">
        <w:rPr>
          <w:lang w:val="id-ID"/>
        </w:rPr>
        <w:t>ta</w:t>
      </w:r>
      <w:r w:rsidR="00DA3A0E" w:rsidRPr="00921467">
        <w:rPr>
          <w:lang w:val="id-ID"/>
        </w:rPr>
        <w:t>ta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pamong,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tata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kelola,</w:t>
      </w:r>
      <w:r w:rsidR="00DA3A0E" w:rsidRPr="00921467">
        <w:rPr>
          <w:spacing w:val="-12"/>
          <w:lang w:val="id-ID"/>
        </w:rPr>
        <w:t xml:space="preserve"> </w:t>
      </w:r>
      <w:proofErr w:type="gramStart"/>
      <w:r w:rsidR="00DA3A0E" w:rsidRPr="00921467">
        <w:rPr>
          <w:lang w:val="id-ID"/>
        </w:rPr>
        <w:t>kepemimpinan,</w:t>
      </w:r>
      <w:r w:rsidR="00DA3A0E" w:rsidRPr="00921467">
        <w:rPr>
          <w:spacing w:val="-59"/>
          <w:lang w:val="id-ID"/>
        </w:rPr>
        <w:t xml:space="preserve"> </w:t>
      </w:r>
      <w:r w:rsidR="00804392" w:rsidRPr="00921467">
        <w:rPr>
          <w:lang w:val="id-ID"/>
        </w:rPr>
        <w:t xml:space="preserve"> k</w:t>
      </w:r>
      <w:r w:rsidR="00DA3A0E" w:rsidRPr="00921467">
        <w:rPr>
          <w:lang w:val="id-ID"/>
        </w:rPr>
        <w:t>erja</w:t>
      </w:r>
      <w:proofErr w:type="gramEnd"/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sam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penjaminan mutu</w:t>
      </w:r>
      <w:r w:rsidR="00DA3A0E" w:rsidRPr="00921467">
        <w:rPr>
          <w:spacing w:val="2"/>
          <w:lang w:val="id-ID"/>
        </w:rPr>
        <w:t xml:space="preserve"> </w:t>
      </w:r>
      <w:r w:rsidR="00DA3A0E" w:rsidRPr="00921467">
        <w:rPr>
          <w:lang w:val="id-ID"/>
        </w:rPr>
        <w:t>di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UPPS</w:t>
      </w:r>
      <w:r w:rsidR="00D9662C" w:rsidRPr="00921467">
        <w:rPr>
          <w:lang w:val="id-ID"/>
        </w:rPr>
        <w:t>, dan (2) sosialisasi kebijakan tersebut.</w:t>
      </w:r>
    </w:p>
    <w:tbl>
      <w:tblPr>
        <w:tblStyle w:val="TableGrid"/>
        <w:tblW w:w="0" w:type="auto"/>
        <w:tblInd w:w="133" w:type="dxa"/>
        <w:tblLook w:val="04A0" w:firstRow="1" w:lastRow="0" w:firstColumn="1" w:lastColumn="0" w:noHBand="0" w:noVBand="1"/>
      </w:tblPr>
      <w:tblGrid>
        <w:gridCol w:w="9643"/>
      </w:tblGrid>
      <w:tr w:rsidR="00502295" w14:paraId="0532A5A9" w14:textId="77777777" w:rsidTr="00502295">
        <w:tc>
          <w:tcPr>
            <w:tcW w:w="9643" w:type="dxa"/>
          </w:tcPr>
          <w:p w14:paraId="3FC073B0" w14:textId="77777777" w:rsidR="00502295" w:rsidRDefault="00502295" w:rsidP="00502295">
            <w:pPr>
              <w:pStyle w:val="BodyText"/>
              <w:spacing w:before="40" w:line="276" w:lineRule="auto"/>
              <w:jc w:val="both"/>
              <w:rPr>
                <w:lang w:val="id-ID"/>
              </w:rPr>
            </w:pPr>
          </w:p>
          <w:p w14:paraId="7834306C" w14:textId="1C9CA05B" w:rsidR="00495761" w:rsidRDefault="00495761" w:rsidP="00502295">
            <w:pPr>
              <w:pStyle w:val="BodyText"/>
              <w:spacing w:before="40" w:line="276" w:lineRule="auto"/>
              <w:jc w:val="both"/>
              <w:rPr>
                <w:lang w:val="id-ID"/>
              </w:rPr>
            </w:pPr>
          </w:p>
        </w:tc>
      </w:tr>
    </w:tbl>
    <w:p w14:paraId="25F96D9D" w14:textId="5FAB68A1" w:rsidR="00A36770" w:rsidRPr="00921467" w:rsidRDefault="00A36770">
      <w:pPr>
        <w:pStyle w:val="BodyText"/>
        <w:spacing w:before="40" w:line="276" w:lineRule="auto"/>
        <w:ind w:left="133" w:right="246"/>
        <w:jc w:val="both"/>
        <w:rPr>
          <w:lang w:val="id-ID"/>
        </w:rPr>
      </w:pPr>
    </w:p>
    <w:p w14:paraId="3BDBA045" w14:textId="77777777" w:rsidR="00A36770" w:rsidRPr="00921467" w:rsidRDefault="00DA3A0E">
      <w:pPr>
        <w:pStyle w:val="ListParagraph"/>
        <w:numPr>
          <w:ilvl w:val="1"/>
          <w:numId w:val="20"/>
        </w:numPr>
        <w:tabs>
          <w:tab w:val="left" w:pos="50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laksanaan</w:t>
      </w:r>
    </w:p>
    <w:p w14:paraId="73A03AA6" w14:textId="77777777" w:rsidR="00A36770" w:rsidRPr="00921467" w:rsidRDefault="00DA3A0E">
      <w:pPr>
        <w:pStyle w:val="ListParagraph"/>
        <w:numPr>
          <w:ilvl w:val="2"/>
          <w:numId w:val="20"/>
        </w:numPr>
        <w:tabs>
          <w:tab w:val="left" w:pos="683"/>
        </w:tabs>
        <w:spacing w:before="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ata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Pamong</w:t>
      </w:r>
    </w:p>
    <w:p w14:paraId="2FB3807B" w14:textId="7A863159" w:rsidR="00502295" w:rsidRPr="00921467" w:rsidRDefault="00495761">
      <w:pPr>
        <w:pStyle w:val="BodyText"/>
        <w:spacing w:before="37" w:line="276" w:lineRule="auto"/>
        <w:ind w:left="133" w:right="245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s</w:t>
      </w:r>
      <w:r w:rsidR="00DA3A0E" w:rsidRPr="00921467">
        <w:rPr>
          <w:lang w:val="id-ID"/>
        </w:rPr>
        <w:t xml:space="preserve">istem dan perwujudan </w:t>
      </w:r>
      <w:r w:rsidR="00DA3A0E" w:rsidRPr="00921467">
        <w:rPr>
          <w:rFonts w:ascii="Arial"/>
          <w:i/>
          <w:lang w:val="id-ID"/>
        </w:rPr>
        <w:t xml:space="preserve">good governance </w:t>
      </w:r>
      <w:r w:rsidR="00DA3A0E" w:rsidRPr="00921467">
        <w:rPr>
          <w:lang w:val="id-ID"/>
        </w:rPr>
        <w:t>di UPPS dengan struktur organisasi 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ata pamong yang lengkap (pembuat kebijakan, pelaksana, pengawas, unsur penunjang akademik,</w:t>
      </w:r>
      <w:r w:rsidR="00CB7989">
        <w:rPr>
          <w:lang w:val="en-US"/>
        </w:rPr>
        <w:t xml:space="preserve"> </w:t>
      </w:r>
      <w:r w:rsidR="00DA3A0E" w:rsidRPr="00921467">
        <w:rPr>
          <w:spacing w:val="-60"/>
          <w:lang w:val="id-ID"/>
        </w:rPr>
        <w:t xml:space="preserve"> </w:t>
      </w:r>
      <w:r w:rsidR="00DA3A0E" w:rsidRPr="00921467">
        <w:rPr>
          <w:lang w:val="id-ID"/>
        </w:rPr>
        <w:t>unsur penunjang administratif, dan unsur penunjang pendidikan berasrama) disertai dengan tuga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okok dan fungsi (tupoksi) masing-masing secara jelas, serta memenuhi lima pilar: (1) kredibel, (2)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 xml:space="preserve">transparan, (3) akuntabel, (4) bertanggung jawab, dan (5) adil. Kemukakan juga </w:t>
      </w:r>
      <w:r w:rsidR="00DA3A0E" w:rsidRPr="00921467">
        <w:rPr>
          <w:rFonts w:ascii="Arial"/>
          <w:i/>
          <w:lang w:val="id-ID"/>
        </w:rPr>
        <w:t xml:space="preserve">best practice </w:t>
      </w:r>
      <w:r w:rsidR="00DA3A0E" w:rsidRPr="00921467">
        <w:rPr>
          <w:lang w:val="id-ID"/>
        </w:rPr>
        <w:t>yang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telah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dilakukan terkait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tata pamong.</w:t>
      </w:r>
    </w:p>
    <w:tbl>
      <w:tblPr>
        <w:tblStyle w:val="TableGrid"/>
        <w:tblW w:w="0" w:type="auto"/>
        <w:tblInd w:w="133" w:type="dxa"/>
        <w:tblLook w:val="04A0" w:firstRow="1" w:lastRow="0" w:firstColumn="1" w:lastColumn="0" w:noHBand="0" w:noVBand="1"/>
      </w:tblPr>
      <w:tblGrid>
        <w:gridCol w:w="9643"/>
      </w:tblGrid>
      <w:tr w:rsidR="00502295" w14:paraId="324BA7F6" w14:textId="77777777" w:rsidTr="00502295">
        <w:tc>
          <w:tcPr>
            <w:tcW w:w="9643" w:type="dxa"/>
          </w:tcPr>
          <w:p w14:paraId="3A380B99" w14:textId="77777777" w:rsidR="00502295" w:rsidRDefault="00502295" w:rsidP="00502295">
            <w:pPr>
              <w:pStyle w:val="BodyText"/>
              <w:spacing w:before="37" w:line="276" w:lineRule="auto"/>
              <w:ind w:right="174"/>
              <w:jc w:val="both"/>
              <w:rPr>
                <w:lang w:val="id-ID"/>
              </w:rPr>
            </w:pPr>
          </w:p>
          <w:p w14:paraId="0F8D142C" w14:textId="5522FC5B" w:rsidR="00495761" w:rsidRDefault="00495761" w:rsidP="00502295">
            <w:pPr>
              <w:pStyle w:val="BodyText"/>
              <w:spacing w:before="37" w:line="276" w:lineRule="auto"/>
              <w:ind w:right="174"/>
              <w:jc w:val="both"/>
              <w:rPr>
                <w:lang w:val="id-ID"/>
              </w:rPr>
            </w:pPr>
          </w:p>
        </w:tc>
      </w:tr>
    </w:tbl>
    <w:p w14:paraId="6FD68193" w14:textId="77777777" w:rsidR="00A36770" w:rsidRPr="00921467" w:rsidRDefault="00A36770">
      <w:pPr>
        <w:pStyle w:val="BodyText"/>
        <w:spacing w:before="5"/>
        <w:rPr>
          <w:sz w:val="25"/>
          <w:lang w:val="id-ID"/>
        </w:rPr>
      </w:pPr>
    </w:p>
    <w:p w14:paraId="1335E3C9" w14:textId="77777777" w:rsidR="00A36770" w:rsidRPr="00921467" w:rsidRDefault="00DA3A0E">
      <w:pPr>
        <w:pStyle w:val="ListParagraph"/>
        <w:numPr>
          <w:ilvl w:val="2"/>
          <w:numId w:val="20"/>
        </w:numPr>
        <w:tabs>
          <w:tab w:val="left" w:pos="68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ata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Kelola</w:t>
      </w:r>
    </w:p>
    <w:p w14:paraId="7A46D8F5" w14:textId="0ABFC9F4" w:rsidR="008D6F64" w:rsidRPr="00921467" w:rsidRDefault="007528D2" w:rsidP="00CB7989">
      <w:pPr>
        <w:pStyle w:val="BodyText"/>
        <w:spacing w:before="38" w:line="276" w:lineRule="auto"/>
        <w:ind w:left="133" w:right="249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s</w:t>
      </w:r>
      <w:r w:rsidR="00DA3A0E" w:rsidRPr="00921467">
        <w:rPr>
          <w:lang w:val="id-ID"/>
        </w:rPr>
        <w:t>istem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laksana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at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lol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UPP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nggambark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adany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1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encanaa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2)</w:t>
      </w:r>
      <w:r w:rsidR="00DA3A0E" w:rsidRPr="00921467">
        <w:rPr>
          <w:spacing w:val="4"/>
          <w:lang w:val="id-ID"/>
        </w:rPr>
        <w:t xml:space="preserve"> </w:t>
      </w:r>
      <w:r w:rsidR="00DA3A0E" w:rsidRPr="00921467">
        <w:rPr>
          <w:lang w:val="id-ID"/>
        </w:rPr>
        <w:t>pengorganisasian,</w:t>
      </w:r>
      <w:r w:rsidR="00DA3A0E" w:rsidRPr="00921467">
        <w:rPr>
          <w:spacing w:val="4"/>
          <w:lang w:val="id-ID"/>
        </w:rPr>
        <w:t xml:space="preserve"> </w:t>
      </w:r>
      <w:r w:rsidR="00DA3A0E" w:rsidRPr="00921467">
        <w:rPr>
          <w:lang w:val="id-ID"/>
        </w:rPr>
        <w:t>(3)</w:t>
      </w:r>
      <w:r w:rsidR="00DA3A0E" w:rsidRPr="00921467">
        <w:rPr>
          <w:spacing w:val="4"/>
          <w:lang w:val="id-ID"/>
        </w:rPr>
        <w:t xml:space="preserve"> </w:t>
      </w:r>
      <w:r w:rsidR="00DA3A0E" w:rsidRPr="00921467">
        <w:rPr>
          <w:lang w:val="id-ID"/>
        </w:rPr>
        <w:t>pemilihan</w:t>
      </w:r>
      <w:r w:rsidR="00DA3A0E" w:rsidRPr="00921467">
        <w:rPr>
          <w:spacing w:val="4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3"/>
          <w:lang w:val="id-ID"/>
        </w:rPr>
        <w:t xml:space="preserve"> </w:t>
      </w:r>
      <w:r w:rsidR="00DA3A0E" w:rsidRPr="00921467">
        <w:rPr>
          <w:lang w:val="id-ID"/>
        </w:rPr>
        <w:t>penempatan</w:t>
      </w:r>
      <w:r w:rsidR="00DA3A0E" w:rsidRPr="00921467">
        <w:rPr>
          <w:spacing w:val="3"/>
          <w:lang w:val="id-ID"/>
        </w:rPr>
        <w:t xml:space="preserve"> </w:t>
      </w:r>
      <w:r w:rsidR="00DA3A0E" w:rsidRPr="00921467">
        <w:rPr>
          <w:lang w:val="id-ID"/>
        </w:rPr>
        <w:t>personel,</w:t>
      </w:r>
      <w:r w:rsidR="00DA3A0E" w:rsidRPr="00921467">
        <w:rPr>
          <w:spacing w:val="4"/>
          <w:lang w:val="id-ID"/>
        </w:rPr>
        <w:t xml:space="preserve"> </w:t>
      </w:r>
      <w:r w:rsidR="00DA3A0E" w:rsidRPr="00921467">
        <w:rPr>
          <w:lang w:val="id-ID"/>
        </w:rPr>
        <w:t>(4)</w:t>
      </w:r>
      <w:r w:rsidR="00DA3A0E" w:rsidRPr="00921467">
        <w:rPr>
          <w:spacing w:val="4"/>
          <w:lang w:val="id-ID"/>
        </w:rPr>
        <w:t xml:space="preserve"> </w:t>
      </w:r>
      <w:r w:rsidR="00DA3A0E" w:rsidRPr="00921467">
        <w:rPr>
          <w:lang w:val="id-ID"/>
        </w:rPr>
        <w:t>pelaksanaan,</w:t>
      </w:r>
      <w:r w:rsidR="00DA3A0E" w:rsidRPr="00921467">
        <w:rPr>
          <w:spacing w:val="3"/>
          <w:lang w:val="id-ID"/>
        </w:rPr>
        <w:t xml:space="preserve"> </w:t>
      </w:r>
      <w:r w:rsidR="00DA3A0E" w:rsidRPr="00921467">
        <w:rPr>
          <w:lang w:val="id-ID"/>
        </w:rPr>
        <w:t>(5)</w:t>
      </w:r>
      <w:r w:rsidR="0027088F" w:rsidRPr="00921467">
        <w:rPr>
          <w:lang w:val="id-ID"/>
        </w:rPr>
        <w:t xml:space="preserve"> </w:t>
      </w:r>
      <w:r w:rsidR="00DA3A0E" w:rsidRPr="00921467">
        <w:rPr>
          <w:lang w:val="id-ID"/>
        </w:rPr>
        <w:t>pemantau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gawasa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6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gendalia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7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ilaia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8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lapora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9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gembangan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sebagai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wujud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tindak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lanjut</w:t>
      </w:r>
      <w:r w:rsidR="00DA3A0E" w:rsidRPr="00921467">
        <w:rPr>
          <w:spacing w:val="2"/>
          <w:lang w:val="id-ID"/>
        </w:rPr>
        <w:t xml:space="preserve"> </w:t>
      </w:r>
      <w:r w:rsidR="00DA3A0E" w:rsidRPr="00921467">
        <w:rPr>
          <w:lang w:val="id-ID"/>
        </w:rPr>
        <w:t>evaluasi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tata</w:t>
      </w:r>
      <w:r w:rsidR="00804392" w:rsidRPr="00921467">
        <w:rPr>
          <w:lang w:val="id-ID"/>
        </w:rPr>
        <w:t xml:space="preserve"> </w:t>
      </w:r>
      <w:r w:rsidR="00DA3A0E" w:rsidRPr="00921467">
        <w:rPr>
          <w:lang w:val="id-ID"/>
        </w:rPr>
        <w:t>kelola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secara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periodik.</w:t>
      </w:r>
    </w:p>
    <w:tbl>
      <w:tblPr>
        <w:tblStyle w:val="TableGrid"/>
        <w:tblW w:w="0" w:type="auto"/>
        <w:tblInd w:w="133" w:type="dxa"/>
        <w:tblLook w:val="04A0" w:firstRow="1" w:lastRow="0" w:firstColumn="1" w:lastColumn="0" w:noHBand="0" w:noVBand="1"/>
      </w:tblPr>
      <w:tblGrid>
        <w:gridCol w:w="9643"/>
      </w:tblGrid>
      <w:tr w:rsidR="00502295" w14:paraId="5D7DE3A7" w14:textId="77777777" w:rsidTr="008D6F64">
        <w:tc>
          <w:tcPr>
            <w:tcW w:w="9643" w:type="dxa"/>
          </w:tcPr>
          <w:p w14:paraId="0DE63B87" w14:textId="77777777" w:rsidR="00502295" w:rsidRDefault="00502295" w:rsidP="008D6F64">
            <w:pPr>
              <w:pStyle w:val="BodyText"/>
              <w:spacing w:before="38" w:line="276" w:lineRule="auto"/>
              <w:ind w:right="33"/>
              <w:jc w:val="both"/>
              <w:rPr>
                <w:lang w:val="id-ID"/>
              </w:rPr>
            </w:pPr>
          </w:p>
          <w:p w14:paraId="47F001B2" w14:textId="1321AC93" w:rsidR="00495761" w:rsidRDefault="00495761" w:rsidP="008D6F64">
            <w:pPr>
              <w:pStyle w:val="BodyText"/>
              <w:spacing w:before="38" w:line="276" w:lineRule="auto"/>
              <w:ind w:right="33"/>
              <w:jc w:val="both"/>
              <w:rPr>
                <w:lang w:val="id-ID"/>
              </w:rPr>
            </w:pPr>
          </w:p>
        </w:tc>
      </w:tr>
    </w:tbl>
    <w:p w14:paraId="0E89ECC7" w14:textId="1B776941" w:rsidR="00A36770" w:rsidRPr="00921467" w:rsidRDefault="00A36770" w:rsidP="0027088F">
      <w:pPr>
        <w:pStyle w:val="BodyText"/>
        <w:spacing w:before="38" w:line="276" w:lineRule="auto"/>
        <w:ind w:left="133" w:right="249"/>
        <w:jc w:val="both"/>
        <w:rPr>
          <w:lang w:val="id-ID"/>
        </w:rPr>
      </w:pPr>
    </w:p>
    <w:p w14:paraId="1E450D2F" w14:textId="77777777" w:rsidR="00A36770" w:rsidRPr="00921467" w:rsidRDefault="00DA3A0E">
      <w:pPr>
        <w:pStyle w:val="ListParagraph"/>
        <w:numPr>
          <w:ilvl w:val="2"/>
          <w:numId w:val="20"/>
        </w:numPr>
        <w:tabs>
          <w:tab w:val="left" w:pos="748"/>
        </w:tabs>
        <w:ind w:left="747" w:hanging="615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epemimpinan</w:t>
      </w:r>
    </w:p>
    <w:p w14:paraId="4D6E3DF1" w14:textId="0DBC08D5" w:rsidR="00502295" w:rsidRPr="00921467" w:rsidRDefault="007528D2">
      <w:pPr>
        <w:pStyle w:val="BodyText"/>
        <w:spacing w:before="38" w:line="276" w:lineRule="auto"/>
        <w:ind w:left="133" w:right="247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proofErr w:type="spellStart"/>
      <w:r>
        <w:rPr>
          <w:lang w:val="en-US"/>
        </w:rPr>
        <w:t>i</w:t>
      </w:r>
      <w:proofErr w:type="spellEnd"/>
      <w:r w:rsidR="00DA3A0E" w:rsidRPr="00921467">
        <w:rPr>
          <w:lang w:val="id-ID"/>
        </w:rPr>
        <w:t>mplementas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pemimpin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UPPS</w:t>
      </w:r>
      <w:r w:rsidR="00CB7989">
        <w:rPr>
          <w:lang w:val="en-US"/>
        </w:rPr>
        <w:t xml:space="preserve"> dan </w:t>
      </w:r>
      <w:proofErr w:type="spellStart"/>
      <w:r w:rsidR="00CB7989">
        <w:rPr>
          <w:lang w:val="en-US"/>
        </w:rPr>
        <w:t>buktinya</w:t>
      </w:r>
      <w:proofErr w:type="spellEnd"/>
      <w:r w:rsidR="00DA3A0E" w:rsidRPr="00921467">
        <w:rPr>
          <w:lang w:val="id-ID"/>
        </w:rPr>
        <w:t>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liput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1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pemimpinan operasional, (2) kepemimpinan organisasi, dan (3) kepemimpinan publik</w:t>
      </w:r>
      <w:r w:rsidR="0027088F" w:rsidRPr="00921467">
        <w:rPr>
          <w:lang w:val="id-ID"/>
        </w:rPr>
        <w:t>.</w:t>
      </w:r>
    </w:p>
    <w:tbl>
      <w:tblPr>
        <w:tblStyle w:val="TableGrid"/>
        <w:tblW w:w="0" w:type="auto"/>
        <w:tblInd w:w="133" w:type="dxa"/>
        <w:tblLook w:val="04A0" w:firstRow="1" w:lastRow="0" w:firstColumn="1" w:lastColumn="0" w:noHBand="0" w:noVBand="1"/>
      </w:tblPr>
      <w:tblGrid>
        <w:gridCol w:w="9643"/>
      </w:tblGrid>
      <w:tr w:rsidR="00502295" w14:paraId="5174D53E" w14:textId="77777777" w:rsidTr="008D6F64">
        <w:tc>
          <w:tcPr>
            <w:tcW w:w="9643" w:type="dxa"/>
          </w:tcPr>
          <w:p w14:paraId="420665C1" w14:textId="77777777" w:rsidR="00502295" w:rsidRDefault="00502295" w:rsidP="008D6F64">
            <w:pPr>
              <w:pStyle w:val="BodyText"/>
              <w:spacing w:before="38" w:line="276" w:lineRule="auto"/>
              <w:ind w:right="33"/>
              <w:jc w:val="both"/>
              <w:rPr>
                <w:lang w:val="id-ID"/>
              </w:rPr>
            </w:pPr>
          </w:p>
          <w:p w14:paraId="7085A0C0" w14:textId="54865F64" w:rsidR="00495761" w:rsidRDefault="00495761" w:rsidP="008D6F64">
            <w:pPr>
              <w:pStyle w:val="BodyText"/>
              <w:spacing w:before="38" w:line="276" w:lineRule="auto"/>
              <w:ind w:right="33"/>
              <w:jc w:val="both"/>
              <w:rPr>
                <w:lang w:val="id-ID"/>
              </w:rPr>
            </w:pPr>
          </w:p>
        </w:tc>
      </w:tr>
    </w:tbl>
    <w:p w14:paraId="5A178C87" w14:textId="41935D47" w:rsidR="00A36770" w:rsidRPr="00921467" w:rsidRDefault="00A36770">
      <w:pPr>
        <w:pStyle w:val="BodyText"/>
        <w:spacing w:before="38" w:line="276" w:lineRule="auto"/>
        <w:ind w:left="133" w:right="247"/>
        <w:jc w:val="both"/>
        <w:rPr>
          <w:lang w:val="id-ID"/>
        </w:rPr>
      </w:pPr>
    </w:p>
    <w:p w14:paraId="2EB77221" w14:textId="31275452" w:rsidR="00A36770" w:rsidRPr="00921467" w:rsidRDefault="00DA3A0E" w:rsidP="0027088F">
      <w:pPr>
        <w:pStyle w:val="ListParagraph"/>
        <w:numPr>
          <w:ilvl w:val="2"/>
          <w:numId w:val="20"/>
        </w:numPr>
        <w:tabs>
          <w:tab w:val="left" w:pos="685"/>
        </w:tabs>
        <w:ind w:left="684" w:hanging="552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erja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Sama</w:t>
      </w:r>
    </w:p>
    <w:p w14:paraId="4EA23321" w14:textId="0A876B2D" w:rsidR="00A36770" w:rsidRPr="00921467" w:rsidRDefault="007528D2">
      <w:pPr>
        <w:pStyle w:val="BodyText"/>
        <w:spacing w:line="276" w:lineRule="auto"/>
        <w:ind w:left="133" w:right="251"/>
        <w:jc w:val="both"/>
        <w:rPr>
          <w:color w:val="000000" w:themeColor="text1"/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d</w:t>
      </w:r>
      <w:r w:rsidR="00DA3A0E" w:rsidRPr="00921467">
        <w:rPr>
          <w:lang w:val="id-ID"/>
        </w:rPr>
        <w:t>ata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kerja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sama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dalam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negeri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luar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negeri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dalam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bidang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tridarma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PT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di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UPPS</w:t>
      </w:r>
      <w:r w:rsidR="00DA3A0E" w:rsidRPr="00921467">
        <w:rPr>
          <w:spacing w:val="-8"/>
          <w:lang w:val="id-ID"/>
        </w:rPr>
        <w:t xml:space="preserve"> </w:t>
      </w:r>
      <w:proofErr w:type="gramStart"/>
      <w:r w:rsidR="00DA3A0E" w:rsidRPr="00921467">
        <w:rPr>
          <w:lang w:val="id-ID"/>
        </w:rPr>
        <w:t>termasuk</w:t>
      </w:r>
      <w:r w:rsidR="0027088F" w:rsidRPr="00921467">
        <w:rPr>
          <w:lang w:val="id-ID"/>
        </w:rPr>
        <w:t xml:space="preserve"> 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kerja</w:t>
      </w:r>
      <w:proofErr w:type="gramEnd"/>
      <w:r w:rsidR="00DA3A0E" w:rsidRPr="00921467">
        <w:rPr>
          <w:lang w:val="id-ID"/>
        </w:rPr>
        <w:t xml:space="preserve"> sama dengan </w:t>
      </w:r>
      <w:r w:rsidR="00DA3A0E" w:rsidRPr="00921467">
        <w:rPr>
          <w:rFonts w:ascii="Arial"/>
          <w:i/>
          <w:lang w:val="id-ID"/>
        </w:rPr>
        <w:t xml:space="preserve">lab school </w:t>
      </w:r>
      <w:r w:rsidR="00DA3A0E" w:rsidRPr="00921467">
        <w:rPr>
          <w:lang w:val="id-ID"/>
        </w:rPr>
        <w:t>dan/atau sekolah mitra, yang meliputi nama lembaga mitra, tingkat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judul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dan ruang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lingkup,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manfaat/</w:t>
      </w:r>
      <w:r w:rsidR="00DA3A0E" w:rsidRPr="00921467">
        <w:rPr>
          <w:rFonts w:ascii="Arial"/>
          <w:i/>
          <w:color w:val="000000" w:themeColor="text1"/>
          <w:lang w:val="id-ID"/>
        </w:rPr>
        <w:t>output</w:t>
      </w:r>
      <w:r w:rsidR="00DA3A0E" w:rsidRPr="00921467">
        <w:rPr>
          <w:color w:val="000000" w:themeColor="text1"/>
          <w:lang w:val="id-ID"/>
        </w:rPr>
        <w:t>,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durasi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dan waktu dalam tiga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tahun terakhir</w:t>
      </w:r>
      <w:r w:rsidR="00DA3A0E" w:rsidRPr="00921467">
        <w:rPr>
          <w:color w:val="000000" w:themeColor="text1"/>
          <w:spacing w:val="-1"/>
          <w:lang w:val="id-ID"/>
        </w:rPr>
        <w:t xml:space="preserve"> </w:t>
      </w:r>
      <w:r w:rsidR="0027088F" w:rsidRPr="00921467">
        <w:rPr>
          <w:color w:val="000000" w:themeColor="text1"/>
          <w:spacing w:val="-1"/>
          <w:lang w:val="id-ID"/>
        </w:rPr>
        <w:t>(</w:t>
      </w:r>
      <w:r w:rsidR="00DA3A0E" w:rsidRPr="00921467">
        <w:rPr>
          <w:color w:val="000000" w:themeColor="text1"/>
          <w:lang w:val="id-ID"/>
        </w:rPr>
        <w:t>Tabel 2.2.4</w:t>
      </w:r>
      <w:r w:rsidR="0027088F" w:rsidRPr="00921467">
        <w:rPr>
          <w:color w:val="000000" w:themeColor="text1"/>
          <w:lang w:val="id-ID"/>
        </w:rPr>
        <w:t>)</w:t>
      </w:r>
      <w:r w:rsidR="00DA3A0E" w:rsidRPr="00921467">
        <w:rPr>
          <w:color w:val="000000" w:themeColor="text1"/>
          <w:lang w:val="id-ID"/>
        </w:rPr>
        <w:t>.</w:t>
      </w:r>
      <w:r w:rsidR="006F1DE4" w:rsidRPr="00921467">
        <w:rPr>
          <w:color w:val="000000" w:themeColor="text1"/>
          <w:lang w:val="id-ID"/>
        </w:rPr>
        <w:t xml:space="preserve"> Dokumen kerja sama meliputi: MoU/MoA dan Laporan Pelaksanaan atau bukti pelaksanaan lainnya. </w:t>
      </w:r>
    </w:p>
    <w:p w14:paraId="0E9EB537" w14:textId="0A7A8292" w:rsidR="00C84283" w:rsidRDefault="00C84283">
      <w:pPr>
        <w:pStyle w:val="BodyText"/>
        <w:rPr>
          <w:sz w:val="20"/>
          <w:lang w:val="id-ID"/>
        </w:rPr>
      </w:pPr>
    </w:p>
    <w:p w14:paraId="18EFCC45" w14:textId="77777777" w:rsidR="00495761" w:rsidRPr="00921467" w:rsidRDefault="00495761">
      <w:pPr>
        <w:pStyle w:val="BodyText"/>
        <w:rPr>
          <w:sz w:val="20"/>
          <w:lang w:val="id-ID"/>
        </w:rPr>
      </w:pPr>
    </w:p>
    <w:p w14:paraId="417B5540" w14:textId="288BD7B2" w:rsidR="00C84283" w:rsidRPr="00921467" w:rsidRDefault="00E35E72">
      <w:pPr>
        <w:pStyle w:val="BodyText"/>
        <w:rPr>
          <w:sz w:val="20"/>
          <w:lang w:val="id-ID"/>
        </w:rPr>
      </w:pPr>
      <w:r w:rsidRPr="00921467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3FE2400" wp14:editId="7CA8E2FF">
                <wp:simplePos x="0" y="0"/>
                <wp:positionH relativeFrom="page">
                  <wp:align>center</wp:align>
                </wp:positionH>
                <wp:positionV relativeFrom="paragraph">
                  <wp:posOffset>197485</wp:posOffset>
                </wp:positionV>
                <wp:extent cx="6027420" cy="1270"/>
                <wp:effectExtent l="0" t="0" r="0" b="0"/>
                <wp:wrapTopAndBottom/>
                <wp:docPr id="31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27420" cy="1270"/>
                        </a:xfrm>
                        <a:custGeom>
                          <a:avLst/>
                          <a:gdLst>
                            <a:gd name="T0" fmla="+- 0 1116 1116"/>
                            <a:gd name="T1" fmla="*/ T0 w 9492"/>
                            <a:gd name="T2" fmla="+- 0 10608 1116"/>
                            <a:gd name="T3" fmla="*/ T2 w 94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492">
                              <a:moveTo>
                                <a:pt x="0" y="0"/>
                              </a:moveTo>
                              <a:lnTo>
                                <a:pt x="9492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 w14:anchorId="4514C6BE" id="Freeform 7" o:spid="_x0000_s1026" style="position:absolute;margin-left:0;margin-top:15.55pt;width:474.6pt;height:.1pt;z-index:-15727104;visibility:visible;mso-wrap-style:square;mso-width-percent:0;mso-height-percent:0;mso-wrap-distance-left:0;mso-wrap-distance-top:0;mso-wrap-distance-right:0;mso-wrap-distance-bottom:0;mso-position-horizontal:center;mso-position-horizontal-relative:page;mso-position-vertical:absolute;mso-position-vertical-relative:text;mso-width-percent:0;mso-height-percent:0;mso-width-relative:page;mso-height-relative:page;v-text-anchor:top" coordsize="94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" path="m,l9492,e" filled="f" strokeweight=".5pt">
                <v:path arrowok="t" o:connecttype="custom" o:connectlocs="0,0;6027420,0" o:connectangles="0,0"/>
                <w10:wrap type="topAndBottom" anchorx="page"/>
              </v:shape>
            </w:pict>
          </mc:Fallback>
        </mc:AlternateContent>
      </w:r>
    </w:p>
    <w:p w14:paraId="17DE91B2" w14:textId="421F8D28" w:rsidR="00C84283" w:rsidRPr="00921467" w:rsidRDefault="00C84283">
      <w:pPr>
        <w:pStyle w:val="BodyText"/>
        <w:rPr>
          <w:sz w:val="20"/>
          <w:lang w:val="id-ID"/>
        </w:rPr>
      </w:pPr>
    </w:p>
    <w:p w14:paraId="4F77102C" w14:textId="77777777" w:rsidR="00C84283" w:rsidRPr="00921467" w:rsidRDefault="00C84283">
      <w:pPr>
        <w:pStyle w:val="BodyText"/>
        <w:rPr>
          <w:sz w:val="20"/>
          <w:lang w:val="id-ID"/>
        </w:rPr>
      </w:pPr>
    </w:p>
    <w:p w14:paraId="658B2B96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27140DA2" w14:textId="2D658BD7" w:rsidR="00A36770" w:rsidRPr="00921467" w:rsidRDefault="00A36770">
      <w:pPr>
        <w:pStyle w:val="BodyText"/>
        <w:spacing w:before="10"/>
        <w:rPr>
          <w:sz w:val="13"/>
          <w:lang w:val="id-ID"/>
        </w:rPr>
      </w:pPr>
    </w:p>
    <w:p w14:paraId="475BC828" w14:textId="77777777" w:rsidR="00A36770" w:rsidRPr="00921467" w:rsidRDefault="00A36770">
      <w:pPr>
        <w:rPr>
          <w:sz w:val="13"/>
          <w:lang w:val="id-ID"/>
        </w:rPr>
        <w:sectPr w:rsidR="00A36770" w:rsidRPr="00921467">
          <w:footerReference w:type="default" r:id="rId11"/>
          <w:pgSz w:w="11910" w:h="16850"/>
          <w:pgMar w:top="1340" w:right="880" w:bottom="1540" w:left="1000" w:header="0" w:footer="1344" w:gutter="0"/>
          <w:cols w:space="720"/>
        </w:sectPr>
      </w:pPr>
    </w:p>
    <w:p w14:paraId="271A8B3D" w14:textId="77777777" w:rsidR="00A36770" w:rsidRPr="00921467" w:rsidRDefault="00DA3A0E">
      <w:pPr>
        <w:pStyle w:val="BodyText"/>
        <w:spacing w:before="67" w:after="40"/>
        <w:ind w:left="180"/>
        <w:jc w:val="both"/>
        <w:rPr>
          <w:lang w:val="id-ID"/>
        </w:rPr>
      </w:pPr>
      <w:r w:rsidRPr="00921467">
        <w:rPr>
          <w:lang w:val="id-ID"/>
        </w:rPr>
        <w:lastRenderedPageBreak/>
        <w:t>Tabe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2.2.4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Data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Kerja</w:t>
      </w:r>
      <w:r w:rsidRPr="00921467">
        <w:rPr>
          <w:spacing w:val="-5"/>
          <w:lang w:val="id-ID"/>
        </w:rPr>
        <w:t xml:space="preserve"> </w:t>
      </w:r>
      <w:r w:rsidRPr="00921467">
        <w:rPr>
          <w:lang w:val="id-ID"/>
        </w:rPr>
        <w:t>Sama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6"/>
        <w:gridCol w:w="2300"/>
        <w:gridCol w:w="1399"/>
        <w:gridCol w:w="1276"/>
        <w:gridCol w:w="2478"/>
        <w:gridCol w:w="1866"/>
        <w:gridCol w:w="1419"/>
        <w:gridCol w:w="1561"/>
      </w:tblGrid>
      <w:tr w:rsidR="0011060A" w:rsidRPr="00921467" w14:paraId="63D988B1" w14:textId="77777777" w:rsidTr="00502295">
        <w:trPr>
          <w:cantSplit/>
          <w:trHeight w:val="480"/>
        </w:trPr>
        <w:tc>
          <w:tcPr>
            <w:tcW w:w="596" w:type="dxa"/>
            <w:vMerge w:val="restart"/>
            <w:shd w:val="clear" w:color="auto" w:fill="D9D9D9"/>
            <w:vAlign w:val="center"/>
          </w:tcPr>
          <w:p w14:paraId="405C5B6E" w14:textId="77777777" w:rsidR="0011060A" w:rsidRPr="00921467" w:rsidRDefault="0011060A" w:rsidP="00502295">
            <w:pPr>
              <w:pStyle w:val="TableParagraph"/>
              <w:spacing w:before="136"/>
              <w:ind w:left="11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300" w:type="dxa"/>
            <w:vMerge w:val="restart"/>
            <w:shd w:val="clear" w:color="auto" w:fill="D9D9D9"/>
            <w:vAlign w:val="center"/>
          </w:tcPr>
          <w:p w14:paraId="322C749C" w14:textId="77777777" w:rsidR="0011060A" w:rsidRPr="00921467" w:rsidRDefault="0011060A" w:rsidP="00502295">
            <w:pPr>
              <w:pStyle w:val="TableParagraph"/>
              <w:spacing w:before="136"/>
              <w:ind w:left="12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am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Lembaga Mitra</w:t>
            </w:r>
          </w:p>
        </w:tc>
        <w:tc>
          <w:tcPr>
            <w:tcW w:w="2675" w:type="dxa"/>
            <w:gridSpan w:val="2"/>
            <w:shd w:val="clear" w:color="auto" w:fill="D9D9D9"/>
            <w:vAlign w:val="center"/>
          </w:tcPr>
          <w:p w14:paraId="03BA7157" w14:textId="3167351C" w:rsidR="0011060A" w:rsidRPr="00921467" w:rsidRDefault="0011060A" w:rsidP="00502295">
            <w:pPr>
              <w:pStyle w:val="TableParagraph"/>
              <w:spacing w:line="229" w:lineRule="exact"/>
              <w:ind w:firstLine="12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ingkat</w:t>
            </w:r>
          </w:p>
        </w:tc>
        <w:tc>
          <w:tcPr>
            <w:tcW w:w="2478" w:type="dxa"/>
            <w:vMerge w:val="restart"/>
            <w:shd w:val="clear" w:color="auto" w:fill="D9D9D9"/>
            <w:vAlign w:val="center"/>
          </w:tcPr>
          <w:p w14:paraId="1B1751C3" w14:textId="7DFA357E" w:rsidR="0011060A" w:rsidRPr="00921467" w:rsidRDefault="0011060A" w:rsidP="00502295">
            <w:pPr>
              <w:pStyle w:val="TableParagraph"/>
              <w:spacing w:before="4"/>
              <w:ind w:left="255" w:right="25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dul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</w:t>
            </w:r>
          </w:p>
          <w:p w14:paraId="68A87663" w14:textId="2A4EB58B" w:rsidR="0011060A" w:rsidRPr="00921467" w:rsidRDefault="0011060A" w:rsidP="00502295">
            <w:pPr>
              <w:pStyle w:val="TableParagraph"/>
              <w:spacing w:before="34"/>
              <w:ind w:left="255" w:right="25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Bidang Kerj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Sama</w:t>
            </w:r>
          </w:p>
        </w:tc>
        <w:tc>
          <w:tcPr>
            <w:tcW w:w="1866" w:type="dxa"/>
            <w:vMerge w:val="restart"/>
            <w:shd w:val="clear" w:color="auto" w:fill="D9D9D9"/>
            <w:vAlign w:val="center"/>
          </w:tcPr>
          <w:p w14:paraId="21D297EC" w14:textId="77777777" w:rsidR="0011060A" w:rsidRPr="00921467" w:rsidRDefault="0011060A" w:rsidP="00502295">
            <w:pPr>
              <w:pStyle w:val="TableParagraph"/>
              <w:spacing w:before="136"/>
              <w:ind w:left="185"/>
              <w:jc w:val="center"/>
              <w:rPr>
                <w:b/>
                <w:i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Manfaat/</w:t>
            </w:r>
            <w:r w:rsidRPr="00921467">
              <w:rPr>
                <w:b/>
                <w:i/>
                <w:sz w:val="20"/>
                <w:lang w:val="id-ID"/>
              </w:rPr>
              <w:t>Output</w:t>
            </w:r>
          </w:p>
        </w:tc>
        <w:tc>
          <w:tcPr>
            <w:tcW w:w="1419" w:type="dxa"/>
            <w:vMerge w:val="restart"/>
            <w:shd w:val="clear" w:color="auto" w:fill="D9D9D9"/>
            <w:vAlign w:val="center"/>
          </w:tcPr>
          <w:p w14:paraId="271AF80D" w14:textId="77777777" w:rsidR="0011060A" w:rsidRPr="00921467" w:rsidRDefault="0011060A" w:rsidP="00502295">
            <w:pPr>
              <w:pStyle w:val="TableParagraph"/>
              <w:spacing w:before="4"/>
              <w:ind w:left="148" w:right="18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Durasi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</w:t>
            </w:r>
          </w:p>
          <w:p w14:paraId="50AAD0DB" w14:textId="77777777" w:rsidR="0011060A" w:rsidRPr="00921467" w:rsidRDefault="0011060A" w:rsidP="00502295">
            <w:pPr>
              <w:pStyle w:val="TableParagraph"/>
              <w:spacing w:before="34"/>
              <w:ind w:left="146" w:right="18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Waktu</w:t>
            </w:r>
          </w:p>
        </w:tc>
        <w:tc>
          <w:tcPr>
            <w:tcW w:w="1561" w:type="dxa"/>
            <w:vMerge w:val="restart"/>
            <w:shd w:val="clear" w:color="auto" w:fill="D9D9D9"/>
            <w:vAlign w:val="center"/>
          </w:tcPr>
          <w:p w14:paraId="441B3BFF" w14:textId="77777777" w:rsidR="0011060A" w:rsidRPr="00921467" w:rsidRDefault="0011060A" w:rsidP="00502295">
            <w:pPr>
              <w:pStyle w:val="TableParagraph"/>
              <w:spacing w:before="136"/>
              <w:ind w:left="106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Bukti/Tautan*</w:t>
            </w:r>
          </w:p>
        </w:tc>
      </w:tr>
      <w:tr w:rsidR="0011060A" w:rsidRPr="00921467" w14:paraId="0AE258D2" w14:textId="77777777" w:rsidTr="0011060A">
        <w:trPr>
          <w:trHeight w:val="263"/>
        </w:trPr>
        <w:tc>
          <w:tcPr>
            <w:tcW w:w="596" w:type="dxa"/>
            <w:vMerge/>
            <w:tcBorders>
              <w:top w:val="nil"/>
            </w:tcBorders>
            <w:shd w:val="clear" w:color="auto" w:fill="D9D9D9"/>
          </w:tcPr>
          <w:p w14:paraId="2B5DCD16" w14:textId="77777777" w:rsidR="0011060A" w:rsidRPr="00921467" w:rsidRDefault="0011060A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300" w:type="dxa"/>
            <w:vMerge/>
            <w:tcBorders>
              <w:top w:val="nil"/>
            </w:tcBorders>
            <w:shd w:val="clear" w:color="auto" w:fill="D9D9D9"/>
          </w:tcPr>
          <w:p w14:paraId="48919637" w14:textId="77777777" w:rsidR="0011060A" w:rsidRPr="00921467" w:rsidRDefault="0011060A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99" w:type="dxa"/>
            <w:shd w:val="clear" w:color="auto" w:fill="D9D9D9"/>
          </w:tcPr>
          <w:p w14:paraId="143C91ED" w14:textId="4115B138" w:rsidR="0011060A" w:rsidRPr="00921467" w:rsidRDefault="0011060A">
            <w:pPr>
              <w:pStyle w:val="TableParagraph"/>
              <w:spacing w:line="229" w:lineRule="exact"/>
              <w:ind w:left="99" w:right="13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Luar Negeri</w:t>
            </w:r>
          </w:p>
        </w:tc>
        <w:tc>
          <w:tcPr>
            <w:tcW w:w="1276" w:type="dxa"/>
            <w:shd w:val="clear" w:color="auto" w:fill="D9D9D9"/>
          </w:tcPr>
          <w:p w14:paraId="72B6F1AF" w14:textId="546F0E7D" w:rsidR="0011060A" w:rsidRPr="00921467" w:rsidRDefault="0011060A">
            <w:pPr>
              <w:pStyle w:val="TableParagraph"/>
              <w:spacing w:line="229" w:lineRule="exact"/>
              <w:ind w:left="107" w:right="14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Dalam Negeri</w:t>
            </w:r>
          </w:p>
        </w:tc>
        <w:tc>
          <w:tcPr>
            <w:tcW w:w="2478" w:type="dxa"/>
            <w:vMerge/>
            <w:tcBorders>
              <w:top w:val="nil"/>
            </w:tcBorders>
            <w:shd w:val="clear" w:color="auto" w:fill="D9D9D9"/>
          </w:tcPr>
          <w:p w14:paraId="38FDEE3C" w14:textId="77777777" w:rsidR="0011060A" w:rsidRPr="00921467" w:rsidRDefault="0011060A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66" w:type="dxa"/>
            <w:vMerge/>
            <w:tcBorders>
              <w:top w:val="nil"/>
            </w:tcBorders>
            <w:shd w:val="clear" w:color="auto" w:fill="D9D9D9"/>
          </w:tcPr>
          <w:p w14:paraId="00A93DE8" w14:textId="77777777" w:rsidR="0011060A" w:rsidRPr="00921467" w:rsidRDefault="0011060A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vMerge/>
            <w:tcBorders>
              <w:top w:val="nil"/>
            </w:tcBorders>
            <w:shd w:val="clear" w:color="auto" w:fill="D9D9D9"/>
          </w:tcPr>
          <w:p w14:paraId="77B8930B" w14:textId="77777777" w:rsidR="0011060A" w:rsidRPr="00921467" w:rsidRDefault="0011060A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61" w:type="dxa"/>
            <w:vMerge/>
            <w:tcBorders>
              <w:top w:val="nil"/>
            </w:tcBorders>
            <w:shd w:val="clear" w:color="auto" w:fill="D9D9D9"/>
          </w:tcPr>
          <w:p w14:paraId="7EEDFBD0" w14:textId="77777777" w:rsidR="0011060A" w:rsidRPr="00921467" w:rsidRDefault="0011060A">
            <w:pPr>
              <w:rPr>
                <w:sz w:val="2"/>
                <w:szCs w:val="2"/>
                <w:lang w:val="id-ID"/>
              </w:rPr>
            </w:pPr>
          </w:p>
        </w:tc>
      </w:tr>
      <w:tr w:rsidR="0011060A" w:rsidRPr="00921467" w14:paraId="6973D95B" w14:textId="77777777" w:rsidTr="0011060A">
        <w:trPr>
          <w:trHeight w:val="266"/>
        </w:trPr>
        <w:tc>
          <w:tcPr>
            <w:tcW w:w="596" w:type="dxa"/>
            <w:shd w:val="clear" w:color="auto" w:fill="D9D9D9"/>
          </w:tcPr>
          <w:p w14:paraId="28762650" w14:textId="77777777" w:rsidR="0011060A" w:rsidRPr="00921467" w:rsidRDefault="0011060A">
            <w:pPr>
              <w:pStyle w:val="TableParagraph"/>
              <w:spacing w:before="2"/>
              <w:ind w:left="156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300" w:type="dxa"/>
            <w:shd w:val="clear" w:color="auto" w:fill="D9D9D9"/>
          </w:tcPr>
          <w:p w14:paraId="57A8A37A" w14:textId="77777777" w:rsidR="0011060A" w:rsidRPr="00921467" w:rsidRDefault="0011060A">
            <w:pPr>
              <w:pStyle w:val="TableParagraph"/>
              <w:spacing w:before="2"/>
              <w:ind w:left="986" w:right="1019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399" w:type="dxa"/>
            <w:shd w:val="clear" w:color="auto" w:fill="D9D9D9"/>
          </w:tcPr>
          <w:p w14:paraId="7B94660B" w14:textId="77777777" w:rsidR="0011060A" w:rsidRPr="00921467" w:rsidRDefault="0011060A">
            <w:pPr>
              <w:pStyle w:val="TableParagraph"/>
              <w:spacing w:before="2"/>
              <w:ind w:left="98" w:right="13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276" w:type="dxa"/>
            <w:shd w:val="clear" w:color="auto" w:fill="D9D9D9"/>
          </w:tcPr>
          <w:p w14:paraId="071BB553" w14:textId="77777777" w:rsidR="0011060A" w:rsidRPr="00921467" w:rsidRDefault="0011060A">
            <w:pPr>
              <w:pStyle w:val="TableParagraph"/>
              <w:spacing w:before="2"/>
              <w:ind w:left="107" w:right="141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478" w:type="dxa"/>
            <w:shd w:val="clear" w:color="auto" w:fill="D9D9D9"/>
          </w:tcPr>
          <w:p w14:paraId="45D1A405" w14:textId="77777777" w:rsidR="0011060A" w:rsidRPr="00921467" w:rsidRDefault="0011060A">
            <w:pPr>
              <w:pStyle w:val="TableParagraph"/>
              <w:spacing w:before="2"/>
              <w:ind w:left="1092" w:right="1091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866" w:type="dxa"/>
            <w:shd w:val="clear" w:color="auto" w:fill="D9D9D9"/>
          </w:tcPr>
          <w:p w14:paraId="168E1F6C" w14:textId="77777777" w:rsidR="0011060A" w:rsidRPr="00921467" w:rsidRDefault="0011060A">
            <w:pPr>
              <w:pStyle w:val="TableParagraph"/>
              <w:spacing w:before="2"/>
              <w:ind w:left="775" w:right="79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19" w:type="dxa"/>
            <w:shd w:val="clear" w:color="auto" w:fill="D9D9D9"/>
          </w:tcPr>
          <w:p w14:paraId="65583046" w14:textId="77777777" w:rsidR="0011060A" w:rsidRPr="00921467" w:rsidRDefault="0011060A">
            <w:pPr>
              <w:pStyle w:val="TableParagraph"/>
              <w:spacing w:before="2"/>
              <w:ind w:left="148" w:right="18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561" w:type="dxa"/>
            <w:shd w:val="clear" w:color="auto" w:fill="D9D9D9"/>
          </w:tcPr>
          <w:p w14:paraId="0340D68F" w14:textId="77777777" w:rsidR="0011060A" w:rsidRPr="00921467" w:rsidRDefault="0011060A">
            <w:pPr>
              <w:pStyle w:val="TableParagraph"/>
              <w:spacing w:before="2"/>
              <w:ind w:left="41" w:right="9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11060A" w:rsidRPr="00921467" w14:paraId="16B2F3E2" w14:textId="77777777" w:rsidTr="0011060A">
        <w:trPr>
          <w:trHeight w:val="266"/>
        </w:trPr>
        <w:tc>
          <w:tcPr>
            <w:tcW w:w="596" w:type="dxa"/>
          </w:tcPr>
          <w:p w14:paraId="2721D89B" w14:textId="4A0389C5" w:rsidR="0011060A" w:rsidRPr="00921467" w:rsidRDefault="0011060A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.</w:t>
            </w:r>
          </w:p>
        </w:tc>
        <w:tc>
          <w:tcPr>
            <w:tcW w:w="2300" w:type="dxa"/>
          </w:tcPr>
          <w:p w14:paraId="587F693B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99" w:type="dxa"/>
          </w:tcPr>
          <w:p w14:paraId="2AF4DBBE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6" w:type="dxa"/>
          </w:tcPr>
          <w:p w14:paraId="0E9EE3AA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48D0F9C5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140AD1CA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E1EDB71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00D56C93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1060A" w:rsidRPr="00921467" w14:paraId="5A2FD84E" w14:textId="77777777" w:rsidTr="0011060A">
        <w:trPr>
          <w:trHeight w:val="263"/>
        </w:trPr>
        <w:tc>
          <w:tcPr>
            <w:tcW w:w="596" w:type="dxa"/>
          </w:tcPr>
          <w:p w14:paraId="6A42EC95" w14:textId="798DA518" w:rsidR="0011060A" w:rsidRPr="00921467" w:rsidRDefault="0011060A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.</w:t>
            </w:r>
          </w:p>
        </w:tc>
        <w:tc>
          <w:tcPr>
            <w:tcW w:w="2300" w:type="dxa"/>
          </w:tcPr>
          <w:p w14:paraId="247B0069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99" w:type="dxa"/>
          </w:tcPr>
          <w:p w14:paraId="1DCB8A13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6" w:type="dxa"/>
          </w:tcPr>
          <w:p w14:paraId="247CAAC9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5AA23948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1C7C61C4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6ABF512D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489A154C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1060A" w:rsidRPr="00921467" w14:paraId="6E12AA42" w14:textId="77777777" w:rsidTr="0011060A">
        <w:trPr>
          <w:trHeight w:val="263"/>
        </w:trPr>
        <w:tc>
          <w:tcPr>
            <w:tcW w:w="596" w:type="dxa"/>
          </w:tcPr>
          <w:p w14:paraId="79762EA0" w14:textId="5E44340C" w:rsidR="0011060A" w:rsidRPr="00921467" w:rsidRDefault="0011060A">
            <w:pPr>
              <w:pStyle w:val="TableParagraph"/>
              <w:spacing w:line="229" w:lineRule="exact"/>
              <w:ind w:left="223"/>
              <w:rPr>
                <w:rFonts w:ascii="Arial MT"/>
                <w:w w:val="99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.</w:t>
            </w:r>
          </w:p>
        </w:tc>
        <w:tc>
          <w:tcPr>
            <w:tcW w:w="2300" w:type="dxa"/>
          </w:tcPr>
          <w:p w14:paraId="45E79CD9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99" w:type="dxa"/>
          </w:tcPr>
          <w:p w14:paraId="6178F9E3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6" w:type="dxa"/>
          </w:tcPr>
          <w:p w14:paraId="7917571F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46DEA39D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6637A655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FF50515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75D100A5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1060A" w:rsidRPr="00921467" w14:paraId="5051DB6C" w14:textId="77777777" w:rsidTr="0011060A">
        <w:trPr>
          <w:trHeight w:val="264"/>
        </w:trPr>
        <w:tc>
          <w:tcPr>
            <w:tcW w:w="596" w:type="dxa"/>
          </w:tcPr>
          <w:p w14:paraId="7889FE0D" w14:textId="77777777" w:rsidR="0011060A" w:rsidRPr="00921467" w:rsidRDefault="0011060A">
            <w:pPr>
              <w:pStyle w:val="TableParagraph"/>
              <w:spacing w:line="229" w:lineRule="exact"/>
              <w:ind w:left="144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60E43121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99" w:type="dxa"/>
          </w:tcPr>
          <w:p w14:paraId="2D3DBB4C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6" w:type="dxa"/>
          </w:tcPr>
          <w:p w14:paraId="34471333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2BA2F504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259E5D84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7765A3C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22707C00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1060A" w:rsidRPr="00921467" w14:paraId="24E490C1" w14:textId="77777777" w:rsidTr="0011060A">
        <w:trPr>
          <w:trHeight w:val="266"/>
        </w:trPr>
        <w:tc>
          <w:tcPr>
            <w:tcW w:w="2896" w:type="dxa"/>
            <w:gridSpan w:val="2"/>
          </w:tcPr>
          <w:p w14:paraId="6F5BACC0" w14:textId="77777777" w:rsidR="0011060A" w:rsidRPr="00921467" w:rsidRDefault="0011060A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399" w:type="dxa"/>
          </w:tcPr>
          <w:p w14:paraId="2AFF3EE2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6" w:type="dxa"/>
          </w:tcPr>
          <w:p w14:paraId="1D1C24C4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  <w:shd w:val="clear" w:color="auto" w:fill="ADAAAA"/>
          </w:tcPr>
          <w:p w14:paraId="3A2020D6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  <w:shd w:val="clear" w:color="auto" w:fill="ADAAAA"/>
          </w:tcPr>
          <w:p w14:paraId="7D98752D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  <w:shd w:val="clear" w:color="auto" w:fill="ADAAAA"/>
          </w:tcPr>
          <w:p w14:paraId="5CD42B78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  <w:shd w:val="clear" w:color="auto" w:fill="ADAAAA"/>
          </w:tcPr>
          <w:p w14:paraId="529478A1" w14:textId="77777777" w:rsidR="0011060A" w:rsidRPr="00921467" w:rsidRDefault="0011060A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46C5E082" w14:textId="77777777" w:rsidR="00A36770" w:rsidRPr="00921467" w:rsidRDefault="00DA3A0E">
      <w:pPr>
        <w:pStyle w:val="BodyText"/>
        <w:ind w:left="402"/>
        <w:rPr>
          <w:lang w:val="id-ID"/>
        </w:rPr>
      </w:pPr>
      <w:r w:rsidRPr="00921467">
        <w:rPr>
          <w:lang w:val="id-ID"/>
        </w:rPr>
        <w:t>*Contoh: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Laporan</w:t>
      </w:r>
      <w:r w:rsidRPr="00921467">
        <w:rPr>
          <w:spacing w:val="60"/>
          <w:lang w:val="id-ID"/>
        </w:rPr>
        <w:t xml:space="preserve"> </w:t>
      </w:r>
      <w:r w:rsidRPr="00921467">
        <w:rPr>
          <w:lang w:val="id-ID"/>
        </w:rPr>
        <w:t>pelaksanaan</w:t>
      </w:r>
      <w:r w:rsidRPr="00921467">
        <w:rPr>
          <w:spacing w:val="1"/>
          <w:lang w:val="id-ID"/>
        </w:rPr>
        <w:t xml:space="preserve"> </w:t>
      </w:r>
      <w:r w:rsidRPr="00921467">
        <w:rPr>
          <w:lang w:val="id-ID"/>
        </w:rPr>
        <w:t>kerj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sama</w:t>
      </w:r>
    </w:p>
    <w:p w14:paraId="3042A2EF" w14:textId="77777777" w:rsidR="00A36770" w:rsidRPr="00921467" w:rsidRDefault="00A36770">
      <w:pPr>
        <w:pStyle w:val="BodyText"/>
        <w:spacing w:before="2"/>
        <w:rPr>
          <w:sz w:val="30"/>
          <w:lang w:val="id-ID"/>
        </w:rPr>
      </w:pPr>
    </w:p>
    <w:p w14:paraId="07717E26" w14:textId="768D6ED9" w:rsidR="00A36770" w:rsidRPr="00921467" w:rsidRDefault="00DA3A0E">
      <w:pPr>
        <w:pStyle w:val="ListParagraph"/>
        <w:numPr>
          <w:ilvl w:val="2"/>
          <w:numId w:val="20"/>
        </w:numPr>
        <w:tabs>
          <w:tab w:val="left" w:pos="671"/>
        </w:tabs>
        <w:ind w:left="670" w:hanging="55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njamin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Mutu</w:t>
      </w:r>
      <w:r w:rsidR="006F13D0" w:rsidRPr="00921467">
        <w:rPr>
          <w:rFonts w:ascii="Arial"/>
          <w:b/>
          <w:lang w:val="id-ID"/>
        </w:rPr>
        <w:t xml:space="preserve"> UPPS dan PS PPG</w:t>
      </w:r>
    </w:p>
    <w:p w14:paraId="5E17FFD5" w14:textId="4FB6110C" w:rsidR="00502295" w:rsidRPr="00921467" w:rsidRDefault="007528D2">
      <w:pPr>
        <w:pStyle w:val="BodyText"/>
        <w:spacing w:before="37" w:line="276" w:lineRule="auto"/>
        <w:ind w:left="118" w:right="153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p</w:t>
      </w:r>
      <w:r w:rsidR="00DA3A0E" w:rsidRPr="00921467">
        <w:rPr>
          <w:lang w:val="id-ID"/>
        </w:rPr>
        <w:t xml:space="preserve">elaksanaan penjaminan mutu di </w:t>
      </w:r>
      <w:r w:rsidR="006F13D0" w:rsidRPr="00921467">
        <w:rPr>
          <w:lang w:val="id-ID"/>
        </w:rPr>
        <w:t xml:space="preserve">UPPS dan </w:t>
      </w:r>
      <w:r w:rsidR="00DA3A0E" w:rsidRPr="00921467">
        <w:rPr>
          <w:lang w:val="id-ID"/>
        </w:rPr>
        <w:t>PS PPG yang merefleksikan perwujudan dari kebijakan penjaminan mutu yang telah ditetapkan oleh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T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nunjukk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adany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unit/gugu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jamin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utu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bukt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rlaksanany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iklu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PEPP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rsediany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okumentas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laksana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jaminan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mutu,</w:t>
      </w:r>
      <w:r w:rsidR="00DA3A0E" w:rsidRPr="00921467">
        <w:rPr>
          <w:spacing w:val="-1"/>
          <w:lang w:val="id-ID"/>
        </w:rPr>
        <w:t xml:space="preserve"> </w:t>
      </w:r>
      <w:r w:rsidR="006F13D0" w:rsidRPr="00921467">
        <w:rPr>
          <w:spacing w:val="-1"/>
          <w:lang w:val="id-ID"/>
        </w:rPr>
        <w:t xml:space="preserve">bukti umpan balik dari dosen, mahasiswa, Tendik, alumni, sekolah mitra, dan pengguna lulusan, </w:t>
      </w:r>
      <w:r w:rsidR="00DA3A0E" w:rsidRPr="00921467">
        <w:rPr>
          <w:lang w:val="id-ID"/>
        </w:rPr>
        <w:t>dan</w:t>
      </w:r>
      <w:r w:rsidR="00DA3A0E" w:rsidRPr="00921467">
        <w:rPr>
          <w:spacing w:val="2"/>
          <w:lang w:val="id-ID"/>
        </w:rPr>
        <w:t xml:space="preserve"> </w:t>
      </w:r>
      <w:r w:rsidR="00DA3A0E" w:rsidRPr="00921467">
        <w:rPr>
          <w:lang w:val="id-ID"/>
        </w:rPr>
        <w:t>bukt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laksana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rFonts w:ascii="Arial"/>
          <w:i/>
          <w:lang w:val="id-ID"/>
        </w:rPr>
        <w:t>external benchmarking</w:t>
      </w:r>
      <w:r w:rsidR="00DA3A0E" w:rsidRPr="00921467">
        <w:rPr>
          <w:rFonts w:ascii="Arial"/>
          <w:i/>
          <w:spacing w:val="1"/>
          <w:lang w:val="id-ID"/>
        </w:rPr>
        <w:t xml:space="preserve"> </w:t>
      </w:r>
      <w:r w:rsidR="00DA3A0E" w:rsidRPr="00921467">
        <w:rPr>
          <w:lang w:val="id-ID"/>
        </w:rPr>
        <w:t>penjaminan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mutu.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4162"/>
      </w:tblGrid>
      <w:tr w:rsidR="00502295" w14:paraId="4E37BFC2" w14:textId="77777777" w:rsidTr="00502295">
        <w:tc>
          <w:tcPr>
            <w:tcW w:w="14280" w:type="dxa"/>
          </w:tcPr>
          <w:p w14:paraId="31D0BDCC" w14:textId="77777777" w:rsidR="00502295" w:rsidRDefault="00502295">
            <w:pPr>
              <w:pStyle w:val="BodyText"/>
              <w:spacing w:before="37" w:line="276" w:lineRule="auto"/>
              <w:ind w:right="153"/>
              <w:jc w:val="both"/>
              <w:rPr>
                <w:lang w:val="id-ID"/>
              </w:rPr>
            </w:pPr>
          </w:p>
          <w:p w14:paraId="7BAD9B9D" w14:textId="427C3381" w:rsidR="00495761" w:rsidRDefault="00495761">
            <w:pPr>
              <w:pStyle w:val="BodyText"/>
              <w:spacing w:before="37" w:line="276" w:lineRule="auto"/>
              <w:ind w:right="153"/>
              <w:jc w:val="both"/>
              <w:rPr>
                <w:lang w:val="id-ID"/>
              </w:rPr>
            </w:pPr>
          </w:p>
        </w:tc>
      </w:tr>
    </w:tbl>
    <w:p w14:paraId="28012AAF" w14:textId="0A259028" w:rsidR="00A36770" w:rsidRPr="00921467" w:rsidRDefault="00A36770">
      <w:pPr>
        <w:pStyle w:val="BodyText"/>
        <w:spacing w:before="37" w:line="276" w:lineRule="auto"/>
        <w:ind w:left="118" w:right="153"/>
        <w:jc w:val="both"/>
        <w:rPr>
          <w:lang w:val="id-ID"/>
        </w:rPr>
      </w:pPr>
    </w:p>
    <w:p w14:paraId="79F8D262" w14:textId="5D74F2AD" w:rsidR="00A36770" w:rsidRPr="00921467" w:rsidRDefault="00870015">
      <w:pPr>
        <w:pStyle w:val="BodyText"/>
        <w:rPr>
          <w:sz w:val="16"/>
          <w:lang w:val="id-ID"/>
        </w:rPr>
      </w:pPr>
      <w:r w:rsidRPr="00921467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7B7F508" wp14:editId="1E41CD7D">
                <wp:simplePos x="0" y="0"/>
                <wp:positionH relativeFrom="page">
                  <wp:posOffset>896620</wp:posOffset>
                </wp:positionH>
                <wp:positionV relativeFrom="paragraph">
                  <wp:posOffset>144780</wp:posOffset>
                </wp:positionV>
                <wp:extent cx="8862060" cy="7620"/>
                <wp:effectExtent l="0" t="0" r="0" b="0"/>
                <wp:wrapTopAndBottom/>
                <wp:docPr id="30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62060" cy="762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line w14:anchorId="7C2D9D68" id="Line 6" o:spid="_x0000_s1026" style="position:absolute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11.4pt" to="768.4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" strokeweight=".5pt">
                <w10:wrap type="topAndBottom" anchorx="page"/>
              </v:line>
            </w:pict>
          </mc:Fallback>
        </mc:AlternateContent>
      </w:r>
    </w:p>
    <w:p w14:paraId="59ABE187" w14:textId="77777777" w:rsidR="00A36770" w:rsidRPr="00921467" w:rsidRDefault="00A36770">
      <w:pPr>
        <w:rPr>
          <w:sz w:val="16"/>
          <w:lang w:val="id-ID"/>
        </w:rPr>
        <w:sectPr w:rsidR="00A36770" w:rsidRPr="00921467">
          <w:footerReference w:type="default" r:id="rId12"/>
          <w:pgSz w:w="16850" w:h="11910" w:orient="landscape"/>
          <w:pgMar w:top="1060" w:right="1260" w:bottom="1540" w:left="1300" w:header="0" w:footer="1344" w:gutter="0"/>
          <w:cols w:space="720"/>
        </w:sectPr>
      </w:pPr>
    </w:p>
    <w:p w14:paraId="31F7CF7C" w14:textId="77777777" w:rsidR="00A36770" w:rsidRPr="00921467" w:rsidRDefault="00DA3A0E">
      <w:pPr>
        <w:pStyle w:val="ListParagraph"/>
        <w:numPr>
          <w:ilvl w:val="1"/>
          <w:numId w:val="19"/>
        </w:numPr>
        <w:tabs>
          <w:tab w:val="left" w:pos="483"/>
        </w:tabs>
        <w:spacing w:before="77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lastRenderedPageBreak/>
        <w:t>Evaluasi</w:t>
      </w:r>
    </w:p>
    <w:p w14:paraId="46D89471" w14:textId="40814773" w:rsidR="00502295" w:rsidRPr="00921467" w:rsidRDefault="007528D2">
      <w:pPr>
        <w:pStyle w:val="BodyText"/>
        <w:spacing w:before="38" w:line="276" w:lineRule="auto"/>
        <w:ind w:left="113" w:right="688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e</w:t>
      </w:r>
      <w:r w:rsidR="00DA3A0E" w:rsidRPr="00921467">
        <w:rPr>
          <w:lang w:val="id-ID"/>
        </w:rPr>
        <w:t>valuas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rhadap</w:t>
      </w:r>
      <w:r w:rsidR="00DA3A0E" w:rsidRPr="00921467">
        <w:rPr>
          <w:spacing w:val="1"/>
          <w:lang w:val="id-ID"/>
        </w:rPr>
        <w:t xml:space="preserve"> </w:t>
      </w:r>
      <w:r w:rsidR="003B0BBC" w:rsidRPr="00921467">
        <w:rPr>
          <w:spacing w:val="1"/>
          <w:lang w:val="id-ID"/>
        </w:rPr>
        <w:t xml:space="preserve">(1) </w:t>
      </w:r>
      <w:r w:rsidR="00DA3A0E" w:rsidRPr="00921467">
        <w:rPr>
          <w:lang w:val="id-ID"/>
        </w:rPr>
        <w:t>kebijakan</w:t>
      </w:r>
      <w:r w:rsidR="00DA3A0E" w:rsidRPr="00921467">
        <w:rPr>
          <w:spacing w:val="1"/>
          <w:lang w:val="id-ID"/>
        </w:rPr>
        <w:t xml:space="preserve"> </w:t>
      </w:r>
      <w:r w:rsidR="003B0BBC" w:rsidRPr="00921467">
        <w:rPr>
          <w:lang w:val="id-ID"/>
        </w:rPr>
        <w:t>tent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at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among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at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lola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pemimpinan,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kerja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sama,</w:t>
      </w:r>
      <w:r w:rsidR="00DA3A0E" w:rsidRPr="00921467">
        <w:rPr>
          <w:spacing w:val="2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penjaminan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mutu</w:t>
      </w:r>
      <w:r w:rsidR="00DA3A0E" w:rsidRPr="00921467">
        <w:rPr>
          <w:spacing w:val="-2"/>
          <w:lang w:val="id-ID"/>
        </w:rPr>
        <w:t xml:space="preserve"> </w:t>
      </w:r>
      <w:r w:rsidR="00446DE9" w:rsidRPr="00921467">
        <w:rPr>
          <w:lang w:val="id-ID"/>
        </w:rPr>
        <w:t>di UPPS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663"/>
      </w:tblGrid>
      <w:tr w:rsidR="00502295" w14:paraId="11A286EB" w14:textId="77777777" w:rsidTr="008D6F64">
        <w:tc>
          <w:tcPr>
            <w:tcW w:w="9663" w:type="dxa"/>
          </w:tcPr>
          <w:p w14:paraId="23D9C765" w14:textId="77777777" w:rsidR="00502295" w:rsidRDefault="00502295" w:rsidP="008D6F64">
            <w:pPr>
              <w:pStyle w:val="BodyText"/>
              <w:spacing w:before="38" w:line="276" w:lineRule="auto"/>
              <w:ind w:right="33"/>
              <w:jc w:val="both"/>
              <w:rPr>
                <w:lang w:val="id-ID"/>
              </w:rPr>
            </w:pPr>
          </w:p>
          <w:p w14:paraId="500CAF01" w14:textId="300DFE19" w:rsidR="00495761" w:rsidRDefault="00495761" w:rsidP="008D6F64">
            <w:pPr>
              <w:pStyle w:val="BodyText"/>
              <w:spacing w:before="38" w:line="276" w:lineRule="auto"/>
              <w:ind w:right="33"/>
              <w:jc w:val="both"/>
              <w:rPr>
                <w:lang w:val="id-ID"/>
              </w:rPr>
            </w:pPr>
          </w:p>
        </w:tc>
      </w:tr>
    </w:tbl>
    <w:p w14:paraId="402CF4D1" w14:textId="77777777" w:rsidR="00A36770" w:rsidRPr="00921467" w:rsidRDefault="00A36770">
      <w:pPr>
        <w:pStyle w:val="BodyText"/>
        <w:spacing w:before="4"/>
        <w:rPr>
          <w:sz w:val="25"/>
          <w:lang w:val="id-ID"/>
        </w:rPr>
      </w:pPr>
    </w:p>
    <w:p w14:paraId="17B8DE87" w14:textId="77777777" w:rsidR="00A36770" w:rsidRPr="00921467" w:rsidRDefault="00DA3A0E">
      <w:pPr>
        <w:pStyle w:val="ListParagraph"/>
        <w:numPr>
          <w:ilvl w:val="1"/>
          <w:numId w:val="19"/>
        </w:numPr>
        <w:tabs>
          <w:tab w:val="left" w:pos="48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indak Lanjut</w:t>
      </w:r>
    </w:p>
    <w:p w14:paraId="67D7AEA2" w14:textId="2708EF13" w:rsidR="00502295" w:rsidRPr="00921467" w:rsidRDefault="007528D2" w:rsidP="00446DE9">
      <w:pPr>
        <w:pStyle w:val="BodyText"/>
        <w:spacing w:before="38" w:line="276" w:lineRule="auto"/>
        <w:ind w:left="113" w:right="688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DA3A0E" w:rsidRPr="00921467">
        <w:rPr>
          <w:lang w:val="id-ID"/>
        </w:rPr>
        <w:t xml:space="preserve">indak lanjut yang </w:t>
      </w:r>
      <w:proofErr w:type="gramStart"/>
      <w:r w:rsidR="00DA3A0E" w:rsidRPr="00921467">
        <w:rPr>
          <w:lang w:val="id-ID"/>
        </w:rPr>
        <w:t>telah</w:t>
      </w:r>
      <w:r w:rsidR="00446DE9" w:rsidRPr="00921467">
        <w:rPr>
          <w:lang w:val="id-ID"/>
        </w:rPr>
        <w:t xml:space="preserve"> 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diambil</w:t>
      </w:r>
      <w:proofErr w:type="gramEnd"/>
      <w:r w:rsidR="00DA3A0E" w:rsidRPr="00921467">
        <w:rPr>
          <w:lang w:val="id-ID"/>
        </w:rPr>
        <w:t xml:space="preserve"> untuk meningkatkan kualitas </w:t>
      </w:r>
      <w:r w:rsidR="00446DE9" w:rsidRPr="00921467">
        <w:rPr>
          <w:spacing w:val="1"/>
          <w:lang w:val="id-ID"/>
        </w:rPr>
        <w:t xml:space="preserve">(1) </w:t>
      </w:r>
      <w:r w:rsidR="00446DE9" w:rsidRPr="00921467">
        <w:rPr>
          <w:lang w:val="id-ID"/>
        </w:rPr>
        <w:t>kebijakan</w:t>
      </w:r>
      <w:r w:rsidR="00446DE9" w:rsidRPr="00921467">
        <w:rPr>
          <w:spacing w:val="1"/>
          <w:lang w:val="id-ID"/>
        </w:rPr>
        <w:t xml:space="preserve"> </w:t>
      </w:r>
      <w:r w:rsidR="00446DE9" w:rsidRPr="00921467">
        <w:rPr>
          <w:lang w:val="id-ID"/>
        </w:rPr>
        <w:t>tentang</w:t>
      </w:r>
      <w:r w:rsidR="00446DE9" w:rsidRPr="00921467">
        <w:rPr>
          <w:spacing w:val="1"/>
          <w:lang w:val="id-ID"/>
        </w:rPr>
        <w:t xml:space="preserve"> </w:t>
      </w:r>
      <w:r w:rsidR="00446DE9" w:rsidRPr="00921467">
        <w:rPr>
          <w:lang w:val="id-ID"/>
        </w:rPr>
        <w:t>tata</w:t>
      </w:r>
      <w:r w:rsidR="00446DE9" w:rsidRPr="00921467">
        <w:rPr>
          <w:spacing w:val="1"/>
          <w:lang w:val="id-ID"/>
        </w:rPr>
        <w:t xml:space="preserve"> </w:t>
      </w:r>
      <w:r w:rsidR="00446DE9" w:rsidRPr="00921467">
        <w:rPr>
          <w:lang w:val="id-ID"/>
        </w:rPr>
        <w:t>pamong,</w:t>
      </w:r>
      <w:r w:rsidR="00446DE9" w:rsidRPr="00921467">
        <w:rPr>
          <w:spacing w:val="1"/>
          <w:lang w:val="id-ID"/>
        </w:rPr>
        <w:t xml:space="preserve"> </w:t>
      </w:r>
      <w:r w:rsidR="00446DE9" w:rsidRPr="00921467">
        <w:rPr>
          <w:lang w:val="id-ID"/>
        </w:rPr>
        <w:t>tata</w:t>
      </w:r>
      <w:r w:rsidR="00446DE9" w:rsidRPr="00921467">
        <w:rPr>
          <w:spacing w:val="1"/>
          <w:lang w:val="id-ID"/>
        </w:rPr>
        <w:t xml:space="preserve"> </w:t>
      </w:r>
      <w:r w:rsidR="00446DE9" w:rsidRPr="00921467">
        <w:rPr>
          <w:lang w:val="id-ID"/>
        </w:rPr>
        <w:t>kelola,</w:t>
      </w:r>
      <w:r w:rsidR="00446DE9" w:rsidRPr="00921467">
        <w:rPr>
          <w:spacing w:val="1"/>
          <w:lang w:val="id-ID"/>
        </w:rPr>
        <w:t xml:space="preserve"> </w:t>
      </w:r>
      <w:r w:rsidR="00446DE9" w:rsidRPr="00921467">
        <w:rPr>
          <w:lang w:val="id-ID"/>
        </w:rPr>
        <w:t>kepemimpinan,</w:t>
      </w:r>
      <w:r w:rsidR="00446DE9" w:rsidRPr="00921467">
        <w:rPr>
          <w:spacing w:val="-1"/>
          <w:lang w:val="id-ID"/>
        </w:rPr>
        <w:t xml:space="preserve"> </w:t>
      </w:r>
      <w:r w:rsidR="00446DE9" w:rsidRPr="00921467">
        <w:rPr>
          <w:lang w:val="id-ID"/>
        </w:rPr>
        <w:t>kerja</w:t>
      </w:r>
      <w:r w:rsidR="00446DE9" w:rsidRPr="00921467">
        <w:rPr>
          <w:spacing w:val="-2"/>
          <w:lang w:val="id-ID"/>
        </w:rPr>
        <w:t xml:space="preserve"> </w:t>
      </w:r>
      <w:r w:rsidR="00446DE9" w:rsidRPr="00921467">
        <w:rPr>
          <w:lang w:val="id-ID"/>
        </w:rPr>
        <w:t>sama,</w:t>
      </w:r>
      <w:r w:rsidR="00446DE9" w:rsidRPr="00921467">
        <w:rPr>
          <w:spacing w:val="2"/>
          <w:lang w:val="id-ID"/>
        </w:rPr>
        <w:t xml:space="preserve"> </w:t>
      </w:r>
      <w:r w:rsidR="00446DE9" w:rsidRPr="00921467">
        <w:rPr>
          <w:lang w:val="id-ID"/>
        </w:rPr>
        <w:t>dan</w:t>
      </w:r>
      <w:r w:rsidR="00446DE9" w:rsidRPr="00921467">
        <w:rPr>
          <w:spacing w:val="-2"/>
          <w:lang w:val="id-ID"/>
        </w:rPr>
        <w:t xml:space="preserve"> </w:t>
      </w:r>
      <w:r w:rsidR="00446DE9" w:rsidRPr="00921467">
        <w:rPr>
          <w:lang w:val="id-ID"/>
        </w:rPr>
        <w:t>penjaminan</w:t>
      </w:r>
      <w:r w:rsidR="00446DE9" w:rsidRPr="00921467">
        <w:rPr>
          <w:spacing w:val="-2"/>
          <w:lang w:val="id-ID"/>
        </w:rPr>
        <w:t xml:space="preserve"> </w:t>
      </w:r>
      <w:r w:rsidR="00446DE9" w:rsidRPr="00921467">
        <w:rPr>
          <w:lang w:val="id-ID"/>
        </w:rPr>
        <w:t>mutu</w:t>
      </w:r>
      <w:r w:rsidR="00446DE9" w:rsidRPr="00921467">
        <w:rPr>
          <w:spacing w:val="-2"/>
          <w:lang w:val="id-ID"/>
        </w:rPr>
        <w:t xml:space="preserve"> </w:t>
      </w:r>
      <w:r w:rsidR="00446DE9" w:rsidRPr="00921467">
        <w:rPr>
          <w:lang w:val="id-ID"/>
        </w:rPr>
        <w:t xml:space="preserve">di </w:t>
      </w:r>
      <w:r w:rsidR="00B85A03" w:rsidRPr="00921467">
        <w:rPr>
          <w:lang w:val="id-ID"/>
        </w:rPr>
        <w:t xml:space="preserve">PS dan </w:t>
      </w:r>
      <w:r w:rsidR="00446DE9" w:rsidRPr="00921467">
        <w:rPr>
          <w:lang w:val="id-ID"/>
        </w:rPr>
        <w:t>UPPS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663"/>
      </w:tblGrid>
      <w:tr w:rsidR="00502295" w14:paraId="74CD8F7C" w14:textId="77777777" w:rsidTr="008D6F64">
        <w:tc>
          <w:tcPr>
            <w:tcW w:w="9663" w:type="dxa"/>
          </w:tcPr>
          <w:p w14:paraId="012EEE82" w14:textId="77777777" w:rsidR="00502295" w:rsidRDefault="00502295" w:rsidP="008D6F64">
            <w:pPr>
              <w:pStyle w:val="BodyText"/>
              <w:spacing w:before="38" w:line="276" w:lineRule="auto"/>
              <w:ind w:right="33"/>
              <w:jc w:val="both"/>
              <w:rPr>
                <w:lang w:val="id-ID"/>
              </w:rPr>
            </w:pPr>
          </w:p>
          <w:p w14:paraId="10BE6FA4" w14:textId="74C33E03" w:rsidR="00495761" w:rsidRDefault="00495761" w:rsidP="008D6F64">
            <w:pPr>
              <w:pStyle w:val="BodyText"/>
              <w:spacing w:before="38" w:line="276" w:lineRule="auto"/>
              <w:ind w:right="33"/>
              <w:jc w:val="both"/>
              <w:rPr>
                <w:lang w:val="id-ID"/>
              </w:rPr>
            </w:pPr>
          </w:p>
        </w:tc>
      </w:tr>
    </w:tbl>
    <w:p w14:paraId="5E4D8980" w14:textId="231E98C6" w:rsidR="00446DE9" w:rsidRPr="00921467" w:rsidRDefault="00446DE9" w:rsidP="00446DE9">
      <w:pPr>
        <w:pStyle w:val="BodyText"/>
        <w:spacing w:before="38" w:line="276" w:lineRule="auto"/>
        <w:ind w:left="113" w:right="688"/>
        <w:jc w:val="both"/>
        <w:rPr>
          <w:lang w:val="id-ID"/>
        </w:rPr>
      </w:pPr>
    </w:p>
    <w:p w14:paraId="1ABEDE3A" w14:textId="121CDDD2" w:rsidR="00A36770" w:rsidRPr="00921467" w:rsidRDefault="00A36770">
      <w:pPr>
        <w:spacing w:line="276" w:lineRule="auto"/>
        <w:jc w:val="both"/>
        <w:rPr>
          <w:lang w:val="id-ID"/>
        </w:rPr>
        <w:sectPr w:rsidR="00A36770" w:rsidRPr="00921467">
          <w:footerReference w:type="default" r:id="rId13"/>
          <w:pgSz w:w="11910" w:h="16850"/>
          <w:pgMar w:top="1340" w:right="440" w:bottom="1620" w:left="1020" w:header="0" w:footer="1434" w:gutter="0"/>
          <w:cols w:space="720"/>
        </w:sectPr>
      </w:pPr>
    </w:p>
    <w:p w14:paraId="27602260" w14:textId="77777777" w:rsidR="00A36770" w:rsidRPr="00921467" w:rsidRDefault="00DA3A0E">
      <w:pPr>
        <w:pStyle w:val="Heading2"/>
        <w:spacing w:before="77"/>
        <w:ind w:left="113" w:firstLine="0"/>
        <w:rPr>
          <w:lang w:val="id-ID"/>
        </w:rPr>
      </w:pPr>
      <w:bookmarkStart w:id="5" w:name="_TOC_250005"/>
      <w:r w:rsidRPr="00921467">
        <w:rPr>
          <w:lang w:val="id-ID"/>
        </w:rPr>
        <w:lastRenderedPageBreak/>
        <w:t>KRITERI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3</w:t>
      </w:r>
      <w:r w:rsidRPr="00921467">
        <w:rPr>
          <w:spacing w:val="-4"/>
          <w:lang w:val="id-ID"/>
        </w:rPr>
        <w:t xml:space="preserve"> </w:t>
      </w:r>
      <w:bookmarkEnd w:id="5"/>
      <w:r w:rsidRPr="00921467">
        <w:rPr>
          <w:lang w:val="id-ID"/>
        </w:rPr>
        <w:t>MAHASISWA</w:t>
      </w:r>
    </w:p>
    <w:p w14:paraId="2E138568" w14:textId="77777777" w:rsidR="00A36770" w:rsidRPr="00921467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3DF1BA07" w14:textId="19C746BF" w:rsidR="00A36770" w:rsidRPr="00921467" w:rsidRDefault="00DA3A0E">
      <w:pPr>
        <w:spacing w:before="1"/>
        <w:ind w:left="11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3.1.</w:t>
      </w:r>
      <w:r w:rsidR="00726104" w:rsidRPr="00921467">
        <w:rPr>
          <w:rFonts w:ascii="Arial"/>
          <w:b/>
          <w:lang w:val="id-ID"/>
        </w:rPr>
        <w:t xml:space="preserve"> </w:t>
      </w:r>
      <w:r w:rsidRPr="00921467">
        <w:rPr>
          <w:rFonts w:ascii="Arial"/>
          <w:b/>
          <w:lang w:val="id-ID"/>
        </w:rPr>
        <w:t>Kebijakan</w:t>
      </w:r>
    </w:p>
    <w:p w14:paraId="4FA8855B" w14:textId="5207CF7B" w:rsidR="00502295" w:rsidRPr="00921467" w:rsidRDefault="007528D2">
      <w:pPr>
        <w:pStyle w:val="BodyText"/>
        <w:spacing w:before="37"/>
        <w:ind w:left="113" w:right="805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FE2EEE" w:rsidRPr="00921467">
        <w:rPr>
          <w:lang w:val="id-ID"/>
        </w:rPr>
        <w:t xml:space="preserve">(1) </w:t>
      </w:r>
      <w:r w:rsidR="00DA3A0E" w:rsidRPr="00921467">
        <w:rPr>
          <w:lang w:val="id-ID"/>
        </w:rPr>
        <w:t>Kebijakan tertulis dalam bentu</w:t>
      </w:r>
      <w:r w:rsidR="00804392" w:rsidRPr="00921467">
        <w:rPr>
          <w:lang w:val="id-ID"/>
        </w:rPr>
        <w:t xml:space="preserve">k peraturan perundang-undangan </w:t>
      </w:r>
      <w:r w:rsidR="00DA3A0E" w:rsidRPr="00921467">
        <w:rPr>
          <w:lang w:val="id-ID"/>
        </w:rPr>
        <w:t>dan/atau peraturan pimpinan perguruan</w:t>
      </w:r>
      <w:r w:rsidR="00DA3A0E" w:rsidRPr="00921467">
        <w:rPr>
          <w:spacing w:val="1"/>
          <w:lang w:val="id-ID"/>
        </w:rPr>
        <w:t xml:space="preserve"> </w:t>
      </w:r>
      <w:r w:rsidR="00804392" w:rsidRPr="00921467">
        <w:rPr>
          <w:lang w:val="id-ID"/>
        </w:rPr>
        <w:t>tinggi</w:t>
      </w:r>
      <w:r w:rsidR="00044651" w:rsidRPr="00921467">
        <w:rPr>
          <w:lang w:val="id-ID"/>
        </w:rPr>
        <w:t xml:space="preserve"> </w:t>
      </w:r>
      <w:r w:rsidR="00DA3A0E" w:rsidRPr="00921467">
        <w:rPr>
          <w:lang w:val="id-ID"/>
        </w:rPr>
        <w:t xml:space="preserve">yang mengatur </w:t>
      </w:r>
      <w:r w:rsidR="00FE2EEE" w:rsidRPr="00921467">
        <w:rPr>
          <w:lang w:val="id-ID"/>
        </w:rPr>
        <w:t>penerimaan</w:t>
      </w:r>
      <w:r w:rsidR="00DA3A0E" w:rsidRPr="00921467">
        <w:rPr>
          <w:lang w:val="id-ID"/>
        </w:rPr>
        <w:t xml:space="preserve"> mahasiswa baru PPG</w:t>
      </w:r>
      <w:r w:rsidR="00FE2EEE" w:rsidRPr="00921467">
        <w:rPr>
          <w:lang w:val="id-ID"/>
        </w:rPr>
        <w:t>, dan (2) sosialis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521"/>
      </w:tblGrid>
      <w:tr w:rsidR="00502295" w14:paraId="6353525C" w14:textId="77777777" w:rsidTr="008D6F64">
        <w:tc>
          <w:tcPr>
            <w:tcW w:w="9521" w:type="dxa"/>
          </w:tcPr>
          <w:p w14:paraId="601EF760" w14:textId="77777777" w:rsidR="00502295" w:rsidRDefault="00502295" w:rsidP="008D6F64">
            <w:pPr>
              <w:pStyle w:val="BodyText"/>
              <w:spacing w:before="37"/>
              <w:ind w:right="30"/>
              <w:jc w:val="both"/>
              <w:rPr>
                <w:lang w:val="id-ID"/>
              </w:rPr>
            </w:pPr>
          </w:p>
          <w:p w14:paraId="159A80FE" w14:textId="0080969F" w:rsidR="00495761" w:rsidRDefault="00495761" w:rsidP="008D6F64">
            <w:pPr>
              <w:pStyle w:val="BodyText"/>
              <w:spacing w:before="37"/>
              <w:ind w:right="30"/>
              <w:jc w:val="both"/>
              <w:rPr>
                <w:lang w:val="id-ID"/>
              </w:rPr>
            </w:pPr>
          </w:p>
        </w:tc>
      </w:tr>
    </w:tbl>
    <w:p w14:paraId="7D7A70D0" w14:textId="0D068EFF" w:rsidR="00A36770" w:rsidRPr="00921467" w:rsidRDefault="00A36770">
      <w:pPr>
        <w:pStyle w:val="BodyText"/>
        <w:spacing w:before="37"/>
        <w:ind w:left="113" w:right="805"/>
        <w:jc w:val="both"/>
        <w:rPr>
          <w:lang w:val="id-ID"/>
        </w:rPr>
      </w:pPr>
    </w:p>
    <w:p w14:paraId="7F33A4EF" w14:textId="77777777" w:rsidR="00A36770" w:rsidRPr="00921467" w:rsidRDefault="00DA3A0E">
      <w:pPr>
        <w:pStyle w:val="ListParagraph"/>
        <w:numPr>
          <w:ilvl w:val="1"/>
          <w:numId w:val="18"/>
        </w:numPr>
        <w:tabs>
          <w:tab w:val="left" w:pos="48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laksanaan</w:t>
      </w:r>
    </w:p>
    <w:p w14:paraId="7B4B60E7" w14:textId="77777777" w:rsidR="00A36770" w:rsidRPr="00921467" w:rsidRDefault="00DA3A0E">
      <w:pPr>
        <w:pStyle w:val="ListParagraph"/>
        <w:numPr>
          <w:ilvl w:val="2"/>
          <w:numId w:val="18"/>
        </w:numPr>
        <w:tabs>
          <w:tab w:val="left" w:pos="666"/>
        </w:tabs>
        <w:spacing w:before="38"/>
        <w:ind w:hanging="553"/>
        <w:jc w:val="both"/>
        <w:rPr>
          <w:lang w:val="id-ID"/>
        </w:rPr>
      </w:pPr>
      <w:r w:rsidRPr="00921467">
        <w:rPr>
          <w:lang w:val="id-ID"/>
        </w:rPr>
        <w:t>Input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Mahasiswa</w:t>
      </w:r>
    </w:p>
    <w:p w14:paraId="171C274E" w14:textId="253D5138" w:rsidR="00502295" w:rsidRPr="00921467" w:rsidRDefault="007528D2" w:rsidP="00F60E1C">
      <w:pPr>
        <w:pStyle w:val="BodyText"/>
        <w:spacing w:before="37"/>
        <w:ind w:left="142" w:right="809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m</w:t>
      </w:r>
      <w:r w:rsidR="00DA3A0E" w:rsidRPr="00921467">
        <w:rPr>
          <w:lang w:val="id-ID"/>
        </w:rPr>
        <w:t>ekanisme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laksanaan</w:t>
      </w:r>
      <w:r w:rsidR="00B85A03" w:rsidRPr="00921467">
        <w:rPr>
          <w:lang w:val="id-ID"/>
        </w:rPr>
        <w:t xml:space="preserve"> dan hasil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analisi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rofil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input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ahasisw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P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ncakup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linearitas,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representasi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daerah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Indonesia,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usia,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IPK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S1,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asal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pergurua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tinggi</w:t>
      </w:r>
      <w:r w:rsidR="00FE2EEE" w:rsidRPr="00921467">
        <w:rPr>
          <w:lang w:val="id-ID"/>
        </w:rPr>
        <w:t>.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9492"/>
      </w:tblGrid>
      <w:tr w:rsidR="00502295" w14:paraId="6997A482" w14:textId="77777777" w:rsidTr="008D6F64">
        <w:tc>
          <w:tcPr>
            <w:tcW w:w="9492" w:type="dxa"/>
          </w:tcPr>
          <w:p w14:paraId="1F67522E" w14:textId="77777777" w:rsidR="00502295" w:rsidRDefault="00502295" w:rsidP="008D6F64">
            <w:pPr>
              <w:pStyle w:val="BodyText"/>
              <w:spacing w:before="37"/>
              <w:jc w:val="both"/>
              <w:rPr>
                <w:lang w:val="id-ID"/>
              </w:rPr>
            </w:pPr>
          </w:p>
          <w:p w14:paraId="1C14EB68" w14:textId="1F050A42" w:rsidR="00495761" w:rsidRDefault="00495761" w:rsidP="008D6F64">
            <w:pPr>
              <w:pStyle w:val="BodyText"/>
              <w:spacing w:before="37"/>
              <w:jc w:val="both"/>
              <w:rPr>
                <w:lang w:val="id-ID"/>
              </w:rPr>
            </w:pPr>
          </w:p>
        </w:tc>
      </w:tr>
    </w:tbl>
    <w:p w14:paraId="15D17655" w14:textId="0E8B7535" w:rsidR="00A36770" w:rsidRPr="00921467" w:rsidRDefault="00A36770" w:rsidP="00F60E1C">
      <w:pPr>
        <w:pStyle w:val="BodyText"/>
        <w:spacing w:before="37"/>
        <w:ind w:left="142" w:right="809"/>
        <w:jc w:val="both"/>
        <w:rPr>
          <w:lang w:val="id-ID"/>
        </w:rPr>
      </w:pPr>
    </w:p>
    <w:p w14:paraId="1FB54A76" w14:textId="77777777" w:rsidR="00A36770" w:rsidRPr="00921467" w:rsidRDefault="00A36770">
      <w:pPr>
        <w:pStyle w:val="BodyText"/>
        <w:rPr>
          <w:lang w:val="id-ID"/>
        </w:rPr>
      </w:pPr>
    </w:p>
    <w:p w14:paraId="08F65176" w14:textId="77777777" w:rsidR="00A36770" w:rsidRPr="00921467" w:rsidRDefault="00DA3A0E">
      <w:pPr>
        <w:pStyle w:val="ListParagraph"/>
        <w:numPr>
          <w:ilvl w:val="2"/>
          <w:numId w:val="18"/>
        </w:numPr>
        <w:tabs>
          <w:tab w:val="left" w:pos="666"/>
        </w:tabs>
        <w:ind w:hanging="553"/>
        <w:jc w:val="both"/>
        <w:rPr>
          <w:lang w:val="id-ID"/>
        </w:rPr>
      </w:pPr>
      <w:r w:rsidRPr="00921467">
        <w:rPr>
          <w:lang w:val="id-ID"/>
        </w:rPr>
        <w:t>Program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Layanan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mbinaan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Mahasiswa</w:t>
      </w:r>
    </w:p>
    <w:p w14:paraId="7E9DB428" w14:textId="11E0144C" w:rsidR="00502295" w:rsidRPr="00921467" w:rsidRDefault="007528D2" w:rsidP="00F60E1C">
      <w:pPr>
        <w:pStyle w:val="BodyText"/>
        <w:spacing w:before="2" w:line="276" w:lineRule="auto"/>
        <w:ind w:left="142" w:right="688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p</w:t>
      </w:r>
      <w:r w:rsidR="00DA3A0E" w:rsidRPr="00921467">
        <w:rPr>
          <w:lang w:val="id-ID"/>
        </w:rPr>
        <w:t>elaksana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rogram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layan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ahasisw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lam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bid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1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mbina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hidupan pendidikan berasrama, (2) kewirausahaan, (3) kepramukaan, (4) kesehatan, (5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samapta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bel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negar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wawas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bangsaan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besert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bukt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nyat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lah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ilakukan di PS PPG.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mukakan pula mengenai akses dan kualitas layanan kemahasiswa</w:t>
      </w:r>
      <w:r w:rsidR="00EC48C2">
        <w:rPr>
          <w:lang w:val="en-US"/>
        </w:rPr>
        <w:t>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diberikan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serta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tingkat kepuasaan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mahasiswa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terhadap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layanan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yang diberikan.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9634"/>
      </w:tblGrid>
      <w:tr w:rsidR="00502295" w14:paraId="677F6A8C" w14:textId="77777777" w:rsidTr="008D6F64">
        <w:tc>
          <w:tcPr>
            <w:tcW w:w="9634" w:type="dxa"/>
          </w:tcPr>
          <w:p w14:paraId="7B9BCCDE" w14:textId="77777777" w:rsidR="00502295" w:rsidRDefault="00502295" w:rsidP="008D6F64">
            <w:pPr>
              <w:pStyle w:val="BodyText"/>
              <w:spacing w:before="2" w:line="276" w:lineRule="auto"/>
              <w:ind w:right="33"/>
              <w:jc w:val="both"/>
              <w:rPr>
                <w:lang w:val="id-ID"/>
              </w:rPr>
            </w:pPr>
          </w:p>
          <w:p w14:paraId="67B00A13" w14:textId="59C87E22" w:rsidR="00495761" w:rsidRDefault="00495761" w:rsidP="008D6F64">
            <w:pPr>
              <w:pStyle w:val="BodyText"/>
              <w:spacing w:before="2" w:line="276" w:lineRule="auto"/>
              <w:ind w:right="33"/>
              <w:jc w:val="both"/>
              <w:rPr>
                <w:lang w:val="id-ID"/>
              </w:rPr>
            </w:pPr>
          </w:p>
        </w:tc>
      </w:tr>
    </w:tbl>
    <w:p w14:paraId="6C9FBF02" w14:textId="798F041D" w:rsidR="00A36770" w:rsidRPr="00921467" w:rsidRDefault="00A36770" w:rsidP="00F60E1C">
      <w:pPr>
        <w:pStyle w:val="BodyText"/>
        <w:spacing w:before="2" w:line="276" w:lineRule="auto"/>
        <w:ind w:left="142" w:right="688"/>
        <w:jc w:val="both"/>
        <w:rPr>
          <w:lang w:val="id-ID"/>
        </w:rPr>
      </w:pPr>
    </w:p>
    <w:p w14:paraId="1E1424CE" w14:textId="77777777" w:rsidR="00A36770" w:rsidRPr="00921467" w:rsidRDefault="00DA3A0E">
      <w:pPr>
        <w:pStyle w:val="ListParagraph"/>
        <w:numPr>
          <w:ilvl w:val="2"/>
          <w:numId w:val="18"/>
        </w:numPr>
        <w:tabs>
          <w:tab w:val="left" w:pos="680"/>
        </w:tabs>
        <w:ind w:left="679" w:hanging="567"/>
        <w:jc w:val="both"/>
        <w:rPr>
          <w:lang w:val="id-ID"/>
        </w:rPr>
      </w:pPr>
      <w:r w:rsidRPr="00921467">
        <w:rPr>
          <w:lang w:val="id-ID"/>
        </w:rPr>
        <w:t>Program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emantauan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mbina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Lulusan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(Alumni)</w:t>
      </w:r>
    </w:p>
    <w:p w14:paraId="679D3288" w14:textId="76466D90" w:rsidR="00502295" w:rsidRPr="00921467" w:rsidRDefault="007528D2" w:rsidP="00F60E1C">
      <w:pPr>
        <w:pStyle w:val="BodyText"/>
        <w:spacing w:before="38" w:line="276" w:lineRule="auto"/>
        <w:ind w:left="142" w:right="688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p</w:t>
      </w:r>
      <w:r w:rsidR="00DA3A0E" w:rsidRPr="00921467">
        <w:rPr>
          <w:lang w:val="id-ID"/>
        </w:rPr>
        <w:t>elaksanaan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program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pemantauan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pembinaan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terhadap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alumni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PPG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secara</w:t>
      </w:r>
      <w:r w:rsidR="00DA3A0E" w:rsidRPr="00921467">
        <w:rPr>
          <w:spacing w:val="-58"/>
          <w:lang w:val="id-ID"/>
        </w:rPr>
        <w:t xml:space="preserve"> </w:t>
      </w:r>
      <w:r w:rsidR="00FE2EEE" w:rsidRPr="00921467">
        <w:rPr>
          <w:spacing w:val="-58"/>
          <w:lang w:val="id-ID"/>
        </w:rPr>
        <w:t xml:space="preserve"> </w:t>
      </w:r>
      <w:r w:rsidR="00FE2EEE" w:rsidRPr="00921467">
        <w:rPr>
          <w:lang w:val="id-ID"/>
        </w:rPr>
        <w:t xml:space="preserve"> periodik</w:t>
      </w:r>
      <w:r w:rsidR="00DA3A0E" w:rsidRPr="00921467">
        <w:rPr>
          <w:lang w:val="id-ID"/>
        </w:rPr>
        <w:t xml:space="preserve"> dan berkelanjutan dengan menunjukkan bukti sahih pelaksanaan kegiatan tersebut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ecara nyata yang dilengkapi dengan contoh-contoh. Program pemantauan dan pembina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rhadap alumn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P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ecar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iodik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 berkelanjutan</w:t>
      </w:r>
      <w:r w:rsidR="00F60E1C" w:rsidRPr="00921467">
        <w:rPr>
          <w:lang w:val="id-ID"/>
        </w:rPr>
        <w:t>, yang meliputi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(</w:t>
      </w:r>
      <w:r w:rsidR="00F60E1C" w:rsidRPr="00921467">
        <w:rPr>
          <w:lang w:val="id-ID"/>
        </w:rPr>
        <w:t>1</w:t>
      </w:r>
      <w:r w:rsidR="00DA3A0E" w:rsidRPr="00921467">
        <w:rPr>
          <w:lang w:val="id-ID"/>
        </w:rPr>
        <w:t>)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nama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kegiatan</w:t>
      </w:r>
      <w:r w:rsidR="00804392" w:rsidRPr="00921467">
        <w:rPr>
          <w:lang w:val="id-ID"/>
        </w:rPr>
        <w:t>,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(</w:t>
      </w:r>
      <w:r w:rsidR="00F60E1C" w:rsidRPr="00921467">
        <w:rPr>
          <w:lang w:val="id-ID"/>
        </w:rPr>
        <w:t>2</w:t>
      </w:r>
      <w:r w:rsidR="00DA3A0E" w:rsidRPr="00921467">
        <w:rPr>
          <w:lang w:val="id-ID"/>
        </w:rPr>
        <w:t>)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latar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belakang,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(</w:t>
      </w:r>
      <w:r w:rsidR="00F60E1C" w:rsidRPr="00921467">
        <w:rPr>
          <w:lang w:val="id-ID"/>
        </w:rPr>
        <w:t>3</w:t>
      </w:r>
      <w:r w:rsidR="00DA3A0E" w:rsidRPr="00921467">
        <w:rPr>
          <w:lang w:val="id-ID"/>
        </w:rPr>
        <w:t>)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landasan</w:t>
      </w:r>
      <w:r w:rsidR="00F60E1C" w:rsidRPr="00921467">
        <w:rPr>
          <w:lang w:val="id-ID"/>
        </w:rPr>
        <w:t xml:space="preserve">, </w:t>
      </w:r>
      <w:r w:rsidR="00DA3A0E" w:rsidRPr="00921467">
        <w:rPr>
          <w:lang w:val="id-ID"/>
        </w:rPr>
        <w:t>(</w:t>
      </w:r>
      <w:r w:rsidR="00F60E1C" w:rsidRPr="00921467">
        <w:rPr>
          <w:lang w:val="id-ID"/>
        </w:rPr>
        <w:t>4</w:t>
      </w:r>
      <w:r w:rsidR="00DA3A0E" w:rsidRPr="00921467">
        <w:rPr>
          <w:lang w:val="id-ID"/>
        </w:rPr>
        <w:t>) tujuan</w:t>
      </w:r>
      <w:r w:rsidR="00F60E1C" w:rsidRPr="00921467">
        <w:rPr>
          <w:lang w:val="id-ID"/>
        </w:rPr>
        <w:t>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</w:t>
      </w:r>
      <w:r w:rsidR="00F60E1C" w:rsidRPr="00921467">
        <w:rPr>
          <w:lang w:val="id-ID"/>
        </w:rPr>
        <w:t>5</w:t>
      </w:r>
      <w:r w:rsidR="00DA3A0E" w:rsidRPr="00921467">
        <w:rPr>
          <w:lang w:val="id-ID"/>
        </w:rPr>
        <w:t xml:space="preserve">) </w:t>
      </w:r>
      <w:r w:rsidR="00804392" w:rsidRPr="00921467">
        <w:rPr>
          <w:lang w:val="id-ID"/>
        </w:rPr>
        <w:t>m</w:t>
      </w:r>
      <w:r w:rsidR="00DA3A0E" w:rsidRPr="00921467">
        <w:rPr>
          <w:lang w:val="id-ID"/>
        </w:rPr>
        <w:t>ekanisme</w:t>
      </w:r>
      <w:r w:rsidR="00F60E1C" w:rsidRPr="00921467">
        <w:rPr>
          <w:lang w:val="id-ID"/>
        </w:rPr>
        <w:t>,</w:t>
      </w:r>
      <w:r w:rsidR="00DA3A0E" w:rsidRPr="00921467">
        <w:rPr>
          <w:lang w:val="id-ID"/>
        </w:rPr>
        <w:t xml:space="preserve"> (</w:t>
      </w:r>
      <w:r w:rsidR="00F60E1C" w:rsidRPr="00921467">
        <w:rPr>
          <w:lang w:val="id-ID"/>
        </w:rPr>
        <w:t>6</w:t>
      </w:r>
      <w:r w:rsidR="00DA3A0E" w:rsidRPr="00921467">
        <w:rPr>
          <w:lang w:val="id-ID"/>
        </w:rPr>
        <w:t xml:space="preserve">) </w:t>
      </w:r>
      <w:r w:rsidR="00F60E1C" w:rsidRPr="00921467">
        <w:rPr>
          <w:lang w:val="id-ID"/>
        </w:rPr>
        <w:t>p</w:t>
      </w:r>
      <w:r w:rsidR="00DA3A0E" w:rsidRPr="00921467">
        <w:rPr>
          <w:lang w:val="id-ID"/>
        </w:rPr>
        <w:t>enjadwalan,</w:t>
      </w:r>
      <w:r w:rsidR="00F60E1C" w:rsidRPr="00921467">
        <w:rPr>
          <w:lang w:val="id-ID"/>
        </w:rPr>
        <w:t xml:space="preserve"> </w:t>
      </w:r>
      <w:r w:rsidR="00DA3A0E" w:rsidRPr="00921467">
        <w:rPr>
          <w:lang w:val="id-ID"/>
        </w:rPr>
        <w:t>(</w:t>
      </w:r>
      <w:r w:rsidR="00F60E1C" w:rsidRPr="00921467">
        <w:rPr>
          <w:lang w:val="id-ID"/>
        </w:rPr>
        <w:t>7</w:t>
      </w:r>
      <w:r w:rsidR="00DA3A0E" w:rsidRPr="00921467">
        <w:rPr>
          <w:lang w:val="id-ID"/>
        </w:rPr>
        <w:t xml:space="preserve">) hasil pembinaan, </w:t>
      </w:r>
      <w:r w:rsidR="00F60E1C" w:rsidRPr="00921467">
        <w:rPr>
          <w:lang w:val="id-ID"/>
        </w:rPr>
        <w:t xml:space="preserve">dan </w:t>
      </w:r>
      <w:r w:rsidR="00DA3A0E" w:rsidRPr="00921467">
        <w:rPr>
          <w:lang w:val="id-ID"/>
        </w:rPr>
        <w:t>(</w:t>
      </w:r>
      <w:r w:rsidR="00F60E1C" w:rsidRPr="00921467">
        <w:rPr>
          <w:lang w:val="id-ID"/>
        </w:rPr>
        <w:t>8</w:t>
      </w:r>
      <w:r w:rsidR="00DA3A0E" w:rsidRPr="00921467">
        <w:rPr>
          <w:lang w:val="id-ID"/>
        </w:rPr>
        <w:t>) evaluasi kegiatan dan</w:t>
      </w:r>
      <w:r w:rsidR="00DA3A0E" w:rsidRPr="00921467">
        <w:rPr>
          <w:spacing w:val="1"/>
          <w:lang w:val="id-ID"/>
        </w:rPr>
        <w:t xml:space="preserve"> </w:t>
      </w:r>
      <w:r w:rsidR="00804392" w:rsidRPr="00921467">
        <w:rPr>
          <w:lang w:val="id-ID"/>
        </w:rPr>
        <w:t>tindaklanjut</w:t>
      </w:r>
      <w:r w:rsidR="00DA3A0E" w:rsidRPr="00921467">
        <w:rPr>
          <w:lang w:val="id-ID"/>
        </w:rPr>
        <w:t>.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9634"/>
      </w:tblGrid>
      <w:tr w:rsidR="00502295" w14:paraId="46BD44F5" w14:textId="77777777" w:rsidTr="008D6F64">
        <w:tc>
          <w:tcPr>
            <w:tcW w:w="9634" w:type="dxa"/>
          </w:tcPr>
          <w:p w14:paraId="1F8D8252" w14:textId="77777777" w:rsidR="00502295" w:rsidRDefault="00502295" w:rsidP="008D6F64">
            <w:pPr>
              <w:pStyle w:val="BodyText"/>
              <w:spacing w:before="38" w:line="276" w:lineRule="auto"/>
              <w:ind w:right="30"/>
              <w:jc w:val="both"/>
              <w:rPr>
                <w:lang w:val="id-ID"/>
              </w:rPr>
            </w:pPr>
          </w:p>
          <w:p w14:paraId="1E79EE72" w14:textId="230F5DC8" w:rsidR="00495761" w:rsidRDefault="00495761" w:rsidP="008D6F64">
            <w:pPr>
              <w:pStyle w:val="BodyText"/>
              <w:spacing w:before="38" w:line="276" w:lineRule="auto"/>
              <w:ind w:right="30"/>
              <w:jc w:val="both"/>
              <w:rPr>
                <w:lang w:val="id-ID"/>
              </w:rPr>
            </w:pPr>
          </w:p>
        </w:tc>
      </w:tr>
    </w:tbl>
    <w:p w14:paraId="4D41971A" w14:textId="1E276011" w:rsidR="00A36770" w:rsidRPr="00921467" w:rsidRDefault="00A36770" w:rsidP="00F60E1C">
      <w:pPr>
        <w:pStyle w:val="BodyText"/>
        <w:spacing w:before="38" w:line="276" w:lineRule="auto"/>
        <w:ind w:left="142" w:right="688"/>
        <w:jc w:val="both"/>
        <w:rPr>
          <w:lang w:val="id-ID"/>
        </w:rPr>
      </w:pPr>
    </w:p>
    <w:p w14:paraId="28F2262B" w14:textId="77777777" w:rsidR="00A36770" w:rsidRPr="00921467" w:rsidRDefault="00DA3A0E">
      <w:pPr>
        <w:pStyle w:val="ListParagraph"/>
        <w:numPr>
          <w:ilvl w:val="1"/>
          <w:numId w:val="18"/>
        </w:numPr>
        <w:tabs>
          <w:tab w:val="left" w:pos="679"/>
          <w:tab w:val="left" w:pos="680"/>
        </w:tabs>
        <w:spacing w:before="1"/>
        <w:ind w:left="679" w:hanging="567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Evaluasi</w:t>
      </w:r>
    </w:p>
    <w:p w14:paraId="5C3CC308" w14:textId="4C0DAC81" w:rsidR="00502295" w:rsidRPr="00921467" w:rsidRDefault="007528D2" w:rsidP="00F60E1C">
      <w:pPr>
        <w:pStyle w:val="BodyText"/>
        <w:spacing w:before="37"/>
        <w:ind w:left="113" w:right="805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e</w:t>
      </w:r>
      <w:r w:rsidR="00DA3A0E" w:rsidRPr="00921467">
        <w:rPr>
          <w:lang w:val="id-ID"/>
        </w:rPr>
        <w:t xml:space="preserve">valuasi </w:t>
      </w:r>
      <w:r w:rsidR="00F60E1C" w:rsidRPr="00921467">
        <w:rPr>
          <w:lang w:val="id-ID"/>
        </w:rPr>
        <w:t>terhadap (1) kebijakan tentang penerimaan mahasiswa baru PPG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663"/>
      </w:tblGrid>
      <w:tr w:rsidR="00502295" w14:paraId="6011C981" w14:textId="77777777" w:rsidTr="008D6F64">
        <w:tc>
          <w:tcPr>
            <w:tcW w:w="9663" w:type="dxa"/>
          </w:tcPr>
          <w:p w14:paraId="6A266B53" w14:textId="77777777" w:rsidR="00502295" w:rsidRDefault="00502295" w:rsidP="008D6F64">
            <w:pPr>
              <w:pStyle w:val="BodyText"/>
              <w:spacing w:before="37"/>
              <w:ind w:right="-16"/>
              <w:jc w:val="both"/>
              <w:rPr>
                <w:lang w:val="id-ID"/>
              </w:rPr>
            </w:pPr>
          </w:p>
          <w:p w14:paraId="4C8687BA" w14:textId="12CD5444" w:rsidR="00495761" w:rsidRDefault="00495761" w:rsidP="008D6F64">
            <w:pPr>
              <w:pStyle w:val="BodyText"/>
              <w:spacing w:before="37"/>
              <w:ind w:right="-16"/>
              <w:jc w:val="both"/>
              <w:rPr>
                <w:lang w:val="id-ID"/>
              </w:rPr>
            </w:pPr>
          </w:p>
        </w:tc>
      </w:tr>
    </w:tbl>
    <w:p w14:paraId="4E9E9608" w14:textId="660B5806" w:rsidR="00F60E1C" w:rsidRPr="00921467" w:rsidRDefault="00F60E1C" w:rsidP="00F60E1C">
      <w:pPr>
        <w:pStyle w:val="BodyText"/>
        <w:spacing w:before="37"/>
        <w:ind w:left="113" w:right="805"/>
        <w:jc w:val="both"/>
        <w:rPr>
          <w:lang w:val="id-ID"/>
        </w:rPr>
      </w:pPr>
    </w:p>
    <w:p w14:paraId="203875CF" w14:textId="77777777" w:rsidR="00A36770" w:rsidRPr="00921467" w:rsidRDefault="00DA3A0E">
      <w:pPr>
        <w:pStyle w:val="ListParagraph"/>
        <w:numPr>
          <w:ilvl w:val="1"/>
          <w:numId w:val="18"/>
        </w:numPr>
        <w:tabs>
          <w:tab w:val="left" w:pos="679"/>
          <w:tab w:val="left" w:pos="680"/>
        </w:tabs>
        <w:ind w:left="679" w:hanging="567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indak Lanjut</w:t>
      </w:r>
    </w:p>
    <w:p w14:paraId="43D468E1" w14:textId="35652362" w:rsidR="00502295" w:rsidRPr="00921467" w:rsidRDefault="007528D2" w:rsidP="007A7CA6">
      <w:pPr>
        <w:pStyle w:val="BodyText"/>
        <w:spacing w:before="37"/>
        <w:ind w:left="113" w:right="805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DA3A0E" w:rsidRPr="00921467">
        <w:rPr>
          <w:lang w:val="id-ID"/>
        </w:rPr>
        <w:t>indak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lanjut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lah</w:t>
      </w:r>
      <w:r w:rsidR="00DA3A0E" w:rsidRPr="00921467">
        <w:rPr>
          <w:spacing w:val="1"/>
          <w:lang w:val="id-ID"/>
        </w:rPr>
        <w:t xml:space="preserve"> </w:t>
      </w:r>
      <w:r w:rsidR="007A7CA6" w:rsidRPr="00921467">
        <w:rPr>
          <w:spacing w:val="1"/>
          <w:lang w:val="id-ID"/>
        </w:rPr>
        <w:t xml:space="preserve">diambil oleh UPPS untuk meningkatkan kualitas </w:t>
      </w:r>
      <w:r w:rsidR="007A7CA6" w:rsidRPr="00921467">
        <w:rPr>
          <w:lang w:val="id-ID"/>
        </w:rPr>
        <w:t>(1) kebijakan tentang penerimaan mahasiswa baru PPG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663"/>
      </w:tblGrid>
      <w:tr w:rsidR="00502295" w14:paraId="3D93ABDA" w14:textId="77777777" w:rsidTr="008D6F64">
        <w:tc>
          <w:tcPr>
            <w:tcW w:w="9663" w:type="dxa"/>
          </w:tcPr>
          <w:p w14:paraId="40C5AE66" w14:textId="77777777" w:rsidR="00502295" w:rsidRDefault="00502295" w:rsidP="008D6F64">
            <w:pPr>
              <w:pStyle w:val="BodyText"/>
              <w:spacing w:before="37"/>
              <w:ind w:right="33"/>
              <w:jc w:val="both"/>
              <w:rPr>
                <w:lang w:val="id-ID"/>
              </w:rPr>
            </w:pPr>
          </w:p>
          <w:p w14:paraId="11351C84" w14:textId="5EF038F3" w:rsidR="00495761" w:rsidRDefault="00495761" w:rsidP="008D6F64">
            <w:pPr>
              <w:pStyle w:val="BodyText"/>
              <w:spacing w:before="37"/>
              <w:ind w:right="33"/>
              <w:jc w:val="both"/>
              <w:rPr>
                <w:lang w:val="id-ID"/>
              </w:rPr>
            </w:pPr>
          </w:p>
        </w:tc>
      </w:tr>
    </w:tbl>
    <w:p w14:paraId="2C1A4226" w14:textId="256C3906" w:rsidR="007A7CA6" w:rsidRPr="00921467" w:rsidRDefault="007A7CA6" w:rsidP="007A7CA6">
      <w:pPr>
        <w:pStyle w:val="BodyText"/>
        <w:spacing w:before="37"/>
        <w:ind w:left="113" w:right="805"/>
        <w:jc w:val="both"/>
        <w:rPr>
          <w:lang w:val="id-ID"/>
        </w:rPr>
      </w:pPr>
    </w:p>
    <w:p w14:paraId="3DDF4A14" w14:textId="2DAAB3B5" w:rsidR="00851622" w:rsidRPr="00921467" w:rsidRDefault="00851622" w:rsidP="00F60E1C">
      <w:pPr>
        <w:spacing w:line="276" w:lineRule="auto"/>
        <w:ind w:left="142"/>
        <w:jc w:val="both"/>
        <w:rPr>
          <w:lang w:val="id-ID"/>
        </w:rPr>
        <w:sectPr w:rsidR="00851622" w:rsidRPr="00921467">
          <w:pgSz w:w="11910" w:h="16850"/>
          <w:pgMar w:top="1340" w:right="440" w:bottom="1620" w:left="1020" w:header="0" w:footer="1434" w:gutter="0"/>
          <w:cols w:space="720"/>
        </w:sectPr>
      </w:pPr>
    </w:p>
    <w:p w14:paraId="3A29C0BA" w14:textId="77777777" w:rsidR="00A36770" w:rsidRPr="00921467" w:rsidRDefault="00DA3A0E">
      <w:pPr>
        <w:pStyle w:val="Heading2"/>
        <w:spacing w:before="77"/>
        <w:ind w:left="113" w:firstLine="0"/>
        <w:jc w:val="both"/>
        <w:rPr>
          <w:lang w:val="id-ID"/>
        </w:rPr>
      </w:pPr>
      <w:bookmarkStart w:id="6" w:name="_TOC_250004"/>
      <w:r w:rsidRPr="00921467">
        <w:rPr>
          <w:lang w:val="id-ID"/>
        </w:rPr>
        <w:lastRenderedPageBreak/>
        <w:t>KRITERIA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4.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SUMBER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DAYA</w:t>
      </w:r>
      <w:r w:rsidRPr="00921467">
        <w:rPr>
          <w:spacing w:val="-3"/>
          <w:lang w:val="id-ID"/>
        </w:rPr>
        <w:t xml:space="preserve"> </w:t>
      </w:r>
      <w:bookmarkEnd w:id="6"/>
      <w:r w:rsidRPr="00921467">
        <w:rPr>
          <w:lang w:val="id-ID"/>
        </w:rPr>
        <w:t>MANUSIA</w:t>
      </w:r>
    </w:p>
    <w:p w14:paraId="6ED362C7" w14:textId="77777777" w:rsidR="00A36770" w:rsidRPr="00921467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3E8169E0" w14:textId="77777777" w:rsidR="00A36770" w:rsidRPr="00921467" w:rsidRDefault="00DA3A0E">
      <w:pPr>
        <w:pStyle w:val="ListParagraph"/>
        <w:numPr>
          <w:ilvl w:val="1"/>
          <w:numId w:val="16"/>
        </w:numPr>
        <w:tabs>
          <w:tab w:val="left" w:pos="483"/>
        </w:tabs>
        <w:spacing w:before="1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ebijakan</w:t>
      </w:r>
    </w:p>
    <w:p w14:paraId="2CAB9FCB" w14:textId="3F6638B4" w:rsidR="00502295" w:rsidRPr="00921467" w:rsidRDefault="007528D2" w:rsidP="00851622">
      <w:pPr>
        <w:pStyle w:val="BodyText"/>
        <w:spacing w:before="40" w:line="276" w:lineRule="auto"/>
        <w:ind w:left="113" w:right="689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851622" w:rsidRPr="00921467">
        <w:rPr>
          <w:lang w:val="id-ID"/>
        </w:rPr>
        <w:t>(1) K</w:t>
      </w:r>
      <w:r w:rsidR="00DA3A0E" w:rsidRPr="00921467">
        <w:rPr>
          <w:lang w:val="id-ID"/>
        </w:rPr>
        <w:t>ebijakan tertulis dalam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bentuk peraturan</w:t>
      </w:r>
      <w:r w:rsidR="00726104" w:rsidRPr="00921467">
        <w:rPr>
          <w:lang w:val="id-ID"/>
        </w:rPr>
        <w:t xml:space="preserve"> perundang-undangan dan/atau</w:t>
      </w:r>
      <w:r w:rsidR="00DA3A0E" w:rsidRPr="00921467">
        <w:rPr>
          <w:lang w:val="id-ID"/>
        </w:rPr>
        <w:t xml:space="preserve"> peraturan pimpinan perguruan tingg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ngatur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rekrutme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eleksi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empata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gembanga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evaluas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inerja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mberhentian SDM</w:t>
      </w:r>
      <w:r w:rsidR="00851622" w:rsidRPr="00921467">
        <w:rPr>
          <w:lang w:val="id-ID"/>
        </w:rPr>
        <w:t>, dan (2) sosialis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663"/>
      </w:tblGrid>
      <w:tr w:rsidR="00502295" w14:paraId="38582952" w14:textId="77777777" w:rsidTr="008D6F64">
        <w:tc>
          <w:tcPr>
            <w:tcW w:w="9663" w:type="dxa"/>
          </w:tcPr>
          <w:p w14:paraId="40BD33C0" w14:textId="77777777" w:rsidR="00502295" w:rsidRDefault="00502295" w:rsidP="008D6F64">
            <w:pPr>
              <w:pStyle w:val="BodyText"/>
              <w:spacing w:before="40" w:line="276" w:lineRule="auto"/>
              <w:ind w:right="33"/>
              <w:jc w:val="both"/>
              <w:rPr>
                <w:lang w:val="id-ID"/>
              </w:rPr>
            </w:pPr>
          </w:p>
          <w:p w14:paraId="4A0EE446" w14:textId="7AC05D03" w:rsidR="00495761" w:rsidRDefault="00495761" w:rsidP="008D6F64">
            <w:pPr>
              <w:pStyle w:val="BodyText"/>
              <w:spacing w:before="40" w:line="276" w:lineRule="auto"/>
              <w:ind w:right="33"/>
              <w:jc w:val="both"/>
              <w:rPr>
                <w:lang w:val="id-ID"/>
              </w:rPr>
            </w:pPr>
          </w:p>
        </w:tc>
      </w:tr>
    </w:tbl>
    <w:p w14:paraId="50AD056A" w14:textId="65349100" w:rsidR="00A36770" w:rsidRPr="00921467" w:rsidRDefault="00A36770" w:rsidP="00851622">
      <w:pPr>
        <w:pStyle w:val="BodyText"/>
        <w:spacing w:before="40" w:line="276" w:lineRule="auto"/>
        <w:ind w:left="113" w:right="689"/>
        <w:jc w:val="both"/>
        <w:rPr>
          <w:lang w:val="id-ID"/>
        </w:rPr>
      </w:pPr>
    </w:p>
    <w:p w14:paraId="0A078978" w14:textId="77777777" w:rsidR="00A36770" w:rsidRPr="00921467" w:rsidRDefault="00DA3A0E">
      <w:pPr>
        <w:pStyle w:val="ListParagraph"/>
        <w:numPr>
          <w:ilvl w:val="1"/>
          <w:numId w:val="16"/>
        </w:numPr>
        <w:tabs>
          <w:tab w:val="left" w:pos="48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laksanaan</w:t>
      </w:r>
    </w:p>
    <w:p w14:paraId="5E3184DA" w14:textId="77777777" w:rsidR="00A36770" w:rsidRPr="00921467" w:rsidRDefault="00DA3A0E">
      <w:pPr>
        <w:pStyle w:val="ListParagraph"/>
        <w:numPr>
          <w:ilvl w:val="2"/>
          <w:numId w:val="16"/>
        </w:numPr>
        <w:tabs>
          <w:tab w:val="left" w:pos="665"/>
        </w:tabs>
        <w:spacing w:before="40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Dosen</w:t>
      </w:r>
    </w:p>
    <w:p w14:paraId="2CC28B3E" w14:textId="6BA27011" w:rsidR="00A36770" w:rsidRPr="00921467" w:rsidRDefault="007528D2">
      <w:pPr>
        <w:pStyle w:val="BodyText"/>
        <w:spacing w:before="37" w:line="276" w:lineRule="auto"/>
        <w:ind w:left="113" w:right="691"/>
        <w:jc w:val="both"/>
        <w:rPr>
          <w:lang w:val="id-ID"/>
        </w:rPr>
      </w:pPr>
      <w:proofErr w:type="spellStart"/>
      <w:r>
        <w:rPr>
          <w:color w:val="000000" w:themeColor="text1"/>
          <w:lang w:val="en-US"/>
        </w:rPr>
        <w:t>Tuliskan</w:t>
      </w:r>
      <w:proofErr w:type="spellEnd"/>
      <w:r>
        <w:rPr>
          <w:color w:val="000000" w:themeColor="text1"/>
          <w:lang w:val="en-US"/>
        </w:rPr>
        <w:t xml:space="preserve"> d</w:t>
      </w:r>
      <w:r w:rsidR="00DA3A0E" w:rsidRPr="00921467">
        <w:rPr>
          <w:color w:val="000000" w:themeColor="text1"/>
          <w:lang w:val="id-ID"/>
        </w:rPr>
        <w:t>ata</w:t>
      </w:r>
      <w:r w:rsidR="00DA3A0E" w:rsidRPr="00921467">
        <w:rPr>
          <w:color w:val="000000" w:themeColor="text1"/>
          <w:spacing w:val="-11"/>
          <w:lang w:val="id-ID"/>
        </w:rPr>
        <w:t xml:space="preserve"> </w:t>
      </w:r>
      <w:r w:rsidR="00C84283" w:rsidRPr="00921467">
        <w:rPr>
          <w:color w:val="000000" w:themeColor="text1"/>
          <w:lang w:val="id-ID"/>
        </w:rPr>
        <w:t>D</w:t>
      </w:r>
      <w:r w:rsidR="00DA3A0E" w:rsidRPr="00921467">
        <w:rPr>
          <w:color w:val="000000" w:themeColor="text1"/>
          <w:lang w:val="id-ID"/>
        </w:rPr>
        <w:t>osen</w:t>
      </w:r>
      <w:r w:rsidR="00C84283" w:rsidRPr="00921467">
        <w:rPr>
          <w:color w:val="000000" w:themeColor="text1"/>
          <w:lang w:val="id-ID"/>
        </w:rPr>
        <w:t xml:space="preserve"> Tetap</w:t>
      </w:r>
      <w:r w:rsidR="00DA3A0E" w:rsidRPr="00921467">
        <w:rPr>
          <w:color w:val="000000" w:themeColor="text1"/>
          <w:spacing w:val="-12"/>
          <w:lang w:val="id-ID"/>
        </w:rPr>
        <w:t xml:space="preserve"> </w:t>
      </w:r>
      <w:r w:rsidR="008B16E8" w:rsidRPr="00921467">
        <w:rPr>
          <w:color w:val="000000" w:themeColor="text1"/>
          <w:spacing w:val="-12"/>
          <w:lang w:val="id-ID"/>
        </w:rPr>
        <w:t xml:space="preserve">PS </w:t>
      </w:r>
      <w:r w:rsidR="00C84283" w:rsidRPr="00921467">
        <w:rPr>
          <w:color w:val="000000" w:themeColor="text1"/>
          <w:spacing w:val="-12"/>
          <w:lang w:val="id-ID"/>
        </w:rPr>
        <w:t xml:space="preserve">(DTPS) </w:t>
      </w:r>
      <w:r w:rsidR="00DA3A0E" w:rsidRPr="00921467">
        <w:rPr>
          <w:lang w:val="id-ID"/>
        </w:rPr>
        <w:t>PPG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dibagi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menjadi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dua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kelompok,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yaitu</w:t>
      </w:r>
      <w:r w:rsidR="00DA3A0E" w:rsidRPr="00921467">
        <w:rPr>
          <w:spacing w:val="-11"/>
          <w:lang w:val="id-ID"/>
        </w:rPr>
        <w:t xml:space="preserve"> </w:t>
      </w:r>
      <w:r w:rsidR="00C84283" w:rsidRPr="00921467">
        <w:rPr>
          <w:lang w:val="id-ID"/>
        </w:rPr>
        <w:t>D</w:t>
      </w:r>
      <w:r w:rsidR="00DA3A0E" w:rsidRPr="00921467">
        <w:rPr>
          <w:lang w:val="id-ID"/>
        </w:rPr>
        <w:t>osen</w:t>
      </w:r>
      <w:r w:rsidR="00DA3A0E" w:rsidRPr="00921467">
        <w:rPr>
          <w:spacing w:val="-9"/>
          <w:lang w:val="id-ID"/>
        </w:rPr>
        <w:t xml:space="preserve"> </w:t>
      </w:r>
      <w:r w:rsidR="00C84283" w:rsidRPr="00921467">
        <w:rPr>
          <w:lang w:val="id-ID"/>
        </w:rPr>
        <w:t>P</w:t>
      </w:r>
      <w:r w:rsidR="00DA3A0E" w:rsidRPr="00921467">
        <w:rPr>
          <w:lang w:val="id-ID"/>
        </w:rPr>
        <w:t>engelola</w:t>
      </w:r>
      <w:r w:rsidR="00DA3A0E" w:rsidRPr="00921467">
        <w:rPr>
          <w:spacing w:val="-9"/>
          <w:lang w:val="id-ID"/>
        </w:rPr>
        <w:t xml:space="preserve"> </w:t>
      </w:r>
      <w:r w:rsidR="00C84283" w:rsidRPr="00921467">
        <w:rPr>
          <w:lang w:val="id-ID"/>
        </w:rPr>
        <w:t>P</w:t>
      </w:r>
      <w:r w:rsidR="00DA3A0E" w:rsidRPr="00921467">
        <w:rPr>
          <w:lang w:val="id-ID"/>
        </w:rPr>
        <w:t>rogram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(</w:t>
      </w:r>
      <w:proofErr w:type="gramStart"/>
      <w:r w:rsidR="00DA3A0E" w:rsidRPr="00921467">
        <w:rPr>
          <w:lang w:val="id-ID"/>
        </w:rPr>
        <w:t>DPP)</w:t>
      </w:r>
      <w:r w:rsidR="00DA3A0E" w:rsidRPr="00921467">
        <w:rPr>
          <w:spacing w:val="-58"/>
          <w:lang w:val="id-ID"/>
        </w:rPr>
        <w:t xml:space="preserve"> </w:t>
      </w:r>
      <w:r w:rsidR="00804392" w:rsidRPr="00921467">
        <w:rPr>
          <w:spacing w:val="-58"/>
          <w:lang w:val="id-ID"/>
        </w:rPr>
        <w:t xml:space="preserve">  </w:t>
      </w:r>
      <w:proofErr w:type="gramEnd"/>
      <w:r w:rsidR="00804392" w:rsidRPr="00921467">
        <w:rPr>
          <w:spacing w:val="-58"/>
          <w:lang w:val="id-ID"/>
        </w:rPr>
        <w:t xml:space="preserve"> </w:t>
      </w:r>
      <w:r w:rsidR="00804392" w:rsidRPr="00921467">
        <w:rPr>
          <w:spacing w:val="-1"/>
          <w:lang w:val="id-ID"/>
        </w:rPr>
        <w:t xml:space="preserve"> </w:t>
      </w:r>
      <w:r w:rsidR="008B16E8" w:rsidRPr="00921467">
        <w:rPr>
          <w:spacing w:val="-1"/>
          <w:lang w:val="id-ID"/>
        </w:rPr>
        <w:t xml:space="preserve">dan </w:t>
      </w:r>
      <w:r w:rsidR="00804392" w:rsidRPr="00921467">
        <w:rPr>
          <w:lang w:val="id-ID"/>
        </w:rPr>
        <w:t>Dosen Bidang</w:t>
      </w:r>
      <w:r w:rsidR="00804392" w:rsidRPr="00921467">
        <w:rPr>
          <w:spacing w:val="-2"/>
          <w:lang w:val="id-ID"/>
        </w:rPr>
        <w:t xml:space="preserve"> </w:t>
      </w:r>
      <w:r w:rsidR="00804392" w:rsidRPr="00921467">
        <w:rPr>
          <w:lang w:val="id-ID"/>
        </w:rPr>
        <w:t>Studi</w:t>
      </w:r>
      <w:r w:rsidR="00804392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(DBS)</w:t>
      </w:r>
      <w:r w:rsidR="008B16E8" w:rsidRPr="00921467">
        <w:rPr>
          <w:lang w:val="id-ID"/>
        </w:rPr>
        <w:t xml:space="preserve"> (Tabel 4.2.1)</w:t>
      </w:r>
      <w:r w:rsidR="00DA3A0E" w:rsidRPr="00921467">
        <w:rPr>
          <w:lang w:val="id-ID"/>
        </w:rPr>
        <w:t>.</w:t>
      </w:r>
    </w:p>
    <w:p w14:paraId="3E64A084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356EBD5F" w14:textId="77777777" w:rsidR="00A36770" w:rsidRPr="00921467" w:rsidRDefault="00DA3A0E">
      <w:pPr>
        <w:pStyle w:val="BodyText"/>
        <w:spacing w:before="138"/>
        <w:ind w:left="113"/>
        <w:jc w:val="both"/>
        <w:rPr>
          <w:lang w:val="id-ID"/>
        </w:rPr>
      </w:pPr>
      <w:r w:rsidRPr="00921467">
        <w:rPr>
          <w:lang w:val="id-ID"/>
        </w:rPr>
        <w:t>Tabel 4.2.1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at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ose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S</w:t>
      </w:r>
      <w:r w:rsidRPr="00921467">
        <w:rPr>
          <w:spacing w:val="1"/>
          <w:lang w:val="id-ID"/>
        </w:rPr>
        <w:t xml:space="preserve"> </w:t>
      </w:r>
      <w:r w:rsidRPr="00921467">
        <w:rPr>
          <w:lang w:val="id-ID"/>
        </w:rPr>
        <w:t>PPG</w:t>
      </w:r>
    </w:p>
    <w:p w14:paraId="7463C20C" w14:textId="77777777" w:rsidR="00A36770" w:rsidRPr="00921467" w:rsidRDefault="00A36770">
      <w:pPr>
        <w:pStyle w:val="BodyText"/>
        <w:rPr>
          <w:sz w:val="11"/>
          <w:lang w:val="id-ID"/>
        </w:rPr>
      </w:pP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2696"/>
        <w:gridCol w:w="1009"/>
        <w:gridCol w:w="1009"/>
        <w:gridCol w:w="4536"/>
      </w:tblGrid>
      <w:tr w:rsidR="00831972" w:rsidRPr="00921467" w14:paraId="12FB6C35" w14:textId="77777777" w:rsidTr="00BD56D9">
        <w:trPr>
          <w:trHeight w:val="263"/>
        </w:trPr>
        <w:tc>
          <w:tcPr>
            <w:tcW w:w="562" w:type="dxa"/>
            <w:shd w:val="clear" w:color="auto" w:fill="D9D9D9"/>
          </w:tcPr>
          <w:p w14:paraId="32182CB6" w14:textId="77777777" w:rsidR="00A36770" w:rsidRPr="00921467" w:rsidRDefault="00DA3A0E">
            <w:pPr>
              <w:pStyle w:val="TableParagraph"/>
              <w:spacing w:line="229" w:lineRule="exact"/>
              <w:ind w:left="116" w:right="10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696" w:type="dxa"/>
            <w:shd w:val="clear" w:color="auto" w:fill="D9D9D9"/>
          </w:tcPr>
          <w:p w14:paraId="647820C0" w14:textId="1256A640" w:rsidR="00A36770" w:rsidRPr="00921467" w:rsidRDefault="00DA3A0E">
            <w:pPr>
              <w:pStyle w:val="TableParagraph"/>
              <w:spacing w:line="229" w:lineRule="exact"/>
              <w:ind w:left="720" w:right="716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am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osen</w:t>
            </w:r>
            <w:r w:rsidR="00BD56D9" w:rsidRPr="00921467">
              <w:rPr>
                <w:b/>
                <w:sz w:val="20"/>
                <w:lang w:val="id-ID"/>
              </w:rPr>
              <w:t>*</w:t>
            </w:r>
          </w:p>
        </w:tc>
        <w:tc>
          <w:tcPr>
            <w:tcW w:w="1009" w:type="dxa"/>
            <w:shd w:val="clear" w:color="auto" w:fill="D9D9D9"/>
          </w:tcPr>
          <w:p w14:paraId="6F8D4F65" w14:textId="4AF380E7" w:rsidR="00A36770" w:rsidRPr="00921467" w:rsidRDefault="00DA3A0E">
            <w:pPr>
              <w:pStyle w:val="TableParagraph"/>
              <w:spacing w:line="229" w:lineRule="exact"/>
              <w:ind w:left="123" w:right="12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DPP</w:t>
            </w:r>
            <w:r w:rsidR="00BD56D9" w:rsidRPr="00921467">
              <w:rPr>
                <w:b/>
                <w:sz w:val="20"/>
                <w:lang w:val="id-ID"/>
              </w:rPr>
              <w:t>*</w:t>
            </w:r>
            <w:r w:rsidRPr="00921467">
              <w:rPr>
                <w:b/>
                <w:sz w:val="20"/>
                <w:lang w:val="id-ID"/>
              </w:rPr>
              <w:t>*</w:t>
            </w:r>
          </w:p>
        </w:tc>
        <w:tc>
          <w:tcPr>
            <w:tcW w:w="1009" w:type="dxa"/>
            <w:shd w:val="clear" w:color="auto" w:fill="D9D9D9"/>
          </w:tcPr>
          <w:p w14:paraId="1B2BDA3E" w14:textId="7AA50012" w:rsidR="00A36770" w:rsidRPr="00921467" w:rsidRDefault="00DA3A0E">
            <w:pPr>
              <w:pStyle w:val="TableParagraph"/>
              <w:spacing w:line="229" w:lineRule="exact"/>
              <w:ind w:left="118" w:right="11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DBS*</w:t>
            </w:r>
            <w:r w:rsidR="00BD56D9" w:rsidRPr="00921467">
              <w:rPr>
                <w:b/>
                <w:sz w:val="20"/>
                <w:lang w:val="id-ID"/>
              </w:rPr>
              <w:t>*</w:t>
            </w:r>
          </w:p>
        </w:tc>
        <w:tc>
          <w:tcPr>
            <w:tcW w:w="4536" w:type="dxa"/>
            <w:shd w:val="clear" w:color="auto" w:fill="D9D9D9"/>
          </w:tcPr>
          <w:p w14:paraId="7C603C6F" w14:textId="77777777" w:rsidR="00A36770" w:rsidRPr="00921467" w:rsidRDefault="00DA3A0E">
            <w:pPr>
              <w:pStyle w:val="TableParagraph"/>
              <w:spacing w:line="229" w:lineRule="exact"/>
              <w:ind w:left="1699" w:right="169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Bidang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Studi</w:t>
            </w:r>
          </w:p>
        </w:tc>
      </w:tr>
      <w:tr w:rsidR="00831972" w:rsidRPr="00921467" w14:paraId="68CE3EA4" w14:textId="77777777" w:rsidTr="00BD56D9">
        <w:trPr>
          <w:trHeight w:val="266"/>
        </w:trPr>
        <w:tc>
          <w:tcPr>
            <w:tcW w:w="562" w:type="dxa"/>
            <w:shd w:val="clear" w:color="auto" w:fill="D9D9D9"/>
          </w:tcPr>
          <w:p w14:paraId="5272E6B9" w14:textId="77777777" w:rsidR="00A36770" w:rsidRPr="00921467" w:rsidRDefault="00DA3A0E">
            <w:pPr>
              <w:pStyle w:val="TableParagraph"/>
              <w:spacing w:line="229" w:lineRule="exact"/>
              <w:ind w:left="116" w:right="10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696" w:type="dxa"/>
            <w:shd w:val="clear" w:color="auto" w:fill="D9D9D9"/>
          </w:tcPr>
          <w:p w14:paraId="1D0A2D43" w14:textId="77777777" w:rsidR="00A36770" w:rsidRPr="00921467" w:rsidRDefault="00DA3A0E">
            <w:pPr>
              <w:pStyle w:val="TableParagraph"/>
              <w:spacing w:line="229" w:lineRule="exact"/>
              <w:ind w:left="720" w:right="71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009" w:type="dxa"/>
            <w:shd w:val="clear" w:color="auto" w:fill="D9D9D9"/>
          </w:tcPr>
          <w:p w14:paraId="2A7725F4" w14:textId="77777777" w:rsidR="00A36770" w:rsidRPr="00921467" w:rsidRDefault="00DA3A0E" w:rsidP="00BD56D9">
            <w:pPr>
              <w:pStyle w:val="TableParagraph"/>
              <w:spacing w:line="229" w:lineRule="exact"/>
              <w:ind w:left="123" w:right="11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1009" w:type="dxa"/>
            <w:shd w:val="clear" w:color="auto" w:fill="D9D9D9"/>
          </w:tcPr>
          <w:p w14:paraId="37F7C77A" w14:textId="77777777" w:rsidR="00A36770" w:rsidRPr="00921467" w:rsidRDefault="00DA3A0E">
            <w:pPr>
              <w:pStyle w:val="TableParagraph"/>
              <w:spacing w:line="229" w:lineRule="exact"/>
              <w:ind w:left="118" w:right="11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4536" w:type="dxa"/>
            <w:shd w:val="clear" w:color="auto" w:fill="D9D9D9"/>
          </w:tcPr>
          <w:p w14:paraId="37AC51E3" w14:textId="77777777" w:rsidR="00A36770" w:rsidRPr="00921467" w:rsidRDefault="00DA3A0E">
            <w:pPr>
              <w:pStyle w:val="TableParagraph"/>
              <w:spacing w:line="229" w:lineRule="exact"/>
              <w:ind w:left="1699" w:right="169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5)</w:t>
            </w:r>
          </w:p>
        </w:tc>
      </w:tr>
      <w:tr w:rsidR="00831972" w:rsidRPr="00921467" w14:paraId="0BFAE8C3" w14:textId="77777777" w:rsidTr="00BD56D9">
        <w:trPr>
          <w:trHeight w:val="263"/>
        </w:trPr>
        <w:tc>
          <w:tcPr>
            <w:tcW w:w="562" w:type="dxa"/>
          </w:tcPr>
          <w:p w14:paraId="4B45F6DD" w14:textId="77777777" w:rsidR="00A36770" w:rsidRPr="00921467" w:rsidRDefault="00DA3A0E">
            <w:pPr>
              <w:pStyle w:val="TableParagraph"/>
              <w:spacing w:line="229" w:lineRule="exact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696" w:type="dxa"/>
          </w:tcPr>
          <w:p w14:paraId="561C5B9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18F2B1D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319DFE0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536" w:type="dxa"/>
          </w:tcPr>
          <w:p w14:paraId="1526C90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2EDC94D" w14:textId="77777777" w:rsidTr="00BD56D9">
        <w:trPr>
          <w:trHeight w:val="263"/>
        </w:trPr>
        <w:tc>
          <w:tcPr>
            <w:tcW w:w="562" w:type="dxa"/>
          </w:tcPr>
          <w:p w14:paraId="33C044CD" w14:textId="77777777" w:rsidR="00A36770" w:rsidRPr="00921467" w:rsidRDefault="00DA3A0E">
            <w:pPr>
              <w:pStyle w:val="TableParagraph"/>
              <w:spacing w:line="229" w:lineRule="exact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696" w:type="dxa"/>
          </w:tcPr>
          <w:p w14:paraId="721C3CA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404F6D6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422575D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536" w:type="dxa"/>
          </w:tcPr>
          <w:p w14:paraId="322790E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47F71DA8" w14:textId="77777777" w:rsidTr="00BD56D9">
        <w:trPr>
          <w:trHeight w:val="265"/>
        </w:trPr>
        <w:tc>
          <w:tcPr>
            <w:tcW w:w="562" w:type="dxa"/>
          </w:tcPr>
          <w:p w14:paraId="67506656" w14:textId="77777777" w:rsidR="00A36770" w:rsidRPr="00921467" w:rsidRDefault="00DA3A0E">
            <w:pPr>
              <w:pStyle w:val="TableParagraph"/>
              <w:spacing w:before="2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696" w:type="dxa"/>
          </w:tcPr>
          <w:p w14:paraId="1272E98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5D74C1C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633B70F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536" w:type="dxa"/>
          </w:tcPr>
          <w:p w14:paraId="7A69CD5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6FCAF0D9" w14:textId="77777777" w:rsidTr="00BD56D9">
        <w:trPr>
          <w:trHeight w:val="263"/>
        </w:trPr>
        <w:tc>
          <w:tcPr>
            <w:tcW w:w="562" w:type="dxa"/>
          </w:tcPr>
          <w:p w14:paraId="6E397F89" w14:textId="77777777" w:rsidR="00A36770" w:rsidRPr="00921467" w:rsidRDefault="00DA3A0E">
            <w:pPr>
              <w:pStyle w:val="TableParagraph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2696" w:type="dxa"/>
          </w:tcPr>
          <w:p w14:paraId="2EDE8BE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2AA8F9C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2F83F6C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536" w:type="dxa"/>
          </w:tcPr>
          <w:p w14:paraId="749E165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6F7D53C8" w14:textId="77777777" w:rsidTr="00BD56D9">
        <w:trPr>
          <w:trHeight w:val="266"/>
        </w:trPr>
        <w:tc>
          <w:tcPr>
            <w:tcW w:w="562" w:type="dxa"/>
          </w:tcPr>
          <w:p w14:paraId="5786A35A" w14:textId="77777777" w:rsidR="00A36770" w:rsidRPr="00921467" w:rsidRDefault="00DA3A0E">
            <w:pPr>
              <w:pStyle w:val="TableParagraph"/>
              <w:spacing w:line="229" w:lineRule="exact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2696" w:type="dxa"/>
          </w:tcPr>
          <w:p w14:paraId="63358A8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1810979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4F9546D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536" w:type="dxa"/>
          </w:tcPr>
          <w:p w14:paraId="2CCA7F2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6CCF5260" w14:textId="2CF598D4" w:rsidR="00BD56D9" w:rsidRPr="00921467" w:rsidRDefault="00BD56D9">
      <w:pPr>
        <w:pStyle w:val="BodyText"/>
        <w:ind w:left="113"/>
        <w:jc w:val="both"/>
        <w:rPr>
          <w:rFonts w:ascii="Arial" w:hAnsi="Arial"/>
          <w:bCs/>
          <w:lang w:val="id-ID"/>
        </w:rPr>
      </w:pPr>
      <w:r w:rsidRPr="00921467">
        <w:rPr>
          <w:color w:val="000000" w:themeColor="text1"/>
          <w:sz w:val="21"/>
          <w:szCs w:val="18"/>
          <w:lang w:val="id-ID"/>
        </w:rPr>
        <w:t>*Sertakan tautan PDDIKTI atau laman resmi</w:t>
      </w:r>
    </w:p>
    <w:p w14:paraId="57FC2498" w14:textId="6CD970F5" w:rsidR="00A36770" w:rsidRPr="00921467" w:rsidRDefault="00DA3A0E">
      <w:pPr>
        <w:pStyle w:val="BodyText"/>
        <w:ind w:left="113"/>
        <w:jc w:val="both"/>
        <w:rPr>
          <w:bCs/>
          <w:lang w:val="id-ID"/>
        </w:rPr>
      </w:pPr>
      <w:r w:rsidRPr="00921467">
        <w:rPr>
          <w:rFonts w:ascii="Arial" w:hAnsi="Arial"/>
          <w:bCs/>
          <w:lang w:val="id-ID"/>
        </w:rPr>
        <w:t>*</w:t>
      </w:r>
      <w:r w:rsidR="00BD56D9" w:rsidRPr="00921467">
        <w:rPr>
          <w:rFonts w:ascii="Arial" w:hAnsi="Arial"/>
          <w:bCs/>
          <w:lang w:val="id-ID"/>
        </w:rPr>
        <w:t>*</w:t>
      </w:r>
      <w:r w:rsidR="008B16E8" w:rsidRPr="00921467">
        <w:rPr>
          <w:rFonts w:ascii="Arial" w:hAnsi="Arial"/>
          <w:bCs/>
          <w:lang w:val="id-ID"/>
        </w:rPr>
        <w:t>B</w:t>
      </w:r>
      <w:r w:rsidRPr="00921467">
        <w:rPr>
          <w:bCs/>
          <w:lang w:val="id-ID"/>
        </w:rPr>
        <w:t>eri</w:t>
      </w:r>
      <w:r w:rsidRPr="00921467">
        <w:rPr>
          <w:bCs/>
          <w:spacing w:val="-3"/>
          <w:lang w:val="id-ID"/>
        </w:rPr>
        <w:t xml:space="preserve"> </w:t>
      </w:r>
      <w:r w:rsidRPr="00921467">
        <w:rPr>
          <w:bCs/>
          <w:lang w:val="id-ID"/>
        </w:rPr>
        <w:t>tanda</w:t>
      </w:r>
      <w:r w:rsidRPr="00921467">
        <w:rPr>
          <w:bCs/>
          <w:spacing w:val="-2"/>
          <w:lang w:val="id-ID"/>
        </w:rPr>
        <w:t xml:space="preserve"> </w:t>
      </w:r>
      <w:r w:rsidRPr="00921467">
        <w:rPr>
          <w:bCs/>
          <w:i/>
          <w:lang w:val="id-ID"/>
        </w:rPr>
        <w:t>check</w:t>
      </w:r>
      <w:r w:rsidRPr="00921467">
        <w:rPr>
          <w:bCs/>
          <w:spacing w:val="-2"/>
          <w:lang w:val="id-ID"/>
        </w:rPr>
        <w:t xml:space="preserve"> </w:t>
      </w:r>
      <w:r w:rsidRPr="00921467">
        <w:rPr>
          <w:bCs/>
          <w:lang w:val="id-ID"/>
        </w:rPr>
        <w:t>(</w:t>
      </w:r>
      <w:r w:rsidRPr="00921467">
        <w:rPr>
          <w:rFonts w:ascii="Symbol" w:hAnsi="Symbol"/>
          <w:bCs/>
          <w:lang w:val="id-ID"/>
        </w:rPr>
        <w:t></w:t>
      </w:r>
      <w:r w:rsidRPr="00921467">
        <w:rPr>
          <w:bCs/>
          <w:lang w:val="id-ID"/>
        </w:rPr>
        <w:t>) pada kolom</w:t>
      </w:r>
      <w:r w:rsidRPr="00921467">
        <w:rPr>
          <w:bCs/>
          <w:spacing w:val="-1"/>
          <w:lang w:val="id-ID"/>
        </w:rPr>
        <w:t xml:space="preserve"> </w:t>
      </w:r>
      <w:r w:rsidRPr="00921467">
        <w:rPr>
          <w:bCs/>
          <w:lang w:val="id-ID"/>
        </w:rPr>
        <w:t>yang sesuai</w:t>
      </w:r>
      <w:r w:rsidR="008B16E8" w:rsidRPr="00921467">
        <w:rPr>
          <w:bCs/>
          <w:lang w:val="id-ID"/>
        </w:rPr>
        <w:t>.</w:t>
      </w:r>
    </w:p>
    <w:p w14:paraId="7F14CB75" w14:textId="77777777" w:rsidR="00A36770" w:rsidRPr="00921467" w:rsidRDefault="00A36770">
      <w:pPr>
        <w:pStyle w:val="BodyText"/>
        <w:spacing w:before="9"/>
        <w:rPr>
          <w:sz w:val="28"/>
          <w:lang w:val="id-ID"/>
        </w:rPr>
      </w:pPr>
    </w:p>
    <w:p w14:paraId="5BCE4B74" w14:textId="77777777" w:rsidR="00A36770" w:rsidRPr="00921467" w:rsidRDefault="00DA3A0E">
      <w:pPr>
        <w:pStyle w:val="ListParagraph"/>
        <w:numPr>
          <w:ilvl w:val="3"/>
          <w:numId w:val="16"/>
        </w:numPr>
        <w:tabs>
          <w:tab w:val="left" w:pos="851"/>
        </w:tabs>
        <w:ind w:hanging="7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Rekrutme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dan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Tes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Seleksi</w:t>
      </w:r>
      <w:r w:rsidRPr="00921467">
        <w:rPr>
          <w:rFonts w:ascii="Arial"/>
          <w:b/>
          <w:spacing w:val="2"/>
          <w:lang w:val="id-ID"/>
        </w:rPr>
        <w:t xml:space="preserve"> </w:t>
      </w:r>
      <w:r w:rsidRPr="00921467">
        <w:rPr>
          <w:rFonts w:ascii="Arial"/>
          <w:b/>
          <w:lang w:val="id-ID"/>
        </w:rPr>
        <w:t>Dosen</w:t>
      </w:r>
    </w:p>
    <w:p w14:paraId="1431760A" w14:textId="509177E4" w:rsidR="00A36770" w:rsidRPr="00921467" w:rsidRDefault="007528D2" w:rsidP="008B16E8">
      <w:pPr>
        <w:pStyle w:val="BodyText"/>
        <w:spacing w:before="38" w:line="276" w:lineRule="auto"/>
        <w:ind w:left="113" w:right="685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proofErr w:type="gramStart"/>
      <w:r>
        <w:rPr>
          <w:lang w:val="en-US"/>
        </w:rPr>
        <w:t>p</w:t>
      </w:r>
      <w:r w:rsidR="00DA3A0E" w:rsidRPr="00921467">
        <w:rPr>
          <w:lang w:val="id-ID"/>
        </w:rPr>
        <w:t>elaksanaan</w:t>
      </w:r>
      <w:r w:rsidR="008B16E8" w:rsidRPr="00921467">
        <w:rPr>
          <w:lang w:val="id-ID"/>
        </w:rPr>
        <w:t xml:space="preserve"> 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rekrutmen</w:t>
      </w:r>
      <w:proofErr w:type="gramEnd"/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tes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seleksi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dosen</w:t>
      </w:r>
      <w:r w:rsidR="00DA3A0E" w:rsidRPr="00921467">
        <w:rPr>
          <w:spacing w:val="-7"/>
          <w:lang w:val="id-ID"/>
        </w:rPr>
        <w:t xml:space="preserve"> </w:t>
      </w:r>
      <w:r w:rsidR="008B16E8" w:rsidRPr="00921467">
        <w:rPr>
          <w:spacing w:val="-7"/>
          <w:lang w:val="id-ID"/>
        </w:rPr>
        <w:t xml:space="preserve">PS </w:t>
      </w:r>
      <w:r w:rsidR="00DA3A0E" w:rsidRPr="00921467">
        <w:rPr>
          <w:lang w:val="id-ID"/>
        </w:rPr>
        <w:t>PPG</w:t>
      </w:r>
      <w:r w:rsidR="008B16E8" w:rsidRPr="00921467">
        <w:rPr>
          <w:lang w:val="id-ID"/>
        </w:rPr>
        <w:t>,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baik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DPP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maupun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DBS</w:t>
      </w:r>
      <w:r w:rsidR="008B16E8" w:rsidRPr="00921467">
        <w:rPr>
          <w:lang w:val="id-ID"/>
        </w:rPr>
        <w:t>,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dengan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menguraikan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secara</w:t>
      </w:r>
      <w:r w:rsidR="00DA3A0E" w:rsidRPr="00921467">
        <w:rPr>
          <w:spacing w:val="-9"/>
          <w:lang w:val="id-ID"/>
        </w:rPr>
        <w:t xml:space="preserve"> </w:t>
      </w:r>
      <w:r w:rsidR="008B16E8" w:rsidRPr="00921467">
        <w:rPr>
          <w:lang w:val="id-ID"/>
        </w:rPr>
        <w:t>lengkap 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omprehensif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liputi</w:t>
      </w:r>
      <w:r w:rsidR="00DA3A0E" w:rsidRPr="00921467">
        <w:rPr>
          <w:spacing w:val="1"/>
          <w:lang w:val="id-ID"/>
        </w:rPr>
        <w:t xml:space="preserve"> </w:t>
      </w:r>
      <w:r w:rsidR="008464C3" w:rsidRPr="00921467">
        <w:rPr>
          <w:spacing w:val="1"/>
          <w:lang w:val="id-ID"/>
        </w:rPr>
        <w:t xml:space="preserve">(1) </w:t>
      </w:r>
      <w:r w:rsidR="00DA3A0E" w:rsidRPr="00921467">
        <w:rPr>
          <w:lang w:val="id-ID"/>
        </w:rPr>
        <w:t>sistem</w:t>
      </w:r>
      <w:r w:rsidR="008B16E8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eleksi,</w:t>
      </w:r>
      <w:r w:rsidR="00DA3A0E" w:rsidRPr="00921467">
        <w:rPr>
          <w:spacing w:val="1"/>
          <w:lang w:val="id-ID"/>
        </w:rPr>
        <w:t xml:space="preserve"> </w:t>
      </w:r>
      <w:r w:rsidR="008B16E8" w:rsidRPr="00921467">
        <w:rPr>
          <w:spacing w:val="1"/>
          <w:lang w:val="id-ID"/>
        </w:rPr>
        <w:t xml:space="preserve">(2) </w:t>
      </w:r>
      <w:r w:rsidR="00DA3A0E" w:rsidRPr="00921467">
        <w:rPr>
          <w:lang w:val="id-ID"/>
        </w:rPr>
        <w:t>prosedur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laksanaan,</w:t>
      </w:r>
      <w:r w:rsidR="00DA3A0E" w:rsidRPr="00921467">
        <w:rPr>
          <w:spacing w:val="1"/>
          <w:lang w:val="id-ID"/>
        </w:rPr>
        <w:t xml:space="preserve"> </w:t>
      </w:r>
      <w:r w:rsidR="008B16E8" w:rsidRPr="00921467">
        <w:rPr>
          <w:spacing w:val="1"/>
          <w:lang w:val="id-ID"/>
        </w:rPr>
        <w:t>(</w:t>
      </w:r>
      <w:r w:rsidR="008464C3" w:rsidRPr="00921467">
        <w:rPr>
          <w:spacing w:val="1"/>
          <w:lang w:val="id-ID"/>
        </w:rPr>
        <w:t>3</w:t>
      </w:r>
      <w:r w:rsidR="008B16E8" w:rsidRPr="00921467">
        <w:rPr>
          <w:spacing w:val="1"/>
          <w:lang w:val="id-ID"/>
        </w:rPr>
        <w:t xml:space="preserve">) </w:t>
      </w:r>
      <w:r w:rsidR="00DA3A0E" w:rsidRPr="00921467">
        <w:rPr>
          <w:lang w:val="id-ID"/>
        </w:rPr>
        <w:t>penempatan,</w:t>
      </w:r>
      <w:r w:rsidR="00DA3A0E" w:rsidRPr="00921467">
        <w:rPr>
          <w:spacing w:val="1"/>
          <w:lang w:val="id-ID"/>
        </w:rPr>
        <w:t xml:space="preserve"> </w:t>
      </w:r>
      <w:r w:rsidR="008B16E8" w:rsidRPr="00921467">
        <w:rPr>
          <w:spacing w:val="1"/>
          <w:lang w:val="id-ID"/>
        </w:rPr>
        <w:t>(</w:t>
      </w:r>
      <w:r w:rsidR="008464C3" w:rsidRPr="00921467">
        <w:rPr>
          <w:spacing w:val="1"/>
          <w:lang w:val="id-ID"/>
        </w:rPr>
        <w:t>4</w:t>
      </w:r>
      <w:r w:rsidR="008B16E8" w:rsidRPr="00921467">
        <w:rPr>
          <w:spacing w:val="1"/>
          <w:lang w:val="id-ID"/>
        </w:rPr>
        <w:t xml:space="preserve">) </w:t>
      </w:r>
      <w:r w:rsidR="00DA3A0E" w:rsidRPr="00921467">
        <w:rPr>
          <w:lang w:val="id-ID"/>
        </w:rPr>
        <w:t xml:space="preserve">pengembangan, </w:t>
      </w:r>
      <w:r w:rsidR="008B16E8" w:rsidRPr="00921467">
        <w:rPr>
          <w:lang w:val="id-ID"/>
        </w:rPr>
        <w:t>(</w:t>
      </w:r>
      <w:r w:rsidR="008464C3" w:rsidRPr="00921467">
        <w:rPr>
          <w:lang w:val="id-ID"/>
        </w:rPr>
        <w:t>5</w:t>
      </w:r>
      <w:r w:rsidR="008B16E8" w:rsidRPr="00921467">
        <w:rPr>
          <w:lang w:val="id-ID"/>
        </w:rPr>
        <w:t xml:space="preserve">) </w:t>
      </w:r>
      <w:r w:rsidR="00DA3A0E" w:rsidRPr="00921467">
        <w:rPr>
          <w:lang w:val="id-ID"/>
        </w:rPr>
        <w:t xml:space="preserve">retensi, dan </w:t>
      </w:r>
      <w:r w:rsidR="008B16E8" w:rsidRPr="00921467">
        <w:rPr>
          <w:lang w:val="id-ID"/>
        </w:rPr>
        <w:t>(</w:t>
      </w:r>
      <w:r w:rsidR="008464C3" w:rsidRPr="00921467">
        <w:rPr>
          <w:lang w:val="id-ID"/>
        </w:rPr>
        <w:t>6</w:t>
      </w:r>
      <w:r w:rsidR="008B16E8" w:rsidRPr="00921467">
        <w:rPr>
          <w:lang w:val="id-ID"/>
        </w:rPr>
        <w:t xml:space="preserve">) </w:t>
      </w:r>
      <w:r w:rsidR="00DA3A0E" w:rsidRPr="00921467">
        <w:rPr>
          <w:lang w:val="id-ID"/>
        </w:rPr>
        <w:t xml:space="preserve">pemberhentian. 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805"/>
      </w:tblGrid>
      <w:tr w:rsidR="004D2547" w14:paraId="3E6E22AF" w14:textId="77777777" w:rsidTr="004D2547">
        <w:tc>
          <w:tcPr>
            <w:tcW w:w="9805" w:type="dxa"/>
          </w:tcPr>
          <w:p w14:paraId="05CF188B" w14:textId="77777777" w:rsidR="004D2547" w:rsidRDefault="004D2547" w:rsidP="008D6F64">
            <w:pPr>
              <w:pStyle w:val="BodyText"/>
              <w:spacing w:before="38" w:line="276" w:lineRule="auto"/>
              <w:ind w:right="102"/>
              <w:jc w:val="both"/>
              <w:rPr>
                <w:lang w:val="id-ID"/>
              </w:rPr>
            </w:pPr>
          </w:p>
          <w:p w14:paraId="2C406BA3" w14:textId="4C020D90" w:rsidR="007528D2" w:rsidRDefault="007528D2" w:rsidP="008D6F64">
            <w:pPr>
              <w:pStyle w:val="BodyText"/>
              <w:spacing w:before="38" w:line="276" w:lineRule="auto"/>
              <w:ind w:right="102"/>
              <w:jc w:val="both"/>
              <w:rPr>
                <w:lang w:val="id-ID"/>
              </w:rPr>
            </w:pPr>
          </w:p>
        </w:tc>
      </w:tr>
    </w:tbl>
    <w:p w14:paraId="488A0964" w14:textId="77777777" w:rsidR="00A36770" w:rsidRPr="00921467" w:rsidRDefault="00A36770">
      <w:pPr>
        <w:pStyle w:val="BodyText"/>
        <w:spacing w:before="4"/>
        <w:rPr>
          <w:sz w:val="25"/>
          <w:lang w:val="id-ID"/>
        </w:rPr>
      </w:pPr>
    </w:p>
    <w:p w14:paraId="72971E29" w14:textId="77777777" w:rsidR="00A36770" w:rsidRPr="00921467" w:rsidRDefault="00DA3A0E">
      <w:pPr>
        <w:pStyle w:val="ListParagraph"/>
        <w:numPr>
          <w:ilvl w:val="3"/>
          <w:numId w:val="16"/>
        </w:numPr>
        <w:tabs>
          <w:tab w:val="left" w:pos="851"/>
        </w:tabs>
        <w:ind w:hanging="7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rofil DTPS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gelola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Program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Studi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PPG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(DPP)</w:t>
      </w:r>
    </w:p>
    <w:p w14:paraId="2A6D0D1F" w14:textId="2AD10442" w:rsidR="00A36770" w:rsidRPr="00921467" w:rsidRDefault="007528D2">
      <w:pPr>
        <w:pStyle w:val="BodyText"/>
        <w:spacing w:before="40" w:line="276" w:lineRule="auto"/>
        <w:ind w:left="113" w:right="691"/>
        <w:jc w:val="both"/>
        <w:rPr>
          <w:lang w:val="id-ID"/>
        </w:rPr>
      </w:pPr>
      <w:proofErr w:type="spellStart"/>
      <w:r>
        <w:rPr>
          <w:spacing w:val="-1"/>
          <w:lang w:val="en-US"/>
        </w:rPr>
        <w:t>Tuliskan</w:t>
      </w:r>
      <w:proofErr w:type="spellEnd"/>
      <w:r>
        <w:rPr>
          <w:spacing w:val="-1"/>
          <w:lang w:val="en-US"/>
        </w:rPr>
        <w:t xml:space="preserve"> p</w:t>
      </w:r>
      <w:r w:rsidR="00DA3A0E" w:rsidRPr="00921467">
        <w:rPr>
          <w:spacing w:val="-1"/>
          <w:lang w:val="id-ID"/>
        </w:rPr>
        <w:t>rofil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spacing w:val="-1"/>
          <w:lang w:val="id-ID"/>
        </w:rPr>
        <w:t>Dosen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spacing w:val="-1"/>
          <w:lang w:val="id-ID"/>
        </w:rPr>
        <w:t>Pengelola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Program</w:t>
      </w:r>
      <w:r w:rsidR="00DA3A0E" w:rsidRPr="00921467">
        <w:rPr>
          <w:spacing w:val="37"/>
          <w:lang w:val="id-ID"/>
        </w:rPr>
        <w:t xml:space="preserve"> </w:t>
      </w:r>
      <w:r w:rsidR="00DA3A0E" w:rsidRPr="00921467">
        <w:rPr>
          <w:lang w:val="id-ID"/>
        </w:rPr>
        <w:t>(DPP)</w:t>
      </w:r>
      <w:r w:rsidR="00DA3A0E" w:rsidRPr="00921467">
        <w:rPr>
          <w:spacing w:val="33"/>
          <w:lang w:val="id-ID"/>
        </w:rPr>
        <w:t xml:space="preserve"> </w:t>
      </w:r>
      <w:r w:rsidR="00C5635E" w:rsidRPr="00921467">
        <w:rPr>
          <w:spacing w:val="33"/>
          <w:lang w:val="id-ID"/>
        </w:rPr>
        <w:t xml:space="preserve">PS </w:t>
      </w:r>
      <w:r w:rsidR="00DA3A0E" w:rsidRPr="00921467">
        <w:rPr>
          <w:lang w:val="id-ID"/>
        </w:rPr>
        <w:t>PPG,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6"/>
          <w:lang w:val="id-ID"/>
        </w:rPr>
        <w:t xml:space="preserve"> </w:t>
      </w:r>
      <w:r w:rsidR="00DA3A0E" w:rsidRPr="00921467">
        <w:rPr>
          <w:lang w:val="id-ID"/>
        </w:rPr>
        <w:t>mencakup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(1)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nama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lengkap,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(2)</w:t>
      </w:r>
      <w:r w:rsidR="00DA3A0E" w:rsidRPr="00921467">
        <w:rPr>
          <w:spacing w:val="-12"/>
          <w:lang w:val="id-ID"/>
        </w:rPr>
        <w:t xml:space="preserve"> </w:t>
      </w:r>
      <w:r w:rsidR="00804392" w:rsidRPr="00921467">
        <w:rPr>
          <w:lang w:val="id-ID"/>
        </w:rPr>
        <w:t>Nomor</w:t>
      </w:r>
      <w:r w:rsidR="00804392" w:rsidRPr="00921467">
        <w:rPr>
          <w:spacing w:val="-59"/>
          <w:lang w:val="id-ID"/>
        </w:rPr>
        <w:t xml:space="preserve">    </w:t>
      </w:r>
      <w:r w:rsidR="00804392" w:rsidRPr="00921467">
        <w:rPr>
          <w:spacing w:val="-3"/>
          <w:lang w:val="id-ID"/>
        </w:rPr>
        <w:t xml:space="preserve"> Induk Dosen Nasional </w:t>
      </w:r>
      <w:r w:rsidR="00DA3A0E" w:rsidRPr="00921467">
        <w:rPr>
          <w:lang w:val="id-ID"/>
        </w:rPr>
        <w:t>(NIDN)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atau</w:t>
      </w:r>
      <w:r w:rsidR="00DA3A0E" w:rsidRPr="00921467">
        <w:rPr>
          <w:spacing w:val="-4"/>
          <w:lang w:val="id-ID"/>
        </w:rPr>
        <w:t xml:space="preserve"> </w:t>
      </w:r>
      <w:r w:rsidR="00804392" w:rsidRPr="00921467">
        <w:rPr>
          <w:lang w:val="id-ID"/>
        </w:rPr>
        <w:t>Nomor</w:t>
      </w:r>
      <w:r w:rsidR="00804392" w:rsidRPr="00921467">
        <w:rPr>
          <w:spacing w:val="-3"/>
          <w:lang w:val="id-ID"/>
        </w:rPr>
        <w:t xml:space="preserve"> </w:t>
      </w:r>
      <w:r w:rsidR="00804392" w:rsidRPr="00921467">
        <w:rPr>
          <w:lang w:val="id-ID"/>
        </w:rPr>
        <w:t>Induk</w:t>
      </w:r>
      <w:r w:rsidR="00804392" w:rsidRPr="00921467">
        <w:rPr>
          <w:spacing w:val="-4"/>
          <w:lang w:val="id-ID"/>
        </w:rPr>
        <w:t xml:space="preserve"> </w:t>
      </w:r>
      <w:r w:rsidR="00804392" w:rsidRPr="00921467">
        <w:rPr>
          <w:lang w:val="id-ID"/>
        </w:rPr>
        <w:t>Dosen</w:t>
      </w:r>
      <w:r w:rsidR="00804392" w:rsidRPr="00921467">
        <w:rPr>
          <w:spacing w:val="-2"/>
          <w:lang w:val="id-ID"/>
        </w:rPr>
        <w:t xml:space="preserve"> </w:t>
      </w:r>
      <w:r w:rsidR="00804392" w:rsidRPr="00921467">
        <w:rPr>
          <w:lang w:val="id-ID"/>
        </w:rPr>
        <w:t>Khusus</w:t>
      </w:r>
      <w:r w:rsidR="00804392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(NIDK),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(3)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tanggal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lahir,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(4)</w:t>
      </w:r>
      <w:r w:rsidR="00DA3A0E" w:rsidRPr="00921467">
        <w:rPr>
          <w:spacing w:val="-3"/>
          <w:lang w:val="id-ID"/>
        </w:rPr>
        <w:t xml:space="preserve"> </w:t>
      </w:r>
      <w:proofErr w:type="spellStart"/>
      <w:r w:rsidR="002F2072">
        <w:rPr>
          <w:spacing w:val="-3"/>
          <w:lang w:val="en-US"/>
        </w:rPr>
        <w:t>kepemilikan</w:t>
      </w:r>
      <w:proofErr w:type="spellEnd"/>
      <w:r w:rsidR="002F2072">
        <w:rPr>
          <w:spacing w:val="-3"/>
          <w:lang w:val="en-US"/>
        </w:rPr>
        <w:t xml:space="preserve"> </w:t>
      </w:r>
      <w:r w:rsidR="00DA3A0E" w:rsidRPr="00921467">
        <w:rPr>
          <w:lang w:val="id-ID"/>
        </w:rPr>
        <w:t>sertifikat</w:t>
      </w:r>
      <w:r w:rsidR="002F2072">
        <w:rPr>
          <w:lang w:val="en-US"/>
        </w:rPr>
        <w:t xml:space="preserve"> </w:t>
      </w:r>
      <w:r w:rsidR="00DA3A0E" w:rsidRPr="00921467">
        <w:rPr>
          <w:spacing w:val="-58"/>
          <w:lang w:val="id-ID"/>
        </w:rPr>
        <w:t xml:space="preserve"> </w:t>
      </w:r>
      <w:r w:rsidR="00DA3A0E" w:rsidRPr="00921467">
        <w:rPr>
          <w:lang w:val="id-ID"/>
        </w:rPr>
        <w:t>pendidik, (5) jabatan fungsional, (6) gelar akademik, (7) pendidikan sarjana (S1), magister</w:t>
      </w:r>
      <w:r w:rsidR="00C03251" w:rsidRPr="00921467">
        <w:rPr>
          <w:lang w:val="id-ID"/>
        </w:rPr>
        <w:t xml:space="preserve"> </w:t>
      </w:r>
      <w:r w:rsidR="00DA3A0E" w:rsidRPr="00921467">
        <w:rPr>
          <w:lang w:val="id-ID"/>
        </w:rPr>
        <w:t>(S2)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 xml:space="preserve">doktor (S3), asal PT, </w:t>
      </w:r>
      <w:r w:rsidR="00C03251" w:rsidRPr="00921467">
        <w:rPr>
          <w:lang w:val="id-ID"/>
        </w:rPr>
        <w:t>dan</w:t>
      </w:r>
      <w:r w:rsidR="00DA3A0E" w:rsidRPr="00921467">
        <w:rPr>
          <w:lang w:val="id-ID"/>
        </w:rPr>
        <w:t xml:space="preserve"> (8) bidang keahlian untuk setiap jenjang pendidikan </w:t>
      </w:r>
      <w:r w:rsidR="00C03251" w:rsidRPr="00921467">
        <w:rPr>
          <w:lang w:val="id-ID"/>
        </w:rPr>
        <w:t>(</w:t>
      </w:r>
      <w:r w:rsidR="00DA3A0E" w:rsidRPr="00921467">
        <w:rPr>
          <w:lang w:val="id-ID"/>
        </w:rPr>
        <w:t>Tabel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4.2.1.2</w:t>
      </w:r>
      <w:r w:rsidR="00C03251" w:rsidRPr="00921467">
        <w:rPr>
          <w:lang w:val="id-ID"/>
        </w:rPr>
        <w:t>).</w:t>
      </w:r>
    </w:p>
    <w:p w14:paraId="349D2C6A" w14:textId="77777777" w:rsidR="00A36770" w:rsidRPr="00921467" w:rsidRDefault="00A36770">
      <w:pPr>
        <w:spacing w:line="276" w:lineRule="auto"/>
        <w:jc w:val="both"/>
        <w:rPr>
          <w:lang w:val="id-ID"/>
        </w:rPr>
        <w:sectPr w:rsidR="00A36770" w:rsidRPr="00921467">
          <w:pgSz w:w="11910" w:h="16850"/>
          <w:pgMar w:top="1340" w:right="440" w:bottom="1620" w:left="1020" w:header="0" w:footer="1434" w:gutter="0"/>
          <w:cols w:space="720"/>
        </w:sectPr>
      </w:pPr>
    </w:p>
    <w:p w14:paraId="0CBDA34C" w14:textId="77777777" w:rsidR="00A36770" w:rsidRPr="00921467" w:rsidRDefault="00DA3A0E">
      <w:pPr>
        <w:pStyle w:val="BodyText"/>
        <w:spacing w:before="77" w:after="38"/>
        <w:ind w:left="113"/>
        <w:jc w:val="both"/>
        <w:rPr>
          <w:lang w:val="id-ID"/>
        </w:rPr>
      </w:pPr>
      <w:r w:rsidRPr="00921467">
        <w:rPr>
          <w:lang w:val="id-ID"/>
        </w:rPr>
        <w:lastRenderedPageBreak/>
        <w:t>Tabe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4.2.1.2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rofi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DTPS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ngelola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S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PG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(DPP)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6"/>
        <w:gridCol w:w="1037"/>
        <w:gridCol w:w="1146"/>
        <w:gridCol w:w="1037"/>
        <w:gridCol w:w="1037"/>
        <w:gridCol w:w="1176"/>
        <w:gridCol w:w="1040"/>
        <w:gridCol w:w="1176"/>
        <w:gridCol w:w="1167"/>
      </w:tblGrid>
      <w:tr w:rsidR="00831972" w:rsidRPr="00921467" w14:paraId="02C1658E" w14:textId="77777777">
        <w:trPr>
          <w:trHeight w:val="1190"/>
        </w:trPr>
        <w:tc>
          <w:tcPr>
            <w:tcW w:w="816" w:type="dxa"/>
            <w:shd w:val="clear" w:color="auto" w:fill="D9D9D9"/>
          </w:tcPr>
          <w:p w14:paraId="622E4458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2400C47A" w14:textId="77777777" w:rsidR="00A36770" w:rsidRPr="00921467" w:rsidRDefault="00A36770">
            <w:pPr>
              <w:pStyle w:val="TableParagraph"/>
              <w:spacing w:before="5"/>
              <w:rPr>
                <w:rFonts w:ascii="Arial MT"/>
                <w:sz w:val="21"/>
                <w:lang w:val="id-ID"/>
              </w:rPr>
            </w:pPr>
          </w:p>
          <w:p w14:paraId="4C7E545C" w14:textId="77777777" w:rsidR="00A36770" w:rsidRPr="00921467" w:rsidRDefault="00DA3A0E">
            <w:pPr>
              <w:pStyle w:val="TableParagraph"/>
              <w:ind w:left="269" w:right="256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037" w:type="dxa"/>
            <w:shd w:val="clear" w:color="auto" w:fill="D9D9D9"/>
          </w:tcPr>
          <w:p w14:paraId="257737AC" w14:textId="77777777" w:rsidR="00A36770" w:rsidRPr="00921467" w:rsidRDefault="00A36770">
            <w:pPr>
              <w:pStyle w:val="TableParagraph"/>
              <w:spacing w:before="6"/>
              <w:rPr>
                <w:rFonts w:ascii="Arial MT"/>
                <w:sz w:val="20"/>
                <w:lang w:val="id-ID"/>
              </w:rPr>
            </w:pPr>
          </w:p>
          <w:p w14:paraId="699F8AB0" w14:textId="25EEF38E" w:rsidR="00A36770" w:rsidRPr="00921467" w:rsidRDefault="00DA3A0E">
            <w:pPr>
              <w:pStyle w:val="TableParagraph"/>
              <w:spacing w:line="276" w:lineRule="auto"/>
              <w:ind w:left="148" w:right="135" w:hanging="1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ama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Lengkap</w:t>
            </w:r>
            <w:r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DPP</w:t>
            </w:r>
          </w:p>
        </w:tc>
        <w:tc>
          <w:tcPr>
            <w:tcW w:w="1146" w:type="dxa"/>
            <w:shd w:val="clear" w:color="auto" w:fill="D9D9D9"/>
          </w:tcPr>
          <w:p w14:paraId="28986D89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7AAEF450" w14:textId="77777777" w:rsidR="00A36770" w:rsidRPr="00921467" w:rsidRDefault="00A36770">
            <w:pPr>
              <w:pStyle w:val="TableParagraph"/>
              <w:spacing w:before="5"/>
              <w:rPr>
                <w:rFonts w:ascii="Arial MT"/>
                <w:sz w:val="21"/>
                <w:lang w:val="id-ID"/>
              </w:rPr>
            </w:pPr>
          </w:p>
          <w:p w14:paraId="24DF8F36" w14:textId="77777777" w:rsidR="00A36770" w:rsidRPr="00921467" w:rsidRDefault="00DA3A0E">
            <w:pPr>
              <w:pStyle w:val="TableParagraph"/>
              <w:ind w:left="87" w:right="7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IDN/NIDK</w:t>
            </w:r>
          </w:p>
        </w:tc>
        <w:tc>
          <w:tcPr>
            <w:tcW w:w="1037" w:type="dxa"/>
            <w:shd w:val="clear" w:color="auto" w:fill="D9D9D9"/>
          </w:tcPr>
          <w:p w14:paraId="2F85BEB2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38F16F5B" w14:textId="77777777" w:rsidR="00A36770" w:rsidRPr="00921467" w:rsidRDefault="00DA3A0E">
            <w:pPr>
              <w:pStyle w:val="TableParagraph"/>
              <w:spacing w:before="126" w:line="276" w:lineRule="auto"/>
              <w:ind w:left="327" w:right="145" w:hanging="156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anggal</w:t>
            </w:r>
            <w:r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lahir</w:t>
            </w:r>
          </w:p>
        </w:tc>
        <w:tc>
          <w:tcPr>
            <w:tcW w:w="1037" w:type="dxa"/>
            <w:shd w:val="clear" w:color="auto" w:fill="D9D9D9"/>
          </w:tcPr>
          <w:p w14:paraId="2149D4D8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287733B1" w14:textId="17250927" w:rsidR="00A36770" w:rsidRPr="00921467" w:rsidRDefault="00EC48C2">
            <w:pPr>
              <w:pStyle w:val="TableParagraph"/>
              <w:spacing w:before="126" w:line="276" w:lineRule="auto"/>
              <w:ind w:left="147" w:right="106" w:hanging="17"/>
              <w:rPr>
                <w:b/>
                <w:sz w:val="18"/>
                <w:lang w:val="id-ID"/>
              </w:rPr>
            </w:pPr>
            <w:proofErr w:type="spellStart"/>
            <w:r>
              <w:rPr>
                <w:b/>
                <w:sz w:val="18"/>
                <w:lang w:val="en-US"/>
              </w:rPr>
              <w:t>Kepemilikan</w:t>
            </w:r>
            <w:proofErr w:type="spellEnd"/>
            <w:r>
              <w:rPr>
                <w:b/>
                <w:sz w:val="18"/>
                <w:lang w:val="en-US"/>
              </w:rPr>
              <w:t xml:space="preserve"> </w:t>
            </w:r>
            <w:r w:rsidR="00DA3A0E" w:rsidRPr="00921467">
              <w:rPr>
                <w:b/>
                <w:sz w:val="18"/>
                <w:lang w:val="id-ID"/>
              </w:rPr>
              <w:t>Sertifikat</w:t>
            </w:r>
            <w:r w:rsidR="00DA3A0E"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="00DA3A0E" w:rsidRPr="00921467">
              <w:rPr>
                <w:b/>
                <w:sz w:val="18"/>
                <w:lang w:val="id-ID"/>
              </w:rPr>
              <w:t>pendidik</w:t>
            </w:r>
          </w:p>
        </w:tc>
        <w:tc>
          <w:tcPr>
            <w:tcW w:w="1176" w:type="dxa"/>
            <w:shd w:val="clear" w:color="auto" w:fill="D9D9D9"/>
          </w:tcPr>
          <w:p w14:paraId="0006E33F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2348A87A" w14:textId="77777777" w:rsidR="00A36770" w:rsidRPr="00921467" w:rsidRDefault="00DA3A0E">
            <w:pPr>
              <w:pStyle w:val="TableParagraph"/>
              <w:spacing w:before="126" w:line="276" w:lineRule="auto"/>
              <w:ind w:left="106" w:right="80" w:firstLine="139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Jabatan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Fungsional</w:t>
            </w:r>
          </w:p>
        </w:tc>
        <w:tc>
          <w:tcPr>
            <w:tcW w:w="1040" w:type="dxa"/>
            <w:shd w:val="clear" w:color="auto" w:fill="D9D9D9"/>
          </w:tcPr>
          <w:p w14:paraId="357419D4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420FA266" w14:textId="77777777" w:rsidR="00A36770" w:rsidRPr="00921467" w:rsidRDefault="00DA3A0E">
            <w:pPr>
              <w:pStyle w:val="TableParagraph"/>
              <w:spacing w:before="126" w:line="276" w:lineRule="auto"/>
              <w:ind w:left="106" w:right="83" w:firstLine="180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Gelar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akademik</w:t>
            </w:r>
          </w:p>
        </w:tc>
        <w:tc>
          <w:tcPr>
            <w:tcW w:w="1176" w:type="dxa"/>
            <w:shd w:val="clear" w:color="auto" w:fill="D9D9D9"/>
          </w:tcPr>
          <w:p w14:paraId="6CD5E85C" w14:textId="77777777" w:rsidR="00A36770" w:rsidRPr="00921467" w:rsidRDefault="00DA3A0E">
            <w:pPr>
              <w:pStyle w:val="TableParagraph"/>
              <w:spacing w:before="119" w:line="276" w:lineRule="auto"/>
              <w:ind w:left="106" w:right="9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didikan</w:t>
            </w:r>
            <w:r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S1, S2, S3</w:t>
            </w:r>
          </w:p>
          <w:p w14:paraId="6540124C" w14:textId="77777777" w:rsidR="00A36770" w:rsidRPr="00921467" w:rsidRDefault="00DA3A0E">
            <w:pPr>
              <w:pStyle w:val="TableParagraph"/>
              <w:spacing w:line="276" w:lineRule="auto"/>
              <w:ind w:left="224" w:right="21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dan asal</w:t>
            </w:r>
            <w:r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PT</w:t>
            </w:r>
          </w:p>
        </w:tc>
        <w:tc>
          <w:tcPr>
            <w:tcW w:w="1167" w:type="dxa"/>
            <w:shd w:val="clear" w:color="auto" w:fill="D9D9D9"/>
          </w:tcPr>
          <w:p w14:paraId="660AD7A2" w14:textId="77777777" w:rsidR="00A36770" w:rsidRPr="00921467" w:rsidRDefault="00DA3A0E">
            <w:pPr>
              <w:pStyle w:val="TableParagraph"/>
              <w:spacing w:line="276" w:lineRule="auto"/>
              <w:ind w:left="84" w:right="7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Bidang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keahlian</w:t>
            </w:r>
            <w:r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setiap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jenjang</w:t>
            </w:r>
          </w:p>
          <w:p w14:paraId="48FF3C84" w14:textId="77777777" w:rsidR="00A36770" w:rsidRPr="00921467" w:rsidRDefault="00DA3A0E">
            <w:pPr>
              <w:pStyle w:val="TableParagraph"/>
              <w:ind w:left="86" w:right="7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didikan</w:t>
            </w:r>
          </w:p>
        </w:tc>
      </w:tr>
      <w:tr w:rsidR="00831972" w:rsidRPr="00921467" w14:paraId="00BB8EB6" w14:textId="77777777">
        <w:trPr>
          <w:trHeight w:val="237"/>
        </w:trPr>
        <w:tc>
          <w:tcPr>
            <w:tcW w:w="816" w:type="dxa"/>
            <w:shd w:val="clear" w:color="auto" w:fill="D9D9D9"/>
          </w:tcPr>
          <w:p w14:paraId="5061A4A5" w14:textId="77777777" w:rsidR="00A36770" w:rsidRPr="00921467" w:rsidRDefault="00DA3A0E">
            <w:pPr>
              <w:pStyle w:val="TableParagraph"/>
              <w:spacing w:line="206" w:lineRule="exact"/>
              <w:ind w:left="269" w:right="25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037" w:type="dxa"/>
            <w:shd w:val="clear" w:color="auto" w:fill="D9D9D9"/>
          </w:tcPr>
          <w:p w14:paraId="4CF6204A" w14:textId="77777777" w:rsidR="00A36770" w:rsidRPr="00921467" w:rsidRDefault="00DA3A0E">
            <w:pPr>
              <w:pStyle w:val="TableParagraph"/>
              <w:spacing w:line="206" w:lineRule="exact"/>
              <w:ind w:left="387" w:right="37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146" w:type="dxa"/>
            <w:shd w:val="clear" w:color="auto" w:fill="D9D9D9"/>
          </w:tcPr>
          <w:p w14:paraId="19419944" w14:textId="77777777" w:rsidR="00A36770" w:rsidRPr="00921467" w:rsidRDefault="00DA3A0E">
            <w:pPr>
              <w:pStyle w:val="TableParagraph"/>
              <w:spacing w:line="206" w:lineRule="exact"/>
              <w:ind w:left="87" w:right="76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037" w:type="dxa"/>
            <w:shd w:val="clear" w:color="auto" w:fill="D9D9D9"/>
          </w:tcPr>
          <w:p w14:paraId="04A18C24" w14:textId="77777777" w:rsidR="00A36770" w:rsidRPr="00921467" w:rsidRDefault="00DA3A0E">
            <w:pPr>
              <w:pStyle w:val="TableParagraph"/>
              <w:spacing w:line="206" w:lineRule="exact"/>
              <w:ind w:left="384" w:right="37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037" w:type="dxa"/>
            <w:shd w:val="clear" w:color="auto" w:fill="D9D9D9"/>
          </w:tcPr>
          <w:p w14:paraId="4489EAAA" w14:textId="77777777" w:rsidR="00A36770" w:rsidRPr="00921467" w:rsidRDefault="00DA3A0E">
            <w:pPr>
              <w:pStyle w:val="TableParagraph"/>
              <w:spacing w:line="206" w:lineRule="exact"/>
              <w:ind w:left="384" w:right="37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176" w:type="dxa"/>
            <w:shd w:val="clear" w:color="auto" w:fill="D9D9D9"/>
          </w:tcPr>
          <w:p w14:paraId="79FC4E53" w14:textId="77777777" w:rsidR="00A36770" w:rsidRPr="00921467" w:rsidRDefault="00DA3A0E">
            <w:pPr>
              <w:pStyle w:val="TableParagraph"/>
              <w:spacing w:line="206" w:lineRule="exact"/>
              <w:ind w:left="102" w:right="9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040" w:type="dxa"/>
            <w:shd w:val="clear" w:color="auto" w:fill="D9D9D9"/>
          </w:tcPr>
          <w:p w14:paraId="5F55CCCC" w14:textId="77777777" w:rsidR="00A36770" w:rsidRPr="00921467" w:rsidRDefault="00DA3A0E">
            <w:pPr>
              <w:pStyle w:val="TableParagraph"/>
              <w:spacing w:line="206" w:lineRule="exact"/>
              <w:ind w:left="387" w:right="382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7)</w:t>
            </w:r>
          </w:p>
        </w:tc>
        <w:tc>
          <w:tcPr>
            <w:tcW w:w="1176" w:type="dxa"/>
            <w:shd w:val="clear" w:color="auto" w:fill="D9D9D9"/>
          </w:tcPr>
          <w:p w14:paraId="799E97AE" w14:textId="77777777" w:rsidR="00A36770" w:rsidRPr="00921467" w:rsidRDefault="00DA3A0E">
            <w:pPr>
              <w:pStyle w:val="TableParagraph"/>
              <w:spacing w:line="206" w:lineRule="exact"/>
              <w:ind w:left="102" w:right="9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8)</w:t>
            </w:r>
          </w:p>
        </w:tc>
        <w:tc>
          <w:tcPr>
            <w:tcW w:w="1167" w:type="dxa"/>
            <w:shd w:val="clear" w:color="auto" w:fill="D9D9D9"/>
          </w:tcPr>
          <w:p w14:paraId="542DEBCA" w14:textId="77777777" w:rsidR="00A36770" w:rsidRPr="00921467" w:rsidRDefault="00DA3A0E">
            <w:pPr>
              <w:pStyle w:val="TableParagraph"/>
              <w:spacing w:line="206" w:lineRule="exact"/>
              <w:ind w:left="86" w:right="7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9)</w:t>
            </w:r>
          </w:p>
        </w:tc>
      </w:tr>
      <w:tr w:rsidR="00831972" w:rsidRPr="00921467" w14:paraId="5FB101CD" w14:textId="77777777">
        <w:trPr>
          <w:trHeight w:val="292"/>
        </w:trPr>
        <w:tc>
          <w:tcPr>
            <w:tcW w:w="816" w:type="dxa"/>
          </w:tcPr>
          <w:p w14:paraId="365E85EE" w14:textId="77777777" w:rsidR="00A36770" w:rsidRPr="00921467" w:rsidRDefault="00DA3A0E">
            <w:pPr>
              <w:pStyle w:val="TableParagraph"/>
              <w:spacing w:before="2"/>
              <w:ind w:left="12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1</w:t>
            </w:r>
          </w:p>
        </w:tc>
        <w:tc>
          <w:tcPr>
            <w:tcW w:w="1037" w:type="dxa"/>
          </w:tcPr>
          <w:p w14:paraId="6344BC9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6" w:type="dxa"/>
          </w:tcPr>
          <w:p w14:paraId="5F0332C9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18C02BA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1F56747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52BEBCD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40" w:type="dxa"/>
          </w:tcPr>
          <w:p w14:paraId="7A5E719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1439B67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051A5EB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43C62A68" w14:textId="77777777">
        <w:trPr>
          <w:trHeight w:val="290"/>
        </w:trPr>
        <w:tc>
          <w:tcPr>
            <w:tcW w:w="816" w:type="dxa"/>
          </w:tcPr>
          <w:p w14:paraId="249EF575" w14:textId="77777777" w:rsidR="00A36770" w:rsidRPr="00921467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2</w:t>
            </w:r>
          </w:p>
        </w:tc>
        <w:tc>
          <w:tcPr>
            <w:tcW w:w="1037" w:type="dxa"/>
          </w:tcPr>
          <w:p w14:paraId="013B572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6" w:type="dxa"/>
          </w:tcPr>
          <w:p w14:paraId="5C8A6DB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45A018C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29E3E6B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27177C9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40" w:type="dxa"/>
          </w:tcPr>
          <w:p w14:paraId="4B143CF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6274D1A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369D189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34D5BD0E" w14:textId="77777777">
        <w:trPr>
          <w:trHeight w:val="292"/>
        </w:trPr>
        <w:tc>
          <w:tcPr>
            <w:tcW w:w="816" w:type="dxa"/>
          </w:tcPr>
          <w:p w14:paraId="2455BCC9" w14:textId="77777777" w:rsidR="00A36770" w:rsidRPr="00921467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3</w:t>
            </w:r>
          </w:p>
        </w:tc>
        <w:tc>
          <w:tcPr>
            <w:tcW w:w="1037" w:type="dxa"/>
          </w:tcPr>
          <w:p w14:paraId="08383F2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6" w:type="dxa"/>
          </w:tcPr>
          <w:p w14:paraId="70DC076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441599E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0BBEA49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2BBBFA2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40" w:type="dxa"/>
          </w:tcPr>
          <w:p w14:paraId="6577D1A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40B3C63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4BC738A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921467" w14:paraId="215E7DF6" w14:textId="77777777">
        <w:trPr>
          <w:trHeight w:val="290"/>
        </w:trPr>
        <w:tc>
          <w:tcPr>
            <w:tcW w:w="816" w:type="dxa"/>
          </w:tcPr>
          <w:p w14:paraId="06C2A020" w14:textId="40572274" w:rsidR="00A36770" w:rsidRPr="00921467" w:rsidRDefault="00C03251">
            <w:pPr>
              <w:pStyle w:val="TableParagraph"/>
              <w:ind w:left="12"/>
              <w:jc w:val="center"/>
              <w:rPr>
                <w:rFonts w:ascii="Arial MT"/>
                <w:color w:val="000000" w:themeColor="text1"/>
                <w:lang w:val="id-ID"/>
              </w:rPr>
            </w:pPr>
            <w:r w:rsidRPr="00921467">
              <w:rPr>
                <w:rFonts w:ascii="Arial MT"/>
                <w:color w:val="000000" w:themeColor="text1"/>
                <w:lang w:val="id-ID"/>
              </w:rPr>
              <w:t>dst</w:t>
            </w:r>
          </w:p>
        </w:tc>
        <w:tc>
          <w:tcPr>
            <w:tcW w:w="1037" w:type="dxa"/>
          </w:tcPr>
          <w:p w14:paraId="73859D86" w14:textId="77777777" w:rsidR="00A36770" w:rsidRPr="00921467" w:rsidRDefault="00A36770">
            <w:pPr>
              <w:pStyle w:val="TableParagraph"/>
              <w:rPr>
                <w:rFonts w:ascii="Times New Roman"/>
                <w:color w:val="000000" w:themeColor="text1"/>
                <w:sz w:val="20"/>
                <w:lang w:val="id-ID"/>
              </w:rPr>
            </w:pPr>
          </w:p>
        </w:tc>
        <w:tc>
          <w:tcPr>
            <w:tcW w:w="1146" w:type="dxa"/>
          </w:tcPr>
          <w:p w14:paraId="67F91CD5" w14:textId="77777777" w:rsidR="00A36770" w:rsidRPr="00921467" w:rsidRDefault="00A36770">
            <w:pPr>
              <w:pStyle w:val="TableParagraph"/>
              <w:rPr>
                <w:rFonts w:ascii="Times New Roman"/>
                <w:color w:val="000000" w:themeColor="text1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5AD3FAA8" w14:textId="77777777" w:rsidR="00A36770" w:rsidRPr="00921467" w:rsidRDefault="00A36770">
            <w:pPr>
              <w:pStyle w:val="TableParagraph"/>
              <w:rPr>
                <w:rFonts w:ascii="Times New Roman"/>
                <w:color w:val="000000" w:themeColor="text1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1143F2B9" w14:textId="77777777" w:rsidR="00A36770" w:rsidRPr="00921467" w:rsidRDefault="00A36770">
            <w:pPr>
              <w:pStyle w:val="TableParagraph"/>
              <w:rPr>
                <w:rFonts w:ascii="Times New Roman"/>
                <w:color w:val="000000" w:themeColor="text1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76C36810" w14:textId="77777777" w:rsidR="00A36770" w:rsidRPr="00921467" w:rsidRDefault="00A36770">
            <w:pPr>
              <w:pStyle w:val="TableParagraph"/>
              <w:rPr>
                <w:rFonts w:ascii="Times New Roman"/>
                <w:color w:val="000000" w:themeColor="text1"/>
                <w:sz w:val="20"/>
                <w:lang w:val="id-ID"/>
              </w:rPr>
            </w:pPr>
          </w:p>
        </w:tc>
        <w:tc>
          <w:tcPr>
            <w:tcW w:w="1040" w:type="dxa"/>
          </w:tcPr>
          <w:p w14:paraId="417C2B3E" w14:textId="77777777" w:rsidR="00A36770" w:rsidRPr="00921467" w:rsidRDefault="00A36770">
            <w:pPr>
              <w:pStyle w:val="TableParagraph"/>
              <w:rPr>
                <w:rFonts w:ascii="Times New Roman"/>
                <w:color w:val="000000" w:themeColor="text1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5393C60F" w14:textId="77777777" w:rsidR="00A36770" w:rsidRPr="00921467" w:rsidRDefault="00A36770">
            <w:pPr>
              <w:pStyle w:val="TableParagraph"/>
              <w:rPr>
                <w:rFonts w:ascii="Times New Roman"/>
                <w:color w:val="000000" w:themeColor="text1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672213CD" w14:textId="77777777" w:rsidR="00A36770" w:rsidRPr="00921467" w:rsidRDefault="00A36770">
            <w:pPr>
              <w:pStyle w:val="TableParagraph"/>
              <w:rPr>
                <w:rFonts w:ascii="Times New Roman"/>
                <w:color w:val="000000" w:themeColor="text1"/>
                <w:sz w:val="20"/>
                <w:lang w:val="id-ID"/>
              </w:rPr>
            </w:pPr>
          </w:p>
        </w:tc>
      </w:tr>
    </w:tbl>
    <w:p w14:paraId="6F20EC13" w14:textId="608B3822" w:rsidR="00A36770" w:rsidRPr="00921467" w:rsidRDefault="00A36770">
      <w:pPr>
        <w:pStyle w:val="BodyText"/>
        <w:spacing w:before="2"/>
        <w:rPr>
          <w:color w:val="000000" w:themeColor="text1"/>
          <w:sz w:val="21"/>
          <w:szCs w:val="18"/>
          <w:lang w:val="id-ID"/>
        </w:rPr>
      </w:pPr>
    </w:p>
    <w:p w14:paraId="0A6184DC" w14:textId="77777777" w:rsidR="00DA5D27" w:rsidRPr="00921467" w:rsidRDefault="00DA5D27">
      <w:pPr>
        <w:pStyle w:val="BodyText"/>
        <w:spacing w:before="2"/>
        <w:rPr>
          <w:color w:val="000000" w:themeColor="text1"/>
          <w:sz w:val="25"/>
          <w:lang w:val="id-ID"/>
        </w:rPr>
      </w:pPr>
    </w:p>
    <w:p w14:paraId="5D0D7855" w14:textId="77777777" w:rsidR="00A36770" w:rsidRPr="00921467" w:rsidRDefault="00DA3A0E">
      <w:pPr>
        <w:pStyle w:val="ListParagraph"/>
        <w:numPr>
          <w:ilvl w:val="3"/>
          <w:numId w:val="16"/>
        </w:numPr>
        <w:tabs>
          <w:tab w:val="left" w:pos="850"/>
        </w:tabs>
        <w:spacing w:before="1"/>
        <w:ind w:left="849"/>
        <w:rPr>
          <w:rFonts w:ascii="Arial"/>
          <w:b/>
          <w:color w:val="000000" w:themeColor="text1"/>
          <w:lang w:val="id-ID"/>
        </w:rPr>
      </w:pPr>
      <w:r w:rsidRPr="00921467">
        <w:rPr>
          <w:rFonts w:ascii="Arial"/>
          <w:b/>
          <w:color w:val="000000" w:themeColor="text1"/>
          <w:lang w:val="id-ID"/>
        </w:rPr>
        <w:t>Profil DTPS</w:t>
      </w:r>
      <w:r w:rsidRPr="00921467">
        <w:rPr>
          <w:rFonts w:ascii="Arial"/>
          <w:b/>
          <w:color w:val="000000" w:themeColor="text1"/>
          <w:spacing w:val="-2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lang w:val="id-ID"/>
        </w:rPr>
        <w:t>Bidang</w:t>
      </w:r>
      <w:r w:rsidRPr="00921467">
        <w:rPr>
          <w:rFonts w:ascii="Arial"/>
          <w:b/>
          <w:color w:val="000000" w:themeColor="text1"/>
          <w:spacing w:val="-2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lang w:val="id-ID"/>
        </w:rPr>
        <w:t>Studi</w:t>
      </w:r>
      <w:r w:rsidRPr="00921467">
        <w:rPr>
          <w:rFonts w:ascii="Arial"/>
          <w:b/>
          <w:color w:val="000000" w:themeColor="text1"/>
          <w:spacing w:val="-2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lang w:val="id-ID"/>
        </w:rPr>
        <w:t>PS</w:t>
      </w:r>
      <w:r w:rsidRPr="00921467">
        <w:rPr>
          <w:rFonts w:ascii="Arial"/>
          <w:b/>
          <w:color w:val="000000" w:themeColor="text1"/>
          <w:spacing w:val="-4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lang w:val="id-ID"/>
        </w:rPr>
        <w:t>(DBS)</w:t>
      </w:r>
    </w:p>
    <w:p w14:paraId="68CE3037" w14:textId="24C58E04" w:rsidR="00A36770" w:rsidRPr="00921467" w:rsidRDefault="007528D2">
      <w:pPr>
        <w:pStyle w:val="BodyText"/>
        <w:spacing w:before="37" w:line="276" w:lineRule="auto"/>
        <w:ind w:left="113" w:right="691"/>
        <w:jc w:val="both"/>
        <w:rPr>
          <w:lang w:val="id-ID"/>
        </w:rPr>
      </w:pPr>
      <w:proofErr w:type="spellStart"/>
      <w:r>
        <w:rPr>
          <w:color w:val="000000" w:themeColor="text1"/>
          <w:spacing w:val="-1"/>
          <w:lang w:val="en-US"/>
        </w:rPr>
        <w:t>Tuliskan</w:t>
      </w:r>
      <w:proofErr w:type="spellEnd"/>
      <w:r>
        <w:rPr>
          <w:color w:val="000000" w:themeColor="text1"/>
          <w:spacing w:val="-1"/>
          <w:lang w:val="en-US"/>
        </w:rPr>
        <w:t xml:space="preserve"> p</w:t>
      </w:r>
      <w:r w:rsidR="00DA3A0E" w:rsidRPr="00921467">
        <w:rPr>
          <w:color w:val="000000" w:themeColor="text1"/>
          <w:spacing w:val="-1"/>
          <w:lang w:val="id-ID"/>
        </w:rPr>
        <w:t>rofil</w:t>
      </w:r>
      <w:r w:rsidR="00DA3A0E" w:rsidRPr="00921467">
        <w:rPr>
          <w:color w:val="000000" w:themeColor="text1"/>
          <w:spacing w:val="-12"/>
          <w:lang w:val="id-ID"/>
        </w:rPr>
        <w:t xml:space="preserve"> </w:t>
      </w:r>
      <w:r w:rsidR="00DA3A0E" w:rsidRPr="00921467">
        <w:rPr>
          <w:color w:val="000000" w:themeColor="text1"/>
          <w:spacing w:val="-1"/>
          <w:lang w:val="id-ID"/>
        </w:rPr>
        <w:t>Dosen</w:t>
      </w:r>
      <w:r w:rsidR="00DA3A0E" w:rsidRPr="00921467">
        <w:rPr>
          <w:color w:val="000000" w:themeColor="text1"/>
          <w:spacing w:val="-14"/>
          <w:lang w:val="id-ID"/>
        </w:rPr>
        <w:t xml:space="preserve"> </w:t>
      </w:r>
      <w:r w:rsidR="00DA3A0E" w:rsidRPr="00921467">
        <w:rPr>
          <w:color w:val="000000" w:themeColor="text1"/>
          <w:spacing w:val="-1"/>
          <w:lang w:val="id-ID"/>
        </w:rPr>
        <w:t>Pengelola</w:t>
      </w:r>
      <w:r w:rsidR="00DA3A0E" w:rsidRPr="00921467">
        <w:rPr>
          <w:color w:val="000000" w:themeColor="text1"/>
          <w:spacing w:val="-10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Bidang</w:t>
      </w:r>
      <w:r w:rsidR="00DA3A0E" w:rsidRPr="00921467">
        <w:rPr>
          <w:color w:val="000000" w:themeColor="text1"/>
          <w:spacing w:val="-12"/>
          <w:lang w:val="id-ID"/>
        </w:rPr>
        <w:t xml:space="preserve"> </w:t>
      </w:r>
      <w:r w:rsidR="00DA3A0E" w:rsidRPr="00921467">
        <w:rPr>
          <w:lang w:val="id-ID"/>
        </w:rPr>
        <w:t>Studi</w:t>
      </w:r>
      <w:r w:rsidR="00DA3A0E" w:rsidRPr="00921467">
        <w:rPr>
          <w:spacing w:val="-15"/>
          <w:lang w:val="id-ID"/>
        </w:rPr>
        <w:t xml:space="preserve"> </w:t>
      </w:r>
      <w:r w:rsidR="00DA3A0E" w:rsidRPr="00921467">
        <w:rPr>
          <w:lang w:val="id-ID"/>
        </w:rPr>
        <w:t>(DBS)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7"/>
          <w:lang w:val="id-ID"/>
        </w:rPr>
        <w:t xml:space="preserve"> </w:t>
      </w:r>
      <w:r w:rsidR="00DA3A0E" w:rsidRPr="00921467">
        <w:rPr>
          <w:lang w:val="id-ID"/>
        </w:rPr>
        <w:t>mengajar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di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setiap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bidang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studi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di</w:t>
      </w:r>
      <w:r w:rsidR="00DA3A0E" w:rsidRPr="00921467">
        <w:rPr>
          <w:spacing w:val="-13"/>
          <w:lang w:val="id-ID"/>
        </w:rPr>
        <w:t xml:space="preserve"> </w:t>
      </w:r>
      <w:r w:rsidR="002A20A8" w:rsidRPr="00921467">
        <w:rPr>
          <w:lang w:val="id-ID"/>
        </w:rPr>
        <w:t xml:space="preserve">PS </w:t>
      </w:r>
      <w:r w:rsidR="00DA3A0E" w:rsidRPr="00921467">
        <w:rPr>
          <w:lang w:val="id-ID"/>
        </w:rPr>
        <w:t xml:space="preserve">PPG, yang mencakup (1) nama lengkap, (2) </w:t>
      </w:r>
      <w:r w:rsidR="00804392" w:rsidRPr="00921467">
        <w:rPr>
          <w:lang w:val="id-ID"/>
        </w:rPr>
        <w:t xml:space="preserve">Nomor Induk Dosen Nasional </w:t>
      </w:r>
      <w:r w:rsidR="00DA3A0E" w:rsidRPr="00921467">
        <w:rPr>
          <w:lang w:val="id-ID"/>
        </w:rPr>
        <w:t xml:space="preserve">(NIDN) atau </w:t>
      </w:r>
      <w:r w:rsidR="00804392" w:rsidRPr="00921467">
        <w:rPr>
          <w:lang w:val="id-ID"/>
        </w:rPr>
        <w:t xml:space="preserve">Nomor Induk </w:t>
      </w:r>
      <w:r w:rsidR="00804392" w:rsidRPr="00921467">
        <w:rPr>
          <w:spacing w:val="-59"/>
          <w:lang w:val="id-ID"/>
        </w:rPr>
        <w:t xml:space="preserve"> </w:t>
      </w:r>
      <w:r w:rsidR="00804392" w:rsidRPr="00921467">
        <w:rPr>
          <w:lang w:val="id-ID"/>
        </w:rPr>
        <w:t>Dosen Khusus</w:t>
      </w:r>
      <w:r w:rsidR="00DA3A0E" w:rsidRPr="00921467">
        <w:rPr>
          <w:lang w:val="id-ID"/>
        </w:rPr>
        <w:t xml:space="preserve"> (NIDK), (3) tanggal lahir, (4) </w:t>
      </w:r>
      <w:proofErr w:type="spellStart"/>
      <w:r w:rsidR="002F2072">
        <w:rPr>
          <w:lang w:val="en-US"/>
        </w:rPr>
        <w:t>kepemilikan</w:t>
      </w:r>
      <w:proofErr w:type="spellEnd"/>
      <w:r w:rsidR="002F2072">
        <w:rPr>
          <w:lang w:val="en-US"/>
        </w:rPr>
        <w:t xml:space="preserve"> </w:t>
      </w:r>
      <w:r w:rsidR="00DA3A0E" w:rsidRPr="00921467">
        <w:rPr>
          <w:lang w:val="id-ID"/>
        </w:rPr>
        <w:t>sertifikat pendidik, (5) jabatan fungsional, (6) gelar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akademi</w:t>
      </w:r>
      <w:r w:rsidR="00804392" w:rsidRPr="00921467">
        <w:rPr>
          <w:lang w:val="id-ID"/>
        </w:rPr>
        <w:t xml:space="preserve">k, (7) pendidikan S-1, S-2, S-3, </w:t>
      </w:r>
      <w:r w:rsidR="00DA3A0E" w:rsidRPr="00921467">
        <w:rPr>
          <w:lang w:val="id-ID"/>
        </w:rPr>
        <w:t>dan asal PT, dan (8) bidang keahlian untuk setiap jenj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didikan</w:t>
      </w:r>
      <w:r w:rsidR="00DA3A0E" w:rsidRPr="00921467">
        <w:rPr>
          <w:spacing w:val="-1"/>
          <w:lang w:val="id-ID"/>
        </w:rPr>
        <w:t xml:space="preserve"> </w:t>
      </w:r>
      <w:r w:rsidR="002A20A8" w:rsidRPr="00921467">
        <w:rPr>
          <w:spacing w:val="1"/>
          <w:lang w:val="id-ID"/>
        </w:rPr>
        <w:t>(</w:t>
      </w:r>
      <w:r w:rsidR="00DA3A0E" w:rsidRPr="00921467">
        <w:rPr>
          <w:lang w:val="id-ID"/>
        </w:rPr>
        <w:t>Tabel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4.2.1.3</w:t>
      </w:r>
      <w:r w:rsidR="002A20A8" w:rsidRPr="00921467">
        <w:rPr>
          <w:lang w:val="id-ID"/>
        </w:rPr>
        <w:t>)</w:t>
      </w:r>
    </w:p>
    <w:p w14:paraId="491C97EE" w14:textId="77777777" w:rsidR="00A36770" w:rsidRPr="00921467" w:rsidRDefault="00A36770">
      <w:pPr>
        <w:pStyle w:val="BodyText"/>
        <w:spacing w:before="5"/>
        <w:rPr>
          <w:sz w:val="25"/>
          <w:lang w:val="id-ID"/>
        </w:rPr>
      </w:pPr>
    </w:p>
    <w:p w14:paraId="68FD5927" w14:textId="77777777" w:rsidR="00A36770" w:rsidRPr="00921467" w:rsidRDefault="00DA3A0E">
      <w:pPr>
        <w:pStyle w:val="BodyText"/>
        <w:spacing w:after="38"/>
        <w:ind w:left="113"/>
        <w:jc w:val="both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4.2.1.3 Profi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DBS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972"/>
        <w:gridCol w:w="1148"/>
        <w:gridCol w:w="934"/>
        <w:gridCol w:w="999"/>
        <w:gridCol w:w="1176"/>
        <w:gridCol w:w="1037"/>
        <w:gridCol w:w="1178"/>
        <w:gridCol w:w="1166"/>
        <w:gridCol w:w="1058"/>
      </w:tblGrid>
      <w:tr w:rsidR="00831972" w:rsidRPr="00921467" w14:paraId="267CD267" w14:textId="77777777">
        <w:trPr>
          <w:trHeight w:val="1427"/>
        </w:trPr>
        <w:tc>
          <w:tcPr>
            <w:tcW w:w="535" w:type="dxa"/>
            <w:shd w:val="clear" w:color="auto" w:fill="D9D9D9"/>
          </w:tcPr>
          <w:p w14:paraId="5A52293F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1D054E4D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6F998F7A" w14:textId="77777777" w:rsidR="00A36770" w:rsidRPr="00921467" w:rsidRDefault="00DA3A0E">
            <w:pPr>
              <w:pStyle w:val="TableParagraph"/>
              <w:spacing w:before="134"/>
              <w:ind w:left="128" w:right="11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972" w:type="dxa"/>
            <w:shd w:val="clear" w:color="auto" w:fill="D9D9D9"/>
          </w:tcPr>
          <w:p w14:paraId="71221B4D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447E4D09" w14:textId="14B95B44" w:rsidR="00A36770" w:rsidRPr="00921467" w:rsidRDefault="00DA3A0E">
            <w:pPr>
              <w:pStyle w:val="TableParagraph"/>
              <w:spacing w:before="126" w:line="276" w:lineRule="auto"/>
              <w:ind w:left="115" w:right="104" w:hanging="1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ama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color w:val="000000" w:themeColor="text1"/>
                <w:sz w:val="18"/>
                <w:lang w:val="id-ID"/>
              </w:rPr>
              <w:t>Lengkap</w:t>
            </w:r>
            <w:r w:rsidRPr="00921467">
              <w:rPr>
                <w:b/>
                <w:color w:val="000000" w:themeColor="text1"/>
                <w:spacing w:val="-48"/>
                <w:sz w:val="18"/>
                <w:lang w:val="id-ID"/>
              </w:rPr>
              <w:t xml:space="preserve"> </w:t>
            </w:r>
            <w:r w:rsidRPr="00921467">
              <w:rPr>
                <w:b/>
                <w:color w:val="000000" w:themeColor="text1"/>
                <w:sz w:val="18"/>
                <w:lang w:val="id-ID"/>
              </w:rPr>
              <w:t>D</w:t>
            </w:r>
            <w:r w:rsidR="00EC6316" w:rsidRPr="00921467">
              <w:rPr>
                <w:b/>
                <w:color w:val="000000" w:themeColor="text1"/>
                <w:sz w:val="18"/>
                <w:lang w:val="id-ID"/>
              </w:rPr>
              <w:t>BS</w:t>
            </w:r>
          </w:p>
        </w:tc>
        <w:tc>
          <w:tcPr>
            <w:tcW w:w="1148" w:type="dxa"/>
            <w:shd w:val="clear" w:color="auto" w:fill="D9D9D9"/>
          </w:tcPr>
          <w:p w14:paraId="3C5E3A0C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05E5A7CB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5662CA85" w14:textId="77777777" w:rsidR="00A36770" w:rsidRPr="00921467" w:rsidRDefault="00DA3A0E">
            <w:pPr>
              <w:pStyle w:val="TableParagraph"/>
              <w:spacing w:before="134"/>
              <w:ind w:left="89" w:right="7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IDN/NIDK</w:t>
            </w:r>
          </w:p>
        </w:tc>
        <w:tc>
          <w:tcPr>
            <w:tcW w:w="934" w:type="dxa"/>
            <w:shd w:val="clear" w:color="auto" w:fill="D9D9D9"/>
          </w:tcPr>
          <w:p w14:paraId="27003DDD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4F521031" w14:textId="77777777" w:rsidR="00A36770" w:rsidRPr="00921467" w:rsidRDefault="00A36770">
            <w:pPr>
              <w:pStyle w:val="TableParagraph"/>
              <w:spacing w:before="2"/>
              <w:rPr>
                <w:rFonts w:ascii="Arial MT"/>
                <w:sz w:val="21"/>
                <w:lang w:val="id-ID"/>
              </w:rPr>
            </w:pPr>
          </w:p>
          <w:p w14:paraId="1A43F787" w14:textId="77777777" w:rsidR="00A36770" w:rsidRPr="00921467" w:rsidRDefault="00DA3A0E">
            <w:pPr>
              <w:pStyle w:val="TableParagraph"/>
              <w:spacing w:line="278" w:lineRule="auto"/>
              <w:ind w:left="275" w:right="94" w:hanging="156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anggal</w:t>
            </w:r>
            <w:r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lahir</w:t>
            </w:r>
          </w:p>
        </w:tc>
        <w:tc>
          <w:tcPr>
            <w:tcW w:w="999" w:type="dxa"/>
            <w:shd w:val="clear" w:color="auto" w:fill="D9D9D9"/>
          </w:tcPr>
          <w:p w14:paraId="3C7BB3B6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70AA1366" w14:textId="77777777" w:rsidR="00A36770" w:rsidRPr="00921467" w:rsidRDefault="00A36770">
            <w:pPr>
              <w:pStyle w:val="TableParagraph"/>
              <w:spacing w:before="2"/>
              <w:rPr>
                <w:rFonts w:ascii="Arial MT"/>
                <w:sz w:val="21"/>
                <w:lang w:val="id-ID"/>
              </w:rPr>
            </w:pPr>
          </w:p>
          <w:p w14:paraId="47B7186E" w14:textId="08272D35" w:rsidR="00A36770" w:rsidRPr="00921467" w:rsidRDefault="002F2072">
            <w:pPr>
              <w:pStyle w:val="TableParagraph"/>
              <w:spacing w:line="278" w:lineRule="auto"/>
              <w:ind w:left="131" w:right="84" w:hanging="17"/>
              <w:rPr>
                <w:b/>
                <w:sz w:val="18"/>
                <w:lang w:val="id-ID"/>
              </w:rPr>
            </w:pPr>
            <w:proofErr w:type="spellStart"/>
            <w:r>
              <w:rPr>
                <w:b/>
                <w:sz w:val="18"/>
                <w:lang w:val="en-US"/>
              </w:rPr>
              <w:t>Kepemilikan</w:t>
            </w:r>
            <w:proofErr w:type="spellEnd"/>
            <w:r>
              <w:rPr>
                <w:b/>
                <w:sz w:val="18"/>
                <w:lang w:val="en-US"/>
              </w:rPr>
              <w:t xml:space="preserve"> </w:t>
            </w:r>
            <w:r w:rsidR="00DA3A0E" w:rsidRPr="00921467">
              <w:rPr>
                <w:b/>
                <w:sz w:val="18"/>
                <w:lang w:val="id-ID"/>
              </w:rPr>
              <w:t>Sertifikat</w:t>
            </w:r>
            <w:r w:rsidR="00DA3A0E"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="00DA3A0E" w:rsidRPr="00921467">
              <w:rPr>
                <w:b/>
                <w:sz w:val="18"/>
                <w:lang w:val="id-ID"/>
              </w:rPr>
              <w:t>pendidik</w:t>
            </w:r>
          </w:p>
        </w:tc>
        <w:tc>
          <w:tcPr>
            <w:tcW w:w="1176" w:type="dxa"/>
            <w:shd w:val="clear" w:color="auto" w:fill="D9D9D9"/>
          </w:tcPr>
          <w:p w14:paraId="56310ED9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33138156" w14:textId="77777777" w:rsidR="00A36770" w:rsidRPr="00921467" w:rsidRDefault="00A36770">
            <w:pPr>
              <w:pStyle w:val="TableParagraph"/>
              <w:spacing w:before="2"/>
              <w:rPr>
                <w:rFonts w:ascii="Arial MT"/>
                <w:sz w:val="21"/>
                <w:lang w:val="id-ID"/>
              </w:rPr>
            </w:pPr>
          </w:p>
          <w:p w14:paraId="0E55864E" w14:textId="77777777" w:rsidR="00A36770" w:rsidRPr="00921467" w:rsidRDefault="00DA3A0E">
            <w:pPr>
              <w:pStyle w:val="TableParagraph"/>
              <w:spacing w:line="278" w:lineRule="auto"/>
              <w:ind w:left="107" w:right="79" w:firstLine="139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Jabatan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Fungsional</w:t>
            </w:r>
          </w:p>
        </w:tc>
        <w:tc>
          <w:tcPr>
            <w:tcW w:w="1037" w:type="dxa"/>
            <w:shd w:val="clear" w:color="auto" w:fill="D9D9D9"/>
          </w:tcPr>
          <w:p w14:paraId="020E0B72" w14:textId="77777777" w:rsidR="00A36770" w:rsidRPr="00921467" w:rsidRDefault="00A36770">
            <w:pPr>
              <w:pStyle w:val="TableParagraph"/>
              <w:rPr>
                <w:rFonts w:ascii="Arial MT"/>
                <w:sz w:val="20"/>
                <w:lang w:val="id-ID"/>
              </w:rPr>
            </w:pPr>
          </w:p>
          <w:p w14:paraId="6FD9D539" w14:textId="77777777" w:rsidR="00A36770" w:rsidRPr="00921467" w:rsidRDefault="00A36770">
            <w:pPr>
              <w:pStyle w:val="TableParagraph"/>
              <w:spacing w:before="2"/>
              <w:rPr>
                <w:rFonts w:ascii="Arial MT"/>
                <w:sz w:val="21"/>
                <w:lang w:val="id-ID"/>
              </w:rPr>
            </w:pPr>
          </w:p>
          <w:p w14:paraId="12D5F07C" w14:textId="77777777" w:rsidR="00A36770" w:rsidRPr="00921467" w:rsidRDefault="00DA3A0E">
            <w:pPr>
              <w:pStyle w:val="TableParagraph"/>
              <w:spacing w:line="278" w:lineRule="auto"/>
              <w:ind w:left="107" w:right="79" w:firstLine="180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Gelar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akademik</w:t>
            </w:r>
          </w:p>
        </w:tc>
        <w:tc>
          <w:tcPr>
            <w:tcW w:w="1178" w:type="dxa"/>
            <w:shd w:val="clear" w:color="auto" w:fill="D9D9D9"/>
          </w:tcPr>
          <w:p w14:paraId="34778A82" w14:textId="77777777" w:rsidR="00A36770" w:rsidRPr="00921467" w:rsidRDefault="00A36770">
            <w:pPr>
              <w:pStyle w:val="TableParagraph"/>
              <w:spacing w:before="6"/>
              <w:rPr>
                <w:rFonts w:ascii="Arial MT"/>
                <w:sz w:val="20"/>
                <w:lang w:val="id-ID"/>
              </w:rPr>
            </w:pPr>
          </w:p>
          <w:p w14:paraId="69095F50" w14:textId="77777777" w:rsidR="00A36770" w:rsidRPr="00921467" w:rsidRDefault="00DA3A0E">
            <w:pPr>
              <w:pStyle w:val="TableParagraph"/>
              <w:spacing w:line="276" w:lineRule="auto"/>
              <w:ind w:left="109" w:right="9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didikan</w:t>
            </w:r>
            <w:r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S1, S2, S3</w:t>
            </w:r>
          </w:p>
          <w:p w14:paraId="279A61D9" w14:textId="77777777" w:rsidR="00A36770" w:rsidRPr="00921467" w:rsidRDefault="00DA3A0E">
            <w:pPr>
              <w:pStyle w:val="TableParagraph"/>
              <w:spacing w:before="2" w:line="276" w:lineRule="auto"/>
              <w:ind w:left="227" w:right="21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dan asal</w:t>
            </w:r>
            <w:r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PT</w:t>
            </w:r>
          </w:p>
        </w:tc>
        <w:tc>
          <w:tcPr>
            <w:tcW w:w="1166" w:type="dxa"/>
            <w:shd w:val="clear" w:color="auto" w:fill="D9D9D9"/>
          </w:tcPr>
          <w:p w14:paraId="68A876E1" w14:textId="77777777" w:rsidR="00A36770" w:rsidRPr="00921467" w:rsidRDefault="00DA3A0E">
            <w:pPr>
              <w:pStyle w:val="TableParagraph"/>
              <w:spacing w:before="119" w:line="276" w:lineRule="auto"/>
              <w:ind w:left="107" w:right="94" w:hanging="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Bidang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keahlian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setiap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jenjang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pendidikan</w:t>
            </w:r>
          </w:p>
        </w:tc>
        <w:tc>
          <w:tcPr>
            <w:tcW w:w="1058" w:type="dxa"/>
            <w:shd w:val="clear" w:color="auto" w:fill="D9D9D9"/>
          </w:tcPr>
          <w:p w14:paraId="21E586A8" w14:textId="7EB3B10A" w:rsidR="00A36770" w:rsidRPr="00921467" w:rsidRDefault="00DA3A0E">
            <w:pPr>
              <w:pStyle w:val="TableParagraph"/>
              <w:spacing w:line="276" w:lineRule="auto"/>
              <w:ind w:left="111" w:right="93" w:hanging="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elah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mngikiuti</w:t>
            </w:r>
            <w:r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pelatihan</w:t>
            </w:r>
            <w:r w:rsidRPr="00921467">
              <w:rPr>
                <w:b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super</w:t>
            </w:r>
            <w:r w:rsidR="00804392" w:rsidRPr="00921467">
              <w:rPr>
                <w:b/>
                <w:sz w:val="18"/>
                <w:lang w:val="id-ID"/>
              </w:rPr>
              <w:t xml:space="preserve">visi </w:t>
            </w:r>
            <w:r w:rsidRPr="00921467">
              <w:rPr>
                <w:b/>
                <w:spacing w:val="-47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klinis</w:t>
            </w:r>
          </w:p>
          <w:p w14:paraId="7D6BAA9A" w14:textId="77777777" w:rsidR="00A36770" w:rsidRPr="00921467" w:rsidRDefault="00DA3A0E">
            <w:pPr>
              <w:pStyle w:val="TableParagraph"/>
              <w:ind w:left="309" w:right="29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Y/T)</w:t>
            </w:r>
          </w:p>
        </w:tc>
      </w:tr>
      <w:tr w:rsidR="00831972" w:rsidRPr="00921467" w14:paraId="17D3A85C" w14:textId="77777777">
        <w:trPr>
          <w:trHeight w:val="239"/>
        </w:trPr>
        <w:tc>
          <w:tcPr>
            <w:tcW w:w="535" w:type="dxa"/>
            <w:shd w:val="clear" w:color="auto" w:fill="D9D9D9"/>
          </w:tcPr>
          <w:p w14:paraId="1DA08805" w14:textId="77777777" w:rsidR="00A36770" w:rsidRPr="00921467" w:rsidRDefault="00DA3A0E">
            <w:pPr>
              <w:pStyle w:val="TableParagraph"/>
              <w:spacing w:line="206" w:lineRule="exact"/>
              <w:ind w:left="128" w:right="11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972" w:type="dxa"/>
            <w:shd w:val="clear" w:color="auto" w:fill="D9D9D9"/>
          </w:tcPr>
          <w:p w14:paraId="328EF00C" w14:textId="77777777" w:rsidR="00A36770" w:rsidRPr="00921467" w:rsidRDefault="00DA3A0E">
            <w:pPr>
              <w:pStyle w:val="TableParagraph"/>
              <w:spacing w:line="206" w:lineRule="exact"/>
              <w:ind w:left="356" w:right="34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148" w:type="dxa"/>
            <w:shd w:val="clear" w:color="auto" w:fill="D9D9D9"/>
          </w:tcPr>
          <w:p w14:paraId="309BDA19" w14:textId="77777777" w:rsidR="00A36770" w:rsidRPr="00921467" w:rsidRDefault="00DA3A0E">
            <w:pPr>
              <w:pStyle w:val="TableParagraph"/>
              <w:spacing w:line="206" w:lineRule="exact"/>
              <w:ind w:left="89" w:right="76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934" w:type="dxa"/>
            <w:shd w:val="clear" w:color="auto" w:fill="D9D9D9"/>
          </w:tcPr>
          <w:p w14:paraId="660AAD79" w14:textId="77777777" w:rsidR="00A36770" w:rsidRPr="00921467" w:rsidRDefault="00DA3A0E">
            <w:pPr>
              <w:pStyle w:val="TableParagraph"/>
              <w:spacing w:line="206" w:lineRule="exact"/>
              <w:ind w:left="335" w:right="32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999" w:type="dxa"/>
            <w:shd w:val="clear" w:color="auto" w:fill="D9D9D9"/>
          </w:tcPr>
          <w:p w14:paraId="42ADE43B" w14:textId="77777777" w:rsidR="00A36770" w:rsidRPr="00921467" w:rsidRDefault="00DA3A0E">
            <w:pPr>
              <w:pStyle w:val="TableParagraph"/>
              <w:spacing w:line="206" w:lineRule="exact"/>
              <w:ind w:left="370" w:right="35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176" w:type="dxa"/>
            <w:shd w:val="clear" w:color="auto" w:fill="D9D9D9"/>
          </w:tcPr>
          <w:p w14:paraId="24198D24" w14:textId="77777777" w:rsidR="00A36770" w:rsidRPr="00921467" w:rsidRDefault="00DA3A0E">
            <w:pPr>
              <w:pStyle w:val="TableParagraph"/>
              <w:spacing w:line="206" w:lineRule="exact"/>
              <w:ind w:left="102" w:right="9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037" w:type="dxa"/>
            <w:shd w:val="clear" w:color="auto" w:fill="D9D9D9"/>
          </w:tcPr>
          <w:p w14:paraId="03487287" w14:textId="77777777" w:rsidR="00A36770" w:rsidRPr="00921467" w:rsidRDefault="00DA3A0E">
            <w:pPr>
              <w:pStyle w:val="TableParagraph"/>
              <w:spacing w:line="206" w:lineRule="exact"/>
              <w:ind w:left="384" w:right="37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7)</w:t>
            </w:r>
          </w:p>
        </w:tc>
        <w:tc>
          <w:tcPr>
            <w:tcW w:w="1178" w:type="dxa"/>
            <w:shd w:val="clear" w:color="auto" w:fill="D9D9D9"/>
          </w:tcPr>
          <w:p w14:paraId="0D5E4D5C" w14:textId="77777777" w:rsidR="00A36770" w:rsidRPr="00921467" w:rsidRDefault="00DA3A0E">
            <w:pPr>
              <w:pStyle w:val="TableParagraph"/>
              <w:spacing w:line="206" w:lineRule="exact"/>
              <w:ind w:left="105" w:right="9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8)</w:t>
            </w:r>
          </w:p>
        </w:tc>
        <w:tc>
          <w:tcPr>
            <w:tcW w:w="1166" w:type="dxa"/>
            <w:shd w:val="clear" w:color="auto" w:fill="D9D9D9"/>
          </w:tcPr>
          <w:p w14:paraId="75CA6B42" w14:textId="77777777" w:rsidR="00A36770" w:rsidRPr="00921467" w:rsidRDefault="00DA3A0E">
            <w:pPr>
              <w:pStyle w:val="TableParagraph"/>
              <w:spacing w:line="206" w:lineRule="exact"/>
              <w:ind w:left="452" w:right="44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9)</w:t>
            </w:r>
          </w:p>
        </w:tc>
        <w:tc>
          <w:tcPr>
            <w:tcW w:w="1058" w:type="dxa"/>
            <w:shd w:val="clear" w:color="auto" w:fill="D9D9D9"/>
          </w:tcPr>
          <w:p w14:paraId="7181B397" w14:textId="77777777" w:rsidR="00A36770" w:rsidRPr="00921467" w:rsidRDefault="00DA3A0E">
            <w:pPr>
              <w:pStyle w:val="TableParagraph"/>
              <w:spacing w:line="206" w:lineRule="exact"/>
              <w:ind w:left="309" w:right="296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0)</w:t>
            </w:r>
          </w:p>
        </w:tc>
      </w:tr>
      <w:tr w:rsidR="00831972" w:rsidRPr="00921467" w14:paraId="5C6FE698" w14:textId="77777777">
        <w:trPr>
          <w:trHeight w:val="290"/>
        </w:trPr>
        <w:tc>
          <w:tcPr>
            <w:tcW w:w="9145" w:type="dxa"/>
            <w:gridSpan w:val="9"/>
          </w:tcPr>
          <w:p w14:paraId="2DEE98AE" w14:textId="77777777" w:rsidR="00A36770" w:rsidRPr="00921467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Bidang</w:t>
            </w:r>
            <w:r w:rsidRPr="00921467">
              <w:rPr>
                <w:rFonts w:ascii="Arial MT"/>
                <w:spacing w:val="-1"/>
                <w:lang w:val="id-ID"/>
              </w:rPr>
              <w:t xml:space="preserve"> </w:t>
            </w:r>
            <w:r w:rsidRPr="00921467">
              <w:rPr>
                <w:rFonts w:ascii="Arial MT"/>
                <w:lang w:val="id-ID"/>
              </w:rPr>
              <w:t>Studi A</w:t>
            </w:r>
          </w:p>
        </w:tc>
        <w:tc>
          <w:tcPr>
            <w:tcW w:w="1058" w:type="dxa"/>
          </w:tcPr>
          <w:p w14:paraId="35641B1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54449B02" w14:textId="77777777">
        <w:trPr>
          <w:trHeight w:val="290"/>
        </w:trPr>
        <w:tc>
          <w:tcPr>
            <w:tcW w:w="535" w:type="dxa"/>
          </w:tcPr>
          <w:p w14:paraId="4BEE399F" w14:textId="77777777" w:rsidR="00A36770" w:rsidRPr="00921467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1</w:t>
            </w:r>
          </w:p>
        </w:tc>
        <w:tc>
          <w:tcPr>
            <w:tcW w:w="972" w:type="dxa"/>
          </w:tcPr>
          <w:p w14:paraId="0D2571E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708EE53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34FD0B7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6AAE620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3EF4439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3BD1106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5E6E38F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458D6DB9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5DB718F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6B030C91" w14:textId="77777777">
        <w:trPr>
          <w:trHeight w:val="292"/>
        </w:trPr>
        <w:tc>
          <w:tcPr>
            <w:tcW w:w="535" w:type="dxa"/>
          </w:tcPr>
          <w:p w14:paraId="66FB842D" w14:textId="77777777" w:rsidR="00A36770" w:rsidRPr="00921467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2</w:t>
            </w:r>
          </w:p>
        </w:tc>
        <w:tc>
          <w:tcPr>
            <w:tcW w:w="972" w:type="dxa"/>
          </w:tcPr>
          <w:p w14:paraId="5A0A942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62E1916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0293E6F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7F10AE0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3DF13F0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6B0AC88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17BBC19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18FF13C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0CA6832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4CEE8E29" w14:textId="77777777">
        <w:trPr>
          <w:trHeight w:val="290"/>
        </w:trPr>
        <w:tc>
          <w:tcPr>
            <w:tcW w:w="535" w:type="dxa"/>
          </w:tcPr>
          <w:p w14:paraId="6F0611DB" w14:textId="77777777" w:rsidR="00A36770" w:rsidRPr="00921467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3</w:t>
            </w:r>
          </w:p>
        </w:tc>
        <w:tc>
          <w:tcPr>
            <w:tcW w:w="972" w:type="dxa"/>
          </w:tcPr>
          <w:p w14:paraId="56E7F01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1AF1E9F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4DA8584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4E4F8F8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5D432CC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7519A13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734B7DE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322A9BC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27A7016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4C807A85" w14:textId="77777777">
        <w:trPr>
          <w:trHeight w:val="290"/>
        </w:trPr>
        <w:tc>
          <w:tcPr>
            <w:tcW w:w="535" w:type="dxa"/>
          </w:tcPr>
          <w:p w14:paraId="76D09362" w14:textId="0AF00712" w:rsidR="00A36770" w:rsidRPr="00921467" w:rsidRDefault="002A20A8">
            <w:pPr>
              <w:pStyle w:val="TableParagraph"/>
              <w:ind w:left="128" w:right="115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…</w:t>
            </w:r>
          </w:p>
        </w:tc>
        <w:tc>
          <w:tcPr>
            <w:tcW w:w="972" w:type="dxa"/>
          </w:tcPr>
          <w:p w14:paraId="3AB3044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00B8AE7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48095F9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2AA63B8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46470E3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2EF8980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11ED857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6026B55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4806EB5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051D7481" w14:textId="77777777">
        <w:trPr>
          <w:trHeight w:val="292"/>
        </w:trPr>
        <w:tc>
          <w:tcPr>
            <w:tcW w:w="9145" w:type="dxa"/>
            <w:gridSpan w:val="9"/>
          </w:tcPr>
          <w:p w14:paraId="77E92671" w14:textId="77777777" w:rsidR="00A36770" w:rsidRPr="00921467" w:rsidRDefault="00DA3A0E">
            <w:pPr>
              <w:pStyle w:val="TableParagraph"/>
              <w:spacing w:before="2"/>
              <w:ind w:left="110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Bidang</w:t>
            </w:r>
            <w:r w:rsidRPr="00921467">
              <w:rPr>
                <w:rFonts w:ascii="Arial MT"/>
                <w:spacing w:val="-1"/>
                <w:lang w:val="id-ID"/>
              </w:rPr>
              <w:t xml:space="preserve"> </w:t>
            </w:r>
            <w:r w:rsidRPr="00921467">
              <w:rPr>
                <w:rFonts w:ascii="Arial MT"/>
                <w:lang w:val="id-ID"/>
              </w:rPr>
              <w:t>Studi B</w:t>
            </w:r>
          </w:p>
        </w:tc>
        <w:tc>
          <w:tcPr>
            <w:tcW w:w="1058" w:type="dxa"/>
          </w:tcPr>
          <w:p w14:paraId="4674ACF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4943E988" w14:textId="77777777">
        <w:trPr>
          <w:trHeight w:val="290"/>
        </w:trPr>
        <w:tc>
          <w:tcPr>
            <w:tcW w:w="535" w:type="dxa"/>
          </w:tcPr>
          <w:p w14:paraId="560B1F60" w14:textId="77777777" w:rsidR="00A36770" w:rsidRPr="00921467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1</w:t>
            </w:r>
          </w:p>
        </w:tc>
        <w:tc>
          <w:tcPr>
            <w:tcW w:w="972" w:type="dxa"/>
          </w:tcPr>
          <w:p w14:paraId="03BF8DA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66AA091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242BDE39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41F8F7E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074AAEB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571E320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3C71CDD9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74F2C41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205A74E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5BFF4785" w14:textId="77777777">
        <w:trPr>
          <w:trHeight w:val="292"/>
        </w:trPr>
        <w:tc>
          <w:tcPr>
            <w:tcW w:w="535" w:type="dxa"/>
          </w:tcPr>
          <w:p w14:paraId="4D62ECE8" w14:textId="77777777" w:rsidR="00A36770" w:rsidRPr="00921467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2</w:t>
            </w:r>
          </w:p>
        </w:tc>
        <w:tc>
          <w:tcPr>
            <w:tcW w:w="972" w:type="dxa"/>
          </w:tcPr>
          <w:p w14:paraId="67276CB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6E8208D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0D9AC71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05D4E89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53EADE6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7462626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7D657BC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394A7F6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7A063A8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7DD9B05D" w14:textId="77777777">
        <w:trPr>
          <w:trHeight w:val="290"/>
        </w:trPr>
        <w:tc>
          <w:tcPr>
            <w:tcW w:w="535" w:type="dxa"/>
          </w:tcPr>
          <w:p w14:paraId="6B679F71" w14:textId="77777777" w:rsidR="00A36770" w:rsidRPr="00921467" w:rsidRDefault="00DA3A0E">
            <w:pPr>
              <w:pStyle w:val="TableParagraph"/>
              <w:ind w:left="10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3</w:t>
            </w:r>
          </w:p>
        </w:tc>
        <w:tc>
          <w:tcPr>
            <w:tcW w:w="972" w:type="dxa"/>
          </w:tcPr>
          <w:p w14:paraId="015CA1F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59BF757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210B7C6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50AF621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7353DA4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72EAF87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3B4BD3E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670D7F4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0BD8239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921467" w14:paraId="21242DD8" w14:textId="77777777">
        <w:trPr>
          <w:trHeight w:val="292"/>
        </w:trPr>
        <w:tc>
          <w:tcPr>
            <w:tcW w:w="535" w:type="dxa"/>
          </w:tcPr>
          <w:p w14:paraId="234FEA8E" w14:textId="77777777" w:rsidR="00A36770" w:rsidRPr="00921467" w:rsidRDefault="00DA3A0E">
            <w:pPr>
              <w:pStyle w:val="TableParagraph"/>
              <w:ind w:left="128" w:right="115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...</w:t>
            </w:r>
          </w:p>
        </w:tc>
        <w:tc>
          <w:tcPr>
            <w:tcW w:w="972" w:type="dxa"/>
          </w:tcPr>
          <w:p w14:paraId="4BE60C59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8" w:type="dxa"/>
          </w:tcPr>
          <w:p w14:paraId="5374861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34" w:type="dxa"/>
          </w:tcPr>
          <w:p w14:paraId="3849702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</w:tcPr>
          <w:p w14:paraId="745F964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6" w:type="dxa"/>
          </w:tcPr>
          <w:p w14:paraId="1214F80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37" w:type="dxa"/>
          </w:tcPr>
          <w:p w14:paraId="497C4DC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78" w:type="dxa"/>
          </w:tcPr>
          <w:p w14:paraId="40C1BE3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6" w:type="dxa"/>
          </w:tcPr>
          <w:p w14:paraId="63AA15E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58" w:type="dxa"/>
          </w:tcPr>
          <w:p w14:paraId="0F17DA7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5B54696B" w14:textId="63A702DA" w:rsidR="00EC6316" w:rsidRPr="00921467" w:rsidRDefault="00EC6316" w:rsidP="00EC6316">
      <w:pPr>
        <w:pStyle w:val="BodyText"/>
        <w:spacing w:before="2"/>
        <w:rPr>
          <w:color w:val="000000" w:themeColor="text1"/>
          <w:sz w:val="21"/>
          <w:szCs w:val="18"/>
          <w:lang w:val="id-ID"/>
        </w:rPr>
      </w:pPr>
    </w:p>
    <w:p w14:paraId="03FF7690" w14:textId="77777777" w:rsidR="00A36770" w:rsidRPr="00921467" w:rsidRDefault="00A36770">
      <w:pPr>
        <w:pStyle w:val="BodyText"/>
        <w:spacing w:before="2"/>
        <w:rPr>
          <w:color w:val="000000" w:themeColor="text1"/>
          <w:sz w:val="25"/>
          <w:lang w:val="id-ID"/>
        </w:rPr>
      </w:pPr>
    </w:p>
    <w:p w14:paraId="54844BEF" w14:textId="4BE75426" w:rsidR="00A36770" w:rsidRPr="00921467" w:rsidRDefault="00DA3A0E" w:rsidP="002A20A8">
      <w:pPr>
        <w:pStyle w:val="ListParagraph"/>
        <w:numPr>
          <w:ilvl w:val="3"/>
          <w:numId w:val="16"/>
        </w:numPr>
        <w:tabs>
          <w:tab w:val="left" w:pos="850"/>
        </w:tabs>
        <w:spacing w:before="1"/>
        <w:ind w:left="849"/>
        <w:rPr>
          <w:rFonts w:ascii="Arial"/>
          <w:b/>
          <w:color w:val="000000" w:themeColor="text1"/>
          <w:lang w:val="id-ID"/>
        </w:rPr>
      </w:pPr>
      <w:r w:rsidRPr="00921467">
        <w:rPr>
          <w:rFonts w:ascii="Arial"/>
          <w:b/>
          <w:color w:val="000000" w:themeColor="text1"/>
          <w:lang w:val="id-ID"/>
        </w:rPr>
        <w:t>Rasio</w:t>
      </w:r>
      <w:r w:rsidRPr="00921467">
        <w:rPr>
          <w:rFonts w:ascii="Arial"/>
          <w:b/>
          <w:color w:val="000000" w:themeColor="text1"/>
          <w:spacing w:val="-2"/>
          <w:lang w:val="id-ID"/>
        </w:rPr>
        <w:t xml:space="preserve"> </w:t>
      </w:r>
      <w:r w:rsidR="00EC6316" w:rsidRPr="00921467">
        <w:rPr>
          <w:rFonts w:ascii="Arial"/>
          <w:b/>
          <w:color w:val="000000" w:themeColor="text1"/>
          <w:spacing w:val="-2"/>
          <w:lang w:val="id-ID"/>
        </w:rPr>
        <w:t xml:space="preserve">DTPS </w:t>
      </w:r>
      <w:r w:rsidRPr="00921467">
        <w:rPr>
          <w:rFonts w:ascii="Arial"/>
          <w:b/>
          <w:color w:val="000000" w:themeColor="text1"/>
          <w:lang w:val="id-ID"/>
        </w:rPr>
        <w:t>terhadap</w:t>
      </w:r>
      <w:r w:rsidRPr="00921467">
        <w:rPr>
          <w:rFonts w:ascii="Arial"/>
          <w:b/>
          <w:color w:val="000000" w:themeColor="text1"/>
          <w:spacing w:val="-3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lang w:val="id-ID"/>
        </w:rPr>
        <w:t>Mahasiswa</w:t>
      </w:r>
      <w:r w:rsidRPr="00921467">
        <w:rPr>
          <w:rFonts w:ascii="Arial"/>
          <w:b/>
          <w:color w:val="000000" w:themeColor="text1"/>
          <w:spacing w:val="-2"/>
          <w:lang w:val="id-ID"/>
        </w:rPr>
        <w:t xml:space="preserve"> </w:t>
      </w:r>
      <w:r w:rsidRPr="00921467">
        <w:rPr>
          <w:rFonts w:ascii="Arial"/>
          <w:b/>
          <w:color w:val="000000" w:themeColor="text1"/>
          <w:lang w:val="id-ID"/>
        </w:rPr>
        <w:t>PPG</w:t>
      </w:r>
    </w:p>
    <w:p w14:paraId="32846277" w14:textId="6775750D" w:rsidR="00A36770" w:rsidRPr="00921467" w:rsidRDefault="007528D2" w:rsidP="002C12F1">
      <w:pPr>
        <w:pStyle w:val="BodyText"/>
        <w:spacing w:before="1" w:line="276" w:lineRule="auto"/>
        <w:ind w:left="113" w:right="689"/>
        <w:jc w:val="both"/>
        <w:rPr>
          <w:lang w:val="id-ID"/>
        </w:rPr>
        <w:sectPr w:rsidR="00A36770" w:rsidRPr="00921467">
          <w:pgSz w:w="11910" w:h="16850"/>
          <w:pgMar w:top="1340" w:right="440" w:bottom="1620" w:left="1020" w:header="0" w:footer="1434" w:gutter="0"/>
          <w:cols w:space="720"/>
        </w:sectPr>
      </w:pPr>
      <w:proofErr w:type="spellStart"/>
      <w:r>
        <w:rPr>
          <w:color w:val="000000" w:themeColor="text1"/>
          <w:lang w:val="en-US"/>
        </w:rPr>
        <w:t>Tuliskan</w:t>
      </w:r>
      <w:proofErr w:type="spellEnd"/>
      <w:r w:rsidR="00B43783">
        <w:rPr>
          <w:color w:val="000000" w:themeColor="text1"/>
          <w:lang w:val="en-US"/>
        </w:rPr>
        <w:t xml:space="preserve"> </w:t>
      </w:r>
      <w:r w:rsidR="002F2072">
        <w:rPr>
          <w:color w:val="000000" w:themeColor="text1"/>
          <w:lang w:val="en-US"/>
        </w:rPr>
        <w:t>r</w:t>
      </w:r>
      <w:r w:rsidR="00DA3A0E" w:rsidRPr="00921467">
        <w:rPr>
          <w:color w:val="000000" w:themeColor="text1"/>
          <w:lang w:val="id-ID"/>
        </w:rPr>
        <w:t xml:space="preserve">asio jumlah </w:t>
      </w:r>
      <w:r w:rsidR="00EC6316" w:rsidRPr="00921467">
        <w:rPr>
          <w:color w:val="000000" w:themeColor="text1"/>
          <w:lang w:val="id-ID"/>
        </w:rPr>
        <w:t xml:space="preserve">DTPS </w:t>
      </w:r>
      <w:r w:rsidR="00EC6316" w:rsidRPr="00921467">
        <w:rPr>
          <w:rFonts w:ascii="Arial"/>
          <w:color w:val="000000" w:themeColor="text1"/>
          <w:spacing w:val="-2"/>
          <w:lang w:val="id-ID"/>
        </w:rPr>
        <w:t>(</w:t>
      </w:r>
      <w:r w:rsidR="009D4A6A" w:rsidRPr="00921467">
        <w:rPr>
          <w:rFonts w:ascii="Arial"/>
          <w:color w:val="000000" w:themeColor="text1"/>
          <w:spacing w:val="-2"/>
          <w:lang w:val="id-ID"/>
        </w:rPr>
        <w:t xml:space="preserve">terdiri </w:t>
      </w:r>
      <w:proofErr w:type="spellStart"/>
      <w:r w:rsidR="002F2072">
        <w:rPr>
          <w:rFonts w:ascii="Arial"/>
          <w:color w:val="000000" w:themeColor="text1"/>
          <w:spacing w:val="-2"/>
          <w:lang w:val="en-US"/>
        </w:rPr>
        <w:t>atas</w:t>
      </w:r>
      <w:proofErr w:type="spellEnd"/>
      <w:r w:rsidR="009D4A6A" w:rsidRPr="00921467">
        <w:rPr>
          <w:rFonts w:ascii="Arial"/>
          <w:color w:val="000000" w:themeColor="text1"/>
          <w:spacing w:val="-2"/>
          <w:lang w:val="id-ID"/>
        </w:rPr>
        <w:t xml:space="preserve"> </w:t>
      </w:r>
      <w:r w:rsidR="00EC6316" w:rsidRPr="00921467">
        <w:rPr>
          <w:rFonts w:ascii="Arial"/>
          <w:color w:val="000000" w:themeColor="text1"/>
          <w:lang w:val="id-ID"/>
        </w:rPr>
        <w:t>DPP</w:t>
      </w:r>
      <w:r w:rsidR="00EC6316" w:rsidRPr="00921467">
        <w:rPr>
          <w:rFonts w:ascii="Arial"/>
          <w:color w:val="000000" w:themeColor="text1"/>
          <w:spacing w:val="-1"/>
          <w:lang w:val="id-ID"/>
        </w:rPr>
        <w:t xml:space="preserve"> </w:t>
      </w:r>
      <w:r w:rsidR="009D4A6A" w:rsidRPr="00921467">
        <w:rPr>
          <w:rFonts w:ascii="Arial"/>
          <w:color w:val="000000" w:themeColor="text1"/>
          <w:spacing w:val="-1"/>
          <w:lang w:val="id-ID"/>
        </w:rPr>
        <w:t xml:space="preserve">yang </w:t>
      </w:r>
      <w:r w:rsidR="00EC6316" w:rsidRPr="00921467">
        <w:rPr>
          <w:color w:val="000000" w:themeColor="text1"/>
          <w:lang w:val="id-ID"/>
        </w:rPr>
        <w:t>bidang keahliannya sesuai dengan bidang</w:t>
      </w:r>
      <w:r w:rsidR="00EC6316" w:rsidRPr="00921467">
        <w:rPr>
          <w:color w:val="000000" w:themeColor="text1"/>
          <w:spacing w:val="-1"/>
          <w:lang w:val="id-ID"/>
        </w:rPr>
        <w:t xml:space="preserve"> </w:t>
      </w:r>
      <w:r w:rsidR="00EC6316" w:rsidRPr="00921467">
        <w:rPr>
          <w:color w:val="000000" w:themeColor="text1"/>
          <w:lang w:val="id-ID"/>
        </w:rPr>
        <w:t>studi</w:t>
      </w:r>
      <w:r w:rsidR="00EC6316" w:rsidRPr="00921467">
        <w:rPr>
          <w:color w:val="000000" w:themeColor="text1"/>
          <w:spacing w:val="-4"/>
          <w:lang w:val="id-ID"/>
        </w:rPr>
        <w:t xml:space="preserve"> </w:t>
      </w:r>
      <w:r w:rsidR="00EC6316" w:rsidRPr="00921467">
        <w:rPr>
          <w:rFonts w:ascii="Arial"/>
          <w:color w:val="000000" w:themeColor="text1"/>
          <w:lang w:val="id-ID"/>
        </w:rPr>
        <w:t xml:space="preserve">DBS) </w:t>
      </w:r>
      <w:r w:rsidR="002A20A8" w:rsidRPr="00921467">
        <w:rPr>
          <w:color w:val="000000" w:themeColor="text1"/>
          <w:lang w:val="id-ID"/>
        </w:rPr>
        <w:t>(</w:t>
      </w:r>
      <w:r w:rsidR="00DA3A0E" w:rsidRPr="00921467">
        <w:rPr>
          <w:color w:val="000000" w:themeColor="text1"/>
          <w:lang w:val="id-ID"/>
        </w:rPr>
        <w:t>Tabel</w:t>
      </w:r>
      <w:r w:rsidR="00DA3A0E" w:rsidRPr="00921467">
        <w:rPr>
          <w:color w:val="000000" w:themeColor="text1"/>
          <w:spacing w:val="-3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4.2.1.4</w:t>
      </w:r>
      <w:r w:rsidR="002A20A8" w:rsidRPr="00921467">
        <w:rPr>
          <w:color w:val="000000" w:themeColor="text1"/>
          <w:lang w:val="id-ID"/>
        </w:rPr>
        <w:t>).</w:t>
      </w:r>
      <w:r w:rsidR="002C12F1" w:rsidRPr="00921467">
        <w:rPr>
          <w:color w:val="000000" w:themeColor="text1"/>
          <w:lang w:val="id-ID"/>
        </w:rPr>
        <w:t xml:space="preserve"> </w:t>
      </w:r>
      <w:r w:rsidR="002C12F1" w:rsidRPr="00921467">
        <w:rPr>
          <w:lang w:val="id-ID"/>
        </w:rPr>
        <w:t xml:space="preserve">Khusus untuk perhitungan rasio ini, bidang studi yang dimasukkan adalah bidang studi  yang  memiliki mahasiswa PPG.  </w:t>
      </w:r>
    </w:p>
    <w:p w14:paraId="1BC231B2" w14:textId="26793863" w:rsidR="00A36770" w:rsidRPr="00921467" w:rsidRDefault="00DA3A0E">
      <w:pPr>
        <w:pStyle w:val="BodyText"/>
        <w:spacing w:before="77" w:after="38"/>
        <w:ind w:left="113"/>
        <w:jc w:val="both"/>
        <w:rPr>
          <w:color w:val="000000" w:themeColor="text1"/>
          <w:lang w:val="id-ID"/>
        </w:rPr>
      </w:pPr>
      <w:r w:rsidRPr="00921467">
        <w:rPr>
          <w:lang w:val="id-ID"/>
        </w:rPr>
        <w:lastRenderedPageBreak/>
        <w:t>Tabe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4.2.1.4</w:t>
      </w:r>
      <w:r w:rsidRPr="00921467">
        <w:rPr>
          <w:spacing w:val="-1"/>
          <w:lang w:val="id-ID"/>
        </w:rPr>
        <w:t xml:space="preserve"> </w:t>
      </w:r>
      <w:r w:rsidRPr="00921467">
        <w:rPr>
          <w:color w:val="000000" w:themeColor="text1"/>
          <w:lang w:val="id-ID"/>
        </w:rPr>
        <w:t>Rasio</w:t>
      </w:r>
      <w:r w:rsidRPr="00921467">
        <w:rPr>
          <w:color w:val="000000" w:themeColor="text1"/>
          <w:spacing w:val="-3"/>
          <w:lang w:val="id-ID"/>
        </w:rPr>
        <w:t xml:space="preserve"> </w:t>
      </w:r>
      <w:r w:rsidR="00EC6316" w:rsidRPr="00921467">
        <w:rPr>
          <w:color w:val="000000" w:themeColor="text1"/>
          <w:lang w:val="id-ID"/>
        </w:rPr>
        <w:t xml:space="preserve">DTPS </w:t>
      </w:r>
      <w:r w:rsidRPr="00921467">
        <w:rPr>
          <w:color w:val="000000" w:themeColor="text1"/>
          <w:lang w:val="id-ID"/>
        </w:rPr>
        <w:t>terhadap</w:t>
      </w:r>
      <w:r w:rsidRPr="00921467">
        <w:rPr>
          <w:color w:val="000000" w:themeColor="text1"/>
          <w:spacing w:val="-3"/>
          <w:lang w:val="id-ID"/>
        </w:rPr>
        <w:t xml:space="preserve"> </w:t>
      </w:r>
      <w:r w:rsidRPr="00921467">
        <w:rPr>
          <w:color w:val="000000" w:themeColor="text1"/>
          <w:lang w:val="id-ID"/>
        </w:rPr>
        <w:t>Mahasiswa</w:t>
      </w:r>
      <w:r w:rsidRPr="00921467">
        <w:rPr>
          <w:color w:val="000000" w:themeColor="text1"/>
          <w:spacing w:val="-1"/>
          <w:lang w:val="id-ID"/>
        </w:rPr>
        <w:t xml:space="preserve"> </w:t>
      </w:r>
      <w:r w:rsidRPr="00921467">
        <w:rPr>
          <w:color w:val="000000" w:themeColor="text1"/>
          <w:lang w:val="id-ID"/>
        </w:rPr>
        <w:t>PPG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7"/>
        <w:gridCol w:w="1798"/>
        <w:gridCol w:w="1692"/>
        <w:gridCol w:w="1332"/>
        <w:gridCol w:w="1303"/>
        <w:gridCol w:w="1303"/>
      </w:tblGrid>
      <w:tr w:rsidR="00831972" w:rsidRPr="00921467" w14:paraId="0A3A9AD1" w14:textId="77777777">
        <w:trPr>
          <w:trHeight w:val="237"/>
        </w:trPr>
        <w:tc>
          <w:tcPr>
            <w:tcW w:w="2167" w:type="dxa"/>
            <w:vMerge w:val="restart"/>
            <w:tcBorders>
              <w:right w:val="single" w:sz="6" w:space="0" w:color="000000"/>
            </w:tcBorders>
            <w:shd w:val="clear" w:color="auto" w:fill="D9D9D9"/>
          </w:tcPr>
          <w:p w14:paraId="03F93191" w14:textId="77777777" w:rsidR="00A36770" w:rsidRPr="00921467" w:rsidRDefault="00DA3A0E">
            <w:pPr>
              <w:pStyle w:val="TableParagraph"/>
              <w:spacing w:line="206" w:lineRule="exact"/>
              <w:ind w:left="259"/>
              <w:rPr>
                <w:b/>
                <w:color w:val="000000" w:themeColor="text1"/>
                <w:sz w:val="18"/>
                <w:lang w:val="id-ID"/>
              </w:rPr>
            </w:pPr>
            <w:r w:rsidRPr="00921467">
              <w:rPr>
                <w:b/>
                <w:color w:val="000000" w:themeColor="text1"/>
                <w:sz w:val="18"/>
                <w:lang w:val="id-ID"/>
              </w:rPr>
              <w:t>Nama</w:t>
            </w:r>
            <w:r w:rsidRPr="00921467">
              <w:rPr>
                <w:b/>
                <w:color w:val="000000" w:themeColor="text1"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color w:val="000000" w:themeColor="text1"/>
                <w:sz w:val="18"/>
                <w:lang w:val="id-ID"/>
              </w:rPr>
              <w:t>Bidang</w:t>
            </w:r>
            <w:r w:rsidRPr="00921467">
              <w:rPr>
                <w:b/>
                <w:color w:val="000000" w:themeColor="text1"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color w:val="000000" w:themeColor="text1"/>
                <w:sz w:val="18"/>
                <w:lang w:val="id-ID"/>
              </w:rPr>
              <w:t>Studi</w:t>
            </w:r>
          </w:p>
        </w:tc>
        <w:tc>
          <w:tcPr>
            <w:tcW w:w="1798" w:type="dxa"/>
            <w:vMerge w:val="restart"/>
            <w:tcBorders>
              <w:left w:val="single" w:sz="6" w:space="0" w:color="000000"/>
            </w:tcBorders>
            <w:shd w:val="clear" w:color="auto" w:fill="D9D9D9"/>
          </w:tcPr>
          <w:p w14:paraId="09EF2820" w14:textId="69716DA5" w:rsidR="00A36770" w:rsidRPr="00921467" w:rsidRDefault="00DA3A0E">
            <w:pPr>
              <w:pStyle w:val="TableParagraph"/>
              <w:spacing w:line="206" w:lineRule="exact"/>
              <w:ind w:left="106"/>
              <w:rPr>
                <w:b/>
                <w:color w:val="000000" w:themeColor="text1"/>
                <w:sz w:val="18"/>
                <w:lang w:val="id-ID"/>
              </w:rPr>
            </w:pPr>
            <w:r w:rsidRPr="00921467">
              <w:rPr>
                <w:b/>
                <w:color w:val="000000" w:themeColor="text1"/>
                <w:sz w:val="18"/>
                <w:lang w:val="id-ID"/>
              </w:rPr>
              <w:t>Jumlah</w:t>
            </w:r>
            <w:r w:rsidRPr="00921467">
              <w:rPr>
                <w:b/>
                <w:color w:val="000000" w:themeColor="text1"/>
                <w:spacing w:val="-2"/>
                <w:sz w:val="18"/>
                <w:lang w:val="id-ID"/>
              </w:rPr>
              <w:t xml:space="preserve"> </w:t>
            </w:r>
            <w:r w:rsidR="00EC6316" w:rsidRPr="00921467">
              <w:rPr>
                <w:b/>
                <w:color w:val="000000" w:themeColor="text1"/>
                <w:sz w:val="18"/>
                <w:lang w:val="id-ID"/>
              </w:rPr>
              <w:t>DTPS</w:t>
            </w:r>
          </w:p>
        </w:tc>
        <w:tc>
          <w:tcPr>
            <w:tcW w:w="1692" w:type="dxa"/>
            <w:vMerge w:val="restart"/>
            <w:shd w:val="clear" w:color="auto" w:fill="D9D9D9"/>
          </w:tcPr>
          <w:p w14:paraId="36E2F9B1" w14:textId="77777777" w:rsidR="00A36770" w:rsidRPr="00921467" w:rsidRDefault="00DA3A0E">
            <w:pPr>
              <w:pStyle w:val="TableParagraph"/>
              <w:spacing w:line="276" w:lineRule="auto"/>
              <w:ind w:left="156" w:right="137" w:firstLine="374"/>
              <w:rPr>
                <w:b/>
                <w:color w:val="000000" w:themeColor="text1"/>
                <w:sz w:val="18"/>
                <w:lang w:val="id-ID"/>
              </w:rPr>
            </w:pPr>
            <w:r w:rsidRPr="00921467">
              <w:rPr>
                <w:b/>
                <w:color w:val="000000" w:themeColor="text1"/>
                <w:sz w:val="18"/>
                <w:lang w:val="id-ID"/>
              </w:rPr>
              <w:t>Jumlah</w:t>
            </w:r>
            <w:r w:rsidRPr="00921467">
              <w:rPr>
                <w:b/>
                <w:color w:val="000000" w:themeColor="text1"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color w:val="000000" w:themeColor="text1"/>
                <w:sz w:val="18"/>
                <w:lang w:val="id-ID"/>
              </w:rPr>
              <w:t>Mahasiswa</w:t>
            </w:r>
            <w:r w:rsidRPr="00921467">
              <w:rPr>
                <w:b/>
                <w:color w:val="000000" w:themeColor="text1"/>
                <w:spacing w:val="-12"/>
                <w:sz w:val="18"/>
                <w:lang w:val="id-ID"/>
              </w:rPr>
              <w:t xml:space="preserve"> </w:t>
            </w:r>
            <w:r w:rsidRPr="00921467">
              <w:rPr>
                <w:b/>
                <w:color w:val="000000" w:themeColor="text1"/>
                <w:sz w:val="18"/>
                <w:lang w:val="id-ID"/>
              </w:rPr>
              <w:t>PPG</w:t>
            </w:r>
          </w:p>
        </w:tc>
        <w:tc>
          <w:tcPr>
            <w:tcW w:w="1332" w:type="dxa"/>
            <w:vMerge w:val="restart"/>
            <w:shd w:val="clear" w:color="auto" w:fill="D9D9D9"/>
          </w:tcPr>
          <w:p w14:paraId="3C91B944" w14:textId="77777777" w:rsidR="00A36770" w:rsidRPr="00921467" w:rsidRDefault="00DA3A0E">
            <w:pPr>
              <w:pStyle w:val="TableParagraph"/>
              <w:spacing w:line="276" w:lineRule="auto"/>
              <w:ind w:left="173" w:right="138" w:firstLine="180"/>
              <w:rPr>
                <w:b/>
                <w:color w:val="000000" w:themeColor="text1"/>
                <w:sz w:val="18"/>
                <w:lang w:val="id-ID"/>
              </w:rPr>
            </w:pPr>
            <w:r w:rsidRPr="00921467">
              <w:rPr>
                <w:b/>
                <w:color w:val="000000" w:themeColor="text1"/>
                <w:sz w:val="18"/>
                <w:lang w:val="id-ID"/>
              </w:rPr>
              <w:t>Jumlah</w:t>
            </w:r>
            <w:r w:rsidRPr="00921467">
              <w:rPr>
                <w:b/>
                <w:color w:val="000000" w:themeColor="text1"/>
                <w:spacing w:val="1"/>
                <w:sz w:val="18"/>
                <w:lang w:val="id-ID"/>
              </w:rPr>
              <w:t xml:space="preserve"> </w:t>
            </w:r>
            <w:r w:rsidRPr="00921467">
              <w:rPr>
                <w:b/>
                <w:color w:val="000000" w:themeColor="text1"/>
                <w:sz w:val="18"/>
                <w:lang w:val="id-ID"/>
              </w:rPr>
              <w:t>Gelombang</w:t>
            </w:r>
          </w:p>
        </w:tc>
        <w:tc>
          <w:tcPr>
            <w:tcW w:w="2606" w:type="dxa"/>
            <w:gridSpan w:val="2"/>
            <w:shd w:val="clear" w:color="auto" w:fill="D9D9D9"/>
          </w:tcPr>
          <w:p w14:paraId="3D7D47DC" w14:textId="77777777" w:rsidR="00A36770" w:rsidRPr="00921467" w:rsidRDefault="00DA3A0E">
            <w:pPr>
              <w:pStyle w:val="TableParagraph"/>
              <w:spacing w:line="206" w:lineRule="exact"/>
              <w:ind w:left="1039" w:right="1025"/>
              <w:jc w:val="center"/>
              <w:rPr>
                <w:b/>
                <w:color w:val="000000" w:themeColor="text1"/>
                <w:sz w:val="18"/>
                <w:lang w:val="id-ID"/>
              </w:rPr>
            </w:pPr>
            <w:r w:rsidRPr="00921467">
              <w:rPr>
                <w:b/>
                <w:color w:val="000000" w:themeColor="text1"/>
                <w:sz w:val="18"/>
                <w:lang w:val="id-ID"/>
              </w:rPr>
              <w:t>Rasio</w:t>
            </w:r>
          </w:p>
        </w:tc>
      </w:tr>
      <w:tr w:rsidR="00831972" w:rsidRPr="00921467" w14:paraId="74878C51" w14:textId="77777777">
        <w:trPr>
          <w:trHeight w:val="477"/>
        </w:trPr>
        <w:tc>
          <w:tcPr>
            <w:tcW w:w="2167" w:type="dxa"/>
            <w:vMerge/>
            <w:tcBorders>
              <w:top w:val="nil"/>
              <w:right w:val="single" w:sz="6" w:space="0" w:color="000000"/>
            </w:tcBorders>
            <w:shd w:val="clear" w:color="auto" w:fill="D9D9D9"/>
          </w:tcPr>
          <w:p w14:paraId="0551F9E1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798" w:type="dxa"/>
            <w:vMerge/>
            <w:tcBorders>
              <w:top w:val="nil"/>
              <w:left w:val="single" w:sz="6" w:space="0" w:color="000000"/>
            </w:tcBorders>
            <w:shd w:val="clear" w:color="auto" w:fill="D9D9D9"/>
          </w:tcPr>
          <w:p w14:paraId="34EBD7D3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692" w:type="dxa"/>
            <w:vMerge/>
            <w:tcBorders>
              <w:top w:val="nil"/>
            </w:tcBorders>
            <w:shd w:val="clear" w:color="auto" w:fill="D9D9D9"/>
          </w:tcPr>
          <w:p w14:paraId="56C37E23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32" w:type="dxa"/>
            <w:vMerge/>
            <w:tcBorders>
              <w:top w:val="nil"/>
            </w:tcBorders>
            <w:shd w:val="clear" w:color="auto" w:fill="D9D9D9"/>
          </w:tcPr>
          <w:p w14:paraId="24CADF4E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03" w:type="dxa"/>
            <w:shd w:val="clear" w:color="auto" w:fill="D9D9D9"/>
          </w:tcPr>
          <w:p w14:paraId="15E57DF8" w14:textId="77777777" w:rsidR="00A36770" w:rsidRPr="00921467" w:rsidRDefault="00DA3A0E">
            <w:pPr>
              <w:pStyle w:val="TableParagraph"/>
              <w:spacing w:before="1"/>
              <w:ind w:left="137" w:right="12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otal</w:t>
            </w:r>
          </w:p>
        </w:tc>
        <w:tc>
          <w:tcPr>
            <w:tcW w:w="1303" w:type="dxa"/>
            <w:shd w:val="clear" w:color="auto" w:fill="D9D9D9"/>
          </w:tcPr>
          <w:p w14:paraId="201E4346" w14:textId="77777777" w:rsidR="00A36770" w:rsidRPr="00921467" w:rsidRDefault="00DA3A0E">
            <w:pPr>
              <w:pStyle w:val="TableParagraph"/>
              <w:spacing w:before="1"/>
              <w:ind w:left="136" w:right="12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iap</w:t>
            </w:r>
          </w:p>
          <w:p w14:paraId="4407A667" w14:textId="77777777" w:rsidR="00A36770" w:rsidRPr="00921467" w:rsidRDefault="00DA3A0E">
            <w:pPr>
              <w:pStyle w:val="TableParagraph"/>
              <w:spacing w:before="31"/>
              <w:ind w:left="137" w:right="12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Gelombang</w:t>
            </w:r>
          </w:p>
        </w:tc>
      </w:tr>
      <w:tr w:rsidR="00831972" w:rsidRPr="00921467" w14:paraId="1312BEF1" w14:textId="77777777">
        <w:trPr>
          <w:trHeight w:val="237"/>
        </w:trPr>
        <w:tc>
          <w:tcPr>
            <w:tcW w:w="2167" w:type="dxa"/>
            <w:tcBorders>
              <w:right w:val="single" w:sz="6" w:space="0" w:color="000000"/>
            </w:tcBorders>
          </w:tcPr>
          <w:p w14:paraId="0F1EE389" w14:textId="77777777" w:rsidR="00A36770" w:rsidRPr="00921467" w:rsidRDefault="00DA3A0E">
            <w:pPr>
              <w:pStyle w:val="TableParagraph"/>
              <w:spacing w:line="206" w:lineRule="exact"/>
              <w:ind w:left="954" w:right="940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2F0BA5A9" w14:textId="77777777" w:rsidR="00A36770" w:rsidRPr="00921467" w:rsidRDefault="00DA3A0E">
            <w:pPr>
              <w:pStyle w:val="TableParagraph"/>
              <w:spacing w:line="206" w:lineRule="exact"/>
              <w:ind w:left="765" w:right="760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692" w:type="dxa"/>
          </w:tcPr>
          <w:p w14:paraId="6CDF0248" w14:textId="77777777" w:rsidR="00A36770" w:rsidRPr="00921467" w:rsidRDefault="00DA3A0E">
            <w:pPr>
              <w:pStyle w:val="TableParagraph"/>
              <w:spacing w:line="206" w:lineRule="exact"/>
              <w:ind w:left="352" w:right="34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332" w:type="dxa"/>
          </w:tcPr>
          <w:p w14:paraId="426785B5" w14:textId="77777777" w:rsidR="00A36770" w:rsidRPr="00921467" w:rsidRDefault="00DA3A0E">
            <w:pPr>
              <w:pStyle w:val="TableParagraph"/>
              <w:spacing w:line="206" w:lineRule="exact"/>
              <w:ind w:left="537" w:right="52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303" w:type="dxa"/>
          </w:tcPr>
          <w:p w14:paraId="18814CD8" w14:textId="77777777" w:rsidR="00A36770" w:rsidRPr="00921467" w:rsidRDefault="00DA3A0E">
            <w:pPr>
              <w:pStyle w:val="TableParagraph"/>
              <w:spacing w:line="206" w:lineRule="exact"/>
              <w:ind w:left="133" w:right="12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303" w:type="dxa"/>
          </w:tcPr>
          <w:p w14:paraId="336DB703" w14:textId="77777777" w:rsidR="00A36770" w:rsidRPr="00921467" w:rsidRDefault="00DA3A0E">
            <w:pPr>
              <w:pStyle w:val="TableParagraph"/>
              <w:spacing w:line="206" w:lineRule="exact"/>
              <w:ind w:left="134" w:right="12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6)</w:t>
            </w:r>
          </w:p>
        </w:tc>
      </w:tr>
      <w:tr w:rsidR="00831972" w:rsidRPr="00921467" w14:paraId="1BD3F729" w14:textId="77777777">
        <w:trPr>
          <w:trHeight w:val="239"/>
        </w:trPr>
        <w:tc>
          <w:tcPr>
            <w:tcW w:w="2167" w:type="dxa"/>
            <w:tcBorders>
              <w:right w:val="single" w:sz="6" w:space="0" w:color="000000"/>
            </w:tcBorders>
          </w:tcPr>
          <w:p w14:paraId="5133D6A7" w14:textId="77777777" w:rsidR="00A36770" w:rsidRPr="00921467" w:rsidRDefault="00DA3A0E">
            <w:pPr>
              <w:pStyle w:val="TableParagraph"/>
              <w:spacing w:line="206" w:lineRule="exact"/>
              <w:ind w:left="110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S PPG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4CBE99DC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92" w:type="dxa"/>
            <w:shd w:val="clear" w:color="auto" w:fill="D9D9D9"/>
          </w:tcPr>
          <w:p w14:paraId="47217AEB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32" w:type="dxa"/>
            <w:shd w:val="clear" w:color="auto" w:fill="D9D9D9"/>
          </w:tcPr>
          <w:p w14:paraId="6A7555B9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03" w:type="dxa"/>
            <w:shd w:val="clear" w:color="auto" w:fill="D9D9D9"/>
          </w:tcPr>
          <w:p w14:paraId="32667792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03" w:type="dxa"/>
            <w:shd w:val="clear" w:color="auto" w:fill="D9D9D9"/>
          </w:tcPr>
          <w:p w14:paraId="2005DBF5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31972" w:rsidRPr="00921467" w14:paraId="65EAA8E1" w14:textId="77777777">
        <w:trPr>
          <w:trHeight w:val="290"/>
        </w:trPr>
        <w:tc>
          <w:tcPr>
            <w:tcW w:w="2167" w:type="dxa"/>
            <w:tcBorders>
              <w:right w:val="single" w:sz="6" w:space="0" w:color="000000"/>
            </w:tcBorders>
          </w:tcPr>
          <w:p w14:paraId="2DBD995E" w14:textId="77777777" w:rsidR="00A36770" w:rsidRPr="00921467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Bidang</w:t>
            </w:r>
            <w:r w:rsidRPr="00921467">
              <w:rPr>
                <w:rFonts w:ascii="Arial MT"/>
                <w:spacing w:val="-2"/>
                <w:lang w:val="id-ID"/>
              </w:rPr>
              <w:t xml:space="preserve"> </w:t>
            </w:r>
            <w:r w:rsidRPr="00921467">
              <w:rPr>
                <w:rFonts w:ascii="Arial MT"/>
                <w:lang w:val="id-ID"/>
              </w:rPr>
              <w:t>Studi</w:t>
            </w:r>
            <w:r w:rsidRPr="00921467">
              <w:rPr>
                <w:rFonts w:ascii="Arial MT"/>
                <w:spacing w:val="-2"/>
                <w:lang w:val="id-ID"/>
              </w:rPr>
              <w:t xml:space="preserve"> </w:t>
            </w:r>
            <w:r w:rsidRPr="00921467">
              <w:rPr>
                <w:rFonts w:ascii="Arial MT"/>
                <w:lang w:val="id-ID"/>
              </w:rPr>
              <w:t>....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5DB16AD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92" w:type="dxa"/>
          </w:tcPr>
          <w:p w14:paraId="7A5C7CB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2" w:type="dxa"/>
          </w:tcPr>
          <w:p w14:paraId="492964A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540825C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579E107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0944339E" w14:textId="77777777">
        <w:trPr>
          <w:trHeight w:val="290"/>
        </w:trPr>
        <w:tc>
          <w:tcPr>
            <w:tcW w:w="2167" w:type="dxa"/>
            <w:tcBorders>
              <w:right w:val="single" w:sz="6" w:space="0" w:color="000000"/>
            </w:tcBorders>
          </w:tcPr>
          <w:p w14:paraId="765D9F0B" w14:textId="77777777" w:rsidR="00A36770" w:rsidRPr="00921467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Bidang</w:t>
            </w:r>
            <w:r w:rsidRPr="00921467">
              <w:rPr>
                <w:rFonts w:ascii="Arial MT"/>
                <w:spacing w:val="-2"/>
                <w:lang w:val="id-ID"/>
              </w:rPr>
              <w:t xml:space="preserve"> </w:t>
            </w:r>
            <w:r w:rsidRPr="00921467">
              <w:rPr>
                <w:rFonts w:ascii="Arial MT"/>
                <w:lang w:val="id-ID"/>
              </w:rPr>
              <w:t>Studi</w:t>
            </w:r>
            <w:r w:rsidRPr="00921467">
              <w:rPr>
                <w:rFonts w:ascii="Arial MT"/>
                <w:spacing w:val="-2"/>
                <w:lang w:val="id-ID"/>
              </w:rPr>
              <w:t xml:space="preserve"> </w:t>
            </w:r>
            <w:r w:rsidRPr="00921467">
              <w:rPr>
                <w:rFonts w:ascii="Arial MT"/>
                <w:lang w:val="id-ID"/>
              </w:rPr>
              <w:t>....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00AB6B0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92" w:type="dxa"/>
          </w:tcPr>
          <w:p w14:paraId="4B34982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2" w:type="dxa"/>
          </w:tcPr>
          <w:p w14:paraId="3BBE9A2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1A2D1BD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4F91039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70C3C5FB" w14:textId="77777777">
        <w:trPr>
          <w:trHeight w:val="292"/>
        </w:trPr>
        <w:tc>
          <w:tcPr>
            <w:tcW w:w="2167" w:type="dxa"/>
            <w:tcBorders>
              <w:right w:val="single" w:sz="6" w:space="0" w:color="000000"/>
            </w:tcBorders>
          </w:tcPr>
          <w:p w14:paraId="187CF3DE" w14:textId="77777777" w:rsidR="00A36770" w:rsidRPr="00921467" w:rsidRDefault="00DA3A0E">
            <w:pPr>
              <w:pStyle w:val="TableParagraph"/>
              <w:spacing w:before="2"/>
              <w:ind w:left="110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Bidang</w:t>
            </w:r>
            <w:r w:rsidRPr="00921467">
              <w:rPr>
                <w:rFonts w:ascii="Arial MT"/>
                <w:spacing w:val="-2"/>
                <w:lang w:val="id-ID"/>
              </w:rPr>
              <w:t xml:space="preserve"> </w:t>
            </w:r>
            <w:r w:rsidRPr="00921467">
              <w:rPr>
                <w:rFonts w:ascii="Arial MT"/>
                <w:lang w:val="id-ID"/>
              </w:rPr>
              <w:t>Studi</w:t>
            </w:r>
            <w:r w:rsidRPr="00921467">
              <w:rPr>
                <w:rFonts w:ascii="Arial MT"/>
                <w:spacing w:val="-2"/>
                <w:lang w:val="id-ID"/>
              </w:rPr>
              <w:t xml:space="preserve"> </w:t>
            </w:r>
            <w:r w:rsidRPr="00921467">
              <w:rPr>
                <w:rFonts w:ascii="Arial MT"/>
                <w:lang w:val="id-ID"/>
              </w:rPr>
              <w:t>....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0CA4395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92" w:type="dxa"/>
          </w:tcPr>
          <w:p w14:paraId="13392A4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2" w:type="dxa"/>
          </w:tcPr>
          <w:p w14:paraId="1316E36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701F579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7D70F06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21933224" w14:textId="77777777">
        <w:trPr>
          <w:trHeight w:val="290"/>
        </w:trPr>
        <w:tc>
          <w:tcPr>
            <w:tcW w:w="2167" w:type="dxa"/>
            <w:tcBorders>
              <w:right w:val="single" w:sz="6" w:space="0" w:color="000000"/>
            </w:tcBorders>
          </w:tcPr>
          <w:p w14:paraId="218F264C" w14:textId="77777777" w:rsidR="00A36770" w:rsidRPr="00921467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Dst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0BBCEBA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92" w:type="dxa"/>
          </w:tcPr>
          <w:p w14:paraId="69AA434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2" w:type="dxa"/>
          </w:tcPr>
          <w:p w14:paraId="43E40F8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1F3476E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3AC1382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921467" w14:paraId="65149E0D" w14:textId="77777777">
        <w:trPr>
          <w:trHeight w:val="292"/>
        </w:trPr>
        <w:tc>
          <w:tcPr>
            <w:tcW w:w="2167" w:type="dxa"/>
            <w:tcBorders>
              <w:right w:val="single" w:sz="6" w:space="0" w:color="000000"/>
            </w:tcBorders>
          </w:tcPr>
          <w:p w14:paraId="26F754FD" w14:textId="77777777" w:rsidR="00A36770" w:rsidRPr="00921467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Jumlah</w:t>
            </w:r>
          </w:p>
        </w:tc>
        <w:tc>
          <w:tcPr>
            <w:tcW w:w="1798" w:type="dxa"/>
            <w:tcBorders>
              <w:left w:val="single" w:sz="6" w:space="0" w:color="000000"/>
            </w:tcBorders>
          </w:tcPr>
          <w:p w14:paraId="7984337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92" w:type="dxa"/>
          </w:tcPr>
          <w:p w14:paraId="5FB6657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2" w:type="dxa"/>
          </w:tcPr>
          <w:p w14:paraId="735F8A5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334A9B4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03" w:type="dxa"/>
          </w:tcPr>
          <w:p w14:paraId="50338F7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1D55254F" w14:textId="77777777" w:rsidR="00A36770" w:rsidRPr="00921467" w:rsidRDefault="00A36770">
      <w:pPr>
        <w:pStyle w:val="BodyText"/>
        <w:spacing w:before="6"/>
        <w:rPr>
          <w:sz w:val="26"/>
          <w:lang w:val="id-ID"/>
        </w:rPr>
      </w:pPr>
    </w:p>
    <w:p w14:paraId="66850FDA" w14:textId="77777777" w:rsidR="00A36770" w:rsidRPr="00921467" w:rsidRDefault="00DA3A0E">
      <w:pPr>
        <w:pStyle w:val="ListParagraph"/>
        <w:numPr>
          <w:ilvl w:val="3"/>
          <w:numId w:val="16"/>
        </w:numPr>
        <w:tabs>
          <w:tab w:val="left" w:pos="851"/>
        </w:tabs>
        <w:ind w:hanging="7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ngembang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Kompetensi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Dosen</w:t>
      </w:r>
    </w:p>
    <w:p w14:paraId="19BE1B54" w14:textId="09952BE6" w:rsidR="00A36770" w:rsidRPr="00921467" w:rsidRDefault="007528D2">
      <w:pPr>
        <w:pStyle w:val="BodyText"/>
        <w:spacing w:before="38" w:line="276" w:lineRule="auto"/>
        <w:ind w:left="113" w:right="688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>
        <w:rPr>
          <w:lang w:val="en-US"/>
        </w:rPr>
        <w:t xml:space="preserve"> k</w:t>
      </w:r>
      <w:r w:rsidR="00DA3A0E" w:rsidRPr="00921467">
        <w:rPr>
          <w:lang w:val="id-ID"/>
        </w:rPr>
        <w:t>egiat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gembang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ompetens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osen</w:t>
      </w:r>
      <w:r w:rsidR="006C568C" w:rsidRPr="00921467">
        <w:rPr>
          <w:lang w:val="id-ID"/>
        </w:rPr>
        <w:t xml:space="preserve"> yang diikuti DTPS</w:t>
      </w:r>
      <w:r w:rsidR="00DA3A0E" w:rsidRPr="00921467">
        <w:rPr>
          <w:lang w:val="id-ID"/>
        </w:rPr>
        <w:t>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epert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upervis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linis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evaluas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 xml:space="preserve">pemberian balikan, </w:t>
      </w:r>
      <w:r w:rsidR="002F2072">
        <w:rPr>
          <w:lang w:val="en-US"/>
        </w:rPr>
        <w:t>p</w:t>
      </w:r>
      <w:r w:rsidR="00DA3A0E" w:rsidRPr="00921467">
        <w:rPr>
          <w:lang w:val="id-ID"/>
        </w:rPr>
        <w:t>emotivasi</w:t>
      </w:r>
      <w:r w:rsidR="002F2072">
        <w:rPr>
          <w:lang w:val="en-US"/>
        </w:rPr>
        <w:t>an</w:t>
      </w:r>
      <w:r w:rsidR="00DA3A0E" w:rsidRPr="00921467">
        <w:rPr>
          <w:lang w:val="id-ID"/>
        </w:rPr>
        <w:t xml:space="preserve"> dan </w:t>
      </w:r>
      <w:r w:rsidR="002F2072">
        <w:rPr>
          <w:lang w:val="en-US"/>
        </w:rPr>
        <w:t>p</w:t>
      </w:r>
      <w:r w:rsidR="00DA3A0E" w:rsidRPr="00921467">
        <w:rPr>
          <w:lang w:val="id-ID"/>
        </w:rPr>
        <w:t>emberi</w:t>
      </w:r>
      <w:r w:rsidR="002F2072">
        <w:rPr>
          <w:lang w:val="en-US"/>
        </w:rPr>
        <w:t>an</w:t>
      </w:r>
      <w:r w:rsidR="00DA3A0E" w:rsidRPr="00921467">
        <w:rPr>
          <w:lang w:val="id-ID"/>
        </w:rPr>
        <w:t xml:space="preserve"> dukung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emosional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rFonts w:ascii="Arial"/>
          <w:i/>
          <w:lang w:val="id-ID"/>
        </w:rPr>
        <w:t>self</w:t>
      </w:r>
      <w:r w:rsidR="00DA3A0E" w:rsidRPr="00921467">
        <w:rPr>
          <w:rFonts w:ascii="Arial"/>
          <w:i/>
          <w:spacing w:val="1"/>
          <w:lang w:val="id-ID"/>
        </w:rPr>
        <w:t xml:space="preserve"> </w:t>
      </w:r>
      <w:r w:rsidR="00DA3A0E" w:rsidRPr="00921467">
        <w:rPr>
          <w:rFonts w:ascii="Arial"/>
          <w:i/>
          <w:lang w:val="id-ID"/>
        </w:rPr>
        <w:t>efficacy,</w:t>
      </w:r>
      <w:r w:rsidR="00DA3A0E" w:rsidRPr="00921467">
        <w:rPr>
          <w:rFonts w:ascii="Arial"/>
          <w:i/>
          <w:spacing w:val="1"/>
          <w:lang w:val="id-ID"/>
        </w:rPr>
        <w:t xml:space="preserve"> </w:t>
      </w:r>
      <w:r w:rsidR="00DA3A0E" w:rsidRPr="00921467">
        <w:rPr>
          <w:lang w:val="id-ID"/>
        </w:rPr>
        <w:t>refleksi, 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 xml:space="preserve">membangun identitas professional, studi lanjut ke jenjang S3, mengikuti </w:t>
      </w:r>
      <w:r w:rsidR="00DA3A0E" w:rsidRPr="00921467">
        <w:rPr>
          <w:rFonts w:ascii="Arial"/>
          <w:i/>
          <w:lang w:val="id-ID"/>
        </w:rPr>
        <w:t>postdoc</w:t>
      </w:r>
      <w:r w:rsidR="00DA3A0E" w:rsidRPr="00921467">
        <w:rPr>
          <w:lang w:val="id-ID"/>
        </w:rPr>
        <w:t>, kursus singkat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</w:t>
      </w:r>
      <w:r w:rsidR="00DA3A0E" w:rsidRPr="00921467">
        <w:rPr>
          <w:rFonts w:ascii="Arial"/>
          <w:i/>
          <w:lang w:val="id-ID"/>
        </w:rPr>
        <w:t>short</w:t>
      </w:r>
      <w:r w:rsidR="00DA3A0E" w:rsidRPr="00921467">
        <w:rPr>
          <w:rFonts w:ascii="Arial"/>
          <w:i/>
          <w:spacing w:val="-8"/>
          <w:lang w:val="id-ID"/>
        </w:rPr>
        <w:t xml:space="preserve"> </w:t>
      </w:r>
      <w:r w:rsidR="00DA3A0E" w:rsidRPr="00921467">
        <w:rPr>
          <w:rFonts w:ascii="Arial"/>
          <w:i/>
          <w:lang w:val="id-ID"/>
        </w:rPr>
        <w:t>course</w:t>
      </w:r>
      <w:r w:rsidR="00DA3A0E" w:rsidRPr="00921467">
        <w:rPr>
          <w:lang w:val="id-ID"/>
        </w:rPr>
        <w:t>),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magang,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pelatihan,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sertifikasi,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konferensi,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seminar,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lokakarya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59"/>
          <w:lang w:val="id-ID"/>
        </w:rPr>
        <w:t xml:space="preserve"> </w:t>
      </w:r>
      <w:r w:rsidR="002A20A8" w:rsidRPr="00921467">
        <w:rPr>
          <w:spacing w:val="-59"/>
          <w:lang w:val="id-ID"/>
        </w:rPr>
        <w:t xml:space="preserve">   </w:t>
      </w:r>
      <w:r w:rsidR="002A20A8" w:rsidRPr="00921467">
        <w:rPr>
          <w:lang w:val="id-ID"/>
        </w:rPr>
        <w:t xml:space="preserve"> relevan</w:t>
      </w:r>
      <w:r w:rsidR="00DA3A0E" w:rsidRPr="00921467">
        <w:rPr>
          <w:lang w:val="id-ID"/>
        </w:rPr>
        <w:t xml:space="preserve"> dengan tridarma PT yang telah dilakukan oleh DTPS dalam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tiga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tahun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terakhir</w:t>
      </w:r>
      <w:r w:rsidR="00DA3A0E" w:rsidRPr="00921467">
        <w:rPr>
          <w:spacing w:val="2"/>
          <w:lang w:val="id-ID"/>
        </w:rPr>
        <w:t xml:space="preserve"> </w:t>
      </w:r>
      <w:r w:rsidR="002A20A8" w:rsidRPr="00921467">
        <w:rPr>
          <w:spacing w:val="2"/>
          <w:lang w:val="id-ID"/>
        </w:rPr>
        <w:t>(</w:t>
      </w:r>
      <w:r w:rsidR="00DA3A0E" w:rsidRPr="00921467">
        <w:rPr>
          <w:lang w:val="id-ID"/>
        </w:rPr>
        <w:t>Tabel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4.2.1.5</w:t>
      </w:r>
      <w:r w:rsidR="002A20A8" w:rsidRPr="00921467">
        <w:rPr>
          <w:lang w:val="id-ID"/>
        </w:rPr>
        <w:t>)</w:t>
      </w:r>
    </w:p>
    <w:p w14:paraId="2D2B2608" w14:textId="77777777" w:rsidR="00A36770" w:rsidRPr="00921467" w:rsidRDefault="00A36770">
      <w:pPr>
        <w:pStyle w:val="BodyText"/>
        <w:spacing w:before="4"/>
        <w:rPr>
          <w:sz w:val="25"/>
          <w:lang w:val="id-ID"/>
        </w:rPr>
      </w:pPr>
    </w:p>
    <w:p w14:paraId="6B5EC371" w14:textId="282F32B6" w:rsidR="00A36770" w:rsidRPr="00921467" w:rsidRDefault="00DA3A0E">
      <w:pPr>
        <w:pStyle w:val="BodyText"/>
        <w:spacing w:after="38"/>
        <w:ind w:left="113"/>
        <w:jc w:val="both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4.2.1.5</w:t>
      </w:r>
      <w:r w:rsidRPr="00921467">
        <w:rPr>
          <w:spacing w:val="-1"/>
          <w:lang w:val="id-ID"/>
        </w:rPr>
        <w:t xml:space="preserve"> </w:t>
      </w:r>
      <w:r w:rsidR="006C568C" w:rsidRPr="00921467">
        <w:rPr>
          <w:spacing w:val="-1"/>
          <w:lang w:val="id-ID"/>
        </w:rPr>
        <w:t xml:space="preserve">Jumlah Dosen yang Mengikuti </w:t>
      </w:r>
      <w:r w:rsidRPr="00921467">
        <w:rPr>
          <w:lang w:val="id-ID"/>
        </w:rPr>
        <w:t>Pengembang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Kompetensi</w:t>
      </w:r>
      <w:r w:rsidRPr="00921467">
        <w:rPr>
          <w:spacing w:val="-1"/>
          <w:lang w:val="id-ID"/>
        </w:rPr>
        <w:t xml:space="preserve"> 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4"/>
        <w:gridCol w:w="1338"/>
        <w:gridCol w:w="1335"/>
        <w:gridCol w:w="1338"/>
        <w:gridCol w:w="1338"/>
        <w:gridCol w:w="1336"/>
        <w:gridCol w:w="1962"/>
      </w:tblGrid>
      <w:tr w:rsidR="00831972" w:rsidRPr="00921467" w14:paraId="4C6B00DB" w14:textId="77777777">
        <w:trPr>
          <w:trHeight w:val="477"/>
        </w:trPr>
        <w:tc>
          <w:tcPr>
            <w:tcW w:w="994" w:type="dxa"/>
            <w:shd w:val="clear" w:color="auto" w:fill="D9D9D9"/>
          </w:tcPr>
          <w:p w14:paraId="2D7CAB48" w14:textId="77777777" w:rsidR="00A36770" w:rsidRPr="00921467" w:rsidRDefault="00DA3A0E">
            <w:pPr>
              <w:pStyle w:val="TableParagraph"/>
              <w:spacing w:line="206" w:lineRule="exact"/>
              <w:ind w:right="363"/>
              <w:jc w:val="right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338" w:type="dxa"/>
            <w:shd w:val="clear" w:color="auto" w:fill="D9D9D9"/>
          </w:tcPr>
          <w:p w14:paraId="22C3ABEB" w14:textId="77777777" w:rsidR="00A36770" w:rsidRPr="00921467" w:rsidRDefault="00DA3A0E">
            <w:pPr>
              <w:pStyle w:val="TableParagraph"/>
              <w:spacing w:line="206" w:lineRule="exact"/>
              <w:ind w:left="104" w:right="9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ama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Dosen</w:t>
            </w:r>
          </w:p>
        </w:tc>
        <w:tc>
          <w:tcPr>
            <w:tcW w:w="1335" w:type="dxa"/>
            <w:shd w:val="clear" w:color="auto" w:fill="D9D9D9"/>
          </w:tcPr>
          <w:p w14:paraId="47A72A24" w14:textId="77777777" w:rsidR="00A36770" w:rsidRPr="00921467" w:rsidRDefault="00DA3A0E">
            <w:pPr>
              <w:pStyle w:val="TableParagraph"/>
              <w:spacing w:line="206" w:lineRule="exact"/>
              <w:ind w:left="361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Bidang</w:t>
            </w:r>
          </w:p>
          <w:p w14:paraId="730883C3" w14:textId="77777777" w:rsidR="00A36770" w:rsidRPr="00921467" w:rsidRDefault="00DA3A0E">
            <w:pPr>
              <w:pStyle w:val="TableParagraph"/>
              <w:spacing w:before="30"/>
              <w:ind w:left="291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Keahlian</w:t>
            </w:r>
          </w:p>
        </w:tc>
        <w:tc>
          <w:tcPr>
            <w:tcW w:w="1338" w:type="dxa"/>
            <w:shd w:val="clear" w:color="auto" w:fill="D9D9D9"/>
          </w:tcPr>
          <w:p w14:paraId="28B3C421" w14:textId="77777777" w:rsidR="00A36770" w:rsidRPr="00921467" w:rsidRDefault="00DA3A0E">
            <w:pPr>
              <w:pStyle w:val="TableParagraph"/>
              <w:spacing w:line="206" w:lineRule="exact"/>
              <w:ind w:left="101" w:right="9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ama</w:t>
            </w:r>
          </w:p>
          <w:p w14:paraId="1377FC3C" w14:textId="77777777" w:rsidR="00A36770" w:rsidRPr="00921467" w:rsidRDefault="00DA3A0E">
            <w:pPr>
              <w:pStyle w:val="TableParagraph"/>
              <w:spacing w:before="30"/>
              <w:ind w:left="104" w:right="9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338" w:type="dxa"/>
            <w:shd w:val="clear" w:color="auto" w:fill="D9D9D9"/>
          </w:tcPr>
          <w:p w14:paraId="7D143FE4" w14:textId="77777777" w:rsidR="00A36770" w:rsidRPr="00921467" w:rsidRDefault="00DA3A0E">
            <w:pPr>
              <w:pStyle w:val="TableParagraph"/>
              <w:spacing w:line="206" w:lineRule="exact"/>
              <w:ind w:left="342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empat</w:t>
            </w:r>
          </w:p>
          <w:p w14:paraId="0CE41394" w14:textId="77777777" w:rsidR="00A36770" w:rsidRPr="00921467" w:rsidRDefault="00DA3A0E">
            <w:pPr>
              <w:pStyle w:val="TableParagraph"/>
              <w:spacing w:before="30"/>
              <w:ind w:left="285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336" w:type="dxa"/>
            <w:shd w:val="clear" w:color="auto" w:fill="D9D9D9"/>
          </w:tcPr>
          <w:p w14:paraId="24CFD116" w14:textId="77777777" w:rsidR="00A36770" w:rsidRPr="00921467" w:rsidRDefault="00DA3A0E">
            <w:pPr>
              <w:pStyle w:val="TableParagraph"/>
              <w:spacing w:line="206" w:lineRule="exact"/>
              <w:ind w:left="392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Waktu</w:t>
            </w:r>
          </w:p>
          <w:p w14:paraId="5394F4EF" w14:textId="77777777" w:rsidR="00A36770" w:rsidRPr="00921467" w:rsidRDefault="00DA3A0E">
            <w:pPr>
              <w:pStyle w:val="TableParagraph"/>
              <w:spacing w:before="30"/>
              <w:ind w:left="299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962" w:type="dxa"/>
            <w:shd w:val="clear" w:color="auto" w:fill="D9D9D9"/>
          </w:tcPr>
          <w:p w14:paraId="14855AA8" w14:textId="77777777" w:rsidR="00A36770" w:rsidRPr="00921467" w:rsidRDefault="00DA3A0E">
            <w:pPr>
              <w:pStyle w:val="TableParagraph"/>
              <w:spacing w:line="206" w:lineRule="exact"/>
              <w:ind w:left="427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Manfaat</w:t>
            </w:r>
            <w:r w:rsidRPr="00921467">
              <w:rPr>
                <w:b/>
                <w:spacing w:val="-3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bagi</w:t>
            </w:r>
          </w:p>
          <w:p w14:paraId="5AF38CBC" w14:textId="77777777" w:rsidR="00A36770" w:rsidRPr="00921467" w:rsidRDefault="00DA3A0E">
            <w:pPr>
              <w:pStyle w:val="TableParagraph"/>
              <w:spacing w:before="30"/>
              <w:ind w:left="398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rogram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PPG</w:t>
            </w:r>
          </w:p>
        </w:tc>
      </w:tr>
      <w:tr w:rsidR="00831972" w:rsidRPr="00921467" w14:paraId="0C038DB3" w14:textId="77777777">
        <w:trPr>
          <w:trHeight w:val="237"/>
        </w:trPr>
        <w:tc>
          <w:tcPr>
            <w:tcW w:w="994" w:type="dxa"/>
            <w:shd w:val="clear" w:color="auto" w:fill="D9D9D9"/>
          </w:tcPr>
          <w:p w14:paraId="400CB55D" w14:textId="77777777" w:rsidR="00A36770" w:rsidRPr="00921467" w:rsidRDefault="00DA3A0E">
            <w:pPr>
              <w:pStyle w:val="TableParagraph"/>
              <w:spacing w:line="206" w:lineRule="exact"/>
              <w:ind w:right="372"/>
              <w:jc w:val="right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338" w:type="dxa"/>
            <w:shd w:val="clear" w:color="auto" w:fill="D9D9D9"/>
          </w:tcPr>
          <w:p w14:paraId="42968887" w14:textId="77777777" w:rsidR="00A36770" w:rsidRPr="00921467" w:rsidRDefault="00DA3A0E">
            <w:pPr>
              <w:pStyle w:val="TableParagraph"/>
              <w:spacing w:line="206" w:lineRule="exact"/>
              <w:ind w:left="102" w:right="9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335" w:type="dxa"/>
            <w:shd w:val="clear" w:color="auto" w:fill="D9D9D9"/>
          </w:tcPr>
          <w:p w14:paraId="2400716C" w14:textId="77777777" w:rsidR="00A36770" w:rsidRPr="00921467" w:rsidRDefault="00DA3A0E">
            <w:pPr>
              <w:pStyle w:val="TableParagraph"/>
              <w:spacing w:line="206" w:lineRule="exact"/>
              <w:ind w:left="535" w:right="52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338" w:type="dxa"/>
            <w:shd w:val="clear" w:color="auto" w:fill="D9D9D9"/>
          </w:tcPr>
          <w:p w14:paraId="400BEF90" w14:textId="77777777" w:rsidR="00A36770" w:rsidRPr="00921467" w:rsidRDefault="00DA3A0E">
            <w:pPr>
              <w:pStyle w:val="TableParagraph"/>
              <w:spacing w:line="206" w:lineRule="exact"/>
              <w:ind w:left="100" w:right="9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338" w:type="dxa"/>
            <w:shd w:val="clear" w:color="auto" w:fill="D9D9D9"/>
          </w:tcPr>
          <w:p w14:paraId="24F22B0D" w14:textId="77777777" w:rsidR="00A36770" w:rsidRPr="00921467" w:rsidRDefault="00DA3A0E">
            <w:pPr>
              <w:pStyle w:val="TableParagraph"/>
              <w:spacing w:line="206" w:lineRule="exact"/>
              <w:ind w:left="93" w:right="9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336" w:type="dxa"/>
            <w:shd w:val="clear" w:color="auto" w:fill="D9D9D9"/>
          </w:tcPr>
          <w:p w14:paraId="796A4CFD" w14:textId="77777777" w:rsidR="00A36770" w:rsidRPr="00921467" w:rsidRDefault="00DA3A0E">
            <w:pPr>
              <w:pStyle w:val="TableParagraph"/>
              <w:spacing w:line="206" w:lineRule="exact"/>
              <w:ind w:left="533" w:right="532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962" w:type="dxa"/>
            <w:shd w:val="clear" w:color="auto" w:fill="D9D9D9"/>
          </w:tcPr>
          <w:p w14:paraId="7E1879BF" w14:textId="77777777" w:rsidR="00A36770" w:rsidRPr="00921467" w:rsidRDefault="00DA3A0E">
            <w:pPr>
              <w:pStyle w:val="TableParagraph"/>
              <w:spacing w:line="206" w:lineRule="exact"/>
              <w:ind w:left="846" w:right="84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7)</w:t>
            </w:r>
          </w:p>
        </w:tc>
      </w:tr>
      <w:tr w:rsidR="00831972" w:rsidRPr="00921467" w14:paraId="17B5845D" w14:textId="77777777">
        <w:trPr>
          <w:trHeight w:val="263"/>
        </w:trPr>
        <w:tc>
          <w:tcPr>
            <w:tcW w:w="9641" w:type="dxa"/>
            <w:gridSpan w:val="7"/>
          </w:tcPr>
          <w:p w14:paraId="7F5FC27F" w14:textId="77777777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2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(20...)</w:t>
            </w:r>
          </w:p>
        </w:tc>
      </w:tr>
      <w:tr w:rsidR="00831972" w:rsidRPr="00921467" w14:paraId="7E5B7B44" w14:textId="77777777">
        <w:trPr>
          <w:trHeight w:val="292"/>
        </w:trPr>
        <w:tc>
          <w:tcPr>
            <w:tcW w:w="994" w:type="dxa"/>
          </w:tcPr>
          <w:p w14:paraId="29A3B1F0" w14:textId="77777777" w:rsidR="00A36770" w:rsidRPr="00921467" w:rsidRDefault="00DA3A0E">
            <w:pPr>
              <w:pStyle w:val="TableParagraph"/>
              <w:spacing w:before="2"/>
              <w:ind w:left="110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1</w:t>
            </w:r>
          </w:p>
        </w:tc>
        <w:tc>
          <w:tcPr>
            <w:tcW w:w="1338" w:type="dxa"/>
          </w:tcPr>
          <w:p w14:paraId="07EE08F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51DB088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5AE4101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7A4A40C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0DA33CB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4A5D74E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4C05929A" w14:textId="77777777">
        <w:trPr>
          <w:trHeight w:val="290"/>
        </w:trPr>
        <w:tc>
          <w:tcPr>
            <w:tcW w:w="994" w:type="dxa"/>
          </w:tcPr>
          <w:p w14:paraId="1694D15F" w14:textId="77777777" w:rsidR="00A36770" w:rsidRPr="00921467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2</w:t>
            </w:r>
          </w:p>
        </w:tc>
        <w:tc>
          <w:tcPr>
            <w:tcW w:w="1338" w:type="dxa"/>
          </w:tcPr>
          <w:p w14:paraId="6630F21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7EC5431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70AC7DA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245E8DC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5A72A24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7AC7549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355ADB36" w14:textId="77777777">
        <w:trPr>
          <w:trHeight w:val="292"/>
        </w:trPr>
        <w:tc>
          <w:tcPr>
            <w:tcW w:w="994" w:type="dxa"/>
          </w:tcPr>
          <w:p w14:paraId="0CD60520" w14:textId="77777777" w:rsidR="00A36770" w:rsidRPr="00921467" w:rsidRDefault="00DA3A0E">
            <w:pPr>
              <w:pStyle w:val="TableParagraph"/>
              <w:ind w:left="110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3</w:t>
            </w:r>
          </w:p>
        </w:tc>
        <w:tc>
          <w:tcPr>
            <w:tcW w:w="1338" w:type="dxa"/>
          </w:tcPr>
          <w:p w14:paraId="098F54A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5AB01F3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31AADE9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032B387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2C227B6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41E6265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685FD2E0" w14:textId="77777777">
        <w:trPr>
          <w:trHeight w:val="263"/>
        </w:trPr>
        <w:tc>
          <w:tcPr>
            <w:tcW w:w="9641" w:type="dxa"/>
            <w:gridSpan w:val="7"/>
          </w:tcPr>
          <w:p w14:paraId="79987224" w14:textId="225A9333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Jumlah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="006C568C" w:rsidRPr="00921467">
              <w:rPr>
                <w:rFonts w:ascii="Arial MT"/>
                <w:spacing w:val="-2"/>
                <w:sz w:val="20"/>
                <w:lang w:val="id-ID"/>
              </w:rPr>
              <w:t xml:space="preserve">DTPS yang mengikuti </w:t>
            </w:r>
            <w:r w:rsidR="006C568C" w:rsidRPr="00921467">
              <w:rPr>
                <w:rFonts w:ascii="Arial MT"/>
                <w:sz w:val="20"/>
                <w:lang w:val="id-ID"/>
              </w:rPr>
              <w:t>k</w:t>
            </w:r>
            <w:r w:rsidRPr="00921467">
              <w:rPr>
                <w:rFonts w:ascii="Arial MT"/>
                <w:sz w:val="20"/>
                <w:lang w:val="id-ID"/>
              </w:rPr>
              <w:t>egiatan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di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TS-2</w:t>
            </w:r>
          </w:p>
        </w:tc>
      </w:tr>
      <w:tr w:rsidR="00831972" w:rsidRPr="00921467" w14:paraId="41052F07" w14:textId="77777777">
        <w:trPr>
          <w:trHeight w:val="263"/>
        </w:trPr>
        <w:tc>
          <w:tcPr>
            <w:tcW w:w="9641" w:type="dxa"/>
            <w:gridSpan w:val="7"/>
          </w:tcPr>
          <w:p w14:paraId="3F29C8B2" w14:textId="77777777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1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(20...)</w:t>
            </w:r>
          </w:p>
        </w:tc>
      </w:tr>
      <w:tr w:rsidR="00831972" w:rsidRPr="00921467" w14:paraId="2C8DFB82" w14:textId="77777777">
        <w:trPr>
          <w:trHeight w:val="292"/>
        </w:trPr>
        <w:tc>
          <w:tcPr>
            <w:tcW w:w="994" w:type="dxa"/>
          </w:tcPr>
          <w:p w14:paraId="7EE9FBA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7167326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1F051D8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224B10A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34CB72A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7BFA0DD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42F0D7A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7130197A" w14:textId="77777777">
        <w:trPr>
          <w:trHeight w:val="290"/>
        </w:trPr>
        <w:tc>
          <w:tcPr>
            <w:tcW w:w="994" w:type="dxa"/>
          </w:tcPr>
          <w:p w14:paraId="5DF67BE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53FBFFF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0596B52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01AFF1D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55DD445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249437F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6533041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5AEB4FDB" w14:textId="77777777">
        <w:trPr>
          <w:trHeight w:val="290"/>
        </w:trPr>
        <w:tc>
          <w:tcPr>
            <w:tcW w:w="994" w:type="dxa"/>
          </w:tcPr>
          <w:p w14:paraId="5D4E4F9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2050077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5" w:type="dxa"/>
          </w:tcPr>
          <w:p w14:paraId="393BD94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480BE36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8" w:type="dxa"/>
          </w:tcPr>
          <w:p w14:paraId="0B1F68A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336" w:type="dxa"/>
          </w:tcPr>
          <w:p w14:paraId="4EFF2CD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62" w:type="dxa"/>
          </w:tcPr>
          <w:p w14:paraId="2E67B08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4ED5E47A" w14:textId="77777777">
        <w:trPr>
          <w:trHeight w:val="265"/>
        </w:trPr>
        <w:tc>
          <w:tcPr>
            <w:tcW w:w="9641" w:type="dxa"/>
            <w:gridSpan w:val="7"/>
          </w:tcPr>
          <w:p w14:paraId="10635C3A" w14:textId="05E62332" w:rsidR="00A36770" w:rsidRPr="00921467" w:rsidRDefault="006C568C">
            <w:pPr>
              <w:pStyle w:val="TableParagraph"/>
              <w:spacing w:before="2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Jumlah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DTPS yang mengikuti </w:t>
            </w:r>
            <w:r w:rsidRPr="00921467">
              <w:rPr>
                <w:rFonts w:ascii="Arial MT"/>
                <w:sz w:val="20"/>
                <w:lang w:val="id-ID"/>
              </w:rPr>
              <w:t>kegiatan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di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="00DA3A0E" w:rsidRPr="00921467">
              <w:rPr>
                <w:rFonts w:ascii="Arial MT"/>
                <w:sz w:val="20"/>
                <w:lang w:val="id-ID"/>
              </w:rPr>
              <w:t>TS-1</w:t>
            </w:r>
          </w:p>
        </w:tc>
      </w:tr>
      <w:tr w:rsidR="00831972" w:rsidRPr="00921467" w14:paraId="004AADB7" w14:textId="77777777">
        <w:trPr>
          <w:trHeight w:val="263"/>
        </w:trPr>
        <w:tc>
          <w:tcPr>
            <w:tcW w:w="9641" w:type="dxa"/>
            <w:gridSpan w:val="7"/>
          </w:tcPr>
          <w:p w14:paraId="7EAAFA21" w14:textId="77777777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(20...)</w:t>
            </w:r>
          </w:p>
        </w:tc>
      </w:tr>
      <w:tr w:rsidR="00831972" w:rsidRPr="00921467" w14:paraId="61870EED" w14:textId="77777777">
        <w:trPr>
          <w:trHeight w:val="266"/>
        </w:trPr>
        <w:tc>
          <w:tcPr>
            <w:tcW w:w="994" w:type="dxa"/>
          </w:tcPr>
          <w:p w14:paraId="4BF7045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5E6E8D0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5" w:type="dxa"/>
          </w:tcPr>
          <w:p w14:paraId="5224D40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69E6065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388F6CD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6" w:type="dxa"/>
          </w:tcPr>
          <w:p w14:paraId="714E3C8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2" w:type="dxa"/>
          </w:tcPr>
          <w:p w14:paraId="6175067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B987FAF" w14:textId="77777777">
        <w:trPr>
          <w:trHeight w:val="263"/>
        </w:trPr>
        <w:tc>
          <w:tcPr>
            <w:tcW w:w="994" w:type="dxa"/>
          </w:tcPr>
          <w:p w14:paraId="15547D4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6557DFB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5" w:type="dxa"/>
          </w:tcPr>
          <w:p w14:paraId="772D78A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267A28A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3775AED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6" w:type="dxa"/>
          </w:tcPr>
          <w:p w14:paraId="38C1155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2" w:type="dxa"/>
          </w:tcPr>
          <w:p w14:paraId="625D97E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62CA1DB5" w14:textId="77777777">
        <w:trPr>
          <w:trHeight w:val="263"/>
        </w:trPr>
        <w:tc>
          <w:tcPr>
            <w:tcW w:w="994" w:type="dxa"/>
          </w:tcPr>
          <w:p w14:paraId="64673A7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673A8B3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5" w:type="dxa"/>
          </w:tcPr>
          <w:p w14:paraId="4BFADE3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722B069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8" w:type="dxa"/>
          </w:tcPr>
          <w:p w14:paraId="77A9CF2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336" w:type="dxa"/>
          </w:tcPr>
          <w:p w14:paraId="487D4A2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2" w:type="dxa"/>
          </w:tcPr>
          <w:p w14:paraId="0992E0E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572B1FAD" w14:textId="77777777">
        <w:trPr>
          <w:trHeight w:val="266"/>
        </w:trPr>
        <w:tc>
          <w:tcPr>
            <w:tcW w:w="9641" w:type="dxa"/>
            <w:gridSpan w:val="7"/>
          </w:tcPr>
          <w:p w14:paraId="7EE2A043" w14:textId="18F8D9DB" w:rsidR="00A36770" w:rsidRPr="00921467" w:rsidRDefault="006C568C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Jumlah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DTPS yang mengikuti </w:t>
            </w:r>
            <w:r w:rsidRPr="00921467">
              <w:rPr>
                <w:rFonts w:ascii="Arial MT"/>
                <w:sz w:val="20"/>
                <w:lang w:val="id-ID"/>
              </w:rPr>
              <w:t>kegiatan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di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="00DA3A0E" w:rsidRPr="00921467">
              <w:rPr>
                <w:rFonts w:ascii="Arial MT"/>
                <w:sz w:val="20"/>
                <w:lang w:val="id-ID"/>
              </w:rPr>
              <w:t>TS</w:t>
            </w:r>
          </w:p>
        </w:tc>
      </w:tr>
      <w:tr w:rsidR="00831972" w:rsidRPr="00921467" w14:paraId="23FA589C" w14:textId="77777777">
        <w:trPr>
          <w:trHeight w:val="263"/>
        </w:trPr>
        <w:tc>
          <w:tcPr>
            <w:tcW w:w="9641" w:type="dxa"/>
            <w:gridSpan w:val="7"/>
          </w:tcPr>
          <w:p w14:paraId="2C6B1B12" w14:textId="41BF6ABD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Jumlah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="006C568C" w:rsidRPr="00921467">
              <w:rPr>
                <w:rFonts w:ascii="Arial MT"/>
                <w:spacing w:val="-4"/>
                <w:sz w:val="20"/>
                <w:lang w:val="id-ID"/>
              </w:rPr>
              <w:t xml:space="preserve">DTPS </w:t>
            </w:r>
            <w:r w:rsidR="006C568C" w:rsidRPr="00921467">
              <w:rPr>
                <w:rFonts w:ascii="Arial MT"/>
                <w:sz w:val="20"/>
                <w:lang w:val="id-ID"/>
              </w:rPr>
              <w:t xml:space="preserve">yang mengikuti </w:t>
            </w:r>
            <w:r w:rsidRPr="00921467">
              <w:rPr>
                <w:rFonts w:ascii="Arial MT"/>
                <w:sz w:val="20"/>
                <w:lang w:val="id-ID"/>
              </w:rPr>
              <w:t>kegiatan:</w:t>
            </w:r>
          </w:p>
        </w:tc>
      </w:tr>
      <w:tr w:rsidR="00A36770" w:rsidRPr="00921467" w14:paraId="0D0E9B15" w14:textId="77777777">
        <w:trPr>
          <w:trHeight w:val="265"/>
        </w:trPr>
        <w:tc>
          <w:tcPr>
            <w:tcW w:w="9641" w:type="dxa"/>
            <w:gridSpan w:val="7"/>
          </w:tcPr>
          <w:p w14:paraId="56260EB2" w14:textId="0291983D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Rata-rata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jumlah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="006C568C" w:rsidRPr="00921467">
              <w:rPr>
                <w:rFonts w:ascii="Arial MT"/>
                <w:spacing w:val="-4"/>
                <w:sz w:val="20"/>
                <w:lang w:val="id-ID"/>
              </w:rPr>
              <w:t xml:space="preserve">DTPS yang mengikuti </w:t>
            </w:r>
            <w:r w:rsidRPr="00921467">
              <w:rPr>
                <w:rFonts w:ascii="Arial MT"/>
                <w:sz w:val="20"/>
                <w:lang w:val="id-ID"/>
              </w:rPr>
              <w:t>kegiatan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er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tahun:</w:t>
            </w:r>
          </w:p>
        </w:tc>
      </w:tr>
    </w:tbl>
    <w:p w14:paraId="046034FF" w14:textId="468425AD" w:rsidR="00A36770" w:rsidRPr="00921467" w:rsidRDefault="004521A4">
      <w:pPr>
        <w:pStyle w:val="BodyText"/>
        <w:spacing w:before="2"/>
        <w:rPr>
          <w:color w:val="FF0000"/>
          <w:sz w:val="21"/>
          <w:szCs w:val="18"/>
          <w:lang w:val="id-ID"/>
        </w:rPr>
      </w:pPr>
      <w:r w:rsidRPr="00921467">
        <w:rPr>
          <w:color w:val="000000" w:themeColor="text1"/>
          <w:sz w:val="21"/>
          <w:szCs w:val="18"/>
          <w:lang w:val="id-ID"/>
        </w:rPr>
        <w:t>*</w:t>
      </w:r>
      <w:r w:rsidRPr="00921467">
        <w:rPr>
          <w:color w:val="FF0000"/>
          <w:sz w:val="21"/>
          <w:szCs w:val="18"/>
          <w:lang w:val="id-ID"/>
        </w:rPr>
        <w:t xml:space="preserve"> </w:t>
      </w:r>
      <w:r w:rsidRPr="00921467">
        <w:rPr>
          <w:color w:val="000000" w:themeColor="text1"/>
          <w:sz w:val="21"/>
          <w:szCs w:val="18"/>
          <w:lang w:val="id-ID"/>
        </w:rPr>
        <w:t>Sertakan bukti kegiatan</w:t>
      </w:r>
    </w:p>
    <w:p w14:paraId="56A62FE5" w14:textId="77777777" w:rsidR="004521A4" w:rsidRPr="00921467" w:rsidRDefault="004521A4">
      <w:pPr>
        <w:pStyle w:val="BodyText"/>
        <w:spacing w:before="2"/>
        <w:rPr>
          <w:color w:val="FF0000"/>
          <w:sz w:val="21"/>
          <w:szCs w:val="18"/>
          <w:lang w:val="id-ID"/>
        </w:rPr>
      </w:pPr>
    </w:p>
    <w:p w14:paraId="79DDCF3C" w14:textId="77777777" w:rsidR="00A36770" w:rsidRPr="00921467" w:rsidRDefault="00DA3A0E">
      <w:pPr>
        <w:pStyle w:val="ListParagraph"/>
        <w:numPr>
          <w:ilvl w:val="2"/>
          <w:numId w:val="16"/>
        </w:numPr>
        <w:tabs>
          <w:tab w:val="left" w:pos="666"/>
        </w:tabs>
        <w:spacing w:before="1"/>
        <w:ind w:left="665" w:hanging="55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Guru Pamong</w:t>
      </w:r>
    </w:p>
    <w:p w14:paraId="4D641E44" w14:textId="48CE6F1B" w:rsidR="00A36770" w:rsidRPr="00921467" w:rsidRDefault="007528D2" w:rsidP="002A20A8">
      <w:pPr>
        <w:pStyle w:val="BodyText"/>
        <w:spacing w:before="37" w:line="276" w:lineRule="auto"/>
        <w:ind w:left="113" w:right="689"/>
        <w:jc w:val="both"/>
        <w:rPr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p</w:t>
      </w:r>
      <w:r w:rsidR="00DA3A0E" w:rsidRPr="00921467">
        <w:rPr>
          <w:lang w:val="id-ID"/>
        </w:rPr>
        <w:t>rofil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guru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pamong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mendampingi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dosen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di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setiap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bidang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studi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di</w:t>
      </w:r>
      <w:r w:rsidR="00DA3A0E" w:rsidRPr="00921467">
        <w:rPr>
          <w:spacing w:val="-4"/>
          <w:lang w:val="id-ID"/>
        </w:rPr>
        <w:t xml:space="preserve"> </w:t>
      </w:r>
      <w:r w:rsidR="002A20A8" w:rsidRPr="00921467">
        <w:rPr>
          <w:lang w:val="id-ID"/>
        </w:rPr>
        <w:t>PS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PPG,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2A20A8" w:rsidRPr="00921467">
        <w:rPr>
          <w:lang w:val="id-ID"/>
        </w:rPr>
        <w:t xml:space="preserve"> </w:t>
      </w:r>
      <w:r w:rsidR="00DA3A0E" w:rsidRPr="00921467">
        <w:rPr>
          <w:lang w:val="id-ID"/>
        </w:rPr>
        <w:t>mencakup: Nama, Jabatan Fungsional, Pendidikan Tertinggi, Bidang keahlian, dan nomor sertifikat</w:t>
      </w:r>
      <w:r w:rsidR="00DA3A0E" w:rsidRPr="00921467">
        <w:rPr>
          <w:spacing w:val="-59"/>
          <w:lang w:val="id-ID"/>
        </w:rPr>
        <w:t xml:space="preserve"> </w:t>
      </w:r>
      <w:r w:rsidR="002A20A8" w:rsidRPr="00921467">
        <w:rPr>
          <w:spacing w:val="-59"/>
          <w:lang w:val="id-ID"/>
        </w:rPr>
        <w:t xml:space="preserve">  </w:t>
      </w:r>
      <w:r w:rsidR="002A20A8" w:rsidRPr="00921467">
        <w:rPr>
          <w:lang w:val="id-ID"/>
        </w:rPr>
        <w:t xml:space="preserve"> pendidik (Tabel 4.2.2.1)</w:t>
      </w:r>
    </w:p>
    <w:p w14:paraId="14E9FF15" w14:textId="77777777" w:rsidR="00A36770" w:rsidRPr="00921467" w:rsidRDefault="00A36770">
      <w:pPr>
        <w:spacing w:line="276" w:lineRule="auto"/>
        <w:jc w:val="both"/>
        <w:rPr>
          <w:lang w:val="id-ID"/>
        </w:rPr>
        <w:sectPr w:rsidR="00A36770" w:rsidRPr="00921467">
          <w:pgSz w:w="11910" w:h="16850"/>
          <w:pgMar w:top="1340" w:right="440" w:bottom="1620" w:left="1020" w:header="0" w:footer="1434" w:gutter="0"/>
          <w:cols w:space="720"/>
        </w:sectPr>
      </w:pPr>
    </w:p>
    <w:p w14:paraId="6FEB7D13" w14:textId="77777777" w:rsidR="00A36770" w:rsidRPr="00921467" w:rsidRDefault="00DA3A0E">
      <w:pPr>
        <w:pStyle w:val="BodyText"/>
        <w:spacing w:before="77"/>
        <w:ind w:left="113"/>
        <w:rPr>
          <w:lang w:val="id-ID"/>
        </w:rPr>
      </w:pPr>
      <w:r w:rsidRPr="00921467">
        <w:rPr>
          <w:lang w:val="id-ID"/>
        </w:rPr>
        <w:lastRenderedPageBreak/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4.2.2.1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rofi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guru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pamong</w:t>
      </w:r>
    </w:p>
    <w:p w14:paraId="382A47CD" w14:textId="77777777" w:rsidR="00A36770" w:rsidRPr="00921467" w:rsidRDefault="00DA3A0E">
      <w:pPr>
        <w:spacing w:before="38" w:after="34"/>
        <w:ind w:left="113"/>
        <w:rPr>
          <w:rFonts w:ascii="Arial" w:hAnsi="Arial"/>
          <w:b/>
          <w:sz w:val="20"/>
          <w:lang w:val="id-ID"/>
        </w:rPr>
      </w:pPr>
      <w:r w:rsidRPr="00921467">
        <w:rPr>
          <w:rFonts w:ascii="Arial" w:hAnsi="Arial"/>
          <w:b/>
          <w:sz w:val="20"/>
          <w:lang w:val="id-ID"/>
        </w:rPr>
        <w:t>Guru</w:t>
      </w:r>
      <w:r w:rsidRPr="00921467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Pamong</w:t>
      </w:r>
      <w:r w:rsidRPr="00921467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Bidang</w:t>
      </w:r>
      <w:r w:rsidRPr="00921467">
        <w:rPr>
          <w:rFonts w:ascii="Arial" w:hAnsi="Arial"/>
          <w:b/>
          <w:spacing w:val="-3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Studi</w:t>
      </w:r>
      <w:r w:rsidRPr="00921467">
        <w:rPr>
          <w:rFonts w:ascii="Arial" w:hAnsi="Arial"/>
          <w:b/>
          <w:spacing w:val="-5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…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5"/>
        <w:gridCol w:w="1524"/>
        <w:gridCol w:w="1541"/>
        <w:gridCol w:w="1538"/>
        <w:gridCol w:w="1529"/>
        <w:gridCol w:w="1531"/>
        <w:gridCol w:w="1491"/>
      </w:tblGrid>
      <w:tr w:rsidR="00831972" w:rsidRPr="00921467" w14:paraId="23D0B1DF" w14:textId="77777777">
        <w:trPr>
          <w:trHeight w:val="477"/>
        </w:trPr>
        <w:tc>
          <w:tcPr>
            <w:tcW w:w="475" w:type="dxa"/>
            <w:shd w:val="clear" w:color="auto" w:fill="D9D9D9"/>
          </w:tcPr>
          <w:p w14:paraId="49114DBA" w14:textId="77777777" w:rsidR="00A36770" w:rsidRPr="00921467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524" w:type="dxa"/>
            <w:shd w:val="clear" w:color="auto" w:fill="D9D9D9"/>
          </w:tcPr>
          <w:p w14:paraId="37DFB2A3" w14:textId="77777777" w:rsidR="00A36770" w:rsidRPr="00921467" w:rsidRDefault="00DA3A0E">
            <w:pPr>
              <w:pStyle w:val="TableParagraph"/>
              <w:spacing w:line="206" w:lineRule="exact"/>
              <w:ind w:left="256" w:right="24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ama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Guru</w:t>
            </w:r>
          </w:p>
          <w:p w14:paraId="1BD4D76E" w14:textId="77777777" w:rsidR="00A36770" w:rsidRPr="00921467" w:rsidRDefault="00DA3A0E">
            <w:pPr>
              <w:pStyle w:val="TableParagraph"/>
              <w:spacing w:before="33"/>
              <w:ind w:left="256" w:right="24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among</w:t>
            </w:r>
          </w:p>
        </w:tc>
        <w:tc>
          <w:tcPr>
            <w:tcW w:w="1541" w:type="dxa"/>
            <w:shd w:val="clear" w:color="auto" w:fill="D9D9D9"/>
          </w:tcPr>
          <w:p w14:paraId="4F5963FD" w14:textId="77777777" w:rsidR="00A36770" w:rsidRPr="00921467" w:rsidRDefault="00DA3A0E">
            <w:pPr>
              <w:pStyle w:val="TableParagraph"/>
              <w:spacing w:line="206" w:lineRule="exact"/>
              <w:ind w:left="268" w:right="2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Jabatan</w:t>
            </w:r>
          </w:p>
          <w:p w14:paraId="335DB043" w14:textId="77777777" w:rsidR="00A36770" w:rsidRPr="00921467" w:rsidRDefault="00DA3A0E">
            <w:pPr>
              <w:pStyle w:val="TableParagraph"/>
              <w:spacing w:before="33"/>
              <w:ind w:left="271" w:right="2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Fungsional</w:t>
            </w:r>
          </w:p>
        </w:tc>
        <w:tc>
          <w:tcPr>
            <w:tcW w:w="1538" w:type="dxa"/>
            <w:shd w:val="clear" w:color="auto" w:fill="D9D9D9"/>
          </w:tcPr>
          <w:p w14:paraId="2C3FBB87" w14:textId="77777777" w:rsidR="00A36770" w:rsidRPr="00921467" w:rsidRDefault="00DA3A0E">
            <w:pPr>
              <w:pStyle w:val="TableParagraph"/>
              <w:spacing w:line="206" w:lineRule="exact"/>
              <w:ind w:left="288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didikan</w:t>
            </w:r>
          </w:p>
          <w:p w14:paraId="240A04EF" w14:textId="77777777" w:rsidR="00A36770" w:rsidRPr="00921467" w:rsidRDefault="00DA3A0E">
            <w:pPr>
              <w:pStyle w:val="TableParagraph"/>
              <w:spacing w:before="33"/>
              <w:ind w:left="384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ertinggi</w:t>
            </w:r>
          </w:p>
        </w:tc>
        <w:tc>
          <w:tcPr>
            <w:tcW w:w="1529" w:type="dxa"/>
            <w:shd w:val="clear" w:color="auto" w:fill="D9D9D9"/>
          </w:tcPr>
          <w:p w14:paraId="2F6C04F7" w14:textId="77777777" w:rsidR="00A36770" w:rsidRPr="00921467" w:rsidRDefault="00DA3A0E">
            <w:pPr>
              <w:pStyle w:val="TableParagraph"/>
              <w:spacing w:line="206" w:lineRule="exact"/>
              <w:ind w:left="459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Bidang</w:t>
            </w:r>
          </w:p>
          <w:p w14:paraId="5E073DC9" w14:textId="77777777" w:rsidR="00A36770" w:rsidRPr="00921467" w:rsidRDefault="00DA3A0E">
            <w:pPr>
              <w:pStyle w:val="TableParagraph"/>
              <w:spacing w:before="33"/>
              <w:ind w:left="389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Keahlian</w:t>
            </w:r>
          </w:p>
        </w:tc>
        <w:tc>
          <w:tcPr>
            <w:tcW w:w="1531" w:type="dxa"/>
            <w:shd w:val="clear" w:color="auto" w:fill="D9D9D9"/>
          </w:tcPr>
          <w:p w14:paraId="56DA41DA" w14:textId="77777777" w:rsidR="00A36770" w:rsidRPr="00921467" w:rsidRDefault="00DA3A0E">
            <w:pPr>
              <w:pStyle w:val="TableParagraph"/>
              <w:spacing w:line="206" w:lineRule="exact"/>
              <w:ind w:left="215" w:right="20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Sertifikat</w:t>
            </w:r>
          </w:p>
          <w:p w14:paraId="0E1D2F60" w14:textId="77777777" w:rsidR="00A36770" w:rsidRPr="00921467" w:rsidRDefault="00DA3A0E">
            <w:pPr>
              <w:pStyle w:val="TableParagraph"/>
              <w:spacing w:before="33"/>
              <w:ind w:left="215" w:right="20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didik</w:t>
            </w:r>
          </w:p>
        </w:tc>
        <w:tc>
          <w:tcPr>
            <w:tcW w:w="1491" w:type="dxa"/>
            <w:shd w:val="clear" w:color="auto" w:fill="D9D9D9"/>
          </w:tcPr>
          <w:p w14:paraId="10AF2DED" w14:textId="77777777" w:rsidR="00A36770" w:rsidRPr="00921467" w:rsidRDefault="00DA3A0E">
            <w:pPr>
              <w:pStyle w:val="TableParagraph"/>
              <w:spacing w:line="206" w:lineRule="exact"/>
              <w:ind w:left="195" w:right="18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galaman</w:t>
            </w:r>
          </w:p>
          <w:p w14:paraId="2B818B7B" w14:textId="77777777" w:rsidR="00A36770" w:rsidRPr="00921467" w:rsidRDefault="00DA3A0E">
            <w:pPr>
              <w:pStyle w:val="TableParagraph"/>
              <w:spacing w:before="33"/>
              <w:ind w:left="195" w:right="17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tahun)</w:t>
            </w:r>
          </w:p>
        </w:tc>
      </w:tr>
      <w:tr w:rsidR="00831972" w:rsidRPr="00921467" w14:paraId="3367E420" w14:textId="77777777">
        <w:trPr>
          <w:trHeight w:val="237"/>
        </w:trPr>
        <w:tc>
          <w:tcPr>
            <w:tcW w:w="475" w:type="dxa"/>
            <w:shd w:val="clear" w:color="auto" w:fill="D9D9D9"/>
          </w:tcPr>
          <w:p w14:paraId="184476BB" w14:textId="77777777" w:rsidR="00A36770" w:rsidRPr="00921467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524" w:type="dxa"/>
            <w:shd w:val="clear" w:color="auto" w:fill="D9D9D9"/>
          </w:tcPr>
          <w:p w14:paraId="158B98B0" w14:textId="77777777" w:rsidR="00A36770" w:rsidRPr="00921467" w:rsidRDefault="00DA3A0E">
            <w:pPr>
              <w:pStyle w:val="TableParagraph"/>
              <w:spacing w:line="206" w:lineRule="exact"/>
              <w:ind w:left="256" w:right="24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541" w:type="dxa"/>
            <w:shd w:val="clear" w:color="auto" w:fill="D9D9D9"/>
          </w:tcPr>
          <w:p w14:paraId="276D469F" w14:textId="77777777" w:rsidR="00A36770" w:rsidRPr="00921467" w:rsidRDefault="00DA3A0E">
            <w:pPr>
              <w:pStyle w:val="TableParagraph"/>
              <w:spacing w:line="206" w:lineRule="exact"/>
              <w:ind w:left="269" w:right="2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538" w:type="dxa"/>
            <w:shd w:val="clear" w:color="auto" w:fill="D9D9D9"/>
          </w:tcPr>
          <w:p w14:paraId="263AFB75" w14:textId="77777777" w:rsidR="00A36770" w:rsidRPr="00921467" w:rsidRDefault="00DA3A0E">
            <w:pPr>
              <w:pStyle w:val="TableParagraph"/>
              <w:spacing w:line="206" w:lineRule="exact"/>
              <w:ind w:left="638" w:right="630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529" w:type="dxa"/>
            <w:shd w:val="clear" w:color="auto" w:fill="D9D9D9"/>
          </w:tcPr>
          <w:p w14:paraId="3FCD8C19" w14:textId="77777777" w:rsidR="00A36770" w:rsidRPr="00921467" w:rsidRDefault="00DA3A0E">
            <w:pPr>
              <w:pStyle w:val="TableParagraph"/>
              <w:spacing w:line="206" w:lineRule="exact"/>
              <w:ind w:left="634" w:right="62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531" w:type="dxa"/>
            <w:shd w:val="clear" w:color="auto" w:fill="D9D9D9"/>
          </w:tcPr>
          <w:p w14:paraId="4B8477B1" w14:textId="77777777" w:rsidR="00A36770" w:rsidRPr="00921467" w:rsidRDefault="00DA3A0E">
            <w:pPr>
              <w:pStyle w:val="TableParagraph"/>
              <w:spacing w:line="206" w:lineRule="exact"/>
              <w:ind w:left="213" w:right="20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491" w:type="dxa"/>
            <w:shd w:val="clear" w:color="auto" w:fill="D9D9D9"/>
          </w:tcPr>
          <w:p w14:paraId="33F0AE9F" w14:textId="77777777" w:rsidR="00A36770" w:rsidRPr="00921467" w:rsidRDefault="00DA3A0E">
            <w:pPr>
              <w:pStyle w:val="TableParagraph"/>
              <w:spacing w:line="206" w:lineRule="exact"/>
              <w:ind w:left="195" w:right="181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7)</w:t>
            </w:r>
          </w:p>
        </w:tc>
      </w:tr>
      <w:tr w:rsidR="00831972" w:rsidRPr="00921467" w14:paraId="5B7F20EF" w14:textId="77777777">
        <w:trPr>
          <w:trHeight w:val="292"/>
        </w:trPr>
        <w:tc>
          <w:tcPr>
            <w:tcW w:w="475" w:type="dxa"/>
          </w:tcPr>
          <w:p w14:paraId="33A77BB7" w14:textId="77777777" w:rsidR="00A36770" w:rsidRPr="00921467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1</w:t>
            </w:r>
          </w:p>
        </w:tc>
        <w:tc>
          <w:tcPr>
            <w:tcW w:w="1524" w:type="dxa"/>
          </w:tcPr>
          <w:p w14:paraId="3B41D80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68092F0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435DF90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072696E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6E78A35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2520198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0767B670" w14:textId="77777777">
        <w:trPr>
          <w:trHeight w:val="290"/>
        </w:trPr>
        <w:tc>
          <w:tcPr>
            <w:tcW w:w="475" w:type="dxa"/>
          </w:tcPr>
          <w:p w14:paraId="371F5E12" w14:textId="77777777" w:rsidR="00A36770" w:rsidRPr="00921467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2</w:t>
            </w:r>
          </w:p>
        </w:tc>
        <w:tc>
          <w:tcPr>
            <w:tcW w:w="1524" w:type="dxa"/>
          </w:tcPr>
          <w:p w14:paraId="4968ABE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4F98D00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3471A57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06E48E1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092A9D29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42DBDAD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71B8E2D7" w14:textId="77777777">
        <w:trPr>
          <w:trHeight w:val="290"/>
        </w:trPr>
        <w:tc>
          <w:tcPr>
            <w:tcW w:w="475" w:type="dxa"/>
          </w:tcPr>
          <w:p w14:paraId="30CEA6FA" w14:textId="77777777" w:rsidR="00A36770" w:rsidRPr="00921467" w:rsidRDefault="00DA3A0E">
            <w:pPr>
              <w:pStyle w:val="TableParagraph"/>
              <w:ind w:left="97" w:right="86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...</w:t>
            </w:r>
          </w:p>
        </w:tc>
        <w:tc>
          <w:tcPr>
            <w:tcW w:w="1524" w:type="dxa"/>
          </w:tcPr>
          <w:p w14:paraId="02E898D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303B552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6F3EA11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50B7041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1824AF4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52646D1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5CE33EC0" w14:textId="77777777" w:rsidR="00A36770" w:rsidRPr="00921467" w:rsidRDefault="00DA3A0E">
      <w:pPr>
        <w:spacing w:after="36"/>
        <w:ind w:left="113"/>
        <w:rPr>
          <w:rFonts w:ascii="Arial" w:hAnsi="Arial"/>
          <w:b/>
          <w:sz w:val="20"/>
          <w:lang w:val="id-ID"/>
        </w:rPr>
      </w:pPr>
      <w:r w:rsidRPr="00921467">
        <w:rPr>
          <w:rFonts w:ascii="Arial" w:hAnsi="Arial"/>
          <w:b/>
          <w:sz w:val="20"/>
          <w:lang w:val="id-ID"/>
        </w:rPr>
        <w:t>Guru</w:t>
      </w:r>
      <w:r w:rsidRPr="00921467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Pamong</w:t>
      </w:r>
      <w:r w:rsidRPr="00921467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Bidang</w:t>
      </w:r>
      <w:r w:rsidRPr="00921467">
        <w:rPr>
          <w:rFonts w:ascii="Arial" w:hAnsi="Arial"/>
          <w:b/>
          <w:spacing w:val="-3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Studi</w:t>
      </w:r>
      <w:r w:rsidRPr="00921467">
        <w:rPr>
          <w:rFonts w:ascii="Arial" w:hAnsi="Arial"/>
          <w:b/>
          <w:spacing w:val="-5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…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5"/>
        <w:gridCol w:w="1524"/>
        <w:gridCol w:w="1541"/>
        <w:gridCol w:w="1538"/>
        <w:gridCol w:w="1529"/>
        <w:gridCol w:w="1531"/>
        <w:gridCol w:w="1491"/>
      </w:tblGrid>
      <w:tr w:rsidR="00831972" w:rsidRPr="00921467" w14:paraId="0171C218" w14:textId="77777777">
        <w:trPr>
          <w:trHeight w:val="474"/>
        </w:trPr>
        <w:tc>
          <w:tcPr>
            <w:tcW w:w="475" w:type="dxa"/>
            <w:shd w:val="clear" w:color="auto" w:fill="D9D9D9"/>
          </w:tcPr>
          <w:p w14:paraId="14EB3447" w14:textId="77777777" w:rsidR="00A36770" w:rsidRPr="00921467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524" w:type="dxa"/>
            <w:shd w:val="clear" w:color="auto" w:fill="D9D9D9"/>
          </w:tcPr>
          <w:p w14:paraId="1E414A2F" w14:textId="77777777" w:rsidR="00A36770" w:rsidRPr="00921467" w:rsidRDefault="00DA3A0E">
            <w:pPr>
              <w:pStyle w:val="TableParagraph"/>
              <w:spacing w:line="206" w:lineRule="exact"/>
              <w:ind w:left="256" w:right="24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ama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Guru</w:t>
            </w:r>
          </w:p>
          <w:p w14:paraId="49C79E01" w14:textId="77777777" w:rsidR="00A36770" w:rsidRPr="00921467" w:rsidRDefault="00DA3A0E">
            <w:pPr>
              <w:pStyle w:val="TableParagraph"/>
              <w:spacing w:before="30"/>
              <w:ind w:left="256" w:right="24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among</w:t>
            </w:r>
          </w:p>
        </w:tc>
        <w:tc>
          <w:tcPr>
            <w:tcW w:w="1541" w:type="dxa"/>
            <w:shd w:val="clear" w:color="auto" w:fill="D9D9D9"/>
          </w:tcPr>
          <w:p w14:paraId="0A05574C" w14:textId="77777777" w:rsidR="00A36770" w:rsidRPr="00921467" w:rsidRDefault="00DA3A0E">
            <w:pPr>
              <w:pStyle w:val="TableParagraph"/>
              <w:spacing w:line="206" w:lineRule="exact"/>
              <w:ind w:left="268" w:right="2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Jabatan</w:t>
            </w:r>
          </w:p>
          <w:p w14:paraId="09F2A44D" w14:textId="77777777" w:rsidR="00A36770" w:rsidRPr="00921467" w:rsidRDefault="00DA3A0E">
            <w:pPr>
              <w:pStyle w:val="TableParagraph"/>
              <w:spacing w:before="30"/>
              <w:ind w:left="271" w:right="2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Fungsional</w:t>
            </w:r>
          </w:p>
        </w:tc>
        <w:tc>
          <w:tcPr>
            <w:tcW w:w="1538" w:type="dxa"/>
            <w:shd w:val="clear" w:color="auto" w:fill="D9D9D9"/>
          </w:tcPr>
          <w:p w14:paraId="3C95DF76" w14:textId="77777777" w:rsidR="00A36770" w:rsidRPr="00921467" w:rsidRDefault="00DA3A0E">
            <w:pPr>
              <w:pStyle w:val="TableParagraph"/>
              <w:spacing w:line="206" w:lineRule="exact"/>
              <w:ind w:left="288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didikan</w:t>
            </w:r>
          </w:p>
          <w:p w14:paraId="5CAA8244" w14:textId="77777777" w:rsidR="00A36770" w:rsidRPr="00921467" w:rsidRDefault="00DA3A0E">
            <w:pPr>
              <w:pStyle w:val="TableParagraph"/>
              <w:spacing w:before="30"/>
              <w:ind w:left="384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ertinggi</w:t>
            </w:r>
          </w:p>
        </w:tc>
        <w:tc>
          <w:tcPr>
            <w:tcW w:w="1529" w:type="dxa"/>
            <w:shd w:val="clear" w:color="auto" w:fill="D9D9D9"/>
          </w:tcPr>
          <w:p w14:paraId="145440B9" w14:textId="77777777" w:rsidR="00A36770" w:rsidRPr="00921467" w:rsidRDefault="00DA3A0E">
            <w:pPr>
              <w:pStyle w:val="TableParagraph"/>
              <w:spacing w:line="206" w:lineRule="exact"/>
              <w:ind w:left="459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Bidang</w:t>
            </w:r>
          </w:p>
          <w:p w14:paraId="7F43C0C3" w14:textId="77777777" w:rsidR="00A36770" w:rsidRPr="00921467" w:rsidRDefault="00DA3A0E">
            <w:pPr>
              <w:pStyle w:val="TableParagraph"/>
              <w:spacing w:before="30"/>
              <w:ind w:left="389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Keahlian</w:t>
            </w:r>
          </w:p>
        </w:tc>
        <w:tc>
          <w:tcPr>
            <w:tcW w:w="1531" w:type="dxa"/>
            <w:shd w:val="clear" w:color="auto" w:fill="D9D9D9"/>
          </w:tcPr>
          <w:p w14:paraId="6546E496" w14:textId="77777777" w:rsidR="00A36770" w:rsidRPr="00921467" w:rsidRDefault="00DA3A0E">
            <w:pPr>
              <w:pStyle w:val="TableParagraph"/>
              <w:spacing w:line="206" w:lineRule="exact"/>
              <w:ind w:left="215" w:right="20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Sertifikat</w:t>
            </w:r>
          </w:p>
          <w:p w14:paraId="6BBC301F" w14:textId="77777777" w:rsidR="00A36770" w:rsidRPr="00921467" w:rsidRDefault="00DA3A0E">
            <w:pPr>
              <w:pStyle w:val="TableParagraph"/>
              <w:spacing w:before="30"/>
              <w:ind w:left="215" w:right="20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didik</w:t>
            </w:r>
          </w:p>
        </w:tc>
        <w:tc>
          <w:tcPr>
            <w:tcW w:w="1491" w:type="dxa"/>
            <w:shd w:val="clear" w:color="auto" w:fill="D9D9D9"/>
          </w:tcPr>
          <w:p w14:paraId="2D8F091A" w14:textId="77777777" w:rsidR="00A36770" w:rsidRPr="00921467" w:rsidRDefault="00DA3A0E">
            <w:pPr>
              <w:pStyle w:val="TableParagraph"/>
              <w:spacing w:line="206" w:lineRule="exact"/>
              <w:ind w:left="195" w:right="18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galaman</w:t>
            </w:r>
          </w:p>
          <w:p w14:paraId="635CFD64" w14:textId="77777777" w:rsidR="00A36770" w:rsidRPr="00921467" w:rsidRDefault="00DA3A0E">
            <w:pPr>
              <w:pStyle w:val="TableParagraph"/>
              <w:spacing w:before="30"/>
              <w:ind w:left="195" w:right="181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Tahun)</w:t>
            </w:r>
          </w:p>
        </w:tc>
      </w:tr>
      <w:tr w:rsidR="00831972" w:rsidRPr="00921467" w14:paraId="37D745D8" w14:textId="77777777">
        <w:trPr>
          <w:trHeight w:val="239"/>
        </w:trPr>
        <w:tc>
          <w:tcPr>
            <w:tcW w:w="475" w:type="dxa"/>
            <w:shd w:val="clear" w:color="auto" w:fill="D9D9D9"/>
          </w:tcPr>
          <w:p w14:paraId="042FC141" w14:textId="77777777" w:rsidR="00A36770" w:rsidRPr="00921467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524" w:type="dxa"/>
            <w:shd w:val="clear" w:color="auto" w:fill="D9D9D9"/>
          </w:tcPr>
          <w:p w14:paraId="37158660" w14:textId="77777777" w:rsidR="00A36770" w:rsidRPr="00921467" w:rsidRDefault="00DA3A0E">
            <w:pPr>
              <w:pStyle w:val="TableParagraph"/>
              <w:spacing w:line="206" w:lineRule="exact"/>
              <w:ind w:left="256" w:right="24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541" w:type="dxa"/>
            <w:shd w:val="clear" w:color="auto" w:fill="D9D9D9"/>
          </w:tcPr>
          <w:p w14:paraId="4FD0D2D8" w14:textId="77777777" w:rsidR="00A36770" w:rsidRPr="00921467" w:rsidRDefault="00DA3A0E">
            <w:pPr>
              <w:pStyle w:val="TableParagraph"/>
              <w:spacing w:line="206" w:lineRule="exact"/>
              <w:ind w:left="269" w:right="2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538" w:type="dxa"/>
            <w:shd w:val="clear" w:color="auto" w:fill="D9D9D9"/>
          </w:tcPr>
          <w:p w14:paraId="19358B60" w14:textId="77777777" w:rsidR="00A36770" w:rsidRPr="00921467" w:rsidRDefault="00DA3A0E">
            <w:pPr>
              <w:pStyle w:val="TableParagraph"/>
              <w:spacing w:line="206" w:lineRule="exact"/>
              <w:ind w:left="638" w:right="630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529" w:type="dxa"/>
            <w:shd w:val="clear" w:color="auto" w:fill="D9D9D9"/>
          </w:tcPr>
          <w:p w14:paraId="3630B2B9" w14:textId="77777777" w:rsidR="00A36770" w:rsidRPr="00921467" w:rsidRDefault="00DA3A0E">
            <w:pPr>
              <w:pStyle w:val="TableParagraph"/>
              <w:spacing w:line="206" w:lineRule="exact"/>
              <w:ind w:left="634" w:right="62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531" w:type="dxa"/>
            <w:shd w:val="clear" w:color="auto" w:fill="D9D9D9"/>
          </w:tcPr>
          <w:p w14:paraId="05453CAD" w14:textId="77777777" w:rsidR="00A36770" w:rsidRPr="00921467" w:rsidRDefault="00DA3A0E">
            <w:pPr>
              <w:pStyle w:val="TableParagraph"/>
              <w:spacing w:line="206" w:lineRule="exact"/>
              <w:ind w:left="213" w:right="20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491" w:type="dxa"/>
            <w:shd w:val="clear" w:color="auto" w:fill="D9D9D9"/>
          </w:tcPr>
          <w:p w14:paraId="4C3567AD" w14:textId="77777777" w:rsidR="00A36770" w:rsidRPr="00921467" w:rsidRDefault="00DA3A0E">
            <w:pPr>
              <w:pStyle w:val="TableParagraph"/>
              <w:spacing w:line="206" w:lineRule="exact"/>
              <w:ind w:left="195" w:right="181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7)</w:t>
            </w:r>
          </w:p>
        </w:tc>
      </w:tr>
      <w:tr w:rsidR="00831972" w:rsidRPr="00921467" w14:paraId="54BBD319" w14:textId="77777777">
        <w:trPr>
          <w:trHeight w:val="290"/>
        </w:trPr>
        <w:tc>
          <w:tcPr>
            <w:tcW w:w="475" w:type="dxa"/>
          </w:tcPr>
          <w:p w14:paraId="589F3BD2" w14:textId="77777777" w:rsidR="00A36770" w:rsidRPr="00921467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1</w:t>
            </w:r>
          </w:p>
        </w:tc>
        <w:tc>
          <w:tcPr>
            <w:tcW w:w="1524" w:type="dxa"/>
          </w:tcPr>
          <w:p w14:paraId="6FC6C4A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3772FA9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5103FDB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212962A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4BBA35D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41B1955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55DE7688" w14:textId="77777777">
        <w:trPr>
          <w:trHeight w:val="290"/>
        </w:trPr>
        <w:tc>
          <w:tcPr>
            <w:tcW w:w="475" w:type="dxa"/>
          </w:tcPr>
          <w:p w14:paraId="449E3668" w14:textId="77777777" w:rsidR="00A36770" w:rsidRPr="00921467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2</w:t>
            </w:r>
          </w:p>
        </w:tc>
        <w:tc>
          <w:tcPr>
            <w:tcW w:w="1524" w:type="dxa"/>
          </w:tcPr>
          <w:p w14:paraId="049A02D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236B710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6BDD117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1AF39A8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0E7B416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2987B2A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0ACE778C" w14:textId="77777777">
        <w:trPr>
          <w:trHeight w:val="292"/>
        </w:trPr>
        <w:tc>
          <w:tcPr>
            <w:tcW w:w="475" w:type="dxa"/>
          </w:tcPr>
          <w:p w14:paraId="52761785" w14:textId="77777777" w:rsidR="00A36770" w:rsidRPr="00921467" w:rsidRDefault="00DA3A0E">
            <w:pPr>
              <w:pStyle w:val="TableParagraph"/>
              <w:ind w:left="97" w:right="86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...</w:t>
            </w:r>
          </w:p>
        </w:tc>
        <w:tc>
          <w:tcPr>
            <w:tcW w:w="1524" w:type="dxa"/>
          </w:tcPr>
          <w:p w14:paraId="17713A89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6DDF5ED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2D46BD2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0DD3EAB9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15E0755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5F02D5B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2DCCFF11" w14:textId="77777777" w:rsidR="00A36770" w:rsidRPr="00921467" w:rsidRDefault="00DA3A0E">
      <w:pPr>
        <w:spacing w:after="34"/>
        <w:ind w:left="113"/>
        <w:rPr>
          <w:rFonts w:ascii="Arial" w:hAnsi="Arial"/>
          <w:b/>
          <w:sz w:val="20"/>
          <w:lang w:val="id-ID"/>
        </w:rPr>
      </w:pPr>
      <w:r w:rsidRPr="00921467">
        <w:rPr>
          <w:rFonts w:ascii="Arial" w:hAnsi="Arial"/>
          <w:b/>
          <w:sz w:val="20"/>
          <w:lang w:val="id-ID"/>
        </w:rPr>
        <w:t>Guru</w:t>
      </w:r>
      <w:r w:rsidRPr="00921467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Pamong</w:t>
      </w:r>
      <w:r w:rsidRPr="00921467">
        <w:rPr>
          <w:rFonts w:ascii="Arial" w:hAnsi="Arial"/>
          <w:b/>
          <w:spacing w:val="-4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Bidang</w:t>
      </w:r>
      <w:r w:rsidRPr="00921467">
        <w:rPr>
          <w:rFonts w:ascii="Arial" w:hAnsi="Arial"/>
          <w:b/>
          <w:spacing w:val="-3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Studi</w:t>
      </w:r>
      <w:r w:rsidRPr="00921467">
        <w:rPr>
          <w:rFonts w:ascii="Arial" w:hAnsi="Arial"/>
          <w:b/>
          <w:spacing w:val="-5"/>
          <w:sz w:val="20"/>
          <w:lang w:val="id-ID"/>
        </w:rPr>
        <w:t xml:space="preserve"> </w:t>
      </w:r>
      <w:r w:rsidRPr="00921467">
        <w:rPr>
          <w:rFonts w:ascii="Arial" w:hAnsi="Arial"/>
          <w:b/>
          <w:sz w:val="20"/>
          <w:lang w:val="id-ID"/>
        </w:rPr>
        <w:t>…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5"/>
        <w:gridCol w:w="1524"/>
        <w:gridCol w:w="1541"/>
        <w:gridCol w:w="1538"/>
        <w:gridCol w:w="1529"/>
        <w:gridCol w:w="1531"/>
        <w:gridCol w:w="1491"/>
      </w:tblGrid>
      <w:tr w:rsidR="00831972" w:rsidRPr="00921467" w14:paraId="4AD5D687" w14:textId="77777777">
        <w:trPr>
          <w:trHeight w:val="477"/>
        </w:trPr>
        <w:tc>
          <w:tcPr>
            <w:tcW w:w="475" w:type="dxa"/>
            <w:shd w:val="clear" w:color="auto" w:fill="D9D9D9"/>
          </w:tcPr>
          <w:p w14:paraId="2C61F469" w14:textId="77777777" w:rsidR="00A36770" w:rsidRPr="00921467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524" w:type="dxa"/>
            <w:shd w:val="clear" w:color="auto" w:fill="D9D9D9"/>
          </w:tcPr>
          <w:p w14:paraId="44EA33B1" w14:textId="77777777" w:rsidR="00A36770" w:rsidRPr="00921467" w:rsidRDefault="00DA3A0E">
            <w:pPr>
              <w:pStyle w:val="TableParagraph"/>
              <w:spacing w:line="206" w:lineRule="exact"/>
              <w:ind w:left="256" w:right="24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ama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Guru</w:t>
            </w:r>
          </w:p>
          <w:p w14:paraId="67CDD514" w14:textId="77777777" w:rsidR="00A36770" w:rsidRPr="00921467" w:rsidRDefault="00DA3A0E">
            <w:pPr>
              <w:pStyle w:val="TableParagraph"/>
              <w:spacing w:before="30"/>
              <w:ind w:left="256" w:right="24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among</w:t>
            </w:r>
          </w:p>
        </w:tc>
        <w:tc>
          <w:tcPr>
            <w:tcW w:w="1541" w:type="dxa"/>
            <w:shd w:val="clear" w:color="auto" w:fill="D9D9D9"/>
          </w:tcPr>
          <w:p w14:paraId="5E7460EA" w14:textId="77777777" w:rsidR="00A36770" w:rsidRPr="00921467" w:rsidRDefault="00DA3A0E">
            <w:pPr>
              <w:pStyle w:val="TableParagraph"/>
              <w:spacing w:line="206" w:lineRule="exact"/>
              <w:ind w:left="268" w:right="2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Jabatan</w:t>
            </w:r>
          </w:p>
          <w:p w14:paraId="31B6EC7E" w14:textId="77777777" w:rsidR="00A36770" w:rsidRPr="00921467" w:rsidRDefault="00DA3A0E">
            <w:pPr>
              <w:pStyle w:val="TableParagraph"/>
              <w:spacing w:before="30"/>
              <w:ind w:left="271" w:right="2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Fungsional</w:t>
            </w:r>
          </w:p>
        </w:tc>
        <w:tc>
          <w:tcPr>
            <w:tcW w:w="1538" w:type="dxa"/>
            <w:shd w:val="clear" w:color="auto" w:fill="D9D9D9"/>
          </w:tcPr>
          <w:p w14:paraId="519B5E70" w14:textId="77777777" w:rsidR="00A36770" w:rsidRPr="00921467" w:rsidRDefault="00DA3A0E">
            <w:pPr>
              <w:pStyle w:val="TableParagraph"/>
              <w:spacing w:line="206" w:lineRule="exact"/>
              <w:ind w:left="288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didikan</w:t>
            </w:r>
          </w:p>
          <w:p w14:paraId="5082BF29" w14:textId="77777777" w:rsidR="00A36770" w:rsidRPr="00921467" w:rsidRDefault="00DA3A0E">
            <w:pPr>
              <w:pStyle w:val="TableParagraph"/>
              <w:spacing w:before="30"/>
              <w:ind w:left="384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ertinggi</w:t>
            </w:r>
          </w:p>
        </w:tc>
        <w:tc>
          <w:tcPr>
            <w:tcW w:w="1529" w:type="dxa"/>
            <w:shd w:val="clear" w:color="auto" w:fill="D9D9D9"/>
          </w:tcPr>
          <w:p w14:paraId="42EC64E1" w14:textId="77777777" w:rsidR="00A36770" w:rsidRPr="00921467" w:rsidRDefault="00DA3A0E">
            <w:pPr>
              <w:pStyle w:val="TableParagraph"/>
              <w:spacing w:line="206" w:lineRule="exact"/>
              <w:ind w:left="459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Bidang</w:t>
            </w:r>
          </w:p>
          <w:p w14:paraId="01E6F58B" w14:textId="77777777" w:rsidR="00A36770" w:rsidRPr="00921467" w:rsidRDefault="00DA3A0E">
            <w:pPr>
              <w:pStyle w:val="TableParagraph"/>
              <w:spacing w:before="30"/>
              <w:ind w:left="389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Keahlian</w:t>
            </w:r>
          </w:p>
        </w:tc>
        <w:tc>
          <w:tcPr>
            <w:tcW w:w="1531" w:type="dxa"/>
            <w:shd w:val="clear" w:color="auto" w:fill="D9D9D9"/>
          </w:tcPr>
          <w:p w14:paraId="146674E5" w14:textId="77777777" w:rsidR="00A36770" w:rsidRPr="00921467" w:rsidRDefault="00DA3A0E">
            <w:pPr>
              <w:pStyle w:val="TableParagraph"/>
              <w:spacing w:line="206" w:lineRule="exact"/>
              <w:ind w:left="215" w:right="20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Sertifikat</w:t>
            </w:r>
          </w:p>
          <w:p w14:paraId="399F2CCB" w14:textId="77777777" w:rsidR="00A36770" w:rsidRPr="00921467" w:rsidRDefault="00DA3A0E">
            <w:pPr>
              <w:pStyle w:val="TableParagraph"/>
              <w:spacing w:before="30"/>
              <w:ind w:left="215" w:right="20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didik</w:t>
            </w:r>
          </w:p>
        </w:tc>
        <w:tc>
          <w:tcPr>
            <w:tcW w:w="1491" w:type="dxa"/>
            <w:shd w:val="clear" w:color="auto" w:fill="D9D9D9"/>
          </w:tcPr>
          <w:p w14:paraId="2A8629AF" w14:textId="77777777" w:rsidR="00A36770" w:rsidRPr="00921467" w:rsidRDefault="00DA3A0E">
            <w:pPr>
              <w:pStyle w:val="TableParagraph"/>
              <w:spacing w:line="206" w:lineRule="exact"/>
              <w:ind w:left="195" w:right="18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ngalaman</w:t>
            </w:r>
          </w:p>
          <w:p w14:paraId="77F9F26A" w14:textId="77777777" w:rsidR="00A36770" w:rsidRPr="00921467" w:rsidRDefault="00DA3A0E">
            <w:pPr>
              <w:pStyle w:val="TableParagraph"/>
              <w:spacing w:before="30"/>
              <w:ind w:left="195" w:right="181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Tahun)</w:t>
            </w:r>
          </w:p>
        </w:tc>
      </w:tr>
      <w:tr w:rsidR="00831972" w:rsidRPr="00921467" w14:paraId="26290440" w14:textId="77777777">
        <w:trPr>
          <w:trHeight w:val="237"/>
        </w:trPr>
        <w:tc>
          <w:tcPr>
            <w:tcW w:w="475" w:type="dxa"/>
            <w:shd w:val="clear" w:color="auto" w:fill="D9D9D9"/>
          </w:tcPr>
          <w:p w14:paraId="0893C300" w14:textId="77777777" w:rsidR="00A36770" w:rsidRPr="00921467" w:rsidRDefault="00DA3A0E">
            <w:pPr>
              <w:pStyle w:val="TableParagraph"/>
              <w:spacing w:line="206" w:lineRule="exact"/>
              <w:ind w:left="97" w:right="8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524" w:type="dxa"/>
            <w:shd w:val="clear" w:color="auto" w:fill="D9D9D9"/>
          </w:tcPr>
          <w:p w14:paraId="27AC9531" w14:textId="77777777" w:rsidR="00A36770" w:rsidRPr="00921467" w:rsidRDefault="00DA3A0E">
            <w:pPr>
              <w:pStyle w:val="TableParagraph"/>
              <w:spacing w:line="206" w:lineRule="exact"/>
              <w:ind w:left="256" w:right="24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541" w:type="dxa"/>
            <w:shd w:val="clear" w:color="auto" w:fill="D9D9D9"/>
          </w:tcPr>
          <w:p w14:paraId="22E44980" w14:textId="77777777" w:rsidR="00A36770" w:rsidRPr="00921467" w:rsidRDefault="00DA3A0E">
            <w:pPr>
              <w:pStyle w:val="TableParagraph"/>
              <w:spacing w:line="206" w:lineRule="exact"/>
              <w:ind w:left="269" w:right="2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538" w:type="dxa"/>
            <w:shd w:val="clear" w:color="auto" w:fill="D9D9D9"/>
          </w:tcPr>
          <w:p w14:paraId="2AE47F08" w14:textId="77777777" w:rsidR="00A36770" w:rsidRPr="00921467" w:rsidRDefault="00DA3A0E">
            <w:pPr>
              <w:pStyle w:val="TableParagraph"/>
              <w:spacing w:line="206" w:lineRule="exact"/>
              <w:ind w:left="638" w:right="630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529" w:type="dxa"/>
            <w:shd w:val="clear" w:color="auto" w:fill="D9D9D9"/>
          </w:tcPr>
          <w:p w14:paraId="1AEA0CFB" w14:textId="77777777" w:rsidR="00A36770" w:rsidRPr="00921467" w:rsidRDefault="00DA3A0E">
            <w:pPr>
              <w:pStyle w:val="TableParagraph"/>
              <w:spacing w:line="206" w:lineRule="exact"/>
              <w:ind w:left="634" w:right="62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531" w:type="dxa"/>
            <w:shd w:val="clear" w:color="auto" w:fill="D9D9D9"/>
          </w:tcPr>
          <w:p w14:paraId="2000C011" w14:textId="77777777" w:rsidR="00A36770" w:rsidRPr="00921467" w:rsidRDefault="00DA3A0E">
            <w:pPr>
              <w:pStyle w:val="TableParagraph"/>
              <w:spacing w:line="206" w:lineRule="exact"/>
              <w:ind w:left="213" w:right="20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6)</w:t>
            </w:r>
          </w:p>
        </w:tc>
        <w:tc>
          <w:tcPr>
            <w:tcW w:w="1491" w:type="dxa"/>
            <w:shd w:val="clear" w:color="auto" w:fill="D9D9D9"/>
          </w:tcPr>
          <w:p w14:paraId="57D51F92" w14:textId="77777777" w:rsidR="00A36770" w:rsidRPr="00921467" w:rsidRDefault="00DA3A0E">
            <w:pPr>
              <w:pStyle w:val="TableParagraph"/>
              <w:spacing w:line="206" w:lineRule="exact"/>
              <w:ind w:left="195" w:right="181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7)</w:t>
            </w:r>
          </w:p>
        </w:tc>
      </w:tr>
      <w:tr w:rsidR="00831972" w:rsidRPr="00921467" w14:paraId="5889D61E" w14:textId="77777777">
        <w:trPr>
          <w:trHeight w:val="290"/>
        </w:trPr>
        <w:tc>
          <w:tcPr>
            <w:tcW w:w="475" w:type="dxa"/>
          </w:tcPr>
          <w:p w14:paraId="0E94C76C" w14:textId="77777777" w:rsidR="00A36770" w:rsidRPr="00921467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1</w:t>
            </w:r>
          </w:p>
        </w:tc>
        <w:tc>
          <w:tcPr>
            <w:tcW w:w="1524" w:type="dxa"/>
          </w:tcPr>
          <w:p w14:paraId="7CB3283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001B9A3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3DF89CD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05A5513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3229E8A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0CCE11B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57DAE5E3" w14:textId="77777777">
        <w:trPr>
          <w:trHeight w:val="292"/>
        </w:trPr>
        <w:tc>
          <w:tcPr>
            <w:tcW w:w="475" w:type="dxa"/>
          </w:tcPr>
          <w:p w14:paraId="3AE831CA" w14:textId="77777777" w:rsidR="00A36770" w:rsidRPr="00921467" w:rsidRDefault="00DA3A0E">
            <w:pPr>
              <w:pStyle w:val="TableParagraph"/>
              <w:ind w:left="12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2</w:t>
            </w:r>
          </w:p>
        </w:tc>
        <w:tc>
          <w:tcPr>
            <w:tcW w:w="1524" w:type="dxa"/>
          </w:tcPr>
          <w:p w14:paraId="78CAD3A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182642C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0EDD6EA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5FEA5DF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3D22FAF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020368D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921467" w14:paraId="7C9F7212" w14:textId="77777777">
        <w:trPr>
          <w:trHeight w:val="290"/>
        </w:trPr>
        <w:tc>
          <w:tcPr>
            <w:tcW w:w="475" w:type="dxa"/>
          </w:tcPr>
          <w:p w14:paraId="03B21C1F" w14:textId="77777777" w:rsidR="00A36770" w:rsidRPr="00921467" w:rsidRDefault="00DA3A0E">
            <w:pPr>
              <w:pStyle w:val="TableParagraph"/>
              <w:ind w:left="97" w:right="86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...</w:t>
            </w:r>
          </w:p>
        </w:tc>
        <w:tc>
          <w:tcPr>
            <w:tcW w:w="1524" w:type="dxa"/>
          </w:tcPr>
          <w:p w14:paraId="62ED95E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41" w:type="dxa"/>
          </w:tcPr>
          <w:p w14:paraId="4F9C5AB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8" w:type="dxa"/>
          </w:tcPr>
          <w:p w14:paraId="3C51073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29" w:type="dxa"/>
          </w:tcPr>
          <w:p w14:paraId="0B8F39B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31" w:type="dxa"/>
          </w:tcPr>
          <w:p w14:paraId="10A65F8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91" w:type="dxa"/>
          </w:tcPr>
          <w:p w14:paraId="59AA7D8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0BE8134E" w14:textId="77777777" w:rsidR="00A36770" w:rsidRPr="00921467" w:rsidRDefault="00A36770">
      <w:pPr>
        <w:pStyle w:val="BodyText"/>
        <w:spacing w:before="2"/>
        <w:rPr>
          <w:rFonts w:ascii="Arial"/>
          <w:b/>
          <w:sz w:val="25"/>
          <w:lang w:val="id-ID"/>
        </w:rPr>
      </w:pPr>
    </w:p>
    <w:p w14:paraId="61394710" w14:textId="77777777" w:rsidR="00A36770" w:rsidRPr="00921467" w:rsidRDefault="00DA3A0E">
      <w:pPr>
        <w:spacing w:before="1"/>
        <w:ind w:left="11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4.2.2.2 Pengembang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Kompetensi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Guru Pamong</w:t>
      </w:r>
    </w:p>
    <w:p w14:paraId="6D6825B3" w14:textId="37602262" w:rsidR="00A36770" w:rsidRPr="00921467" w:rsidRDefault="007528D2">
      <w:pPr>
        <w:pStyle w:val="BodyText"/>
        <w:spacing w:before="39" w:line="276" w:lineRule="auto"/>
        <w:ind w:left="113" w:right="687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k</w:t>
      </w:r>
      <w:r w:rsidR="00DA3A0E" w:rsidRPr="00921467">
        <w:rPr>
          <w:lang w:val="id-ID"/>
        </w:rPr>
        <w:t>egiatan yang diikuti guru pamong PPG dalam rangka pengembangan kompetensiny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 xml:space="preserve">yang dilaksanakan oleh PS PPG seperti pelatihan pendampingan </w:t>
      </w:r>
      <w:r w:rsidR="00DA3A0E" w:rsidRPr="00921467">
        <w:rPr>
          <w:rFonts w:ascii="Arial"/>
          <w:i/>
          <w:lang w:val="id-ID"/>
        </w:rPr>
        <w:t>workshop</w:t>
      </w:r>
      <w:r w:rsidR="00DA3A0E" w:rsidRPr="00921467">
        <w:rPr>
          <w:lang w:val="id-ID"/>
        </w:rPr>
        <w:t>, pembimbingan PPL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elitian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tindakan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kelas,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keterampilan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lain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relevan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engan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fungsi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guru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pamong,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supervisi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klinis;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evaluasi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pemberian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balikan,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memotivasi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memberi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dukungan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emosional,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rFonts w:ascii="Arial"/>
          <w:i/>
          <w:lang w:val="id-ID"/>
        </w:rPr>
        <w:t>self-efficacy,</w:t>
      </w:r>
      <w:r w:rsidR="00DA3A0E" w:rsidRPr="00921467">
        <w:rPr>
          <w:rFonts w:ascii="Arial"/>
          <w:i/>
          <w:spacing w:val="-58"/>
          <w:lang w:val="id-ID"/>
        </w:rPr>
        <w:t xml:space="preserve"> </w:t>
      </w:r>
      <w:r w:rsidR="00DA3A0E" w:rsidRPr="00921467">
        <w:rPr>
          <w:lang w:val="id-ID"/>
        </w:rPr>
        <w:t>refleksi dan membangun identitas profesional dalam tiga tahun terakhir</w:t>
      </w:r>
      <w:r w:rsidR="00DA3A0E" w:rsidRPr="00921467">
        <w:rPr>
          <w:spacing w:val="1"/>
          <w:lang w:val="id-ID"/>
        </w:rPr>
        <w:t xml:space="preserve"> </w:t>
      </w:r>
      <w:r w:rsidR="008A327E" w:rsidRPr="00921467">
        <w:rPr>
          <w:spacing w:val="1"/>
          <w:lang w:val="id-ID"/>
        </w:rPr>
        <w:t>(</w:t>
      </w:r>
      <w:r w:rsidR="00DA3A0E" w:rsidRPr="00921467">
        <w:rPr>
          <w:lang w:val="id-ID"/>
        </w:rPr>
        <w:t>Tabel 4.2.2.2</w:t>
      </w:r>
      <w:r w:rsidR="008A327E" w:rsidRPr="00921467">
        <w:rPr>
          <w:lang w:val="id-ID"/>
        </w:rPr>
        <w:t>)</w:t>
      </w:r>
      <w:r w:rsidR="00DA3A0E" w:rsidRPr="00921467">
        <w:rPr>
          <w:lang w:val="id-ID"/>
        </w:rPr>
        <w:t>.</w:t>
      </w:r>
    </w:p>
    <w:p w14:paraId="4F7B2BA7" w14:textId="77777777" w:rsidR="00A36770" w:rsidRPr="00921467" w:rsidRDefault="00A36770">
      <w:pPr>
        <w:pStyle w:val="BodyText"/>
        <w:spacing w:before="3"/>
        <w:rPr>
          <w:sz w:val="25"/>
          <w:lang w:val="id-ID"/>
        </w:rPr>
      </w:pPr>
    </w:p>
    <w:p w14:paraId="43468799" w14:textId="23E749A4" w:rsidR="00A36770" w:rsidRPr="00921467" w:rsidRDefault="00DA3A0E">
      <w:pPr>
        <w:pStyle w:val="BodyText"/>
        <w:spacing w:after="38"/>
        <w:ind w:left="113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 xml:space="preserve">4.2.2.2 </w:t>
      </w:r>
      <w:r w:rsidR="006C568C" w:rsidRPr="00921467">
        <w:rPr>
          <w:lang w:val="id-ID"/>
        </w:rPr>
        <w:t xml:space="preserve">Jumlah Guru Pamong yang Mengikuti </w:t>
      </w:r>
      <w:r w:rsidRPr="00921467">
        <w:rPr>
          <w:lang w:val="id-ID"/>
        </w:rPr>
        <w:t>Pengembangan Kompetensi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oleh UPPS/PS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PPG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770"/>
        <w:gridCol w:w="1918"/>
        <w:gridCol w:w="1702"/>
        <w:gridCol w:w="1702"/>
        <w:gridCol w:w="1983"/>
      </w:tblGrid>
      <w:tr w:rsidR="00831972" w:rsidRPr="00921467" w14:paraId="12100A80" w14:textId="77777777" w:rsidTr="00375A7E">
        <w:trPr>
          <w:trHeight w:val="477"/>
        </w:trPr>
        <w:tc>
          <w:tcPr>
            <w:tcW w:w="562" w:type="dxa"/>
            <w:shd w:val="clear" w:color="auto" w:fill="D9D9D9"/>
          </w:tcPr>
          <w:p w14:paraId="03CCE1EF" w14:textId="77777777" w:rsidR="00A36770" w:rsidRPr="00921467" w:rsidRDefault="00DA3A0E">
            <w:pPr>
              <w:pStyle w:val="TableParagraph"/>
              <w:spacing w:before="1"/>
              <w:ind w:left="116" w:right="10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</w:t>
            </w:r>
          </w:p>
        </w:tc>
        <w:tc>
          <w:tcPr>
            <w:tcW w:w="1770" w:type="dxa"/>
            <w:shd w:val="clear" w:color="auto" w:fill="D9D9D9"/>
          </w:tcPr>
          <w:p w14:paraId="66045022" w14:textId="77777777" w:rsidR="00A36770" w:rsidRPr="00921467" w:rsidRDefault="00DA3A0E">
            <w:pPr>
              <w:pStyle w:val="TableParagraph"/>
              <w:spacing w:before="1"/>
              <w:ind w:left="378" w:right="371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ama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Guru</w:t>
            </w:r>
          </w:p>
          <w:p w14:paraId="4E831F0A" w14:textId="77777777" w:rsidR="00A36770" w:rsidRPr="00921467" w:rsidRDefault="00DA3A0E">
            <w:pPr>
              <w:pStyle w:val="TableParagraph"/>
              <w:spacing w:before="31"/>
              <w:ind w:left="378" w:right="36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among</w:t>
            </w:r>
          </w:p>
        </w:tc>
        <w:tc>
          <w:tcPr>
            <w:tcW w:w="1918" w:type="dxa"/>
            <w:shd w:val="clear" w:color="auto" w:fill="D9D9D9"/>
            <w:vAlign w:val="center"/>
          </w:tcPr>
          <w:p w14:paraId="174A91AF" w14:textId="77777777" w:rsidR="00A36770" w:rsidRPr="00921467" w:rsidRDefault="00DA3A0E" w:rsidP="00375A7E">
            <w:pPr>
              <w:pStyle w:val="TableParagraph"/>
              <w:spacing w:before="1"/>
              <w:ind w:left="289" w:right="27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ama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702" w:type="dxa"/>
            <w:shd w:val="clear" w:color="auto" w:fill="D9D9D9"/>
            <w:vAlign w:val="center"/>
          </w:tcPr>
          <w:p w14:paraId="22C3B241" w14:textId="77777777" w:rsidR="00A36770" w:rsidRPr="00921467" w:rsidRDefault="00DA3A0E" w:rsidP="00375A7E">
            <w:pPr>
              <w:pStyle w:val="TableParagraph"/>
              <w:spacing w:before="1"/>
              <w:ind w:left="106" w:right="9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empat</w:t>
            </w:r>
            <w:r w:rsidRPr="00921467">
              <w:rPr>
                <w:b/>
                <w:spacing w:val="-3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702" w:type="dxa"/>
            <w:shd w:val="clear" w:color="auto" w:fill="D9D9D9"/>
            <w:vAlign w:val="center"/>
          </w:tcPr>
          <w:p w14:paraId="489A2C9F" w14:textId="77777777" w:rsidR="00A36770" w:rsidRPr="00921467" w:rsidRDefault="00DA3A0E" w:rsidP="00375A7E">
            <w:pPr>
              <w:pStyle w:val="TableParagraph"/>
              <w:spacing w:before="1"/>
              <w:ind w:left="101" w:right="9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Waktu</w:t>
            </w:r>
            <w:r w:rsidRPr="00921467">
              <w:rPr>
                <w:b/>
                <w:spacing w:val="-2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kegiatan</w:t>
            </w:r>
          </w:p>
        </w:tc>
        <w:tc>
          <w:tcPr>
            <w:tcW w:w="1983" w:type="dxa"/>
            <w:shd w:val="clear" w:color="auto" w:fill="D9D9D9"/>
          </w:tcPr>
          <w:p w14:paraId="5DAEB4C3" w14:textId="77777777" w:rsidR="00A36770" w:rsidRPr="00921467" w:rsidRDefault="00DA3A0E">
            <w:pPr>
              <w:pStyle w:val="TableParagraph"/>
              <w:spacing w:before="1"/>
              <w:ind w:left="440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Manfaat</w:t>
            </w:r>
            <w:r w:rsidRPr="00921467">
              <w:rPr>
                <w:b/>
                <w:spacing w:val="-3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bagi</w:t>
            </w:r>
          </w:p>
          <w:p w14:paraId="1259975A" w14:textId="77777777" w:rsidR="00A36770" w:rsidRPr="00921467" w:rsidRDefault="00DA3A0E">
            <w:pPr>
              <w:pStyle w:val="TableParagraph"/>
              <w:spacing w:before="31"/>
              <w:ind w:left="411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rogram</w:t>
            </w:r>
            <w:r w:rsidRPr="00921467">
              <w:rPr>
                <w:b/>
                <w:spacing w:val="-1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PPG</w:t>
            </w:r>
          </w:p>
        </w:tc>
      </w:tr>
      <w:tr w:rsidR="00831972" w:rsidRPr="00921467" w14:paraId="472697B5" w14:textId="77777777">
        <w:trPr>
          <w:trHeight w:val="237"/>
        </w:trPr>
        <w:tc>
          <w:tcPr>
            <w:tcW w:w="562" w:type="dxa"/>
            <w:shd w:val="clear" w:color="auto" w:fill="D9D9D9"/>
          </w:tcPr>
          <w:p w14:paraId="0C6F89D3" w14:textId="77777777" w:rsidR="00A36770" w:rsidRPr="00921467" w:rsidRDefault="00DA3A0E">
            <w:pPr>
              <w:pStyle w:val="TableParagraph"/>
              <w:spacing w:line="206" w:lineRule="exact"/>
              <w:ind w:left="116" w:right="10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770" w:type="dxa"/>
            <w:shd w:val="clear" w:color="auto" w:fill="D9D9D9"/>
          </w:tcPr>
          <w:p w14:paraId="2E071568" w14:textId="77777777" w:rsidR="00A36770" w:rsidRPr="00921467" w:rsidRDefault="00DA3A0E">
            <w:pPr>
              <w:pStyle w:val="TableParagraph"/>
              <w:spacing w:line="206" w:lineRule="exact"/>
              <w:ind w:left="378" w:right="36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918" w:type="dxa"/>
            <w:shd w:val="clear" w:color="auto" w:fill="D9D9D9"/>
          </w:tcPr>
          <w:p w14:paraId="60CD01A2" w14:textId="77777777" w:rsidR="00A36770" w:rsidRPr="00921467" w:rsidRDefault="00DA3A0E">
            <w:pPr>
              <w:pStyle w:val="TableParagraph"/>
              <w:spacing w:line="206" w:lineRule="exact"/>
              <w:ind w:left="288" w:right="27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1702" w:type="dxa"/>
            <w:shd w:val="clear" w:color="auto" w:fill="D9D9D9"/>
          </w:tcPr>
          <w:p w14:paraId="33C48F4D" w14:textId="77777777" w:rsidR="00A36770" w:rsidRPr="00921467" w:rsidRDefault="00DA3A0E">
            <w:pPr>
              <w:pStyle w:val="TableParagraph"/>
              <w:spacing w:line="206" w:lineRule="exact"/>
              <w:ind w:left="106" w:right="9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1702" w:type="dxa"/>
            <w:shd w:val="clear" w:color="auto" w:fill="D9D9D9"/>
          </w:tcPr>
          <w:p w14:paraId="16BA4295" w14:textId="77777777" w:rsidR="00A36770" w:rsidRPr="00921467" w:rsidRDefault="00DA3A0E">
            <w:pPr>
              <w:pStyle w:val="TableParagraph"/>
              <w:spacing w:line="206" w:lineRule="exact"/>
              <w:ind w:left="101" w:right="9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  <w:tc>
          <w:tcPr>
            <w:tcW w:w="1983" w:type="dxa"/>
            <w:shd w:val="clear" w:color="auto" w:fill="D9D9D9"/>
          </w:tcPr>
          <w:p w14:paraId="02991E28" w14:textId="77777777" w:rsidR="00A36770" w:rsidRPr="00921467" w:rsidRDefault="00DA3A0E">
            <w:pPr>
              <w:pStyle w:val="TableParagraph"/>
              <w:spacing w:line="206" w:lineRule="exact"/>
              <w:ind w:left="859" w:right="85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6)</w:t>
            </w:r>
          </w:p>
        </w:tc>
      </w:tr>
      <w:tr w:rsidR="00831972" w:rsidRPr="00921467" w14:paraId="6BBFCFE2" w14:textId="77777777">
        <w:trPr>
          <w:trHeight w:val="265"/>
        </w:trPr>
        <w:tc>
          <w:tcPr>
            <w:tcW w:w="9637" w:type="dxa"/>
            <w:gridSpan w:val="6"/>
          </w:tcPr>
          <w:p w14:paraId="2E96D6EB" w14:textId="77777777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2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(20...)</w:t>
            </w:r>
          </w:p>
        </w:tc>
      </w:tr>
      <w:tr w:rsidR="00831972" w:rsidRPr="00921467" w14:paraId="0E912E0E" w14:textId="77777777">
        <w:trPr>
          <w:trHeight w:val="290"/>
        </w:trPr>
        <w:tc>
          <w:tcPr>
            <w:tcW w:w="562" w:type="dxa"/>
          </w:tcPr>
          <w:p w14:paraId="3896FB20" w14:textId="77777777" w:rsidR="00A36770" w:rsidRPr="00921467" w:rsidRDefault="00DA3A0E">
            <w:pPr>
              <w:pStyle w:val="TableParagraph"/>
              <w:ind w:left="11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1</w:t>
            </w:r>
          </w:p>
        </w:tc>
        <w:tc>
          <w:tcPr>
            <w:tcW w:w="1770" w:type="dxa"/>
          </w:tcPr>
          <w:p w14:paraId="132CD55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3A02295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7FF92FF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15B31C5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1353BD4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20D43616" w14:textId="77777777">
        <w:trPr>
          <w:trHeight w:val="290"/>
        </w:trPr>
        <w:tc>
          <w:tcPr>
            <w:tcW w:w="562" w:type="dxa"/>
          </w:tcPr>
          <w:p w14:paraId="72A079B8" w14:textId="77777777" w:rsidR="00A36770" w:rsidRPr="00921467" w:rsidRDefault="00DA3A0E">
            <w:pPr>
              <w:pStyle w:val="TableParagraph"/>
              <w:ind w:left="11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2</w:t>
            </w:r>
          </w:p>
        </w:tc>
        <w:tc>
          <w:tcPr>
            <w:tcW w:w="1770" w:type="dxa"/>
          </w:tcPr>
          <w:p w14:paraId="116A6F3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3B3A90D7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50D3507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55C390B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4A93BD5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21432AAA" w14:textId="77777777">
        <w:trPr>
          <w:trHeight w:val="292"/>
        </w:trPr>
        <w:tc>
          <w:tcPr>
            <w:tcW w:w="562" w:type="dxa"/>
          </w:tcPr>
          <w:p w14:paraId="082B9E4C" w14:textId="77777777" w:rsidR="00A36770" w:rsidRPr="00921467" w:rsidRDefault="00DA3A0E">
            <w:pPr>
              <w:pStyle w:val="TableParagraph"/>
              <w:spacing w:before="2"/>
              <w:ind w:left="11"/>
              <w:jc w:val="center"/>
              <w:rPr>
                <w:rFonts w:ascii="Arial MT"/>
                <w:lang w:val="id-ID"/>
              </w:rPr>
            </w:pPr>
            <w:r w:rsidRPr="00921467">
              <w:rPr>
                <w:rFonts w:ascii="Arial MT"/>
                <w:lang w:val="id-ID"/>
              </w:rPr>
              <w:t>3</w:t>
            </w:r>
          </w:p>
        </w:tc>
        <w:tc>
          <w:tcPr>
            <w:tcW w:w="1770" w:type="dxa"/>
          </w:tcPr>
          <w:p w14:paraId="0C6474D9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04E354E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203C812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4C3466B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1155BD1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1DAAE583" w14:textId="77777777">
        <w:trPr>
          <w:trHeight w:val="290"/>
        </w:trPr>
        <w:tc>
          <w:tcPr>
            <w:tcW w:w="562" w:type="dxa"/>
          </w:tcPr>
          <w:p w14:paraId="28C88E68" w14:textId="514F8EEC" w:rsidR="00A36770" w:rsidRPr="00921467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>…</w:t>
            </w:r>
          </w:p>
        </w:tc>
        <w:tc>
          <w:tcPr>
            <w:tcW w:w="1770" w:type="dxa"/>
          </w:tcPr>
          <w:p w14:paraId="310BECA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3183418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13749C2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7B963C2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4D8FB8A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22D41788" w14:textId="77777777" w:rsidTr="00804392">
        <w:trPr>
          <w:trHeight w:val="290"/>
        </w:trPr>
        <w:tc>
          <w:tcPr>
            <w:tcW w:w="9637" w:type="dxa"/>
            <w:gridSpan w:val="6"/>
          </w:tcPr>
          <w:p w14:paraId="099E8EAC" w14:textId="1A43D599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 xml:space="preserve"> TS-1 (20 </w:t>
            </w:r>
            <w:r w:rsidRPr="00921467">
              <w:rPr>
                <w:rFonts w:ascii="Times New Roman"/>
                <w:sz w:val="20"/>
                <w:lang w:val="id-ID"/>
              </w:rPr>
              <w:t>…</w:t>
            </w:r>
            <w:r w:rsidRPr="00921467">
              <w:rPr>
                <w:rFonts w:ascii="Times New Roman"/>
                <w:sz w:val="20"/>
                <w:lang w:val="id-ID"/>
              </w:rPr>
              <w:t>)</w:t>
            </w:r>
          </w:p>
        </w:tc>
      </w:tr>
      <w:tr w:rsidR="00831972" w:rsidRPr="00921467" w14:paraId="27BDF006" w14:textId="77777777">
        <w:trPr>
          <w:trHeight w:val="290"/>
        </w:trPr>
        <w:tc>
          <w:tcPr>
            <w:tcW w:w="562" w:type="dxa"/>
          </w:tcPr>
          <w:p w14:paraId="3D9774FA" w14:textId="3766158A" w:rsidR="00375A7E" w:rsidRPr="00921467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>1</w:t>
            </w:r>
          </w:p>
        </w:tc>
        <w:tc>
          <w:tcPr>
            <w:tcW w:w="1770" w:type="dxa"/>
          </w:tcPr>
          <w:p w14:paraId="766F79FA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2DA75FE3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091648E2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36F6A92B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2FC4B0C3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75673607" w14:textId="77777777">
        <w:trPr>
          <w:trHeight w:val="290"/>
        </w:trPr>
        <w:tc>
          <w:tcPr>
            <w:tcW w:w="562" w:type="dxa"/>
          </w:tcPr>
          <w:p w14:paraId="3CADDF16" w14:textId="6255297F" w:rsidR="00375A7E" w:rsidRPr="00921467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>2</w:t>
            </w:r>
          </w:p>
        </w:tc>
        <w:tc>
          <w:tcPr>
            <w:tcW w:w="1770" w:type="dxa"/>
          </w:tcPr>
          <w:p w14:paraId="75541EB7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372B3683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0FD705F3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470C0442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330C2EAB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3C900044" w14:textId="77777777">
        <w:trPr>
          <w:trHeight w:val="290"/>
        </w:trPr>
        <w:tc>
          <w:tcPr>
            <w:tcW w:w="562" w:type="dxa"/>
          </w:tcPr>
          <w:p w14:paraId="13909791" w14:textId="7825C938" w:rsidR="00375A7E" w:rsidRPr="00921467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>3</w:t>
            </w:r>
          </w:p>
        </w:tc>
        <w:tc>
          <w:tcPr>
            <w:tcW w:w="1770" w:type="dxa"/>
          </w:tcPr>
          <w:p w14:paraId="2D13543E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59939BB3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0EC8FF51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4FF77F5F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64DE3B26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1637F16B" w14:textId="77777777">
        <w:trPr>
          <w:trHeight w:val="290"/>
        </w:trPr>
        <w:tc>
          <w:tcPr>
            <w:tcW w:w="562" w:type="dxa"/>
          </w:tcPr>
          <w:p w14:paraId="3046E99C" w14:textId="2346065E" w:rsidR="00375A7E" w:rsidRPr="00921467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>…</w:t>
            </w:r>
          </w:p>
        </w:tc>
        <w:tc>
          <w:tcPr>
            <w:tcW w:w="1770" w:type="dxa"/>
          </w:tcPr>
          <w:p w14:paraId="2B7CC596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6CB4E302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7275A38F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26108B14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63B447EB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24CE1113" w14:textId="77777777" w:rsidTr="00804392">
        <w:trPr>
          <w:trHeight w:val="290"/>
        </w:trPr>
        <w:tc>
          <w:tcPr>
            <w:tcW w:w="9637" w:type="dxa"/>
            <w:gridSpan w:val="6"/>
          </w:tcPr>
          <w:p w14:paraId="3A31D53B" w14:textId="4CE55371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 xml:space="preserve"> TS</w:t>
            </w:r>
          </w:p>
        </w:tc>
      </w:tr>
      <w:tr w:rsidR="00831972" w:rsidRPr="00921467" w14:paraId="1E807875" w14:textId="77777777">
        <w:trPr>
          <w:trHeight w:val="290"/>
        </w:trPr>
        <w:tc>
          <w:tcPr>
            <w:tcW w:w="562" w:type="dxa"/>
          </w:tcPr>
          <w:p w14:paraId="1071DB2D" w14:textId="48E23938" w:rsidR="00375A7E" w:rsidRPr="00921467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>1</w:t>
            </w:r>
          </w:p>
        </w:tc>
        <w:tc>
          <w:tcPr>
            <w:tcW w:w="1770" w:type="dxa"/>
          </w:tcPr>
          <w:p w14:paraId="7AF1F595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2F6743B9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279DEDF2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70BE194E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47DDAE9C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517169EE" w14:textId="77777777">
        <w:trPr>
          <w:trHeight w:val="290"/>
        </w:trPr>
        <w:tc>
          <w:tcPr>
            <w:tcW w:w="562" w:type="dxa"/>
          </w:tcPr>
          <w:p w14:paraId="6659E370" w14:textId="29B9F8E1" w:rsidR="00375A7E" w:rsidRPr="00921467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>2</w:t>
            </w:r>
          </w:p>
        </w:tc>
        <w:tc>
          <w:tcPr>
            <w:tcW w:w="1770" w:type="dxa"/>
          </w:tcPr>
          <w:p w14:paraId="21772F1C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7456FC77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48206361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1D916DB6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6F2AA10D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375A7E" w:rsidRPr="00921467" w14:paraId="7AC73FA9" w14:textId="77777777">
        <w:trPr>
          <w:trHeight w:val="290"/>
        </w:trPr>
        <w:tc>
          <w:tcPr>
            <w:tcW w:w="562" w:type="dxa"/>
          </w:tcPr>
          <w:p w14:paraId="7B773526" w14:textId="5E8D99EA" w:rsidR="00375A7E" w:rsidRPr="00921467" w:rsidRDefault="00375A7E" w:rsidP="00375A7E">
            <w:pPr>
              <w:pStyle w:val="TableParagraph"/>
              <w:jc w:val="center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>3</w:t>
            </w:r>
          </w:p>
        </w:tc>
        <w:tc>
          <w:tcPr>
            <w:tcW w:w="1770" w:type="dxa"/>
          </w:tcPr>
          <w:p w14:paraId="273EFD93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8" w:type="dxa"/>
          </w:tcPr>
          <w:p w14:paraId="3692B32A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34F02607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702" w:type="dxa"/>
          </w:tcPr>
          <w:p w14:paraId="7BEFB73A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83" w:type="dxa"/>
          </w:tcPr>
          <w:p w14:paraId="3655205C" w14:textId="77777777" w:rsidR="00375A7E" w:rsidRPr="00921467" w:rsidRDefault="00375A7E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2AB48B9C" w14:textId="77777777" w:rsidR="00A36770" w:rsidRPr="00921467" w:rsidRDefault="00A36770">
      <w:pPr>
        <w:rPr>
          <w:lang w:val="id-ID"/>
        </w:rPr>
        <w:sectPr w:rsidR="00A36770" w:rsidRPr="00921467">
          <w:pgSz w:w="11910" w:h="16850"/>
          <w:pgMar w:top="1340" w:right="440" w:bottom="1620" w:left="1020" w:header="0" w:footer="1434" w:gutter="0"/>
          <w:cols w:space="720"/>
        </w:sectPr>
      </w:pPr>
    </w:p>
    <w:p w14:paraId="4E8B0679" w14:textId="77777777" w:rsidR="004521A4" w:rsidRPr="00921467" w:rsidRDefault="004521A4" w:rsidP="004521A4">
      <w:pPr>
        <w:pStyle w:val="BodyText"/>
        <w:spacing w:before="2"/>
        <w:rPr>
          <w:color w:val="FF0000"/>
          <w:sz w:val="21"/>
          <w:szCs w:val="18"/>
          <w:lang w:val="id-ID"/>
        </w:rPr>
      </w:pPr>
      <w:r w:rsidRPr="00921467">
        <w:rPr>
          <w:color w:val="000000" w:themeColor="text1"/>
          <w:sz w:val="21"/>
          <w:szCs w:val="18"/>
          <w:lang w:val="id-ID"/>
        </w:rPr>
        <w:lastRenderedPageBreak/>
        <w:t>* Sertakan bukti kegiatan</w:t>
      </w:r>
    </w:p>
    <w:p w14:paraId="5F8AA528" w14:textId="2C4B6A85" w:rsidR="00A36770" w:rsidRPr="00921467" w:rsidRDefault="00DA3A0E" w:rsidP="002F287F">
      <w:pPr>
        <w:pStyle w:val="BodyText"/>
        <w:spacing w:before="38" w:line="276" w:lineRule="auto"/>
        <w:ind w:right="1817" w:firstLine="142"/>
        <w:rPr>
          <w:lang w:val="id-ID"/>
        </w:rPr>
      </w:pPr>
      <w:r w:rsidRPr="00921467">
        <w:rPr>
          <w:lang w:val="id-ID"/>
        </w:rPr>
        <w:t xml:space="preserve">Jumlah keseluruhan </w:t>
      </w:r>
      <w:r w:rsidR="006C568C" w:rsidRPr="00921467">
        <w:rPr>
          <w:lang w:val="id-ID"/>
        </w:rPr>
        <w:t>guru pamong yang mengikuti kegiatan</w:t>
      </w:r>
      <w:r w:rsidRPr="00921467">
        <w:rPr>
          <w:lang w:val="id-ID"/>
        </w:rPr>
        <w:t>: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TS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+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TS-1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+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TS-2</w:t>
      </w:r>
    </w:p>
    <w:p w14:paraId="64EED941" w14:textId="610DD8F1" w:rsidR="00A36770" w:rsidRPr="00921467" w:rsidRDefault="00DA3A0E">
      <w:pPr>
        <w:pStyle w:val="BodyText"/>
        <w:spacing w:line="252" w:lineRule="exact"/>
        <w:ind w:left="113"/>
        <w:rPr>
          <w:lang w:val="id-ID"/>
        </w:rPr>
      </w:pPr>
      <w:r w:rsidRPr="00921467">
        <w:rPr>
          <w:lang w:val="id-ID"/>
        </w:rPr>
        <w:t>Rata-rata</w:t>
      </w:r>
      <w:r w:rsidRPr="00921467">
        <w:rPr>
          <w:spacing w:val="-4"/>
          <w:lang w:val="id-ID"/>
        </w:rPr>
        <w:t xml:space="preserve"> </w:t>
      </w:r>
      <w:r w:rsidR="006C568C" w:rsidRPr="00921467">
        <w:rPr>
          <w:lang w:val="id-ID"/>
        </w:rPr>
        <w:t xml:space="preserve">guru pamong yang mengikuti </w:t>
      </w:r>
      <w:r w:rsidRPr="00921467">
        <w:rPr>
          <w:lang w:val="id-ID"/>
        </w:rPr>
        <w:t>kegiat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er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tahun: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(TS+TS-1+TS-2)/3</w:t>
      </w:r>
    </w:p>
    <w:p w14:paraId="3A1177C4" w14:textId="77777777" w:rsidR="00A36770" w:rsidRPr="00921467" w:rsidRDefault="00A36770">
      <w:pPr>
        <w:pStyle w:val="BodyText"/>
        <w:spacing w:before="8"/>
        <w:rPr>
          <w:sz w:val="28"/>
          <w:lang w:val="id-ID"/>
        </w:rPr>
      </w:pPr>
    </w:p>
    <w:p w14:paraId="4B2C7C49" w14:textId="77777777" w:rsidR="00A36770" w:rsidRPr="00921467" w:rsidRDefault="00DA3A0E">
      <w:pPr>
        <w:pStyle w:val="ListParagraph"/>
        <w:numPr>
          <w:ilvl w:val="2"/>
          <w:numId w:val="16"/>
        </w:numPr>
        <w:tabs>
          <w:tab w:val="left" w:pos="666"/>
        </w:tabs>
        <w:ind w:left="665" w:hanging="55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rofil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Tenaga Kependidikan</w:t>
      </w:r>
    </w:p>
    <w:p w14:paraId="71DD5022" w14:textId="0416D3F7" w:rsidR="002F287F" w:rsidRPr="00921467" w:rsidRDefault="00870015">
      <w:pPr>
        <w:pStyle w:val="BodyText"/>
        <w:spacing w:before="38" w:line="554" w:lineRule="auto"/>
        <w:ind w:left="113" w:right="1340"/>
        <w:rPr>
          <w:spacing w:val="-59"/>
          <w:lang w:val="id-ID"/>
        </w:rPr>
      </w:pPr>
      <w:r w:rsidRPr="00921467"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4740165D" wp14:editId="093C2C63">
                <wp:simplePos x="0" y="0"/>
                <wp:positionH relativeFrom="page">
                  <wp:posOffset>719455</wp:posOffset>
                </wp:positionH>
                <wp:positionV relativeFrom="paragraph">
                  <wp:posOffset>579120</wp:posOffset>
                </wp:positionV>
                <wp:extent cx="6076315" cy="1236345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315" cy="1236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56"/>
                              <w:gridCol w:w="1808"/>
                              <w:gridCol w:w="1368"/>
                              <w:gridCol w:w="1558"/>
                              <w:gridCol w:w="2038"/>
                              <w:gridCol w:w="2326"/>
                            </w:tblGrid>
                            <w:tr w:rsidR="008D6F64" w14:paraId="2D67261D" w14:textId="77777777">
                              <w:trPr>
                                <w:trHeight w:val="474"/>
                              </w:trPr>
                              <w:tc>
                                <w:tcPr>
                                  <w:tcW w:w="456" w:type="dxa"/>
                                  <w:shd w:val="clear" w:color="auto" w:fill="D9D9D9"/>
                                </w:tcPr>
                                <w:p w14:paraId="10C4C64A" w14:textId="77777777" w:rsidR="008D6F64" w:rsidRDefault="008D6F64">
                                  <w:pPr>
                                    <w:pStyle w:val="TableParagraph"/>
                                    <w:spacing w:before="119"/>
                                    <w:ind w:left="89" w:right="76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  <w:shd w:val="clear" w:color="auto" w:fill="D9D9D9"/>
                                </w:tcPr>
                                <w:p w14:paraId="67F7BE5A" w14:textId="77777777" w:rsidR="008D6F64" w:rsidRDefault="008D6F64">
                                  <w:pPr>
                                    <w:pStyle w:val="TableParagraph"/>
                                    <w:spacing w:line="206" w:lineRule="exact"/>
                                    <w:ind w:left="245" w:right="233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Nama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>Lengkap</w:t>
                                  </w:r>
                                </w:p>
                                <w:p w14:paraId="264E68C0" w14:textId="77777777" w:rsidR="008D6F64" w:rsidRDefault="008D6F64">
                                  <w:pPr>
                                    <w:pStyle w:val="TableParagraph"/>
                                    <w:spacing w:before="30"/>
                                    <w:ind w:left="245" w:right="233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Tendik</w:t>
                                  </w:r>
                                </w:p>
                              </w:tc>
                              <w:tc>
                                <w:tcPr>
                                  <w:tcW w:w="1368" w:type="dxa"/>
                                  <w:shd w:val="clear" w:color="auto" w:fill="D9D9D9"/>
                                </w:tcPr>
                                <w:p w14:paraId="2915505D" w14:textId="77777777" w:rsidR="008D6F64" w:rsidRDefault="008D6F64">
                                  <w:pPr>
                                    <w:pStyle w:val="TableParagraph"/>
                                    <w:spacing w:line="206" w:lineRule="exact"/>
                                    <w:ind w:left="87" w:right="80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Status</w:t>
                                  </w:r>
                                </w:p>
                                <w:p w14:paraId="31B8C59F" w14:textId="77777777" w:rsidR="008D6F64" w:rsidRDefault="008D6F64">
                                  <w:pPr>
                                    <w:pStyle w:val="TableParagraph"/>
                                    <w:spacing w:before="30"/>
                                    <w:ind w:left="87" w:right="80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Kepegawaian</w:t>
                                  </w:r>
                                </w:p>
                              </w:tc>
                              <w:tc>
                                <w:tcPr>
                                  <w:tcW w:w="1558" w:type="dxa"/>
                                  <w:shd w:val="clear" w:color="auto" w:fill="D9D9D9"/>
                                </w:tcPr>
                                <w:p w14:paraId="18822354" w14:textId="77777777" w:rsidR="008D6F64" w:rsidRDefault="008D6F64">
                                  <w:pPr>
                                    <w:pStyle w:val="TableParagraph"/>
                                    <w:spacing w:line="206" w:lineRule="exact"/>
                                    <w:ind w:left="472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Bidang</w:t>
                                  </w:r>
                                </w:p>
                                <w:p w14:paraId="53921AB1" w14:textId="77777777" w:rsidR="008D6F64" w:rsidRDefault="008D6F64">
                                  <w:pPr>
                                    <w:pStyle w:val="TableParagraph"/>
                                    <w:spacing w:before="30"/>
                                    <w:ind w:left="402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Keahlian</w:t>
                                  </w:r>
                                </w:p>
                              </w:tc>
                              <w:tc>
                                <w:tcPr>
                                  <w:tcW w:w="2038" w:type="dxa"/>
                                  <w:shd w:val="clear" w:color="auto" w:fill="D9D9D9"/>
                                </w:tcPr>
                                <w:p w14:paraId="2716D597" w14:textId="77777777" w:rsidR="008D6F64" w:rsidRDefault="008D6F64">
                                  <w:pPr>
                                    <w:pStyle w:val="TableParagraph"/>
                                    <w:spacing w:before="119"/>
                                    <w:ind w:left="107" w:right="101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Pendidikan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>Tertinggi</w:t>
                                  </w:r>
                                </w:p>
                              </w:tc>
                              <w:tc>
                                <w:tcPr>
                                  <w:tcW w:w="2326" w:type="dxa"/>
                                  <w:shd w:val="clear" w:color="auto" w:fill="D9D9D9"/>
                                </w:tcPr>
                                <w:p w14:paraId="320CBACD" w14:textId="77777777" w:rsidR="008D6F64" w:rsidRDefault="008D6F64">
                                  <w:pPr>
                                    <w:pStyle w:val="TableParagraph"/>
                                    <w:spacing w:before="119"/>
                                    <w:ind w:left="716" w:right="709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Unit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8"/>
                                    </w:rPr>
                                    <w:t>Kerja</w:t>
                                  </w:r>
                                </w:p>
                              </w:tc>
                            </w:tr>
                            <w:tr w:rsidR="008D6F64" w14:paraId="6913252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456" w:type="dxa"/>
                                  <w:shd w:val="clear" w:color="auto" w:fill="D9D9D9"/>
                                </w:tcPr>
                                <w:p w14:paraId="692DDFA1" w14:textId="77777777" w:rsidR="008D6F64" w:rsidRDefault="008D6F64">
                                  <w:pPr>
                                    <w:pStyle w:val="TableParagraph"/>
                                    <w:spacing w:before="1"/>
                                    <w:ind w:left="89" w:right="75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1)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  <w:shd w:val="clear" w:color="auto" w:fill="D9D9D9"/>
                                </w:tcPr>
                                <w:p w14:paraId="1FE90D11" w14:textId="77777777" w:rsidR="008D6F64" w:rsidRDefault="008D6F64">
                                  <w:pPr>
                                    <w:pStyle w:val="TableParagraph"/>
                                    <w:spacing w:before="1"/>
                                    <w:ind w:left="243" w:right="233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2)</w:t>
                                  </w:r>
                                </w:p>
                              </w:tc>
                              <w:tc>
                                <w:tcPr>
                                  <w:tcW w:w="1368" w:type="dxa"/>
                                  <w:shd w:val="clear" w:color="auto" w:fill="D9D9D9"/>
                                </w:tcPr>
                                <w:p w14:paraId="4AA6F607" w14:textId="77777777" w:rsidR="008D6F64" w:rsidRDefault="008D6F64">
                                  <w:pPr>
                                    <w:pStyle w:val="TableParagraph"/>
                                    <w:spacing w:before="1"/>
                                    <w:ind w:left="87" w:right="79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3)</w:t>
                                  </w:r>
                                </w:p>
                              </w:tc>
                              <w:tc>
                                <w:tcPr>
                                  <w:tcW w:w="1558" w:type="dxa"/>
                                  <w:shd w:val="clear" w:color="auto" w:fill="D9D9D9"/>
                                </w:tcPr>
                                <w:p w14:paraId="023954DF" w14:textId="77777777" w:rsidR="008D6F64" w:rsidRDefault="008D6F64">
                                  <w:pPr>
                                    <w:pStyle w:val="TableParagraph"/>
                                    <w:spacing w:before="1"/>
                                    <w:ind w:left="646" w:right="641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4)</w:t>
                                  </w:r>
                                </w:p>
                              </w:tc>
                              <w:tc>
                                <w:tcPr>
                                  <w:tcW w:w="2038" w:type="dxa"/>
                                  <w:shd w:val="clear" w:color="auto" w:fill="D9D9D9"/>
                                </w:tcPr>
                                <w:p w14:paraId="6C7998D2" w14:textId="77777777" w:rsidR="008D6F64" w:rsidRDefault="008D6F64">
                                  <w:pPr>
                                    <w:pStyle w:val="TableParagraph"/>
                                    <w:spacing w:before="1"/>
                                    <w:ind w:left="106" w:right="101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5)</w:t>
                                  </w:r>
                                </w:p>
                              </w:tc>
                              <w:tc>
                                <w:tcPr>
                                  <w:tcW w:w="2326" w:type="dxa"/>
                                  <w:shd w:val="clear" w:color="auto" w:fill="D9D9D9"/>
                                </w:tcPr>
                                <w:p w14:paraId="0FE897C5" w14:textId="77777777" w:rsidR="008D6F64" w:rsidRDefault="008D6F64">
                                  <w:pPr>
                                    <w:pStyle w:val="TableParagraph"/>
                                    <w:spacing w:before="1"/>
                                    <w:ind w:left="715" w:right="709"/>
                                    <w:jc w:val="center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(6)</w:t>
                                  </w:r>
                                </w:p>
                              </w:tc>
                            </w:tr>
                            <w:tr w:rsidR="008D6F64" w14:paraId="7E2639C6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456" w:type="dxa"/>
                                </w:tcPr>
                                <w:p w14:paraId="1E841E2F" w14:textId="561CA2EA" w:rsidR="008D6F64" w:rsidRPr="002F287F" w:rsidRDefault="008D6F64" w:rsidP="002F287F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</w:tcPr>
                                <w:p w14:paraId="4D86B795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68" w:type="dxa"/>
                                </w:tcPr>
                                <w:p w14:paraId="443DA60C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8" w:type="dxa"/>
                                </w:tcPr>
                                <w:p w14:paraId="0C17E8D0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8" w:type="dxa"/>
                                </w:tcPr>
                                <w:p w14:paraId="0C4B2DDC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6" w:type="dxa"/>
                                </w:tcPr>
                                <w:p w14:paraId="3B2B1089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D6F64" w14:paraId="047446BB" w14:textId="77777777">
                              <w:trPr>
                                <w:trHeight w:val="289"/>
                              </w:trPr>
                              <w:tc>
                                <w:tcPr>
                                  <w:tcW w:w="456" w:type="dxa"/>
                                </w:tcPr>
                                <w:p w14:paraId="1B835140" w14:textId="23A2D675" w:rsidR="008D6F64" w:rsidRPr="002F287F" w:rsidRDefault="008D6F64" w:rsidP="002F287F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</w:tcPr>
                                <w:p w14:paraId="17D0C285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68" w:type="dxa"/>
                                </w:tcPr>
                                <w:p w14:paraId="3EC3199F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8" w:type="dxa"/>
                                </w:tcPr>
                                <w:p w14:paraId="5DBAB02B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8" w:type="dxa"/>
                                </w:tcPr>
                                <w:p w14:paraId="5E053F6E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6" w:type="dxa"/>
                                </w:tcPr>
                                <w:p w14:paraId="0A5F48B0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D6F64" w14:paraId="0B0DD97F" w14:textId="77777777">
                              <w:trPr>
                                <w:trHeight w:val="292"/>
                              </w:trPr>
                              <w:tc>
                                <w:tcPr>
                                  <w:tcW w:w="456" w:type="dxa"/>
                                </w:tcPr>
                                <w:p w14:paraId="7BCA2FA6" w14:textId="390A0C1D" w:rsidR="008D6F64" w:rsidRPr="002F287F" w:rsidRDefault="008D6F64" w:rsidP="002F287F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</w:tcPr>
                                <w:p w14:paraId="1692EA98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68" w:type="dxa"/>
                                </w:tcPr>
                                <w:p w14:paraId="1D3E834A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8" w:type="dxa"/>
                                </w:tcPr>
                                <w:p w14:paraId="023F7EF6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8" w:type="dxa"/>
                                </w:tcPr>
                                <w:p w14:paraId="58F64502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6" w:type="dxa"/>
                                </w:tcPr>
                                <w:p w14:paraId="7AC24CEB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D6F64" w14:paraId="019B8B34" w14:textId="77777777">
                              <w:trPr>
                                <w:trHeight w:val="290"/>
                              </w:trPr>
                              <w:tc>
                                <w:tcPr>
                                  <w:tcW w:w="456" w:type="dxa"/>
                                </w:tcPr>
                                <w:p w14:paraId="2D5D9602" w14:textId="1371F5BD" w:rsidR="008D6F64" w:rsidRPr="002F287F" w:rsidRDefault="008D6F64" w:rsidP="002F287F">
                                  <w:pPr>
                                    <w:pStyle w:val="TableParagraph"/>
                                    <w:jc w:val="center"/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  <w:lang w:val="en-US"/>
                                    </w:rPr>
                                    <w:t>…</w:t>
                                  </w:r>
                                </w:p>
                              </w:tc>
                              <w:tc>
                                <w:tcPr>
                                  <w:tcW w:w="1808" w:type="dxa"/>
                                </w:tcPr>
                                <w:p w14:paraId="7A509F64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68" w:type="dxa"/>
                                </w:tcPr>
                                <w:p w14:paraId="01FFC946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8" w:type="dxa"/>
                                </w:tcPr>
                                <w:p w14:paraId="4CD94557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8" w:type="dxa"/>
                                </w:tcPr>
                                <w:p w14:paraId="4645FC50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6" w:type="dxa"/>
                                </w:tcPr>
                                <w:p w14:paraId="05ED7483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737F38D" w14:textId="77777777" w:rsidR="008D6F64" w:rsidRDefault="008D6F6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40165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9" type="#_x0000_t202" style="position:absolute;left:0;text-align:left;margin-left:56.65pt;margin-top:45.6pt;width:478.45pt;height:97.35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56"/>
                        <w:gridCol w:w="1808"/>
                        <w:gridCol w:w="1368"/>
                        <w:gridCol w:w="1558"/>
                        <w:gridCol w:w="2038"/>
                        <w:gridCol w:w="2326"/>
                      </w:tblGrid>
                      <w:tr w:rsidR="008D6F64" w14:paraId="2D67261D" w14:textId="77777777">
                        <w:trPr>
                          <w:trHeight w:val="474"/>
                        </w:trPr>
                        <w:tc>
                          <w:tcPr>
                            <w:tcW w:w="456" w:type="dxa"/>
                            <w:shd w:val="clear" w:color="auto" w:fill="D9D9D9"/>
                          </w:tcPr>
                          <w:p w14:paraId="10C4C64A" w14:textId="77777777" w:rsidR="008D6F64" w:rsidRDefault="008D6F64">
                            <w:pPr>
                              <w:pStyle w:val="TableParagraph"/>
                              <w:spacing w:before="119"/>
                              <w:ind w:left="89" w:right="76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1808" w:type="dxa"/>
                            <w:shd w:val="clear" w:color="auto" w:fill="D9D9D9"/>
                          </w:tcPr>
                          <w:p w14:paraId="67F7BE5A" w14:textId="77777777" w:rsidR="008D6F64" w:rsidRDefault="008D6F64">
                            <w:pPr>
                              <w:pStyle w:val="TableParagraph"/>
                              <w:spacing w:line="206" w:lineRule="exact"/>
                              <w:ind w:left="245" w:right="233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Nama</w:t>
                            </w:r>
                            <w:r>
                              <w:rPr>
                                <w:b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Lengkap</w:t>
                            </w:r>
                          </w:p>
                          <w:p w14:paraId="264E68C0" w14:textId="77777777" w:rsidR="008D6F64" w:rsidRDefault="008D6F64">
                            <w:pPr>
                              <w:pStyle w:val="TableParagraph"/>
                              <w:spacing w:before="30"/>
                              <w:ind w:left="245" w:right="233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Tendik</w:t>
                            </w:r>
                          </w:p>
                        </w:tc>
                        <w:tc>
                          <w:tcPr>
                            <w:tcW w:w="1368" w:type="dxa"/>
                            <w:shd w:val="clear" w:color="auto" w:fill="D9D9D9"/>
                          </w:tcPr>
                          <w:p w14:paraId="2915505D" w14:textId="77777777" w:rsidR="008D6F64" w:rsidRDefault="008D6F64">
                            <w:pPr>
                              <w:pStyle w:val="TableParagraph"/>
                              <w:spacing w:line="206" w:lineRule="exact"/>
                              <w:ind w:left="87" w:right="80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Status</w:t>
                            </w:r>
                          </w:p>
                          <w:p w14:paraId="31B8C59F" w14:textId="77777777" w:rsidR="008D6F64" w:rsidRDefault="008D6F64">
                            <w:pPr>
                              <w:pStyle w:val="TableParagraph"/>
                              <w:spacing w:before="30"/>
                              <w:ind w:left="87" w:right="80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Kepegawaian</w:t>
                            </w:r>
                          </w:p>
                        </w:tc>
                        <w:tc>
                          <w:tcPr>
                            <w:tcW w:w="1558" w:type="dxa"/>
                            <w:shd w:val="clear" w:color="auto" w:fill="D9D9D9"/>
                          </w:tcPr>
                          <w:p w14:paraId="18822354" w14:textId="77777777" w:rsidR="008D6F64" w:rsidRDefault="008D6F64">
                            <w:pPr>
                              <w:pStyle w:val="TableParagraph"/>
                              <w:spacing w:line="206" w:lineRule="exact"/>
                              <w:ind w:left="472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Bidang</w:t>
                            </w:r>
                          </w:p>
                          <w:p w14:paraId="53921AB1" w14:textId="77777777" w:rsidR="008D6F64" w:rsidRDefault="008D6F64">
                            <w:pPr>
                              <w:pStyle w:val="TableParagraph"/>
                              <w:spacing w:before="30"/>
                              <w:ind w:left="402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Keahlian</w:t>
                            </w:r>
                          </w:p>
                        </w:tc>
                        <w:tc>
                          <w:tcPr>
                            <w:tcW w:w="2038" w:type="dxa"/>
                            <w:shd w:val="clear" w:color="auto" w:fill="D9D9D9"/>
                          </w:tcPr>
                          <w:p w14:paraId="2716D597" w14:textId="77777777" w:rsidR="008D6F64" w:rsidRDefault="008D6F64">
                            <w:pPr>
                              <w:pStyle w:val="TableParagraph"/>
                              <w:spacing w:before="119"/>
                              <w:ind w:left="107" w:right="101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Pendidikan</w:t>
                            </w:r>
                            <w:r>
                              <w:rPr>
                                <w:b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Tertinggi</w:t>
                            </w:r>
                          </w:p>
                        </w:tc>
                        <w:tc>
                          <w:tcPr>
                            <w:tcW w:w="2326" w:type="dxa"/>
                            <w:shd w:val="clear" w:color="auto" w:fill="D9D9D9"/>
                          </w:tcPr>
                          <w:p w14:paraId="320CBACD" w14:textId="77777777" w:rsidR="008D6F64" w:rsidRDefault="008D6F64">
                            <w:pPr>
                              <w:pStyle w:val="TableParagraph"/>
                              <w:spacing w:before="119"/>
                              <w:ind w:left="716" w:right="709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Unit</w:t>
                            </w:r>
                            <w:r>
                              <w:rPr>
                                <w:b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Kerja</w:t>
                            </w:r>
                          </w:p>
                        </w:tc>
                      </w:tr>
                      <w:tr w:rsidR="008D6F64" w14:paraId="69132520" w14:textId="77777777">
                        <w:trPr>
                          <w:trHeight w:val="239"/>
                        </w:trPr>
                        <w:tc>
                          <w:tcPr>
                            <w:tcW w:w="456" w:type="dxa"/>
                            <w:shd w:val="clear" w:color="auto" w:fill="D9D9D9"/>
                          </w:tcPr>
                          <w:p w14:paraId="692DDFA1" w14:textId="77777777" w:rsidR="008D6F64" w:rsidRDefault="008D6F64">
                            <w:pPr>
                              <w:pStyle w:val="TableParagraph"/>
                              <w:spacing w:before="1"/>
                              <w:ind w:left="89" w:right="75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1)</w:t>
                            </w:r>
                          </w:p>
                        </w:tc>
                        <w:tc>
                          <w:tcPr>
                            <w:tcW w:w="1808" w:type="dxa"/>
                            <w:shd w:val="clear" w:color="auto" w:fill="D9D9D9"/>
                          </w:tcPr>
                          <w:p w14:paraId="1FE90D11" w14:textId="77777777" w:rsidR="008D6F64" w:rsidRDefault="008D6F64">
                            <w:pPr>
                              <w:pStyle w:val="TableParagraph"/>
                              <w:spacing w:before="1"/>
                              <w:ind w:left="243" w:right="233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2)</w:t>
                            </w:r>
                          </w:p>
                        </w:tc>
                        <w:tc>
                          <w:tcPr>
                            <w:tcW w:w="1368" w:type="dxa"/>
                            <w:shd w:val="clear" w:color="auto" w:fill="D9D9D9"/>
                          </w:tcPr>
                          <w:p w14:paraId="4AA6F607" w14:textId="77777777" w:rsidR="008D6F64" w:rsidRDefault="008D6F64">
                            <w:pPr>
                              <w:pStyle w:val="TableParagraph"/>
                              <w:spacing w:before="1"/>
                              <w:ind w:left="87" w:right="79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3)</w:t>
                            </w:r>
                          </w:p>
                        </w:tc>
                        <w:tc>
                          <w:tcPr>
                            <w:tcW w:w="1558" w:type="dxa"/>
                            <w:shd w:val="clear" w:color="auto" w:fill="D9D9D9"/>
                          </w:tcPr>
                          <w:p w14:paraId="023954DF" w14:textId="77777777" w:rsidR="008D6F64" w:rsidRDefault="008D6F64">
                            <w:pPr>
                              <w:pStyle w:val="TableParagraph"/>
                              <w:spacing w:before="1"/>
                              <w:ind w:left="646" w:right="641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4)</w:t>
                            </w:r>
                          </w:p>
                        </w:tc>
                        <w:tc>
                          <w:tcPr>
                            <w:tcW w:w="2038" w:type="dxa"/>
                            <w:shd w:val="clear" w:color="auto" w:fill="D9D9D9"/>
                          </w:tcPr>
                          <w:p w14:paraId="6C7998D2" w14:textId="77777777" w:rsidR="008D6F64" w:rsidRDefault="008D6F64">
                            <w:pPr>
                              <w:pStyle w:val="TableParagraph"/>
                              <w:spacing w:before="1"/>
                              <w:ind w:left="106" w:right="101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5)</w:t>
                            </w:r>
                          </w:p>
                        </w:tc>
                        <w:tc>
                          <w:tcPr>
                            <w:tcW w:w="2326" w:type="dxa"/>
                            <w:shd w:val="clear" w:color="auto" w:fill="D9D9D9"/>
                          </w:tcPr>
                          <w:p w14:paraId="0FE897C5" w14:textId="77777777" w:rsidR="008D6F64" w:rsidRDefault="008D6F64">
                            <w:pPr>
                              <w:pStyle w:val="TableParagraph"/>
                              <w:spacing w:before="1"/>
                              <w:ind w:left="715" w:right="709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(6)</w:t>
                            </w:r>
                          </w:p>
                        </w:tc>
                      </w:tr>
                      <w:tr w:rsidR="008D6F64" w14:paraId="7E2639C6" w14:textId="77777777">
                        <w:trPr>
                          <w:trHeight w:val="290"/>
                        </w:trPr>
                        <w:tc>
                          <w:tcPr>
                            <w:tcW w:w="456" w:type="dxa"/>
                          </w:tcPr>
                          <w:p w14:paraId="1E841E2F" w14:textId="561CA2EA" w:rsidR="008D6F64" w:rsidRPr="002F287F" w:rsidRDefault="008D6F64" w:rsidP="002F287F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808" w:type="dxa"/>
                          </w:tcPr>
                          <w:p w14:paraId="4D86B795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68" w:type="dxa"/>
                          </w:tcPr>
                          <w:p w14:paraId="443DA60C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58" w:type="dxa"/>
                          </w:tcPr>
                          <w:p w14:paraId="0C17E8D0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038" w:type="dxa"/>
                          </w:tcPr>
                          <w:p w14:paraId="0C4B2DDC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326" w:type="dxa"/>
                          </w:tcPr>
                          <w:p w14:paraId="3B2B1089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D6F64" w14:paraId="047446BB" w14:textId="77777777">
                        <w:trPr>
                          <w:trHeight w:val="289"/>
                        </w:trPr>
                        <w:tc>
                          <w:tcPr>
                            <w:tcW w:w="456" w:type="dxa"/>
                          </w:tcPr>
                          <w:p w14:paraId="1B835140" w14:textId="23A2D675" w:rsidR="008D6F64" w:rsidRPr="002F287F" w:rsidRDefault="008D6F64" w:rsidP="002F287F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808" w:type="dxa"/>
                          </w:tcPr>
                          <w:p w14:paraId="17D0C285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68" w:type="dxa"/>
                          </w:tcPr>
                          <w:p w14:paraId="3EC3199F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58" w:type="dxa"/>
                          </w:tcPr>
                          <w:p w14:paraId="5DBAB02B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038" w:type="dxa"/>
                          </w:tcPr>
                          <w:p w14:paraId="5E053F6E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326" w:type="dxa"/>
                          </w:tcPr>
                          <w:p w14:paraId="0A5F48B0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D6F64" w14:paraId="0B0DD97F" w14:textId="77777777">
                        <w:trPr>
                          <w:trHeight w:val="292"/>
                        </w:trPr>
                        <w:tc>
                          <w:tcPr>
                            <w:tcW w:w="456" w:type="dxa"/>
                          </w:tcPr>
                          <w:p w14:paraId="7BCA2FA6" w14:textId="390A0C1D" w:rsidR="008D6F64" w:rsidRPr="002F287F" w:rsidRDefault="008D6F64" w:rsidP="002F287F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808" w:type="dxa"/>
                          </w:tcPr>
                          <w:p w14:paraId="1692EA98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68" w:type="dxa"/>
                          </w:tcPr>
                          <w:p w14:paraId="1D3E834A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58" w:type="dxa"/>
                          </w:tcPr>
                          <w:p w14:paraId="023F7EF6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038" w:type="dxa"/>
                          </w:tcPr>
                          <w:p w14:paraId="58F64502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326" w:type="dxa"/>
                          </w:tcPr>
                          <w:p w14:paraId="7AC24CEB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D6F64" w14:paraId="019B8B34" w14:textId="77777777">
                        <w:trPr>
                          <w:trHeight w:val="290"/>
                        </w:trPr>
                        <w:tc>
                          <w:tcPr>
                            <w:tcW w:w="456" w:type="dxa"/>
                          </w:tcPr>
                          <w:p w14:paraId="2D5D9602" w14:textId="1371F5BD" w:rsidR="008D6F64" w:rsidRPr="002F287F" w:rsidRDefault="008D6F64" w:rsidP="002F287F">
                            <w:pPr>
                              <w:pStyle w:val="TableParagraph"/>
                              <w:jc w:val="center"/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  <w:lang w:val="en-US"/>
                              </w:rPr>
                              <w:t>…</w:t>
                            </w:r>
                          </w:p>
                        </w:tc>
                        <w:tc>
                          <w:tcPr>
                            <w:tcW w:w="1808" w:type="dxa"/>
                          </w:tcPr>
                          <w:p w14:paraId="7A509F64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68" w:type="dxa"/>
                          </w:tcPr>
                          <w:p w14:paraId="01FFC946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58" w:type="dxa"/>
                          </w:tcPr>
                          <w:p w14:paraId="4CD94557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038" w:type="dxa"/>
                          </w:tcPr>
                          <w:p w14:paraId="4645FC50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2326" w:type="dxa"/>
                          </w:tcPr>
                          <w:p w14:paraId="05ED7483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737F38D" w14:textId="77777777" w:rsidR="008D6F64" w:rsidRDefault="008D6F6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proofErr w:type="spellStart"/>
      <w:r w:rsidR="007528D2">
        <w:rPr>
          <w:lang w:val="en-US"/>
        </w:rPr>
        <w:t>Tuliskan</w:t>
      </w:r>
      <w:proofErr w:type="spellEnd"/>
      <w:r w:rsidR="007528D2">
        <w:rPr>
          <w:lang w:val="en-US"/>
        </w:rPr>
        <w:t xml:space="preserve"> p</w:t>
      </w:r>
      <w:r w:rsidR="00DA3A0E" w:rsidRPr="00921467">
        <w:rPr>
          <w:lang w:val="id-ID"/>
        </w:rPr>
        <w:t xml:space="preserve">rofil tenaga kependidikan (Tendik) </w:t>
      </w:r>
      <w:r w:rsidR="002F287F" w:rsidRPr="00921467">
        <w:rPr>
          <w:lang w:val="id-ID"/>
        </w:rPr>
        <w:t>(</w:t>
      </w:r>
      <w:r w:rsidR="00DA3A0E" w:rsidRPr="00921467">
        <w:rPr>
          <w:lang w:val="id-ID"/>
        </w:rPr>
        <w:t>Tabel 4.2.3</w:t>
      </w:r>
      <w:r w:rsidR="002F287F" w:rsidRPr="00921467">
        <w:rPr>
          <w:lang w:val="id-ID"/>
        </w:rPr>
        <w:t>).</w:t>
      </w:r>
    </w:p>
    <w:p w14:paraId="04A8CD72" w14:textId="55B73E49" w:rsidR="00A36770" w:rsidRPr="00921467" w:rsidRDefault="00DA3A0E">
      <w:pPr>
        <w:pStyle w:val="BodyText"/>
        <w:spacing w:before="38" w:line="554" w:lineRule="auto"/>
        <w:ind w:left="113" w:right="1340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4.2.3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rofil Tenaga Kependidikan</w:t>
      </w:r>
    </w:p>
    <w:p w14:paraId="5ADE487B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1C8F8E1F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4A4C0344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612636E5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1214DE50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45A164D9" w14:textId="40883A0F" w:rsidR="00A36770" w:rsidRPr="00921467" w:rsidRDefault="00A36770" w:rsidP="004521A4">
      <w:pPr>
        <w:pStyle w:val="BodyText"/>
        <w:jc w:val="right"/>
        <w:rPr>
          <w:sz w:val="24"/>
          <w:lang w:val="id-ID"/>
        </w:rPr>
      </w:pPr>
    </w:p>
    <w:p w14:paraId="5968B501" w14:textId="7ED78951" w:rsidR="00A36770" w:rsidRPr="00921467" w:rsidRDefault="004521A4">
      <w:pPr>
        <w:pStyle w:val="BodyText"/>
        <w:spacing w:before="6"/>
        <w:rPr>
          <w:color w:val="FF0000"/>
          <w:szCs w:val="16"/>
          <w:lang w:val="id-ID"/>
        </w:rPr>
      </w:pPr>
      <w:r w:rsidRPr="00921467">
        <w:rPr>
          <w:color w:val="000000" w:themeColor="text1"/>
          <w:szCs w:val="16"/>
          <w:lang w:val="id-ID"/>
        </w:rPr>
        <w:t>*Sertakan fotokopi ijasah atau sertifikat kompetensi</w:t>
      </w:r>
    </w:p>
    <w:p w14:paraId="2DBBDA9E" w14:textId="77777777" w:rsidR="004521A4" w:rsidRPr="00921467" w:rsidRDefault="004521A4">
      <w:pPr>
        <w:pStyle w:val="BodyText"/>
        <w:spacing w:before="6"/>
        <w:rPr>
          <w:color w:val="FF0000"/>
          <w:szCs w:val="16"/>
          <w:lang w:val="id-ID"/>
        </w:rPr>
      </w:pPr>
    </w:p>
    <w:p w14:paraId="20F4C39A" w14:textId="77777777" w:rsidR="00A36770" w:rsidRPr="00921467" w:rsidRDefault="00DA3A0E">
      <w:pPr>
        <w:pStyle w:val="ListParagraph"/>
        <w:numPr>
          <w:ilvl w:val="2"/>
          <w:numId w:val="16"/>
        </w:numPr>
        <w:tabs>
          <w:tab w:val="left" w:pos="666"/>
        </w:tabs>
        <w:ind w:left="665" w:hanging="55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Dosen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mbimbing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didikan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Berasrama</w:t>
      </w:r>
    </w:p>
    <w:p w14:paraId="1954B5E5" w14:textId="6F833FC9" w:rsidR="00502295" w:rsidRPr="00921467" w:rsidRDefault="007528D2">
      <w:pPr>
        <w:pStyle w:val="BodyText"/>
        <w:spacing w:before="40" w:line="276" w:lineRule="auto"/>
        <w:ind w:left="113" w:right="687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spacing w:val="-1"/>
          <w:lang w:val="id-ID"/>
        </w:rPr>
        <w:t xml:space="preserve"> </w:t>
      </w:r>
      <w:r>
        <w:rPr>
          <w:spacing w:val="-1"/>
          <w:lang w:val="en-US"/>
        </w:rPr>
        <w:t>p</w:t>
      </w:r>
      <w:r w:rsidR="00DA3A0E" w:rsidRPr="00921467">
        <w:rPr>
          <w:spacing w:val="-1"/>
          <w:lang w:val="id-ID"/>
        </w:rPr>
        <w:t>rofil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dosen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pembimbing</w:t>
      </w:r>
      <w:r w:rsidR="00014C48">
        <w:rPr>
          <w:lang w:val="en-US"/>
        </w:rPr>
        <w:t>Pendidikan</w:t>
      </w:r>
      <w:r w:rsidR="00DA3A0E" w:rsidRPr="00921467">
        <w:rPr>
          <w:spacing w:val="-13"/>
          <w:lang w:val="id-ID"/>
        </w:rPr>
        <w:t xml:space="preserve"> </w:t>
      </w:r>
      <w:r w:rsidR="00014C48">
        <w:rPr>
          <w:spacing w:val="-13"/>
          <w:lang w:val="en-US"/>
        </w:rPr>
        <w:t>Ber</w:t>
      </w:r>
      <w:r w:rsidR="00DA3A0E" w:rsidRPr="00921467">
        <w:rPr>
          <w:lang w:val="id-ID"/>
        </w:rPr>
        <w:t>asrama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meliputi</w:t>
      </w:r>
      <w:r w:rsidR="00DA3A0E" w:rsidRPr="00921467">
        <w:rPr>
          <w:spacing w:val="-11"/>
          <w:lang w:val="id-ID"/>
        </w:rPr>
        <w:t xml:space="preserve"> </w:t>
      </w:r>
      <w:r w:rsidR="006A1D77" w:rsidRPr="00921467">
        <w:rPr>
          <w:spacing w:val="-11"/>
          <w:lang w:val="id-ID"/>
        </w:rPr>
        <w:t xml:space="preserve">(1) </w:t>
      </w:r>
      <w:r w:rsidR="00DA3A0E" w:rsidRPr="00921467">
        <w:rPr>
          <w:lang w:val="id-ID"/>
        </w:rPr>
        <w:t>nama</w:t>
      </w:r>
      <w:r w:rsidR="00DA3A0E" w:rsidRPr="00921467">
        <w:rPr>
          <w:spacing w:val="-16"/>
          <w:lang w:val="id-ID"/>
        </w:rPr>
        <w:t xml:space="preserve"> </w:t>
      </w:r>
      <w:r w:rsidR="00DA3A0E" w:rsidRPr="00921467">
        <w:rPr>
          <w:lang w:val="id-ID"/>
        </w:rPr>
        <w:t>dosen,</w:t>
      </w:r>
      <w:r w:rsidR="00DA3A0E" w:rsidRPr="00921467">
        <w:rPr>
          <w:spacing w:val="-12"/>
          <w:lang w:val="id-ID"/>
        </w:rPr>
        <w:t xml:space="preserve"> </w:t>
      </w:r>
      <w:r w:rsidR="006A1D77" w:rsidRPr="00921467">
        <w:rPr>
          <w:spacing w:val="-12"/>
          <w:lang w:val="id-ID"/>
        </w:rPr>
        <w:t xml:space="preserve">(2) </w:t>
      </w:r>
      <w:r w:rsidR="00DA3A0E" w:rsidRPr="00921467">
        <w:rPr>
          <w:lang w:val="id-ID"/>
        </w:rPr>
        <w:t>jabatan</w:t>
      </w:r>
      <w:r w:rsidR="00DA3A0E" w:rsidRPr="00921467">
        <w:rPr>
          <w:spacing w:val="-14"/>
          <w:lang w:val="id-ID"/>
        </w:rPr>
        <w:t xml:space="preserve"> </w:t>
      </w:r>
      <w:proofErr w:type="gramStart"/>
      <w:r w:rsidR="00DA3A0E" w:rsidRPr="00921467">
        <w:rPr>
          <w:lang w:val="id-ID"/>
        </w:rPr>
        <w:t>akademik,</w:t>
      </w:r>
      <w:r w:rsidR="00DA3A0E" w:rsidRPr="00921467">
        <w:rPr>
          <w:spacing w:val="-59"/>
          <w:lang w:val="id-ID"/>
        </w:rPr>
        <w:t xml:space="preserve"> </w:t>
      </w:r>
      <w:r w:rsidR="006A1D77" w:rsidRPr="00921467">
        <w:rPr>
          <w:spacing w:val="-59"/>
          <w:lang w:val="id-ID"/>
        </w:rPr>
        <w:t xml:space="preserve"> </w:t>
      </w:r>
      <w:r w:rsidR="003B5FF3" w:rsidRPr="00921467">
        <w:rPr>
          <w:spacing w:val="-59"/>
          <w:lang w:val="id-ID"/>
        </w:rPr>
        <w:t xml:space="preserve"> </w:t>
      </w:r>
      <w:proofErr w:type="gramEnd"/>
      <w:r w:rsidR="006A1D77" w:rsidRPr="00921467">
        <w:rPr>
          <w:spacing w:val="-59"/>
          <w:lang w:val="id-ID"/>
        </w:rPr>
        <w:t>(</w:t>
      </w:r>
      <w:r w:rsidR="000869AC" w:rsidRPr="00921467">
        <w:rPr>
          <w:lang w:val="id-ID"/>
        </w:rPr>
        <w:t>(</w:t>
      </w:r>
      <w:r w:rsidR="006A1D77" w:rsidRPr="00921467">
        <w:rPr>
          <w:lang w:val="id-ID"/>
        </w:rPr>
        <w:t>3) jabatan da</w:t>
      </w:r>
      <w:r w:rsidR="00DA3A0E" w:rsidRPr="00921467">
        <w:rPr>
          <w:lang w:val="id-ID"/>
        </w:rPr>
        <w:t>lam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didik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berasrama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6A1D77" w:rsidRPr="00921467">
        <w:rPr>
          <w:spacing w:val="1"/>
          <w:lang w:val="id-ID"/>
        </w:rPr>
        <w:t xml:space="preserve">(4) </w:t>
      </w:r>
      <w:r w:rsidR="00DA3A0E" w:rsidRPr="00921467">
        <w:rPr>
          <w:lang w:val="id-ID"/>
        </w:rPr>
        <w:t>lam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njad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mbimbi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didik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berasrama.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Jelaskan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tugas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ilakuka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oleh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setiap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pembimbing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asrama,</w:t>
      </w:r>
      <w:r w:rsidR="00DA3A0E" w:rsidRPr="00921467">
        <w:rPr>
          <w:spacing w:val="-12"/>
          <w:lang w:val="id-ID"/>
        </w:rPr>
        <w:t xml:space="preserve"> </w:t>
      </w:r>
      <w:r w:rsidR="002F287F" w:rsidRPr="00921467">
        <w:rPr>
          <w:lang w:val="id-ID"/>
        </w:rPr>
        <w:t xml:space="preserve">seperti </w:t>
      </w:r>
      <w:r w:rsidR="006A1D77" w:rsidRPr="00921467">
        <w:rPr>
          <w:lang w:val="id-ID"/>
        </w:rPr>
        <w:t>(</w:t>
      </w:r>
      <w:r w:rsidR="002F287F" w:rsidRPr="00921467">
        <w:rPr>
          <w:lang w:val="id-ID"/>
        </w:rPr>
        <w:t>1)</w:t>
      </w:r>
      <w:r w:rsidR="002F287F" w:rsidRPr="00921467">
        <w:rPr>
          <w:spacing w:val="-10"/>
          <w:lang w:val="id-ID"/>
        </w:rPr>
        <w:t xml:space="preserve"> </w:t>
      </w:r>
      <w:r w:rsidR="002F287F" w:rsidRPr="00921467">
        <w:rPr>
          <w:lang w:val="id-ID"/>
        </w:rPr>
        <w:t>mendampingi</w:t>
      </w:r>
      <w:r w:rsidR="002F287F" w:rsidRPr="00921467">
        <w:rPr>
          <w:spacing w:val="-10"/>
          <w:lang w:val="id-ID"/>
        </w:rPr>
        <w:t xml:space="preserve"> </w:t>
      </w:r>
      <w:r w:rsidR="002F287F" w:rsidRPr="00921467">
        <w:rPr>
          <w:lang w:val="id-ID"/>
        </w:rPr>
        <w:t>mahasiswa</w:t>
      </w:r>
      <w:r w:rsidR="002F287F" w:rsidRPr="00921467">
        <w:rPr>
          <w:spacing w:val="-8"/>
          <w:lang w:val="id-ID"/>
        </w:rPr>
        <w:t xml:space="preserve"> </w:t>
      </w:r>
      <w:r w:rsidR="002F287F" w:rsidRPr="00921467">
        <w:rPr>
          <w:lang w:val="id-ID"/>
        </w:rPr>
        <w:t>dalam</w:t>
      </w:r>
      <w:r w:rsidR="002F287F" w:rsidRPr="00921467">
        <w:rPr>
          <w:spacing w:val="-8"/>
          <w:lang w:val="id-ID"/>
        </w:rPr>
        <w:t xml:space="preserve"> </w:t>
      </w:r>
      <w:r w:rsidR="002F287F" w:rsidRPr="00921467">
        <w:rPr>
          <w:lang w:val="id-ID"/>
        </w:rPr>
        <w:t>melakukan</w:t>
      </w:r>
      <w:r w:rsidR="003B5FF3" w:rsidRPr="00921467">
        <w:rPr>
          <w:lang w:val="id-ID"/>
        </w:rPr>
        <w:t xml:space="preserve"> </w:t>
      </w:r>
      <w:r w:rsidR="002F287F" w:rsidRPr="00921467">
        <w:rPr>
          <w:spacing w:val="-59"/>
          <w:lang w:val="id-ID"/>
        </w:rPr>
        <w:t xml:space="preserve"> </w:t>
      </w:r>
      <w:r w:rsidR="002F287F" w:rsidRPr="00921467">
        <w:rPr>
          <w:spacing w:val="-1"/>
          <w:lang w:val="id-ID"/>
        </w:rPr>
        <w:t>kegiatan</w:t>
      </w:r>
      <w:r w:rsidR="002F287F" w:rsidRPr="00921467">
        <w:rPr>
          <w:spacing w:val="-14"/>
          <w:lang w:val="id-ID"/>
        </w:rPr>
        <w:t xml:space="preserve"> </w:t>
      </w:r>
      <w:r w:rsidR="002F287F" w:rsidRPr="00921467">
        <w:rPr>
          <w:spacing w:val="-1"/>
          <w:lang w:val="id-ID"/>
        </w:rPr>
        <w:t>harian,</w:t>
      </w:r>
      <w:r w:rsidR="002F287F" w:rsidRPr="00921467">
        <w:rPr>
          <w:spacing w:val="-12"/>
          <w:lang w:val="id-ID"/>
        </w:rPr>
        <w:t xml:space="preserve"> </w:t>
      </w:r>
      <w:r w:rsidR="006A1D77" w:rsidRPr="00921467">
        <w:rPr>
          <w:spacing w:val="-12"/>
          <w:lang w:val="id-ID"/>
        </w:rPr>
        <w:t>(</w:t>
      </w:r>
      <w:r w:rsidR="002F287F" w:rsidRPr="00921467">
        <w:rPr>
          <w:spacing w:val="-1"/>
          <w:lang w:val="id-ID"/>
        </w:rPr>
        <w:t>2)</w:t>
      </w:r>
      <w:r w:rsidR="002F287F" w:rsidRPr="00921467">
        <w:rPr>
          <w:spacing w:val="-15"/>
          <w:lang w:val="id-ID"/>
        </w:rPr>
        <w:t xml:space="preserve"> </w:t>
      </w:r>
      <w:r w:rsidR="002F287F" w:rsidRPr="00921467">
        <w:rPr>
          <w:spacing w:val="-1"/>
          <w:lang w:val="id-ID"/>
        </w:rPr>
        <w:t>memfasilitasi,</w:t>
      </w:r>
      <w:r w:rsidR="002F287F" w:rsidRPr="00921467">
        <w:rPr>
          <w:spacing w:val="-12"/>
          <w:lang w:val="id-ID"/>
        </w:rPr>
        <w:t xml:space="preserve"> </w:t>
      </w:r>
      <w:r w:rsidR="006A1D77" w:rsidRPr="00921467">
        <w:rPr>
          <w:spacing w:val="-12"/>
          <w:lang w:val="id-ID"/>
        </w:rPr>
        <w:t>(</w:t>
      </w:r>
      <w:r w:rsidR="002F287F" w:rsidRPr="00921467">
        <w:rPr>
          <w:lang w:val="id-ID"/>
        </w:rPr>
        <w:t>3)</w:t>
      </w:r>
      <w:r w:rsidR="002F287F" w:rsidRPr="00921467">
        <w:rPr>
          <w:spacing w:val="-15"/>
          <w:lang w:val="id-ID"/>
        </w:rPr>
        <w:t xml:space="preserve"> </w:t>
      </w:r>
      <w:r w:rsidR="002F287F" w:rsidRPr="00921467">
        <w:rPr>
          <w:lang w:val="id-ID"/>
        </w:rPr>
        <w:t>membimbing,</w:t>
      </w:r>
      <w:r w:rsidR="002F287F" w:rsidRPr="00921467">
        <w:rPr>
          <w:spacing w:val="-16"/>
          <w:lang w:val="id-ID"/>
        </w:rPr>
        <w:t xml:space="preserve"> </w:t>
      </w:r>
      <w:r w:rsidR="006A1D77" w:rsidRPr="00921467">
        <w:rPr>
          <w:spacing w:val="-16"/>
          <w:lang w:val="id-ID"/>
        </w:rPr>
        <w:t>(</w:t>
      </w:r>
      <w:r w:rsidR="002F287F" w:rsidRPr="00921467">
        <w:rPr>
          <w:lang w:val="id-ID"/>
        </w:rPr>
        <w:t>4)</w:t>
      </w:r>
      <w:r w:rsidR="002F287F" w:rsidRPr="00921467">
        <w:rPr>
          <w:spacing w:val="-15"/>
          <w:lang w:val="id-ID"/>
        </w:rPr>
        <w:t xml:space="preserve"> </w:t>
      </w:r>
      <w:r w:rsidR="002F287F" w:rsidRPr="00921467">
        <w:rPr>
          <w:lang w:val="id-ID"/>
        </w:rPr>
        <w:t>menginspirasi,</w:t>
      </w:r>
      <w:r w:rsidR="002F287F" w:rsidRPr="00921467">
        <w:rPr>
          <w:spacing w:val="-12"/>
          <w:lang w:val="id-ID"/>
        </w:rPr>
        <w:t xml:space="preserve"> </w:t>
      </w:r>
      <w:r w:rsidR="006A1D77" w:rsidRPr="00921467">
        <w:rPr>
          <w:spacing w:val="-12"/>
          <w:lang w:val="id-ID"/>
        </w:rPr>
        <w:t>(</w:t>
      </w:r>
      <w:r w:rsidR="002F287F" w:rsidRPr="00921467">
        <w:rPr>
          <w:lang w:val="id-ID"/>
        </w:rPr>
        <w:t>5)</w:t>
      </w:r>
      <w:r w:rsidR="002F287F" w:rsidRPr="00921467">
        <w:rPr>
          <w:spacing w:val="-15"/>
          <w:lang w:val="id-ID"/>
        </w:rPr>
        <w:t xml:space="preserve"> </w:t>
      </w:r>
      <w:r w:rsidR="002F287F" w:rsidRPr="00921467">
        <w:rPr>
          <w:color w:val="000000" w:themeColor="text1"/>
          <w:lang w:val="id-ID"/>
        </w:rPr>
        <w:t>me</w:t>
      </w:r>
      <w:r w:rsidR="00FC5FDD" w:rsidRPr="00921467">
        <w:rPr>
          <w:color w:val="000000" w:themeColor="text1"/>
          <w:lang w:val="id-ID"/>
        </w:rPr>
        <w:t>lakukan</w:t>
      </w:r>
      <w:r w:rsidR="00FC5FDD" w:rsidRPr="00921467">
        <w:rPr>
          <w:lang w:val="id-ID"/>
        </w:rPr>
        <w:t xml:space="preserve"> </w:t>
      </w:r>
      <w:r w:rsidR="002F287F" w:rsidRPr="00921467">
        <w:rPr>
          <w:i/>
          <w:lang w:val="id-ID"/>
        </w:rPr>
        <w:t>monitoring</w:t>
      </w:r>
      <w:r w:rsidR="002F287F" w:rsidRPr="00921467">
        <w:rPr>
          <w:lang w:val="id-ID"/>
        </w:rPr>
        <w:t>,</w:t>
      </w:r>
      <w:r w:rsidR="002F287F" w:rsidRPr="00921467">
        <w:rPr>
          <w:spacing w:val="-10"/>
          <w:lang w:val="id-ID"/>
        </w:rPr>
        <w:t xml:space="preserve"> </w:t>
      </w:r>
      <w:r w:rsidR="002F287F" w:rsidRPr="00921467">
        <w:rPr>
          <w:lang w:val="id-ID"/>
        </w:rPr>
        <w:t>melaksanakan</w:t>
      </w:r>
      <w:r w:rsidR="002F287F" w:rsidRPr="00921467">
        <w:rPr>
          <w:spacing w:val="-59"/>
          <w:lang w:val="id-ID"/>
        </w:rPr>
        <w:t xml:space="preserve"> </w:t>
      </w:r>
      <w:r w:rsidR="003B5FF3" w:rsidRPr="00921467">
        <w:rPr>
          <w:spacing w:val="-59"/>
          <w:lang w:val="id-ID"/>
        </w:rPr>
        <w:t xml:space="preserve">  </w:t>
      </w:r>
      <w:r w:rsidR="005944A2">
        <w:rPr>
          <w:spacing w:val="-59"/>
          <w:lang w:val="en-US"/>
        </w:rPr>
        <w:t xml:space="preserve">      </w:t>
      </w:r>
      <w:r w:rsidR="003B5FF3" w:rsidRPr="00921467">
        <w:rPr>
          <w:lang w:val="id-ID"/>
        </w:rPr>
        <w:t>k</w:t>
      </w:r>
      <w:r w:rsidR="002F287F" w:rsidRPr="00921467">
        <w:rPr>
          <w:lang w:val="id-ID"/>
        </w:rPr>
        <w:t>urikulum</w:t>
      </w:r>
      <w:r w:rsidR="002F287F" w:rsidRPr="00921467">
        <w:rPr>
          <w:spacing w:val="1"/>
          <w:lang w:val="id-ID"/>
        </w:rPr>
        <w:t xml:space="preserve"> </w:t>
      </w:r>
      <w:r w:rsidR="002F287F" w:rsidRPr="00921467">
        <w:rPr>
          <w:lang w:val="id-ID"/>
        </w:rPr>
        <w:t>pendidikan</w:t>
      </w:r>
      <w:r w:rsidR="002F287F" w:rsidRPr="00921467">
        <w:rPr>
          <w:spacing w:val="1"/>
          <w:lang w:val="id-ID"/>
        </w:rPr>
        <w:t xml:space="preserve"> </w:t>
      </w:r>
      <w:r w:rsidR="002F287F" w:rsidRPr="00921467">
        <w:rPr>
          <w:lang w:val="id-ID"/>
        </w:rPr>
        <w:t>berasrama</w:t>
      </w:r>
      <w:r w:rsidR="003B5FF3" w:rsidRPr="00921467">
        <w:rPr>
          <w:lang w:val="id-ID"/>
        </w:rPr>
        <w:t>,</w:t>
      </w:r>
      <w:r w:rsidR="002F287F" w:rsidRPr="00921467">
        <w:rPr>
          <w:spacing w:val="1"/>
          <w:lang w:val="id-ID"/>
        </w:rPr>
        <w:t xml:space="preserve"> </w:t>
      </w:r>
      <w:r w:rsidR="002F287F" w:rsidRPr="00921467">
        <w:rPr>
          <w:lang w:val="id-ID"/>
        </w:rPr>
        <w:t>serta</w:t>
      </w:r>
      <w:r w:rsidR="002F287F" w:rsidRPr="00921467">
        <w:rPr>
          <w:spacing w:val="1"/>
          <w:lang w:val="id-ID"/>
        </w:rPr>
        <w:t xml:space="preserve"> </w:t>
      </w:r>
      <w:r w:rsidR="006A1D77" w:rsidRPr="00921467">
        <w:rPr>
          <w:spacing w:val="1"/>
          <w:lang w:val="id-ID"/>
        </w:rPr>
        <w:t>(</w:t>
      </w:r>
      <w:r w:rsidR="002F287F" w:rsidRPr="00921467">
        <w:rPr>
          <w:lang w:val="id-ID"/>
        </w:rPr>
        <w:t>6)</w:t>
      </w:r>
      <w:r w:rsidR="002F287F" w:rsidRPr="00921467">
        <w:rPr>
          <w:spacing w:val="1"/>
          <w:lang w:val="id-ID"/>
        </w:rPr>
        <w:t xml:space="preserve"> </w:t>
      </w:r>
      <w:r w:rsidR="002F287F" w:rsidRPr="00921467">
        <w:rPr>
          <w:lang w:val="id-ID"/>
        </w:rPr>
        <w:t>mengevaluasi</w:t>
      </w:r>
      <w:r w:rsidR="002F287F" w:rsidRPr="00921467">
        <w:rPr>
          <w:spacing w:val="1"/>
          <w:lang w:val="id-ID"/>
        </w:rPr>
        <w:t xml:space="preserve"> </w:t>
      </w:r>
      <w:r w:rsidR="002F287F" w:rsidRPr="00921467">
        <w:rPr>
          <w:lang w:val="id-ID"/>
        </w:rPr>
        <w:t>kegiatan</w:t>
      </w:r>
      <w:r w:rsidR="002F287F" w:rsidRPr="00921467">
        <w:rPr>
          <w:spacing w:val="1"/>
          <w:lang w:val="id-ID"/>
        </w:rPr>
        <w:t xml:space="preserve"> </w:t>
      </w:r>
      <w:r w:rsidR="002F287F" w:rsidRPr="00921467">
        <w:rPr>
          <w:lang w:val="id-ID"/>
        </w:rPr>
        <w:t>di</w:t>
      </w:r>
      <w:r w:rsidR="002F287F" w:rsidRPr="00921467">
        <w:rPr>
          <w:spacing w:val="1"/>
          <w:lang w:val="id-ID"/>
        </w:rPr>
        <w:t xml:space="preserve"> </w:t>
      </w:r>
      <w:r w:rsidR="002F287F" w:rsidRPr="00921467">
        <w:rPr>
          <w:lang w:val="id-ID"/>
        </w:rPr>
        <w:t>asrama</w:t>
      </w:r>
      <w:r w:rsidR="002F287F" w:rsidRPr="00921467">
        <w:rPr>
          <w:spacing w:val="1"/>
          <w:lang w:val="id-ID"/>
        </w:rPr>
        <w:t xml:space="preserve"> </w:t>
      </w:r>
      <w:r w:rsidR="002F287F" w:rsidRPr="00921467">
        <w:rPr>
          <w:lang w:val="id-ID"/>
        </w:rPr>
        <w:t>dan</w:t>
      </w:r>
      <w:r w:rsidR="002F287F" w:rsidRPr="00921467">
        <w:rPr>
          <w:spacing w:val="1"/>
          <w:lang w:val="id-ID"/>
        </w:rPr>
        <w:t xml:space="preserve"> </w:t>
      </w:r>
      <w:r w:rsidR="002F287F" w:rsidRPr="00921467">
        <w:rPr>
          <w:lang w:val="id-ID"/>
        </w:rPr>
        <w:t>pendidikan</w:t>
      </w:r>
      <w:r w:rsidR="002F287F" w:rsidRPr="00921467">
        <w:rPr>
          <w:spacing w:val="1"/>
          <w:lang w:val="id-ID"/>
        </w:rPr>
        <w:t xml:space="preserve"> </w:t>
      </w:r>
      <w:r w:rsidR="002F287F" w:rsidRPr="00921467">
        <w:rPr>
          <w:spacing w:val="-1"/>
          <w:lang w:val="id-ID"/>
        </w:rPr>
        <w:t>berasrama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663"/>
      </w:tblGrid>
      <w:tr w:rsidR="00502295" w14:paraId="5A45E451" w14:textId="77777777" w:rsidTr="004D2547">
        <w:tc>
          <w:tcPr>
            <w:tcW w:w="9663" w:type="dxa"/>
          </w:tcPr>
          <w:p w14:paraId="3788FB19" w14:textId="77777777" w:rsidR="00502295" w:rsidRDefault="00502295" w:rsidP="004D2547">
            <w:pPr>
              <w:pStyle w:val="BodyText"/>
              <w:spacing w:before="40" w:line="276" w:lineRule="auto"/>
              <w:ind w:right="33"/>
              <w:jc w:val="both"/>
              <w:rPr>
                <w:lang w:val="id-ID"/>
              </w:rPr>
            </w:pPr>
          </w:p>
          <w:p w14:paraId="7082856F" w14:textId="357729BD" w:rsidR="00495761" w:rsidRDefault="00495761" w:rsidP="004D2547">
            <w:pPr>
              <w:pStyle w:val="BodyText"/>
              <w:spacing w:before="40" w:line="276" w:lineRule="auto"/>
              <w:ind w:right="33"/>
              <w:jc w:val="both"/>
              <w:rPr>
                <w:lang w:val="id-ID"/>
              </w:rPr>
            </w:pPr>
          </w:p>
        </w:tc>
      </w:tr>
    </w:tbl>
    <w:p w14:paraId="6900B56C" w14:textId="29360B1A" w:rsidR="00A36770" w:rsidRPr="00921467" w:rsidRDefault="00A36770">
      <w:pPr>
        <w:pStyle w:val="BodyText"/>
        <w:spacing w:before="40" w:line="276" w:lineRule="auto"/>
        <w:ind w:left="113" w:right="687"/>
        <w:jc w:val="both"/>
        <w:rPr>
          <w:lang w:val="id-ID"/>
        </w:rPr>
      </w:pPr>
    </w:p>
    <w:p w14:paraId="494BA81B" w14:textId="7A161B92" w:rsidR="00A36770" w:rsidRPr="00921467" w:rsidRDefault="00DA3A0E">
      <w:pPr>
        <w:pStyle w:val="ListParagraph"/>
        <w:numPr>
          <w:ilvl w:val="2"/>
          <w:numId w:val="16"/>
        </w:numPr>
        <w:tabs>
          <w:tab w:val="left" w:pos="666"/>
        </w:tabs>
        <w:ind w:left="665" w:hanging="55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epuasan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Dose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dan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Tenaga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Kependidik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Terhadap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Manajemen</w:t>
      </w:r>
      <w:r w:rsidR="00D01E6F" w:rsidRPr="00921467">
        <w:rPr>
          <w:rFonts w:ascii="Arial"/>
          <w:b/>
          <w:lang w:val="id-ID"/>
        </w:rPr>
        <w:t xml:space="preserve"> SDM</w:t>
      </w:r>
    </w:p>
    <w:p w14:paraId="767CE1F5" w14:textId="3DDF047F" w:rsidR="00A36770" w:rsidRPr="00921467" w:rsidRDefault="007528D2">
      <w:pPr>
        <w:pStyle w:val="BodyText"/>
        <w:spacing w:before="40" w:line="276" w:lineRule="auto"/>
        <w:ind w:left="113" w:right="687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p</w:t>
      </w:r>
      <w:r w:rsidR="00DA3A0E" w:rsidRPr="00921467">
        <w:rPr>
          <w:lang w:val="id-ID"/>
        </w:rPr>
        <w:t>elaksanaan</w:t>
      </w:r>
      <w:r w:rsidR="00DA3A0E" w:rsidRPr="00921467">
        <w:rPr>
          <w:spacing w:val="1"/>
          <w:lang w:val="id-ID"/>
        </w:rPr>
        <w:t xml:space="preserve"> </w:t>
      </w:r>
      <w:r w:rsidR="003B5FF3" w:rsidRPr="00921467">
        <w:rPr>
          <w:lang w:val="id-ID"/>
        </w:rPr>
        <w:t>surve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puas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DM.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elanjutny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berik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jelas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nt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tersediaan</w:t>
      </w:r>
      <w:r w:rsidR="00DA3A0E" w:rsidRPr="00921467">
        <w:rPr>
          <w:spacing w:val="-15"/>
          <w:lang w:val="id-ID"/>
        </w:rPr>
        <w:t xml:space="preserve"> </w:t>
      </w:r>
      <w:r w:rsidR="00DA3A0E" w:rsidRPr="00921467">
        <w:rPr>
          <w:lang w:val="id-ID"/>
        </w:rPr>
        <w:t>instrumen</w:t>
      </w:r>
      <w:r w:rsidR="00DA3A0E" w:rsidRPr="00921467">
        <w:rPr>
          <w:spacing w:val="-15"/>
          <w:lang w:val="id-ID"/>
        </w:rPr>
        <w:t xml:space="preserve"> </w:t>
      </w:r>
      <w:r w:rsidR="00DA3A0E" w:rsidRPr="00921467">
        <w:rPr>
          <w:lang w:val="id-ID"/>
        </w:rPr>
        <w:t>untuk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mengukur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tingkat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kepuasan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osen</w:t>
      </w:r>
      <w:r w:rsidR="00DA3A0E" w:rsidRPr="00921467">
        <w:rPr>
          <w:spacing w:val="-15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5"/>
          <w:lang w:val="id-ID"/>
        </w:rPr>
        <w:t xml:space="preserve"> </w:t>
      </w:r>
      <w:r w:rsidR="00DA3A0E" w:rsidRPr="00921467">
        <w:rPr>
          <w:lang w:val="id-ID"/>
        </w:rPr>
        <w:t>tenaga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kependidikan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terhadap</w:t>
      </w:r>
      <w:r w:rsidR="00D01E6F" w:rsidRPr="00921467">
        <w:rPr>
          <w:lang w:val="id-ID"/>
        </w:rPr>
        <w:t xml:space="preserve"> 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manajeme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DM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liput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jeni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instrume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gemb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instrume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validator instrumen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laksanaan uji</w:t>
      </w:r>
      <w:r w:rsidR="003B5FF3" w:rsidRPr="00921467">
        <w:rPr>
          <w:lang w:val="id-ID"/>
        </w:rPr>
        <w:t xml:space="preserve"> </w:t>
      </w:r>
      <w:r w:rsidR="00DA3A0E" w:rsidRPr="00921467">
        <w:rPr>
          <w:lang w:val="id-ID"/>
        </w:rPr>
        <w:t>coba instrumen, dan finalisasi instrumen (Tabel 4.2.5.1), pelaksanaan pengukur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puasan dosen (Tabel 4.2.5.2), dan pelaksanaan pengukuran kepuasan tenaga kependidik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Tabel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4.2.5.3).</w:t>
      </w:r>
    </w:p>
    <w:p w14:paraId="2FF55F27" w14:textId="77777777" w:rsidR="00A36770" w:rsidRPr="00921467" w:rsidRDefault="00A36770">
      <w:pPr>
        <w:spacing w:line="276" w:lineRule="auto"/>
        <w:jc w:val="both"/>
        <w:rPr>
          <w:lang w:val="id-ID"/>
        </w:rPr>
        <w:sectPr w:rsidR="00A36770" w:rsidRPr="00921467">
          <w:pgSz w:w="11910" w:h="16850"/>
          <w:pgMar w:top="1340" w:right="440" w:bottom="1620" w:left="1020" w:header="0" w:footer="1434" w:gutter="0"/>
          <w:cols w:space="720"/>
        </w:sectPr>
      </w:pPr>
    </w:p>
    <w:p w14:paraId="73502B6A" w14:textId="77777777" w:rsidR="00A36770" w:rsidRPr="00921467" w:rsidRDefault="00DA3A0E">
      <w:pPr>
        <w:pStyle w:val="BodyText"/>
        <w:spacing w:before="77" w:after="38"/>
        <w:ind w:left="113"/>
        <w:rPr>
          <w:lang w:val="id-ID"/>
        </w:rPr>
      </w:pPr>
      <w:r w:rsidRPr="00921467">
        <w:rPr>
          <w:lang w:val="id-ID"/>
        </w:rPr>
        <w:lastRenderedPageBreak/>
        <w:t>Tabe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4.2.5.1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Ketersedia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Instrume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untuk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Pengukur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Tingkat Kepuasan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871"/>
        <w:gridCol w:w="1873"/>
        <w:gridCol w:w="2356"/>
        <w:gridCol w:w="2838"/>
      </w:tblGrid>
      <w:tr w:rsidR="00831972" w:rsidRPr="00921467" w14:paraId="139E64DF" w14:textId="77777777">
        <w:trPr>
          <w:trHeight w:val="477"/>
        </w:trPr>
        <w:tc>
          <w:tcPr>
            <w:tcW w:w="562" w:type="dxa"/>
            <w:shd w:val="clear" w:color="auto" w:fill="D9D9D9"/>
          </w:tcPr>
          <w:p w14:paraId="659E6FF3" w14:textId="77777777" w:rsidR="00A36770" w:rsidRPr="00921467" w:rsidRDefault="00DA3A0E">
            <w:pPr>
              <w:pStyle w:val="TableParagraph"/>
              <w:spacing w:before="119"/>
              <w:ind w:left="116" w:right="10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.</w:t>
            </w:r>
          </w:p>
        </w:tc>
        <w:tc>
          <w:tcPr>
            <w:tcW w:w="1871" w:type="dxa"/>
            <w:shd w:val="clear" w:color="auto" w:fill="D9D9D9"/>
          </w:tcPr>
          <w:p w14:paraId="0A39B398" w14:textId="77777777" w:rsidR="00A36770" w:rsidRPr="00921467" w:rsidRDefault="00DA3A0E">
            <w:pPr>
              <w:pStyle w:val="TableParagraph"/>
              <w:spacing w:before="119"/>
              <w:ind w:left="227" w:right="21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Jenis</w:t>
            </w:r>
            <w:r w:rsidRPr="00921467">
              <w:rPr>
                <w:b/>
                <w:spacing w:val="-3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Instrumen</w:t>
            </w:r>
          </w:p>
        </w:tc>
        <w:tc>
          <w:tcPr>
            <w:tcW w:w="1873" w:type="dxa"/>
            <w:shd w:val="clear" w:color="auto" w:fill="D9D9D9"/>
          </w:tcPr>
          <w:p w14:paraId="678487E1" w14:textId="45B23F90" w:rsidR="00A36770" w:rsidRPr="00921467" w:rsidRDefault="002954E5">
            <w:pPr>
              <w:pStyle w:val="TableParagraph"/>
              <w:spacing w:before="30"/>
              <w:ind w:left="164" w:right="15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 xml:space="preserve">Telah Divalidasi </w:t>
            </w:r>
          </w:p>
        </w:tc>
        <w:tc>
          <w:tcPr>
            <w:tcW w:w="2356" w:type="dxa"/>
            <w:shd w:val="clear" w:color="auto" w:fill="D9D9D9"/>
          </w:tcPr>
          <w:p w14:paraId="625DAC3C" w14:textId="0B82F8D3" w:rsidR="00A36770" w:rsidRPr="00921467" w:rsidRDefault="002954E5">
            <w:pPr>
              <w:pStyle w:val="TableParagraph"/>
              <w:spacing w:line="206" w:lineRule="exact"/>
              <w:ind w:left="260" w:right="258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 xml:space="preserve">Hasil </w:t>
            </w:r>
            <w:r w:rsidR="00DA3A0E" w:rsidRPr="00921467">
              <w:rPr>
                <w:b/>
                <w:sz w:val="18"/>
                <w:lang w:val="id-ID"/>
              </w:rPr>
              <w:t>Ujicoba</w:t>
            </w:r>
          </w:p>
          <w:p w14:paraId="3EA57069" w14:textId="77777777" w:rsidR="00A36770" w:rsidRPr="00921467" w:rsidRDefault="00DA3A0E">
            <w:pPr>
              <w:pStyle w:val="TableParagraph"/>
              <w:spacing w:before="30"/>
              <w:ind w:left="260" w:right="25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Instrumen</w:t>
            </w:r>
          </w:p>
        </w:tc>
        <w:tc>
          <w:tcPr>
            <w:tcW w:w="2838" w:type="dxa"/>
            <w:shd w:val="clear" w:color="auto" w:fill="D9D9D9"/>
          </w:tcPr>
          <w:p w14:paraId="6BD63439" w14:textId="7E31C968" w:rsidR="00A36770" w:rsidRPr="00921467" w:rsidRDefault="00DA3A0E">
            <w:pPr>
              <w:pStyle w:val="TableParagraph"/>
              <w:spacing w:before="119"/>
              <w:ind w:left="561" w:right="55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Finalisasi</w:t>
            </w:r>
            <w:r w:rsidRPr="00921467">
              <w:rPr>
                <w:b/>
                <w:spacing w:val="-2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Inst</w:t>
            </w:r>
            <w:r w:rsidR="002954E5" w:rsidRPr="00921467">
              <w:rPr>
                <w:b/>
                <w:sz w:val="18"/>
                <w:lang w:val="id-ID"/>
              </w:rPr>
              <w:t>r</w:t>
            </w:r>
            <w:r w:rsidRPr="00921467">
              <w:rPr>
                <w:b/>
                <w:sz w:val="18"/>
                <w:lang w:val="id-ID"/>
              </w:rPr>
              <w:t>umen</w:t>
            </w:r>
          </w:p>
        </w:tc>
      </w:tr>
      <w:tr w:rsidR="00831972" w:rsidRPr="00921467" w14:paraId="76FFDB35" w14:textId="77777777">
        <w:trPr>
          <w:trHeight w:val="237"/>
        </w:trPr>
        <w:tc>
          <w:tcPr>
            <w:tcW w:w="562" w:type="dxa"/>
            <w:shd w:val="clear" w:color="auto" w:fill="D9D9D9"/>
          </w:tcPr>
          <w:p w14:paraId="3E9083B9" w14:textId="77777777" w:rsidR="00A36770" w:rsidRPr="00921467" w:rsidRDefault="00DA3A0E">
            <w:pPr>
              <w:pStyle w:val="TableParagraph"/>
              <w:spacing w:line="206" w:lineRule="exact"/>
              <w:ind w:left="116" w:right="10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871" w:type="dxa"/>
            <w:shd w:val="clear" w:color="auto" w:fill="D9D9D9"/>
          </w:tcPr>
          <w:p w14:paraId="491A1956" w14:textId="77777777" w:rsidR="00A36770" w:rsidRPr="00921467" w:rsidRDefault="00DA3A0E">
            <w:pPr>
              <w:pStyle w:val="TableParagraph"/>
              <w:spacing w:line="206" w:lineRule="exact"/>
              <w:ind w:left="224" w:right="21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873" w:type="dxa"/>
            <w:shd w:val="clear" w:color="auto" w:fill="D9D9D9"/>
          </w:tcPr>
          <w:p w14:paraId="094ADCE0" w14:textId="77777777" w:rsidR="00A36770" w:rsidRPr="00921467" w:rsidRDefault="00DA3A0E">
            <w:pPr>
              <w:pStyle w:val="TableParagraph"/>
              <w:spacing w:line="206" w:lineRule="exact"/>
              <w:ind w:left="164" w:right="1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2356" w:type="dxa"/>
            <w:shd w:val="clear" w:color="auto" w:fill="D9D9D9"/>
          </w:tcPr>
          <w:p w14:paraId="18082EAE" w14:textId="77777777" w:rsidR="00A36770" w:rsidRPr="00921467" w:rsidRDefault="00DA3A0E">
            <w:pPr>
              <w:pStyle w:val="TableParagraph"/>
              <w:spacing w:line="206" w:lineRule="exact"/>
              <w:ind w:left="260" w:right="25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2838" w:type="dxa"/>
            <w:shd w:val="clear" w:color="auto" w:fill="D9D9D9"/>
          </w:tcPr>
          <w:p w14:paraId="0CF3909F" w14:textId="77777777" w:rsidR="00A36770" w:rsidRPr="00921467" w:rsidRDefault="00DA3A0E">
            <w:pPr>
              <w:pStyle w:val="TableParagraph"/>
              <w:spacing w:line="206" w:lineRule="exact"/>
              <w:ind w:left="559" w:right="55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</w:tr>
      <w:tr w:rsidR="00831972" w:rsidRPr="00921467" w14:paraId="1A511CA2" w14:textId="77777777">
        <w:trPr>
          <w:trHeight w:val="290"/>
        </w:trPr>
        <w:tc>
          <w:tcPr>
            <w:tcW w:w="562" w:type="dxa"/>
          </w:tcPr>
          <w:p w14:paraId="508969F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42B3810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7B6A9268" w14:textId="12BECDDC" w:rsidR="00A36770" w:rsidRPr="00921467" w:rsidRDefault="002954E5" w:rsidP="002954E5">
            <w:pPr>
              <w:pStyle w:val="TableParagraph"/>
              <w:jc w:val="center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>sertakan link bukti validasi</w:t>
            </w:r>
          </w:p>
        </w:tc>
        <w:tc>
          <w:tcPr>
            <w:tcW w:w="2356" w:type="dxa"/>
          </w:tcPr>
          <w:p w14:paraId="427F92F2" w14:textId="6FE85DC8" w:rsidR="00A36770" w:rsidRPr="00921467" w:rsidRDefault="002954E5" w:rsidP="002954E5">
            <w:pPr>
              <w:pStyle w:val="TableParagraph"/>
              <w:jc w:val="center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>sertakan link bukti hasil analisis</w:t>
            </w:r>
          </w:p>
        </w:tc>
        <w:tc>
          <w:tcPr>
            <w:tcW w:w="2838" w:type="dxa"/>
          </w:tcPr>
          <w:p w14:paraId="33352ECC" w14:textId="1E326C35" w:rsidR="00A36770" w:rsidRPr="00921467" w:rsidRDefault="002954E5">
            <w:pPr>
              <w:pStyle w:val="TableParagraph"/>
              <w:rPr>
                <w:rFonts w:ascii="Times New Roman"/>
                <w:sz w:val="20"/>
                <w:lang w:val="id-ID"/>
              </w:rPr>
            </w:pPr>
            <w:r w:rsidRPr="00921467">
              <w:rPr>
                <w:rFonts w:ascii="Times New Roman"/>
                <w:sz w:val="20"/>
                <w:lang w:val="id-ID"/>
              </w:rPr>
              <w:t xml:space="preserve"> sertakan link bukti instrumen</w:t>
            </w:r>
          </w:p>
        </w:tc>
      </w:tr>
      <w:tr w:rsidR="00831972" w:rsidRPr="00921467" w14:paraId="4DD27E02" w14:textId="77777777">
        <w:trPr>
          <w:trHeight w:val="292"/>
        </w:trPr>
        <w:tc>
          <w:tcPr>
            <w:tcW w:w="562" w:type="dxa"/>
          </w:tcPr>
          <w:p w14:paraId="34C4222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635E3D6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31677EF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6A7E0FE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0134489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921467" w14:paraId="3058472F" w14:textId="77777777">
        <w:trPr>
          <w:trHeight w:val="290"/>
        </w:trPr>
        <w:tc>
          <w:tcPr>
            <w:tcW w:w="562" w:type="dxa"/>
          </w:tcPr>
          <w:p w14:paraId="1F38FDC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686D761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4A5746C9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11437A5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64B935F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45AF929E" w14:textId="77777777" w:rsidR="00A36770" w:rsidRPr="00921467" w:rsidRDefault="00A36770">
      <w:pPr>
        <w:pStyle w:val="BodyText"/>
        <w:spacing w:before="2"/>
        <w:rPr>
          <w:sz w:val="25"/>
          <w:lang w:val="id-ID"/>
        </w:rPr>
      </w:pPr>
    </w:p>
    <w:p w14:paraId="7B98883E" w14:textId="101EF1C0" w:rsidR="00A36770" w:rsidRPr="00921467" w:rsidRDefault="00DA3A0E">
      <w:pPr>
        <w:pStyle w:val="BodyText"/>
        <w:spacing w:before="1" w:after="40"/>
        <w:ind w:left="113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4.2.5.2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 xml:space="preserve">Pelaksanaan </w:t>
      </w:r>
      <w:r w:rsidR="003B5FF3" w:rsidRPr="00921467">
        <w:rPr>
          <w:lang w:val="id-ID"/>
        </w:rPr>
        <w:t>Pengukuran</w:t>
      </w:r>
      <w:r w:rsidR="003B5FF3" w:rsidRPr="00921467">
        <w:rPr>
          <w:spacing w:val="-3"/>
          <w:lang w:val="id-ID"/>
        </w:rPr>
        <w:t xml:space="preserve"> </w:t>
      </w:r>
      <w:r w:rsidR="003B5FF3" w:rsidRPr="00921467">
        <w:rPr>
          <w:lang w:val="id-ID"/>
        </w:rPr>
        <w:t>Kepuasan</w:t>
      </w:r>
      <w:r w:rsidR="003B5FF3" w:rsidRPr="00921467">
        <w:rPr>
          <w:spacing w:val="1"/>
          <w:lang w:val="id-ID"/>
        </w:rPr>
        <w:t xml:space="preserve"> </w:t>
      </w:r>
      <w:r w:rsidR="003B5FF3" w:rsidRPr="00921467">
        <w:rPr>
          <w:lang w:val="id-ID"/>
        </w:rPr>
        <w:t>Dosen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871"/>
        <w:gridCol w:w="1873"/>
        <w:gridCol w:w="2356"/>
        <w:gridCol w:w="2838"/>
      </w:tblGrid>
      <w:tr w:rsidR="00831972" w:rsidRPr="00921467" w14:paraId="457FCB57" w14:textId="77777777">
        <w:trPr>
          <w:trHeight w:val="474"/>
        </w:trPr>
        <w:tc>
          <w:tcPr>
            <w:tcW w:w="562" w:type="dxa"/>
            <w:shd w:val="clear" w:color="auto" w:fill="D9D9D9"/>
          </w:tcPr>
          <w:p w14:paraId="25AFB25A" w14:textId="77777777" w:rsidR="00A36770" w:rsidRPr="00921467" w:rsidRDefault="00DA3A0E">
            <w:pPr>
              <w:pStyle w:val="TableParagraph"/>
              <w:spacing w:before="116"/>
              <w:ind w:left="116" w:right="10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.</w:t>
            </w:r>
          </w:p>
        </w:tc>
        <w:tc>
          <w:tcPr>
            <w:tcW w:w="1871" w:type="dxa"/>
            <w:shd w:val="clear" w:color="auto" w:fill="D9D9D9"/>
          </w:tcPr>
          <w:p w14:paraId="6059FC09" w14:textId="77777777" w:rsidR="00A36770" w:rsidRPr="00921467" w:rsidRDefault="00DA3A0E">
            <w:pPr>
              <w:pStyle w:val="TableParagraph"/>
              <w:spacing w:line="206" w:lineRule="exact"/>
              <w:ind w:left="223" w:right="21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Waktu</w:t>
            </w:r>
          </w:p>
          <w:p w14:paraId="7726E133" w14:textId="77777777" w:rsidR="00A36770" w:rsidRPr="00921467" w:rsidRDefault="00DA3A0E">
            <w:pPr>
              <w:pStyle w:val="TableParagraph"/>
              <w:spacing w:before="30"/>
              <w:ind w:left="227" w:right="21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laksanaan</w:t>
            </w:r>
          </w:p>
        </w:tc>
        <w:tc>
          <w:tcPr>
            <w:tcW w:w="1873" w:type="dxa"/>
            <w:shd w:val="clear" w:color="auto" w:fill="D9D9D9"/>
          </w:tcPr>
          <w:p w14:paraId="299A4C01" w14:textId="77777777" w:rsidR="00A36770" w:rsidRPr="00921467" w:rsidRDefault="00DA3A0E">
            <w:pPr>
              <w:pStyle w:val="TableParagraph"/>
              <w:spacing w:before="116"/>
              <w:ind w:left="164" w:right="15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Sasaran</w:t>
            </w:r>
          </w:p>
        </w:tc>
        <w:tc>
          <w:tcPr>
            <w:tcW w:w="2356" w:type="dxa"/>
            <w:shd w:val="clear" w:color="auto" w:fill="D9D9D9"/>
          </w:tcPr>
          <w:p w14:paraId="1F627A30" w14:textId="77777777" w:rsidR="00A36770" w:rsidRPr="00921467" w:rsidRDefault="00DA3A0E">
            <w:pPr>
              <w:pStyle w:val="TableParagraph"/>
              <w:spacing w:before="116"/>
              <w:ind w:left="260" w:right="25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Hasil</w:t>
            </w:r>
          </w:p>
        </w:tc>
        <w:tc>
          <w:tcPr>
            <w:tcW w:w="2838" w:type="dxa"/>
            <w:shd w:val="clear" w:color="auto" w:fill="D9D9D9"/>
          </w:tcPr>
          <w:p w14:paraId="1FF64347" w14:textId="77777777" w:rsidR="00A36770" w:rsidRPr="00921467" w:rsidRDefault="00DA3A0E">
            <w:pPr>
              <w:pStyle w:val="TableParagraph"/>
              <w:spacing w:before="116"/>
              <w:ind w:left="560" w:right="55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indak</w:t>
            </w:r>
            <w:r w:rsidRPr="00921467">
              <w:rPr>
                <w:b/>
                <w:spacing w:val="-2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Lanjut</w:t>
            </w:r>
          </w:p>
        </w:tc>
      </w:tr>
      <w:tr w:rsidR="00831972" w:rsidRPr="00921467" w14:paraId="442F58EA" w14:textId="77777777">
        <w:trPr>
          <w:trHeight w:val="239"/>
        </w:trPr>
        <w:tc>
          <w:tcPr>
            <w:tcW w:w="562" w:type="dxa"/>
            <w:shd w:val="clear" w:color="auto" w:fill="D9D9D9"/>
          </w:tcPr>
          <w:p w14:paraId="52A8AC8F" w14:textId="77777777" w:rsidR="00A36770" w:rsidRPr="00921467" w:rsidRDefault="00DA3A0E">
            <w:pPr>
              <w:pStyle w:val="TableParagraph"/>
              <w:spacing w:line="206" w:lineRule="exact"/>
              <w:ind w:left="116" w:right="10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871" w:type="dxa"/>
            <w:shd w:val="clear" w:color="auto" w:fill="D9D9D9"/>
          </w:tcPr>
          <w:p w14:paraId="2BF0CFA1" w14:textId="77777777" w:rsidR="00A36770" w:rsidRPr="00921467" w:rsidRDefault="00DA3A0E">
            <w:pPr>
              <w:pStyle w:val="TableParagraph"/>
              <w:spacing w:line="206" w:lineRule="exact"/>
              <w:ind w:left="224" w:right="21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873" w:type="dxa"/>
            <w:shd w:val="clear" w:color="auto" w:fill="D9D9D9"/>
          </w:tcPr>
          <w:p w14:paraId="505A199F" w14:textId="77777777" w:rsidR="00A36770" w:rsidRPr="00921467" w:rsidRDefault="00DA3A0E">
            <w:pPr>
              <w:pStyle w:val="TableParagraph"/>
              <w:spacing w:line="206" w:lineRule="exact"/>
              <w:ind w:left="164" w:right="1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2356" w:type="dxa"/>
            <w:shd w:val="clear" w:color="auto" w:fill="D9D9D9"/>
          </w:tcPr>
          <w:p w14:paraId="2B95C334" w14:textId="77777777" w:rsidR="00A36770" w:rsidRPr="00921467" w:rsidRDefault="00DA3A0E">
            <w:pPr>
              <w:pStyle w:val="TableParagraph"/>
              <w:spacing w:line="206" w:lineRule="exact"/>
              <w:ind w:left="260" w:right="25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2838" w:type="dxa"/>
            <w:shd w:val="clear" w:color="auto" w:fill="D9D9D9"/>
          </w:tcPr>
          <w:p w14:paraId="2B6E5E96" w14:textId="77777777" w:rsidR="00A36770" w:rsidRPr="00921467" w:rsidRDefault="00DA3A0E">
            <w:pPr>
              <w:pStyle w:val="TableParagraph"/>
              <w:spacing w:line="206" w:lineRule="exact"/>
              <w:ind w:left="559" w:right="55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</w:tr>
      <w:tr w:rsidR="00831972" w:rsidRPr="00921467" w14:paraId="43DD45A9" w14:textId="77777777">
        <w:trPr>
          <w:trHeight w:val="290"/>
        </w:trPr>
        <w:tc>
          <w:tcPr>
            <w:tcW w:w="562" w:type="dxa"/>
          </w:tcPr>
          <w:p w14:paraId="6772DA3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3C2ADF6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53C84CD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46382A8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73C4116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0D7E2324" w14:textId="77777777">
        <w:trPr>
          <w:trHeight w:val="289"/>
        </w:trPr>
        <w:tc>
          <w:tcPr>
            <w:tcW w:w="562" w:type="dxa"/>
          </w:tcPr>
          <w:p w14:paraId="1AC62DC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3FD5F1EC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0DAEB60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028A662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127E2C8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921467" w14:paraId="3F5AB448" w14:textId="77777777">
        <w:trPr>
          <w:trHeight w:val="292"/>
        </w:trPr>
        <w:tc>
          <w:tcPr>
            <w:tcW w:w="562" w:type="dxa"/>
          </w:tcPr>
          <w:p w14:paraId="3B16D12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7561A98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3EB2091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4F12CDC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1F6D4E1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15C310C4" w14:textId="77777777" w:rsidR="00A36770" w:rsidRPr="00921467" w:rsidRDefault="00A36770">
      <w:pPr>
        <w:pStyle w:val="BodyText"/>
        <w:spacing w:before="2"/>
        <w:rPr>
          <w:sz w:val="25"/>
          <w:lang w:val="id-ID"/>
        </w:rPr>
      </w:pPr>
    </w:p>
    <w:p w14:paraId="7766E42D" w14:textId="6F18617F" w:rsidR="00A36770" w:rsidRPr="00921467" w:rsidRDefault="00DA3A0E">
      <w:pPr>
        <w:pStyle w:val="BodyText"/>
        <w:spacing w:before="1" w:after="37"/>
        <w:ind w:left="113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4.2.5.3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laksanaan</w:t>
      </w:r>
      <w:r w:rsidRPr="00921467">
        <w:rPr>
          <w:spacing w:val="-1"/>
          <w:lang w:val="id-ID"/>
        </w:rPr>
        <w:t xml:space="preserve"> </w:t>
      </w:r>
      <w:r w:rsidR="003B5FF3" w:rsidRPr="00921467">
        <w:rPr>
          <w:lang w:val="id-ID"/>
        </w:rPr>
        <w:t>Pengukuran</w:t>
      </w:r>
      <w:r w:rsidR="003B5FF3" w:rsidRPr="00921467">
        <w:rPr>
          <w:spacing w:val="-2"/>
          <w:lang w:val="id-ID"/>
        </w:rPr>
        <w:t xml:space="preserve"> </w:t>
      </w:r>
      <w:r w:rsidR="003B5FF3" w:rsidRPr="00921467">
        <w:rPr>
          <w:lang w:val="id-ID"/>
        </w:rPr>
        <w:t>Kepuasan</w:t>
      </w:r>
      <w:r w:rsidR="003B5FF3" w:rsidRPr="00921467">
        <w:rPr>
          <w:spacing w:val="1"/>
          <w:lang w:val="id-ID"/>
        </w:rPr>
        <w:t xml:space="preserve"> </w:t>
      </w:r>
      <w:r w:rsidRPr="00921467">
        <w:rPr>
          <w:lang w:val="id-ID"/>
        </w:rPr>
        <w:t>Tenaga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Kependidikan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1871"/>
        <w:gridCol w:w="1873"/>
        <w:gridCol w:w="2356"/>
        <w:gridCol w:w="2838"/>
      </w:tblGrid>
      <w:tr w:rsidR="00831972" w:rsidRPr="00921467" w14:paraId="085A7FF5" w14:textId="77777777">
        <w:trPr>
          <w:trHeight w:val="477"/>
        </w:trPr>
        <w:tc>
          <w:tcPr>
            <w:tcW w:w="562" w:type="dxa"/>
            <w:shd w:val="clear" w:color="auto" w:fill="D9D9D9"/>
          </w:tcPr>
          <w:p w14:paraId="414C7C4C" w14:textId="77777777" w:rsidR="00A36770" w:rsidRPr="00921467" w:rsidRDefault="00DA3A0E">
            <w:pPr>
              <w:pStyle w:val="TableParagraph"/>
              <w:spacing w:before="119"/>
              <w:ind w:left="116" w:right="10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No.</w:t>
            </w:r>
          </w:p>
        </w:tc>
        <w:tc>
          <w:tcPr>
            <w:tcW w:w="1871" w:type="dxa"/>
            <w:shd w:val="clear" w:color="auto" w:fill="D9D9D9"/>
          </w:tcPr>
          <w:p w14:paraId="2E494375" w14:textId="77777777" w:rsidR="00A36770" w:rsidRPr="00921467" w:rsidRDefault="00DA3A0E">
            <w:pPr>
              <w:pStyle w:val="TableParagraph"/>
              <w:spacing w:line="206" w:lineRule="exact"/>
              <w:ind w:left="223" w:right="21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Waktu</w:t>
            </w:r>
          </w:p>
          <w:p w14:paraId="4BAD9CCB" w14:textId="77777777" w:rsidR="00A36770" w:rsidRPr="00921467" w:rsidRDefault="00DA3A0E">
            <w:pPr>
              <w:pStyle w:val="TableParagraph"/>
              <w:spacing w:before="33"/>
              <w:ind w:left="227" w:right="21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Pelaksanaan</w:t>
            </w:r>
          </w:p>
        </w:tc>
        <w:tc>
          <w:tcPr>
            <w:tcW w:w="1873" w:type="dxa"/>
            <w:shd w:val="clear" w:color="auto" w:fill="D9D9D9"/>
          </w:tcPr>
          <w:p w14:paraId="5E6507EA" w14:textId="77777777" w:rsidR="00A36770" w:rsidRPr="00921467" w:rsidRDefault="00DA3A0E">
            <w:pPr>
              <w:pStyle w:val="TableParagraph"/>
              <w:spacing w:before="119"/>
              <w:ind w:left="164" w:right="15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Sasaran</w:t>
            </w:r>
          </w:p>
        </w:tc>
        <w:tc>
          <w:tcPr>
            <w:tcW w:w="2356" w:type="dxa"/>
            <w:shd w:val="clear" w:color="auto" w:fill="D9D9D9"/>
          </w:tcPr>
          <w:p w14:paraId="64ED729F" w14:textId="77777777" w:rsidR="00A36770" w:rsidRPr="00921467" w:rsidRDefault="00DA3A0E">
            <w:pPr>
              <w:pStyle w:val="TableParagraph"/>
              <w:spacing w:before="119"/>
              <w:ind w:left="260" w:right="25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Hasil</w:t>
            </w:r>
          </w:p>
        </w:tc>
        <w:tc>
          <w:tcPr>
            <w:tcW w:w="2838" w:type="dxa"/>
            <w:shd w:val="clear" w:color="auto" w:fill="D9D9D9"/>
          </w:tcPr>
          <w:p w14:paraId="04533D12" w14:textId="77777777" w:rsidR="00A36770" w:rsidRPr="00921467" w:rsidRDefault="00DA3A0E">
            <w:pPr>
              <w:pStyle w:val="TableParagraph"/>
              <w:spacing w:before="119"/>
              <w:ind w:left="560" w:right="55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indak</w:t>
            </w:r>
            <w:r w:rsidRPr="00921467">
              <w:rPr>
                <w:b/>
                <w:spacing w:val="-2"/>
                <w:sz w:val="18"/>
                <w:lang w:val="id-ID"/>
              </w:rPr>
              <w:t xml:space="preserve"> </w:t>
            </w:r>
            <w:r w:rsidRPr="00921467">
              <w:rPr>
                <w:b/>
                <w:sz w:val="18"/>
                <w:lang w:val="id-ID"/>
              </w:rPr>
              <w:t>Lanjut</w:t>
            </w:r>
          </w:p>
        </w:tc>
      </w:tr>
      <w:tr w:rsidR="00831972" w:rsidRPr="00921467" w14:paraId="58EDCAA1" w14:textId="77777777">
        <w:trPr>
          <w:trHeight w:val="237"/>
        </w:trPr>
        <w:tc>
          <w:tcPr>
            <w:tcW w:w="562" w:type="dxa"/>
            <w:shd w:val="clear" w:color="auto" w:fill="D9D9D9"/>
          </w:tcPr>
          <w:p w14:paraId="12EB981F" w14:textId="77777777" w:rsidR="00A36770" w:rsidRPr="00921467" w:rsidRDefault="00DA3A0E">
            <w:pPr>
              <w:pStyle w:val="TableParagraph"/>
              <w:spacing w:line="206" w:lineRule="exact"/>
              <w:ind w:left="116" w:right="103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1)</w:t>
            </w:r>
          </w:p>
        </w:tc>
        <w:tc>
          <w:tcPr>
            <w:tcW w:w="1871" w:type="dxa"/>
            <w:shd w:val="clear" w:color="auto" w:fill="D9D9D9"/>
          </w:tcPr>
          <w:p w14:paraId="7337A6FD" w14:textId="77777777" w:rsidR="00A36770" w:rsidRPr="00921467" w:rsidRDefault="00DA3A0E">
            <w:pPr>
              <w:pStyle w:val="TableParagraph"/>
              <w:spacing w:line="206" w:lineRule="exact"/>
              <w:ind w:left="224" w:right="215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2)</w:t>
            </w:r>
          </w:p>
        </w:tc>
        <w:tc>
          <w:tcPr>
            <w:tcW w:w="1873" w:type="dxa"/>
            <w:shd w:val="clear" w:color="auto" w:fill="D9D9D9"/>
          </w:tcPr>
          <w:p w14:paraId="390E2DEC" w14:textId="77777777" w:rsidR="00A36770" w:rsidRPr="00921467" w:rsidRDefault="00DA3A0E">
            <w:pPr>
              <w:pStyle w:val="TableParagraph"/>
              <w:spacing w:line="206" w:lineRule="exact"/>
              <w:ind w:left="164" w:right="159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3)</w:t>
            </w:r>
          </w:p>
        </w:tc>
        <w:tc>
          <w:tcPr>
            <w:tcW w:w="2356" w:type="dxa"/>
            <w:shd w:val="clear" w:color="auto" w:fill="D9D9D9"/>
          </w:tcPr>
          <w:p w14:paraId="700493DE" w14:textId="77777777" w:rsidR="00A36770" w:rsidRPr="00921467" w:rsidRDefault="00DA3A0E">
            <w:pPr>
              <w:pStyle w:val="TableParagraph"/>
              <w:spacing w:line="206" w:lineRule="exact"/>
              <w:ind w:left="260" w:right="254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4)</w:t>
            </w:r>
          </w:p>
        </w:tc>
        <w:tc>
          <w:tcPr>
            <w:tcW w:w="2838" w:type="dxa"/>
            <w:shd w:val="clear" w:color="auto" w:fill="D9D9D9"/>
          </w:tcPr>
          <w:p w14:paraId="7AA9A361" w14:textId="77777777" w:rsidR="00A36770" w:rsidRPr="00921467" w:rsidRDefault="00DA3A0E">
            <w:pPr>
              <w:pStyle w:val="TableParagraph"/>
              <w:spacing w:line="206" w:lineRule="exact"/>
              <w:ind w:left="559" w:right="557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(5)</w:t>
            </w:r>
          </w:p>
        </w:tc>
      </w:tr>
      <w:tr w:rsidR="00831972" w:rsidRPr="00921467" w14:paraId="3987FB32" w14:textId="77777777">
        <w:trPr>
          <w:trHeight w:val="292"/>
        </w:trPr>
        <w:tc>
          <w:tcPr>
            <w:tcW w:w="562" w:type="dxa"/>
          </w:tcPr>
          <w:p w14:paraId="35836F3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0E4E339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691E4B4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4A3A9C5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458C7C4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5A0F3371" w14:textId="77777777">
        <w:trPr>
          <w:trHeight w:val="290"/>
        </w:trPr>
        <w:tc>
          <w:tcPr>
            <w:tcW w:w="562" w:type="dxa"/>
          </w:tcPr>
          <w:p w14:paraId="30BC736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48A2E4EB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2C34EA4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050D9180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749382D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921467" w14:paraId="7A3EA071" w14:textId="77777777">
        <w:trPr>
          <w:trHeight w:val="292"/>
        </w:trPr>
        <w:tc>
          <w:tcPr>
            <w:tcW w:w="562" w:type="dxa"/>
          </w:tcPr>
          <w:p w14:paraId="14355EE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1" w:type="dxa"/>
          </w:tcPr>
          <w:p w14:paraId="5E8595A2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873" w:type="dxa"/>
          </w:tcPr>
          <w:p w14:paraId="45CA550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356" w:type="dxa"/>
          </w:tcPr>
          <w:p w14:paraId="7E2C939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838" w:type="dxa"/>
          </w:tcPr>
          <w:p w14:paraId="0F2785A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4F9E1446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7E7C99C4" w14:textId="77777777" w:rsidR="00A36770" w:rsidRPr="00921467" w:rsidRDefault="00A36770">
      <w:pPr>
        <w:pStyle w:val="BodyText"/>
        <w:spacing w:before="6"/>
        <w:rPr>
          <w:sz w:val="26"/>
          <w:lang w:val="id-ID"/>
        </w:rPr>
      </w:pPr>
    </w:p>
    <w:p w14:paraId="0D23FA54" w14:textId="77777777" w:rsidR="00A36770" w:rsidRPr="00921467" w:rsidRDefault="00DA3A0E">
      <w:pPr>
        <w:pStyle w:val="ListParagraph"/>
        <w:numPr>
          <w:ilvl w:val="1"/>
          <w:numId w:val="16"/>
        </w:numPr>
        <w:tabs>
          <w:tab w:val="left" w:pos="48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Evaluasi</w:t>
      </w:r>
    </w:p>
    <w:p w14:paraId="3E6E7511" w14:textId="637D286E" w:rsidR="00502295" w:rsidRPr="00921467" w:rsidRDefault="007528D2" w:rsidP="00D01E6F">
      <w:pPr>
        <w:pStyle w:val="BodyText"/>
        <w:spacing w:before="40" w:line="276" w:lineRule="auto"/>
        <w:ind w:left="113" w:right="689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e</w:t>
      </w:r>
      <w:r w:rsidR="00DA3A0E" w:rsidRPr="00921467">
        <w:rPr>
          <w:lang w:val="id-ID"/>
        </w:rPr>
        <w:t xml:space="preserve">valuasi yang telah dilakukan </w:t>
      </w:r>
      <w:r w:rsidR="00D01E6F" w:rsidRPr="00921467">
        <w:rPr>
          <w:lang w:val="id-ID"/>
        </w:rPr>
        <w:t xml:space="preserve">oleh UPPS/PS </w:t>
      </w:r>
      <w:r w:rsidR="00DA3A0E" w:rsidRPr="00921467">
        <w:rPr>
          <w:lang w:val="id-ID"/>
        </w:rPr>
        <w:t xml:space="preserve">terhadap </w:t>
      </w:r>
      <w:r w:rsidR="00D01E6F" w:rsidRPr="00921467">
        <w:rPr>
          <w:lang w:val="id-ID"/>
        </w:rPr>
        <w:t>(1) Kebijakan tentang rekrutmen</w:t>
      </w:r>
      <w:r w:rsidR="00D01E6F" w:rsidRPr="00921467">
        <w:rPr>
          <w:spacing w:val="1"/>
          <w:lang w:val="id-ID"/>
        </w:rPr>
        <w:t xml:space="preserve"> </w:t>
      </w:r>
      <w:r w:rsidR="00D01E6F" w:rsidRPr="00921467">
        <w:rPr>
          <w:lang w:val="id-ID"/>
        </w:rPr>
        <w:t>dan</w:t>
      </w:r>
      <w:r w:rsidR="00D01E6F" w:rsidRPr="00921467">
        <w:rPr>
          <w:spacing w:val="1"/>
          <w:lang w:val="id-ID"/>
        </w:rPr>
        <w:t xml:space="preserve"> </w:t>
      </w:r>
      <w:r w:rsidR="00D01E6F" w:rsidRPr="00921467">
        <w:rPr>
          <w:lang w:val="id-ID"/>
        </w:rPr>
        <w:t>seleksi,</w:t>
      </w:r>
      <w:r w:rsidR="00D01E6F" w:rsidRPr="00921467">
        <w:rPr>
          <w:spacing w:val="1"/>
          <w:lang w:val="id-ID"/>
        </w:rPr>
        <w:t xml:space="preserve"> </w:t>
      </w:r>
      <w:r w:rsidR="00D01E6F" w:rsidRPr="00921467">
        <w:rPr>
          <w:lang w:val="id-ID"/>
        </w:rPr>
        <w:t>penempatan,</w:t>
      </w:r>
      <w:r w:rsidR="00D01E6F" w:rsidRPr="00921467">
        <w:rPr>
          <w:spacing w:val="1"/>
          <w:lang w:val="id-ID"/>
        </w:rPr>
        <w:t xml:space="preserve"> </w:t>
      </w:r>
      <w:r w:rsidR="00D01E6F" w:rsidRPr="00921467">
        <w:rPr>
          <w:lang w:val="id-ID"/>
        </w:rPr>
        <w:t>pengembangan,</w:t>
      </w:r>
      <w:r w:rsidR="00D01E6F" w:rsidRPr="00921467">
        <w:rPr>
          <w:spacing w:val="1"/>
          <w:lang w:val="id-ID"/>
        </w:rPr>
        <w:t xml:space="preserve"> </w:t>
      </w:r>
      <w:r w:rsidR="00D01E6F" w:rsidRPr="00921467">
        <w:rPr>
          <w:lang w:val="id-ID"/>
        </w:rPr>
        <w:t>evaluasi</w:t>
      </w:r>
      <w:r w:rsidR="00D01E6F" w:rsidRPr="00921467">
        <w:rPr>
          <w:spacing w:val="1"/>
          <w:lang w:val="id-ID"/>
        </w:rPr>
        <w:t xml:space="preserve"> </w:t>
      </w:r>
      <w:r w:rsidR="00D01E6F" w:rsidRPr="00921467">
        <w:rPr>
          <w:lang w:val="id-ID"/>
        </w:rPr>
        <w:t>kinerja,</w:t>
      </w:r>
      <w:r w:rsidR="00D01E6F" w:rsidRPr="00921467">
        <w:rPr>
          <w:spacing w:val="1"/>
          <w:lang w:val="id-ID"/>
        </w:rPr>
        <w:t xml:space="preserve"> </w:t>
      </w:r>
      <w:r w:rsidR="00D01E6F" w:rsidRPr="00921467">
        <w:rPr>
          <w:lang w:val="id-ID"/>
        </w:rPr>
        <w:t>dan</w:t>
      </w:r>
      <w:r w:rsidR="00D01E6F" w:rsidRPr="00921467">
        <w:rPr>
          <w:spacing w:val="1"/>
          <w:lang w:val="id-ID"/>
        </w:rPr>
        <w:t xml:space="preserve"> </w:t>
      </w:r>
      <w:r w:rsidR="00D01E6F" w:rsidRPr="00921467">
        <w:rPr>
          <w:lang w:val="id-ID"/>
        </w:rPr>
        <w:t>pemberhentian SDM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663"/>
      </w:tblGrid>
      <w:tr w:rsidR="00502295" w14:paraId="32A07EFB" w14:textId="77777777" w:rsidTr="004D2547">
        <w:tc>
          <w:tcPr>
            <w:tcW w:w="9663" w:type="dxa"/>
          </w:tcPr>
          <w:p w14:paraId="64A11D10" w14:textId="77777777" w:rsidR="00502295" w:rsidRDefault="00502295" w:rsidP="004D2547">
            <w:pPr>
              <w:pStyle w:val="BodyText"/>
              <w:spacing w:before="40" w:line="276" w:lineRule="auto"/>
              <w:jc w:val="both"/>
              <w:rPr>
                <w:lang w:val="id-ID"/>
              </w:rPr>
            </w:pPr>
          </w:p>
          <w:p w14:paraId="1340A902" w14:textId="1D15B3D8" w:rsidR="00495761" w:rsidRDefault="00495761" w:rsidP="004D2547">
            <w:pPr>
              <w:pStyle w:val="BodyText"/>
              <w:spacing w:before="40" w:line="276" w:lineRule="auto"/>
              <w:jc w:val="both"/>
              <w:rPr>
                <w:lang w:val="id-ID"/>
              </w:rPr>
            </w:pPr>
          </w:p>
        </w:tc>
      </w:tr>
    </w:tbl>
    <w:p w14:paraId="23FC290C" w14:textId="4654CDF8" w:rsidR="00D01E6F" w:rsidRPr="00921467" w:rsidRDefault="00D01E6F" w:rsidP="00D01E6F">
      <w:pPr>
        <w:pStyle w:val="BodyText"/>
        <w:spacing w:before="40" w:line="276" w:lineRule="auto"/>
        <w:ind w:left="113" w:right="689"/>
        <w:jc w:val="both"/>
        <w:rPr>
          <w:lang w:val="id-ID"/>
        </w:rPr>
      </w:pPr>
    </w:p>
    <w:p w14:paraId="61A3D56E" w14:textId="77777777" w:rsidR="00A36770" w:rsidRPr="00921467" w:rsidRDefault="00DA3A0E">
      <w:pPr>
        <w:pStyle w:val="ListParagraph"/>
        <w:numPr>
          <w:ilvl w:val="1"/>
          <w:numId w:val="16"/>
        </w:numPr>
        <w:tabs>
          <w:tab w:val="left" w:pos="481"/>
        </w:tabs>
        <w:ind w:left="480" w:hanging="36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indak Lanjut</w:t>
      </w:r>
    </w:p>
    <w:p w14:paraId="34E5B117" w14:textId="1EF04673" w:rsidR="00502295" w:rsidRPr="00921467" w:rsidRDefault="007528D2" w:rsidP="00A2541E">
      <w:pPr>
        <w:pStyle w:val="BodyText"/>
        <w:spacing w:before="40" w:line="276" w:lineRule="auto"/>
        <w:ind w:left="113" w:right="689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DA3A0E" w:rsidRPr="00921467">
        <w:rPr>
          <w:lang w:val="id-ID"/>
        </w:rPr>
        <w:t>indak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lanjut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telah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dilakukan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oleh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UPPS</w:t>
      </w:r>
      <w:r w:rsidR="00A2541E" w:rsidRPr="00921467">
        <w:rPr>
          <w:lang w:val="id-ID"/>
        </w:rPr>
        <w:t>/PS</w:t>
      </w:r>
      <w:r w:rsidR="00DA3A0E" w:rsidRPr="00921467">
        <w:rPr>
          <w:spacing w:val="-7"/>
          <w:lang w:val="id-ID"/>
        </w:rPr>
        <w:t xml:space="preserve"> </w:t>
      </w:r>
      <w:r w:rsidR="00A2541E" w:rsidRPr="00921467">
        <w:rPr>
          <w:spacing w:val="-7"/>
          <w:lang w:val="id-ID"/>
        </w:rPr>
        <w:t xml:space="preserve">untuk meningkatkan kualitas </w:t>
      </w:r>
      <w:r w:rsidR="00A2541E" w:rsidRPr="00921467">
        <w:rPr>
          <w:lang w:val="id-ID"/>
        </w:rPr>
        <w:t>(1) Kebijakan tentang rekrutmen</w:t>
      </w:r>
      <w:r w:rsidR="00A2541E" w:rsidRPr="00921467">
        <w:rPr>
          <w:spacing w:val="1"/>
          <w:lang w:val="id-ID"/>
        </w:rPr>
        <w:t xml:space="preserve"> </w:t>
      </w:r>
      <w:r w:rsidR="00A2541E" w:rsidRPr="00921467">
        <w:rPr>
          <w:lang w:val="id-ID"/>
        </w:rPr>
        <w:t>dan</w:t>
      </w:r>
      <w:r w:rsidR="00A2541E" w:rsidRPr="00921467">
        <w:rPr>
          <w:spacing w:val="1"/>
          <w:lang w:val="id-ID"/>
        </w:rPr>
        <w:t xml:space="preserve"> </w:t>
      </w:r>
      <w:r w:rsidR="00A2541E" w:rsidRPr="00921467">
        <w:rPr>
          <w:lang w:val="id-ID"/>
        </w:rPr>
        <w:t>seleksi,</w:t>
      </w:r>
      <w:r w:rsidR="00A2541E" w:rsidRPr="00921467">
        <w:rPr>
          <w:spacing w:val="1"/>
          <w:lang w:val="id-ID"/>
        </w:rPr>
        <w:t xml:space="preserve"> </w:t>
      </w:r>
      <w:r w:rsidR="00A2541E" w:rsidRPr="00921467">
        <w:rPr>
          <w:lang w:val="id-ID"/>
        </w:rPr>
        <w:t>penempatan,</w:t>
      </w:r>
      <w:r w:rsidR="00A2541E" w:rsidRPr="00921467">
        <w:rPr>
          <w:spacing w:val="1"/>
          <w:lang w:val="id-ID"/>
        </w:rPr>
        <w:t xml:space="preserve"> </w:t>
      </w:r>
      <w:r w:rsidR="00A2541E" w:rsidRPr="00921467">
        <w:rPr>
          <w:lang w:val="id-ID"/>
        </w:rPr>
        <w:t>pengembangan,</w:t>
      </w:r>
      <w:r w:rsidR="00A2541E" w:rsidRPr="00921467">
        <w:rPr>
          <w:spacing w:val="1"/>
          <w:lang w:val="id-ID"/>
        </w:rPr>
        <w:t xml:space="preserve"> </w:t>
      </w:r>
      <w:r w:rsidR="00A2541E" w:rsidRPr="00921467">
        <w:rPr>
          <w:lang w:val="id-ID"/>
        </w:rPr>
        <w:t>evaluasi</w:t>
      </w:r>
      <w:r w:rsidR="00A2541E" w:rsidRPr="00921467">
        <w:rPr>
          <w:spacing w:val="1"/>
          <w:lang w:val="id-ID"/>
        </w:rPr>
        <w:t xml:space="preserve"> </w:t>
      </w:r>
      <w:r w:rsidR="00A2541E" w:rsidRPr="00921467">
        <w:rPr>
          <w:lang w:val="id-ID"/>
        </w:rPr>
        <w:t>kinerja,</w:t>
      </w:r>
      <w:r w:rsidR="00A2541E" w:rsidRPr="00921467">
        <w:rPr>
          <w:spacing w:val="1"/>
          <w:lang w:val="id-ID"/>
        </w:rPr>
        <w:t xml:space="preserve"> </w:t>
      </w:r>
      <w:r w:rsidR="00A2541E" w:rsidRPr="00921467">
        <w:rPr>
          <w:lang w:val="id-ID"/>
        </w:rPr>
        <w:t>dan</w:t>
      </w:r>
      <w:r w:rsidR="00A2541E" w:rsidRPr="00921467">
        <w:rPr>
          <w:spacing w:val="1"/>
          <w:lang w:val="id-ID"/>
        </w:rPr>
        <w:t xml:space="preserve"> </w:t>
      </w:r>
      <w:r w:rsidR="00A2541E" w:rsidRPr="00921467">
        <w:rPr>
          <w:lang w:val="id-ID"/>
        </w:rPr>
        <w:t>pemberhentian SDM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663"/>
      </w:tblGrid>
      <w:tr w:rsidR="00502295" w14:paraId="4CEDBE09" w14:textId="77777777" w:rsidTr="004D2547">
        <w:tc>
          <w:tcPr>
            <w:tcW w:w="9663" w:type="dxa"/>
          </w:tcPr>
          <w:p w14:paraId="4F6A8CDE" w14:textId="77777777" w:rsidR="00502295" w:rsidRDefault="00502295" w:rsidP="004D2547">
            <w:pPr>
              <w:pStyle w:val="BodyText"/>
              <w:spacing w:before="40" w:line="276" w:lineRule="auto"/>
              <w:ind w:right="33"/>
              <w:jc w:val="both"/>
              <w:rPr>
                <w:lang w:val="id-ID"/>
              </w:rPr>
            </w:pPr>
          </w:p>
          <w:p w14:paraId="06A04117" w14:textId="13E4E67A" w:rsidR="00495761" w:rsidRDefault="00495761" w:rsidP="004D2547">
            <w:pPr>
              <w:pStyle w:val="BodyText"/>
              <w:spacing w:before="40" w:line="276" w:lineRule="auto"/>
              <w:ind w:right="33"/>
              <w:jc w:val="both"/>
              <w:rPr>
                <w:lang w:val="id-ID"/>
              </w:rPr>
            </w:pPr>
          </w:p>
        </w:tc>
      </w:tr>
    </w:tbl>
    <w:p w14:paraId="696E60B0" w14:textId="52342113" w:rsidR="00A2541E" w:rsidRPr="00921467" w:rsidRDefault="00A2541E" w:rsidP="00A2541E">
      <w:pPr>
        <w:pStyle w:val="BodyText"/>
        <w:spacing w:before="40" w:line="276" w:lineRule="auto"/>
        <w:ind w:left="113" w:right="689"/>
        <w:jc w:val="both"/>
        <w:rPr>
          <w:lang w:val="id-ID"/>
        </w:rPr>
      </w:pPr>
    </w:p>
    <w:p w14:paraId="33046F6C" w14:textId="77777777" w:rsidR="004D2547" w:rsidRDefault="004D2547">
      <w:pPr>
        <w:rPr>
          <w:rFonts w:ascii="Arial" w:eastAsia="Arial" w:hAnsi="Arial" w:cs="Arial"/>
          <w:b/>
          <w:bCs/>
          <w:lang w:val="id-ID"/>
        </w:rPr>
      </w:pPr>
      <w:bookmarkStart w:id="7" w:name="_TOC_250003"/>
      <w:r>
        <w:rPr>
          <w:lang w:val="id-ID"/>
        </w:rPr>
        <w:br w:type="page"/>
      </w:r>
    </w:p>
    <w:p w14:paraId="1126386C" w14:textId="0847513E" w:rsidR="00A36770" w:rsidRPr="00921467" w:rsidRDefault="00DA3A0E" w:rsidP="004D2547">
      <w:pPr>
        <w:pStyle w:val="Heading2"/>
        <w:spacing w:before="77"/>
        <w:ind w:left="113" w:firstLine="0"/>
        <w:jc w:val="both"/>
        <w:rPr>
          <w:lang w:val="id-ID"/>
        </w:rPr>
      </w:pPr>
      <w:r w:rsidRPr="00921467">
        <w:rPr>
          <w:lang w:val="id-ID"/>
        </w:rPr>
        <w:lastRenderedPageBreak/>
        <w:t>KRITERIA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5.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KEUANGAN,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SARANA,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-3"/>
          <w:lang w:val="id-ID"/>
        </w:rPr>
        <w:t xml:space="preserve"> </w:t>
      </w:r>
      <w:bookmarkEnd w:id="7"/>
      <w:r w:rsidRPr="00921467">
        <w:rPr>
          <w:lang w:val="id-ID"/>
        </w:rPr>
        <w:t>PRASARANA</w:t>
      </w:r>
    </w:p>
    <w:p w14:paraId="024F2F2D" w14:textId="77777777" w:rsidR="00A36770" w:rsidRPr="00921467" w:rsidRDefault="00A36770">
      <w:pPr>
        <w:pStyle w:val="BodyText"/>
        <w:spacing w:before="2"/>
        <w:rPr>
          <w:rFonts w:ascii="Arial"/>
          <w:b/>
          <w:sz w:val="25"/>
          <w:lang w:val="id-ID"/>
        </w:rPr>
      </w:pPr>
    </w:p>
    <w:p w14:paraId="32D17DB5" w14:textId="77777777" w:rsidR="00A36770" w:rsidRPr="00921467" w:rsidRDefault="00DA3A0E">
      <w:pPr>
        <w:spacing w:before="1"/>
        <w:ind w:left="11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5.1.Kebijakan</w:t>
      </w:r>
    </w:p>
    <w:p w14:paraId="29D0509D" w14:textId="526B8E41" w:rsidR="00A36770" w:rsidRPr="00921467" w:rsidRDefault="007528D2">
      <w:pPr>
        <w:pStyle w:val="BodyText"/>
        <w:spacing w:before="40" w:line="276" w:lineRule="auto"/>
        <w:ind w:left="113" w:right="685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781A0D" w:rsidRPr="00921467">
        <w:rPr>
          <w:lang w:val="id-ID"/>
        </w:rPr>
        <w:t xml:space="preserve">(1) </w:t>
      </w:r>
      <w:r w:rsidR="00DA3A0E" w:rsidRPr="00921467">
        <w:rPr>
          <w:lang w:val="id-ID"/>
        </w:rPr>
        <w:t>Kebijakan tertuli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lam bentuk peratur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undang-undangan dan/atau peraturan pimpinan perguru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ingg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ngatur</w:t>
      </w:r>
      <w:r w:rsidR="00781A0D" w:rsidRPr="00921467">
        <w:rPr>
          <w:lang w:val="id-ID"/>
        </w:rPr>
        <w:t xml:space="preserve"> keuangan, sarana, dan prasana pembelajaran,</w:t>
      </w:r>
      <w:r w:rsidR="00DA3A0E" w:rsidRPr="00921467">
        <w:rPr>
          <w:lang w:val="id-ID"/>
        </w:rPr>
        <w:t xml:space="preserve"> dan </w:t>
      </w:r>
      <w:r w:rsidR="00781A0D" w:rsidRPr="00921467">
        <w:rPr>
          <w:lang w:val="id-ID"/>
        </w:rPr>
        <w:t>(2) sosialis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663"/>
      </w:tblGrid>
      <w:tr w:rsidR="00502295" w14:paraId="3EBA22CF" w14:textId="77777777" w:rsidTr="00495761">
        <w:tc>
          <w:tcPr>
            <w:tcW w:w="9663" w:type="dxa"/>
          </w:tcPr>
          <w:p w14:paraId="4CB14F90" w14:textId="77777777" w:rsidR="00502295" w:rsidRDefault="00502295">
            <w:pPr>
              <w:pStyle w:val="BodyText"/>
              <w:spacing w:before="40" w:line="276" w:lineRule="auto"/>
              <w:ind w:right="685"/>
              <w:jc w:val="both"/>
              <w:rPr>
                <w:lang w:val="id-ID"/>
              </w:rPr>
            </w:pPr>
          </w:p>
          <w:p w14:paraId="5ED8D040" w14:textId="45AB037B" w:rsidR="00495761" w:rsidRDefault="00495761" w:rsidP="00495761">
            <w:pPr>
              <w:pStyle w:val="BodyText"/>
              <w:spacing w:before="40" w:line="276" w:lineRule="auto"/>
              <w:jc w:val="both"/>
              <w:rPr>
                <w:lang w:val="id-ID"/>
              </w:rPr>
            </w:pPr>
          </w:p>
        </w:tc>
      </w:tr>
    </w:tbl>
    <w:p w14:paraId="409A44BD" w14:textId="794BD628" w:rsidR="00C53A9E" w:rsidRPr="00921467" w:rsidRDefault="00C53A9E">
      <w:pPr>
        <w:pStyle w:val="BodyText"/>
        <w:spacing w:before="40" w:line="276" w:lineRule="auto"/>
        <w:ind w:left="113" w:right="685"/>
        <w:jc w:val="both"/>
        <w:rPr>
          <w:lang w:val="id-ID"/>
        </w:rPr>
      </w:pPr>
    </w:p>
    <w:p w14:paraId="2C1360C2" w14:textId="77777777" w:rsidR="00A36770" w:rsidRPr="00921467" w:rsidRDefault="00DA3A0E">
      <w:pPr>
        <w:pStyle w:val="ListParagraph"/>
        <w:numPr>
          <w:ilvl w:val="1"/>
          <w:numId w:val="14"/>
        </w:numPr>
        <w:tabs>
          <w:tab w:val="left" w:pos="48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laksanaan</w:t>
      </w:r>
    </w:p>
    <w:p w14:paraId="4A02689C" w14:textId="606BE02C" w:rsidR="00A36770" w:rsidRPr="00921467" w:rsidRDefault="00DA3A0E" w:rsidP="00C53A9E">
      <w:pPr>
        <w:pStyle w:val="ListParagraph"/>
        <w:numPr>
          <w:ilvl w:val="2"/>
          <w:numId w:val="14"/>
        </w:numPr>
        <w:tabs>
          <w:tab w:val="left" w:pos="665"/>
        </w:tabs>
        <w:spacing w:before="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euangan</w:t>
      </w:r>
    </w:p>
    <w:p w14:paraId="59740009" w14:textId="77777777" w:rsidR="00A36770" w:rsidRPr="00921467" w:rsidRDefault="00DA3A0E">
      <w:pPr>
        <w:pStyle w:val="ListParagraph"/>
        <w:numPr>
          <w:ilvl w:val="3"/>
          <w:numId w:val="14"/>
        </w:numPr>
        <w:tabs>
          <w:tab w:val="left" w:pos="910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merolehan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Dana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UPPS</w:t>
      </w:r>
    </w:p>
    <w:p w14:paraId="52325187" w14:textId="28F53013" w:rsidR="00A36770" w:rsidRPr="00921467" w:rsidRDefault="007528D2">
      <w:pPr>
        <w:pStyle w:val="BodyText"/>
        <w:spacing w:before="40" w:line="276" w:lineRule="auto"/>
        <w:ind w:left="113" w:right="689"/>
        <w:jc w:val="both"/>
        <w:rPr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b</w:t>
      </w:r>
      <w:r w:rsidR="00DA3A0E" w:rsidRPr="00921467">
        <w:rPr>
          <w:lang w:val="id-ID"/>
        </w:rPr>
        <w:t>esar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dana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diperoleh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oleh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UPPS dalam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tiga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tahun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terakhir</w:t>
      </w:r>
      <w:r w:rsidR="00C53A9E" w:rsidRPr="00921467">
        <w:rPr>
          <w:lang w:val="id-ID"/>
        </w:rPr>
        <w:t xml:space="preserve"> (</w:t>
      </w:r>
      <w:r w:rsidR="00DA3A0E" w:rsidRPr="00921467">
        <w:rPr>
          <w:lang w:val="id-ID"/>
        </w:rPr>
        <w:t>Tabel 5.2.1.1</w:t>
      </w:r>
      <w:r w:rsidR="00C53A9E" w:rsidRPr="00921467">
        <w:rPr>
          <w:lang w:val="id-ID"/>
        </w:rPr>
        <w:t>).</w:t>
      </w:r>
    </w:p>
    <w:p w14:paraId="6F6E9656" w14:textId="77777777" w:rsidR="00A36770" w:rsidRPr="00921467" w:rsidRDefault="00A36770">
      <w:pPr>
        <w:spacing w:line="276" w:lineRule="auto"/>
        <w:jc w:val="both"/>
        <w:rPr>
          <w:lang w:val="id-ID"/>
        </w:rPr>
        <w:sectPr w:rsidR="00A36770" w:rsidRPr="00921467">
          <w:pgSz w:w="11910" w:h="16850"/>
          <w:pgMar w:top="1340" w:right="440" w:bottom="1620" w:left="1020" w:header="0" w:footer="1434" w:gutter="0"/>
          <w:cols w:space="720"/>
        </w:sectPr>
      </w:pPr>
    </w:p>
    <w:p w14:paraId="008A4979" w14:textId="77777777" w:rsidR="00A36770" w:rsidRPr="00921467" w:rsidRDefault="00DA3A0E">
      <w:pPr>
        <w:pStyle w:val="BodyText"/>
        <w:spacing w:before="67" w:after="40"/>
        <w:ind w:left="180"/>
        <w:rPr>
          <w:lang w:val="id-ID"/>
        </w:rPr>
      </w:pPr>
      <w:r w:rsidRPr="00921467">
        <w:rPr>
          <w:lang w:val="id-ID"/>
        </w:rPr>
        <w:lastRenderedPageBreak/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5.2.1.1</w:t>
      </w:r>
      <w:r w:rsidRPr="00921467">
        <w:rPr>
          <w:spacing w:val="59"/>
          <w:lang w:val="id-ID"/>
        </w:rPr>
        <w:t xml:space="preserve"> </w:t>
      </w:r>
      <w:r w:rsidRPr="00921467">
        <w:rPr>
          <w:lang w:val="id-ID"/>
        </w:rPr>
        <w:t>Pemeroleh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Dana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3263"/>
        <w:gridCol w:w="2128"/>
        <w:gridCol w:w="1986"/>
        <w:gridCol w:w="1984"/>
        <w:gridCol w:w="2130"/>
      </w:tblGrid>
      <w:tr w:rsidR="00831972" w:rsidRPr="00921467" w14:paraId="11B9A11C" w14:textId="77777777">
        <w:trPr>
          <w:trHeight w:val="263"/>
        </w:trPr>
        <w:tc>
          <w:tcPr>
            <w:tcW w:w="2552" w:type="dxa"/>
            <w:vMerge w:val="restart"/>
            <w:shd w:val="clear" w:color="auto" w:fill="D9D9D9"/>
          </w:tcPr>
          <w:p w14:paraId="54314D8B" w14:textId="77777777" w:rsidR="00A36770" w:rsidRPr="00921467" w:rsidRDefault="00DA3A0E">
            <w:pPr>
              <w:pStyle w:val="TableParagraph"/>
              <w:spacing w:before="136"/>
              <w:ind w:left="631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Sumber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3263" w:type="dxa"/>
            <w:vMerge w:val="restart"/>
            <w:shd w:val="clear" w:color="auto" w:fill="D9D9D9"/>
          </w:tcPr>
          <w:p w14:paraId="0278BC3F" w14:textId="77777777" w:rsidR="00A36770" w:rsidRPr="00921467" w:rsidRDefault="00DA3A0E">
            <w:pPr>
              <w:pStyle w:val="TableParagraph"/>
              <w:spacing w:before="136"/>
              <w:ind w:left="1081" w:right="107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enis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8228" w:type="dxa"/>
            <w:gridSpan w:val="4"/>
            <w:shd w:val="clear" w:color="auto" w:fill="D9D9D9"/>
          </w:tcPr>
          <w:p w14:paraId="6CDA674B" w14:textId="77777777" w:rsidR="00A36770" w:rsidRPr="00921467" w:rsidRDefault="00DA3A0E">
            <w:pPr>
              <w:pStyle w:val="TableParagraph"/>
              <w:spacing w:line="229" w:lineRule="exact"/>
              <w:ind w:left="2763" w:right="276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(dalam</w:t>
            </w:r>
            <w:r w:rsidRPr="00921467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jutaan)</w:t>
            </w:r>
          </w:p>
        </w:tc>
      </w:tr>
      <w:tr w:rsidR="00831972" w:rsidRPr="00921467" w14:paraId="1B88B8CC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  <w:shd w:val="clear" w:color="auto" w:fill="D9D9D9"/>
          </w:tcPr>
          <w:p w14:paraId="19667921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  <w:vMerge/>
            <w:tcBorders>
              <w:top w:val="nil"/>
            </w:tcBorders>
            <w:shd w:val="clear" w:color="auto" w:fill="D9D9D9"/>
          </w:tcPr>
          <w:p w14:paraId="0B41A52F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128" w:type="dxa"/>
            <w:shd w:val="clear" w:color="auto" w:fill="D9D9D9"/>
          </w:tcPr>
          <w:p w14:paraId="706AA668" w14:textId="77777777" w:rsidR="00A36770" w:rsidRPr="00921467" w:rsidRDefault="00DA3A0E">
            <w:pPr>
              <w:pStyle w:val="TableParagraph"/>
              <w:spacing w:line="229" w:lineRule="exact"/>
              <w:ind w:left="822" w:right="82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986" w:type="dxa"/>
            <w:shd w:val="clear" w:color="auto" w:fill="D9D9D9"/>
          </w:tcPr>
          <w:p w14:paraId="467ED5AC" w14:textId="77777777" w:rsidR="00A36770" w:rsidRPr="00921467" w:rsidRDefault="00DA3A0E">
            <w:pPr>
              <w:pStyle w:val="TableParagraph"/>
              <w:spacing w:line="229" w:lineRule="exact"/>
              <w:ind w:left="750" w:right="75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984" w:type="dxa"/>
            <w:shd w:val="clear" w:color="auto" w:fill="D9D9D9"/>
          </w:tcPr>
          <w:p w14:paraId="0AD804EC" w14:textId="77777777" w:rsidR="00A36770" w:rsidRPr="00921467" w:rsidRDefault="00DA3A0E">
            <w:pPr>
              <w:pStyle w:val="TableParagraph"/>
              <w:spacing w:line="229" w:lineRule="exact"/>
              <w:ind w:left="838" w:right="83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2130" w:type="dxa"/>
            <w:shd w:val="clear" w:color="auto" w:fill="D9D9D9"/>
          </w:tcPr>
          <w:p w14:paraId="1C41989E" w14:textId="77777777" w:rsidR="00A36770" w:rsidRPr="00921467" w:rsidRDefault="00DA3A0E">
            <w:pPr>
              <w:pStyle w:val="TableParagraph"/>
              <w:spacing w:line="229" w:lineRule="exact"/>
              <w:ind w:left="570" w:right="57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ata-Rata</w:t>
            </w:r>
          </w:p>
        </w:tc>
      </w:tr>
      <w:tr w:rsidR="00831972" w:rsidRPr="00921467" w14:paraId="7B679918" w14:textId="77777777">
        <w:trPr>
          <w:trHeight w:val="266"/>
        </w:trPr>
        <w:tc>
          <w:tcPr>
            <w:tcW w:w="2552" w:type="dxa"/>
            <w:shd w:val="clear" w:color="auto" w:fill="D9D9D9"/>
          </w:tcPr>
          <w:p w14:paraId="672623F4" w14:textId="77777777" w:rsidR="00A36770" w:rsidRPr="00921467" w:rsidRDefault="00DA3A0E">
            <w:pPr>
              <w:pStyle w:val="TableParagraph"/>
              <w:spacing w:before="2"/>
              <w:ind w:left="1131" w:right="112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263" w:type="dxa"/>
            <w:shd w:val="clear" w:color="auto" w:fill="D9D9D9"/>
          </w:tcPr>
          <w:p w14:paraId="3D3E2A2C" w14:textId="77777777" w:rsidR="00A36770" w:rsidRPr="00921467" w:rsidRDefault="00DA3A0E">
            <w:pPr>
              <w:pStyle w:val="TableParagraph"/>
              <w:spacing w:before="2"/>
              <w:ind w:left="1081" w:right="1076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128" w:type="dxa"/>
            <w:shd w:val="clear" w:color="auto" w:fill="D9D9D9"/>
          </w:tcPr>
          <w:p w14:paraId="14E4AE5B" w14:textId="77777777" w:rsidR="00A36770" w:rsidRPr="00921467" w:rsidRDefault="00DA3A0E">
            <w:pPr>
              <w:pStyle w:val="TableParagraph"/>
              <w:spacing w:before="2"/>
              <w:ind w:left="822" w:right="817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6" w:type="dxa"/>
            <w:shd w:val="clear" w:color="auto" w:fill="D9D9D9"/>
          </w:tcPr>
          <w:p w14:paraId="2401A0C4" w14:textId="77777777" w:rsidR="00A36770" w:rsidRPr="00921467" w:rsidRDefault="00DA3A0E">
            <w:pPr>
              <w:pStyle w:val="TableParagraph"/>
              <w:spacing w:before="2"/>
              <w:ind w:left="749" w:right="751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984" w:type="dxa"/>
            <w:shd w:val="clear" w:color="auto" w:fill="D9D9D9"/>
          </w:tcPr>
          <w:p w14:paraId="6D815285" w14:textId="77777777" w:rsidR="00A36770" w:rsidRPr="00921467" w:rsidRDefault="00DA3A0E">
            <w:pPr>
              <w:pStyle w:val="TableParagraph"/>
              <w:spacing w:before="2"/>
              <w:ind w:left="838" w:right="839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130" w:type="dxa"/>
            <w:shd w:val="clear" w:color="auto" w:fill="D9D9D9"/>
          </w:tcPr>
          <w:p w14:paraId="1547B7EC" w14:textId="77777777" w:rsidR="00A36770" w:rsidRPr="00921467" w:rsidRDefault="00DA3A0E">
            <w:pPr>
              <w:pStyle w:val="TableParagraph"/>
              <w:spacing w:before="2"/>
              <w:ind w:left="570" w:right="571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831972" w:rsidRPr="00921467" w14:paraId="165F66DD" w14:textId="77777777">
        <w:trPr>
          <w:trHeight w:val="263"/>
        </w:trPr>
        <w:tc>
          <w:tcPr>
            <w:tcW w:w="2552" w:type="dxa"/>
            <w:vMerge w:val="restart"/>
          </w:tcPr>
          <w:p w14:paraId="50692F0B" w14:textId="77777777" w:rsidR="00A36770" w:rsidRPr="00921467" w:rsidRDefault="00A36770">
            <w:pPr>
              <w:pStyle w:val="TableParagraph"/>
              <w:spacing w:before="8"/>
              <w:rPr>
                <w:rFonts w:ascii="Arial MT"/>
                <w:sz w:val="23"/>
                <w:lang w:val="id-ID"/>
              </w:rPr>
            </w:pPr>
          </w:p>
          <w:p w14:paraId="6E3EA69D" w14:textId="77777777" w:rsidR="00A36770" w:rsidRPr="00921467" w:rsidRDefault="00DA3A0E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Perguruan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tinggi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sendiri</w:t>
            </w:r>
          </w:p>
        </w:tc>
        <w:tc>
          <w:tcPr>
            <w:tcW w:w="3263" w:type="dxa"/>
          </w:tcPr>
          <w:p w14:paraId="748ACB4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0BA5083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5537BF2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56AC167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22E716B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0C107BB0" w14:textId="77777777">
        <w:trPr>
          <w:trHeight w:val="266"/>
        </w:trPr>
        <w:tc>
          <w:tcPr>
            <w:tcW w:w="2552" w:type="dxa"/>
            <w:vMerge/>
            <w:tcBorders>
              <w:top w:val="nil"/>
            </w:tcBorders>
          </w:tcPr>
          <w:p w14:paraId="64F9F3D7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640C6AD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4B6C0EA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0B7BE8C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2B9CE8C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3D9B5B7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2B57B062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</w:tcPr>
          <w:p w14:paraId="6F65BCCB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2D0897E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3DB76E6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4112385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7307FE7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14B97F5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5C68B360" w14:textId="77777777">
        <w:trPr>
          <w:trHeight w:val="264"/>
        </w:trPr>
        <w:tc>
          <w:tcPr>
            <w:tcW w:w="2552" w:type="dxa"/>
            <w:vMerge w:val="restart"/>
          </w:tcPr>
          <w:p w14:paraId="5E166FC6" w14:textId="77777777" w:rsidR="00A36770" w:rsidRPr="00921467" w:rsidRDefault="00A36770">
            <w:pPr>
              <w:pStyle w:val="TableParagraph"/>
              <w:spacing w:before="9"/>
              <w:rPr>
                <w:rFonts w:ascii="Arial MT"/>
                <w:sz w:val="23"/>
                <w:lang w:val="id-ID"/>
              </w:rPr>
            </w:pPr>
          </w:p>
          <w:p w14:paraId="1DCAE668" w14:textId="77777777" w:rsidR="00A36770" w:rsidRPr="00921467" w:rsidRDefault="00DA3A0E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Yayasan</w:t>
            </w:r>
          </w:p>
        </w:tc>
        <w:tc>
          <w:tcPr>
            <w:tcW w:w="3263" w:type="dxa"/>
          </w:tcPr>
          <w:p w14:paraId="0BF5F7B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762C78A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231D645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399FA7D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3CF6A01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D597A38" w14:textId="77777777">
        <w:trPr>
          <w:trHeight w:val="266"/>
        </w:trPr>
        <w:tc>
          <w:tcPr>
            <w:tcW w:w="2552" w:type="dxa"/>
            <w:vMerge/>
            <w:tcBorders>
              <w:top w:val="nil"/>
            </w:tcBorders>
          </w:tcPr>
          <w:p w14:paraId="37B650FA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684D5E4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7B26093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7D3BFA1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00F5207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56EC2BC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A73FEC8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</w:tcPr>
          <w:p w14:paraId="2CB2895E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584C988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0D83D0B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14EB421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20525F7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13262C0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09CF7354" w14:textId="77777777">
        <w:trPr>
          <w:trHeight w:val="263"/>
        </w:trPr>
        <w:tc>
          <w:tcPr>
            <w:tcW w:w="2552" w:type="dxa"/>
            <w:vMerge w:val="restart"/>
          </w:tcPr>
          <w:p w14:paraId="0F020A43" w14:textId="77777777" w:rsidR="00A36770" w:rsidRPr="00921467" w:rsidRDefault="00A36770">
            <w:pPr>
              <w:pStyle w:val="TableParagraph"/>
              <w:spacing w:before="10"/>
              <w:rPr>
                <w:rFonts w:ascii="Arial MT"/>
                <w:sz w:val="23"/>
                <w:lang w:val="id-ID"/>
              </w:rPr>
            </w:pPr>
          </w:p>
          <w:p w14:paraId="5C506A61" w14:textId="77777777" w:rsidR="00A36770" w:rsidRPr="00921467" w:rsidRDefault="00DA3A0E">
            <w:pPr>
              <w:pStyle w:val="TableParagraph"/>
              <w:spacing w:before="1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Kementerian</w:t>
            </w:r>
          </w:p>
        </w:tc>
        <w:tc>
          <w:tcPr>
            <w:tcW w:w="3263" w:type="dxa"/>
          </w:tcPr>
          <w:p w14:paraId="140DF45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7664678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04E58F4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75B63E6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6B85DF2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692B9FED" w14:textId="77777777">
        <w:trPr>
          <w:trHeight w:val="265"/>
        </w:trPr>
        <w:tc>
          <w:tcPr>
            <w:tcW w:w="2552" w:type="dxa"/>
            <w:vMerge/>
            <w:tcBorders>
              <w:top w:val="nil"/>
            </w:tcBorders>
          </w:tcPr>
          <w:p w14:paraId="768816FC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5DE6A79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74B881B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6554D08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01D0818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370580D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00BC760E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</w:tcPr>
          <w:p w14:paraId="49A33B50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16273B5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7A1C32D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26D6A7A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13EAE48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354DB24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0B205B08" w14:textId="77777777">
        <w:trPr>
          <w:trHeight w:val="263"/>
        </w:trPr>
        <w:tc>
          <w:tcPr>
            <w:tcW w:w="2552" w:type="dxa"/>
            <w:vMerge w:val="restart"/>
          </w:tcPr>
          <w:p w14:paraId="5909B606" w14:textId="77777777" w:rsidR="00A36770" w:rsidRPr="00921467" w:rsidRDefault="00A36770">
            <w:pPr>
              <w:pStyle w:val="TableParagraph"/>
              <w:spacing w:before="10"/>
              <w:rPr>
                <w:rFonts w:ascii="Arial MT"/>
                <w:sz w:val="23"/>
                <w:lang w:val="id-ID"/>
              </w:rPr>
            </w:pPr>
          </w:p>
          <w:p w14:paraId="6498F432" w14:textId="77777777" w:rsidR="00A36770" w:rsidRPr="00921467" w:rsidRDefault="00DA3A0E">
            <w:pPr>
              <w:pStyle w:val="TableParagraph"/>
              <w:spacing w:before="1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Lembaga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tertentu DN/LN</w:t>
            </w:r>
          </w:p>
        </w:tc>
        <w:tc>
          <w:tcPr>
            <w:tcW w:w="3263" w:type="dxa"/>
          </w:tcPr>
          <w:p w14:paraId="5ADD1CA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6FA1CBA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2D0E7EF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202A881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1AB41F4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11AADC57" w14:textId="77777777">
        <w:trPr>
          <w:trHeight w:val="266"/>
        </w:trPr>
        <w:tc>
          <w:tcPr>
            <w:tcW w:w="2552" w:type="dxa"/>
            <w:vMerge/>
            <w:tcBorders>
              <w:top w:val="nil"/>
            </w:tcBorders>
          </w:tcPr>
          <w:p w14:paraId="735107E3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06A8825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099CBBE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5CE0D87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38DD47B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1C15F6D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5783F826" w14:textId="77777777">
        <w:trPr>
          <w:trHeight w:val="264"/>
        </w:trPr>
        <w:tc>
          <w:tcPr>
            <w:tcW w:w="2552" w:type="dxa"/>
            <w:vMerge/>
            <w:tcBorders>
              <w:top w:val="nil"/>
            </w:tcBorders>
          </w:tcPr>
          <w:p w14:paraId="62D3A75B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6CC83F4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59304BE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2CDBBC7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04DB321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681DBA6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66721999" w14:textId="77777777">
        <w:trPr>
          <w:trHeight w:val="265"/>
        </w:trPr>
        <w:tc>
          <w:tcPr>
            <w:tcW w:w="2552" w:type="dxa"/>
            <w:vMerge w:val="restart"/>
          </w:tcPr>
          <w:p w14:paraId="7CD3ACA2" w14:textId="77777777" w:rsidR="00A36770" w:rsidRPr="00921467" w:rsidRDefault="00A36770">
            <w:pPr>
              <w:pStyle w:val="TableParagraph"/>
              <w:spacing w:before="10"/>
              <w:rPr>
                <w:rFonts w:ascii="Arial MT"/>
                <w:sz w:val="23"/>
                <w:lang w:val="id-ID"/>
              </w:rPr>
            </w:pPr>
          </w:p>
          <w:p w14:paraId="5F92B318" w14:textId="77777777" w:rsidR="00A36770" w:rsidRPr="00921467" w:rsidRDefault="00DA3A0E">
            <w:pPr>
              <w:pStyle w:val="TableParagraph"/>
              <w:spacing w:before="1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Sumber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lain</w:t>
            </w:r>
          </w:p>
        </w:tc>
        <w:tc>
          <w:tcPr>
            <w:tcW w:w="3263" w:type="dxa"/>
          </w:tcPr>
          <w:p w14:paraId="19ED7D7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46F2ADE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6706137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6F259DE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1128D4A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470FD64E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</w:tcPr>
          <w:p w14:paraId="424CFF1D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1EE3D10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24D6DD0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61EAF79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0E293AB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5EBE56A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28CEA051" w14:textId="77777777">
        <w:trPr>
          <w:trHeight w:val="263"/>
        </w:trPr>
        <w:tc>
          <w:tcPr>
            <w:tcW w:w="2552" w:type="dxa"/>
            <w:vMerge/>
            <w:tcBorders>
              <w:top w:val="nil"/>
            </w:tcBorders>
          </w:tcPr>
          <w:p w14:paraId="459D55A9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63" w:type="dxa"/>
          </w:tcPr>
          <w:p w14:paraId="3FEC20B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8" w:type="dxa"/>
          </w:tcPr>
          <w:p w14:paraId="60B0E58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7D6230F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3AFDC4D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3475DDE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921467" w14:paraId="33527850" w14:textId="77777777">
        <w:trPr>
          <w:trHeight w:val="265"/>
        </w:trPr>
        <w:tc>
          <w:tcPr>
            <w:tcW w:w="5815" w:type="dxa"/>
            <w:gridSpan w:val="2"/>
          </w:tcPr>
          <w:p w14:paraId="19E8FC26" w14:textId="77777777" w:rsidR="00A36770" w:rsidRPr="00921467" w:rsidRDefault="00DA3A0E">
            <w:pPr>
              <w:pStyle w:val="TableParagraph"/>
              <w:spacing w:line="229" w:lineRule="exact"/>
              <w:ind w:left="2646" w:right="264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2128" w:type="dxa"/>
          </w:tcPr>
          <w:p w14:paraId="1A1E048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6" w:type="dxa"/>
          </w:tcPr>
          <w:p w14:paraId="0CA0E79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4" w:type="dxa"/>
          </w:tcPr>
          <w:p w14:paraId="13E1744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30" w:type="dxa"/>
          </w:tcPr>
          <w:p w14:paraId="4B37B61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7DDE5F9D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5706FFF9" w14:textId="77777777" w:rsidR="00A36770" w:rsidRPr="00921467" w:rsidRDefault="00A36770">
      <w:pPr>
        <w:pStyle w:val="BodyText"/>
        <w:spacing w:before="5"/>
        <w:rPr>
          <w:sz w:val="26"/>
          <w:lang w:val="id-ID"/>
        </w:rPr>
      </w:pPr>
    </w:p>
    <w:p w14:paraId="4296C9B3" w14:textId="5111442D" w:rsidR="00A36770" w:rsidRPr="00921467" w:rsidRDefault="00DA3A0E">
      <w:pPr>
        <w:pStyle w:val="ListParagraph"/>
        <w:numPr>
          <w:ilvl w:val="3"/>
          <w:numId w:val="14"/>
        </w:numPr>
        <w:tabs>
          <w:tab w:val="left" w:pos="856"/>
        </w:tabs>
        <w:spacing w:before="1"/>
        <w:ind w:left="855" w:hanging="7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eterlibatan</w:t>
      </w:r>
      <w:r w:rsidRPr="00921467">
        <w:rPr>
          <w:rFonts w:ascii="Arial"/>
          <w:b/>
          <w:spacing w:val="-5"/>
          <w:lang w:val="id-ID"/>
        </w:rPr>
        <w:t xml:space="preserve"> </w:t>
      </w:r>
      <w:r w:rsidRPr="00921467">
        <w:rPr>
          <w:rFonts w:ascii="Arial"/>
          <w:b/>
          <w:lang w:val="id-ID"/>
        </w:rPr>
        <w:t>P</w:t>
      </w:r>
      <w:r w:rsidR="00D8100A" w:rsidRPr="00921467">
        <w:rPr>
          <w:rFonts w:ascii="Arial"/>
          <w:b/>
          <w:lang w:val="id-ID"/>
        </w:rPr>
        <w:t>S</w:t>
      </w:r>
      <w:r w:rsidRPr="00921467">
        <w:rPr>
          <w:rFonts w:ascii="Arial"/>
          <w:b/>
          <w:lang w:val="id-ID"/>
        </w:rPr>
        <w:t xml:space="preserve"> dalam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rencana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Target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Kinerja</w:t>
      </w:r>
    </w:p>
    <w:p w14:paraId="58BF3FB3" w14:textId="1D41A49D" w:rsidR="00502295" w:rsidRPr="00921467" w:rsidRDefault="007528D2">
      <w:pPr>
        <w:pStyle w:val="BodyText"/>
        <w:spacing w:before="38" w:line="278" w:lineRule="auto"/>
        <w:ind w:left="118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k</w:t>
      </w:r>
      <w:r w:rsidR="00DA3A0E" w:rsidRPr="00921467">
        <w:rPr>
          <w:lang w:val="id-ID"/>
        </w:rPr>
        <w:t>erterlibatan</w:t>
      </w:r>
      <w:r w:rsidR="00DA3A0E" w:rsidRPr="00921467">
        <w:rPr>
          <w:spacing w:val="4"/>
          <w:lang w:val="id-ID"/>
        </w:rPr>
        <w:t xml:space="preserve"> </w:t>
      </w:r>
      <w:r w:rsidR="00DA3A0E" w:rsidRPr="00921467">
        <w:rPr>
          <w:lang w:val="id-ID"/>
        </w:rPr>
        <w:t>PS</w:t>
      </w:r>
      <w:r w:rsidR="00DA3A0E" w:rsidRPr="00921467">
        <w:rPr>
          <w:spacing w:val="7"/>
          <w:lang w:val="id-ID"/>
        </w:rPr>
        <w:t xml:space="preserve"> </w:t>
      </w:r>
      <w:r w:rsidR="00DA3A0E" w:rsidRPr="00921467">
        <w:rPr>
          <w:lang w:val="id-ID"/>
        </w:rPr>
        <w:t>PPG</w:t>
      </w:r>
      <w:r w:rsidR="00DA3A0E" w:rsidRPr="00921467">
        <w:rPr>
          <w:spacing w:val="6"/>
          <w:lang w:val="id-ID"/>
        </w:rPr>
        <w:t xml:space="preserve"> </w:t>
      </w:r>
      <w:r w:rsidR="00DA3A0E" w:rsidRPr="00921467">
        <w:rPr>
          <w:lang w:val="id-ID"/>
        </w:rPr>
        <w:t>dalam</w:t>
      </w:r>
      <w:r w:rsidR="00DA3A0E" w:rsidRPr="00921467">
        <w:rPr>
          <w:spacing w:val="4"/>
          <w:lang w:val="id-ID"/>
        </w:rPr>
        <w:t xml:space="preserve"> </w:t>
      </w:r>
      <w:r w:rsidR="00DA3A0E" w:rsidRPr="00921467">
        <w:rPr>
          <w:lang w:val="id-ID"/>
        </w:rPr>
        <w:t>perencanaan</w:t>
      </w:r>
      <w:r w:rsidR="00DA3A0E" w:rsidRPr="00921467">
        <w:rPr>
          <w:spacing w:val="2"/>
          <w:lang w:val="id-ID"/>
        </w:rPr>
        <w:t xml:space="preserve"> </w:t>
      </w:r>
      <w:r w:rsidR="00DA3A0E" w:rsidRPr="00921467">
        <w:rPr>
          <w:lang w:val="id-ID"/>
        </w:rPr>
        <w:t>kegiatan/kerja,</w:t>
      </w:r>
      <w:r w:rsidR="00DA3A0E" w:rsidRPr="00921467">
        <w:rPr>
          <w:spacing w:val="3"/>
          <w:lang w:val="id-ID"/>
        </w:rPr>
        <w:t xml:space="preserve"> </w:t>
      </w:r>
      <w:r w:rsidR="00DA3A0E" w:rsidRPr="00921467">
        <w:rPr>
          <w:lang w:val="id-ID"/>
        </w:rPr>
        <w:t>perencanaan/alokasi</w:t>
      </w:r>
      <w:r w:rsidR="00DA3A0E" w:rsidRPr="00921467">
        <w:rPr>
          <w:spacing w:val="3"/>
          <w:lang w:val="id-ID"/>
        </w:rPr>
        <w:t xml:space="preserve"> </w:t>
      </w:r>
      <w:r w:rsidR="00DA3A0E" w:rsidRPr="00921467">
        <w:rPr>
          <w:lang w:val="id-ID"/>
        </w:rPr>
        <w:t>dana,</w:t>
      </w:r>
      <w:r w:rsidR="00DA3A0E" w:rsidRPr="00921467">
        <w:rPr>
          <w:spacing w:val="6"/>
          <w:lang w:val="id-ID"/>
        </w:rPr>
        <w:t xml:space="preserve"> </w:t>
      </w:r>
      <w:r w:rsidR="00DA3A0E" w:rsidRPr="00921467">
        <w:rPr>
          <w:lang w:val="id-ID"/>
        </w:rPr>
        <w:t>perencanaan</w:t>
      </w:r>
      <w:r w:rsidR="00DA3A0E" w:rsidRPr="00921467">
        <w:rPr>
          <w:spacing w:val="2"/>
          <w:lang w:val="id-ID"/>
        </w:rPr>
        <w:t xml:space="preserve"> </w:t>
      </w:r>
      <w:r w:rsidR="00DA3A0E" w:rsidRPr="00921467">
        <w:rPr>
          <w:lang w:val="id-ID"/>
        </w:rPr>
        <w:t>target</w:t>
      </w:r>
      <w:r w:rsidR="00DA3A0E" w:rsidRPr="00921467">
        <w:rPr>
          <w:spacing w:val="3"/>
          <w:lang w:val="id-ID"/>
        </w:rPr>
        <w:t xml:space="preserve"> </w:t>
      </w:r>
      <w:r w:rsidR="00DA3A0E" w:rsidRPr="00921467">
        <w:rPr>
          <w:lang w:val="id-ID"/>
        </w:rPr>
        <w:t>kinerja,</w:t>
      </w:r>
      <w:r w:rsidR="00DA3A0E" w:rsidRPr="00921467">
        <w:rPr>
          <w:spacing w:val="3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8100A" w:rsidRPr="00921467">
        <w:rPr>
          <w:lang w:val="id-ID"/>
        </w:rPr>
        <w:t xml:space="preserve"> </w:t>
      </w:r>
      <w:r w:rsidR="00DA3A0E" w:rsidRPr="00921467">
        <w:rPr>
          <w:lang w:val="id-ID"/>
        </w:rPr>
        <w:t>pengelolaan dana</w:t>
      </w:r>
      <w:r w:rsidR="00D8100A" w:rsidRPr="00921467">
        <w:rPr>
          <w:lang w:val="id-ID"/>
        </w:rPr>
        <w:t>.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4262"/>
      </w:tblGrid>
      <w:tr w:rsidR="00502295" w14:paraId="46459A32" w14:textId="77777777" w:rsidTr="00502295">
        <w:tc>
          <w:tcPr>
            <w:tcW w:w="14380" w:type="dxa"/>
          </w:tcPr>
          <w:p w14:paraId="0CFAF8B1" w14:textId="77777777" w:rsidR="00502295" w:rsidRDefault="00502295">
            <w:pPr>
              <w:pStyle w:val="BodyText"/>
              <w:spacing w:before="38" w:line="278" w:lineRule="auto"/>
              <w:rPr>
                <w:lang w:val="id-ID"/>
              </w:rPr>
            </w:pPr>
          </w:p>
          <w:p w14:paraId="3D9CDFE1" w14:textId="7A8CF75F" w:rsidR="00495761" w:rsidRDefault="00495761">
            <w:pPr>
              <w:pStyle w:val="BodyText"/>
              <w:spacing w:before="38" w:line="278" w:lineRule="auto"/>
              <w:rPr>
                <w:lang w:val="id-ID"/>
              </w:rPr>
            </w:pPr>
          </w:p>
        </w:tc>
      </w:tr>
    </w:tbl>
    <w:p w14:paraId="6E4CFECB" w14:textId="77777777" w:rsidR="00A36770" w:rsidRPr="00921467" w:rsidRDefault="00A36770">
      <w:pPr>
        <w:pStyle w:val="BodyText"/>
        <w:spacing w:before="10"/>
        <w:rPr>
          <w:sz w:val="24"/>
          <w:lang w:val="id-ID"/>
        </w:rPr>
      </w:pPr>
    </w:p>
    <w:p w14:paraId="1AD7945B" w14:textId="77777777" w:rsidR="00A36770" w:rsidRPr="00921467" w:rsidRDefault="00DA3A0E">
      <w:pPr>
        <w:pStyle w:val="ListParagraph"/>
        <w:numPr>
          <w:ilvl w:val="3"/>
          <w:numId w:val="14"/>
        </w:numPr>
        <w:tabs>
          <w:tab w:val="left" w:pos="856"/>
        </w:tabs>
        <w:ind w:left="855" w:hanging="7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nggunaan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Dana</w:t>
      </w:r>
    </w:p>
    <w:p w14:paraId="043748DC" w14:textId="260F4875" w:rsidR="00A36770" w:rsidRPr="00921467" w:rsidRDefault="007528D2" w:rsidP="00D8100A">
      <w:pPr>
        <w:pStyle w:val="BodyText"/>
        <w:spacing w:before="38"/>
        <w:ind w:left="118"/>
        <w:rPr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j</w:t>
      </w:r>
      <w:r w:rsidR="00DA3A0E" w:rsidRPr="00921467">
        <w:rPr>
          <w:lang w:val="id-ID"/>
        </w:rPr>
        <w:t>umlah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dana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digunakan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oleh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PS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PPG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untuk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keperluan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kegiatan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tridarma</w:t>
      </w:r>
      <w:r w:rsidR="00DA3A0E" w:rsidRPr="00921467">
        <w:rPr>
          <w:spacing w:val="-7"/>
          <w:lang w:val="id-ID"/>
        </w:rPr>
        <w:t xml:space="preserve"> </w:t>
      </w:r>
      <w:r w:rsidR="00D8100A" w:rsidRPr="00921467">
        <w:rPr>
          <w:spacing w:val="-7"/>
          <w:lang w:val="id-ID"/>
        </w:rPr>
        <w:t xml:space="preserve">PT </w:t>
      </w:r>
      <w:r w:rsidR="00DA3A0E" w:rsidRPr="00921467">
        <w:rPr>
          <w:lang w:val="id-ID"/>
        </w:rPr>
        <w:t>dalam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tiga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tahun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terakhir</w:t>
      </w:r>
      <w:r w:rsidR="00DA3A0E" w:rsidRPr="00921467">
        <w:rPr>
          <w:spacing w:val="-3"/>
          <w:lang w:val="id-ID"/>
        </w:rPr>
        <w:t xml:space="preserve"> </w:t>
      </w:r>
      <w:r w:rsidR="00D8100A" w:rsidRPr="00921467">
        <w:rPr>
          <w:spacing w:val="-3"/>
          <w:lang w:val="id-ID"/>
        </w:rPr>
        <w:t>(</w:t>
      </w:r>
      <w:r w:rsidR="00DA3A0E" w:rsidRPr="00921467">
        <w:rPr>
          <w:lang w:val="id-ID"/>
        </w:rPr>
        <w:t>Tabel</w:t>
      </w:r>
      <w:r w:rsidR="00D8100A" w:rsidRPr="00921467">
        <w:rPr>
          <w:lang w:val="id-ID"/>
        </w:rPr>
        <w:t xml:space="preserve"> </w:t>
      </w:r>
      <w:r w:rsidR="00DA3A0E" w:rsidRPr="00921467">
        <w:rPr>
          <w:lang w:val="id-ID"/>
        </w:rPr>
        <w:t>5.2.1.3</w:t>
      </w:r>
      <w:r w:rsidR="00D8100A" w:rsidRPr="00921467">
        <w:rPr>
          <w:lang w:val="id-ID"/>
        </w:rPr>
        <w:t>).</w:t>
      </w:r>
    </w:p>
    <w:p w14:paraId="57F2CD41" w14:textId="77777777" w:rsidR="00A36770" w:rsidRPr="00921467" w:rsidRDefault="00A36770">
      <w:pPr>
        <w:rPr>
          <w:lang w:val="id-ID"/>
        </w:rPr>
        <w:sectPr w:rsidR="00A36770" w:rsidRPr="00921467">
          <w:footerReference w:type="default" r:id="rId14"/>
          <w:pgSz w:w="16850" w:h="11910" w:orient="landscape"/>
          <w:pgMar w:top="1060" w:right="1160" w:bottom="1620" w:left="1300" w:header="0" w:footer="1431" w:gutter="0"/>
          <w:cols w:space="720"/>
        </w:sectPr>
      </w:pPr>
    </w:p>
    <w:p w14:paraId="18B90C55" w14:textId="3649A0D7" w:rsidR="00A36770" w:rsidRPr="00921467" w:rsidRDefault="00DA3A0E">
      <w:pPr>
        <w:pStyle w:val="BodyText"/>
        <w:spacing w:before="67" w:after="40"/>
        <w:ind w:left="180"/>
        <w:rPr>
          <w:lang w:val="id-ID"/>
        </w:rPr>
      </w:pPr>
      <w:r w:rsidRPr="00921467">
        <w:rPr>
          <w:lang w:val="id-ID"/>
        </w:rPr>
        <w:lastRenderedPageBreak/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5.2.1.3</w:t>
      </w:r>
      <w:r w:rsidRPr="00921467">
        <w:rPr>
          <w:spacing w:val="-3"/>
          <w:lang w:val="id-ID"/>
        </w:rPr>
        <w:t xml:space="preserve"> </w:t>
      </w:r>
      <w:proofErr w:type="spellStart"/>
      <w:r w:rsidR="00E27C54">
        <w:rPr>
          <w:lang w:val="en-US"/>
        </w:rPr>
        <w:t>Alokasi</w:t>
      </w:r>
      <w:proofErr w:type="spellEnd"/>
      <w:r w:rsidRPr="00921467">
        <w:rPr>
          <w:lang w:val="id-ID"/>
        </w:rPr>
        <w:t xml:space="preserve"> Dana</w:t>
      </w:r>
      <w:r w:rsidRPr="00921467">
        <w:rPr>
          <w:spacing w:val="-1"/>
          <w:lang w:val="id-ID"/>
        </w:rPr>
        <w:t xml:space="preserve"> </w:t>
      </w:r>
      <w:r w:rsidR="00D8100A" w:rsidRPr="00921467">
        <w:rPr>
          <w:lang w:val="id-ID"/>
        </w:rPr>
        <w:t>u</w:t>
      </w:r>
      <w:r w:rsidRPr="00921467">
        <w:rPr>
          <w:lang w:val="id-ID"/>
        </w:rPr>
        <w:t>ntuk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Operasiona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S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PG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8"/>
        <w:gridCol w:w="4772"/>
        <w:gridCol w:w="2101"/>
        <w:gridCol w:w="1964"/>
        <w:gridCol w:w="2101"/>
        <w:gridCol w:w="2106"/>
      </w:tblGrid>
      <w:tr w:rsidR="00831972" w:rsidRPr="00921467" w14:paraId="00FB241C" w14:textId="77777777">
        <w:trPr>
          <w:trHeight w:val="263"/>
        </w:trPr>
        <w:tc>
          <w:tcPr>
            <w:tcW w:w="848" w:type="dxa"/>
            <w:vMerge w:val="restart"/>
            <w:shd w:val="clear" w:color="auto" w:fill="D9D9D9"/>
          </w:tcPr>
          <w:p w14:paraId="0E1AEAEE" w14:textId="77777777" w:rsidR="00A36770" w:rsidRPr="00921467" w:rsidRDefault="00DA3A0E">
            <w:pPr>
              <w:pStyle w:val="TableParagraph"/>
              <w:spacing w:before="136"/>
              <w:ind w:left="261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772" w:type="dxa"/>
            <w:vMerge w:val="restart"/>
            <w:shd w:val="clear" w:color="auto" w:fill="D9D9D9"/>
          </w:tcPr>
          <w:p w14:paraId="39B35BF7" w14:textId="77777777" w:rsidR="00A36770" w:rsidRPr="00921467" w:rsidRDefault="00DA3A0E">
            <w:pPr>
              <w:pStyle w:val="TableParagraph"/>
              <w:spacing w:before="136"/>
              <w:ind w:left="1499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enis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enggunaan</w:t>
            </w:r>
          </w:p>
        </w:tc>
        <w:tc>
          <w:tcPr>
            <w:tcW w:w="8272" w:type="dxa"/>
            <w:gridSpan w:val="4"/>
            <w:shd w:val="clear" w:color="auto" w:fill="D9D9D9"/>
          </w:tcPr>
          <w:p w14:paraId="30DBF2B7" w14:textId="77777777" w:rsidR="00A36770" w:rsidRPr="00921467" w:rsidRDefault="00DA3A0E">
            <w:pPr>
              <w:pStyle w:val="TableParagraph"/>
              <w:spacing w:line="229" w:lineRule="exact"/>
              <w:ind w:left="2784" w:right="278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(dalam</w:t>
            </w:r>
            <w:r w:rsidRPr="00921467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jutaan)</w:t>
            </w:r>
          </w:p>
        </w:tc>
      </w:tr>
      <w:tr w:rsidR="00831972" w:rsidRPr="00921467" w14:paraId="6F32AF87" w14:textId="77777777">
        <w:trPr>
          <w:trHeight w:val="263"/>
        </w:trPr>
        <w:tc>
          <w:tcPr>
            <w:tcW w:w="848" w:type="dxa"/>
            <w:vMerge/>
            <w:tcBorders>
              <w:top w:val="nil"/>
            </w:tcBorders>
            <w:shd w:val="clear" w:color="auto" w:fill="D9D9D9"/>
          </w:tcPr>
          <w:p w14:paraId="3DA5008B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772" w:type="dxa"/>
            <w:vMerge/>
            <w:tcBorders>
              <w:top w:val="nil"/>
            </w:tcBorders>
            <w:shd w:val="clear" w:color="auto" w:fill="D9D9D9"/>
          </w:tcPr>
          <w:p w14:paraId="7E129B14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101" w:type="dxa"/>
            <w:shd w:val="clear" w:color="auto" w:fill="D9D9D9"/>
          </w:tcPr>
          <w:p w14:paraId="2AD4379E" w14:textId="77777777" w:rsidR="00A36770" w:rsidRPr="00921467" w:rsidRDefault="00DA3A0E">
            <w:pPr>
              <w:pStyle w:val="TableParagraph"/>
              <w:spacing w:line="229" w:lineRule="exact"/>
              <w:ind w:left="808" w:right="80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964" w:type="dxa"/>
            <w:shd w:val="clear" w:color="auto" w:fill="D9D9D9"/>
          </w:tcPr>
          <w:p w14:paraId="2A666ADD" w14:textId="77777777" w:rsidR="00A36770" w:rsidRPr="00921467" w:rsidRDefault="00DA3A0E">
            <w:pPr>
              <w:pStyle w:val="TableParagraph"/>
              <w:spacing w:line="229" w:lineRule="exact"/>
              <w:ind w:left="740" w:right="73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2101" w:type="dxa"/>
            <w:shd w:val="clear" w:color="auto" w:fill="D9D9D9"/>
          </w:tcPr>
          <w:p w14:paraId="361E582F" w14:textId="77777777" w:rsidR="00A36770" w:rsidRPr="00921467" w:rsidRDefault="00DA3A0E">
            <w:pPr>
              <w:pStyle w:val="TableParagraph"/>
              <w:spacing w:line="229" w:lineRule="exact"/>
              <w:ind w:right="913"/>
              <w:jc w:val="right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2106" w:type="dxa"/>
            <w:shd w:val="clear" w:color="auto" w:fill="D9D9D9"/>
          </w:tcPr>
          <w:p w14:paraId="4529C9E2" w14:textId="77777777" w:rsidR="00A36770" w:rsidRPr="00921467" w:rsidRDefault="00DA3A0E">
            <w:pPr>
              <w:pStyle w:val="TableParagraph"/>
              <w:spacing w:line="229" w:lineRule="exact"/>
              <w:ind w:left="561" w:right="56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ata-Rata</w:t>
            </w:r>
          </w:p>
        </w:tc>
      </w:tr>
      <w:tr w:rsidR="00831972" w:rsidRPr="00921467" w14:paraId="7F5865D8" w14:textId="77777777">
        <w:trPr>
          <w:trHeight w:val="266"/>
        </w:trPr>
        <w:tc>
          <w:tcPr>
            <w:tcW w:w="848" w:type="dxa"/>
            <w:shd w:val="clear" w:color="auto" w:fill="D9D9D9"/>
          </w:tcPr>
          <w:p w14:paraId="0684B260" w14:textId="77777777" w:rsidR="00A36770" w:rsidRPr="00921467" w:rsidRDefault="00DA3A0E">
            <w:pPr>
              <w:pStyle w:val="TableParagraph"/>
              <w:spacing w:before="2"/>
              <w:ind w:left="30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772" w:type="dxa"/>
            <w:shd w:val="clear" w:color="auto" w:fill="D9D9D9"/>
          </w:tcPr>
          <w:p w14:paraId="2BBBC8BF" w14:textId="77777777" w:rsidR="00A36770" w:rsidRPr="00921467" w:rsidRDefault="00DA3A0E">
            <w:pPr>
              <w:pStyle w:val="TableParagraph"/>
              <w:spacing w:before="2"/>
              <w:ind w:left="2239" w:right="2237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101" w:type="dxa"/>
            <w:shd w:val="clear" w:color="auto" w:fill="D9D9D9"/>
          </w:tcPr>
          <w:p w14:paraId="5E10FFE2" w14:textId="77777777" w:rsidR="00A36770" w:rsidRPr="00921467" w:rsidRDefault="00DA3A0E">
            <w:pPr>
              <w:pStyle w:val="TableParagraph"/>
              <w:spacing w:before="2"/>
              <w:ind w:left="808" w:right="80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64" w:type="dxa"/>
            <w:shd w:val="clear" w:color="auto" w:fill="D9D9D9"/>
          </w:tcPr>
          <w:p w14:paraId="4D35594B" w14:textId="77777777" w:rsidR="00A36770" w:rsidRPr="00921467" w:rsidRDefault="00DA3A0E">
            <w:pPr>
              <w:pStyle w:val="TableParagraph"/>
              <w:spacing w:before="2"/>
              <w:ind w:left="740" w:right="73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101" w:type="dxa"/>
            <w:shd w:val="clear" w:color="auto" w:fill="D9D9D9"/>
          </w:tcPr>
          <w:p w14:paraId="12AF6412" w14:textId="77777777" w:rsidR="00A36770" w:rsidRPr="00921467" w:rsidRDefault="00DA3A0E">
            <w:pPr>
              <w:pStyle w:val="TableParagraph"/>
              <w:spacing w:before="2"/>
              <w:ind w:right="920"/>
              <w:jc w:val="right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106" w:type="dxa"/>
            <w:shd w:val="clear" w:color="auto" w:fill="D9D9D9"/>
          </w:tcPr>
          <w:p w14:paraId="6D9EC780" w14:textId="77777777" w:rsidR="00A36770" w:rsidRPr="00921467" w:rsidRDefault="00DA3A0E">
            <w:pPr>
              <w:pStyle w:val="TableParagraph"/>
              <w:spacing w:before="2"/>
              <w:ind w:left="560" w:right="56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831972" w:rsidRPr="00921467" w14:paraId="59B74F22" w14:textId="77777777">
        <w:trPr>
          <w:trHeight w:val="263"/>
        </w:trPr>
        <w:tc>
          <w:tcPr>
            <w:tcW w:w="848" w:type="dxa"/>
          </w:tcPr>
          <w:p w14:paraId="7D48027B" w14:textId="77777777" w:rsidR="00A36770" w:rsidRPr="00921467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772" w:type="dxa"/>
          </w:tcPr>
          <w:p w14:paraId="4E9421FE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Biaya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operasional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endidikan</w:t>
            </w:r>
          </w:p>
        </w:tc>
        <w:tc>
          <w:tcPr>
            <w:tcW w:w="2101" w:type="dxa"/>
          </w:tcPr>
          <w:p w14:paraId="23E8EA1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396A100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34F5F74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5B1BEF4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2DA2463C" w14:textId="77777777">
        <w:trPr>
          <w:trHeight w:val="266"/>
        </w:trPr>
        <w:tc>
          <w:tcPr>
            <w:tcW w:w="848" w:type="dxa"/>
          </w:tcPr>
          <w:p w14:paraId="6863AB1C" w14:textId="77777777" w:rsidR="00A36770" w:rsidRPr="00921467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772" w:type="dxa"/>
          </w:tcPr>
          <w:p w14:paraId="52A83041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Biaya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operasional</w:t>
            </w:r>
            <w:r w:rsidRPr="00921467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endidikan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berasrama</w:t>
            </w:r>
          </w:p>
        </w:tc>
        <w:tc>
          <w:tcPr>
            <w:tcW w:w="2101" w:type="dxa"/>
          </w:tcPr>
          <w:p w14:paraId="19501AB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311D7D9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536758D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3EC884F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93C0587" w14:textId="77777777">
        <w:trPr>
          <w:trHeight w:val="263"/>
        </w:trPr>
        <w:tc>
          <w:tcPr>
            <w:tcW w:w="848" w:type="dxa"/>
          </w:tcPr>
          <w:p w14:paraId="456D365A" w14:textId="77777777" w:rsidR="00A36770" w:rsidRPr="00921467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772" w:type="dxa"/>
          </w:tcPr>
          <w:p w14:paraId="09CAEA46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Biaya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kegiatan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enelitian</w:t>
            </w:r>
          </w:p>
        </w:tc>
        <w:tc>
          <w:tcPr>
            <w:tcW w:w="2101" w:type="dxa"/>
          </w:tcPr>
          <w:p w14:paraId="488A2F2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7840066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4B431E7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68F5D01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41031E78" w14:textId="77777777">
        <w:trPr>
          <w:trHeight w:val="264"/>
        </w:trPr>
        <w:tc>
          <w:tcPr>
            <w:tcW w:w="848" w:type="dxa"/>
          </w:tcPr>
          <w:p w14:paraId="4EACCE5B" w14:textId="77777777" w:rsidR="00A36770" w:rsidRPr="00921467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4772" w:type="dxa"/>
          </w:tcPr>
          <w:p w14:paraId="56754961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Biaya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kegiataan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engabdian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kepada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masyarakat</w:t>
            </w:r>
          </w:p>
        </w:tc>
        <w:tc>
          <w:tcPr>
            <w:tcW w:w="2101" w:type="dxa"/>
          </w:tcPr>
          <w:p w14:paraId="6C8D03A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78D1E95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27F1C07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00726E6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E726452" w14:textId="77777777">
        <w:trPr>
          <w:trHeight w:val="266"/>
        </w:trPr>
        <w:tc>
          <w:tcPr>
            <w:tcW w:w="848" w:type="dxa"/>
          </w:tcPr>
          <w:p w14:paraId="2FB4B764" w14:textId="77777777" w:rsidR="00A36770" w:rsidRPr="00921467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4772" w:type="dxa"/>
          </w:tcPr>
          <w:p w14:paraId="42EC3572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Biaya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kegiatan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ublikasi</w:t>
            </w:r>
          </w:p>
        </w:tc>
        <w:tc>
          <w:tcPr>
            <w:tcW w:w="2101" w:type="dxa"/>
          </w:tcPr>
          <w:p w14:paraId="7ACB202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5D9CFB1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6A597E7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0656792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9625102" w14:textId="77777777">
        <w:trPr>
          <w:trHeight w:val="263"/>
        </w:trPr>
        <w:tc>
          <w:tcPr>
            <w:tcW w:w="848" w:type="dxa"/>
          </w:tcPr>
          <w:p w14:paraId="457F7C80" w14:textId="77777777" w:rsidR="00A36770" w:rsidRPr="00921467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6</w:t>
            </w:r>
          </w:p>
        </w:tc>
        <w:tc>
          <w:tcPr>
            <w:tcW w:w="4772" w:type="dxa"/>
          </w:tcPr>
          <w:p w14:paraId="46D804C1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Biaya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kegiatan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kemahasiswaan</w:t>
            </w:r>
          </w:p>
        </w:tc>
        <w:tc>
          <w:tcPr>
            <w:tcW w:w="2101" w:type="dxa"/>
          </w:tcPr>
          <w:p w14:paraId="683B3A2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4333B6E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31FD6F2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629CEDF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5F4AD396" w14:textId="77777777">
        <w:trPr>
          <w:trHeight w:val="263"/>
        </w:trPr>
        <w:tc>
          <w:tcPr>
            <w:tcW w:w="848" w:type="dxa"/>
          </w:tcPr>
          <w:p w14:paraId="0BCA949E" w14:textId="77777777" w:rsidR="00A36770" w:rsidRPr="00921467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7</w:t>
            </w:r>
          </w:p>
        </w:tc>
        <w:tc>
          <w:tcPr>
            <w:tcW w:w="4772" w:type="dxa"/>
          </w:tcPr>
          <w:p w14:paraId="75B43189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Biaya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investasi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sumber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daya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manusia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(SDM)</w:t>
            </w:r>
          </w:p>
        </w:tc>
        <w:tc>
          <w:tcPr>
            <w:tcW w:w="2101" w:type="dxa"/>
          </w:tcPr>
          <w:p w14:paraId="1CDD413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6F1AC85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7184C61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0DB120F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6D17FC1A" w14:textId="77777777">
        <w:trPr>
          <w:trHeight w:val="265"/>
        </w:trPr>
        <w:tc>
          <w:tcPr>
            <w:tcW w:w="848" w:type="dxa"/>
          </w:tcPr>
          <w:p w14:paraId="54A4073E" w14:textId="77777777" w:rsidR="00A36770" w:rsidRPr="00921467" w:rsidRDefault="00DA3A0E">
            <w:pPr>
              <w:pStyle w:val="TableParagraph"/>
              <w:spacing w:before="2"/>
              <w:ind w:left="36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8</w:t>
            </w:r>
          </w:p>
        </w:tc>
        <w:tc>
          <w:tcPr>
            <w:tcW w:w="4772" w:type="dxa"/>
          </w:tcPr>
          <w:p w14:paraId="33B6C8FD" w14:textId="77777777" w:rsidR="00A36770" w:rsidRPr="00921467" w:rsidRDefault="00DA3A0E">
            <w:pPr>
              <w:pStyle w:val="TableParagraph"/>
              <w:spacing w:before="2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Investasi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rasarana</w:t>
            </w:r>
            <w:r w:rsidRPr="00921467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endidikan</w:t>
            </w:r>
          </w:p>
        </w:tc>
        <w:tc>
          <w:tcPr>
            <w:tcW w:w="2101" w:type="dxa"/>
          </w:tcPr>
          <w:p w14:paraId="0649683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49305C8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5F5975C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06079CD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6B9348CE" w14:textId="77777777">
        <w:trPr>
          <w:trHeight w:val="263"/>
        </w:trPr>
        <w:tc>
          <w:tcPr>
            <w:tcW w:w="848" w:type="dxa"/>
          </w:tcPr>
          <w:p w14:paraId="4C2F6D27" w14:textId="77777777" w:rsidR="00A36770" w:rsidRPr="00921467" w:rsidRDefault="00DA3A0E">
            <w:pPr>
              <w:pStyle w:val="TableParagraph"/>
              <w:spacing w:line="229" w:lineRule="exact"/>
              <w:ind w:left="36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9</w:t>
            </w:r>
          </w:p>
        </w:tc>
        <w:tc>
          <w:tcPr>
            <w:tcW w:w="4772" w:type="dxa"/>
          </w:tcPr>
          <w:p w14:paraId="527B46CF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Investasi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sarana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endidikan</w:t>
            </w:r>
          </w:p>
        </w:tc>
        <w:tc>
          <w:tcPr>
            <w:tcW w:w="2101" w:type="dxa"/>
          </w:tcPr>
          <w:p w14:paraId="5E5864A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0019C19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7723B74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303B3CA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24EF7FAA" w14:textId="77777777">
        <w:trPr>
          <w:trHeight w:val="263"/>
        </w:trPr>
        <w:tc>
          <w:tcPr>
            <w:tcW w:w="848" w:type="dxa"/>
          </w:tcPr>
          <w:p w14:paraId="0C5CFB21" w14:textId="77777777" w:rsidR="00A36770" w:rsidRPr="00921467" w:rsidRDefault="00DA3A0E">
            <w:pPr>
              <w:pStyle w:val="TableParagraph"/>
              <w:spacing w:line="229" w:lineRule="exact"/>
              <w:ind w:left="312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10</w:t>
            </w:r>
          </w:p>
        </w:tc>
        <w:tc>
          <w:tcPr>
            <w:tcW w:w="4772" w:type="dxa"/>
          </w:tcPr>
          <w:p w14:paraId="661AD0DE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Investasi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sarana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dan</w:t>
            </w:r>
            <w:r w:rsidRPr="00921467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rasarana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asrama</w:t>
            </w:r>
          </w:p>
        </w:tc>
        <w:tc>
          <w:tcPr>
            <w:tcW w:w="2101" w:type="dxa"/>
          </w:tcPr>
          <w:p w14:paraId="2DCBB11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7A565E8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5E76503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7BEF432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921467" w14:paraId="5DD83422" w14:textId="77777777">
        <w:trPr>
          <w:trHeight w:val="266"/>
        </w:trPr>
        <w:tc>
          <w:tcPr>
            <w:tcW w:w="5620" w:type="dxa"/>
            <w:gridSpan w:val="2"/>
          </w:tcPr>
          <w:p w14:paraId="1301709B" w14:textId="77777777" w:rsidR="00A36770" w:rsidRPr="00921467" w:rsidRDefault="00DA3A0E">
            <w:pPr>
              <w:pStyle w:val="TableParagraph"/>
              <w:spacing w:before="2"/>
              <w:ind w:left="2547" w:right="254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2101" w:type="dxa"/>
          </w:tcPr>
          <w:p w14:paraId="3949A79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64" w:type="dxa"/>
          </w:tcPr>
          <w:p w14:paraId="59AF88C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1" w:type="dxa"/>
          </w:tcPr>
          <w:p w14:paraId="3E1E045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06" w:type="dxa"/>
          </w:tcPr>
          <w:p w14:paraId="209A631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4A54E0D5" w14:textId="77777777" w:rsidR="00A36770" w:rsidRPr="00921467" w:rsidRDefault="00A36770">
      <w:pPr>
        <w:pStyle w:val="BodyText"/>
        <w:spacing w:before="3"/>
        <w:rPr>
          <w:sz w:val="25"/>
          <w:lang w:val="id-ID"/>
        </w:rPr>
      </w:pPr>
    </w:p>
    <w:p w14:paraId="4330A2D2" w14:textId="3C78F25B" w:rsidR="00A36770" w:rsidRPr="00921467" w:rsidRDefault="00DA3A0E" w:rsidP="00D8100A">
      <w:pPr>
        <w:pStyle w:val="ListParagraph"/>
        <w:numPr>
          <w:ilvl w:val="3"/>
          <w:numId w:val="14"/>
        </w:numPr>
        <w:tabs>
          <w:tab w:val="left" w:pos="856"/>
        </w:tabs>
        <w:ind w:left="855" w:hanging="7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Dana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elitian</w:t>
      </w:r>
    </w:p>
    <w:p w14:paraId="3BE32F5A" w14:textId="42430053" w:rsidR="00A36770" w:rsidRPr="00921467" w:rsidRDefault="00E27C54">
      <w:pPr>
        <w:pStyle w:val="BodyText"/>
        <w:spacing w:line="276" w:lineRule="auto"/>
        <w:ind w:left="118"/>
        <w:rPr>
          <w:lang w:val="id-ID"/>
        </w:rPr>
      </w:pPr>
      <w:proofErr w:type="spellStart"/>
      <w:r>
        <w:rPr>
          <w:lang w:val="en-US"/>
        </w:rPr>
        <w:t>Sumber</w:t>
      </w:r>
      <w:proofErr w:type="spellEnd"/>
      <w:r>
        <w:rPr>
          <w:lang w:val="en-US"/>
        </w:rPr>
        <w:t xml:space="preserve"> dana </w:t>
      </w:r>
      <w:proofErr w:type="spellStart"/>
      <w:r>
        <w:rPr>
          <w:lang w:val="en-US"/>
        </w:rPr>
        <w:t>kegi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as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okasi</w:t>
      </w:r>
      <w:proofErr w:type="spellEnd"/>
      <w:r>
        <w:rPr>
          <w:lang w:val="en-US"/>
        </w:rPr>
        <w:t xml:space="preserve"> dana UPPS/PT, dana </w:t>
      </w:r>
      <w:proofErr w:type="spellStart"/>
      <w:r>
        <w:rPr>
          <w:lang w:val="en-US"/>
        </w:rPr>
        <w:t>pribadi</w:t>
      </w:r>
      <w:proofErr w:type="spellEnd"/>
      <w:r>
        <w:rPr>
          <w:lang w:val="en-US"/>
        </w:rPr>
        <w:t xml:space="preserve">, dan dana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ar</w:t>
      </w:r>
      <w:proofErr w:type="spellEnd"/>
      <w:r>
        <w:rPr>
          <w:lang w:val="en-US"/>
        </w:rPr>
        <w:t xml:space="preserve"> PT yang </w:t>
      </w:r>
      <w:proofErr w:type="spellStart"/>
      <w:r>
        <w:rPr>
          <w:lang w:val="en-US"/>
        </w:rPr>
        <w:t>diperoleh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dosen.</w:t>
      </w:r>
      <w:r w:rsidR="007528D2">
        <w:rPr>
          <w:lang w:val="en-US"/>
        </w:rPr>
        <w:t>Tuliskan</w:t>
      </w:r>
      <w:proofErr w:type="spellEnd"/>
      <w:proofErr w:type="gramEnd"/>
      <w:r w:rsidR="007528D2">
        <w:rPr>
          <w:lang w:val="en-US"/>
        </w:rPr>
        <w:t xml:space="preserve"> d</w:t>
      </w:r>
      <w:r w:rsidR="00DA3A0E" w:rsidRPr="00921467">
        <w:rPr>
          <w:lang w:val="id-ID"/>
        </w:rPr>
        <w:t>an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untuk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kegiatan</w:t>
      </w:r>
      <w:r w:rsidR="00DA3A0E" w:rsidRPr="00921467">
        <w:rPr>
          <w:spacing w:val="3"/>
          <w:lang w:val="id-ID"/>
        </w:rPr>
        <w:t xml:space="preserve"> </w:t>
      </w:r>
      <w:r w:rsidR="00DA3A0E" w:rsidRPr="00921467">
        <w:rPr>
          <w:lang w:val="id-ID"/>
        </w:rPr>
        <w:t>penelitian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dalam tiga</w:t>
      </w:r>
      <w:r w:rsidR="00DA3A0E" w:rsidRPr="00921467">
        <w:rPr>
          <w:spacing w:val="2"/>
          <w:lang w:val="id-ID"/>
        </w:rPr>
        <w:t xml:space="preserve"> </w:t>
      </w:r>
      <w:r w:rsidR="00DA3A0E" w:rsidRPr="00921467">
        <w:rPr>
          <w:lang w:val="id-ID"/>
        </w:rPr>
        <w:t>tahun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terakhir yang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dilakukan</w:t>
      </w:r>
      <w:r w:rsidR="00DA3A0E" w:rsidRPr="00921467">
        <w:rPr>
          <w:spacing w:val="2"/>
          <w:lang w:val="id-ID"/>
        </w:rPr>
        <w:t xml:space="preserve"> </w:t>
      </w:r>
      <w:r w:rsidR="00DA3A0E" w:rsidRPr="00921467">
        <w:rPr>
          <w:lang w:val="id-ID"/>
        </w:rPr>
        <w:t>oleh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DTPS</w:t>
      </w:r>
      <w:r w:rsidR="00DA3A0E" w:rsidRPr="00921467">
        <w:rPr>
          <w:spacing w:val="-1"/>
          <w:lang w:val="id-ID"/>
        </w:rPr>
        <w:t xml:space="preserve"> </w:t>
      </w:r>
      <w:r w:rsidR="00D8100A" w:rsidRPr="00921467">
        <w:rPr>
          <w:spacing w:val="-1"/>
          <w:lang w:val="id-ID"/>
        </w:rPr>
        <w:t>(</w:t>
      </w:r>
      <w:r w:rsidR="00DA3A0E" w:rsidRPr="00921467">
        <w:rPr>
          <w:lang w:val="id-ID"/>
        </w:rPr>
        <w:t>Tabel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5.2.1.4</w:t>
      </w:r>
      <w:r w:rsidR="00D8100A" w:rsidRPr="00921467">
        <w:rPr>
          <w:lang w:val="id-ID"/>
        </w:rPr>
        <w:t>)</w:t>
      </w:r>
    </w:p>
    <w:p w14:paraId="159C5A1A" w14:textId="77777777" w:rsidR="00A36770" w:rsidRPr="00921467" w:rsidRDefault="00A36770">
      <w:pPr>
        <w:pStyle w:val="BodyText"/>
        <w:spacing w:before="10"/>
        <w:rPr>
          <w:sz w:val="26"/>
          <w:lang w:val="id-ID"/>
        </w:rPr>
      </w:pPr>
    </w:p>
    <w:p w14:paraId="2A395916" w14:textId="77777777" w:rsidR="00A36770" w:rsidRPr="00921467" w:rsidRDefault="00DA3A0E">
      <w:pPr>
        <w:pStyle w:val="BodyText"/>
        <w:spacing w:after="38"/>
        <w:ind w:left="180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5.2.1.4</w:t>
      </w:r>
      <w:r w:rsidRPr="00921467">
        <w:rPr>
          <w:spacing w:val="57"/>
          <w:lang w:val="id-ID"/>
        </w:rPr>
        <w:t xml:space="preserve"> </w:t>
      </w:r>
      <w:r w:rsidRPr="00921467">
        <w:rPr>
          <w:lang w:val="id-ID"/>
        </w:rPr>
        <w:t>Dana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Penelitian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118"/>
        <w:gridCol w:w="1985"/>
        <w:gridCol w:w="1985"/>
        <w:gridCol w:w="1488"/>
        <w:gridCol w:w="1489"/>
        <w:gridCol w:w="1488"/>
        <w:gridCol w:w="1488"/>
      </w:tblGrid>
      <w:tr w:rsidR="00831972" w:rsidRPr="00921467" w14:paraId="38995FD7" w14:textId="77777777">
        <w:trPr>
          <w:trHeight w:val="263"/>
        </w:trPr>
        <w:tc>
          <w:tcPr>
            <w:tcW w:w="852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751B58F6" w14:textId="77777777" w:rsidR="00A36770" w:rsidRPr="00921467" w:rsidRDefault="00DA3A0E">
            <w:pPr>
              <w:pStyle w:val="TableParagraph"/>
              <w:spacing w:before="148"/>
              <w:ind w:left="125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3118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3530C982" w14:textId="77777777" w:rsidR="00A36770" w:rsidRPr="00921467" w:rsidRDefault="00DA3A0E">
            <w:pPr>
              <w:pStyle w:val="TableParagraph"/>
              <w:spacing w:before="148"/>
              <w:ind w:left="789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dul</w:t>
            </w:r>
            <w:r w:rsidRPr="00921467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2BAF48AF" w14:textId="77777777" w:rsidR="00A36770" w:rsidRPr="00921467" w:rsidRDefault="00DA3A0E">
            <w:pPr>
              <w:pStyle w:val="TableParagraph"/>
              <w:spacing w:before="148"/>
              <w:ind w:left="509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Ketu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7E842DD9" w14:textId="77777777" w:rsidR="00A36770" w:rsidRPr="00921467" w:rsidRDefault="00DA3A0E">
            <w:pPr>
              <w:pStyle w:val="TableParagraph"/>
              <w:spacing w:before="14"/>
              <w:ind w:left="113" w:right="10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Sumber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Jenis</w:t>
            </w:r>
          </w:p>
          <w:p w14:paraId="2FDFDA97" w14:textId="77777777" w:rsidR="00A36770" w:rsidRPr="00921467" w:rsidRDefault="00DA3A0E">
            <w:pPr>
              <w:pStyle w:val="TableParagraph"/>
              <w:spacing w:before="37"/>
              <w:ind w:left="108" w:right="10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5953" w:type="dxa"/>
            <w:gridSpan w:val="4"/>
            <w:tcBorders>
              <w:bottom w:val="double" w:sz="1" w:space="0" w:color="000000"/>
            </w:tcBorders>
            <w:shd w:val="clear" w:color="auto" w:fill="D9D9D9"/>
          </w:tcPr>
          <w:p w14:paraId="39D196F7" w14:textId="77777777" w:rsidR="00A36770" w:rsidRPr="00921467" w:rsidRDefault="00DA3A0E">
            <w:pPr>
              <w:pStyle w:val="TableParagraph"/>
              <w:spacing w:line="229" w:lineRule="exact"/>
              <w:ind w:left="1646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(dalam</w:t>
            </w:r>
            <w:r w:rsidRPr="00921467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jutaan)</w:t>
            </w:r>
          </w:p>
        </w:tc>
      </w:tr>
      <w:tr w:rsidR="00831972" w:rsidRPr="00921467" w14:paraId="738B1292" w14:textId="77777777">
        <w:trPr>
          <w:trHeight w:val="265"/>
        </w:trPr>
        <w:tc>
          <w:tcPr>
            <w:tcW w:w="852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EFE9A56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118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3873D046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4E09F129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E7582AA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2D22AC9E" w14:textId="77777777" w:rsidR="00A36770" w:rsidRPr="00921467" w:rsidRDefault="00DA3A0E">
            <w:pPr>
              <w:pStyle w:val="TableParagraph"/>
              <w:spacing w:before="2"/>
              <w:ind w:left="250" w:right="24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489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264502CA" w14:textId="77777777" w:rsidR="00A36770" w:rsidRPr="00921467" w:rsidRDefault="00DA3A0E">
            <w:pPr>
              <w:pStyle w:val="TableParagraph"/>
              <w:spacing w:before="2"/>
              <w:ind w:left="503" w:right="50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4088CD9C" w14:textId="77777777" w:rsidR="00A36770" w:rsidRPr="00921467" w:rsidRDefault="00DA3A0E">
            <w:pPr>
              <w:pStyle w:val="TableParagraph"/>
              <w:spacing w:before="2"/>
              <w:ind w:left="616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5B44A56C" w14:textId="77777777" w:rsidR="00A36770" w:rsidRPr="00921467" w:rsidRDefault="00DA3A0E">
            <w:pPr>
              <w:pStyle w:val="TableParagraph"/>
              <w:spacing w:before="2"/>
              <w:ind w:left="254" w:right="24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ata-Rata</w:t>
            </w:r>
          </w:p>
        </w:tc>
      </w:tr>
      <w:tr w:rsidR="00831972" w:rsidRPr="00921467" w14:paraId="3E589469" w14:textId="77777777">
        <w:trPr>
          <w:trHeight w:val="265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D9D9D9"/>
          </w:tcPr>
          <w:p w14:paraId="39547249" w14:textId="77777777" w:rsidR="00A36770" w:rsidRPr="00921467" w:rsidRDefault="00DA3A0E">
            <w:pPr>
              <w:pStyle w:val="TableParagraph"/>
              <w:spacing w:before="1"/>
              <w:ind w:left="253" w:right="246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D9D9D9"/>
          </w:tcPr>
          <w:p w14:paraId="77B12F1C" w14:textId="77777777" w:rsidR="00A36770" w:rsidRPr="00921467" w:rsidRDefault="00DA3A0E">
            <w:pPr>
              <w:pStyle w:val="TableParagraph"/>
              <w:spacing w:before="1"/>
              <w:ind w:left="1036" w:right="103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63694825" w14:textId="77777777" w:rsidR="00A36770" w:rsidRPr="00921467" w:rsidRDefault="00DA3A0E">
            <w:pPr>
              <w:pStyle w:val="TableParagraph"/>
              <w:spacing w:before="1"/>
              <w:ind w:left="110" w:right="10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5901A0C3" w14:textId="77777777" w:rsidR="00A36770" w:rsidRPr="00921467" w:rsidRDefault="00DA3A0E">
            <w:pPr>
              <w:pStyle w:val="TableParagraph"/>
              <w:spacing w:before="1"/>
              <w:ind w:left="110" w:right="10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2E813334" w14:textId="77777777" w:rsidR="00A36770" w:rsidRPr="00921467" w:rsidRDefault="00DA3A0E">
            <w:pPr>
              <w:pStyle w:val="TableParagraph"/>
              <w:spacing w:before="1"/>
              <w:ind w:left="254" w:right="249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89" w:type="dxa"/>
            <w:tcBorders>
              <w:top w:val="double" w:sz="1" w:space="0" w:color="000000"/>
            </w:tcBorders>
            <w:shd w:val="clear" w:color="auto" w:fill="D9D9D9"/>
          </w:tcPr>
          <w:p w14:paraId="2D962DFB" w14:textId="77777777" w:rsidR="00A36770" w:rsidRPr="00921467" w:rsidRDefault="00DA3A0E">
            <w:pPr>
              <w:pStyle w:val="TableParagraph"/>
              <w:spacing w:before="1"/>
              <w:ind w:left="503" w:right="499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756EB2B9" w14:textId="77777777" w:rsidR="00A36770" w:rsidRPr="00921467" w:rsidRDefault="00DA3A0E">
            <w:pPr>
              <w:pStyle w:val="TableParagraph"/>
              <w:spacing w:before="1"/>
              <w:ind w:left="621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32CB5A6B" w14:textId="77777777" w:rsidR="00A36770" w:rsidRPr="00921467" w:rsidRDefault="00DA3A0E">
            <w:pPr>
              <w:pStyle w:val="TableParagraph"/>
              <w:spacing w:before="1"/>
              <w:ind w:left="254" w:right="24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831972" w:rsidRPr="00921467" w14:paraId="1A8DCFA5" w14:textId="77777777">
        <w:trPr>
          <w:trHeight w:val="263"/>
        </w:trPr>
        <w:tc>
          <w:tcPr>
            <w:tcW w:w="852" w:type="dxa"/>
          </w:tcPr>
          <w:p w14:paraId="67425C4E" w14:textId="77777777" w:rsidR="00A36770" w:rsidRPr="00921467" w:rsidRDefault="00DA3A0E">
            <w:pPr>
              <w:pStyle w:val="TableParagraph"/>
              <w:spacing w:line="229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118" w:type="dxa"/>
          </w:tcPr>
          <w:p w14:paraId="77DC063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4EE7125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11B793D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4AAE3DD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19886D6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1D9D6A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3D0C43B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4EE24E3C" w14:textId="77777777">
        <w:trPr>
          <w:trHeight w:val="265"/>
        </w:trPr>
        <w:tc>
          <w:tcPr>
            <w:tcW w:w="852" w:type="dxa"/>
          </w:tcPr>
          <w:p w14:paraId="4D63A776" w14:textId="77777777" w:rsidR="00A36770" w:rsidRPr="00921467" w:rsidRDefault="00DA3A0E">
            <w:pPr>
              <w:pStyle w:val="TableParagraph"/>
              <w:spacing w:line="229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118" w:type="dxa"/>
          </w:tcPr>
          <w:p w14:paraId="031C2E6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6B2C619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0A968C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1E247ED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7921F56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6D1978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51AF587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88D1FB7" w14:textId="77777777">
        <w:trPr>
          <w:trHeight w:val="263"/>
        </w:trPr>
        <w:tc>
          <w:tcPr>
            <w:tcW w:w="852" w:type="dxa"/>
          </w:tcPr>
          <w:p w14:paraId="5AE02EAF" w14:textId="77777777" w:rsidR="00A36770" w:rsidRPr="00921467" w:rsidRDefault="00DA3A0E">
            <w:pPr>
              <w:pStyle w:val="TableParagraph"/>
              <w:spacing w:line="229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118" w:type="dxa"/>
          </w:tcPr>
          <w:p w14:paraId="656BD61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7500835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FBADAA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E61ED1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7DD1515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22A431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0A5D4E2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2244284E" w14:textId="77777777">
        <w:trPr>
          <w:trHeight w:val="263"/>
        </w:trPr>
        <w:tc>
          <w:tcPr>
            <w:tcW w:w="852" w:type="dxa"/>
          </w:tcPr>
          <w:p w14:paraId="190683A1" w14:textId="77777777" w:rsidR="00A36770" w:rsidRPr="00921467" w:rsidRDefault="00DA3A0E">
            <w:pPr>
              <w:pStyle w:val="TableParagraph"/>
              <w:spacing w:line="229" w:lineRule="exact"/>
              <w:ind w:left="256" w:right="246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118" w:type="dxa"/>
          </w:tcPr>
          <w:p w14:paraId="29F46A4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09E789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7A842AC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3B6A789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7EA1711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127CE56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5C78D30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2EF5E674" w14:textId="77777777">
        <w:trPr>
          <w:trHeight w:val="266"/>
        </w:trPr>
        <w:tc>
          <w:tcPr>
            <w:tcW w:w="7940" w:type="dxa"/>
            <w:gridSpan w:val="4"/>
          </w:tcPr>
          <w:p w14:paraId="2BCB08BC" w14:textId="77777777" w:rsidR="00A36770" w:rsidRPr="00921467" w:rsidRDefault="00DA3A0E">
            <w:pPr>
              <w:pStyle w:val="TableParagraph"/>
              <w:spacing w:line="229" w:lineRule="exact"/>
              <w:ind w:left="3481" w:right="347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1488" w:type="dxa"/>
          </w:tcPr>
          <w:p w14:paraId="271AEA5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4E9BECF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4EDF44E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6643FF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921467" w14:paraId="7F8DDEC4" w14:textId="77777777">
        <w:trPr>
          <w:trHeight w:val="263"/>
        </w:trPr>
        <w:tc>
          <w:tcPr>
            <w:tcW w:w="7940" w:type="dxa"/>
            <w:gridSpan w:val="4"/>
          </w:tcPr>
          <w:p w14:paraId="2A96CB2E" w14:textId="77777777" w:rsidR="00A36770" w:rsidRPr="00921467" w:rsidRDefault="00DA3A0E">
            <w:pPr>
              <w:pStyle w:val="TableParagraph"/>
              <w:spacing w:line="229" w:lineRule="exact"/>
              <w:ind w:left="3481" w:right="347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488" w:type="dxa"/>
          </w:tcPr>
          <w:p w14:paraId="75FD71C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1703103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B9148D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3FA3876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00A80470" w14:textId="77777777" w:rsidR="00A36770" w:rsidRPr="00921467" w:rsidRDefault="00A36770">
      <w:pPr>
        <w:rPr>
          <w:rFonts w:ascii="Times New Roman"/>
          <w:sz w:val="18"/>
          <w:lang w:val="id-ID"/>
        </w:rPr>
        <w:sectPr w:rsidR="00A36770" w:rsidRPr="00921467">
          <w:pgSz w:w="16850" w:h="11910" w:orient="landscape"/>
          <w:pgMar w:top="1060" w:right="1160" w:bottom="1620" w:left="1300" w:header="0" w:footer="1431" w:gutter="0"/>
          <w:cols w:space="720"/>
        </w:sectPr>
      </w:pPr>
    </w:p>
    <w:p w14:paraId="48BEDA49" w14:textId="77777777" w:rsidR="00A36770" w:rsidRPr="00921467" w:rsidRDefault="00A36770">
      <w:pPr>
        <w:pStyle w:val="BodyText"/>
        <w:spacing w:before="1"/>
        <w:rPr>
          <w:sz w:val="21"/>
          <w:lang w:val="id-ID"/>
        </w:rPr>
      </w:pPr>
    </w:p>
    <w:p w14:paraId="2413633E" w14:textId="08675C6C" w:rsidR="00A36770" w:rsidRPr="00921467" w:rsidRDefault="00DA3A0E" w:rsidP="00D8100A">
      <w:pPr>
        <w:pStyle w:val="ListParagraph"/>
        <w:numPr>
          <w:ilvl w:val="3"/>
          <w:numId w:val="14"/>
        </w:numPr>
        <w:tabs>
          <w:tab w:val="left" w:pos="856"/>
        </w:tabs>
        <w:spacing w:before="94"/>
        <w:ind w:left="855" w:hanging="7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Dana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PkM</w:t>
      </w:r>
    </w:p>
    <w:p w14:paraId="16D30D6E" w14:textId="411D5491" w:rsidR="00A36770" w:rsidRPr="00921467" w:rsidRDefault="00F31DA5" w:rsidP="00D8100A">
      <w:pPr>
        <w:pStyle w:val="BodyText"/>
        <w:spacing w:line="276" w:lineRule="auto"/>
        <w:ind w:left="118"/>
        <w:rPr>
          <w:lang w:val="id-ID"/>
        </w:rPr>
      </w:pPr>
      <w:proofErr w:type="spellStart"/>
      <w:r>
        <w:rPr>
          <w:lang w:val="en-US"/>
        </w:rPr>
        <w:t>Sumber</w:t>
      </w:r>
      <w:proofErr w:type="spellEnd"/>
      <w:r>
        <w:rPr>
          <w:lang w:val="en-US"/>
        </w:rPr>
        <w:t xml:space="preserve"> dana </w:t>
      </w:r>
      <w:proofErr w:type="spellStart"/>
      <w:r>
        <w:rPr>
          <w:lang w:val="en-US"/>
        </w:rPr>
        <w:t>kegiatan</w:t>
      </w:r>
      <w:proofErr w:type="spellEnd"/>
      <w:r>
        <w:rPr>
          <w:lang w:val="en-US"/>
        </w:rPr>
        <w:t xml:space="preserve"> PKM </w:t>
      </w:r>
      <w:proofErr w:type="spellStart"/>
      <w:r>
        <w:rPr>
          <w:lang w:val="en-US"/>
        </w:rPr>
        <w:t>beras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okasi</w:t>
      </w:r>
      <w:proofErr w:type="spellEnd"/>
      <w:r>
        <w:rPr>
          <w:lang w:val="en-US"/>
        </w:rPr>
        <w:t xml:space="preserve"> dana UPPS/PT, dana </w:t>
      </w:r>
      <w:proofErr w:type="spellStart"/>
      <w:r>
        <w:rPr>
          <w:lang w:val="en-US"/>
        </w:rPr>
        <w:t>pribadi</w:t>
      </w:r>
      <w:proofErr w:type="spellEnd"/>
      <w:r>
        <w:rPr>
          <w:lang w:val="en-US"/>
        </w:rPr>
        <w:t xml:space="preserve">, dan dana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ar</w:t>
      </w:r>
      <w:proofErr w:type="spellEnd"/>
      <w:r>
        <w:rPr>
          <w:lang w:val="en-US"/>
        </w:rPr>
        <w:t xml:space="preserve"> PT yang </w:t>
      </w:r>
      <w:proofErr w:type="spellStart"/>
      <w:r>
        <w:rPr>
          <w:lang w:val="en-US"/>
        </w:rPr>
        <w:t>diperol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en.</w:t>
      </w:r>
      <w:r w:rsidR="007528D2">
        <w:rPr>
          <w:lang w:val="en-US"/>
        </w:rPr>
        <w:t>Tuliskan</w:t>
      </w:r>
      <w:proofErr w:type="spellEnd"/>
      <w:r w:rsidR="007528D2">
        <w:rPr>
          <w:lang w:val="en-US"/>
        </w:rPr>
        <w:t xml:space="preserve"> d</w:t>
      </w:r>
      <w:r w:rsidR="00DA3A0E" w:rsidRPr="00921467">
        <w:rPr>
          <w:lang w:val="id-ID"/>
        </w:rPr>
        <w:t>ana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untuk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kegiatan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PkM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dalam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tiga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tahu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terakhir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dilakuka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oleh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TPS</w:t>
      </w:r>
      <w:r w:rsidR="00DA3A0E" w:rsidRPr="00921467">
        <w:rPr>
          <w:spacing w:val="-11"/>
          <w:lang w:val="id-ID"/>
        </w:rPr>
        <w:t xml:space="preserve"> </w:t>
      </w:r>
      <w:r w:rsidR="00D8100A" w:rsidRPr="00921467">
        <w:rPr>
          <w:spacing w:val="-11"/>
          <w:lang w:val="id-ID"/>
        </w:rPr>
        <w:t>(</w:t>
      </w:r>
      <w:r w:rsidR="00DA3A0E" w:rsidRPr="00921467">
        <w:rPr>
          <w:lang w:val="id-ID"/>
        </w:rPr>
        <w:t>Tabel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5.2.1.5</w:t>
      </w:r>
      <w:r w:rsidR="00D8100A" w:rsidRPr="00921467">
        <w:rPr>
          <w:lang w:val="id-ID"/>
        </w:rPr>
        <w:t>)</w:t>
      </w:r>
      <w:r w:rsidR="00DA3A0E" w:rsidRPr="00921467">
        <w:rPr>
          <w:lang w:val="id-ID"/>
        </w:rPr>
        <w:t>.</w:t>
      </w:r>
      <w:r w:rsidR="00DA3A0E" w:rsidRPr="00921467">
        <w:rPr>
          <w:spacing w:val="2"/>
          <w:lang w:val="id-ID"/>
        </w:rPr>
        <w:t xml:space="preserve"> </w:t>
      </w:r>
    </w:p>
    <w:p w14:paraId="39B6E883" w14:textId="77777777" w:rsidR="00A36770" w:rsidRPr="00921467" w:rsidRDefault="00A36770">
      <w:pPr>
        <w:pStyle w:val="BodyText"/>
        <w:spacing w:before="9"/>
        <w:rPr>
          <w:sz w:val="26"/>
          <w:lang w:val="id-ID"/>
        </w:rPr>
      </w:pPr>
    </w:p>
    <w:p w14:paraId="3902C23B" w14:textId="77777777" w:rsidR="00A36770" w:rsidRPr="00921467" w:rsidRDefault="00DA3A0E">
      <w:pPr>
        <w:pStyle w:val="BodyText"/>
        <w:spacing w:after="38"/>
        <w:ind w:left="180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5.2.1.5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ana PkM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118"/>
        <w:gridCol w:w="1985"/>
        <w:gridCol w:w="1985"/>
        <w:gridCol w:w="1488"/>
        <w:gridCol w:w="1489"/>
        <w:gridCol w:w="1488"/>
        <w:gridCol w:w="1488"/>
      </w:tblGrid>
      <w:tr w:rsidR="00831972" w:rsidRPr="00921467" w14:paraId="057E58AA" w14:textId="77777777">
        <w:trPr>
          <w:trHeight w:val="263"/>
        </w:trPr>
        <w:tc>
          <w:tcPr>
            <w:tcW w:w="852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39E226B4" w14:textId="77777777" w:rsidR="00A36770" w:rsidRPr="00921467" w:rsidRDefault="00DA3A0E">
            <w:pPr>
              <w:pStyle w:val="TableParagraph"/>
              <w:spacing w:before="146"/>
              <w:ind w:left="125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3118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33F395FE" w14:textId="77777777" w:rsidR="00A36770" w:rsidRPr="00921467" w:rsidRDefault="00DA3A0E">
            <w:pPr>
              <w:pStyle w:val="TableParagraph"/>
              <w:spacing w:before="146"/>
              <w:ind w:left="1036" w:right="103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dul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22CDF982" w14:textId="77777777" w:rsidR="00A36770" w:rsidRPr="00921467" w:rsidRDefault="00DA3A0E">
            <w:pPr>
              <w:pStyle w:val="TableParagraph"/>
              <w:spacing w:before="146"/>
              <w:ind w:left="509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Ketu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52E9A799" w14:textId="77777777" w:rsidR="00A36770" w:rsidRPr="00921467" w:rsidRDefault="00DA3A0E">
            <w:pPr>
              <w:pStyle w:val="TableParagraph"/>
              <w:spacing w:before="14"/>
              <w:ind w:left="113" w:right="10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Sumber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Jenis</w:t>
            </w:r>
          </w:p>
          <w:p w14:paraId="68CF7B56" w14:textId="77777777" w:rsidR="00A36770" w:rsidRPr="00921467" w:rsidRDefault="00DA3A0E">
            <w:pPr>
              <w:pStyle w:val="TableParagraph"/>
              <w:spacing w:before="37"/>
              <w:ind w:left="108" w:right="10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5953" w:type="dxa"/>
            <w:gridSpan w:val="4"/>
            <w:tcBorders>
              <w:bottom w:val="double" w:sz="1" w:space="0" w:color="000000"/>
            </w:tcBorders>
            <w:shd w:val="clear" w:color="auto" w:fill="D9D9D9"/>
          </w:tcPr>
          <w:p w14:paraId="7ABB7B83" w14:textId="77777777" w:rsidR="00A36770" w:rsidRPr="00921467" w:rsidRDefault="00DA3A0E">
            <w:pPr>
              <w:pStyle w:val="TableParagraph"/>
              <w:ind w:left="2333" w:right="232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a</w:t>
            </w:r>
          </w:p>
        </w:tc>
      </w:tr>
      <w:tr w:rsidR="00831972" w:rsidRPr="00921467" w14:paraId="55E42DB7" w14:textId="77777777">
        <w:trPr>
          <w:trHeight w:val="265"/>
        </w:trPr>
        <w:tc>
          <w:tcPr>
            <w:tcW w:w="852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5B1C1FD6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118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0FE49C7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16614CDC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2DCE472D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5D8D461D" w14:textId="77777777" w:rsidR="00A36770" w:rsidRPr="00921467" w:rsidRDefault="00DA3A0E">
            <w:pPr>
              <w:pStyle w:val="TableParagraph"/>
              <w:spacing w:before="1"/>
              <w:ind w:left="250" w:right="24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489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0FC7AC4B" w14:textId="77777777" w:rsidR="00A36770" w:rsidRPr="00921467" w:rsidRDefault="00DA3A0E">
            <w:pPr>
              <w:pStyle w:val="TableParagraph"/>
              <w:spacing w:before="1"/>
              <w:ind w:left="503" w:right="50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7A295FFB" w14:textId="77777777" w:rsidR="00A36770" w:rsidRPr="00921467" w:rsidRDefault="00DA3A0E">
            <w:pPr>
              <w:pStyle w:val="TableParagraph"/>
              <w:spacing w:before="1"/>
              <w:ind w:left="616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20541CDE" w14:textId="77777777" w:rsidR="00A36770" w:rsidRPr="00921467" w:rsidRDefault="00DA3A0E">
            <w:pPr>
              <w:pStyle w:val="TableParagraph"/>
              <w:spacing w:before="1"/>
              <w:ind w:left="254" w:right="24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ata-Rata</w:t>
            </w:r>
          </w:p>
        </w:tc>
      </w:tr>
      <w:tr w:rsidR="00831972" w:rsidRPr="00921467" w14:paraId="4DD5D58F" w14:textId="77777777">
        <w:trPr>
          <w:trHeight w:val="265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D9D9D9"/>
          </w:tcPr>
          <w:p w14:paraId="2DBAA0BF" w14:textId="77777777" w:rsidR="00A36770" w:rsidRPr="00921467" w:rsidRDefault="00DA3A0E">
            <w:pPr>
              <w:pStyle w:val="TableParagraph"/>
              <w:spacing w:before="1"/>
              <w:ind w:left="253" w:right="246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D9D9D9"/>
          </w:tcPr>
          <w:p w14:paraId="6BB57C00" w14:textId="77777777" w:rsidR="00A36770" w:rsidRPr="00921467" w:rsidRDefault="00DA3A0E">
            <w:pPr>
              <w:pStyle w:val="TableParagraph"/>
              <w:spacing w:before="1"/>
              <w:ind w:left="1036" w:right="103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2C630A2E" w14:textId="77777777" w:rsidR="00A36770" w:rsidRPr="00921467" w:rsidRDefault="00DA3A0E">
            <w:pPr>
              <w:pStyle w:val="TableParagraph"/>
              <w:spacing w:before="1"/>
              <w:ind w:left="110" w:right="10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6E8A5C0D" w14:textId="77777777" w:rsidR="00A36770" w:rsidRPr="00921467" w:rsidRDefault="00DA3A0E">
            <w:pPr>
              <w:pStyle w:val="TableParagraph"/>
              <w:spacing w:before="1"/>
              <w:ind w:left="110" w:right="10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4CFA5AA7" w14:textId="77777777" w:rsidR="00A36770" w:rsidRPr="00921467" w:rsidRDefault="00DA3A0E">
            <w:pPr>
              <w:pStyle w:val="TableParagraph"/>
              <w:spacing w:before="1"/>
              <w:ind w:left="254" w:right="249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89" w:type="dxa"/>
            <w:tcBorders>
              <w:top w:val="double" w:sz="1" w:space="0" w:color="000000"/>
            </w:tcBorders>
            <w:shd w:val="clear" w:color="auto" w:fill="D9D9D9"/>
          </w:tcPr>
          <w:p w14:paraId="3B74A34B" w14:textId="77777777" w:rsidR="00A36770" w:rsidRPr="00921467" w:rsidRDefault="00DA3A0E">
            <w:pPr>
              <w:pStyle w:val="TableParagraph"/>
              <w:spacing w:before="1"/>
              <w:ind w:left="503" w:right="499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04A939EF" w14:textId="77777777" w:rsidR="00A36770" w:rsidRPr="00921467" w:rsidRDefault="00DA3A0E">
            <w:pPr>
              <w:pStyle w:val="TableParagraph"/>
              <w:spacing w:before="1"/>
              <w:ind w:left="621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D9D9D9"/>
          </w:tcPr>
          <w:p w14:paraId="6B203673" w14:textId="77777777" w:rsidR="00A36770" w:rsidRPr="00921467" w:rsidRDefault="00DA3A0E">
            <w:pPr>
              <w:pStyle w:val="TableParagraph"/>
              <w:spacing w:before="1"/>
              <w:ind w:left="254" w:right="24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831972" w:rsidRPr="00921467" w14:paraId="6ABDEF17" w14:textId="77777777">
        <w:trPr>
          <w:trHeight w:val="263"/>
        </w:trPr>
        <w:tc>
          <w:tcPr>
            <w:tcW w:w="852" w:type="dxa"/>
          </w:tcPr>
          <w:p w14:paraId="1F6EAB7D" w14:textId="77777777" w:rsidR="00A36770" w:rsidRPr="00921467" w:rsidRDefault="00DA3A0E">
            <w:pPr>
              <w:pStyle w:val="TableParagraph"/>
              <w:spacing w:line="229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118" w:type="dxa"/>
          </w:tcPr>
          <w:p w14:paraId="73B59A6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18F1198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746D9EE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C768AC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5AB6628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1EEF9B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7EF849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CCCD3F7" w14:textId="77777777">
        <w:trPr>
          <w:trHeight w:val="263"/>
        </w:trPr>
        <w:tc>
          <w:tcPr>
            <w:tcW w:w="852" w:type="dxa"/>
          </w:tcPr>
          <w:p w14:paraId="138A3095" w14:textId="77777777" w:rsidR="00A36770" w:rsidRPr="00921467" w:rsidRDefault="00DA3A0E">
            <w:pPr>
              <w:pStyle w:val="TableParagraph"/>
              <w:spacing w:line="229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118" w:type="dxa"/>
          </w:tcPr>
          <w:p w14:paraId="377674D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566CEBC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B9D969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57A8122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65CC309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570D7F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3519E0A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66F0EBD5" w14:textId="77777777">
        <w:trPr>
          <w:trHeight w:val="265"/>
        </w:trPr>
        <w:tc>
          <w:tcPr>
            <w:tcW w:w="852" w:type="dxa"/>
          </w:tcPr>
          <w:p w14:paraId="18EC8E63" w14:textId="77777777" w:rsidR="00A36770" w:rsidRPr="00921467" w:rsidRDefault="00DA3A0E">
            <w:pPr>
              <w:pStyle w:val="TableParagraph"/>
              <w:spacing w:before="2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118" w:type="dxa"/>
          </w:tcPr>
          <w:p w14:paraId="461F35C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365E9D2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66C0ED0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12517D3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5B3E24E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7A1AEEB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7645984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5D63DAC6" w14:textId="77777777">
        <w:trPr>
          <w:trHeight w:val="263"/>
        </w:trPr>
        <w:tc>
          <w:tcPr>
            <w:tcW w:w="852" w:type="dxa"/>
          </w:tcPr>
          <w:p w14:paraId="43944230" w14:textId="77777777" w:rsidR="00A36770" w:rsidRPr="00921467" w:rsidRDefault="00DA3A0E">
            <w:pPr>
              <w:pStyle w:val="TableParagraph"/>
              <w:spacing w:line="229" w:lineRule="exact"/>
              <w:ind w:left="256" w:right="246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118" w:type="dxa"/>
          </w:tcPr>
          <w:p w14:paraId="29BC164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FAFC91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05C301C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2528EC0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2DF3276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643C4F7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78C29F3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6EFC32D" w14:textId="77777777">
        <w:trPr>
          <w:trHeight w:val="266"/>
        </w:trPr>
        <w:tc>
          <w:tcPr>
            <w:tcW w:w="7940" w:type="dxa"/>
            <w:gridSpan w:val="4"/>
          </w:tcPr>
          <w:p w14:paraId="5ACCC242" w14:textId="77777777" w:rsidR="00A36770" w:rsidRPr="00921467" w:rsidRDefault="00DA3A0E">
            <w:pPr>
              <w:pStyle w:val="TableParagraph"/>
              <w:spacing w:line="229" w:lineRule="exact"/>
              <w:ind w:left="3481" w:right="347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1488" w:type="dxa"/>
          </w:tcPr>
          <w:p w14:paraId="7C45402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07BA303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0CD996E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127F411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921467" w14:paraId="2BBB100A" w14:textId="77777777">
        <w:trPr>
          <w:trHeight w:val="263"/>
        </w:trPr>
        <w:tc>
          <w:tcPr>
            <w:tcW w:w="7940" w:type="dxa"/>
            <w:gridSpan w:val="4"/>
          </w:tcPr>
          <w:p w14:paraId="271F7050" w14:textId="77777777" w:rsidR="00A36770" w:rsidRPr="00921467" w:rsidRDefault="00DA3A0E">
            <w:pPr>
              <w:pStyle w:val="TableParagraph"/>
              <w:ind w:left="3481" w:right="347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488" w:type="dxa"/>
          </w:tcPr>
          <w:p w14:paraId="7C24742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9" w:type="dxa"/>
          </w:tcPr>
          <w:p w14:paraId="1D897DE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3EB09A9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88" w:type="dxa"/>
          </w:tcPr>
          <w:p w14:paraId="1827036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42632640" w14:textId="77777777" w:rsidR="00A36770" w:rsidRPr="00921467" w:rsidRDefault="00A36770">
      <w:pPr>
        <w:rPr>
          <w:rFonts w:ascii="Times New Roman"/>
          <w:sz w:val="18"/>
          <w:lang w:val="id-ID"/>
        </w:rPr>
        <w:sectPr w:rsidR="00A36770" w:rsidRPr="00921467">
          <w:pgSz w:w="16850" w:h="11910" w:orient="landscape"/>
          <w:pgMar w:top="1100" w:right="1160" w:bottom="1620" w:left="1300" w:header="0" w:footer="1431" w:gutter="0"/>
          <w:cols w:space="720"/>
        </w:sectPr>
      </w:pPr>
    </w:p>
    <w:p w14:paraId="73C1A894" w14:textId="3390BC6B" w:rsidR="00A36770" w:rsidRPr="00921467" w:rsidRDefault="00DA3A0E" w:rsidP="00D8100A">
      <w:pPr>
        <w:pStyle w:val="ListParagraph"/>
        <w:numPr>
          <w:ilvl w:val="3"/>
          <w:numId w:val="14"/>
        </w:numPr>
        <w:tabs>
          <w:tab w:val="left" w:pos="851"/>
        </w:tabs>
        <w:spacing w:before="77"/>
        <w:ind w:left="850" w:hanging="7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lastRenderedPageBreak/>
        <w:t>Biaya</w:t>
      </w:r>
      <w:r w:rsidRPr="00921467">
        <w:rPr>
          <w:rFonts w:ascii="Arial"/>
          <w:b/>
          <w:spacing w:val="-6"/>
          <w:lang w:val="id-ID"/>
        </w:rPr>
        <w:t xml:space="preserve"> </w:t>
      </w:r>
      <w:r w:rsidRPr="00921467">
        <w:rPr>
          <w:rFonts w:ascii="Arial"/>
          <w:b/>
          <w:lang w:val="id-ID"/>
        </w:rPr>
        <w:t>Operasional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ublikasi</w:t>
      </w:r>
    </w:p>
    <w:p w14:paraId="5F9A6C6E" w14:textId="4503D565" w:rsidR="00A36770" w:rsidRPr="00921467" w:rsidRDefault="007528D2" w:rsidP="003A5958">
      <w:pPr>
        <w:pStyle w:val="BodyText"/>
        <w:spacing w:before="1" w:line="276" w:lineRule="auto"/>
        <w:ind w:left="113" w:right="250"/>
        <w:jc w:val="both"/>
        <w:rPr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d</w:t>
      </w:r>
      <w:r w:rsidR="00DA3A0E" w:rsidRPr="00921467">
        <w:rPr>
          <w:lang w:val="id-ID"/>
        </w:rPr>
        <w:t xml:space="preserve">ana untuk kegiatan publikasi dalam tiga tahun terakhir yang dilakukan oleh DTPS </w:t>
      </w:r>
      <w:r w:rsidR="003A5958" w:rsidRPr="00921467">
        <w:rPr>
          <w:lang w:val="id-ID"/>
        </w:rPr>
        <w:t>(</w:t>
      </w:r>
      <w:r w:rsidR="00DA3A0E" w:rsidRPr="00921467">
        <w:rPr>
          <w:lang w:val="id-ID"/>
        </w:rPr>
        <w:t>Tabel</w:t>
      </w:r>
      <w:r w:rsidR="003A5958" w:rsidRPr="00921467">
        <w:rPr>
          <w:lang w:val="id-ID"/>
        </w:rPr>
        <w:t xml:space="preserve"> </w:t>
      </w:r>
      <w:r w:rsidR="00DA3A0E" w:rsidRPr="00921467">
        <w:rPr>
          <w:lang w:val="id-ID"/>
        </w:rPr>
        <w:t>5.2.1.6</w:t>
      </w:r>
      <w:r w:rsidR="003A5958" w:rsidRPr="00921467">
        <w:rPr>
          <w:lang w:val="id-ID"/>
        </w:rPr>
        <w:t>).</w:t>
      </w:r>
      <w:r w:rsidR="00DA3A0E" w:rsidRPr="00921467">
        <w:rPr>
          <w:spacing w:val="-3"/>
          <w:lang w:val="id-ID"/>
        </w:rPr>
        <w:t xml:space="preserve"> </w:t>
      </w:r>
    </w:p>
    <w:p w14:paraId="423EACB3" w14:textId="77777777" w:rsidR="00A36770" w:rsidRPr="00921467" w:rsidRDefault="00A36770">
      <w:pPr>
        <w:pStyle w:val="BodyText"/>
        <w:spacing w:before="2"/>
        <w:rPr>
          <w:sz w:val="30"/>
          <w:lang w:val="id-ID"/>
        </w:rPr>
      </w:pPr>
    </w:p>
    <w:p w14:paraId="797428B7" w14:textId="77777777" w:rsidR="00A36770" w:rsidRPr="00921467" w:rsidRDefault="00DA3A0E">
      <w:pPr>
        <w:pStyle w:val="BodyText"/>
        <w:spacing w:after="38"/>
        <w:ind w:left="175"/>
        <w:jc w:val="both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5.2.1.6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Dana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Operasiona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ublikasi</w:t>
      </w: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8"/>
        <w:gridCol w:w="1242"/>
        <w:gridCol w:w="1604"/>
        <w:gridCol w:w="1763"/>
        <w:gridCol w:w="966"/>
        <w:gridCol w:w="993"/>
        <w:gridCol w:w="1136"/>
        <w:gridCol w:w="1134"/>
      </w:tblGrid>
      <w:tr w:rsidR="00831972" w:rsidRPr="00921467" w14:paraId="080F16BA" w14:textId="77777777">
        <w:trPr>
          <w:trHeight w:val="263"/>
        </w:trPr>
        <w:tc>
          <w:tcPr>
            <w:tcW w:w="838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784ADE93" w14:textId="77777777" w:rsidR="00A36770" w:rsidRPr="00921467" w:rsidRDefault="00A36770">
            <w:pPr>
              <w:pStyle w:val="TableParagraph"/>
              <w:spacing w:before="1"/>
              <w:rPr>
                <w:rFonts w:ascii="Arial MT"/>
                <w:sz w:val="24"/>
                <w:lang w:val="id-ID"/>
              </w:rPr>
            </w:pPr>
          </w:p>
          <w:p w14:paraId="6B49B565" w14:textId="77777777" w:rsidR="00A36770" w:rsidRPr="00921467" w:rsidRDefault="00DA3A0E">
            <w:pPr>
              <w:pStyle w:val="TableParagraph"/>
              <w:spacing w:before="1"/>
              <w:ind w:left="119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1242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05C0D79C" w14:textId="77777777" w:rsidR="00A36770" w:rsidRPr="00921467" w:rsidRDefault="00DA3A0E">
            <w:pPr>
              <w:pStyle w:val="TableParagraph"/>
              <w:spacing w:before="146" w:line="278" w:lineRule="auto"/>
              <w:ind w:left="179" w:right="163" w:firstLine="172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dul</w:t>
            </w:r>
            <w:r w:rsidRPr="00921467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21467">
              <w:rPr>
                <w:b/>
                <w:spacing w:val="-1"/>
                <w:sz w:val="20"/>
                <w:lang w:val="id-ID"/>
              </w:rPr>
              <w:t>Publikasi</w:t>
            </w:r>
          </w:p>
        </w:tc>
        <w:tc>
          <w:tcPr>
            <w:tcW w:w="1604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521C2F26" w14:textId="77777777" w:rsidR="00A36770" w:rsidRPr="00921467" w:rsidRDefault="00A36770">
            <w:pPr>
              <w:pStyle w:val="TableParagraph"/>
              <w:spacing w:before="1"/>
              <w:rPr>
                <w:rFonts w:ascii="Arial MT"/>
                <w:sz w:val="24"/>
                <w:lang w:val="id-ID"/>
              </w:rPr>
            </w:pPr>
          </w:p>
          <w:p w14:paraId="1E49967B" w14:textId="77777777" w:rsidR="00A36770" w:rsidRPr="00921467" w:rsidRDefault="00DA3A0E">
            <w:pPr>
              <w:pStyle w:val="TableParagraph"/>
              <w:spacing w:before="1"/>
              <w:ind w:left="315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Ketu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763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081E9FB7" w14:textId="77777777" w:rsidR="00A36770" w:rsidRPr="00921467" w:rsidRDefault="00DA3A0E">
            <w:pPr>
              <w:pStyle w:val="TableParagraph"/>
              <w:spacing w:before="146" w:line="278" w:lineRule="auto"/>
              <w:ind w:left="350" w:right="285" w:hanging="51"/>
              <w:rPr>
                <w:b/>
                <w:sz w:val="20"/>
                <w:lang w:val="id-ID"/>
              </w:rPr>
            </w:pPr>
            <w:r w:rsidRPr="00921467">
              <w:rPr>
                <w:b/>
                <w:spacing w:val="-1"/>
                <w:sz w:val="20"/>
                <w:lang w:val="id-ID"/>
              </w:rPr>
              <w:t xml:space="preserve">Sumber </w:t>
            </w:r>
            <w:r w:rsidRPr="00921467">
              <w:rPr>
                <w:b/>
                <w:sz w:val="20"/>
                <w:lang w:val="id-ID"/>
              </w:rPr>
              <w:t>dan</w:t>
            </w:r>
            <w:r w:rsidRPr="00921467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Jenis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4229" w:type="dxa"/>
            <w:gridSpan w:val="4"/>
            <w:tcBorders>
              <w:bottom w:val="double" w:sz="1" w:space="0" w:color="000000"/>
            </w:tcBorders>
            <w:shd w:val="clear" w:color="auto" w:fill="D9D9D9"/>
          </w:tcPr>
          <w:p w14:paraId="19E1D758" w14:textId="77777777" w:rsidR="00A36770" w:rsidRPr="00921467" w:rsidRDefault="00DA3A0E">
            <w:pPr>
              <w:pStyle w:val="TableParagraph"/>
              <w:spacing w:line="229" w:lineRule="exact"/>
              <w:ind w:left="1468" w:right="146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a</w:t>
            </w:r>
          </w:p>
        </w:tc>
      </w:tr>
      <w:tr w:rsidR="00831972" w:rsidRPr="00921467" w14:paraId="4BA93062" w14:textId="77777777">
        <w:trPr>
          <w:trHeight w:val="529"/>
        </w:trPr>
        <w:tc>
          <w:tcPr>
            <w:tcW w:w="838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45E7832F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42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5DA082F4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604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71CCC585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763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57C27B52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66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5B01EA4E" w14:textId="77777777" w:rsidR="00A36770" w:rsidRPr="00921467" w:rsidRDefault="00DA3A0E">
            <w:pPr>
              <w:pStyle w:val="TableParagraph"/>
              <w:spacing w:before="133"/>
              <w:ind w:left="242" w:right="24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993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7386934A" w14:textId="77777777" w:rsidR="00A36770" w:rsidRPr="00921467" w:rsidRDefault="00DA3A0E">
            <w:pPr>
              <w:pStyle w:val="TableParagraph"/>
              <w:spacing w:before="133"/>
              <w:ind w:left="256" w:right="25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136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0CCD7FBD" w14:textId="77777777" w:rsidR="00A36770" w:rsidRPr="00921467" w:rsidRDefault="00DA3A0E">
            <w:pPr>
              <w:pStyle w:val="TableParagraph"/>
              <w:spacing w:before="133"/>
              <w:ind w:right="431"/>
              <w:jc w:val="right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134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D9D9D9"/>
          </w:tcPr>
          <w:p w14:paraId="42AA20E5" w14:textId="77777777" w:rsidR="00A36770" w:rsidRPr="00921467" w:rsidRDefault="00DA3A0E">
            <w:pPr>
              <w:pStyle w:val="TableParagraph"/>
              <w:spacing w:before="1"/>
              <w:ind w:left="310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ata-</w:t>
            </w:r>
          </w:p>
          <w:p w14:paraId="13BCC39E" w14:textId="77777777" w:rsidR="00A36770" w:rsidRPr="00921467" w:rsidRDefault="00DA3A0E">
            <w:pPr>
              <w:pStyle w:val="TableParagraph"/>
              <w:spacing w:before="34"/>
              <w:ind w:left="342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ata</w:t>
            </w:r>
          </w:p>
        </w:tc>
      </w:tr>
      <w:tr w:rsidR="00831972" w:rsidRPr="00921467" w14:paraId="45AFCB5F" w14:textId="77777777">
        <w:trPr>
          <w:trHeight w:val="265"/>
        </w:trPr>
        <w:tc>
          <w:tcPr>
            <w:tcW w:w="838" w:type="dxa"/>
            <w:tcBorders>
              <w:top w:val="double" w:sz="1" w:space="0" w:color="000000"/>
            </w:tcBorders>
            <w:shd w:val="clear" w:color="auto" w:fill="D9D9D9"/>
          </w:tcPr>
          <w:p w14:paraId="34B1EAFB" w14:textId="77777777" w:rsidR="00A36770" w:rsidRPr="00921467" w:rsidRDefault="00DA3A0E">
            <w:pPr>
              <w:pStyle w:val="TableParagraph"/>
              <w:spacing w:before="1"/>
              <w:ind w:left="262" w:right="25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242" w:type="dxa"/>
            <w:tcBorders>
              <w:top w:val="double" w:sz="1" w:space="0" w:color="000000"/>
            </w:tcBorders>
            <w:shd w:val="clear" w:color="auto" w:fill="D9D9D9"/>
          </w:tcPr>
          <w:p w14:paraId="28906EAF" w14:textId="77777777" w:rsidR="00A36770" w:rsidRPr="00921467" w:rsidRDefault="00DA3A0E">
            <w:pPr>
              <w:pStyle w:val="TableParagraph"/>
              <w:spacing w:before="1"/>
              <w:ind w:left="475" w:right="471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604" w:type="dxa"/>
            <w:tcBorders>
              <w:top w:val="double" w:sz="1" w:space="0" w:color="000000"/>
            </w:tcBorders>
            <w:shd w:val="clear" w:color="auto" w:fill="D9D9D9"/>
          </w:tcPr>
          <w:p w14:paraId="47F2FEB3" w14:textId="77777777" w:rsidR="00A36770" w:rsidRPr="00921467" w:rsidRDefault="00DA3A0E">
            <w:pPr>
              <w:pStyle w:val="TableParagraph"/>
              <w:spacing w:before="1"/>
              <w:ind w:left="657" w:right="65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763" w:type="dxa"/>
            <w:tcBorders>
              <w:top w:val="double" w:sz="1" w:space="0" w:color="000000"/>
            </w:tcBorders>
            <w:shd w:val="clear" w:color="auto" w:fill="D9D9D9"/>
          </w:tcPr>
          <w:p w14:paraId="5021EBAC" w14:textId="77777777" w:rsidR="00A36770" w:rsidRPr="00921467" w:rsidRDefault="00DA3A0E">
            <w:pPr>
              <w:pStyle w:val="TableParagraph"/>
              <w:spacing w:before="1"/>
              <w:ind w:left="736" w:right="73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966" w:type="dxa"/>
            <w:tcBorders>
              <w:top w:val="double" w:sz="1" w:space="0" w:color="000000"/>
            </w:tcBorders>
            <w:shd w:val="clear" w:color="auto" w:fill="D9D9D9"/>
          </w:tcPr>
          <w:p w14:paraId="405B0CBC" w14:textId="77777777" w:rsidR="00A36770" w:rsidRPr="00921467" w:rsidRDefault="00DA3A0E">
            <w:pPr>
              <w:pStyle w:val="TableParagraph"/>
              <w:spacing w:before="1"/>
              <w:ind w:left="241" w:right="24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993" w:type="dxa"/>
            <w:tcBorders>
              <w:top w:val="double" w:sz="1" w:space="0" w:color="000000"/>
            </w:tcBorders>
            <w:shd w:val="clear" w:color="auto" w:fill="D9D9D9"/>
          </w:tcPr>
          <w:p w14:paraId="00046DAE" w14:textId="77777777" w:rsidR="00A36770" w:rsidRPr="00921467" w:rsidRDefault="00DA3A0E">
            <w:pPr>
              <w:pStyle w:val="TableParagraph"/>
              <w:spacing w:before="1"/>
              <w:ind w:left="255" w:right="25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136" w:type="dxa"/>
            <w:tcBorders>
              <w:top w:val="double" w:sz="1" w:space="0" w:color="000000"/>
            </w:tcBorders>
            <w:shd w:val="clear" w:color="auto" w:fill="D9D9D9"/>
          </w:tcPr>
          <w:p w14:paraId="44F05678" w14:textId="77777777" w:rsidR="00A36770" w:rsidRPr="00921467" w:rsidRDefault="00DA3A0E">
            <w:pPr>
              <w:pStyle w:val="TableParagraph"/>
              <w:spacing w:before="1"/>
              <w:ind w:right="439"/>
              <w:jc w:val="right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134" w:type="dxa"/>
            <w:tcBorders>
              <w:top w:val="double" w:sz="1" w:space="0" w:color="000000"/>
            </w:tcBorders>
            <w:shd w:val="clear" w:color="auto" w:fill="D9D9D9"/>
          </w:tcPr>
          <w:p w14:paraId="53322484" w14:textId="77777777" w:rsidR="00A36770" w:rsidRPr="00921467" w:rsidRDefault="00DA3A0E">
            <w:pPr>
              <w:pStyle w:val="TableParagraph"/>
              <w:spacing w:before="1"/>
              <w:ind w:left="419" w:right="42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831972" w:rsidRPr="00921467" w14:paraId="2962F37A" w14:textId="77777777">
        <w:trPr>
          <w:trHeight w:val="237"/>
        </w:trPr>
        <w:tc>
          <w:tcPr>
            <w:tcW w:w="838" w:type="dxa"/>
          </w:tcPr>
          <w:p w14:paraId="0419D92D" w14:textId="77777777" w:rsidR="00A36770" w:rsidRPr="00921467" w:rsidRDefault="00DA3A0E">
            <w:pPr>
              <w:pStyle w:val="TableParagraph"/>
              <w:spacing w:line="206" w:lineRule="exact"/>
              <w:ind w:left="10"/>
              <w:jc w:val="center"/>
              <w:rPr>
                <w:rFonts w:ascii="Arial MT"/>
                <w:sz w:val="18"/>
                <w:lang w:val="id-ID"/>
              </w:rPr>
            </w:pPr>
            <w:r w:rsidRPr="00921467">
              <w:rPr>
                <w:rFonts w:ascii="Arial MT"/>
                <w:w w:val="99"/>
                <w:sz w:val="18"/>
                <w:lang w:val="id-ID"/>
              </w:rPr>
              <w:t>1</w:t>
            </w:r>
          </w:p>
        </w:tc>
        <w:tc>
          <w:tcPr>
            <w:tcW w:w="1242" w:type="dxa"/>
          </w:tcPr>
          <w:p w14:paraId="6EAD48C5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4" w:type="dxa"/>
          </w:tcPr>
          <w:p w14:paraId="08CD9AF7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63" w:type="dxa"/>
          </w:tcPr>
          <w:p w14:paraId="52BEB0B3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66" w:type="dxa"/>
          </w:tcPr>
          <w:p w14:paraId="788D9AFD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6B7FE58D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249645FD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3407C6D0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31972" w:rsidRPr="00921467" w14:paraId="01E3655B" w14:textId="77777777">
        <w:trPr>
          <w:trHeight w:val="237"/>
        </w:trPr>
        <w:tc>
          <w:tcPr>
            <w:tcW w:w="838" w:type="dxa"/>
          </w:tcPr>
          <w:p w14:paraId="542367F6" w14:textId="77777777" w:rsidR="00A36770" w:rsidRPr="00921467" w:rsidRDefault="00DA3A0E">
            <w:pPr>
              <w:pStyle w:val="TableParagraph"/>
              <w:spacing w:line="207" w:lineRule="exact"/>
              <w:ind w:left="10"/>
              <w:jc w:val="center"/>
              <w:rPr>
                <w:rFonts w:ascii="Arial MT"/>
                <w:sz w:val="18"/>
                <w:lang w:val="id-ID"/>
              </w:rPr>
            </w:pPr>
            <w:r w:rsidRPr="00921467">
              <w:rPr>
                <w:rFonts w:ascii="Arial MT"/>
                <w:w w:val="99"/>
                <w:sz w:val="18"/>
                <w:lang w:val="id-ID"/>
              </w:rPr>
              <w:t>2</w:t>
            </w:r>
          </w:p>
        </w:tc>
        <w:tc>
          <w:tcPr>
            <w:tcW w:w="1242" w:type="dxa"/>
          </w:tcPr>
          <w:p w14:paraId="6D581DA2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4" w:type="dxa"/>
          </w:tcPr>
          <w:p w14:paraId="6875C4D0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63" w:type="dxa"/>
          </w:tcPr>
          <w:p w14:paraId="090C4E3C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66" w:type="dxa"/>
          </w:tcPr>
          <w:p w14:paraId="38221223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0E1EA75A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4906EAFB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29717D5F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31972" w:rsidRPr="00921467" w14:paraId="0982BE7A" w14:textId="77777777">
        <w:trPr>
          <w:trHeight w:val="239"/>
        </w:trPr>
        <w:tc>
          <w:tcPr>
            <w:tcW w:w="838" w:type="dxa"/>
          </w:tcPr>
          <w:p w14:paraId="0BB3FE3F" w14:textId="77777777" w:rsidR="00A36770" w:rsidRPr="00921467" w:rsidRDefault="00DA3A0E">
            <w:pPr>
              <w:pStyle w:val="TableParagraph"/>
              <w:spacing w:before="1"/>
              <w:ind w:left="10"/>
              <w:jc w:val="center"/>
              <w:rPr>
                <w:rFonts w:ascii="Arial MT"/>
                <w:sz w:val="18"/>
                <w:lang w:val="id-ID"/>
              </w:rPr>
            </w:pPr>
            <w:r w:rsidRPr="00921467">
              <w:rPr>
                <w:rFonts w:ascii="Arial MT"/>
                <w:w w:val="99"/>
                <w:sz w:val="18"/>
                <w:lang w:val="id-ID"/>
              </w:rPr>
              <w:t>3</w:t>
            </w:r>
          </w:p>
        </w:tc>
        <w:tc>
          <w:tcPr>
            <w:tcW w:w="1242" w:type="dxa"/>
          </w:tcPr>
          <w:p w14:paraId="132D747C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4" w:type="dxa"/>
          </w:tcPr>
          <w:p w14:paraId="51DA68FE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63" w:type="dxa"/>
          </w:tcPr>
          <w:p w14:paraId="42FAAC75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66" w:type="dxa"/>
          </w:tcPr>
          <w:p w14:paraId="25B6CDF0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710723F6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39FB81EA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00B3B711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31972" w:rsidRPr="00921467" w14:paraId="54AF9AFA" w14:textId="77777777">
        <w:trPr>
          <w:trHeight w:val="237"/>
        </w:trPr>
        <w:tc>
          <w:tcPr>
            <w:tcW w:w="838" w:type="dxa"/>
          </w:tcPr>
          <w:p w14:paraId="77D203BE" w14:textId="77777777" w:rsidR="00A36770" w:rsidRPr="00921467" w:rsidRDefault="00DA3A0E">
            <w:pPr>
              <w:pStyle w:val="TableParagraph"/>
              <w:spacing w:line="206" w:lineRule="exact"/>
              <w:ind w:left="265" w:right="252"/>
              <w:jc w:val="center"/>
              <w:rPr>
                <w:rFonts w:ascii="Arial MT"/>
                <w:sz w:val="18"/>
                <w:lang w:val="id-ID"/>
              </w:rPr>
            </w:pPr>
            <w:r w:rsidRPr="00921467">
              <w:rPr>
                <w:rFonts w:ascii="Arial MT"/>
                <w:sz w:val="18"/>
                <w:lang w:val="id-ID"/>
              </w:rPr>
              <w:t>Dst</w:t>
            </w:r>
          </w:p>
        </w:tc>
        <w:tc>
          <w:tcPr>
            <w:tcW w:w="1242" w:type="dxa"/>
          </w:tcPr>
          <w:p w14:paraId="4EE688EB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4" w:type="dxa"/>
          </w:tcPr>
          <w:p w14:paraId="7D1F8F63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63" w:type="dxa"/>
          </w:tcPr>
          <w:p w14:paraId="3ECCB802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66" w:type="dxa"/>
          </w:tcPr>
          <w:p w14:paraId="4EBC060F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1E41456B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4910D6CA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260CD0B6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31972" w:rsidRPr="00921467" w14:paraId="291BD605" w14:textId="77777777">
        <w:trPr>
          <w:trHeight w:val="239"/>
        </w:trPr>
        <w:tc>
          <w:tcPr>
            <w:tcW w:w="5447" w:type="dxa"/>
            <w:gridSpan w:val="4"/>
          </w:tcPr>
          <w:p w14:paraId="6FD93FE2" w14:textId="77777777" w:rsidR="00A36770" w:rsidRPr="00921467" w:rsidRDefault="00DA3A0E">
            <w:pPr>
              <w:pStyle w:val="TableParagraph"/>
              <w:spacing w:line="206" w:lineRule="exact"/>
              <w:ind w:left="2282" w:right="2272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Total</w:t>
            </w:r>
          </w:p>
        </w:tc>
        <w:tc>
          <w:tcPr>
            <w:tcW w:w="966" w:type="dxa"/>
          </w:tcPr>
          <w:p w14:paraId="7C74C3D9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268A5AB0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24C5D959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552FE2C7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A36770" w:rsidRPr="00921467" w14:paraId="3561022F" w14:textId="77777777">
        <w:trPr>
          <w:trHeight w:val="237"/>
        </w:trPr>
        <w:tc>
          <w:tcPr>
            <w:tcW w:w="5447" w:type="dxa"/>
            <w:gridSpan w:val="4"/>
          </w:tcPr>
          <w:p w14:paraId="2BEE3C9C" w14:textId="77777777" w:rsidR="00A36770" w:rsidRPr="00921467" w:rsidRDefault="00DA3A0E">
            <w:pPr>
              <w:pStyle w:val="TableParagraph"/>
              <w:spacing w:line="206" w:lineRule="exact"/>
              <w:ind w:left="2284" w:right="2272"/>
              <w:jc w:val="center"/>
              <w:rPr>
                <w:b/>
                <w:sz w:val="18"/>
                <w:lang w:val="id-ID"/>
              </w:rPr>
            </w:pPr>
            <w:r w:rsidRPr="00921467">
              <w:rPr>
                <w:b/>
                <w:sz w:val="18"/>
                <w:lang w:val="id-ID"/>
              </w:rPr>
              <w:t>Rata-Rata</w:t>
            </w:r>
          </w:p>
        </w:tc>
        <w:tc>
          <w:tcPr>
            <w:tcW w:w="966" w:type="dxa"/>
          </w:tcPr>
          <w:p w14:paraId="6D97E863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77BB153F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6" w:type="dxa"/>
          </w:tcPr>
          <w:p w14:paraId="5F2B18AE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34" w:type="dxa"/>
          </w:tcPr>
          <w:p w14:paraId="135EC2BA" w14:textId="77777777" w:rsidR="00A36770" w:rsidRPr="00921467" w:rsidRDefault="00A36770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67BBAD26" w14:textId="77777777" w:rsidR="00A36770" w:rsidRPr="00921467" w:rsidRDefault="00A36770">
      <w:pPr>
        <w:pStyle w:val="BodyText"/>
        <w:spacing w:before="5"/>
        <w:rPr>
          <w:sz w:val="26"/>
          <w:lang w:val="id-ID"/>
        </w:rPr>
      </w:pPr>
    </w:p>
    <w:p w14:paraId="25EE6F6F" w14:textId="77777777" w:rsidR="00A36770" w:rsidRPr="00921467" w:rsidRDefault="00DA3A0E">
      <w:pPr>
        <w:pStyle w:val="ListParagraph"/>
        <w:numPr>
          <w:ilvl w:val="2"/>
          <w:numId w:val="13"/>
        </w:numPr>
        <w:tabs>
          <w:tab w:val="left" w:pos="728"/>
        </w:tabs>
        <w:spacing w:before="1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rasarana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d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Sarana Pendidikan</w:t>
      </w:r>
    </w:p>
    <w:p w14:paraId="4735CCFD" w14:textId="77777777" w:rsidR="00A36770" w:rsidRPr="00921467" w:rsidRDefault="00DA3A0E">
      <w:pPr>
        <w:pStyle w:val="ListParagraph"/>
        <w:numPr>
          <w:ilvl w:val="3"/>
          <w:numId w:val="13"/>
        </w:numPr>
        <w:tabs>
          <w:tab w:val="left" w:pos="849"/>
        </w:tabs>
        <w:spacing w:before="39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Data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rasarana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didikan</w:t>
      </w:r>
    </w:p>
    <w:p w14:paraId="7605F3AD" w14:textId="3ED000A7" w:rsidR="00A36770" w:rsidRPr="00921467" w:rsidRDefault="007528D2">
      <w:pPr>
        <w:pStyle w:val="BodyText"/>
        <w:spacing w:before="38" w:line="276" w:lineRule="auto"/>
        <w:ind w:left="113" w:right="245"/>
        <w:jc w:val="both"/>
        <w:rPr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d</w:t>
      </w:r>
      <w:r w:rsidR="00DA3A0E" w:rsidRPr="00921467">
        <w:rPr>
          <w:lang w:val="id-ID"/>
        </w:rPr>
        <w:t>ata prasarana pendidikan yang dapat diakses dan dipergunakan oleh PS PPG untuk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laksanakan kegiatan pendidikan (perkuliahan, pembimbingan, ujian, seminar, lokakarya, 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lain-lain)</w:t>
      </w:r>
      <w:r w:rsidR="00CF5787" w:rsidRPr="00921467">
        <w:rPr>
          <w:lang w:val="id-ID"/>
        </w:rPr>
        <w:t xml:space="preserve">: </w:t>
      </w:r>
      <w:r w:rsidR="00DA3A0E" w:rsidRPr="00921467">
        <w:rPr>
          <w:lang w:val="id-ID"/>
        </w:rPr>
        <w:t xml:space="preserve">Tabel 5.2.2.1.1 untuk </w:t>
      </w:r>
      <w:r w:rsidR="00FC5FDD" w:rsidRPr="00921467">
        <w:rPr>
          <w:lang w:val="id-ID"/>
        </w:rPr>
        <w:t>p</w:t>
      </w:r>
      <w:r w:rsidR="00DA3A0E" w:rsidRPr="00921467">
        <w:rPr>
          <w:lang w:val="id-ID"/>
        </w:rPr>
        <w:t>rasarana umum, Tabel 5.2.2.1.2 untuk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 xml:space="preserve">prasarana utama, Tabel 5.2.2.1.3 untuk </w:t>
      </w:r>
      <w:r w:rsidR="00FC5FDD" w:rsidRPr="00921467">
        <w:rPr>
          <w:lang w:val="id-ID"/>
        </w:rPr>
        <w:t>p</w:t>
      </w:r>
      <w:r w:rsidR="00DA3A0E" w:rsidRPr="00921467">
        <w:rPr>
          <w:lang w:val="id-ID"/>
        </w:rPr>
        <w:t>rasarana penunjang, dan Tabel 5.2.2.1.4 untuk sekolah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itra.</w:t>
      </w:r>
    </w:p>
    <w:p w14:paraId="5D623805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1C0C018B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13A3F04A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1346029B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7FDE9EDD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1A818B15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76C175C6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76D02244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29BF75ED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311BDC3E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14DCF385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7B76E33F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1AF8CEFE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5629975A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14A03090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6073C81F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54D135DC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790C28A3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627FEEBF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60F70733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7FDC2C5B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3C9E906D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2A1778B2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617E08FF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3B2C11A7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24AE068A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433DB1ED" w14:textId="77777777" w:rsidR="00A36770" w:rsidRPr="00921467" w:rsidRDefault="00A36770">
      <w:pPr>
        <w:pStyle w:val="BodyText"/>
        <w:rPr>
          <w:sz w:val="20"/>
          <w:lang w:val="id-ID"/>
        </w:rPr>
      </w:pPr>
    </w:p>
    <w:p w14:paraId="30DFAA1D" w14:textId="0107894F" w:rsidR="00A36770" w:rsidRPr="00921467" w:rsidRDefault="00870015">
      <w:pPr>
        <w:pStyle w:val="BodyText"/>
        <w:spacing w:before="10"/>
        <w:rPr>
          <w:sz w:val="11"/>
          <w:lang w:val="id-ID"/>
        </w:rPr>
      </w:pPr>
      <w:r w:rsidRPr="00921467">
        <w:rPr>
          <w:noProof/>
          <w:lang w:val="id-ID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00A6BB31" wp14:editId="46A9F422">
                <wp:simplePos x="0" y="0"/>
                <wp:positionH relativeFrom="page">
                  <wp:posOffset>723900</wp:posOffset>
                </wp:positionH>
                <wp:positionV relativeFrom="paragraph">
                  <wp:posOffset>114935</wp:posOffset>
                </wp:positionV>
                <wp:extent cx="6027420" cy="7620"/>
                <wp:effectExtent l="0" t="0" r="0" b="0"/>
                <wp:wrapTopAndBottom/>
                <wp:docPr id="2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7420" cy="762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line w14:anchorId="2706FB71" id="Line 4" o:spid="_x0000_s1026" style="position:absolute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7pt,9.05pt" to="531.6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" strokeweight=".5pt">
                <w10:wrap type="topAndBottom" anchorx="page"/>
              </v:line>
            </w:pict>
          </mc:Fallback>
        </mc:AlternateContent>
      </w:r>
    </w:p>
    <w:p w14:paraId="0F8DEC49" w14:textId="77777777" w:rsidR="00A36770" w:rsidRPr="00921467" w:rsidRDefault="00A36770">
      <w:pPr>
        <w:rPr>
          <w:sz w:val="11"/>
          <w:lang w:val="id-ID"/>
        </w:rPr>
        <w:sectPr w:rsidR="00A36770" w:rsidRPr="00921467">
          <w:footerReference w:type="default" r:id="rId15"/>
          <w:pgSz w:w="11910" w:h="16850"/>
          <w:pgMar w:top="1340" w:right="880" w:bottom="1540" w:left="1020" w:header="0" w:footer="1344" w:gutter="0"/>
          <w:cols w:space="720"/>
        </w:sectPr>
      </w:pPr>
    </w:p>
    <w:p w14:paraId="52AE6683" w14:textId="77777777" w:rsidR="00A36770" w:rsidRPr="00921467" w:rsidRDefault="00DA3A0E">
      <w:pPr>
        <w:pStyle w:val="BodyText"/>
        <w:spacing w:before="67" w:after="40"/>
        <w:ind w:left="180"/>
        <w:rPr>
          <w:lang w:val="id-ID"/>
        </w:rPr>
      </w:pPr>
      <w:r w:rsidRPr="00921467">
        <w:rPr>
          <w:lang w:val="id-ID"/>
        </w:rPr>
        <w:lastRenderedPageBreak/>
        <w:t>Tabel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5.2.2.1.1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Prasarana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Umum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4681"/>
        <w:gridCol w:w="1275"/>
        <w:gridCol w:w="1278"/>
        <w:gridCol w:w="992"/>
        <w:gridCol w:w="850"/>
        <w:gridCol w:w="1278"/>
        <w:gridCol w:w="1561"/>
        <w:gridCol w:w="1561"/>
      </w:tblGrid>
      <w:tr w:rsidR="00831972" w:rsidRPr="00921467" w14:paraId="0533CE1A" w14:textId="77777777">
        <w:trPr>
          <w:trHeight w:val="359"/>
        </w:trPr>
        <w:tc>
          <w:tcPr>
            <w:tcW w:w="567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079FA010" w14:textId="77777777" w:rsidR="00A36770" w:rsidRPr="00921467" w:rsidRDefault="00DA3A0E">
            <w:pPr>
              <w:pStyle w:val="TableParagraph"/>
              <w:spacing w:before="194"/>
              <w:ind w:left="122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68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11CC2B94" w14:textId="77777777" w:rsidR="00A36770" w:rsidRPr="00921467" w:rsidRDefault="00DA3A0E">
            <w:pPr>
              <w:pStyle w:val="TableParagraph"/>
              <w:spacing w:before="194"/>
              <w:ind w:left="1550" w:right="154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enis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rasarana</w:t>
            </w:r>
          </w:p>
        </w:tc>
        <w:tc>
          <w:tcPr>
            <w:tcW w:w="127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60B09538" w14:textId="77777777" w:rsidR="00A36770" w:rsidRPr="00921467" w:rsidRDefault="00DA3A0E">
            <w:pPr>
              <w:pStyle w:val="TableParagraph"/>
              <w:spacing w:before="62" w:line="278" w:lineRule="auto"/>
              <w:ind w:left="440" w:hanging="156"/>
              <w:rPr>
                <w:b/>
                <w:sz w:val="20"/>
                <w:lang w:val="id-ID"/>
              </w:rPr>
            </w:pPr>
            <w:r w:rsidRPr="00921467">
              <w:rPr>
                <w:b/>
                <w:w w:val="95"/>
                <w:sz w:val="20"/>
                <w:lang w:val="id-ID"/>
              </w:rPr>
              <w:t>Jumlah</w:t>
            </w:r>
            <w:r w:rsidRPr="00921467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Unit</w:t>
            </w:r>
          </w:p>
        </w:tc>
        <w:tc>
          <w:tcPr>
            <w:tcW w:w="1278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715977FB" w14:textId="77777777" w:rsidR="00A36770" w:rsidRPr="00921467" w:rsidRDefault="00DA3A0E">
            <w:pPr>
              <w:pStyle w:val="TableParagraph"/>
              <w:spacing w:before="194"/>
              <w:ind w:left="183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Luas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(m</w:t>
            </w:r>
            <w:r w:rsidRPr="00921467">
              <w:rPr>
                <w:b/>
                <w:sz w:val="20"/>
                <w:vertAlign w:val="superscript"/>
                <w:lang w:val="id-ID"/>
              </w:rPr>
              <w:t>2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1842" w:type="dxa"/>
            <w:gridSpan w:val="2"/>
            <w:shd w:val="clear" w:color="auto" w:fill="D9D9D9"/>
          </w:tcPr>
          <w:p w14:paraId="105CD4F1" w14:textId="77777777" w:rsidR="00A36770" w:rsidRPr="00921467" w:rsidRDefault="00DA3A0E">
            <w:pPr>
              <w:pStyle w:val="TableParagraph"/>
              <w:spacing w:before="52"/>
              <w:ind w:left="290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Kepemilikan*</w:t>
            </w:r>
          </w:p>
        </w:tc>
        <w:tc>
          <w:tcPr>
            <w:tcW w:w="2839" w:type="dxa"/>
            <w:gridSpan w:val="2"/>
            <w:shd w:val="clear" w:color="auto" w:fill="D9D9D9"/>
          </w:tcPr>
          <w:p w14:paraId="5461E5A9" w14:textId="77777777" w:rsidR="00A36770" w:rsidRPr="00921467" w:rsidRDefault="00DA3A0E">
            <w:pPr>
              <w:pStyle w:val="TableParagraph"/>
              <w:spacing w:before="52"/>
              <w:ind w:left="1026" w:right="102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Kondisi</w:t>
            </w:r>
          </w:p>
        </w:tc>
        <w:tc>
          <w:tcPr>
            <w:tcW w:w="156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4AB46281" w14:textId="77777777" w:rsidR="00A36770" w:rsidRPr="00921467" w:rsidRDefault="00DA3A0E">
            <w:pPr>
              <w:pStyle w:val="TableParagraph"/>
              <w:spacing w:before="62" w:line="278" w:lineRule="auto"/>
              <w:ind w:left="117" w:firstLine="55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Penggunaan</w:t>
            </w:r>
            <w:r w:rsidRPr="00921467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21467">
              <w:rPr>
                <w:b/>
                <w:w w:val="95"/>
                <w:sz w:val="20"/>
                <w:lang w:val="id-ID"/>
              </w:rPr>
              <w:t>(Jam/minggu)</w:t>
            </w:r>
          </w:p>
        </w:tc>
      </w:tr>
      <w:tr w:rsidR="00831972" w:rsidRPr="00921467" w14:paraId="03B4811C" w14:textId="77777777">
        <w:trPr>
          <w:trHeight w:val="265"/>
        </w:trPr>
        <w:tc>
          <w:tcPr>
            <w:tcW w:w="567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2F7669C1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68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CC3CE54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2ECF55B7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8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3182838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2" w:type="dxa"/>
            <w:tcBorders>
              <w:bottom w:val="double" w:sz="1" w:space="0" w:color="000000"/>
            </w:tcBorders>
            <w:shd w:val="clear" w:color="auto" w:fill="D9D9D9"/>
          </w:tcPr>
          <w:p w14:paraId="30CBC4E9" w14:textId="77777777" w:rsidR="00A36770" w:rsidRPr="00921467" w:rsidRDefault="00DA3A0E">
            <w:pPr>
              <w:pStyle w:val="TableParagraph"/>
              <w:spacing w:line="227" w:lineRule="exact"/>
              <w:ind w:left="352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SD</w:t>
            </w:r>
          </w:p>
        </w:tc>
        <w:tc>
          <w:tcPr>
            <w:tcW w:w="850" w:type="dxa"/>
            <w:tcBorders>
              <w:bottom w:val="double" w:sz="1" w:space="0" w:color="000000"/>
            </w:tcBorders>
            <w:shd w:val="clear" w:color="auto" w:fill="D9D9D9"/>
          </w:tcPr>
          <w:p w14:paraId="144DECF3" w14:textId="77777777" w:rsidR="00A36770" w:rsidRPr="00921467" w:rsidRDefault="00DA3A0E">
            <w:pPr>
              <w:pStyle w:val="TableParagraph"/>
              <w:spacing w:line="227" w:lineRule="exact"/>
              <w:ind w:left="260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SW</w:t>
            </w:r>
          </w:p>
        </w:tc>
        <w:tc>
          <w:tcPr>
            <w:tcW w:w="1278" w:type="dxa"/>
            <w:tcBorders>
              <w:bottom w:val="double" w:sz="1" w:space="0" w:color="000000"/>
            </w:tcBorders>
            <w:shd w:val="clear" w:color="auto" w:fill="D9D9D9"/>
          </w:tcPr>
          <w:p w14:paraId="0C87D2A3" w14:textId="77777777" w:rsidR="00A36770" w:rsidRPr="00921467" w:rsidRDefault="00DA3A0E">
            <w:pPr>
              <w:pStyle w:val="TableParagraph"/>
              <w:spacing w:line="227" w:lineRule="exact"/>
              <w:ind w:left="235" w:right="236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1" w:type="dxa"/>
            <w:tcBorders>
              <w:bottom w:val="double" w:sz="1" w:space="0" w:color="000000"/>
            </w:tcBorders>
            <w:shd w:val="clear" w:color="auto" w:fill="D9D9D9"/>
          </w:tcPr>
          <w:p w14:paraId="51A87F12" w14:textId="77777777" w:rsidR="00A36770" w:rsidRPr="00921467" w:rsidRDefault="00DA3A0E">
            <w:pPr>
              <w:pStyle w:val="TableParagraph"/>
              <w:spacing w:line="227" w:lineRule="exact"/>
              <w:ind w:left="90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idak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481FB6CC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921467" w14:paraId="4F8AD1FB" w14:textId="77777777">
        <w:trPr>
          <w:trHeight w:val="280"/>
        </w:trPr>
        <w:tc>
          <w:tcPr>
            <w:tcW w:w="567" w:type="dxa"/>
            <w:tcBorders>
              <w:top w:val="double" w:sz="1" w:space="0" w:color="000000"/>
            </w:tcBorders>
            <w:shd w:val="clear" w:color="auto" w:fill="D9D9D9"/>
          </w:tcPr>
          <w:p w14:paraId="3EC9D036" w14:textId="77777777" w:rsidR="00A36770" w:rsidRPr="00921467" w:rsidRDefault="00DA3A0E">
            <w:pPr>
              <w:pStyle w:val="TableParagraph"/>
              <w:spacing w:before="8"/>
              <w:ind w:left="128" w:right="119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681" w:type="dxa"/>
            <w:tcBorders>
              <w:top w:val="double" w:sz="1" w:space="0" w:color="000000"/>
            </w:tcBorders>
            <w:shd w:val="clear" w:color="auto" w:fill="D9D9D9"/>
          </w:tcPr>
          <w:p w14:paraId="5F457491" w14:textId="77777777" w:rsidR="00A36770" w:rsidRPr="00921467" w:rsidRDefault="00DA3A0E">
            <w:pPr>
              <w:pStyle w:val="TableParagraph"/>
              <w:spacing w:before="8"/>
              <w:ind w:left="1550" w:right="154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275" w:type="dxa"/>
            <w:tcBorders>
              <w:top w:val="double" w:sz="1" w:space="0" w:color="000000"/>
            </w:tcBorders>
            <w:shd w:val="clear" w:color="auto" w:fill="D9D9D9"/>
          </w:tcPr>
          <w:p w14:paraId="0695CD6C" w14:textId="77777777" w:rsidR="00A36770" w:rsidRPr="00921467" w:rsidRDefault="00DA3A0E">
            <w:pPr>
              <w:pStyle w:val="TableParagraph"/>
              <w:spacing w:before="8"/>
              <w:ind w:left="492" w:right="48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D9D9D9"/>
          </w:tcPr>
          <w:p w14:paraId="3BF66D8B" w14:textId="77777777" w:rsidR="00A36770" w:rsidRPr="00921467" w:rsidRDefault="00DA3A0E">
            <w:pPr>
              <w:pStyle w:val="TableParagraph"/>
              <w:spacing w:before="8"/>
              <w:ind w:left="235" w:right="229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992" w:type="dxa"/>
            <w:tcBorders>
              <w:top w:val="double" w:sz="1" w:space="0" w:color="000000"/>
            </w:tcBorders>
            <w:shd w:val="clear" w:color="auto" w:fill="D9D9D9"/>
          </w:tcPr>
          <w:p w14:paraId="77D54802" w14:textId="77777777" w:rsidR="00A36770" w:rsidRPr="00921467" w:rsidRDefault="00DA3A0E">
            <w:pPr>
              <w:pStyle w:val="TableParagraph"/>
              <w:spacing w:before="8"/>
              <w:ind w:left="369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850" w:type="dxa"/>
            <w:tcBorders>
              <w:top w:val="double" w:sz="1" w:space="0" w:color="000000"/>
            </w:tcBorders>
            <w:shd w:val="clear" w:color="auto" w:fill="D9D9D9"/>
          </w:tcPr>
          <w:p w14:paraId="4C385EC0" w14:textId="77777777" w:rsidR="00A36770" w:rsidRPr="00921467" w:rsidRDefault="00DA3A0E">
            <w:pPr>
              <w:pStyle w:val="TableParagraph"/>
              <w:spacing w:before="8"/>
              <w:ind w:left="299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D9D9D9"/>
          </w:tcPr>
          <w:p w14:paraId="2997C67D" w14:textId="77777777" w:rsidR="00A36770" w:rsidRPr="00921467" w:rsidRDefault="00DA3A0E">
            <w:pPr>
              <w:pStyle w:val="TableParagraph"/>
              <w:spacing w:before="8"/>
              <w:ind w:left="235" w:right="23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D9D9D9"/>
          </w:tcPr>
          <w:p w14:paraId="3EA681FA" w14:textId="77777777" w:rsidR="00A36770" w:rsidRPr="00921467" w:rsidRDefault="00DA3A0E">
            <w:pPr>
              <w:pStyle w:val="TableParagraph"/>
              <w:spacing w:before="8"/>
              <w:ind w:left="90" w:right="9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D9D9D9"/>
          </w:tcPr>
          <w:p w14:paraId="14D52220" w14:textId="77777777" w:rsidR="00A36770" w:rsidRPr="00921467" w:rsidRDefault="00DA3A0E">
            <w:pPr>
              <w:pStyle w:val="TableParagraph"/>
              <w:spacing w:before="8"/>
              <w:ind w:left="86" w:right="9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831972" w:rsidRPr="00921467" w14:paraId="3A0BFCEB" w14:textId="77777777">
        <w:trPr>
          <w:trHeight w:val="266"/>
        </w:trPr>
        <w:tc>
          <w:tcPr>
            <w:tcW w:w="567" w:type="dxa"/>
          </w:tcPr>
          <w:p w14:paraId="1BA67868" w14:textId="77777777" w:rsidR="00A36770" w:rsidRPr="00921467" w:rsidRDefault="00DA3A0E">
            <w:pPr>
              <w:pStyle w:val="TableParagraph"/>
              <w:spacing w:before="2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681" w:type="dxa"/>
          </w:tcPr>
          <w:p w14:paraId="5C65E8AC" w14:textId="77777777" w:rsidR="00A36770" w:rsidRPr="00921467" w:rsidRDefault="00DA3A0E">
            <w:pPr>
              <w:pStyle w:val="TableParagraph"/>
              <w:spacing w:before="2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Kantor</w:t>
            </w:r>
          </w:p>
        </w:tc>
        <w:tc>
          <w:tcPr>
            <w:tcW w:w="1275" w:type="dxa"/>
          </w:tcPr>
          <w:p w14:paraId="4C9C05D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189916D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92" w:type="dxa"/>
          </w:tcPr>
          <w:p w14:paraId="440F35F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16960D1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1581D6D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311BF6F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8DEE53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0983BD16" w14:textId="77777777">
        <w:trPr>
          <w:trHeight w:val="263"/>
        </w:trPr>
        <w:tc>
          <w:tcPr>
            <w:tcW w:w="567" w:type="dxa"/>
          </w:tcPr>
          <w:p w14:paraId="78F294F7" w14:textId="77777777" w:rsidR="00A36770" w:rsidRPr="00921467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681" w:type="dxa"/>
          </w:tcPr>
          <w:p w14:paraId="0D49C085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Ruang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kelas</w:t>
            </w:r>
          </w:p>
        </w:tc>
        <w:tc>
          <w:tcPr>
            <w:tcW w:w="1275" w:type="dxa"/>
          </w:tcPr>
          <w:p w14:paraId="616B5A4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6E74075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92" w:type="dxa"/>
          </w:tcPr>
          <w:p w14:paraId="744AD73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762E685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6D66917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2E7B92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5EB60FA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091D2D0" w14:textId="77777777">
        <w:trPr>
          <w:trHeight w:val="263"/>
        </w:trPr>
        <w:tc>
          <w:tcPr>
            <w:tcW w:w="567" w:type="dxa"/>
          </w:tcPr>
          <w:p w14:paraId="1DF99DAE" w14:textId="77777777" w:rsidR="00A36770" w:rsidRPr="00921467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681" w:type="dxa"/>
          </w:tcPr>
          <w:p w14:paraId="0C22E7E4" w14:textId="77777777" w:rsidR="00A36770" w:rsidRPr="00921467" w:rsidRDefault="00DA3A0E">
            <w:pPr>
              <w:pStyle w:val="TableParagraph"/>
              <w:spacing w:line="229" w:lineRule="exact"/>
              <w:ind w:left="10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Dst.</w:t>
            </w:r>
          </w:p>
        </w:tc>
        <w:tc>
          <w:tcPr>
            <w:tcW w:w="1275" w:type="dxa"/>
          </w:tcPr>
          <w:p w14:paraId="3226DAD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17A628C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92" w:type="dxa"/>
          </w:tcPr>
          <w:p w14:paraId="5C75FB8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353F699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5CC1E5B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596C25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53A9B50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7CE759C2" w14:textId="77777777">
        <w:trPr>
          <w:trHeight w:val="266"/>
        </w:trPr>
        <w:tc>
          <w:tcPr>
            <w:tcW w:w="567" w:type="dxa"/>
          </w:tcPr>
          <w:p w14:paraId="65513B2B" w14:textId="77777777" w:rsidR="00A36770" w:rsidRPr="00921467" w:rsidRDefault="00DA3A0E">
            <w:pPr>
              <w:pStyle w:val="TableParagraph"/>
              <w:spacing w:before="2"/>
              <w:ind w:left="128" w:right="121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4681" w:type="dxa"/>
          </w:tcPr>
          <w:p w14:paraId="7857D70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5" w:type="dxa"/>
          </w:tcPr>
          <w:p w14:paraId="5CE0414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2234A9F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92" w:type="dxa"/>
          </w:tcPr>
          <w:p w14:paraId="59684D0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50" w:type="dxa"/>
          </w:tcPr>
          <w:p w14:paraId="115FF48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278" w:type="dxa"/>
          </w:tcPr>
          <w:p w14:paraId="29341FC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4FB4EFF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6B6781B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526B6E6C" w14:textId="23238CBE" w:rsidR="00A36770" w:rsidRPr="00921467" w:rsidRDefault="00870015">
      <w:pPr>
        <w:pStyle w:val="BodyText"/>
        <w:spacing w:line="552" w:lineRule="auto"/>
        <w:ind w:left="180" w:right="4139" w:firstLine="221"/>
        <w:rPr>
          <w:lang w:val="id-ID"/>
        </w:rPr>
      </w:pPr>
      <w:r w:rsidRPr="00921467"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1767EC45" wp14:editId="1F51E522">
                <wp:simplePos x="0" y="0"/>
                <wp:positionH relativeFrom="page">
                  <wp:posOffset>969010</wp:posOffset>
                </wp:positionH>
                <wp:positionV relativeFrom="paragraph">
                  <wp:posOffset>554990</wp:posOffset>
                </wp:positionV>
                <wp:extent cx="8923020" cy="1497330"/>
                <wp:effectExtent l="0" t="0" r="0" b="0"/>
                <wp:wrapNone/>
                <wp:docPr id="2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3020" cy="149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67"/>
                              <w:gridCol w:w="4681"/>
                              <w:gridCol w:w="1275"/>
                              <w:gridCol w:w="1278"/>
                              <w:gridCol w:w="992"/>
                              <w:gridCol w:w="850"/>
                              <w:gridCol w:w="1278"/>
                              <w:gridCol w:w="1561"/>
                              <w:gridCol w:w="1561"/>
                            </w:tblGrid>
                            <w:tr w:rsidR="008D6F64" w14:paraId="0D539289" w14:textId="77777777">
                              <w:trPr>
                                <w:trHeight w:val="359"/>
                              </w:trPr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07F2BD78" w14:textId="77777777" w:rsidR="008D6F64" w:rsidRDefault="008D6F64">
                                  <w:pPr>
                                    <w:pStyle w:val="TableParagraph"/>
                                    <w:spacing w:before="194"/>
                                    <w:ind w:left="12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065B6017" w14:textId="77777777" w:rsidR="008D6F64" w:rsidRDefault="008D6F64">
                                  <w:pPr>
                                    <w:pStyle w:val="TableParagraph"/>
                                    <w:spacing w:before="194"/>
                                    <w:ind w:left="1550" w:right="1548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Jeni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Prasaran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A820E5F" w14:textId="77777777" w:rsidR="008D6F64" w:rsidRDefault="008D6F64">
                                  <w:pPr>
                                    <w:pStyle w:val="TableParagraph"/>
                                    <w:spacing w:before="62" w:line="278" w:lineRule="auto"/>
                                    <w:ind w:left="440" w:hanging="15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95"/>
                                      <w:sz w:val="20"/>
                                    </w:rPr>
                                    <w:t>Jumlah</w:t>
                                  </w:r>
                                  <w:r>
                                    <w:rPr>
                                      <w:b/>
                                      <w:spacing w:val="-50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Unit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A6E3F4E" w14:textId="77777777" w:rsidR="008D6F64" w:rsidRDefault="008D6F64">
                                  <w:pPr>
                                    <w:pStyle w:val="TableParagraph"/>
                                    <w:spacing w:before="194"/>
                                    <w:ind w:left="183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Lua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m</w:t>
                                  </w:r>
                                  <w:r>
                                    <w:rPr>
                                      <w:b/>
                                      <w:sz w:val="20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gridSpan w:val="2"/>
                                  <w:shd w:val="clear" w:color="auto" w:fill="D9D9D9"/>
                                </w:tcPr>
                                <w:p w14:paraId="227F89A6" w14:textId="77777777" w:rsidR="008D6F64" w:rsidRDefault="008D6F64">
                                  <w:pPr>
                                    <w:pStyle w:val="TableParagraph"/>
                                    <w:spacing w:before="52"/>
                                    <w:ind w:left="290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Kepemilikan*</w:t>
                                  </w:r>
                                </w:p>
                              </w:tc>
                              <w:tc>
                                <w:tcPr>
                                  <w:tcW w:w="2839" w:type="dxa"/>
                                  <w:gridSpan w:val="2"/>
                                  <w:shd w:val="clear" w:color="auto" w:fill="D9D9D9"/>
                                </w:tcPr>
                                <w:p w14:paraId="11D077E1" w14:textId="77777777" w:rsidR="008D6F64" w:rsidRDefault="008D6F64">
                                  <w:pPr>
                                    <w:pStyle w:val="TableParagraph"/>
                                    <w:spacing w:before="52"/>
                                    <w:ind w:left="1026" w:right="1029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Kondisi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0593ACA9" w14:textId="77777777" w:rsidR="008D6F64" w:rsidRDefault="008D6F64">
                                  <w:pPr>
                                    <w:pStyle w:val="TableParagraph"/>
                                    <w:spacing w:before="62" w:line="278" w:lineRule="auto"/>
                                    <w:ind w:left="117" w:firstLine="5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Penggunaan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20"/>
                                    </w:rPr>
                                    <w:t>(Jam/minggu)</w:t>
                                  </w:r>
                                </w:p>
                              </w:tc>
                            </w:tr>
                            <w:tr w:rsidR="008D6F64" w14:paraId="0F12E386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A293BA7" w14:textId="77777777" w:rsidR="008D6F64" w:rsidRDefault="008D6F6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81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AE2641C" w14:textId="77777777" w:rsidR="008D6F64" w:rsidRDefault="008D6F6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A277C55" w14:textId="77777777" w:rsidR="008D6F64" w:rsidRDefault="008D6F6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7D9B3F4" w14:textId="77777777" w:rsidR="008D6F64" w:rsidRDefault="008D6F6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5D960C6" w14:textId="77777777" w:rsidR="008D6F64" w:rsidRDefault="008D6F64">
                                  <w:pPr>
                                    <w:pStyle w:val="TableParagraph"/>
                                    <w:spacing w:line="227" w:lineRule="exact"/>
                                    <w:ind w:left="35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SD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F624A31" w14:textId="77777777" w:rsidR="008D6F64" w:rsidRDefault="008D6F64">
                                  <w:pPr>
                                    <w:pStyle w:val="TableParagraph"/>
                                    <w:spacing w:line="227" w:lineRule="exact"/>
                                    <w:ind w:left="260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SW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28C537D5" w14:textId="77777777" w:rsidR="008D6F64" w:rsidRDefault="008D6F64">
                                  <w:pPr>
                                    <w:pStyle w:val="TableParagraph"/>
                                    <w:spacing w:line="227" w:lineRule="exact"/>
                                    <w:ind w:left="235" w:right="236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Terawat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0FBADF0" w14:textId="77777777" w:rsidR="008D6F64" w:rsidRDefault="008D6F64">
                                  <w:pPr>
                                    <w:pStyle w:val="TableParagraph"/>
                                    <w:spacing w:line="227" w:lineRule="exact"/>
                                    <w:ind w:left="90" w:right="90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Tidak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Terawat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24C9592" w14:textId="77777777" w:rsidR="008D6F64" w:rsidRDefault="008D6F6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8D6F64" w14:paraId="33B346F7" w14:textId="77777777">
                              <w:trPr>
                                <w:trHeight w:val="279"/>
                              </w:trPr>
                              <w:tc>
                                <w:tcPr>
                                  <w:tcW w:w="567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2AF4B38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128" w:right="119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1)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9E57E61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1550" w:right="1548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2)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42E43AD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492" w:right="488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3)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2DE7282E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235" w:right="229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4)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17FD2895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369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5)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60A949F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299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6)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EF49651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235" w:right="233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7)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837733F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90" w:right="9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8)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124D1F37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86" w:right="9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9)</w:t>
                                  </w:r>
                                </w:p>
                              </w:tc>
                            </w:tr>
                            <w:tr w:rsidR="008D6F64" w14:paraId="46F1BE57" w14:textId="77777777">
                              <w:trPr>
                                <w:trHeight w:val="266"/>
                              </w:trPr>
                              <w:tc>
                                <w:tcPr>
                                  <w:tcW w:w="567" w:type="dxa"/>
                                </w:tcPr>
                                <w:p w14:paraId="7FB63E3B" w14:textId="77777777" w:rsidR="008D6F64" w:rsidRDefault="008D6F64">
                                  <w:pPr>
                                    <w:pStyle w:val="TableParagraph"/>
                                    <w:spacing w:before="2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0D7E48BC" w14:textId="77777777" w:rsidR="008D6F64" w:rsidRDefault="008D6F64">
                                  <w:pPr>
                                    <w:pStyle w:val="TableParagraph"/>
                                    <w:spacing w:before="2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Laboratorium</w:t>
                                  </w:r>
                                  <w:r>
                                    <w:rPr>
                                      <w:rFonts w:ascii="Arial MT"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microteaching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40B90BF8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160D015D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0BF9FF37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10C09DD3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48736E03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0F503213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29DB33C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D6F64" w14:paraId="37608558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567" w:type="dxa"/>
                                </w:tcPr>
                                <w:p w14:paraId="431FFCA0" w14:textId="77777777" w:rsidR="008D6F64" w:rsidRDefault="008D6F64">
                                  <w:pPr>
                                    <w:pStyle w:val="TableParagraph"/>
                                    <w:spacing w:line="229" w:lineRule="exact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3D2B6AFB" w14:textId="77777777" w:rsidR="008D6F64" w:rsidRDefault="008D6F64">
                                  <w:pPr>
                                    <w:pStyle w:val="TableParagraph"/>
                                    <w:spacing w:line="229" w:lineRule="exact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Pusat</w:t>
                                  </w:r>
                                  <w:r>
                                    <w:rPr>
                                      <w:rFonts w:ascii="Arial MT"/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Sumber belajar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erintegrasi</w:t>
                                  </w:r>
                                  <w:r>
                                    <w:rPr>
                                      <w:rFonts w:ascii="Arial MT"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IK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45B3E564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21740EBD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7C66213A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7515B397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5C979C11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3F4B2DE3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422C4504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D6F64" w14:paraId="0275ACA2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567" w:type="dxa"/>
                                </w:tcPr>
                                <w:p w14:paraId="0CE8411C" w14:textId="77777777" w:rsidR="008D6F64" w:rsidRDefault="008D6F64">
                                  <w:pPr>
                                    <w:pStyle w:val="TableParagraph"/>
                                    <w:spacing w:line="229" w:lineRule="exact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4516953B" w14:textId="77777777" w:rsidR="008D6F64" w:rsidRDefault="008D6F64">
                                  <w:pPr>
                                    <w:pStyle w:val="TableParagraph"/>
                                    <w:spacing w:line="229" w:lineRule="exact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Asrama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mahasisw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0E67CBE8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3F064418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6E6F2B20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39D665BC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7109A18E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987B0A3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05900DFF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D6F64" w14:paraId="64E5C432" w14:textId="77777777">
                              <w:trPr>
                                <w:trHeight w:val="266"/>
                              </w:trPr>
                              <w:tc>
                                <w:tcPr>
                                  <w:tcW w:w="567" w:type="dxa"/>
                                </w:tcPr>
                                <w:p w14:paraId="776C70C8" w14:textId="77777777" w:rsidR="008D6F64" w:rsidRDefault="008D6F64">
                                  <w:pPr>
                                    <w:pStyle w:val="TableParagraph"/>
                                    <w:spacing w:before="2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162F8FC3" w14:textId="77777777" w:rsidR="008D6F64" w:rsidRDefault="008D6F64">
                                  <w:pPr>
                                    <w:pStyle w:val="TableParagraph"/>
                                    <w:spacing w:before="2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Sekolah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laboratorium</w:t>
                                  </w:r>
                                  <w:r>
                                    <w:rPr>
                                      <w:rFonts w:ascii="Arial MT"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dan/atau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sekolah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mitr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39AAF3FF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6E5F5467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5A35DA4B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5F045838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44B9488A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320BB10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69B521FD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D6F64" w14:paraId="6E9C6BA6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567" w:type="dxa"/>
                                </w:tcPr>
                                <w:p w14:paraId="5DA49179" w14:textId="77777777" w:rsidR="008D6F64" w:rsidRDefault="008D6F64">
                                  <w:pPr>
                                    <w:pStyle w:val="TableParagraph"/>
                                    <w:spacing w:line="229" w:lineRule="exact"/>
                                    <w:ind w:left="128" w:right="121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dst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0D6DAA99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433668AD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195A9E6D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447C6C73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74596219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24154F9F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609C4806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6683F009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1DAAC1B" w14:textId="77777777" w:rsidR="008D6F64" w:rsidRDefault="008D6F6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7EC45" id="Text Box 3" o:spid="_x0000_s1030" type="#_x0000_t202" style="position:absolute;left:0;text-align:left;margin-left:76.3pt;margin-top:43.7pt;width:702.6pt;height:117.9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67"/>
                        <w:gridCol w:w="4681"/>
                        <w:gridCol w:w="1275"/>
                        <w:gridCol w:w="1278"/>
                        <w:gridCol w:w="992"/>
                        <w:gridCol w:w="850"/>
                        <w:gridCol w:w="1278"/>
                        <w:gridCol w:w="1561"/>
                        <w:gridCol w:w="1561"/>
                      </w:tblGrid>
                      <w:tr w:rsidR="008D6F64" w14:paraId="0D539289" w14:textId="77777777">
                        <w:trPr>
                          <w:trHeight w:val="359"/>
                        </w:trPr>
                        <w:tc>
                          <w:tcPr>
                            <w:tcW w:w="567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07F2BD78" w14:textId="77777777" w:rsidR="008D6F64" w:rsidRDefault="008D6F64">
                            <w:pPr>
                              <w:pStyle w:val="TableParagraph"/>
                              <w:spacing w:before="194"/>
                              <w:ind w:left="12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No.</w:t>
                            </w:r>
                          </w:p>
                        </w:tc>
                        <w:tc>
                          <w:tcPr>
                            <w:tcW w:w="4681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065B6017" w14:textId="77777777" w:rsidR="008D6F64" w:rsidRDefault="008D6F64">
                            <w:pPr>
                              <w:pStyle w:val="TableParagraph"/>
                              <w:spacing w:before="194"/>
                              <w:ind w:left="1550" w:right="154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Jeni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rasarana</w:t>
                            </w:r>
                          </w:p>
                        </w:tc>
                        <w:tc>
                          <w:tcPr>
                            <w:tcW w:w="1275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7A820E5F" w14:textId="77777777" w:rsidR="008D6F64" w:rsidRDefault="008D6F64">
                            <w:pPr>
                              <w:pStyle w:val="TableParagraph"/>
                              <w:spacing w:before="62" w:line="278" w:lineRule="auto"/>
                              <w:ind w:left="440" w:hanging="15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5"/>
                                <w:sz w:val="20"/>
                              </w:rPr>
                              <w:t>Jumlah</w:t>
                            </w:r>
                            <w:r>
                              <w:rPr>
                                <w:b/>
                                <w:spacing w:val="-50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Unit</w:t>
                            </w:r>
                          </w:p>
                        </w:tc>
                        <w:tc>
                          <w:tcPr>
                            <w:tcW w:w="1278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6A6E3F4E" w14:textId="77777777" w:rsidR="008D6F64" w:rsidRDefault="008D6F64">
                            <w:pPr>
                              <w:pStyle w:val="TableParagraph"/>
                              <w:spacing w:before="194"/>
                              <w:ind w:left="183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Lua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m</w:t>
                            </w:r>
                            <w:r>
                              <w:rPr>
                                <w:b/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b/>
                                <w:sz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842" w:type="dxa"/>
                            <w:gridSpan w:val="2"/>
                            <w:shd w:val="clear" w:color="auto" w:fill="D9D9D9"/>
                          </w:tcPr>
                          <w:p w14:paraId="227F89A6" w14:textId="77777777" w:rsidR="008D6F64" w:rsidRDefault="008D6F64">
                            <w:pPr>
                              <w:pStyle w:val="TableParagraph"/>
                              <w:spacing w:before="52"/>
                              <w:ind w:left="29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Kepemilikan*</w:t>
                            </w:r>
                          </w:p>
                        </w:tc>
                        <w:tc>
                          <w:tcPr>
                            <w:tcW w:w="2839" w:type="dxa"/>
                            <w:gridSpan w:val="2"/>
                            <w:shd w:val="clear" w:color="auto" w:fill="D9D9D9"/>
                          </w:tcPr>
                          <w:p w14:paraId="11D077E1" w14:textId="77777777" w:rsidR="008D6F64" w:rsidRDefault="008D6F64">
                            <w:pPr>
                              <w:pStyle w:val="TableParagraph"/>
                              <w:spacing w:before="52"/>
                              <w:ind w:left="1026" w:right="1029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Kondisi</w:t>
                            </w:r>
                          </w:p>
                        </w:tc>
                        <w:tc>
                          <w:tcPr>
                            <w:tcW w:w="1561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0593ACA9" w14:textId="77777777" w:rsidR="008D6F64" w:rsidRDefault="008D6F64">
                            <w:pPr>
                              <w:pStyle w:val="TableParagraph"/>
                              <w:spacing w:before="62" w:line="278" w:lineRule="auto"/>
                              <w:ind w:left="117" w:firstLine="5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enggunaan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20"/>
                              </w:rPr>
                              <w:t>(Jam/minggu)</w:t>
                            </w:r>
                          </w:p>
                        </w:tc>
                      </w:tr>
                      <w:tr w:rsidR="008D6F64" w14:paraId="0F12E386" w14:textId="77777777">
                        <w:trPr>
                          <w:trHeight w:val="265"/>
                        </w:trPr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5A293BA7" w14:textId="77777777" w:rsidR="008D6F64" w:rsidRDefault="008D6F6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4681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7AE2641C" w14:textId="77777777" w:rsidR="008D6F64" w:rsidRDefault="008D6F6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5A277C55" w14:textId="77777777" w:rsidR="008D6F64" w:rsidRDefault="008D6F6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37D9B3F4" w14:textId="77777777" w:rsidR="008D6F64" w:rsidRDefault="008D6F6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35D960C6" w14:textId="77777777" w:rsidR="008D6F64" w:rsidRDefault="008D6F64">
                            <w:pPr>
                              <w:pStyle w:val="TableParagraph"/>
                              <w:spacing w:line="227" w:lineRule="exact"/>
                              <w:ind w:left="35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SD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6F624A31" w14:textId="77777777" w:rsidR="008D6F64" w:rsidRDefault="008D6F64">
                            <w:pPr>
                              <w:pStyle w:val="TableParagraph"/>
                              <w:spacing w:line="227" w:lineRule="exact"/>
                              <w:ind w:left="26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SW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28C537D5" w14:textId="77777777" w:rsidR="008D6F64" w:rsidRDefault="008D6F64">
                            <w:pPr>
                              <w:pStyle w:val="TableParagraph"/>
                              <w:spacing w:line="227" w:lineRule="exact"/>
                              <w:ind w:left="235" w:right="23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erawat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30FBADF0" w14:textId="77777777" w:rsidR="008D6F64" w:rsidRDefault="008D6F64">
                            <w:pPr>
                              <w:pStyle w:val="TableParagraph"/>
                              <w:spacing w:line="227" w:lineRule="exact"/>
                              <w:ind w:left="90" w:right="90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idak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Terawat</w:t>
                            </w:r>
                          </w:p>
                        </w:tc>
                        <w:tc>
                          <w:tcPr>
                            <w:tcW w:w="1561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424C9592" w14:textId="77777777" w:rsidR="008D6F64" w:rsidRDefault="008D6F6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8D6F64" w14:paraId="33B346F7" w14:textId="77777777">
                        <w:trPr>
                          <w:trHeight w:val="279"/>
                        </w:trPr>
                        <w:tc>
                          <w:tcPr>
                            <w:tcW w:w="567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62AF4B38" w14:textId="77777777" w:rsidR="008D6F64" w:rsidRDefault="008D6F64">
                            <w:pPr>
                              <w:pStyle w:val="TableParagraph"/>
                              <w:spacing w:before="8"/>
                              <w:ind w:left="128" w:right="119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1)</w:t>
                            </w:r>
                          </w:p>
                        </w:tc>
                        <w:tc>
                          <w:tcPr>
                            <w:tcW w:w="468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79E57E61" w14:textId="77777777" w:rsidR="008D6F64" w:rsidRDefault="008D6F64">
                            <w:pPr>
                              <w:pStyle w:val="TableParagraph"/>
                              <w:spacing w:before="8"/>
                              <w:ind w:left="1550" w:right="1548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2)</w:t>
                            </w:r>
                          </w:p>
                        </w:tc>
                        <w:tc>
                          <w:tcPr>
                            <w:tcW w:w="1275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742E43AD" w14:textId="77777777" w:rsidR="008D6F64" w:rsidRDefault="008D6F64">
                            <w:pPr>
                              <w:pStyle w:val="TableParagraph"/>
                              <w:spacing w:before="8"/>
                              <w:ind w:left="492" w:right="488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3)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2DE7282E" w14:textId="77777777" w:rsidR="008D6F64" w:rsidRDefault="008D6F64">
                            <w:pPr>
                              <w:pStyle w:val="TableParagraph"/>
                              <w:spacing w:before="8"/>
                              <w:ind w:left="235" w:right="229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4)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17FD2895" w14:textId="77777777" w:rsidR="008D6F64" w:rsidRDefault="008D6F64">
                            <w:pPr>
                              <w:pStyle w:val="TableParagraph"/>
                              <w:spacing w:before="8"/>
                              <w:ind w:left="369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5)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660A949F" w14:textId="77777777" w:rsidR="008D6F64" w:rsidRDefault="008D6F64">
                            <w:pPr>
                              <w:pStyle w:val="TableParagraph"/>
                              <w:spacing w:before="8"/>
                              <w:ind w:left="299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6)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3EF49651" w14:textId="77777777" w:rsidR="008D6F64" w:rsidRDefault="008D6F64">
                            <w:pPr>
                              <w:pStyle w:val="TableParagraph"/>
                              <w:spacing w:before="8"/>
                              <w:ind w:left="235" w:right="233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7)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4837733F" w14:textId="77777777" w:rsidR="008D6F64" w:rsidRDefault="008D6F64">
                            <w:pPr>
                              <w:pStyle w:val="TableParagraph"/>
                              <w:spacing w:before="8"/>
                              <w:ind w:left="90" w:right="9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8)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124D1F37" w14:textId="77777777" w:rsidR="008D6F64" w:rsidRDefault="008D6F64">
                            <w:pPr>
                              <w:pStyle w:val="TableParagraph"/>
                              <w:spacing w:before="8"/>
                              <w:ind w:left="86" w:right="9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9)</w:t>
                            </w:r>
                          </w:p>
                        </w:tc>
                      </w:tr>
                      <w:tr w:rsidR="008D6F64" w14:paraId="46F1BE57" w14:textId="77777777">
                        <w:trPr>
                          <w:trHeight w:val="266"/>
                        </w:trPr>
                        <w:tc>
                          <w:tcPr>
                            <w:tcW w:w="567" w:type="dxa"/>
                          </w:tcPr>
                          <w:p w14:paraId="7FB63E3B" w14:textId="77777777" w:rsidR="008D6F64" w:rsidRDefault="008D6F64">
                            <w:pPr>
                              <w:pStyle w:val="TableParagraph"/>
                              <w:spacing w:before="2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0D7E48BC" w14:textId="77777777" w:rsidR="008D6F64" w:rsidRDefault="008D6F64">
                            <w:pPr>
                              <w:pStyle w:val="TableParagraph"/>
                              <w:spacing w:before="2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Laboratorium</w:t>
                            </w:r>
                            <w:r>
                              <w:rPr>
                                <w:rFonts w:ascii="Arial MT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microteaching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40B90BF8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160D015D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0BF9FF37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10C09DD3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48736E03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0F503213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29DB33C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D6F64" w14:paraId="37608558" w14:textId="77777777">
                        <w:trPr>
                          <w:trHeight w:val="263"/>
                        </w:trPr>
                        <w:tc>
                          <w:tcPr>
                            <w:tcW w:w="567" w:type="dxa"/>
                          </w:tcPr>
                          <w:p w14:paraId="431FFCA0" w14:textId="77777777" w:rsidR="008D6F64" w:rsidRDefault="008D6F64">
                            <w:pPr>
                              <w:pStyle w:val="TableParagraph"/>
                              <w:spacing w:line="229" w:lineRule="exact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3D2B6AFB" w14:textId="77777777" w:rsidR="008D6F64" w:rsidRDefault="008D6F64">
                            <w:pPr>
                              <w:pStyle w:val="TableParagraph"/>
                              <w:spacing w:line="229" w:lineRule="exact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Pusat</w:t>
                            </w:r>
                            <w:r>
                              <w:rPr>
                                <w:rFonts w:ascii="Arial MT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Sumber belajar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terintegrasi</w:t>
                            </w:r>
                            <w:r>
                              <w:rPr>
                                <w:rFonts w:ascii="Arial MT"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TIK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45B3E564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21740EBD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7C66213A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7515B397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5C979C11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3F4B2DE3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422C4504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D6F64" w14:paraId="0275ACA2" w14:textId="77777777">
                        <w:trPr>
                          <w:trHeight w:val="263"/>
                        </w:trPr>
                        <w:tc>
                          <w:tcPr>
                            <w:tcW w:w="567" w:type="dxa"/>
                          </w:tcPr>
                          <w:p w14:paraId="0CE8411C" w14:textId="77777777" w:rsidR="008D6F64" w:rsidRDefault="008D6F64">
                            <w:pPr>
                              <w:pStyle w:val="TableParagraph"/>
                              <w:spacing w:line="229" w:lineRule="exact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4516953B" w14:textId="77777777" w:rsidR="008D6F64" w:rsidRDefault="008D6F64">
                            <w:pPr>
                              <w:pStyle w:val="TableParagraph"/>
                              <w:spacing w:line="229" w:lineRule="exact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Asrama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mahasiswa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0E67CBE8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3F064418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6E6F2B20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39D665BC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7109A18E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987B0A3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05900DFF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D6F64" w14:paraId="64E5C432" w14:textId="77777777">
                        <w:trPr>
                          <w:trHeight w:val="266"/>
                        </w:trPr>
                        <w:tc>
                          <w:tcPr>
                            <w:tcW w:w="567" w:type="dxa"/>
                          </w:tcPr>
                          <w:p w14:paraId="776C70C8" w14:textId="77777777" w:rsidR="008D6F64" w:rsidRDefault="008D6F64">
                            <w:pPr>
                              <w:pStyle w:val="TableParagraph"/>
                              <w:spacing w:before="2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162F8FC3" w14:textId="77777777" w:rsidR="008D6F64" w:rsidRDefault="008D6F64">
                            <w:pPr>
                              <w:pStyle w:val="TableParagraph"/>
                              <w:spacing w:before="2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Sekolah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laboratorium</w:t>
                            </w:r>
                            <w:r>
                              <w:rPr>
                                <w:rFonts w:ascii="Arial MT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dan/atau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sekolah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mitra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39AAF3FF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6E5F5467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5A35DA4B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5F045838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44B9488A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320BB10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69B521FD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D6F64" w14:paraId="6E9C6BA6" w14:textId="77777777">
                        <w:trPr>
                          <w:trHeight w:val="263"/>
                        </w:trPr>
                        <w:tc>
                          <w:tcPr>
                            <w:tcW w:w="567" w:type="dxa"/>
                          </w:tcPr>
                          <w:p w14:paraId="5DA49179" w14:textId="77777777" w:rsidR="008D6F64" w:rsidRDefault="008D6F64">
                            <w:pPr>
                              <w:pStyle w:val="TableParagraph"/>
                              <w:spacing w:line="229" w:lineRule="exact"/>
                              <w:ind w:left="128" w:right="121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dst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0D6DAA99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</w:tcPr>
                          <w:p w14:paraId="433668AD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195A9E6D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447C6C73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74596219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24154F9F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609C4806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6683F009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01DAAC1B" w14:textId="77777777" w:rsidR="008D6F64" w:rsidRDefault="008D6F6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B5FF3" w:rsidRPr="00921467">
        <w:rPr>
          <w:lang w:val="id-ID"/>
        </w:rPr>
        <w:t>*</w:t>
      </w:r>
      <w:r w:rsidR="00DA3A0E" w:rsidRPr="00921467">
        <w:rPr>
          <w:lang w:val="id-ID"/>
        </w:rPr>
        <w:t>Beri tanda centang (√) pada kolom yang sesuai: SD = Milik Sendiri; SW = Sewa/Kontrak/Kerja</w:t>
      </w:r>
      <w:r w:rsidR="009A7F15" w:rsidRPr="00921467">
        <w:rPr>
          <w:lang w:val="id-ID"/>
        </w:rPr>
        <w:t xml:space="preserve"> </w:t>
      </w:r>
      <w:r w:rsidR="00DA3A0E" w:rsidRPr="00921467">
        <w:rPr>
          <w:lang w:val="id-ID"/>
        </w:rPr>
        <w:t>sama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Tabel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5.2.2.1.2 Prasarana Utama</w:t>
      </w:r>
    </w:p>
    <w:p w14:paraId="7E780451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5D4A8485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0ECACE24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1552FD2B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2BC7160A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0FA5590C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5555EBE9" w14:textId="77777777" w:rsidR="00A36770" w:rsidRPr="00921467" w:rsidRDefault="00A36770">
      <w:pPr>
        <w:pStyle w:val="BodyText"/>
        <w:spacing w:before="8"/>
        <w:rPr>
          <w:sz w:val="35"/>
          <w:lang w:val="id-ID"/>
        </w:rPr>
      </w:pPr>
    </w:p>
    <w:p w14:paraId="5C483F95" w14:textId="4775C46A" w:rsidR="00A36770" w:rsidRPr="00921467" w:rsidRDefault="00870015" w:rsidP="003B5FF3">
      <w:pPr>
        <w:pStyle w:val="ListParagraph"/>
        <w:tabs>
          <w:tab w:val="left" w:pos="551"/>
        </w:tabs>
        <w:spacing w:before="1" w:line="568" w:lineRule="auto"/>
        <w:ind w:left="401" w:right="4145" w:firstLine="0"/>
        <w:rPr>
          <w:lang w:val="id-ID"/>
        </w:rPr>
      </w:pPr>
      <w:r w:rsidRPr="00921467"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08DFBFA7" wp14:editId="73794BCB">
                <wp:simplePos x="0" y="0"/>
                <wp:positionH relativeFrom="page">
                  <wp:posOffset>969010</wp:posOffset>
                </wp:positionH>
                <wp:positionV relativeFrom="paragraph">
                  <wp:posOffset>565785</wp:posOffset>
                </wp:positionV>
                <wp:extent cx="8923020" cy="1325245"/>
                <wp:effectExtent l="0" t="0" r="0" b="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3020" cy="1325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67"/>
                              <w:gridCol w:w="4681"/>
                              <w:gridCol w:w="1275"/>
                              <w:gridCol w:w="1278"/>
                              <w:gridCol w:w="992"/>
                              <w:gridCol w:w="850"/>
                              <w:gridCol w:w="1278"/>
                              <w:gridCol w:w="1561"/>
                              <w:gridCol w:w="1561"/>
                            </w:tblGrid>
                            <w:tr w:rsidR="008D6F64" w14:paraId="183B9771" w14:textId="77777777">
                              <w:trPr>
                                <w:trHeight w:val="362"/>
                              </w:trPr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24B8C244" w14:textId="77777777" w:rsidR="008D6F64" w:rsidRDefault="008D6F64">
                                  <w:pPr>
                                    <w:pStyle w:val="TableParagraph"/>
                                    <w:spacing w:before="197"/>
                                    <w:ind w:left="12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F017BA0" w14:textId="77777777" w:rsidR="008D6F64" w:rsidRDefault="008D6F64">
                                  <w:pPr>
                                    <w:pStyle w:val="TableParagraph"/>
                                    <w:spacing w:before="197"/>
                                    <w:ind w:left="1550" w:right="1548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Jeni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Prasaran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6F0898E" w14:textId="77777777" w:rsidR="008D6F64" w:rsidRDefault="008D6F64">
                                  <w:pPr>
                                    <w:pStyle w:val="TableParagraph"/>
                                    <w:spacing w:before="65" w:line="276" w:lineRule="auto"/>
                                    <w:ind w:left="440" w:hanging="15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95"/>
                                      <w:sz w:val="20"/>
                                    </w:rPr>
                                    <w:t>Jumlah</w:t>
                                  </w:r>
                                  <w:r>
                                    <w:rPr>
                                      <w:b/>
                                      <w:spacing w:val="-50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Unit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4DA0405" w14:textId="77777777" w:rsidR="008D6F64" w:rsidRDefault="008D6F64">
                                  <w:pPr>
                                    <w:pStyle w:val="TableParagraph"/>
                                    <w:spacing w:before="197"/>
                                    <w:ind w:left="183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Lua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m</w:t>
                                  </w:r>
                                  <w:r>
                                    <w:rPr>
                                      <w:b/>
                                      <w:sz w:val="20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gridSpan w:val="2"/>
                                  <w:shd w:val="clear" w:color="auto" w:fill="D9D9D9"/>
                                </w:tcPr>
                                <w:p w14:paraId="1AD92230" w14:textId="77777777" w:rsidR="008D6F64" w:rsidRDefault="008D6F64">
                                  <w:pPr>
                                    <w:pStyle w:val="TableParagraph"/>
                                    <w:spacing w:before="55"/>
                                    <w:ind w:left="290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Kepemilikan*</w:t>
                                  </w:r>
                                </w:p>
                              </w:tc>
                              <w:tc>
                                <w:tcPr>
                                  <w:tcW w:w="2839" w:type="dxa"/>
                                  <w:gridSpan w:val="2"/>
                                  <w:shd w:val="clear" w:color="auto" w:fill="D9D9D9"/>
                                </w:tcPr>
                                <w:p w14:paraId="17015445" w14:textId="77777777" w:rsidR="008D6F64" w:rsidRDefault="008D6F64">
                                  <w:pPr>
                                    <w:pStyle w:val="TableParagraph"/>
                                    <w:spacing w:before="55"/>
                                    <w:ind w:left="1026" w:right="1029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Kondisi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vMerge w:val="restart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290AA3D3" w14:textId="77777777" w:rsidR="008D6F64" w:rsidRDefault="008D6F64">
                                  <w:pPr>
                                    <w:pStyle w:val="TableParagraph"/>
                                    <w:spacing w:before="65" w:line="276" w:lineRule="auto"/>
                                    <w:ind w:left="117" w:firstLine="5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Penggunaan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w w:val="95"/>
                                      <w:sz w:val="20"/>
                                    </w:rPr>
                                    <w:t>(Jam/minggu)</w:t>
                                  </w:r>
                                </w:p>
                              </w:tc>
                            </w:tr>
                            <w:tr w:rsidR="008D6F64" w14:paraId="1220448C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12D8FF6" w14:textId="77777777" w:rsidR="008D6F64" w:rsidRDefault="008D6F6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81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0BF895E7" w14:textId="77777777" w:rsidR="008D6F64" w:rsidRDefault="008D6F6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A9B87F9" w14:textId="77777777" w:rsidR="008D6F64" w:rsidRDefault="008D6F6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1BBC391F" w14:textId="77777777" w:rsidR="008D6F64" w:rsidRDefault="008D6F6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1EE80FB0" w14:textId="77777777" w:rsidR="008D6F64" w:rsidRDefault="008D6F64">
                                  <w:pPr>
                                    <w:pStyle w:val="TableParagraph"/>
                                    <w:spacing w:line="224" w:lineRule="exact"/>
                                    <w:ind w:left="35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SD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7AE99F8" w14:textId="77777777" w:rsidR="008D6F64" w:rsidRDefault="008D6F64">
                                  <w:pPr>
                                    <w:pStyle w:val="TableParagraph"/>
                                    <w:spacing w:line="224" w:lineRule="exact"/>
                                    <w:ind w:left="260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SW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1055A06E" w14:textId="77777777" w:rsidR="008D6F64" w:rsidRDefault="008D6F64">
                                  <w:pPr>
                                    <w:pStyle w:val="TableParagraph"/>
                                    <w:spacing w:line="224" w:lineRule="exact"/>
                                    <w:ind w:left="235" w:right="236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Terawat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FF84D90" w14:textId="77777777" w:rsidR="008D6F64" w:rsidRDefault="008D6F64">
                                  <w:pPr>
                                    <w:pStyle w:val="TableParagraph"/>
                                    <w:spacing w:line="224" w:lineRule="exact"/>
                                    <w:ind w:left="90" w:right="90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Tidak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Terawat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vMerge/>
                                  <w:tcBorders>
                                    <w:top w:val="nil"/>
                                    <w:bottom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33C47098" w14:textId="77777777" w:rsidR="008D6F64" w:rsidRDefault="008D6F64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8D6F64" w14:paraId="44A47AB3" w14:textId="77777777">
                              <w:trPr>
                                <w:trHeight w:val="280"/>
                              </w:trPr>
                              <w:tc>
                                <w:tcPr>
                                  <w:tcW w:w="567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AF273B7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128" w:right="119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1)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24E30E9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1550" w:right="1548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2)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CB7372E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492" w:right="488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3)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2BCCC611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235" w:right="229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4)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9D7324B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369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5)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7FB16951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299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6)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54225537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235" w:right="233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7)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442C0482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90" w:right="9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8)</w:t>
                                  </w:r>
                                </w:p>
                              </w:tc>
                              <w:tc>
                                <w:tcPr>
                                  <w:tcW w:w="1561" w:type="dxa"/>
                                  <w:tcBorders>
                                    <w:top w:val="double" w:sz="1" w:space="0" w:color="000000"/>
                                  </w:tcBorders>
                                  <w:shd w:val="clear" w:color="auto" w:fill="D9D9D9"/>
                                </w:tcPr>
                                <w:p w14:paraId="67B5CDC9" w14:textId="77777777" w:rsidR="008D6F64" w:rsidRDefault="008D6F64">
                                  <w:pPr>
                                    <w:pStyle w:val="TableParagraph"/>
                                    <w:spacing w:before="8"/>
                                    <w:ind w:left="86" w:right="9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(9)</w:t>
                                  </w:r>
                                </w:p>
                              </w:tc>
                            </w:tr>
                            <w:tr w:rsidR="008D6F64" w14:paraId="578485B8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567" w:type="dxa"/>
                                </w:tcPr>
                                <w:p w14:paraId="75040755" w14:textId="77777777" w:rsidR="008D6F64" w:rsidRDefault="008D6F64">
                                  <w:pPr>
                                    <w:pStyle w:val="TableParagraph"/>
                                    <w:spacing w:line="229" w:lineRule="exact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369A2DB5" w14:textId="77777777" w:rsidR="008D6F64" w:rsidRDefault="008D6F64">
                                  <w:pPr>
                                    <w:pStyle w:val="TableParagraph"/>
                                    <w:spacing w:line="229" w:lineRule="exact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empat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Ibadah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53D84CE6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2C0AECB9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3A282E87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328DC929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046AF4C0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63C2ED6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DDD8D5A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D6F64" w14:paraId="2F52A93A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567" w:type="dxa"/>
                                </w:tcPr>
                                <w:p w14:paraId="120ABD63" w14:textId="77777777" w:rsidR="008D6F64" w:rsidRDefault="008D6F64">
                                  <w:pPr>
                                    <w:pStyle w:val="TableParagraph"/>
                                    <w:spacing w:before="2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411034C3" w14:textId="77777777" w:rsidR="008D6F64" w:rsidRDefault="008D6F64">
                                  <w:pPr>
                                    <w:pStyle w:val="TableParagraph"/>
                                    <w:spacing w:before="2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Tempat</w:t>
                                  </w:r>
                                  <w:r>
                                    <w:rPr>
                                      <w:rFonts w:ascii="Arial MT"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olahrag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25C506B7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129F6736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08473619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2EF30864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3C95BDB8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579C0A11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83B204B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D6F64" w14:paraId="751B7889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567" w:type="dxa"/>
                                </w:tcPr>
                                <w:p w14:paraId="1132D098" w14:textId="77777777" w:rsidR="008D6F64" w:rsidRDefault="008D6F64">
                                  <w:pPr>
                                    <w:pStyle w:val="TableParagraph"/>
                                    <w:spacing w:line="229" w:lineRule="exact"/>
                                    <w:ind w:left="10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w w:val="99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6579055F" w14:textId="77777777" w:rsidR="008D6F64" w:rsidRDefault="008D6F64">
                                  <w:pPr>
                                    <w:pStyle w:val="TableParagraph"/>
                                    <w:spacing w:line="229" w:lineRule="exact"/>
                                    <w:ind w:left="107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Ruang</w:t>
                                  </w:r>
                                  <w:r>
                                    <w:rPr>
                                      <w:rFonts w:ascii="Arial MT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bersama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6ED00984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3E09FE65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207142D5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341DAC90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7171D937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37A70911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E13B535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8D6F64" w14:paraId="022DAFE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567" w:type="dxa"/>
                                </w:tcPr>
                                <w:p w14:paraId="39EC0825" w14:textId="77777777" w:rsidR="008D6F64" w:rsidRDefault="008D6F64">
                                  <w:pPr>
                                    <w:pStyle w:val="TableParagraph"/>
                                    <w:spacing w:line="229" w:lineRule="exact"/>
                                    <w:ind w:left="128" w:right="121"/>
                                    <w:jc w:val="center"/>
                                    <w:rPr>
                                      <w:rFonts w:ascii="Arial MT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 MT"/>
                                      <w:sz w:val="20"/>
                                    </w:rPr>
                                    <w:t>dst</w:t>
                                  </w:r>
                                </w:p>
                              </w:tc>
                              <w:tc>
                                <w:tcPr>
                                  <w:tcW w:w="4681" w:type="dxa"/>
                                </w:tcPr>
                                <w:p w14:paraId="2F014E55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6026D304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4C7A2CE0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061860D9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0" w:type="dxa"/>
                                </w:tcPr>
                                <w:p w14:paraId="704825A4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8" w:type="dxa"/>
                                </w:tcPr>
                                <w:p w14:paraId="1AD9095B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13489671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1" w:type="dxa"/>
                                </w:tcPr>
                                <w:p w14:paraId="62C0313C" w14:textId="77777777" w:rsidR="008D6F64" w:rsidRDefault="008D6F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DC0FF7D" w14:textId="77777777" w:rsidR="008D6F64" w:rsidRDefault="008D6F6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DFBFA7" id="Text Box 2" o:spid="_x0000_s1031" type="#_x0000_t202" style="position:absolute;left:0;text-align:left;margin-left:76.3pt;margin-top:44.55pt;width:702.6pt;height:104.35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67"/>
                        <w:gridCol w:w="4681"/>
                        <w:gridCol w:w="1275"/>
                        <w:gridCol w:w="1278"/>
                        <w:gridCol w:w="992"/>
                        <w:gridCol w:w="850"/>
                        <w:gridCol w:w="1278"/>
                        <w:gridCol w:w="1561"/>
                        <w:gridCol w:w="1561"/>
                      </w:tblGrid>
                      <w:tr w:rsidR="008D6F64" w14:paraId="183B9771" w14:textId="77777777">
                        <w:trPr>
                          <w:trHeight w:val="362"/>
                        </w:trPr>
                        <w:tc>
                          <w:tcPr>
                            <w:tcW w:w="567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24B8C244" w14:textId="77777777" w:rsidR="008D6F64" w:rsidRDefault="008D6F64">
                            <w:pPr>
                              <w:pStyle w:val="TableParagraph"/>
                              <w:spacing w:before="197"/>
                              <w:ind w:left="12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No.</w:t>
                            </w:r>
                          </w:p>
                        </w:tc>
                        <w:tc>
                          <w:tcPr>
                            <w:tcW w:w="4681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5F017BA0" w14:textId="77777777" w:rsidR="008D6F64" w:rsidRDefault="008D6F64">
                            <w:pPr>
                              <w:pStyle w:val="TableParagraph"/>
                              <w:spacing w:before="197"/>
                              <w:ind w:left="1550" w:right="154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Jeni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rasarana</w:t>
                            </w:r>
                          </w:p>
                        </w:tc>
                        <w:tc>
                          <w:tcPr>
                            <w:tcW w:w="1275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56F0898E" w14:textId="77777777" w:rsidR="008D6F64" w:rsidRDefault="008D6F64">
                            <w:pPr>
                              <w:pStyle w:val="TableParagraph"/>
                              <w:spacing w:before="65" w:line="276" w:lineRule="auto"/>
                              <w:ind w:left="440" w:hanging="15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5"/>
                                <w:sz w:val="20"/>
                              </w:rPr>
                              <w:t>Jumlah</w:t>
                            </w:r>
                            <w:r>
                              <w:rPr>
                                <w:b/>
                                <w:spacing w:val="-50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Unit</w:t>
                            </w:r>
                          </w:p>
                        </w:tc>
                        <w:tc>
                          <w:tcPr>
                            <w:tcW w:w="1278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64DA0405" w14:textId="77777777" w:rsidR="008D6F64" w:rsidRDefault="008D6F64">
                            <w:pPr>
                              <w:pStyle w:val="TableParagraph"/>
                              <w:spacing w:before="197"/>
                              <w:ind w:left="183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Lua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m</w:t>
                            </w:r>
                            <w:r>
                              <w:rPr>
                                <w:b/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b/>
                                <w:sz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842" w:type="dxa"/>
                            <w:gridSpan w:val="2"/>
                            <w:shd w:val="clear" w:color="auto" w:fill="D9D9D9"/>
                          </w:tcPr>
                          <w:p w14:paraId="1AD92230" w14:textId="77777777" w:rsidR="008D6F64" w:rsidRDefault="008D6F64">
                            <w:pPr>
                              <w:pStyle w:val="TableParagraph"/>
                              <w:spacing w:before="55"/>
                              <w:ind w:left="29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Kepemilikan*</w:t>
                            </w:r>
                          </w:p>
                        </w:tc>
                        <w:tc>
                          <w:tcPr>
                            <w:tcW w:w="2839" w:type="dxa"/>
                            <w:gridSpan w:val="2"/>
                            <w:shd w:val="clear" w:color="auto" w:fill="D9D9D9"/>
                          </w:tcPr>
                          <w:p w14:paraId="17015445" w14:textId="77777777" w:rsidR="008D6F64" w:rsidRDefault="008D6F64">
                            <w:pPr>
                              <w:pStyle w:val="TableParagraph"/>
                              <w:spacing w:before="55"/>
                              <w:ind w:left="1026" w:right="1029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Kondisi</w:t>
                            </w:r>
                          </w:p>
                        </w:tc>
                        <w:tc>
                          <w:tcPr>
                            <w:tcW w:w="1561" w:type="dxa"/>
                            <w:vMerge w:val="restart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290AA3D3" w14:textId="77777777" w:rsidR="008D6F64" w:rsidRDefault="008D6F64">
                            <w:pPr>
                              <w:pStyle w:val="TableParagraph"/>
                              <w:spacing w:before="65" w:line="276" w:lineRule="auto"/>
                              <w:ind w:left="117" w:firstLine="5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enggunaan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95"/>
                                <w:sz w:val="20"/>
                              </w:rPr>
                              <w:t>(Jam/minggu)</w:t>
                            </w:r>
                          </w:p>
                        </w:tc>
                      </w:tr>
                      <w:tr w:rsidR="008D6F64" w14:paraId="1220448C" w14:textId="77777777">
                        <w:trPr>
                          <w:trHeight w:val="265"/>
                        </w:trPr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412D8FF6" w14:textId="77777777" w:rsidR="008D6F64" w:rsidRDefault="008D6F6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4681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0BF895E7" w14:textId="77777777" w:rsidR="008D6F64" w:rsidRDefault="008D6F6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5A9B87F9" w14:textId="77777777" w:rsidR="008D6F64" w:rsidRDefault="008D6F6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1BBC391F" w14:textId="77777777" w:rsidR="008D6F64" w:rsidRDefault="008D6F6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1EE80FB0" w14:textId="77777777" w:rsidR="008D6F64" w:rsidRDefault="008D6F64">
                            <w:pPr>
                              <w:pStyle w:val="TableParagraph"/>
                              <w:spacing w:line="224" w:lineRule="exact"/>
                              <w:ind w:left="35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SD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47AE99F8" w14:textId="77777777" w:rsidR="008D6F64" w:rsidRDefault="008D6F64">
                            <w:pPr>
                              <w:pStyle w:val="TableParagraph"/>
                              <w:spacing w:line="224" w:lineRule="exact"/>
                              <w:ind w:left="260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SW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1055A06E" w14:textId="77777777" w:rsidR="008D6F64" w:rsidRDefault="008D6F64">
                            <w:pPr>
                              <w:pStyle w:val="TableParagraph"/>
                              <w:spacing w:line="224" w:lineRule="exact"/>
                              <w:ind w:left="235" w:right="23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erawat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3FF84D90" w14:textId="77777777" w:rsidR="008D6F64" w:rsidRDefault="008D6F64">
                            <w:pPr>
                              <w:pStyle w:val="TableParagraph"/>
                              <w:spacing w:line="224" w:lineRule="exact"/>
                              <w:ind w:left="90" w:right="90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idak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Terawat</w:t>
                            </w:r>
                          </w:p>
                        </w:tc>
                        <w:tc>
                          <w:tcPr>
                            <w:tcW w:w="1561" w:type="dxa"/>
                            <w:vMerge/>
                            <w:tcBorders>
                              <w:top w:val="nil"/>
                              <w:bottom w:val="double" w:sz="1" w:space="0" w:color="000000"/>
                            </w:tcBorders>
                            <w:shd w:val="clear" w:color="auto" w:fill="D9D9D9"/>
                          </w:tcPr>
                          <w:p w14:paraId="33C47098" w14:textId="77777777" w:rsidR="008D6F64" w:rsidRDefault="008D6F64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8D6F64" w14:paraId="44A47AB3" w14:textId="77777777">
                        <w:trPr>
                          <w:trHeight w:val="280"/>
                        </w:trPr>
                        <w:tc>
                          <w:tcPr>
                            <w:tcW w:w="567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7AF273B7" w14:textId="77777777" w:rsidR="008D6F64" w:rsidRDefault="008D6F64">
                            <w:pPr>
                              <w:pStyle w:val="TableParagraph"/>
                              <w:spacing w:before="8"/>
                              <w:ind w:left="128" w:right="119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1)</w:t>
                            </w:r>
                          </w:p>
                        </w:tc>
                        <w:tc>
                          <w:tcPr>
                            <w:tcW w:w="468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424E30E9" w14:textId="77777777" w:rsidR="008D6F64" w:rsidRDefault="008D6F64">
                            <w:pPr>
                              <w:pStyle w:val="TableParagraph"/>
                              <w:spacing w:before="8"/>
                              <w:ind w:left="1550" w:right="1548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2)</w:t>
                            </w:r>
                          </w:p>
                        </w:tc>
                        <w:tc>
                          <w:tcPr>
                            <w:tcW w:w="1275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4CB7372E" w14:textId="77777777" w:rsidR="008D6F64" w:rsidRDefault="008D6F64">
                            <w:pPr>
                              <w:pStyle w:val="TableParagraph"/>
                              <w:spacing w:before="8"/>
                              <w:ind w:left="492" w:right="488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3)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2BCCC611" w14:textId="77777777" w:rsidR="008D6F64" w:rsidRDefault="008D6F64">
                            <w:pPr>
                              <w:pStyle w:val="TableParagraph"/>
                              <w:spacing w:before="8"/>
                              <w:ind w:left="235" w:right="229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4)</w:t>
                            </w:r>
                          </w:p>
                        </w:tc>
                        <w:tc>
                          <w:tcPr>
                            <w:tcW w:w="992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69D7324B" w14:textId="77777777" w:rsidR="008D6F64" w:rsidRDefault="008D6F64">
                            <w:pPr>
                              <w:pStyle w:val="TableParagraph"/>
                              <w:spacing w:before="8"/>
                              <w:ind w:left="369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5)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7FB16951" w14:textId="77777777" w:rsidR="008D6F64" w:rsidRDefault="008D6F64">
                            <w:pPr>
                              <w:pStyle w:val="TableParagraph"/>
                              <w:spacing w:before="8"/>
                              <w:ind w:left="299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6)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54225537" w14:textId="77777777" w:rsidR="008D6F64" w:rsidRDefault="008D6F64">
                            <w:pPr>
                              <w:pStyle w:val="TableParagraph"/>
                              <w:spacing w:before="8"/>
                              <w:ind w:left="235" w:right="233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7)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442C0482" w14:textId="77777777" w:rsidR="008D6F64" w:rsidRDefault="008D6F64">
                            <w:pPr>
                              <w:pStyle w:val="TableParagraph"/>
                              <w:spacing w:before="8"/>
                              <w:ind w:left="90" w:right="9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8)</w:t>
                            </w:r>
                          </w:p>
                        </w:tc>
                        <w:tc>
                          <w:tcPr>
                            <w:tcW w:w="1561" w:type="dxa"/>
                            <w:tcBorders>
                              <w:top w:val="double" w:sz="1" w:space="0" w:color="000000"/>
                            </w:tcBorders>
                            <w:shd w:val="clear" w:color="auto" w:fill="D9D9D9"/>
                          </w:tcPr>
                          <w:p w14:paraId="67B5CDC9" w14:textId="77777777" w:rsidR="008D6F64" w:rsidRDefault="008D6F64">
                            <w:pPr>
                              <w:pStyle w:val="TableParagraph"/>
                              <w:spacing w:before="8"/>
                              <w:ind w:left="86" w:right="9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(9)</w:t>
                            </w:r>
                          </w:p>
                        </w:tc>
                      </w:tr>
                      <w:tr w:rsidR="008D6F64" w14:paraId="578485B8" w14:textId="77777777">
                        <w:trPr>
                          <w:trHeight w:val="263"/>
                        </w:trPr>
                        <w:tc>
                          <w:tcPr>
                            <w:tcW w:w="567" w:type="dxa"/>
                          </w:tcPr>
                          <w:p w14:paraId="75040755" w14:textId="77777777" w:rsidR="008D6F64" w:rsidRDefault="008D6F64">
                            <w:pPr>
                              <w:pStyle w:val="TableParagraph"/>
                              <w:spacing w:line="229" w:lineRule="exact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369A2DB5" w14:textId="77777777" w:rsidR="008D6F64" w:rsidRDefault="008D6F64">
                            <w:pPr>
                              <w:pStyle w:val="TableParagraph"/>
                              <w:spacing w:line="229" w:lineRule="exact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Tempat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Ibadah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53D84CE6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2C0AECB9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3A282E87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328DC929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046AF4C0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63C2ED6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DDD8D5A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D6F64" w14:paraId="2F52A93A" w14:textId="77777777">
                        <w:trPr>
                          <w:trHeight w:val="265"/>
                        </w:trPr>
                        <w:tc>
                          <w:tcPr>
                            <w:tcW w:w="567" w:type="dxa"/>
                          </w:tcPr>
                          <w:p w14:paraId="120ABD63" w14:textId="77777777" w:rsidR="008D6F64" w:rsidRDefault="008D6F64">
                            <w:pPr>
                              <w:pStyle w:val="TableParagraph"/>
                              <w:spacing w:before="2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411034C3" w14:textId="77777777" w:rsidR="008D6F64" w:rsidRDefault="008D6F64">
                            <w:pPr>
                              <w:pStyle w:val="TableParagraph"/>
                              <w:spacing w:before="2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Tempat</w:t>
                            </w:r>
                            <w:r>
                              <w:rPr>
                                <w:rFonts w:ascii="Arial MT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olahraga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25C506B7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129F6736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08473619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2EF30864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3C95BDB8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579C0A11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83B204B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D6F64" w14:paraId="751B7889" w14:textId="77777777">
                        <w:trPr>
                          <w:trHeight w:val="263"/>
                        </w:trPr>
                        <w:tc>
                          <w:tcPr>
                            <w:tcW w:w="567" w:type="dxa"/>
                          </w:tcPr>
                          <w:p w14:paraId="1132D098" w14:textId="77777777" w:rsidR="008D6F64" w:rsidRDefault="008D6F64">
                            <w:pPr>
                              <w:pStyle w:val="TableParagraph"/>
                              <w:spacing w:line="229" w:lineRule="exact"/>
                              <w:ind w:left="10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w w:val="99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6579055F" w14:textId="77777777" w:rsidR="008D6F64" w:rsidRDefault="008D6F64">
                            <w:pPr>
                              <w:pStyle w:val="TableParagraph"/>
                              <w:spacing w:line="229" w:lineRule="exact"/>
                              <w:ind w:left="107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Ruang</w:t>
                            </w:r>
                            <w:r>
                              <w:rPr>
                                <w:rFonts w:ascii="Arial MT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sz w:val="20"/>
                              </w:rPr>
                              <w:t>bersama</w:t>
                            </w:r>
                          </w:p>
                        </w:tc>
                        <w:tc>
                          <w:tcPr>
                            <w:tcW w:w="1275" w:type="dxa"/>
                          </w:tcPr>
                          <w:p w14:paraId="6ED00984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3E09FE65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207142D5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341DAC90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7171D937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37A70911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E13B535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8D6F64" w14:paraId="022DAFE1" w14:textId="77777777">
                        <w:trPr>
                          <w:trHeight w:val="265"/>
                        </w:trPr>
                        <w:tc>
                          <w:tcPr>
                            <w:tcW w:w="567" w:type="dxa"/>
                          </w:tcPr>
                          <w:p w14:paraId="39EC0825" w14:textId="77777777" w:rsidR="008D6F64" w:rsidRDefault="008D6F64">
                            <w:pPr>
                              <w:pStyle w:val="TableParagraph"/>
                              <w:spacing w:line="229" w:lineRule="exact"/>
                              <w:ind w:left="128" w:right="121"/>
                              <w:jc w:val="center"/>
                              <w:rPr>
                                <w:rFonts w:ascii="Arial MT"/>
                                <w:sz w:val="20"/>
                              </w:rPr>
                            </w:pPr>
                            <w:r>
                              <w:rPr>
                                <w:rFonts w:ascii="Arial MT"/>
                                <w:sz w:val="20"/>
                              </w:rPr>
                              <w:t>dst</w:t>
                            </w:r>
                          </w:p>
                        </w:tc>
                        <w:tc>
                          <w:tcPr>
                            <w:tcW w:w="4681" w:type="dxa"/>
                          </w:tcPr>
                          <w:p w14:paraId="2F014E55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5" w:type="dxa"/>
                          </w:tcPr>
                          <w:p w14:paraId="6026D304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4C7A2CE0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061860D9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850" w:type="dxa"/>
                          </w:tcPr>
                          <w:p w14:paraId="704825A4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78" w:type="dxa"/>
                          </w:tcPr>
                          <w:p w14:paraId="1AD9095B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13489671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561" w:type="dxa"/>
                          </w:tcPr>
                          <w:p w14:paraId="62C0313C" w14:textId="77777777" w:rsidR="008D6F64" w:rsidRDefault="008D6F6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2DC0FF7D" w14:textId="77777777" w:rsidR="008D6F64" w:rsidRDefault="008D6F6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B5FF3" w:rsidRPr="00921467">
        <w:rPr>
          <w:lang w:val="id-ID"/>
        </w:rPr>
        <w:t>*</w:t>
      </w:r>
      <w:r w:rsidR="00DA3A0E" w:rsidRPr="00921467">
        <w:rPr>
          <w:lang w:val="id-ID"/>
        </w:rPr>
        <w:t>Beri tanda centang (√) pada kolom yang sesuai: SD = Milik Sendiri; SW = Sewa/Kontrak/Kerja</w:t>
      </w:r>
      <w:r w:rsidR="003B5FF3" w:rsidRPr="00921467">
        <w:rPr>
          <w:lang w:val="id-ID"/>
        </w:rPr>
        <w:t xml:space="preserve"> </w:t>
      </w:r>
      <w:r w:rsidR="00DA3A0E" w:rsidRPr="00921467">
        <w:rPr>
          <w:lang w:val="id-ID"/>
        </w:rPr>
        <w:t>sama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Tabel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5.2.2.1.3 Prasarana Penunjang</w:t>
      </w:r>
    </w:p>
    <w:p w14:paraId="5ABC0D38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7B54123B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634C490F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009BA662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6E4AC096" w14:textId="77777777" w:rsidR="00A36770" w:rsidRPr="00921467" w:rsidRDefault="00A36770">
      <w:pPr>
        <w:pStyle w:val="BodyText"/>
        <w:rPr>
          <w:sz w:val="24"/>
          <w:lang w:val="id-ID"/>
        </w:rPr>
      </w:pPr>
    </w:p>
    <w:p w14:paraId="44CB232B" w14:textId="77777777" w:rsidR="00A36770" w:rsidRPr="00921467" w:rsidRDefault="00A36770">
      <w:pPr>
        <w:pStyle w:val="BodyText"/>
        <w:spacing w:before="6"/>
        <w:rPr>
          <w:sz w:val="34"/>
          <w:lang w:val="id-ID"/>
        </w:rPr>
      </w:pPr>
    </w:p>
    <w:p w14:paraId="4011048F" w14:textId="240FE9F5" w:rsidR="00A36770" w:rsidRPr="00921467" w:rsidRDefault="00DA3A0E">
      <w:pPr>
        <w:pStyle w:val="ListParagraph"/>
        <w:numPr>
          <w:ilvl w:val="0"/>
          <w:numId w:val="12"/>
        </w:numPr>
        <w:tabs>
          <w:tab w:val="left" w:pos="551"/>
        </w:tabs>
        <w:ind w:left="550"/>
        <w:rPr>
          <w:lang w:val="id-ID"/>
        </w:rPr>
      </w:pPr>
      <w:r w:rsidRPr="00921467">
        <w:rPr>
          <w:lang w:val="id-ID"/>
        </w:rPr>
        <w:t>Beri</w:t>
      </w:r>
      <w:r w:rsidRPr="00921467">
        <w:rPr>
          <w:spacing w:val="-5"/>
          <w:lang w:val="id-ID"/>
        </w:rPr>
        <w:t xml:space="preserve"> </w:t>
      </w:r>
      <w:r w:rsidRPr="00921467">
        <w:rPr>
          <w:lang w:val="id-ID"/>
        </w:rPr>
        <w:t>tanda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centang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(√)</w:t>
      </w:r>
      <w:r w:rsidRPr="00921467">
        <w:rPr>
          <w:spacing w:val="-6"/>
          <w:lang w:val="id-ID"/>
        </w:rPr>
        <w:t xml:space="preserve"> </w:t>
      </w:r>
      <w:r w:rsidRPr="00921467">
        <w:rPr>
          <w:lang w:val="id-ID"/>
        </w:rPr>
        <w:t>pad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kolom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yang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sesuai: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SD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=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Milik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endiri;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SW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=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ewa/Kontrak/Kerja</w:t>
      </w:r>
      <w:r w:rsidR="003B5FF3" w:rsidRPr="00921467">
        <w:rPr>
          <w:lang w:val="id-ID"/>
        </w:rPr>
        <w:t xml:space="preserve"> </w:t>
      </w:r>
      <w:r w:rsidRPr="00921467">
        <w:rPr>
          <w:lang w:val="id-ID"/>
        </w:rPr>
        <w:t>sama</w:t>
      </w:r>
    </w:p>
    <w:p w14:paraId="67E8B6EA" w14:textId="77777777" w:rsidR="00A36770" w:rsidRPr="00921467" w:rsidRDefault="00A36770">
      <w:pPr>
        <w:rPr>
          <w:lang w:val="id-ID"/>
        </w:rPr>
        <w:sectPr w:rsidR="00A36770" w:rsidRPr="00921467">
          <w:footerReference w:type="default" r:id="rId16"/>
          <w:pgSz w:w="16850" w:h="11910" w:orient="landscape"/>
          <w:pgMar w:top="1060" w:right="1160" w:bottom="1640" w:left="1300" w:header="0" w:footer="1455" w:gutter="0"/>
          <w:pgNumType w:start="19"/>
          <w:cols w:space="720"/>
        </w:sectPr>
      </w:pPr>
    </w:p>
    <w:p w14:paraId="65BE2E75" w14:textId="77777777" w:rsidR="00A36770" w:rsidRPr="00921467" w:rsidRDefault="00A36770">
      <w:pPr>
        <w:pStyle w:val="BodyText"/>
        <w:spacing w:before="7"/>
        <w:rPr>
          <w:sz w:val="19"/>
          <w:lang w:val="id-ID"/>
        </w:rPr>
      </w:pPr>
    </w:p>
    <w:p w14:paraId="4C093D95" w14:textId="77777777" w:rsidR="00A36770" w:rsidRPr="00921467" w:rsidRDefault="00DA3A0E">
      <w:pPr>
        <w:pStyle w:val="BodyText"/>
        <w:spacing w:before="94" w:after="38"/>
        <w:ind w:left="180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5.2.2.1.4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ekolah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Mitra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5103"/>
        <w:gridCol w:w="1419"/>
        <w:gridCol w:w="1841"/>
        <w:gridCol w:w="1419"/>
        <w:gridCol w:w="1560"/>
        <w:gridCol w:w="1985"/>
      </w:tblGrid>
      <w:tr w:rsidR="00831972" w:rsidRPr="00921467" w14:paraId="5F6B7EC0" w14:textId="77777777">
        <w:trPr>
          <w:trHeight w:val="359"/>
        </w:trPr>
        <w:tc>
          <w:tcPr>
            <w:tcW w:w="71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198C595E" w14:textId="77777777" w:rsidR="00A36770" w:rsidRPr="00921467" w:rsidRDefault="00A36770">
            <w:pPr>
              <w:pStyle w:val="TableParagraph"/>
              <w:spacing w:before="10"/>
              <w:rPr>
                <w:rFonts w:ascii="Arial MT"/>
                <w:lang w:val="id-ID"/>
              </w:rPr>
            </w:pPr>
          </w:p>
          <w:p w14:paraId="384D35A1" w14:textId="77777777" w:rsidR="00A36770" w:rsidRPr="00921467" w:rsidRDefault="00DA3A0E">
            <w:pPr>
              <w:pStyle w:val="TableParagraph"/>
              <w:ind w:left="192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5103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050F2A19" w14:textId="77777777" w:rsidR="00A36770" w:rsidRPr="00921467" w:rsidRDefault="00A36770">
            <w:pPr>
              <w:pStyle w:val="TableParagraph"/>
              <w:spacing w:before="10"/>
              <w:rPr>
                <w:rFonts w:ascii="Arial MT"/>
                <w:lang w:val="id-ID"/>
              </w:rPr>
            </w:pPr>
          </w:p>
          <w:p w14:paraId="31CEB4EF" w14:textId="77777777" w:rsidR="00A36770" w:rsidRPr="00921467" w:rsidRDefault="00DA3A0E">
            <w:pPr>
              <w:pStyle w:val="TableParagraph"/>
              <w:ind w:left="1598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ama</w:t>
            </w:r>
            <w:r w:rsidRPr="00921467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Sekolah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itra</w:t>
            </w:r>
          </w:p>
        </w:tc>
        <w:tc>
          <w:tcPr>
            <w:tcW w:w="1419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620002F9" w14:textId="77777777" w:rsidR="00A36770" w:rsidRPr="00921467" w:rsidRDefault="00A36770">
            <w:pPr>
              <w:pStyle w:val="TableParagraph"/>
              <w:spacing w:before="10"/>
              <w:rPr>
                <w:rFonts w:ascii="Arial MT"/>
                <w:lang w:val="id-ID"/>
              </w:rPr>
            </w:pPr>
          </w:p>
          <w:p w14:paraId="357EF59B" w14:textId="77777777" w:rsidR="00A36770" w:rsidRPr="00921467" w:rsidRDefault="00DA3A0E">
            <w:pPr>
              <w:pStyle w:val="TableParagraph"/>
              <w:ind w:left="124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hs</w:t>
            </w:r>
          </w:p>
        </w:tc>
        <w:tc>
          <w:tcPr>
            <w:tcW w:w="184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62A10B68" w14:textId="77777777" w:rsidR="00A36770" w:rsidRPr="00921467" w:rsidRDefault="00DA3A0E">
            <w:pPr>
              <w:pStyle w:val="TableParagraph"/>
              <w:spacing w:line="276" w:lineRule="auto"/>
              <w:ind w:left="436" w:firstLine="177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Status</w:t>
            </w:r>
            <w:r w:rsidRPr="00921467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21467">
              <w:rPr>
                <w:b/>
                <w:w w:val="95"/>
                <w:sz w:val="20"/>
                <w:lang w:val="id-ID"/>
              </w:rPr>
              <w:t>Akreditasi</w:t>
            </w:r>
          </w:p>
          <w:p w14:paraId="573F754A" w14:textId="77777777" w:rsidR="00A36770" w:rsidRPr="00921467" w:rsidRDefault="00DA3A0E">
            <w:pPr>
              <w:pStyle w:val="TableParagraph"/>
              <w:spacing w:before="1"/>
              <w:ind w:left="534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Sekolah</w:t>
            </w:r>
          </w:p>
        </w:tc>
        <w:tc>
          <w:tcPr>
            <w:tcW w:w="2979" w:type="dxa"/>
            <w:gridSpan w:val="2"/>
            <w:shd w:val="clear" w:color="auto" w:fill="D9D9D9"/>
          </w:tcPr>
          <w:p w14:paraId="38836FED" w14:textId="77777777" w:rsidR="00A36770" w:rsidRPr="00921467" w:rsidRDefault="00DA3A0E">
            <w:pPr>
              <w:pStyle w:val="TableParagraph"/>
              <w:spacing w:before="52"/>
              <w:ind w:left="1022" w:right="101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Kondisi**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25699AFC" w14:textId="452FC5A8" w:rsidR="00A36770" w:rsidRPr="00921467" w:rsidRDefault="00DA3A0E">
            <w:pPr>
              <w:pStyle w:val="TableParagraph"/>
              <w:spacing w:before="131" w:line="276" w:lineRule="auto"/>
              <w:ind w:left="395" w:right="120" w:hanging="262"/>
              <w:rPr>
                <w:b/>
                <w:sz w:val="20"/>
                <w:lang w:val="id-ID"/>
              </w:rPr>
            </w:pPr>
            <w:r w:rsidRPr="00921467">
              <w:rPr>
                <w:b/>
                <w:spacing w:val="-1"/>
                <w:sz w:val="20"/>
                <w:lang w:val="id-ID"/>
              </w:rPr>
              <w:t xml:space="preserve">Frekuensi </w:t>
            </w:r>
            <w:r w:rsidR="003B5FF3" w:rsidRPr="00921467">
              <w:rPr>
                <w:b/>
                <w:sz w:val="20"/>
                <w:lang w:val="id-ID"/>
              </w:rPr>
              <w:t>lati</w:t>
            </w:r>
            <w:r w:rsidRPr="00921467">
              <w:rPr>
                <w:b/>
                <w:sz w:val="20"/>
                <w:lang w:val="id-ID"/>
              </w:rPr>
              <w:t>han</w:t>
            </w:r>
            <w:r w:rsidRPr="00921467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hs/minggu</w:t>
            </w:r>
          </w:p>
        </w:tc>
      </w:tr>
      <w:tr w:rsidR="00831972" w:rsidRPr="00921467" w14:paraId="5155C08D" w14:textId="77777777">
        <w:trPr>
          <w:trHeight w:val="404"/>
        </w:trPr>
        <w:tc>
          <w:tcPr>
            <w:tcW w:w="71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39EA7759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5103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72F164E0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31B7D385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4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743A6FC1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tcBorders>
              <w:bottom w:val="double" w:sz="1" w:space="0" w:color="000000"/>
            </w:tcBorders>
            <w:shd w:val="clear" w:color="auto" w:fill="D9D9D9"/>
          </w:tcPr>
          <w:p w14:paraId="00DE222C" w14:textId="77777777" w:rsidR="00A36770" w:rsidRPr="00921467" w:rsidRDefault="00DA3A0E">
            <w:pPr>
              <w:pStyle w:val="TableParagraph"/>
              <w:spacing w:before="64"/>
              <w:ind w:left="148" w:right="14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0" w:type="dxa"/>
            <w:tcBorders>
              <w:bottom w:val="double" w:sz="1" w:space="0" w:color="000000"/>
            </w:tcBorders>
            <w:shd w:val="clear" w:color="auto" w:fill="D9D9D9"/>
          </w:tcPr>
          <w:p w14:paraId="64D1AA8E" w14:textId="77777777" w:rsidR="00A36770" w:rsidRPr="00921467" w:rsidRDefault="00DA3A0E">
            <w:pPr>
              <w:pStyle w:val="TableParagraph"/>
              <w:spacing w:before="64"/>
              <w:ind w:left="91" w:right="8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idak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5A88E8BF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921467" w14:paraId="50423946" w14:textId="77777777">
        <w:trPr>
          <w:trHeight w:val="279"/>
        </w:trPr>
        <w:tc>
          <w:tcPr>
            <w:tcW w:w="711" w:type="dxa"/>
            <w:tcBorders>
              <w:top w:val="double" w:sz="1" w:space="0" w:color="000000"/>
            </w:tcBorders>
            <w:shd w:val="clear" w:color="auto" w:fill="D9D9D9"/>
          </w:tcPr>
          <w:p w14:paraId="61C8C0E8" w14:textId="77777777" w:rsidR="00A36770" w:rsidRPr="00921467" w:rsidRDefault="00DA3A0E">
            <w:pPr>
              <w:pStyle w:val="TableParagraph"/>
              <w:spacing w:before="6"/>
              <w:ind w:left="197" w:right="19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5103" w:type="dxa"/>
            <w:tcBorders>
              <w:top w:val="double" w:sz="1" w:space="0" w:color="000000"/>
            </w:tcBorders>
            <w:shd w:val="clear" w:color="auto" w:fill="D9D9D9"/>
          </w:tcPr>
          <w:p w14:paraId="6D9D5C65" w14:textId="77777777" w:rsidR="00A36770" w:rsidRPr="00921467" w:rsidRDefault="00DA3A0E">
            <w:pPr>
              <w:pStyle w:val="TableParagraph"/>
              <w:spacing w:before="6"/>
              <w:ind w:left="2405" w:right="240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D9D9D9"/>
          </w:tcPr>
          <w:p w14:paraId="48EE7FE8" w14:textId="77777777" w:rsidR="00A36770" w:rsidRPr="00921467" w:rsidRDefault="00DA3A0E">
            <w:pPr>
              <w:pStyle w:val="TableParagraph"/>
              <w:spacing w:before="6"/>
              <w:ind w:left="148" w:right="14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841" w:type="dxa"/>
            <w:tcBorders>
              <w:top w:val="double" w:sz="1" w:space="0" w:color="000000"/>
            </w:tcBorders>
            <w:shd w:val="clear" w:color="auto" w:fill="D9D9D9"/>
          </w:tcPr>
          <w:p w14:paraId="00ADD2CF" w14:textId="77777777" w:rsidR="00A36770" w:rsidRPr="00921467" w:rsidRDefault="00DA3A0E">
            <w:pPr>
              <w:pStyle w:val="TableParagraph"/>
              <w:spacing w:before="6"/>
              <w:ind w:left="775" w:right="77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D9D9D9"/>
          </w:tcPr>
          <w:p w14:paraId="277CF56A" w14:textId="77777777" w:rsidR="00A36770" w:rsidRPr="00921467" w:rsidRDefault="00DA3A0E">
            <w:pPr>
              <w:pStyle w:val="TableParagraph"/>
              <w:spacing w:before="6"/>
              <w:ind w:left="148" w:right="14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60" w:type="dxa"/>
            <w:tcBorders>
              <w:top w:val="double" w:sz="1" w:space="0" w:color="000000"/>
            </w:tcBorders>
            <w:shd w:val="clear" w:color="auto" w:fill="D9D9D9"/>
          </w:tcPr>
          <w:p w14:paraId="7FDFAF68" w14:textId="77777777" w:rsidR="00A36770" w:rsidRPr="00921467" w:rsidRDefault="00DA3A0E">
            <w:pPr>
              <w:pStyle w:val="TableParagraph"/>
              <w:spacing w:before="6"/>
              <w:ind w:left="91" w:right="8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4359348F" w14:textId="77777777" w:rsidR="00A36770" w:rsidRPr="00921467" w:rsidRDefault="00DA3A0E">
            <w:pPr>
              <w:pStyle w:val="TableParagraph"/>
              <w:spacing w:before="6"/>
              <w:ind w:left="103" w:right="10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831972" w:rsidRPr="00921467" w14:paraId="1072A247" w14:textId="77777777">
        <w:trPr>
          <w:trHeight w:val="263"/>
        </w:trPr>
        <w:tc>
          <w:tcPr>
            <w:tcW w:w="711" w:type="dxa"/>
          </w:tcPr>
          <w:p w14:paraId="179C1EC7" w14:textId="77777777" w:rsidR="00A36770" w:rsidRPr="00921467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5103" w:type="dxa"/>
          </w:tcPr>
          <w:p w14:paraId="5B5584C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AD44B0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3D4FC30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7F9E23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08696AA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4F2D1B0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37C2A09D" w14:textId="77777777">
        <w:trPr>
          <w:trHeight w:val="266"/>
        </w:trPr>
        <w:tc>
          <w:tcPr>
            <w:tcW w:w="711" w:type="dxa"/>
          </w:tcPr>
          <w:p w14:paraId="18C84341" w14:textId="77777777" w:rsidR="00A36770" w:rsidRPr="00921467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5103" w:type="dxa"/>
          </w:tcPr>
          <w:p w14:paraId="55C8D6B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14E172D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27FE4A9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6181339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34A4F76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37B50D0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5A225100" w14:textId="77777777">
        <w:trPr>
          <w:trHeight w:val="263"/>
        </w:trPr>
        <w:tc>
          <w:tcPr>
            <w:tcW w:w="711" w:type="dxa"/>
          </w:tcPr>
          <w:p w14:paraId="4098684C" w14:textId="77777777" w:rsidR="00A36770" w:rsidRPr="00921467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5103" w:type="dxa"/>
          </w:tcPr>
          <w:p w14:paraId="31E60D7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619F709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3CAFFD7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69BB48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5E6A0B1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5376B7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921467" w14:paraId="473AA838" w14:textId="77777777">
        <w:trPr>
          <w:trHeight w:val="263"/>
        </w:trPr>
        <w:tc>
          <w:tcPr>
            <w:tcW w:w="711" w:type="dxa"/>
          </w:tcPr>
          <w:p w14:paraId="718A639C" w14:textId="77777777" w:rsidR="00A36770" w:rsidRPr="00921467" w:rsidRDefault="00DA3A0E">
            <w:pPr>
              <w:pStyle w:val="TableParagraph"/>
              <w:spacing w:line="229" w:lineRule="exact"/>
              <w:ind w:left="200" w:right="19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5103" w:type="dxa"/>
          </w:tcPr>
          <w:p w14:paraId="651C461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8BABCD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7EEBA36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0E886B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63846A9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69FA6D2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30543C85" w14:textId="77777777" w:rsidR="00A36770" w:rsidRPr="00921467" w:rsidRDefault="00A36770">
      <w:pPr>
        <w:pStyle w:val="BodyText"/>
        <w:spacing w:before="10"/>
        <w:rPr>
          <w:sz w:val="26"/>
          <w:lang w:val="id-ID"/>
        </w:rPr>
      </w:pPr>
    </w:p>
    <w:p w14:paraId="3665FEE2" w14:textId="754B9084" w:rsidR="00A36770" w:rsidRPr="00921467" w:rsidRDefault="00DA3A0E" w:rsidP="00B54E28">
      <w:pPr>
        <w:pStyle w:val="ListParagraph"/>
        <w:numPr>
          <w:ilvl w:val="3"/>
          <w:numId w:val="13"/>
        </w:numPr>
        <w:tabs>
          <w:tab w:val="left" w:pos="856"/>
        </w:tabs>
        <w:ind w:left="855" w:hanging="7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Sarana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didikan</w:t>
      </w:r>
    </w:p>
    <w:p w14:paraId="6BB1FD77" w14:textId="2C28E669" w:rsidR="00A36770" w:rsidRPr="00921467" w:rsidRDefault="007528D2">
      <w:pPr>
        <w:pStyle w:val="BodyText"/>
        <w:spacing w:line="278" w:lineRule="auto"/>
        <w:ind w:left="118"/>
        <w:rPr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d</w:t>
      </w:r>
      <w:r w:rsidR="00DA3A0E" w:rsidRPr="00921467">
        <w:rPr>
          <w:lang w:val="id-ID"/>
        </w:rPr>
        <w:t>ata</w:t>
      </w:r>
      <w:r w:rsidR="00DA3A0E" w:rsidRPr="00921467">
        <w:rPr>
          <w:spacing w:val="16"/>
          <w:lang w:val="id-ID"/>
        </w:rPr>
        <w:t xml:space="preserve"> </w:t>
      </w:r>
      <w:r w:rsidR="00DA3A0E" w:rsidRPr="00921467">
        <w:rPr>
          <w:lang w:val="id-ID"/>
        </w:rPr>
        <w:t>sarana</w:t>
      </w:r>
      <w:r w:rsidR="00DA3A0E" w:rsidRPr="00921467">
        <w:rPr>
          <w:spacing w:val="15"/>
          <w:lang w:val="id-ID"/>
        </w:rPr>
        <w:t xml:space="preserve"> </w:t>
      </w:r>
      <w:r w:rsidR="00DA3A0E" w:rsidRPr="00921467">
        <w:rPr>
          <w:lang w:val="id-ID"/>
        </w:rPr>
        <w:t>pendidikan</w:t>
      </w:r>
      <w:r w:rsidR="00DA3A0E" w:rsidRPr="00921467">
        <w:rPr>
          <w:spacing w:val="16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5"/>
          <w:lang w:val="id-ID"/>
        </w:rPr>
        <w:t xml:space="preserve"> </w:t>
      </w:r>
      <w:r w:rsidR="00DA3A0E" w:rsidRPr="00921467">
        <w:rPr>
          <w:lang w:val="id-ID"/>
        </w:rPr>
        <w:t>dapat</w:t>
      </w:r>
      <w:r w:rsidR="00DA3A0E" w:rsidRPr="00921467">
        <w:rPr>
          <w:spacing w:val="15"/>
          <w:lang w:val="id-ID"/>
        </w:rPr>
        <w:t xml:space="preserve"> </w:t>
      </w:r>
      <w:r w:rsidR="00DA3A0E" w:rsidRPr="00921467">
        <w:rPr>
          <w:lang w:val="id-ID"/>
        </w:rPr>
        <w:t>diakses</w:t>
      </w:r>
      <w:r w:rsidR="00DA3A0E" w:rsidRPr="00921467">
        <w:rPr>
          <w:spacing w:val="16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3"/>
          <w:lang w:val="id-ID"/>
        </w:rPr>
        <w:t xml:space="preserve"> </w:t>
      </w:r>
      <w:r w:rsidR="00DA3A0E" w:rsidRPr="00921467">
        <w:rPr>
          <w:lang w:val="id-ID"/>
        </w:rPr>
        <w:t>dipergunakan</w:t>
      </w:r>
      <w:r w:rsidR="00DA3A0E" w:rsidRPr="00921467">
        <w:rPr>
          <w:spacing w:val="11"/>
          <w:lang w:val="id-ID"/>
        </w:rPr>
        <w:t xml:space="preserve"> </w:t>
      </w:r>
      <w:r w:rsidR="00DA3A0E" w:rsidRPr="00921467">
        <w:rPr>
          <w:lang w:val="id-ID"/>
        </w:rPr>
        <w:t>oleh</w:t>
      </w:r>
      <w:r w:rsidR="00DA3A0E" w:rsidRPr="00921467">
        <w:rPr>
          <w:spacing w:val="15"/>
          <w:lang w:val="id-ID"/>
        </w:rPr>
        <w:t xml:space="preserve"> </w:t>
      </w:r>
      <w:r w:rsidR="00DA3A0E" w:rsidRPr="00921467">
        <w:rPr>
          <w:lang w:val="id-ID"/>
        </w:rPr>
        <w:t>PS</w:t>
      </w:r>
      <w:r w:rsidR="00DA3A0E" w:rsidRPr="00921467">
        <w:rPr>
          <w:spacing w:val="16"/>
          <w:lang w:val="id-ID"/>
        </w:rPr>
        <w:t xml:space="preserve"> </w:t>
      </w:r>
      <w:r w:rsidR="00DA3A0E" w:rsidRPr="00921467">
        <w:rPr>
          <w:lang w:val="id-ID"/>
        </w:rPr>
        <w:t>PPG</w:t>
      </w:r>
      <w:r w:rsidR="00DA3A0E" w:rsidRPr="00921467">
        <w:rPr>
          <w:spacing w:val="17"/>
          <w:lang w:val="id-ID"/>
        </w:rPr>
        <w:t xml:space="preserve"> </w:t>
      </w:r>
      <w:r w:rsidR="00DA3A0E" w:rsidRPr="00921467">
        <w:rPr>
          <w:lang w:val="id-ID"/>
        </w:rPr>
        <w:t>untuk</w:t>
      </w:r>
      <w:r w:rsidR="00DA3A0E" w:rsidRPr="00921467">
        <w:rPr>
          <w:spacing w:val="13"/>
          <w:lang w:val="id-ID"/>
        </w:rPr>
        <w:t xml:space="preserve"> </w:t>
      </w:r>
      <w:r w:rsidR="00DA3A0E" w:rsidRPr="00921467">
        <w:rPr>
          <w:lang w:val="id-ID"/>
        </w:rPr>
        <w:t>melaksanakan</w:t>
      </w:r>
      <w:r w:rsidR="00DA3A0E" w:rsidRPr="00921467">
        <w:rPr>
          <w:spacing w:val="16"/>
          <w:lang w:val="id-ID"/>
        </w:rPr>
        <w:t xml:space="preserve"> </w:t>
      </w:r>
      <w:r w:rsidR="00DA3A0E" w:rsidRPr="00921467">
        <w:rPr>
          <w:lang w:val="id-ID"/>
        </w:rPr>
        <w:t>kegiatan</w:t>
      </w:r>
      <w:r w:rsidR="00DA3A0E" w:rsidRPr="00921467">
        <w:rPr>
          <w:spacing w:val="15"/>
          <w:lang w:val="id-ID"/>
        </w:rPr>
        <w:t xml:space="preserve"> </w:t>
      </w:r>
      <w:r w:rsidR="00DA3A0E" w:rsidRPr="00921467">
        <w:rPr>
          <w:lang w:val="id-ID"/>
        </w:rPr>
        <w:t>pendidikan</w:t>
      </w:r>
      <w:r w:rsidR="00DA3A0E" w:rsidRPr="00921467">
        <w:rPr>
          <w:spacing w:val="16"/>
          <w:lang w:val="id-ID"/>
        </w:rPr>
        <w:t xml:space="preserve"> </w:t>
      </w:r>
      <w:r w:rsidR="00DA3A0E" w:rsidRPr="00921467">
        <w:rPr>
          <w:lang w:val="id-ID"/>
        </w:rPr>
        <w:t>(perkuliahan,</w:t>
      </w:r>
      <w:r w:rsidR="00DA3A0E" w:rsidRPr="00921467">
        <w:rPr>
          <w:spacing w:val="-58"/>
          <w:lang w:val="id-ID"/>
        </w:rPr>
        <w:t xml:space="preserve"> </w:t>
      </w:r>
      <w:r w:rsidR="00DA3A0E" w:rsidRPr="00921467">
        <w:rPr>
          <w:lang w:val="id-ID"/>
        </w:rPr>
        <w:t>pembimbingan,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ujian,</w:t>
      </w:r>
      <w:r w:rsidR="00DA3A0E" w:rsidRPr="00921467">
        <w:rPr>
          <w:spacing w:val="2"/>
          <w:lang w:val="id-ID"/>
        </w:rPr>
        <w:t xml:space="preserve"> </w:t>
      </w:r>
      <w:r w:rsidR="00DA3A0E" w:rsidRPr="00921467">
        <w:rPr>
          <w:lang w:val="id-ID"/>
        </w:rPr>
        <w:t>seminar,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lokakarya,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lain-lain)</w:t>
      </w:r>
      <w:r w:rsidR="00DA3A0E" w:rsidRPr="00921467">
        <w:rPr>
          <w:spacing w:val="2"/>
          <w:lang w:val="id-ID"/>
        </w:rPr>
        <w:t xml:space="preserve"> </w:t>
      </w:r>
      <w:r w:rsidR="00B54E28" w:rsidRPr="00921467">
        <w:rPr>
          <w:spacing w:val="2"/>
          <w:lang w:val="id-ID"/>
        </w:rPr>
        <w:t>(</w:t>
      </w:r>
      <w:r w:rsidR="00DA3A0E" w:rsidRPr="00921467">
        <w:rPr>
          <w:lang w:val="id-ID"/>
        </w:rPr>
        <w:t>Tabel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5.2.2.2</w:t>
      </w:r>
      <w:r w:rsidR="00B54E28" w:rsidRPr="00921467">
        <w:rPr>
          <w:lang w:val="id-ID"/>
        </w:rPr>
        <w:t>)</w:t>
      </w:r>
      <w:r w:rsidR="004C7EBD" w:rsidRPr="00921467">
        <w:rPr>
          <w:lang w:val="id-ID"/>
        </w:rPr>
        <w:t>.</w:t>
      </w:r>
    </w:p>
    <w:p w14:paraId="2655BB97" w14:textId="77777777" w:rsidR="00A36770" w:rsidRPr="00921467" w:rsidRDefault="00A36770">
      <w:pPr>
        <w:pStyle w:val="BodyText"/>
        <w:spacing w:before="9"/>
        <w:rPr>
          <w:sz w:val="24"/>
          <w:lang w:val="id-ID"/>
        </w:rPr>
      </w:pPr>
    </w:p>
    <w:p w14:paraId="420A55EA" w14:textId="77777777" w:rsidR="00A36770" w:rsidRPr="00921467" w:rsidRDefault="00DA3A0E">
      <w:pPr>
        <w:pStyle w:val="BodyText"/>
        <w:spacing w:after="38"/>
        <w:ind w:left="180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5.2.2.2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Sarana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Pendidikan</w:t>
      </w: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5103"/>
        <w:gridCol w:w="1419"/>
        <w:gridCol w:w="1841"/>
        <w:gridCol w:w="1419"/>
        <w:gridCol w:w="1560"/>
        <w:gridCol w:w="1985"/>
      </w:tblGrid>
      <w:tr w:rsidR="00831972" w:rsidRPr="00921467" w14:paraId="6E3E734E" w14:textId="77777777">
        <w:trPr>
          <w:trHeight w:val="359"/>
        </w:trPr>
        <w:tc>
          <w:tcPr>
            <w:tcW w:w="71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218EC57B" w14:textId="77777777" w:rsidR="00A36770" w:rsidRPr="00921467" w:rsidRDefault="00DA3A0E">
            <w:pPr>
              <w:pStyle w:val="TableParagraph"/>
              <w:spacing w:before="196"/>
              <w:ind w:left="192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5103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7D3AC07E" w14:textId="77777777" w:rsidR="00A36770" w:rsidRPr="00921467" w:rsidRDefault="00DA3A0E">
            <w:pPr>
              <w:pStyle w:val="TableParagraph"/>
              <w:spacing w:before="196"/>
              <w:ind w:left="1910" w:right="191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enis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Sarana</w:t>
            </w:r>
          </w:p>
        </w:tc>
        <w:tc>
          <w:tcPr>
            <w:tcW w:w="1419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51F7A68C" w14:textId="77777777" w:rsidR="00A36770" w:rsidRPr="00921467" w:rsidRDefault="00DA3A0E">
            <w:pPr>
              <w:pStyle w:val="TableParagraph"/>
              <w:spacing w:before="196"/>
              <w:ind w:left="136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Unit</w:t>
            </w:r>
          </w:p>
        </w:tc>
        <w:tc>
          <w:tcPr>
            <w:tcW w:w="1841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24BD1D9B" w14:textId="77777777" w:rsidR="00A36770" w:rsidRPr="00921467" w:rsidRDefault="00DA3A0E">
            <w:pPr>
              <w:pStyle w:val="TableParagraph"/>
              <w:spacing w:before="196"/>
              <w:ind w:left="489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Kualitas*</w:t>
            </w:r>
          </w:p>
        </w:tc>
        <w:tc>
          <w:tcPr>
            <w:tcW w:w="2979" w:type="dxa"/>
            <w:gridSpan w:val="2"/>
            <w:shd w:val="clear" w:color="auto" w:fill="D9D9D9"/>
          </w:tcPr>
          <w:p w14:paraId="0625877F" w14:textId="77777777" w:rsidR="00A36770" w:rsidRPr="00921467" w:rsidRDefault="00DA3A0E">
            <w:pPr>
              <w:pStyle w:val="TableParagraph"/>
              <w:spacing w:before="52"/>
              <w:ind w:left="1022" w:right="101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Kondisi**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D9D9D9"/>
          </w:tcPr>
          <w:p w14:paraId="68CBD1D9" w14:textId="77777777" w:rsidR="00A36770" w:rsidRPr="00921467" w:rsidRDefault="00DA3A0E">
            <w:pPr>
              <w:pStyle w:val="TableParagraph"/>
              <w:spacing w:before="64" w:line="276" w:lineRule="auto"/>
              <w:ind w:left="277" w:right="272" w:firstLine="16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Unit Pengelola</w:t>
            </w:r>
            <w:r w:rsidRPr="00921467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(PS,</w:t>
            </w:r>
            <w:r w:rsidRPr="00921467">
              <w:rPr>
                <w:b/>
                <w:spacing w:val="-10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UPPS,</w:t>
            </w:r>
            <w:r w:rsidRPr="00921467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T)</w:t>
            </w:r>
          </w:p>
        </w:tc>
      </w:tr>
      <w:tr w:rsidR="00831972" w:rsidRPr="00921467" w14:paraId="114F59B6" w14:textId="77777777">
        <w:trPr>
          <w:trHeight w:val="267"/>
        </w:trPr>
        <w:tc>
          <w:tcPr>
            <w:tcW w:w="71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CDA72BE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5103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1370C329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7FBB12B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41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3DC89E15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tcBorders>
              <w:bottom w:val="double" w:sz="1" w:space="0" w:color="000000"/>
            </w:tcBorders>
            <w:shd w:val="clear" w:color="auto" w:fill="D9D9D9"/>
          </w:tcPr>
          <w:p w14:paraId="54654ED7" w14:textId="77777777" w:rsidR="00A36770" w:rsidRPr="00921467" w:rsidRDefault="00DA3A0E">
            <w:pPr>
              <w:pStyle w:val="TableParagraph"/>
              <w:spacing w:line="227" w:lineRule="exact"/>
              <w:ind w:left="148" w:right="14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0" w:type="dxa"/>
            <w:tcBorders>
              <w:bottom w:val="double" w:sz="1" w:space="0" w:color="000000"/>
            </w:tcBorders>
            <w:shd w:val="clear" w:color="auto" w:fill="D9D9D9"/>
          </w:tcPr>
          <w:p w14:paraId="4D8E6552" w14:textId="77777777" w:rsidR="00A36770" w:rsidRPr="00921467" w:rsidRDefault="00DA3A0E">
            <w:pPr>
              <w:pStyle w:val="TableParagraph"/>
              <w:spacing w:line="227" w:lineRule="exact"/>
              <w:ind w:left="91" w:right="8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idak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D9D9D9"/>
          </w:tcPr>
          <w:p w14:paraId="6AD1E51C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921467" w14:paraId="4F21A93E" w14:textId="77777777">
        <w:trPr>
          <w:trHeight w:val="280"/>
        </w:trPr>
        <w:tc>
          <w:tcPr>
            <w:tcW w:w="711" w:type="dxa"/>
            <w:tcBorders>
              <w:top w:val="double" w:sz="1" w:space="0" w:color="000000"/>
            </w:tcBorders>
            <w:shd w:val="clear" w:color="auto" w:fill="D9D9D9"/>
          </w:tcPr>
          <w:p w14:paraId="2C315C62" w14:textId="77777777" w:rsidR="00A36770" w:rsidRPr="00921467" w:rsidRDefault="00DA3A0E">
            <w:pPr>
              <w:pStyle w:val="TableParagraph"/>
              <w:spacing w:before="7"/>
              <w:ind w:left="197" w:right="19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5103" w:type="dxa"/>
            <w:tcBorders>
              <w:top w:val="double" w:sz="1" w:space="0" w:color="000000"/>
            </w:tcBorders>
            <w:shd w:val="clear" w:color="auto" w:fill="D9D9D9"/>
          </w:tcPr>
          <w:p w14:paraId="7CB1D717" w14:textId="77777777" w:rsidR="00A36770" w:rsidRPr="00921467" w:rsidRDefault="00DA3A0E">
            <w:pPr>
              <w:pStyle w:val="TableParagraph"/>
              <w:spacing w:before="7"/>
              <w:ind w:left="2405" w:right="240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D9D9D9"/>
          </w:tcPr>
          <w:p w14:paraId="4D959619" w14:textId="77777777" w:rsidR="00A36770" w:rsidRPr="00921467" w:rsidRDefault="00DA3A0E">
            <w:pPr>
              <w:pStyle w:val="TableParagraph"/>
              <w:spacing w:before="7"/>
              <w:ind w:left="148" w:right="14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841" w:type="dxa"/>
            <w:tcBorders>
              <w:top w:val="double" w:sz="1" w:space="0" w:color="000000"/>
            </w:tcBorders>
            <w:shd w:val="clear" w:color="auto" w:fill="D9D9D9"/>
          </w:tcPr>
          <w:p w14:paraId="7EAC29F3" w14:textId="77777777" w:rsidR="00A36770" w:rsidRPr="00921467" w:rsidRDefault="00DA3A0E">
            <w:pPr>
              <w:pStyle w:val="TableParagraph"/>
              <w:spacing w:before="7"/>
              <w:ind w:left="775" w:right="77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D9D9D9"/>
          </w:tcPr>
          <w:p w14:paraId="2DD24C8F" w14:textId="77777777" w:rsidR="00A36770" w:rsidRPr="00921467" w:rsidRDefault="00DA3A0E">
            <w:pPr>
              <w:pStyle w:val="TableParagraph"/>
              <w:spacing w:before="7"/>
              <w:ind w:left="148" w:right="14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60" w:type="dxa"/>
            <w:tcBorders>
              <w:top w:val="double" w:sz="1" w:space="0" w:color="000000"/>
            </w:tcBorders>
            <w:shd w:val="clear" w:color="auto" w:fill="D9D9D9"/>
          </w:tcPr>
          <w:p w14:paraId="77CFD865" w14:textId="77777777" w:rsidR="00A36770" w:rsidRPr="00921467" w:rsidRDefault="00DA3A0E">
            <w:pPr>
              <w:pStyle w:val="TableParagraph"/>
              <w:spacing w:before="7"/>
              <w:ind w:left="91" w:right="8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D9D9D9"/>
          </w:tcPr>
          <w:p w14:paraId="7BADA1B5" w14:textId="77777777" w:rsidR="00A36770" w:rsidRPr="00921467" w:rsidRDefault="00DA3A0E">
            <w:pPr>
              <w:pStyle w:val="TableParagraph"/>
              <w:spacing w:before="7"/>
              <w:ind w:left="103" w:right="10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831972" w:rsidRPr="00921467" w14:paraId="315D1646" w14:textId="77777777">
        <w:trPr>
          <w:trHeight w:val="263"/>
        </w:trPr>
        <w:tc>
          <w:tcPr>
            <w:tcW w:w="711" w:type="dxa"/>
          </w:tcPr>
          <w:p w14:paraId="59669F8A" w14:textId="77777777" w:rsidR="00A36770" w:rsidRPr="00921467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5103" w:type="dxa"/>
          </w:tcPr>
          <w:p w14:paraId="5103602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98D7F8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14624E7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1A67E3D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1E9CC86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7FC1300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0168A84D" w14:textId="77777777">
        <w:trPr>
          <w:trHeight w:val="265"/>
        </w:trPr>
        <w:tc>
          <w:tcPr>
            <w:tcW w:w="711" w:type="dxa"/>
          </w:tcPr>
          <w:p w14:paraId="5B2C5412" w14:textId="77777777" w:rsidR="00A36770" w:rsidRPr="00921467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5103" w:type="dxa"/>
          </w:tcPr>
          <w:p w14:paraId="4EA20BC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9ABD2C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0FC2CAB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EE7392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4787636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2FFC698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1B2E4434" w14:textId="77777777">
        <w:trPr>
          <w:trHeight w:val="263"/>
        </w:trPr>
        <w:tc>
          <w:tcPr>
            <w:tcW w:w="711" w:type="dxa"/>
          </w:tcPr>
          <w:p w14:paraId="270D400E" w14:textId="77777777" w:rsidR="00A36770" w:rsidRPr="00921467" w:rsidRDefault="00DA3A0E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5103" w:type="dxa"/>
          </w:tcPr>
          <w:p w14:paraId="425F27C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57853E8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2DBD1C6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AF8A22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3F722F4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1A8C809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635A361D" w14:textId="77777777">
        <w:trPr>
          <w:trHeight w:val="263"/>
        </w:trPr>
        <w:tc>
          <w:tcPr>
            <w:tcW w:w="711" w:type="dxa"/>
          </w:tcPr>
          <w:p w14:paraId="58FB3177" w14:textId="77777777" w:rsidR="00A36770" w:rsidRPr="00921467" w:rsidRDefault="00DA3A0E">
            <w:pPr>
              <w:pStyle w:val="TableParagraph"/>
              <w:spacing w:line="229" w:lineRule="exact"/>
              <w:ind w:left="200" w:right="193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5103" w:type="dxa"/>
          </w:tcPr>
          <w:p w14:paraId="37A5935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661387F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41" w:type="dxa"/>
          </w:tcPr>
          <w:p w14:paraId="1654E50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51E2270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0" w:type="dxa"/>
          </w:tcPr>
          <w:p w14:paraId="6BFF7B2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5" w:type="dxa"/>
          </w:tcPr>
          <w:p w14:paraId="4324519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16DADBD7" w14:textId="3745298E" w:rsidR="00A36770" w:rsidRPr="00921467" w:rsidRDefault="00DA3A0E">
      <w:pPr>
        <w:pStyle w:val="BodyText"/>
        <w:ind w:left="402"/>
        <w:rPr>
          <w:lang w:val="id-ID"/>
        </w:rPr>
      </w:pPr>
      <w:r w:rsidRPr="00921467">
        <w:rPr>
          <w:lang w:val="id-ID"/>
        </w:rPr>
        <w:t>*Diisi:</w:t>
      </w:r>
      <w:r w:rsidRPr="00921467">
        <w:rPr>
          <w:spacing w:val="1"/>
          <w:lang w:val="id-ID"/>
        </w:rPr>
        <w:t xml:space="preserve"> </w:t>
      </w:r>
      <w:r w:rsidRPr="00921467">
        <w:rPr>
          <w:lang w:val="id-ID"/>
        </w:rPr>
        <w:t>sangat</w:t>
      </w:r>
      <w:r w:rsidRPr="00921467">
        <w:rPr>
          <w:spacing w:val="1"/>
          <w:lang w:val="id-ID"/>
        </w:rPr>
        <w:t xml:space="preserve"> </w:t>
      </w:r>
      <w:r w:rsidRPr="00921467">
        <w:rPr>
          <w:lang w:val="id-ID"/>
        </w:rPr>
        <w:t>baik,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baik,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kurang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baik,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atau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tidak</w:t>
      </w:r>
      <w:r w:rsidRPr="00921467">
        <w:rPr>
          <w:spacing w:val="-5"/>
          <w:lang w:val="id-ID"/>
        </w:rPr>
        <w:t xml:space="preserve"> </w:t>
      </w:r>
      <w:r w:rsidRPr="00921467">
        <w:rPr>
          <w:lang w:val="id-ID"/>
        </w:rPr>
        <w:t>baik</w:t>
      </w:r>
    </w:p>
    <w:p w14:paraId="653090C2" w14:textId="28CB2C8E" w:rsidR="00A36770" w:rsidRPr="00921467" w:rsidRDefault="00DA3A0E">
      <w:pPr>
        <w:pStyle w:val="BodyText"/>
        <w:spacing w:before="40"/>
        <w:ind w:left="402"/>
        <w:rPr>
          <w:lang w:val="id-ID"/>
        </w:rPr>
      </w:pPr>
      <w:r w:rsidRPr="00921467">
        <w:rPr>
          <w:lang w:val="id-ID"/>
        </w:rPr>
        <w:t>**Diisi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engan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tanda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centang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(√)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ada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kolom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yang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sesuai</w:t>
      </w:r>
    </w:p>
    <w:p w14:paraId="132E5186" w14:textId="77777777" w:rsidR="00A36770" w:rsidRPr="00921467" w:rsidRDefault="00A36770">
      <w:pPr>
        <w:rPr>
          <w:lang w:val="id-ID"/>
        </w:rPr>
        <w:sectPr w:rsidR="00A36770" w:rsidRPr="00921467">
          <w:pgSz w:w="16850" w:h="11910" w:orient="landscape"/>
          <w:pgMar w:top="1100" w:right="1160" w:bottom="1640" w:left="1300" w:header="0" w:footer="1455" w:gutter="0"/>
          <w:cols w:space="720"/>
        </w:sectPr>
      </w:pPr>
    </w:p>
    <w:p w14:paraId="72FA3C7F" w14:textId="77777777" w:rsidR="00A36770" w:rsidRPr="00921467" w:rsidRDefault="00DA3A0E">
      <w:pPr>
        <w:pStyle w:val="ListParagraph"/>
        <w:numPr>
          <w:ilvl w:val="1"/>
          <w:numId w:val="14"/>
        </w:numPr>
        <w:tabs>
          <w:tab w:val="left" w:pos="483"/>
        </w:tabs>
        <w:spacing w:before="77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lastRenderedPageBreak/>
        <w:t>Evaluasi</w:t>
      </w:r>
    </w:p>
    <w:p w14:paraId="52804FEB" w14:textId="2717F4B9" w:rsidR="00502295" w:rsidRPr="00921467" w:rsidRDefault="007528D2" w:rsidP="00774EF5">
      <w:pPr>
        <w:pStyle w:val="BodyText"/>
        <w:spacing w:before="40" w:line="276" w:lineRule="auto"/>
        <w:ind w:left="113" w:right="685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e</w:t>
      </w:r>
      <w:r w:rsidR="00DA3A0E" w:rsidRPr="00921467">
        <w:rPr>
          <w:lang w:val="id-ID"/>
        </w:rPr>
        <w:t xml:space="preserve">valuasi terhadap </w:t>
      </w:r>
      <w:r w:rsidR="00774EF5" w:rsidRPr="00921467">
        <w:rPr>
          <w:lang w:val="id-ID"/>
        </w:rPr>
        <w:t>(1) Kebijakan tentang keuangan, sarana, dan prasana pembelajaran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72431B08" w14:textId="77777777" w:rsidTr="00502295">
        <w:tc>
          <w:tcPr>
            <w:tcW w:w="9860" w:type="dxa"/>
          </w:tcPr>
          <w:p w14:paraId="4DDF8723" w14:textId="77777777" w:rsidR="00502295" w:rsidRDefault="00502295" w:rsidP="004D2547">
            <w:pPr>
              <w:pStyle w:val="BodyText"/>
              <w:spacing w:before="40" w:line="276" w:lineRule="auto"/>
              <w:jc w:val="both"/>
              <w:rPr>
                <w:lang w:val="id-ID"/>
              </w:rPr>
            </w:pPr>
          </w:p>
          <w:p w14:paraId="0F560679" w14:textId="13235779" w:rsidR="00495761" w:rsidRDefault="00495761" w:rsidP="004D2547">
            <w:pPr>
              <w:pStyle w:val="BodyText"/>
              <w:spacing w:before="40" w:line="276" w:lineRule="auto"/>
              <w:jc w:val="both"/>
              <w:rPr>
                <w:lang w:val="id-ID"/>
              </w:rPr>
            </w:pPr>
          </w:p>
        </w:tc>
      </w:tr>
    </w:tbl>
    <w:p w14:paraId="72368A8A" w14:textId="77777777" w:rsidR="00774EF5" w:rsidRPr="00921467" w:rsidRDefault="00774EF5" w:rsidP="00774EF5">
      <w:pPr>
        <w:pStyle w:val="BodyText"/>
        <w:spacing w:before="40" w:line="276" w:lineRule="auto"/>
        <w:ind w:left="113" w:right="685"/>
        <w:jc w:val="both"/>
        <w:rPr>
          <w:lang w:val="id-ID"/>
        </w:rPr>
      </w:pPr>
    </w:p>
    <w:p w14:paraId="7D535A90" w14:textId="77777777" w:rsidR="00A36770" w:rsidRPr="00921467" w:rsidRDefault="00A36770">
      <w:pPr>
        <w:pStyle w:val="BodyText"/>
        <w:spacing w:before="3"/>
        <w:rPr>
          <w:sz w:val="25"/>
          <w:lang w:val="id-ID"/>
        </w:rPr>
      </w:pPr>
    </w:p>
    <w:p w14:paraId="01C63942" w14:textId="77777777" w:rsidR="00A36770" w:rsidRPr="00921467" w:rsidRDefault="00DA3A0E">
      <w:pPr>
        <w:pStyle w:val="ListParagraph"/>
        <w:numPr>
          <w:ilvl w:val="0"/>
          <w:numId w:val="11"/>
        </w:numPr>
        <w:tabs>
          <w:tab w:val="left" w:pos="361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4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Tindak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Lanjut</w:t>
      </w:r>
    </w:p>
    <w:p w14:paraId="71707DA8" w14:textId="75980160" w:rsidR="00502295" w:rsidRPr="00921467" w:rsidRDefault="007528D2" w:rsidP="00774EF5">
      <w:pPr>
        <w:pStyle w:val="BodyText"/>
        <w:spacing w:before="40" w:line="276" w:lineRule="auto"/>
        <w:ind w:left="113" w:right="685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DA3A0E" w:rsidRPr="00921467">
        <w:rPr>
          <w:lang w:val="id-ID"/>
        </w:rPr>
        <w:t>indak lanjut yang telah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spacing w:val="-1"/>
          <w:lang w:val="id-ID"/>
        </w:rPr>
        <w:t>diambil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oleh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UPPS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dalam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rangka</w:t>
      </w:r>
      <w:r w:rsidR="00DA3A0E" w:rsidRPr="00921467">
        <w:rPr>
          <w:spacing w:val="-15"/>
          <w:lang w:val="id-ID"/>
        </w:rPr>
        <w:t xml:space="preserve"> </w:t>
      </w:r>
      <w:r w:rsidR="00DA3A0E" w:rsidRPr="00921467">
        <w:rPr>
          <w:lang w:val="id-ID"/>
        </w:rPr>
        <w:t>meningkatkan</w:t>
      </w:r>
      <w:r w:rsidR="00DA3A0E" w:rsidRPr="00921467">
        <w:rPr>
          <w:spacing w:val="-15"/>
          <w:lang w:val="id-ID"/>
        </w:rPr>
        <w:t xml:space="preserve"> </w:t>
      </w:r>
      <w:r w:rsidR="00774EF5" w:rsidRPr="00921467">
        <w:rPr>
          <w:spacing w:val="-15"/>
          <w:lang w:val="id-ID"/>
        </w:rPr>
        <w:t xml:space="preserve">kualitas </w:t>
      </w:r>
      <w:r w:rsidR="00774EF5" w:rsidRPr="00921467">
        <w:rPr>
          <w:lang w:val="id-ID"/>
        </w:rPr>
        <w:t>(1) Kebijakan tentang keuangan, sarana, dan prasana pembelajaran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797E4A7F" w14:textId="77777777" w:rsidTr="00502295">
        <w:tc>
          <w:tcPr>
            <w:tcW w:w="9860" w:type="dxa"/>
          </w:tcPr>
          <w:p w14:paraId="036E1BE7" w14:textId="77777777" w:rsidR="00502295" w:rsidRDefault="00502295" w:rsidP="004D2547">
            <w:pPr>
              <w:pStyle w:val="BodyText"/>
              <w:spacing w:before="40" w:line="276" w:lineRule="auto"/>
              <w:jc w:val="both"/>
              <w:rPr>
                <w:lang w:val="id-ID"/>
              </w:rPr>
            </w:pPr>
          </w:p>
          <w:p w14:paraId="02FB3072" w14:textId="13501CD0" w:rsidR="00495761" w:rsidRDefault="00495761" w:rsidP="004D2547">
            <w:pPr>
              <w:pStyle w:val="BodyText"/>
              <w:spacing w:before="40" w:line="276" w:lineRule="auto"/>
              <w:jc w:val="both"/>
              <w:rPr>
                <w:lang w:val="id-ID"/>
              </w:rPr>
            </w:pPr>
          </w:p>
        </w:tc>
      </w:tr>
    </w:tbl>
    <w:p w14:paraId="63E7FF9A" w14:textId="13710243" w:rsidR="00774EF5" w:rsidRPr="00921467" w:rsidRDefault="00774EF5" w:rsidP="00774EF5">
      <w:pPr>
        <w:pStyle w:val="BodyText"/>
        <w:spacing w:before="40" w:line="276" w:lineRule="auto"/>
        <w:ind w:left="113" w:right="685"/>
        <w:jc w:val="both"/>
        <w:rPr>
          <w:lang w:val="id-ID"/>
        </w:rPr>
      </w:pPr>
    </w:p>
    <w:p w14:paraId="2241D707" w14:textId="40986F7C" w:rsidR="00A36770" w:rsidRPr="00921467" w:rsidRDefault="00A36770">
      <w:pPr>
        <w:spacing w:line="276" w:lineRule="auto"/>
        <w:jc w:val="both"/>
        <w:rPr>
          <w:lang w:val="id-ID"/>
        </w:rPr>
      </w:pPr>
    </w:p>
    <w:p w14:paraId="0E63E79D" w14:textId="56702E75" w:rsidR="00774EF5" w:rsidRPr="00921467" w:rsidRDefault="00774EF5">
      <w:pPr>
        <w:spacing w:line="276" w:lineRule="auto"/>
        <w:jc w:val="both"/>
        <w:rPr>
          <w:lang w:val="id-ID"/>
        </w:rPr>
        <w:sectPr w:rsidR="00774EF5" w:rsidRPr="00921467">
          <w:footerReference w:type="default" r:id="rId17"/>
          <w:pgSz w:w="11910" w:h="16850"/>
          <w:pgMar w:top="1340" w:right="1020" w:bottom="1520" w:left="1020" w:header="0" w:footer="1338" w:gutter="0"/>
          <w:cols w:space="720"/>
        </w:sectPr>
      </w:pPr>
    </w:p>
    <w:p w14:paraId="29B93313" w14:textId="77777777" w:rsidR="00A36770" w:rsidRPr="00921467" w:rsidRDefault="00DA3A0E">
      <w:pPr>
        <w:pStyle w:val="Heading2"/>
        <w:spacing w:before="77"/>
        <w:ind w:left="113" w:firstLine="0"/>
        <w:jc w:val="both"/>
        <w:rPr>
          <w:lang w:val="id-ID"/>
        </w:rPr>
      </w:pPr>
      <w:bookmarkStart w:id="8" w:name="_TOC_250002"/>
      <w:r w:rsidRPr="00921467">
        <w:rPr>
          <w:lang w:val="id-ID"/>
        </w:rPr>
        <w:lastRenderedPageBreak/>
        <w:t>KRITERIA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6</w:t>
      </w:r>
      <w:r w:rsidRPr="00921467">
        <w:rPr>
          <w:spacing w:val="-3"/>
          <w:lang w:val="id-ID"/>
        </w:rPr>
        <w:t xml:space="preserve"> </w:t>
      </w:r>
      <w:bookmarkEnd w:id="8"/>
      <w:r w:rsidRPr="00921467">
        <w:rPr>
          <w:lang w:val="id-ID"/>
        </w:rPr>
        <w:t>PENDIDIKAN</w:t>
      </w:r>
    </w:p>
    <w:p w14:paraId="40E92CDB" w14:textId="77777777" w:rsidR="00A36770" w:rsidRPr="00921467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4C6A95F0" w14:textId="77777777" w:rsidR="00A36770" w:rsidRPr="00921467" w:rsidRDefault="00DA3A0E">
      <w:pPr>
        <w:spacing w:before="1"/>
        <w:ind w:left="11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6.1 Kebijakan</w:t>
      </w:r>
    </w:p>
    <w:p w14:paraId="0AAED734" w14:textId="4F0FE4EE" w:rsidR="00502295" w:rsidRPr="00921467" w:rsidRDefault="007528D2">
      <w:pPr>
        <w:pStyle w:val="BodyText"/>
        <w:spacing w:before="37" w:line="276" w:lineRule="auto"/>
        <w:ind w:left="113" w:right="106"/>
        <w:jc w:val="both"/>
        <w:rPr>
          <w:color w:val="000000" w:themeColor="text1"/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AE3B1E" w:rsidRPr="00921467">
        <w:rPr>
          <w:lang w:val="id-ID"/>
        </w:rPr>
        <w:t xml:space="preserve">(1) </w:t>
      </w:r>
      <w:r w:rsidR="00DA3A0E" w:rsidRPr="00921467">
        <w:rPr>
          <w:lang w:val="id-ID"/>
        </w:rPr>
        <w:t>Kebijakan tertuli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lam bentuk peratur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undang-undangan dan/atau peraturan pimpinan perguru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inggi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mengatur</w:t>
      </w:r>
      <w:r w:rsidR="00DA3A0E" w:rsidRPr="00921467">
        <w:rPr>
          <w:spacing w:val="-9"/>
          <w:lang w:val="id-ID"/>
        </w:rPr>
        <w:t xml:space="preserve"> </w:t>
      </w:r>
      <w:r w:rsidR="00DA3A0E" w:rsidRPr="00921467">
        <w:rPr>
          <w:lang w:val="id-ID"/>
        </w:rPr>
        <w:t>tentang</w:t>
      </w:r>
      <w:r w:rsidR="00DA3A0E" w:rsidRPr="00921467">
        <w:rPr>
          <w:spacing w:val="-11"/>
          <w:lang w:val="id-ID"/>
        </w:rPr>
        <w:t xml:space="preserve"> </w:t>
      </w:r>
      <w:r w:rsidR="00AE3B1E" w:rsidRPr="00921467">
        <w:rPr>
          <w:spacing w:val="-11"/>
          <w:lang w:val="id-ID"/>
        </w:rPr>
        <w:t xml:space="preserve">pelaksanaan dan pengelolaan </w:t>
      </w:r>
      <w:r w:rsidR="00DA3A0E" w:rsidRPr="00921467">
        <w:rPr>
          <w:color w:val="000000" w:themeColor="text1"/>
          <w:lang w:val="id-ID"/>
        </w:rPr>
        <w:t>PPG</w:t>
      </w:r>
      <w:r w:rsidR="00AE3B1E" w:rsidRPr="00921467">
        <w:rPr>
          <w:color w:val="000000" w:themeColor="text1"/>
          <w:lang w:val="id-ID"/>
        </w:rPr>
        <w:t xml:space="preserve"> dan (2) sosialis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70A01362" w14:textId="77777777" w:rsidTr="00502295">
        <w:tc>
          <w:tcPr>
            <w:tcW w:w="9860" w:type="dxa"/>
          </w:tcPr>
          <w:p w14:paraId="1FBAAB20" w14:textId="77777777" w:rsidR="00502295" w:rsidRDefault="00502295">
            <w:pPr>
              <w:pStyle w:val="BodyText"/>
              <w:spacing w:before="37" w:line="276" w:lineRule="auto"/>
              <w:ind w:right="106"/>
              <w:jc w:val="both"/>
              <w:rPr>
                <w:color w:val="000000" w:themeColor="text1"/>
                <w:lang w:val="id-ID"/>
              </w:rPr>
            </w:pPr>
          </w:p>
          <w:p w14:paraId="5BDE0CDB" w14:textId="32311335" w:rsidR="00495761" w:rsidRDefault="00495761">
            <w:pPr>
              <w:pStyle w:val="BodyText"/>
              <w:spacing w:before="37" w:line="276" w:lineRule="auto"/>
              <w:ind w:right="106"/>
              <w:jc w:val="both"/>
              <w:rPr>
                <w:color w:val="000000" w:themeColor="text1"/>
                <w:lang w:val="id-ID"/>
              </w:rPr>
            </w:pPr>
          </w:p>
        </w:tc>
      </w:tr>
    </w:tbl>
    <w:p w14:paraId="300703DC" w14:textId="7CFCD61B" w:rsidR="00A36770" w:rsidRPr="00921467" w:rsidRDefault="00A36770">
      <w:pPr>
        <w:pStyle w:val="BodyText"/>
        <w:spacing w:before="37" w:line="276" w:lineRule="auto"/>
        <w:ind w:left="113" w:right="106"/>
        <w:jc w:val="both"/>
        <w:rPr>
          <w:color w:val="000000" w:themeColor="text1"/>
          <w:lang w:val="id-ID"/>
        </w:rPr>
      </w:pPr>
    </w:p>
    <w:p w14:paraId="67A73158" w14:textId="77777777" w:rsidR="00A36770" w:rsidRPr="00921467" w:rsidRDefault="00DA3A0E">
      <w:pPr>
        <w:pStyle w:val="ListParagraph"/>
        <w:numPr>
          <w:ilvl w:val="0"/>
          <w:numId w:val="11"/>
        </w:numPr>
        <w:tabs>
          <w:tab w:val="left" w:pos="361"/>
        </w:tabs>
        <w:spacing w:before="1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2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laksanaan</w:t>
      </w:r>
    </w:p>
    <w:p w14:paraId="3748F13C" w14:textId="3F282A89" w:rsidR="00A36770" w:rsidRPr="00921467" w:rsidRDefault="00DA3A0E" w:rsidP="00AE3B1E">
      <w:pPr>
        <w:pStyle w:val="ListParagraph"/>
        <w:numPr>
          <w:ilvl w:val="2"/>
          <w:numId w:val="10"/>
        </w:numPr>
        <w:tabs>
          <w:tab w:val="left" w:pos="666"/>
        </w:tabs>
        <w:spacing w:before="37"/>
        <w:ind w:hanging="55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Dukungan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UPPS terhadap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gembangan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kurikulum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PG</w:t>
      </w:r>
    </w:p>
    <w:p w14:paraId="580CD89D" w14:textId="26D9D50B" w:rsidR="00502295" w:rsidRPr="00921467" w:rsidRDefault="007528D2">
      <w:pPr>
        <w:pStyle w:val="BodyText"/>
        <w:spacing w:line="276" w:lineRule="auto"/>
        <w:ind w:left="113" w:right="112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spacing w:val="-1"/>
          <w:lang w:val="id-ID"/>
        </w:rPr>
        <w:t xml:space="preserve"> </w:t>
      </w:r>
      <w:r>
        <w:rPr>
          <w:spacing w:val="-1"/>
          <w:lang w:val="en-US"/>
        </w:rPr>
        <w:t>b</w:t>
      </w:r>
      <w:r w:rsidR="00DA3A0E" w:rsidRPr="00921467">
        <w:rPr>
          <w:spacing w:val="-1"/>
          <w:lang w:val="id-ID"/>
        </w:rPr>
        <w:t>entuk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dukungan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UPPS</w:t>
      </w:r>
      <w:r w:rsidR="00DA3A0E" w:rsidRPr="00921467">
        <w:rPr>
          <w:spacing w:val="-10"/>
          <w:lang w:val="id-ID"/>
        </w:rPr>
        <w:t xml:space="preserve"> </w:t>
      </w:r>
      <w:r w:rsidR="003B5FF3" w:rsidRPr="00921467">
        <w:rPr>
          <w:spacing w:val="-10"/>
          <w:lang w:val="id-ID"/>
        </w:rPr>
        <w:t>dalam</w:t>
      </w:r>
      <w:r w:rsidR="00AE3B1E" w:rsidRPr="00921467">
        <w:rPr>
          <w:spacing w:val="-10"/>
          <w:lang w:val="id-ID"/>
        </w:rPr>
        <w:t xml:space="preserve"> pengembangan kurikulum PS PPG dalam bentuk </w:t>
      </w:r>
      <w:r w:rsidR="00AE3B1E" w:rsidRPr="00921467">
        <w:rPr>
          <w:lang w:val="id-ID"/>
        </w:rPr>
        <w:t>(1)</w:t>
      </w:r>
      <w:r w:rsidR="00DA3A0E" w:rsidRPr="00921467">
        <w:rPr>
          <w:lang w:val="id-ID"/>
        </w:rPr>
        <w:t xml:space="preserve"> pemberian dana, </w:t>
      </w:r>
      <w:r w:rsidR="00AE3B1E" w:rsidRPr="00921467">
        <w:rPr>
          <w:lang w:val="id-ID"/>
        </w:rPr>
        <w:t xml:space="preserve">(2) </w:t>
      </w:r>
      <w:r w:rsidR="00DA3A0E" w:rsidRPr="00921467">
        <w:rPr>
          <w:lang w:val="id-ID"/>
        </w:rPr>
        <w:t xml:space="preserve">pemberian pendampingan, dan </w:t>
      </w:r>
      <w:r w:rsidR="00AE3B1E" w:rsidRPr="00921467">
        <w:rPr>
          <w:lang w:val="id-ID"/>
        </w:rPr>
        <w:t xml:space="preserve">(3) </w:t>
      </w:r>
      <w:r w:rsidR="00DA3A0E" w:rsidRPr="00921467">
        <w:rPr>
          <w:lang w:val="id-ID"/>
        </w:rPr>
        <w:t>penyediaan pakar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relevan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5AC827F2" w14:textId="77777777" w:rsidTr="00502295">
        <w:tc>
          <w:tcPr>
            <w:tcW w:w="9860" w:type="dxa"/>
          </w:tcPr>
          <w:p w14:paraId="5D39A1E2" w14:textId="77777777" w:rsidR="00502295" w:rsidRDefault="00502295">
            <w:pPr>
              <w:pStyle w:val="BodyText"/>
              <w:spacing w:line="276" w:lineRule="auto"/>
              <w:ind w:right="112"/>
              <w:jc w:val="both"/>
              <w:rPr>
                <w:lang w:val="id-ID"/>
              </w:rPr>
            </w:pPr>
          </w:p>
          <w:p w14:paraId="26C7D1CB" w14:textId="5743C06B" w:rsidR="00495761" w:rsidRDefault="00495761">
            <w:pPr>
              <w:pStyle w:val="BodyText"/>
              <w:spacing w:line="276" w:lineRule="auto"/>
              <w:ind w:right="112"/>
              <w:jc w:val="both"/>
              <w:rPr>
                <w:lang w:val="id-ID"/>
              </w:rPr>
            </w:pPr>
          </w:p>
        </w:tc>
      </w:tr>
    </w:tbl>
    <w:p w14:paraId="045B5D39" w14:textId="48149109" w:rsidR="00A36770" w:rsidRPr="00921467" w:rsidRDefault="00A36770">
      <w:pPr>
        <w:pStyle w:val="BodyText"/>
        <w:spacing w:line="276" w:lineRule="auto"/>
        <w:ind w:left="113" w:right="112"/>
        <w:jc w:val="both"/>
        <w:rPr>
          <w:lang w:val="id-ID"/>
        </w:rPr>
      </w:pPr>
    </w:p>
    <w:p w14:paraId="4013FFB1" w14:textId="77777777" w:rsidR="00A36770" w:rsidRPr="00921467" w:rsidRDefault="00A36770">
      <w:pPr>
        <w:pStyle w:val="BodyText"/>
        <w:spacing w:before="4"/>
        <w:rPr>
          <w:sz w:val="25"/>
          <w:lang w:val="id-ID"/>
        </w:rPr>
      </w:pPr>
    </w:p>
    <w:p w14:paraId="5A44F4AD" w14:textId="77777777" w:rsidR="00A36770" w:rsidRPr="00921467" w:rsidRDefault="00DA3A0E">
      <w:pPr>
        <w:pStyle w:val="ListParagraph"/>
        <w:numPr>
          <w:ilvl w:val="2"/>
          <w:numId w:val="10"/>
        </w:numPr>
        <w:tabs>
          <w:tab w:val="left" w:pos="666"/>
        </w:tabs>
        <w:ind w:hanging="55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urikulum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PS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PG</w:t>
      </w:r>
    </w:p>
    <w:p w14:paraId="6B38462C" w14:textId="7DC2DC28" w:rsidR="00502295" w:rsidRPr="005B4101" w:rsidRDefault="007528D2" w:rsidP="00096985">
      <w:pPr>
        <w:pStyle w:val="BodyText"/>
        <w:spacing w:before="38" w:line="276" w:lineRule="auto"/>
        <w:ind w:left="113" w:right="107"/>
        <w:jc w:val="both"/>
        <w:rPr>
          <w:lang w:val="en-US"/>
        </w:rPr>
      </w:pPr>
      <w:proofErr w:type="spellStart"/>
      <w:r>
        <w:rPr>
          <w:lang w:val="en-US"/>
        </w:rPr>
        <w:t>Deskrip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ar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s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pon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rikulum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berikan</w:t>
      </w:r>
      <w:proofErr w:type="spellEnd"/>
      <w:r>
        <w:rPr>
          <w:lang w:val="en-US"/>
        </w:rPr>
        <w:t xml:space="preserve"> t</w:t>
      </w:r>
      <w:r w:rsidR="00096985" w:rsidRPr="00921467">
        <w:rPr>
          <w:lang w:val="id-ID"/>
        </w:rPr>
        <w:t>autan (</w:t>
      </w:r>
      <w:r w:rsidR="00096985" w:rsidRPr="00921467">
        <w:rPr>
          <w:i/>
          <w:lang w:val="id-ID"/>
        </w:rPr>
        <w:t>link</w:t>
      </w:r>
      <w:r w:rsidR="00096985" w:rsidRPr="00921467">
        <w:rPr>
          <w:lang w:val="id-ID"/>
        </w:rPr>
        <w:t>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okume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urikulum</w:t>
      </w:r>
      <w:r w:rsidR="00DA3A0E" w:rsidRPr="00921467">
        <w:rPr>
          <w:spacing w:val="1"/>
          <w:lang w:val="id-ID"/>
        </w:rPr>
        <w:t xml:space="preserve"> </w:t>
      </w:r>
      <w:proofErr w:type="spellStart"/>
      <w:r>
        <w:rPr>
          <w:spacing w:val="1"/>
          <w:lang w:val="en-US"/>
        </w:rPr>
        <w:t>lengkap</w:t>
      </w:r>
      <w:proofErr w:type="spellEnd"/>
      <w:r>
        <w:rPr>
          <w:spacing w:val="1"/>
          <w:lang w:val="en-US"/>
        </w:rPr>
        <w:t xml:space="preserve"> </w:t>
      </w:r>
      <w:r w:rsidR="00096985" w:rsidRPr="00921467">
        <w:rPr>
          <w:spacing w:val="1"/>
          <w:lang w:val="id-ID"/>
        </w:rPr>
        <w:t xml:space="preserve">PS </w:t>
      </w:r>
      <w:r w:rsidR="00DA3A0E" w:rsidRPr="00921467">
        <w:rPr>
          <w:lang w:val="id-ID"/>
        </w:rPr>
        <w:t>PP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liput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identita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PG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evaluas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rhadap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laksanaan kurikulum sebelumnya, visi akademik/profesi, misi pendidikan, tujuan, profil lulusan,</w:t>
      </w:r>
      <w:r w:rsidR="00DA3A0E" w:rsidRPr="00921467">
        <w:rPr>
          <w:spacing w:val="1"/>
          <w:lang w:val="id-ID"/>
        </w:rPr>
        <w:t xml:space="preserve"> </w:t>
      </w:r>
      <w:r w:rsidR="003B5FF3" w:rsidRPr="00921467">
        <w:rPr>
          <w:lang w:val="id-ID"/>
        </w:rPr>
        <w:t xml:space="preserve">Capaian Pembelajaran Lulusan </w:t>
      </w:r>
      <w:r w:rsidR="00DA3A0E" w:rsidRPr="00921467">
        <w:rPr>
          <w:lang w:val="id-ID"/>
        </w:rPr>
        <w:t>(CPL), bidang kajian, daftar mata kuliah/mata lokakarya/</w:t>
      </w:r>
      <w:r w:rsidR="00DA3A0E" w:rsidRPr="00921467">
        <w:rPr>
          <w:i/>
          <w:lang w:val="id-ID"/>
        </w:rPr>
        <w:t>workshop</w:t>
      </w:r>
      <w:r w:rsidR="00DA3A0E" w:rsidRPr="00921467">
        <w:rPr>
          <w:lang w:val="id-ID"/>
        </w:rPr>
        <w:t>,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 xml:space="preserve">dan </w:t>
      </w:r>
      <w:r w:rsidR="003B5FF3" w:rsidRPr="00921467">
        <w:rPr>
          <w:lang w:val="id-ID"/>
        </w:rPr>
        <w:t xml:space="preserve">Perangkat Pembelajaran </w:t>
      </w:r>
      <w:r w:rsidR="00DA3A0E" w:rsidRPr="00921467">
        <w:rPr>
          <w:lang w:val="id-ID"/>
        </w:rPr>
        <w:t xml:space="preserve">(RPS). </w:t>
      </w:r>
      <w:proofErr w:type="spellStart"/>
      <w:r w:rsidR="005B4101">
        <w:rPr>
          <w:lang w:val="en-US"/>
        </w:rPr>
        <w:t>Kurikulum</w:t>
      </w:r>
      <w:proofErr w:type="spellEnd"/>
      <w:r w:rsidR="005B4101">
        <w:rPr>
          <w:lang w:val="en-US"/>
        </w:rPr>
        <w:t xml:space="preserve"> </w:t>
      </w:r>
      <w:bookmarkStart w:id="9" w:name="_Hlk122679783"/>
      <w:proofErr w:type="spellStart"/>
      <w:r w:rsidR="005B4101">
        <w:rPr>
          <w:lang w:val="en-US"/>
        </w:rPr>
        <w:t>mewadahi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pembiasaan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praktik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reflektif</w:t>
      </w:r>
      <w:proofErr w:type="spellEnd"/>
      <w:r w:rsidR="005B4101">
        <w:rPr>
          <w:lang w:val="en-US"/>
        </w:rPr>
        <w:t xml:space="preserve"> pada </w:t>
      </w:r>
      <w:proofErr w:type="spellStart"/>
      <w:r w:rsidR="005B4101">
        <w:rPr>
          <w:lang w:val="en-US"/>
        </w:rPr>
        <w:t>mahasiswa</w:t>
      </w:r>
      <w:proofErr w:type="spellEnd"/>
      <w:r w:rsidR="005B4101">
        <w:rPr>
          <w:lang w:val="en-US"/>
        </w:rPr>
        <w:t xml:space="preserve"> PPG. </w:t>
      </w:r>
      <w:proofErr w:type="spellStart"/>
      <w:r w:rsidR="005B4101">
        <w:rPr>
          <w:lang w:val="en-US"/>
        </w:rPr>
        <w:t>Kurikulum</w:t>
      </w:r>
      <w:proofErr w:type="spellEnd"/>
      <w:r w:rsidR="005B4101">
        <w:rPr>
          <w:lang w:val="en-US"/>
        </w:rPr>
        <w:t xml:space="preserve"> juga </w:t>
      </w:r>
      <w:proofErr w:type="spellStart"/>
      <w:r w:rsidR="005B4101">
        <w:rPr>
          <w:lang w:val="en-US"/>
        </w:rPr>
        <w:t>menunjukkan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kekhasan</w:t>
      </w:r>
      <w:proofErr w:type="spellEnd"/>
      <w:r w:rsidR="005B4101">
        <w:rPr>
          <w:lang w:val="en-US"/>
        </w:rPr>
        <w:t xml:space="preserve"> PS PPG yang </w:t>
      </w:r>
      <w:proofErr w:type="spellStart"/>
      <w:r w:rsidR="005B4101">
        <w:rPr>
          <w:lang w:val="en-US"/>
        </w:rPr>
        <w:t>mengarah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ke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visi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keilmuan</w:t>
      </w:r>
      <w:proofErr w:type="spellEnd"/>
      <w:r w:rsidR="005B4101">
        <w:rPr>
          <w:lang w:val="en-US"/>
        </w:rPr>
        <w:t xml:space="preserve"> PS PPG.</w:t>
      </w:r>
    </w:p>
    <w:bookmarkEnd w:id="9"/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3D1994E6" w14:textId="77777777" w:rsidTr="00502295">
        <w:tc>
          <w:tcPr>
            <w:tcW w:w="9860" w:type="dxa"/>
          </w:tcPr>
          <w:p w14:paraId="7CFE21C6" w14:textId="77777777" w:rsidR="00502295" w:rsidRDefault="00502295" w:rsidP="00096985">
            <w:pPr>
              <w:pStyle w:val="BodyText"/>
              <w:spacing w:before="38" w:line="276" w:lineRule="auto"/>
              <w:ind w:right="107"/>
              <w:jc w:val="both"/>
              <w:rPr>
                <w:lang w:val="id-ID"/>
              </w:rPr>
            </w:pPr>
          </w:p>
          <w:p w14:paraId="4AA87EE9" w14:textId="1D55BB46" w:rsidR="00495761" w:rsidRDefault="00495761" w:rsidP="00096985">
            <w:pPr>
              <w:pStyle w:val="BodyText"/>
              <w:spacing w:before="38" w:line="276" w:lineRule="auto"/>
              <w:ind w:right="107"/>
              <w:jc w:val="both"/>
              <w:rPr>
                <w:lang w:val="id-ID"/>
              </w:rPr>
            </w:pPr>
          </w:p>
        </w:tc>
      </w:tr>
    </w:tbl>
    <w:p w14:paraId="226B86B6" w14:textId="4BB14887" w:rsidR="00A36770" w:rsidRPr="00921467" w:rsidRDefault="00A36770" w:rsidP="00096985">
      <w:pPr>
        <w:pStyle w:val="BodyText"/>
        <w:spacing w:before="38" w:line="276" w:lineRule="auto"/>
        <w:ind w:left="113" w:right="107"/>
        <w:jc w:val="both"/>
        <w:rPr>
          <w:lang w:val="id-ID"/>
        </w:rPr>
      </w:pPr>
    </w:p>
    <w:p w14:paraId="4E1DF42B" w14:textId="77777777" w:rsidR="00A36770" w:rsidRPr="00921467" w:rsidRDefault="00DA3A0E">
      <w:pPr>
        <w:pStyle w:val="ListParagraph"/>
        <w:numPr>
          <w:ilvl w:val="2"/>
          <w:numId w:val="9"/>
        </w:numPr>
        <w:tabs>
          <w:tab w:val="left" w:pos="728"/>
        </w:tabs>
        <w:spacing w:before="1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laksana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Kurikulum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mbelajaran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dan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didikan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Berasrama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PS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PG</w:t>
      </w:r>
    </w:p>
    <w:p w14:paraId="3462A808" w14:textId="0A153B9C" w:rsidR="005B4101" w:rsidRPr="005B4101" w:rsidRDefault="007528D2" w:rsidP="005B4101">
      <w:pPr>
        <w:pStyle w:val="BodyText"/>
        <w:spacing w:before="38" w:line="276" w:lineRule="auto"/>
        <w:ind w:left="113" w:right="107"/>
        <w:jc w:val="both"/>
        <w:rPr>
          <w:lang w:val="en-US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DA3A0E" w:rsidRPr="00921467">
        <w:rPr>
          <w:lang w:val="id-ID"/>
        </w:rPr>
        <w:t xml:space="preserve">ahapan pembelajaran sesuai </w:t>
      </w:r>
      <w:r w:rsidR="00096985" w:rsidRPr="00921467">
        <w:rPr>
          <w:lang w:val="id-ID"/>
        </w:rPr>
        <w:t xml:space="preserve">dengan </w:t>
      </w:r>
      <w:r w:rsidR="00DA3A0E" w:rsidRPr="00921467">
        <w:rPr>
          <w:lang w:val="id-ID"/>
        </w:rPr>
        <w:t xml:space="preserve">kurikulum </w:t>
      </w:r>
      <w:r w:rsidR="00096985" w:rsidRPr="00921467">
        <w:rPr>
          <w:lang w:val="id-ID"/>
        </w:rPr>
        <w:t xml:space="preserve">PS </w:t>
      </w:r>
      <w:r w:rsidR="00DA3A0E" w:rsidRPr="00921467">
        <w:rPr>
          <w:lang w:val="id-ID"/>
        </w:rPr>
        <w:t xml:space="preserve">PPG yang terdiri atas </w:t>
      </w:r>
      <w:r w:rsidR="00096985" w:rsidRPr="00921467">
        <w:rPr>
          <w:lang w:val="id-ID"/>
        </w:rPr>
        <w:t xml:space="preserve">(1) </w:t>
      </w:r>
      <w:r w:rsidR="00DA3A0E" w:rsidRPr="00921467">
        <w:rPr>
          <w:lang w:val="id-ID"/>
        </w:rPr>
        <w:t>pendalaman materi,</w:t>
      </w:r>
      <w:r w:rsidR="00DA3A0E" w:rsidRPr="00921467">
        <w:rPr>
          <w:spacing w:val="1"/>
          <w:lang w:val="id-ID"/>
        </w:rPr>
        <w:t xml:space="preserve"> </w:t>
      </w:r>
      <w:r w:rsidR="00096985" w:rsidRPr="00921467">
        <w:rPr>
          <w:spacing w:val="1"/>
          <w:lang w:val="id-ID"/>
        </w:rPr>
        <w:t xml:space="preserve">(2) </w:t>
      </w:r>
      <w:r w:rsidR="00DA3A0E" w:rsidRPr="00921467">
        <w:rPr>
          <w:lang w:val="id-ID"/>
        </w:rPr>
        <w:t>perancangan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pembelajaran,</w:t>
      </w:r>
      <w:r w:rsidR="00DA3A0E" w:rsidRPr="00921467">
        <w:rPr>
          <w:spacing w:val="-5"/>
          <w:lang w:val="id-ID"/>
        </w:rPr>
        <w:t xml:space="preserve"> </w:t>
      </w:r>
      <w:r w:rsidR="00096985" w:rsidRPr="00921467">
        <w:rPr>
          <w:spacing w:val="-5"/>
          <w:lang w:val="id-ID"/>
        </w:rPr>
        <w:t xml:space="preserve">(3) </w:t>
      </w:r>
      <w:r w:rsidR="00DA3A0E" w:rsidRPr="00921467">
        <w:rPr>
          <w:i/>
          <w:lang w:val="id-ID"/>
        </w:rPr>
        <w:t>review</w:t>
      </w:r>
      <w:r w:rsidR="00DA3A0E" w:rsidRPr="00921467">
        <w:rPr>
          <w:i/>
          <w:spacing w:val="-6"/>
          <w:lang w:val="id-ID"/>
        </w:rPr>
        <w:t xml:space="preserve"> </w:t>
      </w:r>
      <w:r w:rsidR="00DA3A0E" w:rsidRPr="00921467">
        <w:rPr>
          <w:lang w:val="id-ID"/>
        </w:rPr>
        <w:t>hasil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perancangan,</w:t>
      </w:r>
      <w:r w:rsidR="00DA3A0E" w:rsidRPr="00921467">
        <w:rPr>
          <w:spacing w:val="-3"/>
          <w:lang w:val="id-ID"/>
        </w:rPr>
        <w:t xml:space="preserve"> </w:t>
      </w:r>
      <w:r w:rsidR="00096985" w:rsidRPr="00921467">
        <w:rPr>
          <w:spacing w:val="-3"/>
          <w:lang w:val="id-ID"/>
        </w:rPr>
        <w:t xml:space="preserve">(4) </w:t>
      </w:r>
      <w:r w:rsidR="00DA3A0E" w:rsidRPr="00921467">
        <w:rPr>
          <w:rFonts w:ascii="Arial"/>
          <w:i/>
          <w:lang w:val="id-ID"/>
        </w:rPr>
        <w:t>peer</w:t>
      </w:r>
      <w:r w:rsidR="00DA3A0E" w:rsidRPr="00921467">
        <w:rPr>
          <w:rFonts w:ascii="Arial"/>
          <w:i/>
          <w:spacing w:val="-6"/>
          <w:lang w:val="id-ID"/>
        </w:rPr>
        <w:t xml:space="preserve"> </w:t>
      </w:r>
      <w:r w:rsidR="00DA3A0E" w:rsidRPr="00921467">
        <w:rPr>
          <w:rFonts w:ascii="Arial"/>
          <w:i/>
          <w:lang w:val="id-ID"/>
        </w:rPr>
        <w:t>teaching</w:t>
      </w:r>
      <w:r w:rsidR="00DA3A0E" w:rsidRPr="00921467">
        <w:rPr>
          <w:lang w:val="id-ID"/>
        </w:rPr>
        <w:t>,</w:t>
      </w:r>
      <w:r w:rsidR="00DA3A0E" w:rsidRPr="00921467">
        <w:rPr>
          <w:spacing w:val="-6"/>
          <w:lang w:val="id-ID"/>
        </w:rPr>
        <w:t xml:space="preserve"> </w:t>
      </w:r>
      <w:r w:rsidR="00096985" w:rsidRPr="00921467">
        <w:rPr>
          <w:spacing w:val="-6"/>
          <w:lang w:val="id-ID"/>
        </w:rPr>
        <w:t xml:space="preserve">(5) </w:t>
      </w:r>
      <w:r w:rsidR="00DA3A0E" w:rsidRPr="00921467">
        <w:rPr>
          <w:lang w:val="id-ID"/>
        </w:rPr>
        <w:t>ujian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komprehensif,</w:t>
      </w:r>
      <w:r w:rsidR="00DA3A0E" w:rsidRPr="00921467">
        <w:rPr>
          <w:spacing w:val="-4"/>
          <w:lang w:val="id-ID"/>
        </w:rPr>
        <w:t xml:space="preserve"> </w:t>
      </w:r>
      <w:r w:rsidR="00096985" w:rsidRPr="00921467">
        <w:rPr>
          <w:spacing w:val="-4"/>
          <w:lang w:val="id-ID"/>
        </w:rPr>
        <w:t xml:space="preserve">dan (6) </w:t>
      </w:r>
      <w:proofErr w:type="gramStart"/>
      <w:r w:rsidR="003B5FF3" w:rsidRPr="00921467">
        <w:rPr>
          <w:lang w:val="id-ID"/>
        </w:rPr>
        <w:t xml:space="preserve">Program </w:t>
      </w:r>
      <w:r w:rsidR="003B5FF3" w:rsidRPr="00921467">
        <w:rPr>
          <w:spacing w:val="-58"/>
          <w:lang w:val="id-ID"/>
        </w:rPr>
        <w:t xml:space="preserve"> </w:t>
      </w:r>
      <w:r w:rsidR="003B5FF3" w:rsidRPr="00921467">
        <w:rPr>
          <w:lang w:val="id-ID"/>
        </w:rPr>
        <w:t>Pengalaman</w:t>
      </w:r>
      <w:proofErr w:type="gramEnd"/>
      <w:r w:rsidR="003B5FF3" w:rsidRPr="00921467">
        <w:rPr>
          <w:spacing w:val="-1"/>
          <w:lang w:val="id-ID"/>
        </w:rPr>
        <w:t xml:space="preserve"> </w:t>
      </w:r>
      <w:r w:rsidR="003B5FF3" w:rsidRPr="00921467">
        <w:rPr>
          <w:lang w:val="id-ID"/>
        </w:rPr>
        <w:t>Lapangan</w:t>
      </w:r>
      <w:r w:rsidR="003B5FF3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(PPL)</w:t>
      </w:r>
      <w:r w:rsidR="005B4101">
        <w:rPr>
          <w:lang w:val="en-US"/>
        </w:rPr>
        <w:t xml:space="preserve"> yang </w:t>
      </w:r>
      <w:proofErr w:type="spellStart"/>
      <w:r w:rsidR="005B4101">
        <w:rPr>
          <w:lang w:val="en-US"/>
        </w:rPr>
        <w:t>mewadahi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pembiasaan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praktik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reflektif</w:t>
      </w:r>
      <w:proofErr w:type="spellEnd"/>
      <w:r w:rsidR="005B4101">
        <w:rPr>
          <w:lang w:val="en-US"/>
        </w:rPr>
        <w:t xml:space="preserve"> pada </w:t>
      </w:r>
      <w:proofErr w:type="spellStart"/>
      <w:r w:rsidR="005B4101">
        <w:rPr>
          <w:lang w:val="en-US"/>
        </w:rPr>
        <w:t>mahasiswa</w:t>
      </w:r>
      <w:proofErr w:type="spellEnd"/>
      <w:r w:rsidR="005B4101">
        <w:rPr>
          <w:lang w:val="en-US"/>
        </w:rPr>
        <w:t xml:space="preserve"> PPG dan </w:t>
      </w:r>
      <w:proofErr w:type="spellStart"/>
      <w:r w:rsidR="005B4101">
        <w:rPr>
          <w:lang w:val="en-US"/>
        </w:rPr>
        <w:t>mengarah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ke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visi</w:t>
      </w:r>
      <w:proofErr w:type="spellEnd"/>
      <w:r w:rsidR="005B4101">
        <w:rPr>
          <w:lang w:val="en-US"/>
        </w:rPr>
        <w:t xml:space="preserve"> </w:t>
      </w:r>
      <w:proofErr w:type="spellStart"/>
      <w:r w:rsidR="005B4101">
        <w:rPr>
          <w:lang w:val="en-US"/>
        </w:rPr>
        <w:t>keilmuan</w:t>
      </w:r>
      <w:proofErr w:type="spellEnd"/>
      <w:r w:rsidR="005B4101">
        <w:rPr>
          <w:lang w:val="en-US"/>
        </w:rPr>
        <w:t xml:space="preserve"> PS PPG.</w:t>
      </w:r>
    </w:p>
    <w:p w14:paraId="48DF5309" w14:textId="47D50490" w:rsidR="00502295" w:rsidRPr="005B4101" w:rsidRDefault="00502295">
      <w:pPr>
        <w:pStyle w:val="BodyText"/>
        <w:spacing w:before="37" w:line="276" w:lineRule="auto"/>
        <w:ind w:left="113" w:right="110"/>
        <w:jc w:val="both"/>
        <w:rPr>
          <w:lang w:val="en-US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1B828DCD" w14:textId="77777777" w:rsidTr="00502295">
        <w:tc>
          <w:tcPr>
            <w:tcW w:w="9860" w:type="dxa"/>
          </w:tcPr>
          <w:p w14:paraId="4DFDD15D" w14:textId="77777777" w:rsidR="00502295" w:rsidRDefault="00502295">
            <w:pPr>
              <w:pStyle w:val="BodyText"/>
              <w:spacing w:before="37" w:line="276" w:lineRule="auto"/>
              <w:ind w:right="110"/>
              <w:jc w:val="both"/>
              <w:rPr>
                <w:lang w:val="id-ID"/>
              </w:rPr>
            </w:pPr>
          </w:p>
          <w:p w14:paraId="0FBB323A" w14:textId="421580DF" w:rsidR="00495761" w:rsidRDefault="00495761">
            <w:pPr>
              <w:pStyle w:val="BodyText"/>
              <w:spacing w:before="37" w:line="276" w:lineRule="auto"/>
              <w:ind w:right="110"/>
              <w:jc w:val="both"/>
              <w:rPr>
                <w:lang w:val="id-ID"/>
              </w:rPr>
            </w:pPr>
          </w:p>
        </w:tc>
      </w:tr>
    </w:tbl>
    <w:p w14:paraId="6E2CFCDF" w14:textId="197216BF" w:rsidR="00A36770" w:rsidRPr="00921467" w:rsidRDefault="00A36770">
      <w:pPr>
        <w:pStyle w:val="BodyText"/>
        <w:spacing w:before="37" w:line="276" w:lineRule="auto"/>
        <w:ind w:left="113" w:right="110"/>
        <w:jc w:val="both"/>
        <w:rPr>
          <w:lang w:val="id-ID"/>
        </w:rPr>
      </w:pPr>
    </w:p>
    <w:p w14:paraId="4CC30D12" w14:textId="3FB234BF" w:rsidR="00A36770" w:rsidRDefault="00DA3A0E" w:rsidP="00297D44">
      <w:pPr>
        <w:pStyle w:val="ListParagraph"/>
        <w:numPr>
          <w:ilvl w:val="2"/>
          <w:numId w:val="9"/>
        </w:numPr>
        <w:tabs>
          <w:tab w:val="left" w:pos="728"/>
        </w:tabs>
        <w:spacing w:line="276" w:lineRule="auto"/>
        <w:ind w:left="113" w:right="186" w:firstLine="0"/>
        <w:jc w:val="both"/>
        <w:rPr>
          <w:lang w:val="id-ID"/>
        </w:rPr>
      </w:pPr>
      <w:r w:rsidRPr="00921467">
        <w:rPr>
          <w:rFonts w:ascii="Arial"/>
          <w:b/>
          <w:lang w:val="id-ID"/>
        </w:rPr>
        <w:t>Kesesuaian pembelajaran dengan RPS dan pemenuhan karakteristik pembelajaran</w:t>
      </w:r>
      <w:r w:rsidRPr="00921467">
        <w:rPr>
          <w:rFonts w:ascii="Arial"/>
          <w:b/>
          <w:spacing w:val="1"/>
          <w:lang w:val="id-ID"/>
        </w:rPr>
        <w:t xml:space="preserve"> </w:t>
      </w:r>
      <w:proofErr w:type="spellStart"/>
      <w:r w:rsidR="007528D2">
        <w:rPr>
          <w:lang w:val="en-US"/>
        </w:rPr>
        <w:t>Deskripsikan</w:t>
      </w:r>
      <w:proofErr w:type="spellEnd"/>
      <w:r w:rsidR="007528D2" w:rsidRPr="00921467">
        <w:rPr>
          <w:lang w:val="id-ID"/>
        </w:rPr>
        <w:t xml:space="preserve"> </w:t>
      </w:r>
      <w:r w:rsidR="007528D2">
        <w:rPr>
          <w:lang w:val="en-US"/>
        </w:rPr>
        <w:t>p</w:t>
      </w:r>
      <w:r w:rsidRPr="00921467">
        <w:rPr>
          <w:lang w:val="id-ID"/>
        </w:rPr>
        <w:t>embelajaran/lokakarya/</w:t>
      </w:r>
      <w:r w:rsidRPr="00921467">
        <w:rPr>
          <w:rFonts w:ascii="Arial"/>
          <w:i/>
          <w:lang w:val="id-ID"/>
        </w:rPr>
        <w:t>workshop</w:t>
      </w:r>
      <w:r w:rsidRPr="00921467">
        <w:rPr>
          <w:rFonts w:ascii="Arial"/>
          <w:i/>
          <w:spacing w:val="-5"/>
          <w:lang w:val="id-ID"/>
        </w:rPr>
        <w:t xml:space="preserve"> </w:t>
      </w:r>
      <w:r w:rsidRPr="00921467">
        <w:rPr>
          <w:lang w:val="id-ID"/>
        </w:rPr>
        <w:t>yang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dilaksanak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sesuai</w:t>
      </w:r>
      <w:r w:rsidRPr="00921467">
        <w:rPr>
          <w:spacing w:val="-58"/>
          <w:lang w:val="id-ID"/>
        </w:rPr>
        <w:t xml:space="preserve"> </w:t>
      </w:r>
      <w:r w:rsidR="00297D44" w:rsidRPr="00921467">
        <w:rPr>
          <w:spacing w:val="-58"/>
          <w:lang w:val="id-ID"/>
        </w:rPr>
        <w:t xml:space="preserve">  </w:t>
      </w:r>
      <w:r w:rsidR="00297D44" w:rsidRPr="00921467">
        <w:rPr>
          <w:lang w:val="id-ID"/>
        </w:rPr>
        <w:t xml:space="preserve"> dengan</w:t>
      </w:r>
      <w:r w:rsidRPr="00921467">
        <w:rPr>
          <w:spacing w:val="5"/>
          <w:lang w:val="id-ID"/>
        </w:rPr>
        <w:t xml:space="preserve"> </w:t>
      </w:r>
      <w:r w:rsidRPr="00921467">
        <w:rPr>
          <w:lang w:val="id-ID"/>
        </w:rPr>
        <w:t>RPS</w:t>
      </w:r>
      <w:r w:rsidRPr="00921467">
        <w:rPr>
          <w:spacing w:val="6"/>
          <w:lang w:val="id-ID"/>
        </w:rPr>
        <w:t xml:space="preserve"> </w:t>
      </w:r>
      <w:r w:rsidR="00297D44" w:rsidRPr="00921467">
        <w:rPr>
          <w:spacing w:val="6"/>
          <w:lang w:val="id-ID"/>
        </w:rPr>
        <w:t xml:space="preserve">dan yang </w:t>
      </w:r>
      <w:r w:rsidRPr="00921467">
        <w:rPr>
          <w:lang w:val="id-ID"/>
        </w:rPr>
        <w:t>yang</w:t>
      </w:r>
      <w:r w:rsidRPr="00921467">
        <w:rPr>
          <w:spacing w:val="4"/>
          <w:lang w:val="id-ID"/>
        </w:rPr>
        <w:t xml:space="preserve"> </w:t>
      </w:r>
      <w:r w:rsidRPr="00921467">
        <w:rPr>
          <w:lang w:val="id-ID"/>
        </w:rPr>
        <w:t>memiliki</w:t>
      </w:r>
      <w:r w:rsidRPr="00921467">
        <w:rPr>
          <w:spacing w:val="6"/>
          <w:lang w:val="id-ID"/>
        </w:rPr>
        <w:t xml:space="preserve"> </w:t>
      </w:r>
      <w:r w:rsidRPr="00921467">
        <w:rPr>
          <w:lang w:val="id-ID"/>
        </w:rPr>
        <w:t>sifat</w:t>
      </w:r>
      <w:r w:rsidRPr="00921467">
        <w:rPr>
          <w:spacing w:val="8"/>
          <w:lang w:val="id-ID"/>
        </w:rPr>
        <w:t xml:space="preserve"> </w:t>
      </w:r>
      <w:r w:rsidRPr="00921467">
        <w:rPr>
          <w:lang w:val="id-ID"/>
        </w:rPr>
        <w:t>interaktif,</w:t>
      </w:r>
      <w:r w:rsidRPr="00921467">
        <w:rPr>
          <w:spacing w:val="8"/>
          <w:lang w:val="id-ID"/>
        </w:rPr>
        <w:t xml:space="preserve"> </w:t>
      </w:r>
      <w:r w:rsidRPr="00921467">
        <w:rPr>
          <w:lang w:val="id-ID"/>
        </w:rPr>
        <w:t>holistik,</w:t>
      </w:r>
      <w:r w:rsidRPr="00921467">
        <w:rPr>
          <w:spacing w:val="7"/>
          <w:lang w:val="id-ID"/>
        </w:rPr>
        <w:t xml:space="preserve"> </w:t>
      </w:r>
      <w:r w:rsidRPr="00921467">
        <w:rPr>
          <w:lang w:val="id-ID"/>
        </w:rPr>
        <w:t>integratif,</w:t>
      </w:r>
      <w:r w:rsidRPr="00921467">
        <w:rPr>
          <w:spacing w:val="8"/>
          <w:lang w:val="id-ID"/>
        </w:rPr>
        <w:t xml:space="preserve"> </w:t>
      </w:r>
      <w:r w:rsidRPr="00921467">
        <w:rPr>
          <w:lang w:val="id-ID"/>
        </w:rPr>
        <w:t>saintifik,</w:t>
      </w:r>
      <w:r w:rsidRPr="00921467">
        <w:rPr>
          <w:spacing w:val="6"/>
          <w:lang w:val="id-ID"/>
        </w:rPr>
        <w:t xml:space="preserve"> </w:t>
      </w:r>
      <w:r w:rsidRPr="00921467">
        <w:rPr>
          <w:lang w:val="id-ID"/>
        </w:rPr>
        <w:t>kontekstual,</w:t>
      </w:r>
      <w:r w:rsidRPr="00921467">
        <w:rPr>
          <w:spacing w:val="6"/>
          <w:lang w:val="id-ID"/>
        </w:rPr>
        <w:t xml:space="preserve"> </w:t>
      </w:r>
      <w:r w:rsidRPr="00921467">
        <w:rPr>
          <w:lang w:val="id-ID"/>
        </w:rPr>
        <w:t>tematik,</w:t>
      </w:r>
      <w:r w:rsidRPr="00921467">
        <w:rPr>
          <w:spacing w:val="8"/>
          <w:lang w:val="id-ID"/>
        </w:rPr>
        <w:t xml:space="preserve"> </w:t>
      </w:r>
      <w:r w:rsidRPr="00921467">
        <w:rPr>
          <w:lang w:val="id-ID"/>
        </w:rPr>
        <w:t>efektif,</w:t>
      </w:r>
      <w:r w:rsidRPr="00921467">
        <w:rPr>
          <w:spacing w:val="-58"/>
          <w:lang w:val="id-ID"/>
        </w:rPr>
        <w:t xml:space="preserve"> </w:t>
      </w:r>
      <w:r w:rsidRPr="00921467">
        <w:rPr>
          <w:lang w:val="id-ID"/>
        </w:rPr>
        <w:t>kolaboratif,</w:t>
      </w:r>
      <w:r w:rsidRPr="00921467">
        <w:rPr>
          <w:spacing w:val="50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46"/>
          <w:lang w:val="id-ID"/>
        </w:rPr>
        <w:t xml:space="preserve"> </w:t>
      </w:r>
      <w:r w:rsidRPr="00921467">
        <w:rPr>
          <w:lang w:val="id-ID"/>
        </w:rPr>
        <w:t>berpusat</w:t>
      </w:r>
      <w:r w:rsidRPr="00921467">
        <w:rPr>
          <w:spacing w:val="50"/>
          <w:lang w:val="id-ID"/>
        </w:rPr>
        <w:t xml:space="preserve"> </w:t>
      </w:r>
      <w:r w:rsidRPr="00921467">
        <w:rPr>
          <w:lang w:val="id-ID"/>
        </w:rPr>
        <w:t>pada</w:t>
      </w:r>
      <w:r w:rsidRPr="00921467">
        <w:rPr>
          <w:spacing w:val="43"/>
          <w:lang w:val="id-ID"/>
        </w:rPr>
        <w:t xml:space="preserve"> </w:t>
      </w:r>
      <w:r w:rsidRPr="00921467">
        <w:rPr>
          <w:lang w:val="id-ID"/>
        </w:rPr>
        <w:t>mahasiswa</w:t>
      </w:r>
      <w:r w:rsidR="00495761">
        <w:rPr>
          <w:lang w:val="en-US"/>
        </w:rPr>
        <w:t xml:space="preserve">, yang </w:t>
      </w:r>
      <w:proofErr w:type="spellStart"/>
      <w:r w:rsidR="00495761">
        <w:rPr>
          <w:lang w:val="en-US"/>
        </w:rPr>
        <w:t>mewadahi</w:t>
      </w:r>
      <w:proofErr w:type="spellEnd"/>
      <w:r w:rsidR="00495761">
        <w:rPr>
          <w:lang w:val="en-US"/>
        </w:rPr>
        <w:t xml:space="preserve"> </w:t>
      </w:r>
      <w:proofErr w:type="spellStart"/>
      <w:r w:rsidR="00495761">
        <w:rPr>
          <w:lang w:val="en-US"/>
        </w:rPr>
        <w:t>pembiasaan</w:t>
      </w:r>
      <w:proofErr w:type="spellEnd"/>
      <w:r w:rsidR="00495761">
        <w:rPr>
          <w:lang w:val="en-US"/>
        </w:rPr>
        <w:t xml:space="preserve"> </w:t>
      </w:r>
      <w:proofErr w:type="spellStart"/>
      <w:r w:rsidR="00495761">
        <w:rPr>
          <w:lang w:val="en-US"/>
        </w:rPr>
        <w:t>praktik</w:t>
      </w:r>
      <w:proofErr w:type="spellEnd"/>
      <w:r w:rsidR="00495761">
        <w:rPr>
          <w:lang w:val="en-US"/>
        </w:rPr>
        <w:t xml:space="preserve"> </w:t>
      </w:r>
      <w:proofErr w:type="spellStart"/>
      <w:r w:rsidR="00495761">
        <w:rPr>
          <w:lang w:val="en-US"/>
        </w:rPr>
        <w:t>reflektif</w:t>
      </w:r>
      <w:proofErr w:type="spellEnd"/>
      <w:r w:rsidR="00495761">
        <w:rPr>
          <w:lang w:val="en-US"/>
        </w:rPr>
        <w:t xml:space="preserve"> pada </w:t>
      </w:r>
      <w:proofErr w:type="spellStart"/>
      <w:r w:rsidR="00495761">
        <w:rPr>
          <w:lang w:val="en-US"/>
        </w:rPr>
        <w:t>mahasiswa</w:t>
      </w:r>
      <w:proofErr w:type="spellEnd"/>
      <w:r w:rsidR="00495761">
        <w:rPr>
          <w:lang w:val="en-US"/>
        </w:rPr>
        <w:t xml:space="preserve"> PPG dan </w:t>
      </w:r>
      <w:proofErr w:type="spellStart"/>
      <w:r w:rsidR="00495761">
        <w:rPr>
          <w:lang w:val="en-US"/>
        </w:rPr>
        <w:t>mengarah</w:t>
      </w:r>
      <w:proofErr w:type="spellEnd"/>
      <w:r w:rsidR="00495761">
        <w:rPr>
          <w:lang w:val="en-US"/>
        </w:rPr>
        <w:t xml:space="preserve"> </w:t>
      </w:r>
      <w:proofErr w:type="spellStart"/>
      <w:r w:rsidR="00495761">
        <w:rPr>
          <w:lang w:val="en-US"/>
        </w:rPr>
        <w:t>ke</w:t>
      </w:r>
      <w:proofErr w:type="spellEnd"/>
      <w:r w:rsidR="00495761">
        <w:rPr>
          <w:lang w:val="en-US"/>
        </w:rPr>
        <w:t xml:space="preserve"> </w:t>
      </w:r>
      <w:proofErr w:type="spellStart"/>
      <w:r w:rsidR="00495761">
        <w:rPr>
          <w:lang w:val="en-US"/>
        </w:rPr>
        <w:t>visi</w:t>
      </w:r>
      <w:proofErr w:type="spellEnd"/>
      <w:r w:rsidR="00495761">
        <w:rPr>
          <w:lang w:val="en-US"/>
        </w:rPr>
        <w:t xml:space="preserve"> </w:t>
      </w:r>
      <w:proofErr w:type="spellStart"/>
      <w:r w:rsidR="00495761">
        <w:rPr>
          <w:lang w:val="en-US"/>
        </w:rPr>
        <w:t>keilmuan</w:t>
      </w:r>
      <w:proofErr w:type="spellEnd"/>
      <w:r w:rsidR="00495761">
        <w:rPr>
          <w:lang w:val="en-US"/>
        </w:rPr>
        <w:t xml:space="preserve"> PS PPG</w:t>
      </w:r>
      <w:r w:rsidRPr="00921467">
        <w:rPr>
          <w:lang w:val="id-ID"/>
        </w:rPr>
        <w:t>.</w:t>
      </w:r>
    </w:p>
    <w:p w14:paraId="0262416B" w14:textId="77777777" w:rsidR="00495761" w:rsidRDefault="00495761" w:rsidP="00495761">
      <w:pPr>
        <w:pStyle w:val="ListParagraph"/>
        <w:tabs>
          <w:tab w:val="left" w:pos="728"/>
        </w:tabs>
        <w:spacing w:line="276" w:lineRule="auto"/>
        <w:ind w:left="113" w:right="186" w:firstLine="0"/>
        <w:jc w:val="both"/>
        <w:rPr>
          <w:lang w:val="id-ID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360D9A9A" w14:textId="77777777" w:rsidTr="00502295">
        <w:tc>
          <w:tcPr>
            <w:tcW w:w="9860" w:type="dxa"/>
          </w:tcPr>
          <w:p w14:paraId="22B9844F" w14:textId="77777777" w:rsidR="00502295" w:rsidRDefault="00502295" w:rsidP="00502295">
            <w:pPr>
              <w:pStyle w:val="ListParagraph"/>
              <w:tabs>
                <w:tab w:val="left" w:pos="728"/>
              </w:tabs>
              <w:spacing w:line="276" w:lineRule="auto"/>
              <w:ind w:left="0" w:right="186" w:firstLine="0"/>
              <w:jc w:val="both"/>
              <w:rPr>
                <w:lang w:val="id-ID"/>
              </w:rPr>
            </w:pPr>
          </w:p>
          <w:p w14:paraId="474ED351" w14:textId="0E7467A9" w:rsidR="00495761" w:rsidRDefault="00495761" w:rsidP="00502295">
            <w:pPr>
              <w:pStyle w:val="ListParagraph"/>
              <w:tabs>
                <w:tab w:val="left" w:pos="728"/>
              </w:tabs>
              <w:spacing w:line="276" w:lineRule="auto"/>
              <w:ind w:left="0" w:right="186" w:firstLine="0"/>
              <w:jc w:val="both"/>
              <w:rPr>
                <w:lang w:val="id-ID"/>
              </w:rPr>
            </w:pPr>
          </w:p>
        </w:tc>
      </w:tr>
    </w:tbl>
    <w:p w14:paraId="0CACD920" w14:textId="77777777" w:rsidR="00502295" w:rsidRPr="00921467" w:rsidRDefault="00502295" w:rsidP="00502295">
      <w:pPr>
        <w:pStyle w:val="ListParagraph"/>
        <w:tabs>
          <w:tab w:val="left" w:pos="728"/>
        </w:tabs>
        <w:spacing w:line="276" w:lineRule="auto"/>
        <w:ind w:left="113" w:right="186" w:firstLine="0"/>
        <w:jc w:val="both"/>
        <w:rPr>
          <w:lang w:val="id-ID"/>
        </w:rPr>
      </w:pPr>
    </w:p>
    <w:p w14:paraId="71D948F9" w14:textId="77777777" w:rsidR="00A36770" w:rsidRPr="00921467" w:rsidRDefault="00A36770">
      <w:pPr>
        <w:pStyle w:val="BodyText"/>
        <w:spacing w:before="5"/>
        <w:rPr>
          <w:sz w:val="25"/>
          <w:lang w:val="id-ID"/>
        </w:rPr>
      </w:pPr>
    </w:p>
    <w:p w14:paraId="37D165B4" w14:textId="77777777" w:rsidR="00A36770" w:rsidRPr="00921467" w:rsidRDefault="00DA3A0E">
      <w:pPr>
        <w:pStyle w:val="ListParagraph"/>
        <w:numPr>
          <w:ilvl w:val="2"/>
          <w:numId w:val="9"/>
        </w:numPr>
        <w:tabs>
          <w:tab w:val="left" w:pos="728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lastRenderedPageBreak/>
        <w:t>Sistem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mantau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kegiat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mbelajaran</w:t>
      </w:r>
    </w:p>
    <w:p w14:paraId="2A115E5F" w14:textId="7DB68AE8" w:rsidR="00502295" w:rsidRPr="00921467" w:rsidRDefault="007528D2">
      <w:pPr>
        <w:pStyle w:val="BodyText"/>
        <w:spacing w:before="38" w:line="276" w:lineRule="auto"/>
        <w:ind w:left="113" w:right="111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297D44" w:rsidRPr="00921467">
        <w:rPr>
          <w:lang w:val="id-ID"/>
        </w:rPr>
        <w:t>(1) A</w:t>
      </w:r>
      <w:r w:rsidR="00DA3A0E" w:rsidRPr="00921467">
        <w:rPr>
          <w:lang w:val="id-ID"/>
        </w:rPr>
        <w:t xml:space="preserve">ktivitas yang dilakukan </w:t>
      </w:r>
      <w:r w:rsidR="00297D44" w:rsidRPr="00921467">
        <w:rPr>
          <w:lang w:val="id-ID"/>
        </w:rPr>
        <w:t xml:space="preserve">oleh UPPS/PS </w:t>
      </w:r>
      <w:r w:rsidR="00DA3A0E" w:rsidRPr="00921467">
        <w:rPr>
          <w:lang w:val="id-ID"/>
        </w:rPr>
        <w:t xml:space="preserve">terkait </w:t>
      </w:r>
      <w:r w:rsidR="00297D44" w:rsidRPr="00921467">
        <w:rPr>
          <w:lang w:val="id-ID"/>
        </w:rPr>
        <w:t xml:space="preserve">dengan </w:t>
      </w:r>
      <w:r w:rsidR="00DA3A0E" w:rsidRPr="00921467">
        <w:rPr>
          <w:lang w:val="id-ID"/>
        </w:rPr>
        <w:t>pemantauan kegiatan pembelajaran baik akademik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aupun pendidikan berasrama yang dilaksanakan untuk menjamin terlaksananya pembelajar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 pendidikan yang efektif</w:t>
      </w:r>
      <w:r w:rsidR="00495761">
        <w:rPr>
          <w:lang w:val="en-US"/>
        </w:rPr>
        <w:t xml:space="preserve"> dan </w:t>
      </w:r>
      <w:proofErr w:type="spellStart"/>
      <w:r w:rsidR="00495761">
        <w:rPr>
          <w:lang w:val="en-US"/>
        </w:rPr>
        <w:t>reflektif</w:t>
      </w:r>
      <w:proofErr w:type="spellEnd"/>
      <w:r w:rsidR="00297D44" w:rsidRPr="00921467">
        <w:rPr>
          <w:lang w:val="id-ID"/>
        </w:rPr>
        <w:t xml:space="preserve">, (2) </w:t>
      </w:r>
      <w:r w:rsidR="00DA3A0E" w:rsidRPr="00921467">
        <w:rPr>
          <w:lang w:val="id-ID"/>
        </w:rPr>
        <w:t xml:space="preserve">tindak lanjut hasil </w:t>
      </w:r>
      <w:proofErr w:type="gramStart"/>
      <w:r w:rsidR="00DA3A0E" w:rsidRPr="00921467">
        <w:rPr>
          <w:lang w:val="id-ID"/>
        </w:rPr>
        <w:t>pemantauan</w:t>
      </w:r>
      <w:r w:rsidR="00297D44" w:rsidRPr="00921467">
        <w:rPr>
          <w:lang w:val="id-ID"/>
        </w:rPr>
        <w:t xml:space="preserve">, </w:t>
      </w:r>
      <w:r w:rsidR="00DA3A0E" w:rsidRPr="00921467">
        <w:rPr>
          <w:lang w:val="id-ID"/>
        </w:rPr>
        <w:t xml:space="preserve"> dan</w:t>
      </w:r>
      <w:proofErr w:type="gramEnd"/>
      <w:r w:rsidR="00DA3A0E" w:rsidRPr="00921467">
        <w:rPr>
          <w:lang w:val="id-ID"/>
        </w:rPr>
        <w:t xml:space="preserve"> </w:t>
      </w:r>
      <w:r w:rsidR="00297D44" w:rsidRPr="00921467">
        <w:rPr>
          <w:lang w:val="id-ID"/>
        </w:rPr>
        <w:t xml:space="preserve">(3) </w:t>
      </w:r>
      <w:r w:rsidR="00DA3A0E" w:rsidRPr="00921467">
        <w:rPr>
          <w:lang w:val="id-ID"/>
        </w:rPr>
        <w:t>bentuk komunikasi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3"/>
          <w:lang w:val="id-ID"/>
        </w:rPr>
        <w:t xml:space="preserve"> </w:t>
      </w:r>
      <w:r w:rsidR="00DA3A0E" w:rsidRPr="00921467">
        <w:rPr>
          <w:lang w:val="id-ID"/>
        </w:rPr>
        <w:t>disampaikan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kepada pihak-pihak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berkepentingan</w:t>
      </w:r>
      <w:r w:rsidR="00297D44" w:rsidRPr="00921467">
        <w:rPr>
          <w:lang w:val="id-ID"/>
        </w:rPr>
        <w:t>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5B4F412D" w14:textId="77777777" w:rsidTr="00502295">
        <w:tc>
          <w:tcPr>
            <w:tcW w:w="9860" w:type="dxa"/>
          </w:tcPr>
          <w:p w14:paraId="31E2395F" w14:textId="77777777" w:rsidR="00502295" w:rsidRDefault="00502295">
            <w:pPr>
              <w:pStyle w:val="BodyText"/>
              <w:spacing w:before="38" w:line="276" w:lineRule="auto"/>
              <w:ind w:right="111"/>
              <w:jc w:val="both"/>
              <w:rPr>
                <w:lang w:val="id-ID"/>
              </w:rPr>
            </w:pPr>
          </w:p>
          <w:p w14:paraId="72023F9C" w14:textId="3C62B5B8" w:rsidR="00495761" w:rsidRDefault="00495761">
            <w:pPr>
              <w:pStyle w:val="BodyText"/>
              <w:spacing w:before="38" w:line="276" w:lineRule="auto"/>
              <w:ind w:right="111"/>
              <w:jc w:val="both"/>
              <w:rPr>
                <w:lang w:val="id-ID"/>
              </w:rPr>
            </w:pPr>
          </w:p>
        </w:tc>
      </w:tr>
    </w:tbl>
    <w:p w14:paraId="77377DEF" w14:textId="42F0C70F" w:rsidR="00A36770" w:rsidRPr="00921467" w:rsidRDefault="00A36770">
      <w:pPr>
        <w:pStyle w:val="BodyText"/>
        <w:spacing w:before="38" w:line="276" w:lineRule="auto"/>
        <w:ind w:left="113" w:right="111"/>
        <w:jc w:val="both"/>
        <w:rPr>
          <w:lang w:val="id-ID"/>
        </w:rPr>
      </w:pPr>
    </w:p>
    <w:p w14:paraId="0CF52F89" w14:textId="77777777" w:rsidR="00A36770" w:rsidRPr="00921467" w:rsidRDefault="00DA3A0E">
      <w:pPr>
        <w:pStyle w:val="ListParagraph"/>
        <w:numPr>
          <w:ilvl w:val="2"/>
          <w:numId w:val="9"/>
        </w:numPr>
        <w:tabs>
          <w:tab w:val="left" w:pos="728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nilai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mbelajaran</w:t>
      </w:r>
    </w:p>
    <w:p w14:paraId="0E69338F" w14:textId="7595DF3F" w:rsidR="00502295" w:rsidRDefault="007528D2">
      <w:pPr>
        <w:pStyle w:val="BodyText"/>
        <w:spacing w:before="38" w:line="278" w:lineRule="auto"/>
        <w:ind w:left="113" w:right="110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b</w:t>
      </w:r>
      <w:r w:rsidR="00DA3A0E" w:rsidRPr="00921467">
        <w:rPr>
          <w:lang w:val="id-ID"/>
        </w:rPr>
        <w:t>entuk penilaian pembelajaran baik akademik maupun pendidikan berasrama yang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rdiri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atas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penilaian proses</w:t>
      </w:r>
      <w:r w:rsidR="00B11938" w:rsidRPr="00921467">
        <w:rPr>
          <w:lang w:val="id-ID"/>
        </w:rPr>
        <w:t xml:space="preserve"> dan penilaian</w:t>
      </w:r>
      <w:r w:rsidR="003B5FF3" w:rsidRPr="00921467">
        <w:rPr>
          <w:lang w:val="id-ID"/>
        </w:rPr>
        <w:t xml:space="preserve"> </w:t>
      </w:r>
      <w:r w:rsidR="00DA3A0E" w:rsidRPr="00921467">
        <w:rPr>
          <w:lang w:val="id-ID"/>
        </w:rPr>
        <w:t>produk</w:t>
      </w:r>
      <w:r w:rsidR="00B11938" w:rsidRPr="00921467">
        <w:rPr>
          <w:lang w:val="id-ID"/>
        </w:rPr>
        <w:t>.</w:t>
      </w:r>
    </w:p>
    <w:p w14:paraId="4BF91EF9" w14:textId="77777777" w:rsidR="00495761" w:rsidRPr="00921467" w:rsidRDefault="00495761">
      <w:pPr>
        <w:pStyle w:val="BodyText"/>
        <w:spacing w:before="38" w:line="278" w:lineRule="auto"/>
        <w:ind w:left="113" w:right="110"/>
        <w:jc w:val="both"/>
        <w:rPr>
          <w:lang w:val="id-ID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7615BA1D" w14:textId="77777777" w:rsidTr="00502295">
        <w:tc>
          <w:tcPr>
            <w:tcW w:w="9860" w:type="dxa"/>
          </w:tcPr>
          <w:p w14:paraId="2F9E2539" w14:textId="77777777" w:rsidR="00502295" w:rsidRDefault="00502295">
            <w:pPr>
              <w:pStyle w:val="BodyText"/>
              <w:spacing w:before="38" w:line="278" w:lineRule="auto"/>
              <w:ind w:right="110"/>
              <w:jc w:val="both"/>
              <w:rPr>
                <w:lang w:val="id-ID"/>
              </w:rPr>
            </w:pPr>
          </w:p>
          <w:p w14:paraId="1107DF7F" w14:textId="4EBFD012" w:rsidR="00495761" w:rsidRDefault="00495761">
            <w:pPr>
              <w:pStyle w:val="BodyText"/>
              <w:spacing w:before="38" w:line="278" w:lineRule="auto"/>
              <w:ind w:right="110"/>
              <w:jc w:val="both"/>
              <w:rPr>
                <w:lang w:val="id-ID"/>
              </w:rPr>
            </w:pPr>
          </w:p>
        </w:tc>
      </w:tr>
    </w:tbl>
    <w:p w14:paraId="278128A7" w14:textId="2B611E07" w:rsidR="00A36770" w:rsidRPr="00921467" w:rsidRDefault="00A36770">
      <w:pPr>
        <w:spacing w:line="278" w:lineRule="auto"/>
        <w:jc w:val="both"/>
        <w:rPr>
          <w:lang w:val="id-ID"/>
        </w:rPr>
        <w:sectPr w:rsidR="00A36770" w:rsidRPr="00921467">
          <w:pgSz w:w="11910" w:h="16850"/>
          <w:pgMar w:top="1340" w:right="1020" w:bottom="1520" w:left="1020" w:header="0" w:footer="1338" w:gutter="0"/>
          <w:cols w:space="720"/>
        </w:sectPr>
      </w:pPr>
    </w:p>
    <w:p w14:paraId="21015FE4" w14:textId="77777777" w:rsidR="00A36770" w:rsidRPr="00921467" w:rsidRDefault="00DA3A0E">
      <w:pPr>
        <w:pStyle w:val="ListParagraph"/>
        <w:numPr>
          <w:ilvl w:val="2"/>
          <w:numId w:val="9"/>
        </w:numPr>
        <w:tabs>
          <w:tab w:val="left" w:pos="728"/>
        </w:tabs>
        <w:spacing w:before="77"/>
        <w:rPr>
          <w:rFonts w:ascii="Arial"/>
          <w:b/>
          <w:i/>
          <w:lang w:val="id-ID"/>
        </w:rPr>
      </w:pPr>
      <w:r w:rsidRPr="00921467">
        <w:rPr>
          <w:rFonts w:ascii="Arial"/>
          <w:b/>
          <w:lang w:val="id-ID"/>
        </w:rPr>
        <w:lastRenderedPageBreak/>
        <w:t>Pembelajar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Mikro/</w:t>
      </w:r>
      <w:r w:rsidRPr="00921467">
        <w:rPr>
          <w:rFonts w:ascii="Arial"/>
          <w:b/>
          <w:i/>
          <w:lang w:val="id-ID"/>
        </w:rPr>
        <w:t>Peer</w:t>
      </w:r>
      <w:r w:rsidRPr="00921467">
        <w:rPr>
          <w:rFonts w:ascii="Arial"/>
          <w:b/>
          <w:i/>
          <w:spacing w:val="-1"/>
          <w:lang w:val="id-ID"/>
        </w:rPr>
        <w:t xml:space="preserve"> </w:t>
      </w:r>
      <w:r w:rsidRPr="00921467">
        <w:rPr>
          <w:rFonts w:ascii="Arial"/>
          <w:b/>
          <w:i/>
          <w:lang w:val="id-ID"/>
        </w:rPr>
        <w:t>Teaching</w:t>
      </w:r>
    </w:p>
    <w:p w14:paraId="0A434DDB" w14:textId="36ACA41C" w:rsidR="00502295" w:rsidRPr="00921467" w:rsidRDefault="007528D2">
      <w:pPr>
        <w:pStyle w:val="BodyText"/>
        <w:spacing w:before="38" w:line="276" w:lineRule="auto"/>
        <w:ind w:left="113" w:right="108"/>
        <w:jc w:val="both"/>
        <w:rPr>
          <w:spacing w:val="1"/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p</w:t>
      </w:r>
      <w:r w:rsidR="00DA3A0E" w:rsidRPr="00921467">
        <w:rPr>
          <w:lang w:val="id-ID"/>
        </w:rPr>
        <w:t xml:space="preserve">elaksanaan pembelajaran mikro atau </w:t>
      </w:r>
      <w:r w:rsidR="00DA3A0E" w:rsidRPr="00921467">
        <w:rPr>
          <w:rFonts w:ascii="Arial"/>
          <w:i/>
          <w:lang w:val="id-ID"/>
        </w:rPr>
        <w:t xml:space="preserve">peer teaching </w:t>
      </w:r>
      <w:r w:rsidR="00DA3A0E" w:rsidRPr="00921467">
        <w:rPr>
          <w:lang w:val="id-ID"/>
        </w:rPr>
        <w:t xml:space="preserve">yang meliputi </w:t>
      </w:r>
      <w:r w:rsidR="00E06DBF" w:rsidRPr="00921467">
        <w:rPr>
          <w:lang w:val="id-ID"/>
        </w:rPr>
        <w:t xml:space="preserve">(1) </w:t>
      </w:r>
      <w:r w:rsidR="00DA3A0E" w:rsidRPr="00921467">
        <w:rPr>
          <w:lang w:val="id-ID"/>
        </w:rPr>
        <w:t>keterampilan dasar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engajar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atau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keterampilan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pengelolaan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pembelajaran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yang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dilatihkan,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E06DBF" w:rsidRPr="00921467">
        <w:rPr>
          <w:color w:val="000000" w:themeColor="text1"/>
          <w:spacing w:val="1"/>
          <w:lang w:val="id-ID"/>
        </w:rPr>
        <w:t xml:space="preserve">(2) </w:t>
      </w:r>
      <w:r w:rsidR="00DA3A0E" w:rsidRPr="00921467">
        <w:rPr>
          <w:color w:val="000000" w:themeColor="text1"/>
          <w:lang w:val="id-ID"/>
        </w:rPr>
        <w:t>tempat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kegiatan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itu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dilaksanakan</w:t>
      </w:r>
      <w:r w:rsidR="00DA3A0E" w:rsidRPr="00921467">
        <w:rPr>
          <w:color w:val="000000" w:themeColor="text1"/>
          <w:spacing w:val="1"/>
          <w:lang w:val="id-ID"/>
        </w:rPr>
        <w:t xml:space="preserve"> </w:t>
      </w:r>
      <w:r w:rsidR="00DA3A0E" w:rsidRPr="00921467">
        <w:rPr>
          <w:color w:val="000000" w:themeColor="text1"/>
          <w:lang w:val="id-ID"/>
        </w:rPr>
        <w:t>(lab</w:t>
      </w:r>
      <w:r w:rsidR="00FC5FDD" w:rsidRPr="00921467">
        <w:rPr>
          <w:color w:val="000000" w:themeColor="text1"/>
          <w:lang w:val="id-ID"/>
        </w:rPr>
        <w:t>oratorium</w:t>
      </w:r>
      <w:r w:rsidR="00DA3A0E" w:rsidRPr="00921467">
        <w:rPr>
          <w:color w:val="000000" w:themeColor="text1"/>
          <w:lang w:val="id-ID"/>
        </w:rPr>
        <w:t xml:space="preserve"> </w:t>
      </w:r>
      <w:r w:rsidR="00DA3A0E" w:rsidRPr="00921467">
        <w:rPr>
          <w:rFonts w:ascii="Arial"/>
          <w:i/>
          <w:lang w:val="id-ID"/>
        </w:rPr>
        <w:t>microteaching</w:t>
      </w:r>
      <w:r w:rsidR="00DA3A0E" w:rsidRPr="00921467">
        <w:rPr>
          <w:rFonts w:ascii="Arial"/>
          <w:i/>
          <w:spacing w:val="1"/>
          <w:lang w:val="id-ID"/>
        </w:rPr>
        <w:t xml:space="preserve"> </w:t>
      </w:r>
      <w:r w:rsidR="00DA3A0E" w:rsidRPr="00921467">
        <w:rPr>
          <w:lang w:val="id-ID"/>
        </w:rPr>
        <w:t>atau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ruang kelas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atau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ecar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ring,</w:t>
      </w:r>
      <w:r w:rsidR="00DA3A0E" w:rsidRPr="00921467">
        <w:rPr>
          <w:spacing w:val="1"/>
          <w:lang w:val="id-ID"/>
        </w:rPr>
        <w:t xml:space="preserve"> </w:t>
      </w:r>
      <w:r w:rsidR="00E06DBF" w:rsidRPr="00921467">
        <w:rPr>
          <w:spacing w:val="1"/>
          <w:lang w:val="id-ID"/>
        </w:rPr>
        <w:t>dan (3</w:t>
      </w:r>
      <w:proofErr w:type="gramStart"/>
      <w:r w:rsidR="00E06DBF" w:rsidRPr="00921467">
        <w:rPr>
          <w:spacing w:val="1"/>
          <w:lang w:val="id-ID"/>
        </w:rPr>
        <w:t xml:space="preserve">) 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refleksi</w:t>
      </w:r>
      <w:proofErr w:type="gramEnd"/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dilakukan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bentuk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tindaklanjutnya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21CFAA60" w14:textId="77777777" w:rsidTr="00502295">
        <w:tc>
          <w:tcPr>
            <w:tcW w:w="9860" w:type="dxa"/>
          </w:tcPr>
          <w:p w14:paraId="5F40D74A" w14:textId="77777777" w:rsidR="00502295" w:rsidRDefault="00502295">
            <w:pPr>
              <w:pStyle w:val="BodyText"/>
              <w:spacing w:before="38" w:line="276" w:lineRule="auto"/>
              <w:ind w:right="108"/>
              <w:jc w:val="both"/>
              <w:rPr>
                <w:spacing w:val="1"/>
                <w:lang w:val="id-ID"/>
              </w:rPr>
            </w:pPr>
          </w:p>
          <w:p w14:paraId="70C07183" w14:textId="59DBC5D1" w:rsidR="00495761" w:rsidRDefault="00495761">
            <w:pPr>
              <w:pStyle w:val="BodyText"/>
              <w:spacing w:before="38" w:line="276" w:lineRule="auto"/>
              <w:ind w:right="108"/>
              <w:jc w:val="both"/>
              <w:rPr>
                <w:spacing w:val="1"/>
                <w:lang w:val="id-ID"/>
              </w:rPr>
            </w:pPr>
          </w:p>
        </w:tc>
      </w:tr>
    </w:tbl>
    <w:p w14:paraId="43F7C924" w14:textId="055C44DE" w:rsidR="00E06DBF" w:rsidRPr="00921467" w:rsidRDefault="00E06DBF">
      <w:pPr>
        <w:pStyle w:val="BodyText"/>
        <w:spacing w:before="38" w:line="276" w:lineRule="auto"/>
        <w:ind w:left="113" w:right="108"/>
        <w:jc w:val="both"/>
        <w:rPr>
          <w:spacing w:val="1"/>
          <w:lang w:val="id-ID"/>
        </w:rPr>
      </w:pPr>
    </w:p>
    <w:p w14:paraId="54B7CED2" w14:textId="77777777" w:rsidR="00A36770" w:rsidRPr="00921467" w:rsidRDefault="00DA3A0E">
      <w:pPr>
        <w:pStyle w:val="ListParagraph"/>
        <w:numPr>
          <w:ilvl w:val="2"/>
          <w:numId w:val="9"/>
        </w:numPr>
        <w:tabs>
          <w:tab w:val="left" w:pos="728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mbimbingan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Magang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Kependidikan</w:t>
      </w:r>
    </w:p>
    <w:p w14:paraId="2C2B41B7" w14:textId="33296CFC" w:rsidR="00502295" w:rsidRPr="00921467" w:rsidRDefault="007528D2">
      <w:pPr>
        <w:pStyle w:val="BodyText"/>
        <w:spacing w:before="37" w:line="276" w:lineRule="auto"/>
        <w:ind w:left="113" w:right="111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E06DBF" w:rsidRPr="00921467">
        <w:rPr>
          <w:lang w:val="id-ID"/>
        </w:rPr>
        <w:t>(1) P</w:t>
      </w:r>
      <w:r w:rsidR="00DA3A0E" w:rsidRPr="00921467">
        <w:rPr>
          <w:lang w:val="id-ID"/>
        </w:rPr>
        <w:t>elaksanaan pembimbingan magang kependidikan di sekolah mitra</w:t>
      </w:r>
      <w:r w:rsidR="00E06DBF" w:rsidRPr="00921467">
        <w:rPr>
          <w:lang w:val="id-ID"/>
        </w:rPr>
        <w:t>, (2)</w:t>
      </w:r>
      <w:r w:rsidR="00DA3A0E" w:rsidRPr="00921467">
        <w:rPr>
          <w:lang w:val="id-ID"/>
        </w:rPr>
        <w:t xml:space="preserve"> bentuk supervisi klinis praktik profesi di lapangan</w:t>
      </w:r>
      <w:r w:rsidR="00E06DBF" w:rsidRPr="00921467">
        <w:rPr>
          <w:lang w:val="id-ID"/>
        </w:rPr>
        <w:t>,</w:t>
      </w:r>
      <w:r w:rsidR="00DA3A0E" w:rsidRPr="00921467">
        <w:rPr>
          <w:lang w:val="id-ID"/>
        </w:rPr>
        <w:t xml:space="preserve"> dan </w:t>
      </w:r>
      <w:r w:rsidR="00E06DBF" w:rsidRPr="00921467">
        <w:rPr>
          <w:lang w:val="id-ID"/>
        </w:rPr>
        <w:t>(3)</w:t>
      </w:r>
      <w:r w:rsidR="00DA3A0E" w:rsidRPr="00921467">
        <w:rPr>
          <w:lang w:val="id-ID"/>
        </w:rPr>
        <w:t xml:space="preserve"> tindak lanjut</w:t>
      </w:r>
      <w:r w:rsidR="00DA3A0E" w:rsidRPr="00921467">
        <w:rPr>
          <w:spacing w:val="-59"/>
          <w:lang w:val="id-ID"/>
        </w:rPr>
        <w:t xml:space="preserve"> </w:t>
      </w:r>
      <w:r w:rsidR="00E06DBF" w:rsidRPr="00921467">
        <w:rPr>
          <w:spacing w:val="-59"/>
          <w:lang w:val="id-ID"/>
        </w:rPr>
        <w:t xml:space="preserve"> </w:t>
      </w:r>
      <w:r w:rsidR="00E06DBF" w:rsidRPr="00921467">
        <w:rPr>
          <w:lang w:val="id-ID"/>
        </w:rPr>
        <w:t xml:space="preserve"> yang</w:t>
      </w:r>
      <w:r w:rsidR="00DA3A0E" w:rsidRPr="00921467">
        <w:rPr>
          <w:lang w:val="id-ID"/>
        </w:rPr>
        <w:t xml:space="preserve"> dilakukan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58666F75" w14:textId="77777777" w:rsidTr="00502295">
        <w:tc>
          <w:tcPr>
            <w:tcW w:w="9860" w:type="dxa"/>
          </w:tcPr>
          <w:p w14:paraId="129FE410" w14:textId="77777777" w:rsidR="00502295" w:rsidRDefault="00502295">
            <w:pPr>
              <w:pStyle w:val="BodyText"/>
              <w:spacing w:before="37" w:line="276" w:lineRule="auto"/>
              <w:ind w:right="111"/>
              <w:jc w:val="both"/>
              <w:rPr>
                <w:lang w:val="id-ID"/>
              </w:rPr>
            </w:pPr>
          </w:p>
          <w:p w14:paraId="0A040CA9" w14:textId="55900F18" w:rsidR="00495761" w:rsidRDefault="00495761">
            <w:pPr>
              <w:pStyle w:val="BodyText"/>
              <w:spacing w:before="37" w:line="276" w:lineRule="auto"/>
              <w:ind w:right="111"/>
              <w:jc w:val="both"/>
              <w:rPr>
                <w:lang w:val="id-ID"/>
              </w:rPr>
            </w:pPr>
          </w:p>
        </w:tc>
      </w:tr>
    </w:tbl>
    <w:p w14:paraId="78D51F1D" w14:textId="77777777" w:rsidR="00A36770" w:rsidRPr="00921467" w:rsidRDefault="00A36770">
      <w:pPr>
        <w:pStyle w:val="BodyText"/>
        <w:spacing w:before="4"/>
        <w:rPr>
          <w:sz w:val="25"/>
          <w:lang w:val="id-ID"/>
        </w:rPr>
      </w:pPr>
    </w:p>
    <w:p w14:paraId="23178B2E" w14:textId="77777777" w:rsidR="00A36770" w:rsidRPr="00921467" w:rsidRDefault="00DA3A0E">
      <w:pPr>
        <w:pStyle w:val="ListParagraph"/>
        <w:numPr>
          <w:ilvl w:val="2"/>
          <w:numId w:val="9"/>
        </w:numPr>
        <w:tabs>
          <w:tab w:val="left" w:pos="728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epuas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mahasiswa</w:t>
      </w:r>
    </w:p>
    <w:p w14:paraId="59433010" w14:textId="1C033BD2" w:rsidR="00A36770" w:rsidRPr="00327E02" w:rsidRDefault="007528D2">
      <w:pPr>
        <w:pStyle w:val="BodyText"/>
        <w:spacing w:before="37" w:line="276" w:lineRule="auto"/>
        <w:ind w:left="113" w:right="269"/>
        <w:jc w:val="both"/>
        <w:rPr>
          <w:lang w:val="en-US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h</w:t>
      </w:r>
      <w:r w:rsidR="00DA3A0E" w:rsidRPr="00921467">
        <w:rPr>
          <w:lang w:val="id-ID"/>
        </w:rPr>
        <w:t>asil pengukuran kepuasan mahasiswa terhadap (a) kinerja dosen, (b) layan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administrasi akademik, dan (c) prasarana dan sarana pembelajaran, dengan memenuhi aspek-aspek</w:t>
      </w:r>
      <w:r w:rsidR="00327E02">
        <w:rPr>
          <w:lang w:val="en-US"/>
        </w:rPr>
        <w:t xml:space="preserve"> </w:t>
      </w:r>
      <w:proofErr w:type="spellStart"/>
      <w:r w:rsidR="00327E02">
        <w:rPr>
          <w:lang w:val="en-US"/>
        </w:rPr>
        <w:t>berikut</w:t>
      </w:r>
      <w:proofErr w:type="spellEnd"/>
      <w:r w:rsidR="00327E02">
        <w:rPr>
          <w:lang w:val="en-US"/>
        </w:rPr>
        <w:t xml:space="preserve"> </w:t>
      </w:r>
      <w:proofErr w:type="spellStart"/>
      <w:r w:rsidR="00327E02">
        <w:rPr>
          <w:lang w:val="en-US"/>
        </w:rPr>
        <w:t>ini</w:t>
      </w:r>
      <w:proofErr w:type="spellEnd"/>
      <w:r w:rsidR="00327E02">
        <w:rPr>
          <w:lang w:val="en-US"/>
        </w:rPr>
        <w:t xml:space="preserve"> </w:t>
      </w:r>
      <w:proofErr w:type="spellStart"/>
      <w:r w:rsidR="00327E02">
        <w:rPr>
          <w:lang w:val="en-US"/>
        </w:rPr>
        <w:t>beserta</w:t>
      </w:r>
      <w:proofErr w:type="spellEnd"/>
      <w:r w:rsidR="00327E02">
        <w:rPr>
          <w:lang w:val="en-US"/>
        </w:rPr>
        <w:t xml:space="preserve"> </w:t>
      </w:r>
      <w:proofErr w:type="spellStart"/>
      <w:r w:rsidR="00327E02">
        <w:rPr>
          <w:lang w:val="en-US"/>
        </w:rPr>
        <w:t>buktinya</w:t>
      </w:r>
      <w:proofErr w:type="spellEnd"/>
      <w:r w:rsidR="00327E02">
        <w:rPr>
          <w:lang w:val="en-US"/>
        </w:rPr>
        <w:t>.</w:t>
      </w:r>
    </w:p>
    <w:p w14:paraId="0197B32D" w14:textId="77777777" w:rsidR="00A36770" w:rsidRPr="00921467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1"/>
        <w:ind w:hanging="395"/>
        <w:rPr>
          <w:lang w:val="id-ID"/>
        </w:rPr>
      </w:pPr>
      <w:r w:rsidRPr="00921467">
        <w:rPr>
          <w:lang w:val="id-ID"/>
        </w:rPr>
        <w:t>menggunak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instrume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kepuasan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yang valid d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mudah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igunakan,</w:t>
      </w:r>
    </w:p>
    <w:p w14:paraId="33C18543" w14:textId="77777777" w:rsidR="00A36770" w:rsidRPr="00921467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38"/>
        <w:ind w:hanging="395"/>
        <w:rPr>
          <w:lang w:val="id-ID"/>
        </w:rPr>
      </w:pPr>
      <w:r w:rsidRPr="00921467">
        <w:rPr>
          <w:lang w:val="id-ID"/>
        </w:rPr>
        <w:t>dilaksanak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i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setiap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akhir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emester dan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datany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terekam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ecar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lengkap,</w:t>
      </w:r>
    </w:p>
    <w:p w14:paraId="222232DC" w14:textId="77777777" w:rsidR="00A36770" w:rsidRPr="00921467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37"/>
        <w:ind w:hanging="395"/>
        <w:rPr>
          <w:lang w:val="id-ID"/>
        </w:rPr>
      </w:pPr>
      <w:r w:rsidRPr="00921467">
        <w:rPr>
          <w:lang w:val="id-ID"/>
        </w:rPr>
        <w:t>hasilnya</w:t>
      </w:r>
      <w:r w:rsidRPr="00921467">
        <w:rPr>
          <w:spacing w:val="-7"/>
          <w:lang w:val="id-ID"/>
        </w:rPr>
        <w:t xml:space="preserve"> </w:t>
      </w:r>
      <w:r w:rsidRPr="00921467">
        <w:rPr>
          <w:lang w:val="id-ID"/>
        </w:rPr>
        <w:t>dianalisis</w:t>
      </w:r>
      <w:r w:rsidRPr="00921467">
        <w:rPr>
          <w:spacing w:val="-6"/>
          <w:lang w:val="id-ID"/>
        </w:rPr>
        <w:t xml:space="preserve"> </w:t>
      </w:r>
      <w:r w:rsidRPr="00921467">
        <w:rPr>
          <w:lang w:val="id-ID"/>
        </w:rPr>
        <w:t>dengan</w:t>
      </w:r>
      <w:r w:rsidRPr="00921467">
        <w:rPr>
          <w:spacing w:val="-9"/>
          <w:lang w:val="id-ID"/>
        </w:rPr>
        <w:t xml:space="preserve"> </w:t>
      </w:r>
      <w:r w:rsidRPr="00921467">
        <w:rPr>
          <w:lang w:val="id-ID"/>
        </w:rPr>
        <w:t>metode</w:t>
      </w:r>
      <w:r w:rsidRPr="00921467">
        <w:rPr>
          <w:spacing w:val="-8"/>
          <w:lang w:val="id-ID"/>
        </w:rPr>
        <w:t xml:space="preserve"> </w:t>
      </w:r>
      <w:r w:rsidRPr="00921467">
        <w:rPr>
          <w:lang w:val="id-ID"/>
        </w:rPr>
        <w:t>yang</w:t>
      </w:r>
      <w:r w:rsidRPr="00921467">
        <w:rPr>
          <w:spacing w:val="-11"/>
          <w:lang w:val="id-ID"/>
        </w:rPr>
        <w:t xml:space="preserve"> </w:t>
      </w:r>
      <w:r w:rsidRPr="00921467">
        <w:rPr>
          <w:lang w:val="id-ID"/>
        </w:rPr>
        <w:t>tepat</w:t>
      </w:r>
      <w:r w:rsidRPr="00921467">
        <w:rPr>
          <w:spacing w:val="-7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-9"/>
          <w:lang w:val="id-ID"/>
        </w:rPr>
        <w:t xml:space="preserve"> </w:t>
      </w:r>
      <w:r w:rsidRPr="00921467">
        <w:rPr>
          <w:lang w:val="id-ID"/>
        </w:rPr>
        <w:t>bermanfaat</w:t>
      </w:r>
      <w:r w:rsidRPr="00921467">
        <w:rPr>
          <w:spacing w:val="-7"/>
          <w:lang w:val="id-ID"/>
        </w:rPr>
        <w:t xml:space="preserve"> </w:t>
      </w:r>
      <w:r w:rsidRPr="00921467">
        <w:rPr>
          <w:lang w:val="id-ID"/>
        </w:rPr>
        <w:t>untuk</w:t>
      </w:r>
      <w:r w:rsidRPr="00921467">
        <w:rPr>
          <w:spacing w:val="-8"/>
          <w:lang w:val="id-ID"/>
        </w:rPr>
        <w:t xml:space="preserve"> </w:t>
      </w:r>
      <w:r w:rsidRPr="00921467">
        <w:rPr>
          <w:lang w:val="id-ID"/>
        </w:rPr>
        <w:t>pengambilan</w:t>
      </w:r>
      <w:r w:rsidRPr="00921467">
        <w:rPr>
          <w:spacing w:val="-7"/>
          <w:lang w:val="id-ID"/>
        </w:rPr>
        <w:t xml:space="preserve"> </w:t>
      </w:r>
      <w:r w:rsidRPr="00921467">
        <w:rPr>
          <w:lang w:val="id-ID"/>
        </w:rPr>
        <w:t>keputusan,</w:t>
      </w:r>
    </w:p>
    <w:p w14:paraId="1505E6E5" w14:textId="77777777" w:rsidR="00A36770" w:rsidRPr="00921467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37"/>
        <w:ind w:hanging="395"/>
        <w:rPr>
          <w:lang w:val="id-ID"/>
        </w:rPr>
      </w:pPr>
      <w:r w:rsidRPr="00921467">
        <w:rPr>
          <w:lang w:val="id-ID"/>
        </w:rPr>
        <w:t>dilakukan</w:t>
      </w:r>
      <w:r w:rsidRPr="00921467">
        <w:rPr>
          <w:spacing w:val="-2"/>
          <w:lang w:val="id-ID"/>
        </w:rPr>
        <w:t xml:space="preserve"> </w:t>
      </w:r>
      <w:r w:rsidRPr="00921467">
        <w:rPr>
          <w:i/>
          <w:lang w:val="id-ID"/>
        </w:rPr>
        <w:t>review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terhadap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hasi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laksana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engukur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kepuasan,</w:t>
      </w:r>
    </w:p>
    <w:p w14:paraId="1E77AD88" w14:textId="77777777" w:rsidR="00A36770" w:rsidRPr="00921467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40"/>
        <w:ind w:hanging="395"/>
        <w:rPr>
          <w:lang w:val="id-ID"/>
        </w:rPr>
      </w:pPr>
      <w:r w:rsidRPr="00921467">
        <w:rPr>
          <w:lang w:val="id-ID"/>
        </w:rPr>
        <w:t>ditindaklanjuti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untuk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rbaik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ningkatan</w:t>
      </w:r>
      <w:r w:rsidRPr="00921467">
        <w:rPr>
          <w:spacing w:val="-5"/>
          <w:lang w:val="id-ID"/>
        </w:rPr>
        <w:t xml:space="preserve"> </w:t>
      </w:r>
      <w:r w:rsidRPr="00921467">
        <w:rPr>
          <w:lang w:val="id-ID"/>
        </w:rPr>
        <w:t>mutu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pengajaran,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an</w:t>
      </w:r>
    </w:p>
    <w:p w14:paraId="52CD4E98" w14:textId="306A7D99" w:rsidR="00502295" w:rsidRDefault="00DA3A0E">
      <w:pPr>
        <w:pStyle w:val="ListParagraph"/>
        <w:numPr>
          <w:ilvl w:val="0"/>
          <w:numId w:val="8"/>
        </w:numPr>
        <w:tabs>
          <w:tab w:val="left" w:pos="539"/>
        </w:tabs>
        <w:spacing w:before="38"/>
        <w:ind w:hanging="395"/>
        <w:rPr>
          <w:lang w:val="id-ID"/>
        </w:rPr>
      </w:pPr>
      <w:r w:rsidRPr="00921467">
        <w:rPr>
          <w:lang w:val="id-ID"/>
        </w:rPr>
        <w:t>hasilny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ipublikasik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mudah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diakses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pihak-pihak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yang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berkepentingan</w:t>
      </w:r>
    </w:p>
    <w:p w14:paraId="00612470" w14:textId="77777777" w:rsidR="00AA73E9" w:rsidRPr="00921467" w:rsidRDefault="00AA73E9" w:rsidP="00AA73E9">
      <w:pPr>
        <w:pStyle w:val="ListParagraph"/>
        <w:tabs>
          <w:tab w:val="left" w:pos="539"/>
        </w:tabs>
        <w:spacing w:before="38"/>
        <w:ind w:left="538" w:firstLine="0"/>
        <w:rPr>
          <w:lang w:val="id-ID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639"/>
      </w:tblGrid>
      <w:tr w:rsidR="00502295" w14:paraId="28B593A1" w14:textId="77777777" w:rsidTr="00AA73E9">
        <w:tc>
          <w:tcPr>
            <w:tcW w:w="9639" w:type="dxa"/>
          </w:tcPr>
          <w:p w14:paraId="750B1756" w14:textId="77777777" w:rsidR="00502295" w:rsidRDefault="00502295" w:rsidP="00502295">
            <w:pPr>
              <w:pStyle w:val="ListParagraph"/>
              <w:tabs>
                <w:tab w:val="left" w:pos="539"/>
              </w:tabs>
              <w:spacing w:before="38"/>
              <w:ind w:left="0" w:firstLine="0"/>
              <w:rPr>
                <w:lang w:val="id-ID"/>
              </w:rPr>
            </w:pPr>
          </w:p>
          <w:p w14:paraId="0AA2F59F" w14:textId="1AFCF336" w:rsidR="00495761" w:rsidRDefault="00495761" w:rsidP="00502295">
            <w:pPr>
              <w:pStyle w:val="ListParagraph"/>
              <w:tabs>
                <w:tab w:val="left" w:pos="539"/>
              </w:tabs>
              <w:spacing w:before="38"/>
              <w:ind w:left="0" w:firstLine="0"/>
              <w:rPr>
                <w:lang w:val="id-ID"/>
              </w:rPr>
            </w:pPr>
          </w:p>
        </w:tc>
      </w:tr>
    </w:tbl>
    <w:p w14:paraId="7048FD6D" w14:textId="6CCEC0F4" w:rsidR="00A36770" w:rsidRPr="00921467" w:rsidRDefault="00A36770" w:rsidP="00502295">
      <w:pPr>
        <w:pStyle w:val="ListParagraph"/>
        <w:tabs>
          <w:tab w:val="left" w:pos="539"/>
        </w:tabs>
        <w:spacing w:before="38"/>
        <w:ind w:left="538" w:firstLine="0"/>
        <w:rPr>
          <w:lang w:val="id-ID"/>
        </w:rPr>
      </w:pPr>
    </w:p>
    <w:p w14:paraId="1E6801AC" w14:textId="77777777" w:rsidR="00A36770" w:rsidRPr="00921467" w:rsidRDefault="00DA3A0E">
      <w:pPr>
        <w:pStyle w:val="ListParagraph"/>
        <w:numPr>
          <w:ilvl w:val="1"/>
          <w:numId w:val="7"/>
        </w:numPr>
        <w:tabs>
          <w:tab w:val="left" w:pos="48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Evaluasi</w:t>
      </w:r>
    </w:p>
    <w:p w14:paraId="34E95AC3" w14:textId="5269D64A" w:rsidR="00502295" w:rsidRPr="00921467" w:rsidRDefault="007528D2">
      <w:pPr>
        <w:pStyle w:val="BodyText"/>
        <w:spacing w:before="40" w:line="276" w:lineRule="auto"/>
        <w:ind w:left="113" w:right="110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e</w:t>
      </w:r>
      <w:r w:rsidR="00DA3A0E" w:rsidRPr="00921467">
        <w:rPr>
          <w:lang w:val="id-ID"/>
        </w:rPr>
        <w:t xml:space="preserve">valuasi </w:t>
      </w:r>
      <w:r w:rsidR="00A760C7" w:rsidRPr="00921467">
        <w:rPr>
          <w:lang w:val="id-ID"/>
        </w:rPr>
        <w:t xml:space="preserve">terhadap (1) kebijakan pelaksanaan dan pengelolaan pendidikan </w:t>
      </w:r>
      <w:r w:rsidR="00DA3A0E" w:rsidRPr="00921467">
        <w:rPr>
          <w:lang w:val="id-ID"/>
        </w:rPr>
        <w:t>PPG</w:t>
      </w:r>
      <w:r w:rsidR="00A760C7" w:rsidRPr="00921467">
        <w:rPr>
          <w:lang w:val="id-ID"/>
        </w:rPr>
        <w:t xml:space="preserve">, (2) sosialisai, dan (3) implementasi kebijakan tersebut. 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43D085B4" w14:textId="77777777" w:rsidTr="00502295">
        <w:tc>
          <w:tcPr>
            <w:tcW w:w="9860" w:type="dxa"/>
          </w:tcPr>
          <w:p w14:paraId="1A14B608" w14:textId="77777777" w:rsidR="00502295" w:rsidRDefault="00502295">
            <w:pPr>
              <w:pStyle w:val="BodyText"/>
              <w:spacing w:before="40" w:line="276" w:lineRule="auto"/>
              <w:ind w:right="110"/>
              <w:jc w:val="both"/>
              <w:rPr>
                <w:lang w:val="id-ID"/>
              </w:rPr>
            </w:pPr>
          </w:p>
          <w:p w14:paraId="2F86073D" w14:textId="29D63750" w:rsidR="00495761" w:rsidRDefault="00495761">
            <w:pPr>
              <w:pStyle w:val="BodyText"/>
              <w:spacing w:before="40" w:line="276" w:lineRule="auto"/>
              <w:ind w:right="110"/>
              <w:jc w:val="both"/>
              <w:rPr>
                <w:lang w:val="id-ID"/>
              </w:rPr>
            </w:pPr>
          </w:p>
        </w:tc>
      </w:tr>
    </w:tbl>
    <w:p w14:paraId="65F08987" w14:textId="286B3BFE" w:rsidR="00A760C7" w:rsidRPr="00921467" w:rsidRDefault="00A760C7">
      <w:pPr>
        <w:pStyle w:val="BodyText"/>
        <w:spacing w:before="40" w:line="276" w:lineRule="auto"/>
        <w:ind w:left="113" w:right="110"/>
        <w:jc w:val="both"/>
        <w:rPr>
          <w:lang w:val="id-ID"/>
        </w:rPr>
      </w:pPr>
    </w:p>
    <w:p w14:paraId="61B78A6B" w14:textId="77777777" w:rsidR="00A36770" w:rsidRPr="00921467" w:rsidRDefault="00DA3A0E">
      <w:pPr>
        <w:pStyle w:val="ListParagraph"/>
        <w:numPr>
          <w:ilvl w:val="1"/>
          <w:numId w:val="7"/>
        </w:numPr>
        <w:tabs>
          <w:tab w:val="left" w:pos="481"/>
        </w:tabs>
        <w:ind w:left="480" w:hanging="36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indak Lanjut</w:t>
      </w:r>
    </w:p>
    <w:p w14:paraId="4C9AEAAF" w14:textId="72AA009F" w:rsidR="00502295" w:rsidRPr="00921467" w:rsidRDefault="007528D2" w:rsidP="00A760C7">
      <w:pPr>
        <w:pStyle w:val="BodyText"/>
        <w:spacing w:before="40" w:line="276" w:lineRule="auto"/>
        <w:ind w:left="113" w:right="110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DA3A0E" w:rsidRPr="00921467">
        <w:rPr>
          <w:lang w:val="id-ID"/>
        </w:rPr>
        <w:t xml:space="preserve">indak lanjut </w:t>
      </w:r>
      <w:r w:rsidR="00A760C7" w:rsidRPr="00921467">
        <w:rPr>
          <w:lang w:val="id-ID"/>
        </w:rPr>
        <w:t xml:space="preserve">yang telah dilakukan oleh UPPS dalam rangka meningkatkan (1) kebijakan pelaksanaan dan pengelolaan pendidikan PPG, (2) sosialisai, dan (3) implementasi kebijakan tersebut. 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76734A31" w14:textId="77777777" w:rsidTr="00502295">
        <w:tc>
          <w:tcPr>
            <w:tcW w:w="9860" w:type="dxa"/>
          </w:tcPr>
          <w:p w14:paraId="0F2C06EC" w14:textId="77777777" w:rsidR="00502295" w:rsidRDefault="00502295" w:rsidP="00A760C7">
            <w:pPr>
              <w:pStyle w:val="BodyText"/>
              <w:spacing w:before="40" w:line="276" w:lineRule="auto"/>
              <w:ind w:right="110"/>
              <w:jc w:val="both"/>
              <w:rPr>
                <w:lang w:val="id-ID"/>
              </w:rPr>
            </w:pPr>
          </w:p>
          <w:p w14:paraId="610E2376" w14:textId="27980CB3" w:rsidR="00495761" w:rsidRDefault="00495761" w:rsidP="00A760C7">
            <w:pPr>
              <w:pStyle w:val="BodyText"/>
              <w:spacing w:before="40" w:line="276" w:lineRule="auto"/>
              <w:ind w:right="110"/>
              <w:jc w:val="both"/>
              <w:rPr>
                <w:lang w:val="id-ID"/>
              </w:rPr>
            </w:pPr>
          </w:p>
        </w:tc>
      </w:tr>
    </w:tbl>
    <w:p w14:paraId="66089667" w14:textId="31A61C5D" w:rsidR="00A760C7" w:rsidRPr="00921467" w:rsidRDefault="00A760C7" w:rsidP="00A760C7">
      <w:pPr>
        <w:pStyle w:val="BodyText"/>
        <w:spacing w:before="40" w:line="276" w:lineRule="auto"/>
        <w:ind w:left="113" w:right="110"/>
        <w:jc w:val="both"/>
        <w:rPr>
          <w:lang w:val="id-ID"/>
        </w:rPr>
      </w:pPr>
    </w:p>
    <w:p w14:paraId="2CFA70A9" w14:textId="56CFC955" w:rsidR="00A760C7" w:rsidRPr="00921467" w:rsidRDefault="00A760C7">
      <w:pPr>
        <w:pStyle w:val="BodyText"/>
        <w:spacing w:line="276" w:lineRule="auto"/>
        <w:ind w:left="113" w:right="105"/>
        <w:jc w:val="both"/>
        <w:rPr>
          <w:lang w:val="id-ID"/>
        </w:rPr>
      </w:pPr>
    </w:p>
    <w:p w14:paraId="2307B2B0" w14:textId="139944F0" w:rsidR="00A36770" w:rsidRPr="00921467" w:rsidRDefault="00A36770">
      <w:pPr>
        <w:spacing w:line="276" w:lineRule="auto"/>
        <w:jc w:val="both"/>
        <w:rPr>
          <w:lang w:val="id-ID"/>
        </w:rPr>
        <w:sectPr w:rsidR="00A36770" w:rsidRPr="00921467">
          <w:pgSz w:w="11910" w:h="16850"/>
          <w:pgMar w:top="1340" w:right="1020" w:bottom="1520" w:left="1020" w:header="0" w:footer="1338" w:gutter="0"/>
          <w:cols w:space="720"/>
        </w:sectPr>
      </w:pPr>
    </w:p>
    <w:p w14:paraId="795EBF35" w14:textId="77777777" w:rsidR="00A36770" w:rsidRPr="00921467" w:rsidRDefault="00DA3A0E">
      <w:pPr>
        <w:pStyle w:val="Heading2"/>
        <w:spacing w:before="77"/>
        <w:ind w:left="113" w:firstLine="0"/>
        <w:jc w:val="both"/>
        <w:rPr>
          <w:lang w:val="id-ID"/>
        </w:rPr>
      </w:pPr>
      <w:bookmarkStart w:id="10" w:name="_TOC_250001"/>
      <w:r w:rsidRPr="00921467">
        <w:rPr>
          <w:lang w:val="id-ID"/>
        </w:rPr>
        <w:lastRenderedPageBreak/>
        <w:t>KRITERI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7.</w:t>
      </w:r>
      <w:r w:rsidRPr="00921467">
        <w:rPr>
          <w:spacing w:val="-3"/>
          <w:lang w:val="id-ID"/>
        </w:rPr>
        <w:t xml:space="preserve"> </w:t>
      </w:r>
      <w:bookmarkEnd w:id="10"/>
      <w:r w:rsidRPr="00921467">
        <w:rPr>
          <w:lang w:val="id-ID"/>
        </w:rPr>
        <w:t>PENELITIAN</w:t>
      </w:r>
    </w:p>
    <w:p w14:paraId="42DA5A13" w14:textId="77777777" w:rsidR="00A36770" w:rsidRPr="00921467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4DBE74A0" w14:textId="77777777" w:rsidR="00A36770" w:rsidRPr="00921467" w:rsidRDefault="00DA3A0E">
      <w:pPr>
        <w:pStyle w:val="ListParagraph"/>
        <w:numPr>
          <w:ilvl w:val="1"/>
          <w:numId w:val="6"/>
        </w:numPr>
        <w:tabs>
          <w:tab w:val="left" w:pos="483"/>
        </w:tabs>
        <w:spacing w:before="1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Kebijakan</w:t>
      </w:r>
    </w:p>
    <w:p w14:paraId="4BE71BD4" w14:textId="77AC447E" w:rsidR="00502295" w:rsidRPr="00921467" w:rsidRDefault="007528D2">
      <w:pPr>
        <w:pStyle w:val="BodyText"/>
        <w:spacing w:before="37" w:line="276" w:lineRule="auto"/>
        <w:ind w:left="113" w:right="106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636D78" w:rsidRPr="00921467">
        <w:rPr>
          <w:lang w:val="id-ID"/>
        </w:rPr>
        <w:t xml:space="preserve">(1) </w:t>
      </w:r>
      <w:r w:rsidR="00DA3A0E" w:rsidRPr="00921467">
        <w:rPr>
          <w:lang w:val="id-ID"/>
        </w:rPr>
        <w:t>Kebijakan tertuli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lam bentuk peratur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undang-undangan dan/atau peraturan pimpinan perguru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inggi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mengatur</w:t>
      </w:r>
      <w:r w:rsidR="00DA3A0E" w:rsidRPr="00921467">
        <w:rPr>
          <w:spacing w:val="-2"/>
          <w:lang w:val="id-ID"/>
        </w:rPr>
        <w:t xml:space="preserve"> </w:t>
      </w:r>
      <w:r w:rsidR="00F938FC" w:rsidRPr="00921467">
        <w:rPr>
          <w:lang w:val="id-ID"/>
        </w:rPr>
        <w:t xml:space="preserve">pelaksanaan dan pengelolaan penelitian, terutama </w:t>
      </w:r>
      <w:r w:rsidR="003B5FF3" w:rsidRPr="00921467">
        <w:rPr>
          <w:lang w:val="id-ID"/>
        </w:rPr>
        <w:t>Penelitian Tindakan Kelas (</w:t>
      </w:r>
      <w:r w:rsidR="00F938FC" w:rsidRPr="00921467">
        <w:rPr>
          <w:lang w:val="id-ID"/>
        </w:rPr>
        <w:t>PTK) di PS PPG, dan (2) sosialis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096212F5" w14:textId="77777777" w:rsidTr="00502295">
        <w:tc>
          <w:tcPr>
            <w:tcW w:w="9860" w:type="dxa"/>
          </w:tcPr>
          <w:p w14:paraId="026EA806" w14:textId="77777777" w:rsidR="00502295" w:rsidRDefault="00502295">
            <w:pPr>
              <w:pStyle w:val="BodyText"/>
              <w:spacing w:before="37" w:line="276" w:lineRule="auto"/>
              <w:ind w:right="106"/>
              <w:jc w:val="both"/>
              <w:rPr>
                <w:lang w:val="id-ID"/>
              </w:rPr>
            </w:pPr>
          </w:p>
          <w:p w14:paraId="78AFBFE8" w14:textId="271241AF" w:rsidR="00495761" w:rsidRDefault="00495761">
            <w:pPr>
              <w:pStyle w:val="BodyText"/>
              <w:spacing w:before="37" w:line="276" w:lineRule="auto"/>
              <w:ind w:right="106"/>
              <w:jc w:val="both"/>
              <w:rPr>
                <w:lang w:val="id-ID"/>
              </w:rPr>
            </w:pPr>
          </w:p>
        </w:tc>
      </w:tr>
    </w:tbl>
    <w:p w14:paraId="1E8D0348" w14:textId="3FF24252" w:rsidR="00A36770" w:rsidRPr="00921467" w:rsidRDefault="00A36770">
      <w:pPr>
        <w:pStyle w:val="BodyText"/>
        <w:spacing w:before="37" w:line="276" w:lineRule="auto"/>
        <w:ind w:left="113" w:right="106"/>
        <w:jc w:val="both"/>
        <w:rPr>
          <w:lang w:val="id-ID"/>
        </w:rPr>
      </w:pPr>
    </w:p>
    <w:p w14:paraId="45660E4C" w14:textId="77777777" w:rsidR="00A36770" w:rsidRPr="00921467" w:rsidRDefault="00DA3A0E">
      <w:pPr>
        <w:pStyle w:val="ListParagraph"/>
        <w:numPr>
          <w:ilvl w:val="1"/>
          <w:numId w:val="6"/>
        </w:numPr>
        <w:tabs>
          <w:tab w:val="left" w:pos="48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laksanaan</w:t>
      </w:r>
    </w:p>
    <w:p w14:paraId="773F5A0A" w14:textId="4E672517" w:rsidR="00A36770" w:rsidRPr="00921467" w:rsidRDefault="00DA3A0E">
      <w:pPr>
        <w:pStyle w:val="ListParagraph"/>
        <w:numPr>
          <w:ilvl w:val="2"/>
          <w:numId w:val="6"/>
        </w:numPr>
        <w:tabs>
          <w:tab w:val="left" w:pos="728"/>
        </w:tabs>
        <w:spacing w:before="38"/>
        <w:ind w:hanging="615"/>
        <w:jc w:val="both"/>
        <w:rPr>
          <w:lang w:val="id-ID"/>
        </w:rPr>
      </w:pPr>
      <w:r w:rsidRPr="00921467">
        <w:rPr>
          <w:lang w:val="id-ID"/>
        </w:rPr>
        <w:t>Pelaksanaan</w:t>
      </w:r>
      <w:r w:rsidRPr="00921467">
        <w:rPr>
          <w:spacing w:val="-5"/>
          <w:lang w:val="id-ID"/>
        </w:rPr>
        <w:t xml:space="preserve"> </w:t>
      </w:r>
      <w:r w:rsidRPr="00921467">
        <w:rPr>
          <w:lang w:val="id-ID"/>
        </w:rPr>
        <w:t>PTK</w:t>
      </w:r>
    </w:p>
    <w:p w14:paraId="212A5FB2" w14:textId="1508F1F0" w:rsidR="00A36770" w:rsidRPr="00921467" w:rsidRDefault="007528D2" w:rsidP="00F938FC">
      <w:pPr>
        <w:pStyle w:val="BodyText"/>
        <w:spacing w:before="37" w:line="276" w:lineRule="auto"/>
        <w:ind w:left="113" w:right="111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p</w:t>
      </w:r>
      <w:r w:rsidR="00DA3A0E" w:rsidRPr="00921467">
        <w:rPr>
          <w:lang w:val="id-ID"/>
        </w:rPr>
        <w:t>elaksanaan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PTK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ilakukan</w:t>
      </w:r>
      <w:r w:rsidR="00DA3A0E" w:rsidRPr="00921467">
        <w:rPr>
          <w:spacing w:val="-8"/>
          <w:lang w:val="id-ID"/>
        </w:rPr>
        <w:t xml:space="preserve"> </w:t>
      </w:r>
      <w:r w:rsidR="00921467" w:rsidRPr="00921467">
        <w:rPr>
          <w:lang w:val="id-ID"/>
        </w:rPr>
        <w:t>mahasiswa</w:t>
      </w:r>
      <w:r w:rsidR="00921467" w:rsidRPr="00921467">
        <w:rPr>
          <w:spacing w:val="-7"/>
          <w:lang w:val="id-ID"/>
        </w:rPr>
        <w:t xml:space="preserve"> </w:t>
      </w:r>
      <w:r w:rsidR="00921467" w:rsidRPr="00921467">
        <w:rPr>
          <w:lang w:val="id-ID"/>
        </w:rPr>
        <w:t>PS</w:t>
      </w:r>
      <w:r w:rsidR="00921467" w:rsidRPr="00921467">
        <w:rPr>
          <w:spacing w:val="-13"/>
          <w:lang w:val="id-ID"/>
        </w:rPr>
        <w:t xml:space="preserve"> </w:t>
      </w:r>
      <w:r w:rsidR="00921467" w:rsidRPr="00921467">
        <w:rPr>
          <w:lang w:val="id-ID"/>
        </w:rPr>
        <w:t>PPG</w:t>
      </w:r>
      <w:r w:rsidR="00921467" w:rsidRPr="00921467">
        <w:rPr>
          <w:spacing w:val="-7"/>
          <w:lang w:val="id-ID"/>
        </w:rPr>
        <w:t xml:space="preserve"> </w:t>
      </w:r>
      <w:r w:rsidR="00921467">
        <w:rPr>
          <w:spacing w:val="-7"/>
          <w:lang w:val="en-US"/>
        </w:rPr>
        <w:t xml:space="preserve">dan </w:t>
      </w:r>
      <w:r w:rsidR="00F938FC" w:rsidRPr="00921467">
        <w:rPr>
          <w:lang w:val="id-ID"/>
        </w:rPr>
        <w:t>dosen</w:t>
      </w:r>
      <w:r w:rsidR="00DA3A0E" w:rsidRPr="00921467">
        <w:rPr>
          <w:spacing w:val="-8"/>
          <w:lang w:val="id-ID"/>
        </w:rPr>
        <w:t xml:space="preserve"> </w:t>
      </w:r>
      <w:r w:rsidR="00921467">
        <w:rPr>
          <w:spacing w:val="-8"/>
          <w:lang w:val="en-US"/>
        </w:rPr>
        <w:t xml:space="preserve">(DTPS) </w:t>
      </w:r>
      <w:proofErr w:type="spellStart"/>
      <w:r w:rsidR="00921467">
        <w:rPr>
          <w:lang w:val="en-US"/>
        </w:rPr>
        <w:t>selama</w:t>
      </w:r>
      <w:proofErr w:type="spellEnd"/>
      <w:r w:rsidR="00921467">
        <w:rPr>
          <w:lang w:val="en-US"/>
        </w:rPr>
        <w:t xml:space="preserve"> 3 </w:t>
      </w:r>
      <w:proofErr w:type="spellStart"/>
      <w:r w:rsidR="00921467">
        <w:rPr>
          <w:lang w:val="en-US"/>
        </w:rPr>
        <w:t>tahun</w:t>
      </w:r>
      <w:proofErr w:type="spellEnd"/>
      <w:r w:rsidR="00921467">
        <w:rPr>
          <w:lang w:val="en-US"/>
        </w:rPr>
        <w:t xml:space="preserve"> </w:t>
      </w:r>
      <w:proofErr w:type="spellStart"/>
      <w:r w:rsidR="00921467">
        <w:rPr>
          <w:lang w:val="en-US"/>
        </w:rPr>
        <w:t>terakhir</w:t>
      </w:r>
      <w:proofErr w:type="spellEnd"/>
      <w:r w:rsidR="00921467">
        <w:rPr>
          <w:lang w:val="en-US"/>
        </w:rPr>
        <w:t xml:space="preserve">, </w:t>
      </w:r>
      <w:proofErr w:type="spellStart"/>
      <w:r w:rsidR="00921467">
        <w:rPr>
          <w:lang w:val="en-US"/>
        </w:rPr>
        <w:t>yakni</w:t>
      </w:r>
      <w:proofErr w:type="spellEnd"/>
      <w:r w:rsidR="00921467">
        <w:rPr>
          <w:lang w:val="en-US"/>
        </w:rPr>
        <w:t xml:space="preserve"> TS-2, TS-1, dan </w:t>
      </w:r>
      <w:proofErr w:type="gramStart"/>
      <w:r w:rsidR="00921467">
        <w:rPr>
          <w:lang w:val="en-US"/>
        </w:rPr>
        <w:t xml:space="preserve">TS </w:t>
      </w:r>
      <w:r w:rsidR="00F938FC" w:rsidRPr="00921467">
        <w:rPr>
          <w:spacing w:val="-59"/>
          <w:lang w:val="id-ID"/>
        </w:rPr>
        <w:t xml:space="preserve"> (</w:t>
      </w:r>
      <w:proofErr w:type="gramEnd"/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abel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7.2.1.1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7.2.1.2</w:t>
      </w:r>
      <w:r w:rsidR="00F938FC" w:rsidRPr="00921467">
        <w:rPr>
          <w:lang w:val="id-ID"/>
        </w:rPr>
        <w:t>)</w:t>
      </w:r>
      <w:r w:rsidR="00F938FC" w:rsidRPr="00921467">
        <w:rPr>
          <w:spacing w:val="1"/>
          <w:lang w:val="id-ID"/>
        </w:rPr>
        <w:t>.</w:t>
      </w:r>
    </w:p>
    <w:p w14:paraId="71A6066E" w14:textId="77777777" w:rsidR="00A36770" w:rsidRPr="00921467" w:rsidRDefault="00A36770">
      <w:pPr>
        <w:pStyle w:val="BodyText"/>
        <w:spacing w:before="3"/>
        <w:rPr>
          <w:sz w:val="25"/>
          <w:lang w:val="id-ID"/>
        </w:rPr>
      </w:pPr>
    </w:p>
    <w:p w14:paraId="095190D7" w14:textId="77777777" w:rsidR="00A36770" w:rsidRPr="00921467" w:rsidRDefault="00DA3A0E">
      <w:pPr>
        <w:pStyle w:val="BodyText"/>
        <w:spacing w:before="1" w:after="37"/>
        <w:ind w:left="113"/>
        <w:jc w:val="both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7.2.1.1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laksanaan</w:t>
      </w:r>
      <w:r w:rsidRPr="00921467">
        <w:rPr>
          <w:spacing w:val="1"/>
          <w:lang w:val="id-ID"/>
        </w:rPr>
        <w:t xml:space="preserve"> </w:t>
      </w:r>
      <w:r w:rsidRPr="00921467">
        <w:rPr>
          <w:lang w:val="id-ID"/>
        </w:rPr>
        <w:t>PTK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oleh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Mahasiswa</w:t>
      </w:r>
    </w:p>
    <w:tbl>
      <w:tblPr>
        <w:tblW w:w="9653" w:type="dxa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2187"/>
        <w:gridCol w:w="2187"/>
        <w:gridCol w:w="4768"/>
      </w:tblGrid>
      <w:tr w:rsidR="00921467" w:rsidRPr="00921467" w14:paraId="10FC7E19" w14:textId="77777777" w:rsidTr="00921467">
        <w:trPr>
          <w:trHeight w:val="527"/>
        </w:trPr>
        <w:tc>
          <w:tcPr>
            <w:tcW w:w="511" w:type="dxa"/>
            <w:shd w:val="clear" w:color="auto" w:fill="D9D9D9"/>
            <w:vAlign w:val="center"/>
          </w:tcPr>
          <w:p w14:paraId="192E4AB8" w14:textId="77777777" w:rsidR="00921467" w:rsidRPr="00921467" w:rsidRDefault="00921467" w:rsidP="00921467">
            <w:pPr>
              <w:pStyle w:val="TableParagraph"/>
              <w:spacing w:line="229" w:lineRule="exact"/>
              <w:ind w:left="99" w:right="90"/>
              <w:jc w:val="center"/>
              <w:rPr>
                <w:b/>
                <w:sz w:val="20"/>
                <w:lang w:val="id-ID"/>
              </w:rPr>
            </w:pPr>
            <w:bookmarkStart w:id="11" w:name="_Hlk122675994"/>
            <w:r w:rsidRPr="00921467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187" w:type="dxa"/>
            <w:shd w:val="clear" w:color="auto" w:fill="D9D9D9"/>
            <w:vAlign w:val="center"/>
          </w:tcPr>
          <w:p w14:paraId="20B1B6BE" w14:textId="4BBDCA77" w:rsidR="00921467" w:rsidRPr="00921467" w:rsidRDefault="00921467" w:rsidP="00921467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2187" w:type="dxa"/>
            <w:shd w:val="clear" w:color="auto" w:fill="D9D9D9"/>
          </w:tcPr>
          <w:p w14:paraId="1FF53AAE" w14:textId="7E421B20" w:rsidR="00921467" w:rsidRPr="00921467" w:rsidRDefault="00921467" w:rsidP="00921467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am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ahasiswa/</w:t>
            </w:r>
          </w:p>
          <w:p w14:paraId="1DD8E3C7" w14:textId="77777777" w:rsidR="00921467" w:rsidRPr="00921467" w:rsidRDefault="00921467" w:rsidP="00921467">
            <w:pPr>
              <w:pStyle w:val="TableParagraph"/>
              <w:spacing w:before="34"/>
              <w:ind w:left="217" w:right="21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IM</w:t>
            </w:r>
          </w:p>
        </w:tc>
        <w:tc>
          <w:tcPr>
            <w:tcW w:w="4768" w:type="dxa"/>
            <w:shd w:val="clear" w:color="auto" w:fill="D9D9D9"/>
            <w:vAlign w:val="center"/>
          </w:tcPr>
          <w:p w14:paraId="24A71679" w14:textId="77777777" w:rsidR="00921467" w:rsidRPr="00921467" w:rsidRDefault="00921467" w:rsidP="00921467">
            <w:pPr>
              <w:pStyle w:val="TableParagraph"/>
              <w:spacing w:line="229" w:lineRule="exact"/>
              <w:ind w:left="470" w:right="46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dul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TK</w:t>
            </w:r>
          </w:p>
        </w:tc>
      </w:tr>
      <w:tr w:rsidR="00921467" w:rsidRPr="00921467" w14:paraId="0C9F32C9" w14:textId="77777777" w:rsidTr="00921467">
        <w:trPr>
          <w:trHeight w:val="266"/>
        </w:trPr>
        <w:tc>
          <w:tcPr>
            <w:tcW w:w="511" w:type="dxa"/>
            <w:shd w:val="clear" w:color="auto" w:fill="D9D9D9"/>
          </w:tcPr>
          <w:p w14:paraId="417E484B" w14:textId="77777777" w:rsidR="00921467" w:rsidRPr="00921467" w:rsidRDefault="00921467" w:rsidP="00921467">
            <w:pPr>
              <w:pStyle w:val="TableParagraph"/>
              <w:spacing w:before="2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187" w:type="dxa"/>
            <w:shd w:val="clear" w:color="auto" w:fill="D9D9D9"/>
          </w:tcPr>
          <w:p w14:paraId="432EAC5F" w14:textId="4A1CEBF9" w:rsidR="00921467" w:rsidRPr="00921467" w:rsidRDefault="00921467" w:rsidP="00921467">
            <w:pPr>
              <w:pStyle w:val="TableParagraph"/>
              <w:spacing w:before="2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2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187" w:type="dxa"/>
            <w:shd w:val="clear" w:color="auto" w:fill="D9D9D9"/>
          </w:tcPr>
          <w:p w14:paraId="24A847F7" w14:textId="50DA5696" w:rsidR="00921467" w:rsidRPr="00921467" w:rsidRDefault="00921467" w:rsidP="00921467">
            <w:pPr>
              <w:pStyle w:val="TableParagraph"/>
              <w:spacing w:before="2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3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4768" w:type="dxa"/>
            <w:shd w:val="clear" w:color="auto" w:fill="D9D9D9"/>
          </w:tcPr>
          <w:p w14:paraId="66DDA14D" w14:textId="0E46C20D" w:rsidR="00921467" w:rsidRPr="00921467" w:rsidRDefault="00921467" w:rsidP="00921467">
            <w:pPr>
              <w:pStyle w:val="TableParagraph"/>
              <w:spacing w:before="2"/>
              <w:ind w:left="470" w:right="45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4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</w:tr>
      <w:tr w:rsidR="00921467" w:rsidRPr="00921467" w14:paraId="1BEDDA01" w14:textId="77777777" w:rsidTr="00921467">
        <w:trPr>
          <w:trHeight w:val="263"/>
        </w:trPr>
        <w:tc>
          <w:tcPr>
            <w:tcW w:w="511" w:type="dxa"/>
          </w:tcPr>
          <w:p w14:paraId="526C111A" w14:textId="77777777" w:rsidR="00921467" w:rsidRPr="00921467" w:rsidRDefault="00921467" w:rsidP="00921467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187" w:type="dxa"/>
          </w:tcPr>
          <w:p w14:paraId="03910474" w14:textId="77777777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16D8E23F" w14:textId="1593A60F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768" w:type="dxa"/>
          </w:tcPr>
          <w:p w14:paraId="196C4F86" w14:textId="77777777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0F866944" w14:textId="77777777" w:rsidTr="00921467">
        <w:trPr>
          <w:trHeight w:val="263"/>
        </w:trPr>
        <w:tc>
          <w:tcPr>
            <w:tcW w:w="511" w:type="dxa"/>
          </w:tcPr>
          <w:p w14:paraId="0ED10ADE" w14:textId="77777777" w:rsidR="00921467" w:rsidRPr="00921467" w:rsidRDefault="00921467" w:rsidP="00921467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187" w:type="dxa"/>
          </w:tcPr>
          <w:p w14:paraId="478FA695" w14:textId="77777777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049AAA76" w14:textId="763EBC29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768" w:type="dxa"/>
          </w:tcPr>
          <w:p w14:paraId="3C8A331B" w14:textId="77777777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4512AD4D" w14:textId="77777777" w:rsidTr="00921467">
        <w:trPr>
          <w:trHeight w:val="266"/>
        </w:trPr>
        <w:tc>
          <w:tcPr>
            <w:tcW w:w="511" w:type="dxa"/>
          </w:tcPr>
          <w:p w14:paraId="32811E3C" w14:textId="77777777" w:rsidR="00921467" w:rsidRPr="00921467" w:rsidRDefault="00921467" w:rsidP="00921467">
            <w:pPr>
              <w:pStyle w:val="TableParagraph"/>
              <w:spacing w:before="2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187" w:type="dxa"/>
          </w:tcPr>
          <w:p w14:paraId="49DE89A8" w14:textId="77777777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1E71B70B" w14:textId="32F2B074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768" w:type="dxa"/>
          </w:tcPr>
          <w:p w14:paraId="0B87F345" w14:textId="77777777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77B9835A" w14:textId="77777777" w:rsidTr="00921467">
        <w:trPr>
          <w:trHeight w:val="263"/>
        </w:trPr>
        <w:tc>
          <w:tcPr>
            <w:tcW w:w="511" w:type="dxa"/>
          </w:tcPr>
          <w:p w14:paraId="788F3923" w14:textId="77777777" w:rsidR="00921467" w:rsidRPr="00921467" w:rsidRDefault="00921467" w:rsidP="00921467">
            <w:pPr>
              <w:pStyle w:val="TableParagraph"/>
              <w:spacing w:line="229" w:lineRule="exact"/>
              <w:ind w:left="99" w:right="9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2187" w:type="dxa"/>
          </w:tcPr>
          <w:p w14:paraId="21955B18" w14:textId="77777777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298FEF93" w14:textId="6C5845C7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768" w:type="dxa"/>
          </w:tcPr>
          <w:p w14:paraId="11E6979F" w14:textId="77777777" w:rsidR="00921467" w:rsidRPr="00921467" w:rsidRDefault="00921467" w:rsidP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bookmarkEnd w:id="11"/>
    </w:tbl>
    <w:p w14:paraId="22F1085C" w14:textId="77777777" w:rsidR="00A36770" w:rsidRPr="00921467" w:rsidRDefault="00A36770">
      <w:pPr>
        <w:pStyle w:val="BodyText"/>
        <w:spacing w:before="5"/>
        <w:rPr>
          <w:sz w:val="25"/>
          <w:lang w:val="id-ID"/>
        </w:rPr>
      </w:pPr>
    </w:p>
    <w:p w14:paraId="13DA8438" w14:textId="74114210" w:rsidR="00A36770" w:rsidRDefault="00DA3A0E">
      <w:pPr>
        <w:pStyle w:val="BodyText"/>
        <w:spacing w:after="38"/>
        <w:ind w:left="113"/>
        <w:jc w:val="both"/>
        <w:rPr>
          <w:lang w:val="en-US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7.2.1.2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laksanaan PTK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oleh D</w:t>
      </w:r>
      <w:r w:rsidR="00921467">
        <w:rPr>
          <w:lang w:val="en-US"/>
        </w:rPr>
        <w:t>TPS</w:t>
      </w:r>
    </w:p>
    <w:tbl>
      <w:tblPr>
        <w:tblW w:w="9653" w:type="dxa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2187"/>
        <w:gridCol w:w="2187"/>
        <w:gridCol w:w="4768"/>
      </w:tblGrid>
      <w:tr w:rsidR="00921467" w:rsidRPr="00921467" w14:paraId="0FE1D712" w14:textId="77777777" w:rsidTr="00921467">
        <w:trPr>
          <w:trHeight w:val="527"/>
        </w:trPr>
        <w:tc>
          <w:tcPr>
            <w:tcW w:w="511" w:type="dxa"/>
            <w:shd w:val="clear" w:color="auto" w:fill="D9D9D9"/>
            <w:vAlign w:val="center"/>
          </w:tcPr>
          <w:p w14:paraId="0B4F6E6C" w14:textId="77777777" w:rsidR="00921467" w:rsidRPr="00921467" w:rsidRDefault="00921467" w:rsidP="008D6F64">
            <w:pPr>
              <w:pStyle w:val="TableParagraph"/>
              <w:spacing w:line="229" w:lineRule="exact"/>
              <w:ind w:left="99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187" w:type="dxa"/>
            <w:shd w:val="clear" w:color="auto" w:fill="D9D9D9"/>
            <w:vAlign w:val="center"/>
          </w:tcPr>
          <w:p w14:paraId="014BC9CE" w14:textId="77777777" w:rsidR="00921467" w:rsidRPr="00921467" w:rsidRDefault="00921467" w:rsidP="008D6F64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2187" w:type="dxa"/>
            <w:shd w:val="clear" w:color="auto" w:fill="D9D9D9"/>
            <w:vAlign w:val="center"/>
          </w:tcPr>
          <w:p w14:paraId="5E6DC188" w14:textId="667734F9" w:rsidR="00921467" w:rsidRPr="00921467" w:rsidRDefault="00921467" w:rsidP="00921467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en-US"/>
              </w:rPr>
            </w:pPr>
            <w:r w:rsidRPr="00921467">
              <w:rPr>
                <w:b/>
                <w:sz w:val="20"/>
                <w:lang w:val="id-ID"/>
              </w:rPr>
              <w:t>Nam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>
              <w:rPr>
                <w:b/>
                <w:sz w:val="20"/>
                <w:lang w:val="en-US"/>
              </w:rPr>
              <w:t>DTPS</w:t>
            </w:r>
          </w:p>
        </w:tc>
        <w:tc>
          <w:tcPr>
            <w:tcW w:w="4768" w:type="dxa"/>
            <w:shd w:val="clear" w:color="auto" w:fill="D9D9D9"/>
            <w:vAlign w:val="center"/>
          </w:tcPr>
          <w:p w14:paraId="33A65A45" w14:textId="77777777" w:rsidR="00921467" w:rsidRPr="00921467" w:rsidRDefault="00921467" w:rsidP="008D6F64">
            <w:pPr>
              <w:pStyle w:val="TableParagraph"/>
              <w:spacing w:line="229" w:lineRule="exact"/>
              <w:ind w:left="470" w:right="46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dul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TK</w:t>
            </w:r>
          </w:p>
        </w:tc>
      </w:tr>
      <w:tr w:rsidR="00921467" w:rsidRPr="00921467" w14:paraId="66B01AA4" w14:textId="77777777" w:rsidTr="008D6F64">
        <w:trPr>
          <w:trHeight w:val="266"/>
        </w:trPr>
        <w:tc>
          <w:tcPr>
            <w:tcW w:w="511" w:type="dxa"/>
            <w:shd w:val="clear" w:color="auto" w:fill="D9D9D9"/>
          </w:tcPr>
          <w:p w14:paraId="66048462" w14:textId="77777777" w:rsidR="00921467" w:rsidRPr="00921467" w:rsidRDefault="00921467" w:rsidP="008D6F64">
            <w:pPr>
              <w:pStyle w:val="TableParagraph"/>
              <w:spacing w:before="2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187" w:type="dxa"/>
            <w:shd w:val="clear" w:color="auto" w:fill="D9D9D9"/>
          </w:tcPr>
          <w:p w14:paraId="5657A24E" w14:textId="3EE3F200" w:rsidR="00921467" w:rsidRPr="00921467" w:rsidRDefault="00921467" w:rsidP="008D6F64">
            <w:pPr>
              <w:pStyle w:val="TableParagraph"/>
              <w:spacing w:before="2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2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187" w:type="dxa"/>
            <w:shd w:val="clear" w:color="auto" w:fill="D9D9D9"/>
          </w:tcPr>
          <w:p w14:paraId="7AFA6A17" w14:textId="0479536C" w:rsidR="00921467" w:rsidRPr="00921467" w:rsidRDefault="00921467" w:rsidP="008D6F64">
            <w:pPr>
              <w:pStyle w:val="TableParagraph"/>
              <w:spacing w:before="2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3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4768" w:type="dxa"/>
            <w:shd w:val="clear" w:color="auto" w:fill="D9D9D9"/>
          </w:tcPr>
          <w:p w14:paraId="73C4F9CD" w14:textId="4E88028B" w:rsidR="00921467" w:rsidRPr="00921467" w:rsidRDefault="00921467" w:rsidP="008D6F64">
            <w:pPr>
              <w:pStyle w:val="TableParagraph"/>
              <w:spacing w:before="2"/>
              <w:ind w:left="470" w:right="45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4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</w:tr>
      <w:tr w:rsidR="00921467" w:rsidRPr="00921467" w14:paraId="79C1BF4B" w14:textId="77777777" w:rsidTr="008D6F64">
        <w:trPr>
          <w:trHeight w:val="263"/>
        </w:trPr>
        <w:tc>
          <w:tcPr>
            <w:tcW w:w="511" w:type="dxa"/>
          </w:tcPr>
          <w:p w14:paraId="0CFAF872" w14:textId="77777777" w:rsidR="00921467" w:rsidRPr="00921467" w:rsidRDefault="00921467" w:rsidP="008D6F64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187" w:type="dxa"/>
          </w:tcPr>
          <w:p w14:paraId="1319F25A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65731E5D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768" w:type="dxa"/>
          </w:tcPr>
          <w:p w14:paraId="0C60D46B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3EE2BAB6" w14:textId="77777777" w:rsidTr="008D6F64">
        <w:trPr>
          <w:trHeight w:val="263"/>
        </w:trPr>
        <w:tc>
          <w:tcPr>
            <w:tcW w:w="511" w:type="dxa"/>
          </w:tcPr>
          <w:p w14:paraId="18D4A9D1" w14:textId="77777777" w:rsidR="00921467" w:rsidRPr="00921467" w:rsidRDefault="00921467" w:rsidP="008D6F64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187" w:type="dxa"/>
          </w:tcPr>
          <w:p w14:paraId="31837D49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1C6A2281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768" w:type="dxa"/>
          </w:tcPr>
          <w:p w14:paraId="2EBA5F32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65BBAC20" w14:textId="77777777" w:rsidTr="008D6F64">
        <w:trPr>
          <w:trHeight w:val="266"/>
        </w:trPr>
        <w:tc>
          <w:tcPr>
            <w:tcW w:w="511" w:type="dxa"/>
          </w:tcPr>
          <w:p w14:paraId="1B219EC7" w14:textId="77777777" w:rsidR="00921467" w:rsidRPr="00921467" w:rsidRDefault="00921467" w:rsidP="008D6F64">
            <w:pPr>
              <w:pStyle w:val="TableParagraph"/>
              <w:spacing w:before="2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187" w:type="dxa"/>
          </w:tcPr>
          <w:p w14:paraId="73D4F6C8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4C0C433A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768" w:type="dxa"/>
          </w:tcPr>
          <w:p w14:paraId="0D7BE98E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1557CB8A" w14:textId="77777777" w:rsidTr="008D6F64">
        <w:trPr>
          <w:trHeight w:val="263"/>
        </w:trPr>
        <w:tc>
          <w:tcPr>
            <w:tcW w:w="511" w:type="dxa"/>
          </w:tcPr>
          <w:p w14:paraId="6BC722A9" w14:textId="77777777" w:rsidR="00921467" w:rsidRPr="00921467" w:rsidRDefault="00921467" w:rsidP="008D6F64">
            <w:pPr>
              <w:pStyle w:val="TableParagraph"/>
              <w:spacing w:line="229" w:lineRule="exact"/>
              <w:ind w:left="99" w:right="9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2187" w:type="dxa"/>
          </w:tcPr>
          <w:p w14:paraId="5189A1D5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28124CB6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768" w:type="dxa"/>
          </w:tcPr>
          <w:p w14:paraId="61159DE9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55204BA2" w14:textId="53026E60" w:rsidR="00921467" w:rsidRDefault="00921467">
      <w:pPr>
        <w:pStyle w:val="BodyText"/>
        <w:spacing w:after="38"/>
        <w:ind w:left="113"/>
        <w:jc w:val="both"/>
        <w:rPr>
          <w:lang w:val="en-US"/>
        </w:rPr>
      </w:pPr>
    </w:p>
    <w:p w14:paraId="799D4E3F" w14:textId="77777777" w:rsidR="00A36770" w:rsidRPr="00921467" w:rsidRDefault="00A36770">
      <w:pPr>
        <w:pStyle w:val="BodyText"/>
        <w:spacing w:before="8"/>
        <w:rPr>
          <w:sz w:val="26"/>
          <w:lang w:val="id-ID"/>
        </w:rPr>
      </w:pPr>
    </w:p>
    <w:p w14:paraId="3192E506" w14:textId="0B70C2A5" w:rsidR="00A36770" w:rsidRPr="00921467" w:rsidRDefault="00DA3A0E" w:rsidP="007E29B9">
      <w:pPr>
        <w:pStyle w:val="ListParagraph"/>
        <w:numPr>
          <w:ilvl w:val="2"/>
          <w:numId w:val="6"/>
        </w:numPr>
        <w:tabs>
          <w:tab w:val="left" w:pos="666"/>
        </w:tabs>
        <w:spacing w:before="1"/>
        <w:ind w:left="665" w:hanging="55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Luaran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elitian</w:t>
      </w:r>
    </w:p>
    <w:p w14:paraId="6B68E088" w14:textId="7B3C776E" w:rsidR="00A36770" w:rsidRPr="00921467" w:rsidRDefault="007528D2">
      <w:pPr>
        <w:pStyle w:val="BodyText"/>
        <w:spacing w:line="276" w:lineRule="auto"/>
        <w:ind w:left="113" w:right="112"/>
        <w:jc w:val="both"/>
        <w:rPr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d</w:t>
      </w:r>
      <w:r w:rsidR="007E29B9" w:rsidRPr="00921467">
        <w:rPr>
          <w:lang w:val="id-ID"/>
        </w:rPr>
        <w:t>ata luaran penelitian mahasiswa (Tabel 7.2.2.1) dan dosen (Tabel 7.2.2.2)</w:t>
      </w:r>
      <w:r w:rsidR="00921467">
        <w:rPr>
          <w:lang w:val="en-US"/>
        </w:rPr>
        <w:t xml:space="preserve"> </w:t>
      </w:r>
      <w:proofErr w:type="spellStart"/>
      <w:r w:rsidR="00921467">
        <w:rPr>
          <w:lang w:val="en-US"/>
        </w:rPr>
        <w:t>selama</w:t>
      </w:r>
      <w:proofErr w:type="spellEnd"/>
      <w:r w:rsidR="00921467">
        <w:rPr>
          <w:lang w:val="en-US"/>
        </w:rPr>
        <w:t xml:space="preserve"> 3 </w:t>
      </w:r>
      <w:proofErr w:type="spellStart"/>
      <w:r w:rsidR="00921467">
        <w:rPr>
          <w:lang w:val="en-US"/>
        </w:rPr>
        <w:t>tahun</w:t>
      </w:r>
      <w:proofErr w:type="spellEnd"/>
      <w:r w:rsidR="00921467">
        <w:rPr>
          <w:lang w:val="en-US"/>
        </w:rPr>
        <w:t xml:space="preserve"> </w:t>
      </w:r>
      <w:proofErr w:type="spellStart"/>
      <w:r w:rsidR="00921467">
        <w:rPr>
          <w:lang w:val="en-US"/>
        </w:rPr>
        <w:t>terakhir</w:t>
      </w:r>
      <w:proofErr w:type="spellEnd"/>
      <w:r w:rsidR="00921467">
        <w:rPr>
          <w:lang w:val="en-US"/>
        </w:rPr>
        <w:t xml:space="preserve">, </w:t>
      </w:r>
      <w:proofErr w:type="spellStart"/>
      <w:r w:rsidR="00921467">
        <w:rPr>
          <w:lang w:val="en-US"/>
        </w:rPr>
        <w:t>yakni</w:t>
      </w:r>
      <w:proofErr w:type="spellEnd"/>
      <w:r w:rsidR="00921467">
        <w:rPr>
          <w:lang w:val="en-US"/>
        </w:rPr>
        <w:t xml:space="preserve"> TS-2, TS-1, dan TS</w:t>
      </w:r>
      <w:r w:rsidR="007E29B9" w:rsidRPr="00921467">
        <w:rPr>
          <w:lang w:val="id-ID"/>
        </w:rPr>
        <w:t>.</w:t>
      </w:r>
    </w:p>
    <w:p w14:paraId="317ABAF1" w14:textId="77777777" w:rsidR="00A36770" w:rsidRPr="00921467" w:rsidRDefault="00A36770">
      <w:pPr>
        <w:spacing w:line="276" w:lineRule="auto"/>
        <w:jc w:val="both"/>
        <w:rPr>
          <w:lang w:val="id-ID"/>
        </w:rPr>
        <w:sectPr w:rsidR="00A36770" w:rsidRPr="00921467">
          <w:pgSz w:w="11910" w:h="16850"/>
          <w:pgMar w:top="1340" w:right="1020" w:bottom="1520" w:left="1020" w:header="0" w:footer="1338" w:gutter="0"/>
          <w:cols w:space="720"/>
        </w:sectPr>
      </w:pPr>
    </w:p>
    <w:p w14:paraId="4C627B01" w14:textId="77777777" w:rsidR="00A36770" w:rsidRPr="00921467" w:rsidRDefault="00DA3A0E">
      <w:pPr>
        <w:pStyle w:val="BodyText"/>
        <w:spacing w:before="77" w:after="38"/>
        <w:ind w:left="113"/>
        <w:rPr>
          <w:lang w:val="id-ID"/>
        </w:rPr>
      </w:pPr>
      <w:r w:rsidRPr="00921467">
        <w:rPr>
          <w:lang w:val="id-ID"/>
        </w:rPr>
        <w:lastRenderedPageBreak/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7.2.2.1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Luar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TK oleh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Mahasiswa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2187"/>
        <w:gridCol w:w="2187"/>
        <w:gridCol w:w="2693"/>
        <w:gridCol w:w="2126"/>
      </w:tblGrid>
      <w:tr w:rsidR="00921467" w:rsidRPr="00921467" w14:paraId="48590F53" w14:textId="77777777" w:rsidTr="00921467">
        <w:trPr>
          <w:trHeight w:val="530"/>
        </w:trPr>
        <w:tc>
          <w:tcPr>
            <w:tcW w:w="511" w:type="dxa"/>
            <w:shd w:val="clear" w:color="auto" w:fill="D9D9D9"/>
          </w:tcPr>
          <w:p w14:paraId="7915ABD4" w14:textId="77777777" w:rsidR="00921467" w:rsidRPr="00921467" w:rsidRDefault="00921467">
            <w:pPr>
              <w:pStyle w:val="TableParagraph"/>
              <w:spacing w:line="229" w:lineRule="exact"/>
              <w:ind w:left="99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187" w:type="dxa"/>
            <w:shd w:val="clear" w:color="auto" w:fill="D9D9D9"/>
          </w:tcPr>
          <w:p w14:paraId="428154A0" w14:textId="1552CA54" w:rsidR="00921467" w:rsidRPr="00921467" w:rsidRDefault="00921467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en-US"/>
              </w:rPr>
            </w:pPr>
            <w:proofErr w:type="spellStart"/>
            <w:r>
              <w:rPr>
                <w:b/>
                <w:sz w:val="20"/>
                <w:lang w:val="en-US"/>
              </w:rPr>
              <w:t>Tahun</w:t>
            </w:r>
            <w:proofErr w:type="spellEnd"/>
          </w:p>
        </w:tc>
        <w:tc>
          <w:tcPr>
            <w:tcW w:w="2187" w:type="dxa"/>
            <w:shd w:val="clear" w:color="auto" w:fill="D9D9D9"/>
          </w:tcPr>
          <w:p w14:paraId="4F6DD562" w14:textId="5F2C5337" w:rsidR="00921467" w:rsidRPr="00921467" w:rsidRDefault="00921467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am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ahasiswa/</w:t>
            </w:r>
          </w:p>
          <w:p w14:paraId="439FE3B2" w14:textId="77777777" w:rsidR="00921467" w:rsidRPr="00921467" w:rsidRDefault="00921467">
            <w:pPr>
              <w:pStyle w:val="TableParagraph"/>
              <w:spacing w:before="34"/>
              <w:ind w:left="217" w:right="21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IM</w:t>
            </w:r>
          </w:p>
        </w:tc>
        <w:tc>
          <w:tcPr>
            <w:tcW w:w="2693" w:type="dxa"/>
            <w:shd w:val="clear" w:color="auto" w:fill="D9D9D9"/>
          </w:tcPr>
          <w:p w14:paraId="75C3E58E" w14:textId="77777777" w:rsidR="00921467" w:rsidRPr="00921467" w:rsidRDefault="00921467">
            <w:pPr>
              <w:pStyle w:val="TableParagraph"/>
              <w:spacing w:line="229" w:lineRule="exact"/>
              <w:ind w:left="288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Bentuk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Luaran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(jurnal,</w:t>
            </w:r>
          </w:p>
          <w:p w14:paraId="774A74BD" w14:textId="77777777" w:rsidR="00921467" w:rsidRPr="00921467" w:rsidRDefault="00921467">
            <w:pPr>
              <w:pStyle w:val="TableParagraph"/>
              <w:spacing w:before="34"/>
              <w:ind w:left="192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prosiding,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edi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i/>
                <w:sz w:val="20"/>
                <w:lang w:val="id-ID"/>
              </w:rPr>
              <w:t>online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126" w:type="dxa"/>
            <w:shd w:val="clear" w:color="auto" w:fill="D9D9D9"/>
          </w:tcPr>
          <w:p w14:paraId="7E6D761C" w14:textId="77777777" w:rsidR="00921467" w:rsidRPr="00921467" w:rsidRDefault="00921467">
            <w:pPr>
              <w:pStyle w:val="TableParagraph"/>
              <w:spacing w:line="229" w:lineRule="exact"/>
              <w:ind w:left="417" w:right="40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dul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Luaran</w:t>
            </w:r>
          </w:p>
        </w:tc>
      </w:tr>
      <w:tr w:rsidR="00921467" w:rsidRPr="00921467" w14:paraId="173DCC42" w14:textId="77777777" w:rsidTr="00921467">
        <w:trPr>
          <w:trHeight w:val="263"/>
        </w:trPr>
        <w:tc>
          <w:tcPr>
            <w:tcW w:w="511" w:type="dxa"/>
            <w:shd w:val="clear" w:color="auto" w:fill="D9D9D9"/>
          </w:tcPr>
          <w:p w14:paraId="1BADC66F" w14:textId="77777777" w:rsidR="00921467" w:rsidRPr="00921467" w:rsidRDefault="00921467">
            <w:pPr>
              <w:pStyle w:val="TableParagraph"/>
              <w:spacing w:line="229" w:lineRule="exact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187" w:type="dxa"/>
            <w:shd w:val="clear" w:color="auto" w:fill="D9D9D9"/>
          </w:tcPr>
          <w:p w14:paraId="4B6847F0" w14:textId="0D6C3AE8" w:rsidR="00921467" w:rsidRPr="00921467" w:rsidRDefault="00921467">
            <w:pPr>
              <w:pStyle w:val="TableParagraph"/>
              <w:spacing w:line="229" w:lineRule="exact"/>
              <w:ind w:left="217" w:right="207"/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(2)</w:t>
            </w:r>
          </w:p>
        </w:tc>
        <w:tc>
          <w:tcPr>
            <w:tcW w:w="2187" w:type="dxa"/>
            <w:shd w:val="clear" w:color="auto" w:fill="D9D9D9"/>
          </w:tcPr>
          <w:p w14:paraId="74A25DA6" w14:textId="3C11BDD7" w:rsidR="00921467" w:rsidRPr="00921467" w:rsidRDefault="00921467">
            <w:pPr>
              <w:pStyle w:val="TableParagraph"/>
              <w:spacing w:line="229" w:lineRule="exact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3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693" w:type="dxa"/>
            <w:shd w:val="clear" w:color="auto" w:fill="D9D9D9"/>
          </w:tcPr>
          <w:p w14:paraId="6921D62F" w14:textId="718F5BF2" w:rsidR="00921467" w:rsidRPr="00921467" w:rsidRDefault="00921467">
            <w:pPr>
              <w:pStyle w:val="TableParagraph"/>
              <w:spacing w:line="229" w:lineRule="exact"/>
              <w:ind w:left="1206" w:right="119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4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126" w:type="dxa"/>
            <w:shd w:val="clear" w:color="auto" w:fill="D9D9D9"/>
          </w:tcPr>
          <w:p w14:paraId="5222AC6E" w14:textId="2CE424A7" w:rsidR="00921467" w:rsidRPr="00921467" w:rsidRDefault="00921467">
            <w:pPr>
              <w:pStyle w:val="TableParagraph"/>
              <w:spacing w:line="229" w:lineRule="exact"/>
              <w:ind w:left="417" w:right="40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5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</w:tr>
      <w:tr w:rsidR="00921467" w:rsidRPr="00921467" w14:paraId="72D489D5" w14:textId="77777777" w:rsidTr="00921467">
        <w:trPr>
          <w:trHeight w:val="263"/>
        </w:trPr>
        <w:tc>
          <w:tcPr>
            <w:tcW w:w="511" w:type="dxa"/>
          </w:tcPr>
          <w:p w14:paraId="38D1C0B7" w14:textId="77777777" w:rsidR="00921467" w:rsidRPr="00921467" w:rsidRDefault="00921467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187" w:type="dxa"/>
          </w:tcPr>
          <w:p w14:paraId="6833E685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61DB03EC" w14:textId="7A9CB0B4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66D7D0C1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007064B8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380BFAE1" w14:textId="77777777" w:rsidTr="00921467">
        <w:trPr>
          <w:trHeight w:val="265"/>
        </w:trPr>
        <w:tc>
          <w:tcPr>
            <w:tcW w:w="511" w:type="dxa"/>
          </w:tcPr>
          <w:p w14:paraId="5EB8A9EA" w14:textId="77777777" w:rsidR="00921467" w:rsidRPr="00921467" w:rsidRDefault="00921467">
            <w:pPr>
              <w:pStyle w:val="TableParagraph"/>
              <w:spacing w:before="2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187" w:type="dxa"/>
          </w:tcPr>
          <w:p w14:paraId="1132F772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6D5B4CD9" w14:textId="2A1F6358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315FE7C7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474B8A78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7C6DE930" w14:textId="77777777" w:rsidTr="00921467">
        <w:trPr>
          <w:trHeight w:val="263"/>
        </w:trPr>
        <w:tc>
          <w:tcPr>
            <w:tcW w:w="511" w:type="dxa"/>
          </w:tcPr>
          <w:p w14:paraId="3EA4690C" w14:textId="77777777" w:rsidR="00921467" w:rsidRPr="00921467" w:rsidRDefault="00921467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187" w:type="dxa"/>
          </w:tcPr>
          <w:p w14:paraId="4B884E11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445ECCFF" w14:textId="6B4B8709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70EDAC4A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68F79076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37C012A4" w14:textId="77777777" w:rsidTr="00921467">
        <w:trPr>
          <w:trHeight w:val="265"/>
        </w:trPr>
        <w:tc>
          <w:tcPr>
            <w:tcW w:w="511" w:type="dxa"/>
          </w:tcPr>
          <w:p w14:paraId="1F97CCFA" w14:textId="77777777" w:rsidR="00921467" w:rsidRPr="00921467" w:rsidRDefault="00921467">
            <w:pPr>
              <w:pStyle w:val="TableParagraph"/>
              <w:spacing w:line="229" w:lineRule="exact"/>
              <w:ind w:left="99" w:right="9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2187" w:type="dxa"/>
          </w:tcPr>
          <w:p w14:paraId="5D221791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1D9F5416" w14:textId="4727CE4C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6018F66D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38B2A065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5E97F026" w14:textId="77777777" w:rsidR="00A36770" w:rsidRPr="00921467" w:rsidRDefault="00A36770">
      <w:pPr>
        <w:pStyle w:val="BodyText"/>
        <w:spacing w:before="2"/>
        <w:rPr>
          <w:sz w:val="25"/>
          <w:lang w:val="id-ID"/>
        </w:rPr>
      </w:pPr>
    </w:p>
    <w:p w14:paraId="05E4C217" w14:textId="01C6519C" w:rsidR="00A36770" w:rsidRDefault="00DA3A0E">
      <w:pPr>
        <w:pStyle w:val="BodyText"/>
        <w:spacing w:before="1" w:after="37"/>
        <w:ind w:left="113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7.2.2.2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Luar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TK oleh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Dosen</w:t>
      </w:r>
    </w:p>
    <w:p w14:paraId="3035704A" w14:textId="518A79C3" w:rsidR="00921467" w:rsidRDefault="00921467">
      <w:pPr>
        <w:pStyle w:val="BodyText"/>
        <w:spacing w:before="1" w:after="37"/>
        <w:ind w:left="113"/>
        <w:rPr>
          <w:lang w:val="id-ID"/>
        </w:rPr>
      </w:pP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2187"/>
        <w:gridCol w:w="2187"/>
        <w:gridCol w:w="2693"/>
        <w:gridCol w:w="2126"/>
      </w:tblGrid>
      <w:tr w:rsidR="00921467" w:rsidRPr="00921467" w14:paraId="7E5640ED" w14:textId="77777777" w:rsidTr="008D6F64">
        <w:trPr>
          <w:trHeight w:val="530"/>
        </w:trPr>
        <w:tc>
          <w:tcPr>
            <w:tcW w:w="511" w:type="dxa"/>
            <w:shd w:val="clear" w:color="auto" w:fill="D9D9D9"/>
          </w:tcPr>
          <w:p w14:paraId="3AC9D67A" w14:textId="77777777" w:rsidR="00921467" w:rsidRPr="00921467" w:rsidRDefault="00921467" w:rsidP="008D6F64">
            <w:pPr>
              <w:pStyle w:val="TableParagraph"/>
              <w:spacing w:line="229" w:lineRule="exact"/>
              <w:ind w:left="99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187" w:type="dxa"/>
            <w:shd w:val="clear" w:color="auto" w:fill="D9D9D9"/>
          </w:tcPr>
          <w:p w14:paraId="6C35D717" w14:textId="77777777" w:rsidR="00921467" w:rsidRPr="00921467" w:rsidRDefault="00921467" w:rsidP="008D6F64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en-US"/>
              </w:rPr>
            </w:pPr>
            <w:proofErr w:type="spellStart"/>
            <w:r>
              <w:rPr>
                <w:b/>
                <w:sz w:val="20"/>
                <w:lang w:val="en-US"/>
              </w:rPr>
              <w:t>Tahun</w:t>
            </w:r>
            <w:proofErr w:type="spellEnd"/>
          </w:p>
        </w:tc>
        <w:tc>
          <w:tcPr>
            <w:tcW w:w="2187" w:type="dxa"/>
            <w:shd w:val="clear" w:color="auto" w:fill="D9D9D9"/>
          </w:tcPr>
          <w:p w14:paraId="7EEEC55E" w14:textId="41B10890" w:rsidR="00921467" w:rsidRPr="00921467" w:rsidRDefault="00921467" w:rsidP="00921467">
            <w:pPr>
              <w:pStyle w:val="TableParagraph"/>
              <w:spacing w:line="229" w:lineRule="exact"/>
              <w:ind w:left="217" w:right="211"/>
              <w:jc w:val="center"/>
              <w:rPr>
                <w:b/>
                <w:sz w:val="20"/>
                <w:lang w:val="en-US"/>
              </w:rPr>
            </w:pPr>
            <w:r w:rsidRPr="00921467">
              <w:rPr>
                <w:b/>
                <w:sz w:val="20"/>
                <w:lang w:val="id-ID"/>
              </w:rPr>
              <w:t>Nam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>
              <w:rPr>
                <w:b/>
                <w:sz w:val="20"/>
                <w:lang w:val="en-US"/>
              </w:rPr>
              <w:t>DTPS</w:t>
            </w:r>
          </w:p>
        </w:tc>
        <w:tc>
          <w:tcPr>
            <w:tcW w:w="2693" w:type="dxa"/>
            <w:shd w:val="clear" w:color="auto" w:fill="D9D9D9"/>
          </w:tcPr>
          <w:p w14:paraId="29169BBD" w14:textId="77777777" w:rsidR="00921467" w:rsidRPr="00921467" w:rsidRDefault="00921467" w:rsidP="008D6F64">
            <w:pPr>
              <w:pStyle w:val="TableParagraph"/>
              <w:spacing w:line="229" w:lineRule="exact"/>
              <w:ind w:left="288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Bentuk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Luaran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(jurnal,</w:t>
            </w:r>
          </w:p>
          <w:p w14:paraId="63616D69" w14:textId="77777777" w:rsidR="00921467" w:rsidRPr="00921467" w:rsidRDefault="00921467" w:rsidP="008D6F64">
            <w:pPr>
              <w:pStyle w:val="TableParagraph"/>
              <w:spacing w:before="34"/>
              <w:ind w:left="192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prosiding,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edi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i/>
                <w:sz w:val="20"/>
                <w:lang w:val="id-ID"/>
              </w:rPr>
              <w:t>online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126" w:type="dxa"/>
            <w:shd w:val="clear" w:color="auto" w:fill="D9D9D9"/>
          </w:tcPr>
          <w:p w14:paraId="2BAF477D" w14:textId="77777777" w:rsidR="00921467" w:rsidRPr="00921467" w:rsidRDefault="00921467" w:rsidP="008D6F64">
            <w:pPr>
              <w:pStyle w:val="TableParagraph"/>
              <w:spacing w:line="229" w:lineRule="exact"/>
              <w:ind w:left="417" w:right="40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dul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Luaran</w:t>
            </w:r>
          </w:p>
        </w:tc>
      </w:tr>
      <w:tr w:rsidR="00921467" w:rsidRPr="00921467" w14:paraId="39D4ADEF" w14:textId="77777777" w:rsidTr="008D6F64">
        <w:trPr>
          <w:trHeight w:val="263"/>
        </w:trPr>
        <w:tc>
          <w:tcPr>
            <w:tcW w:w="511" w:type="dxa"/>
            <w:shd w:val="clear" w:color="auto" w:fill="D9D9D9"/>
          </w:tcPr>
          <w:p w14:paraId="4E05BEFB" w14:textId="77777777" w:rsidR="00921467" w:rsidRPr="00921467" w:rsidRDefault="00921467" w:rsidP="008D6F64">
            <w:pPr>
              <w:pStyle w:val="TableParagraph"/>
              <w:spacing w:line="229" w:lineRule="exact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187" w:type="dxa"/>
            <w:shd w:val="clear" w:color="auto" w:fill="D9D9D9"/>
          </w:tcPr>
          <w:p w14:paraId="4D7C78D3" w14:textId="1E44AE84" w:rsidR="00921467" w:rsidRPr="00921467" w:rsidRDefault="00921467" w:rsidP="008D6F64">
            <w:pPr>
              <w:pStyle w:val="TableParagraph"/>
              <w:spacing w:line="229" w:lineRule="exact"/>
              <w:ind w:left="217" w:right="207"/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(2)</w:t>
            </w:r>
          </w:p>
        </w:tc>
        <w:tc>
          <w:tcPr>
            <w:tcW w:w="2187" w:type="dxa"/>
            <w:shd w:val="clear" w:color="auto" w:fill="D9D9D9"/>
          </w:tcPr>
          <w:p w14:paraId="3B342818" w14:textId="15EFD3B5" w:rsidR="00921467" w:rsidRPr="00921467" w:rsidRDefault="00921467" w:rsidP="008D6F64">
            <w:pPr>
              <w:pStyle w:val="TableParagraph"/>
              <w:spacing w:line="229" w:lineRule="exact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3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693" w:type="dxa"/>
            <w:shd w:val="clear" w:color="auto" w:fill="D9D9D9"/>
          </w:tcPr>
          <w:p w14:paraId="5AF2FAB5" w14:textId="1AB5EFC9" w:rsidR="00921467" w:rsidRPr="00921467" w:rsidRDefault="00921467" w:rsidP="008D6F64">
            <w:pPr>
              <w:pStyle w:val="TableParagraph"/>
              <w:spacing w:line="229" w:lineRule="exact"/>
              <w:ind w:left="1206" w:right="119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4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126" w:type="dxa"/>
            <w:shd w:val="clear" w:color="auto" w:fill="D9D9D9"/>
          </w:tcPr>
          <w:p w14:paraId="3688D15D" w14:textId="7028AAAD" w:rsidR="00921467" w:rsidRPr="00921467" w:rsidRDefault="00921467" w:rsidP="008D6F64">
            <w:pPr>
              <w:pStyle w:val="TableParagraph"/>
              <w:spacing w:line="229" w:lineRule="exact"/>
              <w:ind w:left="417" w:right="40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5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</w:tr>
      <w:tr w:rsidR="00921467" w:rsidRPr="00921467" w14:paraId="41B3CBF4" w14:textId="77777777" w:rsidTr="008D6F64">
        <w:trPr>
          <w:trHeight w:val="263"/>
        </w:trPr>
        <w:tc>
          <w:tcPr>
            <w:tcW w:w="511" w:type="dxa"/>
          </w:tcPr>
          <w:p w14:paraId="2F2178CD" w14:textId="77777777" w:rsidR="00921467" w:rsidRPr="00921467" w:rsidRDefault="00921467" w:rsidP="008D6F64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187" w:type="dxa"/>
          </w:tcPr>
          <w:p w14:paraId="3224152F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2D4D7535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0F963086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0FD035FC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629289EA" w14:textId="77777777" w:rsidTr="008D6F64">
        <w:trPr>
          <w:trHeight w:val="265"/>
        </w:trPr>
        <w:tc>
          <w:tcPr>
            <w:tcW w:w="511" w:type="dxa"/>
          </w:tcPr>
          <w:p w14:paraId="29A42D74" w14:textId="77777777" w:rsidR="00921467" w:rsidRPr="00921467" w:rsidRDefault="00921467" w:rsidP="008D6F64">
            <w:pPr>
              <w:pStyle w:val="TableParagraph"/>
              <w:spacing w:before="2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187" w:type="dxa"/>
          </w:tcPr>
          <w:p w14:paraId="1A707E81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68B1D9A7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09F7BDC1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00373FAD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7CBABFA8" w14:textId="77777777" w:rsidTr="008D6F64">
        <w:trPr>
          <w:trHeight w:val="263"/>
        </w:trPr>
        <w:tc>
          <w:tcPr>
            <w:tcW w:w="511" w:type="dxa"/>
          </w:tcPr>
          <w:p w14:paraId="2AC1CD72" w14:textId="77777777" w:rsidR="00921467" w:rsidRPr="00921467" w:rsidRDefault="00921467" w:rsidP="008D6F64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187" w:type="dxa"/>
          </w:tcPr>
          <w:p w14:paraId="67F364CE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7F6F1D3B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64C15DF0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693DA39D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2F7D4682" w14:textId="77777777" w:rsidTr="008D6F64">
        <w:trPr>
          <w:trHeight w:val="265"/>
        </w:trPr>
        <w:tc>
          <w:tcPr>
            <w:tcW w:w="511" w:type="dxa"/>
          </w:tcPr>
          <w:p w14:paraId="23579960" w14:textId="77777777" w:rsidR="00921467" w:rsidRPr="00921467" w:rsidRDefault="00921467" w:rsidP="008D6F64">
            <w:pPr>
              <w:pStyle w:val="TableParagraph"/>
              <w:spacing w:line="229" w:lineRule="exact"/>
              <w:ind w:left="99" w:right="9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2187" w:type="dxa"/>
          </w:tcPr>
          <w:p w14:paraId="72A3CFC3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11666E85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693" w:type="dxa"/>
          </w:tcPr>
          <w:p w14:paraId="21AA8F67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26" w:type="dxa"/>
          </w:tcPr>
          <w:p w14:paraId="274C26E7" w14:textId="77777777" w:rsidR="00921467" w:rsidRPr="00921467" w:rsidRDefault="00921467" w:rsidP="008D6F64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486DFF5D" w14:textId="3EEA5E3D" w:rsidR="00921467" w:rsidRDefault="00921467">
      <w:pPr>
        <w:pStyle w:val="BodyText"/>
        <w:spacing w:before="1" w:after="37"/>
        <w:ind w:left="113"/>
        <w:rPr>
          <w:lang w:val="id-ID"/>
        </w:rPr>
      </w:pPr>
    </w:p>
    <w:p w14:paraId="444233CB" w14:textId="77777777" w:rsidR="00921467" w:rsidRPr="00921467" w:rsidRDefault="00921467">
      <w:pPr>
        <w:pStyle w:val="BodyText"/>
        <w:spacing w:before="1" w:after="37"/>
        <w:ind w:left="113"/>
        <w:rPr>
          <w:lang w:val="id-ID"/>
        </w:rPr>
      </w:pPr>
    </w:p>
    <w:p w14:paraId="7FE91FA9" w14:textId="77777777" w:rsidR="00A36770" w:rsidRPr="00921467" w:rsidRDefault="00DA3A0E">
      <w:pPr>
        <w:pStyle w:val="ListParagraph"/>
        <w:numPr>
          <w:ilvl w:val="1"/>
          <w:numId w:val="6"/>
        </w:numPr>
        <w:tabs>
          <w:tab w:val="left" w:pos="483"/>
        </w:tabs>
        <w:spacing w:before="1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Evaluasi</w:t>
      </w:r>
    </w:p>
    <w:p w14:paraId="0535A311" w14:textId="6FFBEBEB" w:rsidR="00502295" w:rsidRPr="00921467" w:rsidRDefault="007528D2" w:rsidP="00802836">
      <w:pPr>
        <w:pStyle w:val="BodyText"/>
        <w:spacing w:before="37" w:line="276" w:lineRule="auto"/>
        <w:ind w:left="113" w:right="106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e</w:t>
      </w:r>
      <w:r w:rsidR="00DA3A0E" w:rsidRPr="00921467">
        <w:rPr>
          <w:lang w:val="id-ID"/>
        </w:rPr>
        <w:t>valuasi</w:t>
      </w:r>
      <w:r w:rsidR="00DA3A0E" w:rsidRPr="00921467">
        <w:rPr>
          <w:spacing w:val="-7"/>
          <w:lang w:val="id-ID"/>
        </w:rPr>
        <w:t xml:space="preserve"> </w:t>
      </w:r>
      <w:r w:rsidR="00802836" w:rsidRPr="00921467">
        <w:rPr>
          <w:spacing w:val="-7"/>
          <w:lang w:val="id-ID"/>
        </w:rPr>
        <w:t xml:space="preserve">terhadap </w:t>
      </w:r>
      <w:r w:rsidR="00802836" w:rsidRPr="00921467">
        <w:rPr>
          <w:lang w:val="id-ID"/>
        </w:rPr>
        <w:t xml:space="preserve">(1) kebijakan </w:t>
      </w:r>
      <w:r w:rsidR="00A65DCC" w:rsidRPr="00921467">
        <w:rPr>
          <w:lang w:val="id-ID"/>
        </w:rPr>
        <w:t xml:space="preserve">tentang </w:t>
      </w:r>
      <w:r w:rsidR="00802836" w:rsidRPr="00921467">
        <w:rPr>
          <w:lang w:val="id-ID"/>
        </w:rPr>
        <w:t xml:space="preserve">pelaksanaan dan pengelolaan penelitian, terutama </w:t>
      </w:r>
      <w:r w:rsidR="003B5FF3" w:rsidRPr="00921467">
        <w:rPr>
          <w:lang w:val="id-ID"/>
        </w:rPr>
        <w:t xml:space="preserve">Penelitian Tindakan Kelas </w:t>
      </w:r>
      <w:r w:rsidR="00802836" w:rsidRPr="00921467">
        <w:rPr>
          <w:lang w:val="id-ID"/>
        </w:rPr>
        <w:t>(PTK) di PS PPG, (2) sosialisasi</w:t>
      </w:r>
      <w:r w:rsidR="003B5FF3" w:rsidRPr="00921467">
        <w:rPr>
          <w:lang w:val="id-ID"/>
        </w:rPr>
        <w:t>, dan (3) impl</w:t>
      </w:r>
      <w:r w:rsidR="00A65DCC" w:rsidRPr="00921467">
        <w:rPr>
          <w:lang w:val="id-ID"/>
        </w:rPr>
        <w:t>ementasi</w:t>
      </w:r>
      <w:r w:rsidR="00802836" w:rsidRPr="00921467">
        <w:rPr>
          <w:lang w:val="id-ID"/>
        </w:rPr>
        <w:t xml:space="preserve">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7DAECDF4" w14:textId="77777777" w:rsidTr="00502295">
        <w:tc>
          <w:tcPr>
            <w:tcW w:w="9860" w:type="dxa"/>
          </w:tcPr>
          <w:p w14:paraId="6942FE59" w14:textId="77777777" w:rsidR="00502295" w:rsidRDefault="00502295" w:rsidP="00802836">
            <w:pPr>
              <w:pStyle w:val="BodyText"/>
              <w:spacing w:before="37" w:line="276" w:lineRule="auto"/>
              <w:ind w:right="106"/>
              <w:jc w:val="both"/>
              <w:rPr>
                <w:lang w:val="id-ID"/>
              </w:rPr>
            </w:pPr>
          </w:p>
          <w:p w14:paraId="7FFF3C07" w14:textId="6A30B2A9" w:rsidR="00495761" w:rsidRDefault="00495761" w:rsidP="00802836">
            <w:pPr>
              <w:pStyle w:val="BodyText"/>
              <w:spacing w:before="37" w:line="276" w:lineRule="auto"/>
              <w:ind w:right="106"/>
              <w:jc w:val="both"/>
              <w:rPr>
                <w:lang w:val="id-ID"/>
              </w:rPr>
            </w:pPr>
          </w:p>
        </w:tc>
      </w:tr>
    </w:tbl>
    <w:p w14:paraId="3DF7B7A0" w14:textId="127DF53B" w:rsidR="00802836" w:rsidRPr="00921467" w:rsidRDefault="00802836" w:rsidP="00802836">
      <w:pPr>
        <w:pStyle w:val="BodyText"/>
        <w:spacing w:before="37" w:line="276" w:lineRule="auto"/>
        <w:ind w:left="113" w:right="106"/>
        <w:jc w:val="both"/>
        <w:rPr>
          <w:lang w:val="id-ID"/>
        </w:rPr>
      </w:pPr>
    </w:p>
    <w:p w14:paraId="486EEE57" w14:textId="413A1B6B" w:rsidR="00A36770" w:rsidRPr="00921467" w:rsidRDefault="00DA3A0E" w:rsidP="00A65DCC">
      <w:pPr>
        <w:pStyle w:val="ListParagraph"/>
        <w:numPr>
          <w:ilvl w:val="1"/>
          <w:numId w:val="6"/>
        </w:numPr>
        <w:tabs>
          <w:tab w:val="left" w:pos="481"/>
        </w:tabs>
        <w:ind w:left="480" w:hanging="36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indak Lanjut</w:t>
      </w:r>
    </w:p>
    <w:p w14:paraId="040A0D88" w14:textId="71E6B5DA" w:rsidR="00502295" w:rsidRPr="00921467" w:rsidRDefault="007528D2">
      <w:pPr>
        <w:pStyle w:val="BodyText"/>
        <w:spacing w:line="276" w:lineRule="auto"/>
        <w:ind w:left="113" w:right="109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A65DCC" w:rsidRPr="00921467">
        <w:rPr>
          <w:lang w:val="id-ID"/>
        </w:rPr>
        <w:t xml:space="preserve">indak lanjut yang diambil oleh UPPS/PS dalam rangka meningkatkan kualitas (1) kebijakan tentang pelaksanaan dan pengelolaan penelitian, terutama </w:t>
      </w:r>
      <w:r w:rsidR="003B5FF3" w:rsidRPr="00921467">
        <w:rPr>
          <w:lang w:val="id-ID"/>
        </w:rPr>
        <w:t xml:space="preserve">Penelitian Tindakan Kelas </w:t>
      </w:r>
      <w:r w:rsidR="00A65DCC" w:rsidRPr="00921467">
        <w:rPr>
          <w:lang w:val="id-ID"/>
        </w:rPr>
        <w:t>(PTK) di PS P</w:t>
      </w:r>
      <w:r w:rsidR="003B5FF3" w:rsidRPr="00921467">
        <w:rPr>
          <w:lang w:val="id-ID"/>
        </w:rPr>
        <w:t>PG, (2) sosialisasi, dan (3) imp</w:t>
      </w:r>
      <w:r w:rsidR="00A65DCC" w:rsidRPr="00921467">
        <w:rPr>
          <w:lang w:val="id-ID"/>
        </w:rPr>
        <w:t>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40A066E0" w14:textId="77777777" w:rsidTr="00502295">
        <w:tc>
          <w:tcPr>
            <w:tcW w:w="9860" w:type="dxa"/>
          </w:tcPr>
          <w:p w14:paraId="75013A34" w14:textId="77777777" w:rsidR="00502295" w:rsidRDefault="00502295">
            <w:pPr>
              <w:pStyle w:val="BodyText"/>
              <w:spacing w:line="276" w:lineRule="auto"/>
              <w:ind w:right="109"/>
              <w:jc w:val="both"/>
              <w:rPr>
                <w:lang w:val="id-ID"/>
              </w:rPr>
            </w:pPr>
          </w:p>
          <w:p w14:paraId="2BC1B097" w14:textId="4A247DF7" w:rsidR="00495761" w:rsidRDefault="00495761">
            <w:pPr>
              <w:pStyle w:val="BodyText"/>
              <w:spacing w:line="276" w:lineRule="auto"/>
              <w:ind w:right="109"/>
              <w:jc w:val="both"/>
              <w:rPr>
                <w:lang w:val="id-ID"/>
              </w:rPr>
            </w:pPr>
          </w:p>
        </w:tc>
      </w:tr>
    </w:tbl>
    <w:p w14:paraId="09FDF49D" w14:textId="361FFBC2" w:rsidR="00A65DCC" w:rsidRPr="00921467" w:rsidRDefault="00A65DCC">
      <w:pPr>
        <w:pStyle w:val="BodyText"/>
        <w:spacing w:line="276" w:lineRule="auto"/>
        <w:ind w:left="113" w:right="109"/>
        <w:jc w:val="both"/>
        <w:rPr>
          <w:lang w:val="id-ID"/>
        </w:rPr>
      </w:pPr>
    </w:p>
    <w:p w14:paraId="2AB30FC0" w14:textId="4870740F" w:rsidR="00A36770" w:rsidRPr="00921467" w:rsidRDefault="00A36770">
      <w:pPr>
        <w:spacing w:line="276" w:lineRule="auto"/>
        <w:jc w:val="both"/>
        <w:rPr>
          <w:lang w:val="id-ID"/>
        </w:rPr>
      </w:pPr>
    </w:p>
    <w:p w14:paraId="24DD7B5E" w14:textId="30BE4D90" w:rsidR="00A65DCC" w:rsidRPr="00921467" w:rsidRDefault="00A65DCC">
      <w:pPr>
        <w:spacing w:line="276" w:lineRule="auto"/>
        <w:jc w:val="both"/>
        <w:rPr>
          <w:lang w:val="id-ID"/>
        </w:rPr>
        <w:sectPr w:rsidR="00A65DCC" w:rsidRPr="00921467">
          <w:pgSz w:w="11910" w:h="16850"/>
          <w:pgMar w:top="1340" w:right="1020" w:bottom="1520" w:left="1020" w:header="0" w:footer="1338" w:gutter="0"/>
          <w:cols w:space="720"/>
        </w:sectPr>
      </w:pPr>
    </w:p>
    <w:p w14:paraId="5FD297B8" w14:textId="77777777" w:rsidR="00A36770" w:rsidRPr="00921467" w:rsidRDefault="00DA3A0E">
      <w:pPr>
        <w:pStyle w:val="Heading2"/>
        <w:spacing w:before="77"/>
        <w:ind w:left="113" w:firstLine="0"/>
        <w:jc w:val="both"/>
        <w:rPr>
          <w:lang w:val="id-ID"/>
        </w:rPr>
      </w:pPr>
      <w:bookmarkStart w:id="12" w:name="_TOC_250000"/>
      <w:r w:rsidRPr="00921467">
        <w:rPr>
          <w:lang w:val="id-ID"/>
        </w:rPr>
        <w:lastRenderedPageBreak/>
        <w:t>KRITERIA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8.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PENGABDIAN</w:t>
      </w:r>
      <w:r w:rsidRPr="00921467">
        <w:rPr>
          <w:spacing w:val="-5"/>
          <w:lang w:val="id-ID"/>
        </w:rPr>
        <w:t xml:space="preserve"> </w:t>
      </w:r>
      <w:r w:rsidRPr="00921467">
        <w:rPr>
          <w:lang w:val="id-ID"/>
        </w:rPr>
        <w:t>KEPADA</w:t>
      </w:r>
      <w:r w:rsidRPr="00921467">
        <w:rPr>
          <w:spacing w:val="-3"/>
          <w:lang w:val="id-ID"/>
        </w:rPr>
        <w:t xml:space="preserve"> </w:t>
      </w:r>
      <w:bookmarkEnd w:id="12"/>
      <w:r w:rsidRPr="00921467">
        <w:rPr>
          <w:lang w:val="id-ID"/>
        </w:rPr>
        <w:t>MASYARAKAT</w:t>
      </w:r>
    </w:p>
    <w:p w14:paraId="2D134E21" w14:textId="77777777" w:rsidR="00A36770" w:rsidRPr="00921467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58A90B1F" w14:textId="77777777" w:rsidR="00A36770" w:rsidRPr="00921467" w:rsidRDefault="00DA3A0E">
      <w:pPr>
        <w:pStyle w:val="Heading2"/>
        <w:numPr>
          <w:ilvl w:val="1"/>
          <w:numId w:val="5"/>
        </w:numPr>
        <w:tabs>
          <w:tab w:val="left" w:pos="483"/>
        </w:tabs>
        <w:spacing w:before="1"/>
        <w:rPr>
          <w:lang w:val="id-ID"/>
        </w:rPr>
      </w:pPr>
      <w:r w:rsidRPr="00921467">
        <w:rPr>
          <w:lang w:val="id-ID"/>
        </w:rPr>
        <w:t>Kebijakan</w:t>
      </w:r>
    </w:p>
    <w:p w14:paraId="1F54A436" w14:textId="0BF1D83A" w:rsidR="00502295" w:rsidRPr="00921467" w:rsidRDefault="007528D2">
      <w:pPr>
        <w:pStyle w:val="BodyText"/>
        <w:spacing w:before="37" w:line="276" w:lineRule="auto"/>
        <w:ind w:left="113" w:right="106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0E5402" w:rsidRPr="00921467">
        <w:rPr>
          <w:lang w:val="id-ID"/>
        </w:rPr>
        <w:t xml:space="preserve">(1) </w:t>
      </w:r>
      <w:r w:rsidR="00DA3A0E" w:rsidRPr="00921467">
        <w:rPr>
          <w:lang w:val="id-ID"/>
        </w:rPr>
        <w:t>Kebijakan tertuli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lam bentuk peratur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undang-undangan dan/atau peraturan pimpinan perguru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spacing w:val="-1"/>
          <w:lang w:val="id-ID"/>
        </w:rPr>
        <w:t>tinggi</w:t>
      </w:r>
      <w:r w:rsidR="00DA3A0E" w:rsidRPr="00921467">
        <w:rPr>
          <w:spacing w:val="-15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5"/>
          <w:lang w:val="id-ID"/>
        </w:rPr>
        <w:t xml:space="preserve"> </w:t>
      </w:r>
      <w:r w:rsidR="00DA3A0E" w:rsidRPr="00921467">
        <w:rPr>
          <w:lang w:val="id-ID"/>
        </w:rPr>
        <w:t>mengatur</w:t>
      </w:r>
      <w:r w:rsidR="00DA3A0E" w:rsidRPr="00921467">
        <w:rPr>
          <w:spacing w:val="-10"/>
          <w:lang w:val="id-ID"/>
        </w:rPr>
        <w:t xml:space="preserve"> </w:t>
      </w:r>
      <w:r w:rsidR="000E5402" w:rsidRPr="00921467">
        <w:rPr>
          <w:spacing w:val="-10"/>
          <w:lang w:val="id-ID"/>
        </w:rPr>
        <w:t xml:space="preserve">pelaksanaan dan pengelolaan </w:t>
      </w:r>
      <w:r w:rsidR="003B5FF3" w:rsidRPr="00921467">
        <w:rPr>
          <w:lang w:val="id-ID"/>
        </w:rPr>
        <w:t>Pengabdian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pada</w:t>
      </w:r>
      <w:r w:rsidR="00DA3A0E" w:rsidRPr="00921467">
        <w:rPr>
          <w:spacing w:val="-14"/>
          <w:lang w:val="id-ID"/>
        </w:rPr>
        <w:t xml:space="preserve"> </w:t>
      </w:r>
      <w:r w:rsidR="003B5FF3" w:rsidRPr="00921467">
        <w:rPr>
          <w:lang w:val="id-ID"/>
        </w:rPr>
        <w:t>Masyarakat (PkM)</w:t>
      </w:r>
      <w:r w:rsidR="000E5402" w:rsidRPr="00921467">
        <w:rPr>
          <w:lang w:val="id-ID"/>
        </w:rPr>
        <w:t xml:space="preserve"> dan (2) sosialis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4AD61F91" w14:textId="77777777" w:rsidTr="00502295">
        <w:tc>
          <w:tcPr>
            <w:tcW w:w="9860" w:type="dxa"/>
          </w:tcPr>
          <w:p w14:paraId="127A7FA0" w14:textId="77777777" w:rsidR="00502295" w:rsidRDefault="00502295">
            <w:pPr>
              <w:pStyle w:val="BodyText"/>
              <w:spacing w:before="37" w:line="276" w:lineRule="auto"/>
              <w:ind w:right="106"/>
              <w:jc w:val="both"/>
              <w:rPr>
                <w:lang w:val="id-ID"/>
              </w:rPr>
            </w:pPr>
          </w:p>
          <w:p w14:paraId="7B6E2032" w14:textId="4B22D60D" w:rsidR="00495761" w:rsidRDefault="00495761">
            <w:pPr>
              <w:pStyle w:val="BodyText"/>
              <w:spacing w:before="37" w:line="276" w:lineRule="auto"/>
              <w:ind w:right="106"/>
              <w:jc w:val="both"/>
              <w:rPr>
                <w:lang w:val="id-ID"/>
              </w:rPr>
            </w:pPr>
          </w:p>
        </w:tc>
      </w:tr>
    </w:tbl>
    <w:p w14:paraId="0B102D39" w14:textId="649766EE" w:rsidR="000E5402" w:rsidRPr="00921467" w:rsidRDefault="000E5402">
      <w:pPr>
        <w:pStyle w:val="BodyText"/>
        <w:spacing w:before="37" w:line="276" w:lineRule="auto"/>
        <w:ind w:left="113" w:right="106"/>
        <w:jc w:val="both"/>
        <w:rPr>
          <w:lang w:val="id-ID"/>
        </w:rPr>
      </w:pPr>
    </w:p>
    <w:p w14:paraId="1E51974E" w14:textId="77777777" w:rsidR="00A36770" w:rsidRPr="00921467" w:rsidRDefault="00DA3A0E">
      <w:pPr>
        <w:pStyle w:val="ListParagraph"/>
        <w:numPr>
          <w:ilvl w:val="1"/>
          <w:numId w:val="5"/>
        </w:numPr>
        <w:tabs>
          <w:tab w:val="left" w:pos="483"/>
        </w:tabs>
        <w:spacing w:before="1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laksanaan</w:t>
      </w:r>
    </w:p>
    <w:p w14:paraId="3B264FF9" w14:textId="3115048C" w:rsidR="00A36770" w:rsidRPr="00921467" w:rsidRDefault="00DA3A0E">
      <w:pPr>
        <w:pStyle w:val="ListParagraph"/>
        <w:numPr>
          <w:ilvl w:val="2"/>
          <w:numId w:val="5"/>
        </w:numPr>
        <w:tabs>
          <w:tab w:val="left" w:pos="665"/>
        </w:tabs>
        <w:spacing w:before="37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laksana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gabdian kepada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="00D20869" w:rsidRPr="00921467">
        <w:rPr>
          <w:rFonts w:ascii="Arial"/>
          <w:b/>
          <w:lang w:val="id-ID"/>
        </w:rPr>
        <w:t>Masyarakat</w:t>
      </w:r>
    </w:p>
    <w:p w14:paraId="26827554" w14:textId="6148548D" w:rsidR="00921467" w:rsidRPr="00921467" w:rsidRDefault="007528D2" w:rsidP="00921467">
      <w:pPr>
        <w:pStyle w:val="BodyText"/>
        <w:spacing w:line="276" w:lineRule="auto"/>
        <w:ind w:left="113" w:right="112"/>
        <w:jc w:val="both"/>
        <w:rPr>
          <w:lang w:val="id-ID"/>
        </w:rPr>
      </w:pPr>
      <w:proofErr w:type="spellStart"/>
      <w:r>
        <w:rPr>
          <w:spacing w:val="-1"/>
          <w:lang w:val="en-US"/>
        </w:rPr>
        <w:t>Tuliskan</w:t>
      </w:r>
      <w:proofErr w:type="spellEnd"/>
      <w:r>
        <w:rPr>
          <w:spacing w:val="-1"/>
          <w:lang w:val="en-US"/>
        </w:rPr>
        <w:t xml:space="preserve"> d</w:t>
      </w:r>
      <w:r w:rsidR="000E5402" w:rsidRPr="00921467">
        <w:rPr>
          <w:spacing w:val="-1"/>
          <w:lang w:val="id-ID"/>
        </w:rPr>
        <w:t xml:space="preserve">ata </w:t>
      </w:r>
      <w:r w:rsidR="00000034" w:rsidRPr="00921467">
        <w:rPr>
          <w:spacing w:val="-1"/>
          <w:lang w:val="id-ID"/>
        </w:rPr>
        <w:t xml:space="preserve">pelaksanaan kegiatan PkM yang dilakukan oleh </w:t>
      </w:r>
      <w:r w:rsidR="00791F2D">
        <w:rPr>
          <w:spacing w:val="-1"/>
          <w:lang w:val="en-US"/>
        </w:rPr>
        <w:t xml:space="preserve">DTPS </w:t>
      </w:r>
      <w:r w:rsidR="00000034" w:rsidRPr="00921467">
        <w:rPr>
          <w:spacing w:val="-1"/>
          <w:lang w:val="id-ID"/>
        </w:rPr>
        <w:t>PS PPG (Tabel 8.2.1)</w:t>
      </w:r>
      <w:r w:rsidR="00921467">
        <w:rPr>
          <w:spacing w:val="-1"/>
          <w:lang w:val="en-US"/>
        </w:rPr>
        <w:t xml:space="preserve"> </w:t>
      </w:r>
      <w:proofErr w:type="spellStart"/>
      <w:r w:rsidR="00921467">
        <w:rPr>
          <w:lang w:val="en-US"/>
        </w:rPr>
        <w:t>selama</w:t>
      </w:r>
      <w:proofErr w:type="spellEnd"/>
      <w:r w:rsidR="00921467">
        <w:rPr>
          <w:lang w:val="en-US"/>
        </w:rPr>
        <w:t xml:space="preserve"> 3 </w:t>
      </w:r>
      <w:proofErr w:type="spellStart"/>
      <w:r w:rsidR="00921467">
        <w:rPr>
          <w:lang w:val="en-US"/>
        </w:rPr>
        <w:t>tahun</w:t>
      </w:r>
      <w:proofErr w:type="spellEnd"/>
      <w:r w:rsidR="00921467">
        <w:rPr>
          <w:lang w:val="en-US"/>
        </w:rPr>
        <w:t xml:space="preserve"> </w:t>
      </w:r>
      <w:proofErr w:type="spellStart"/>
      <w:r w:rsidR="00921467">
        <w:rPr>
          <w:lang w:val="en-US"/>
        </w:rPr>
        <w:t>terakhir</w:t>
      </w:r>
      <w:proofErr w:type="spellEnd"/>
      <w:r w:rsidR="00921467">
        <w:rPr>
          <w:lang w:val="en-US"/>
        </w:rPr>
        <w:t xml:space="preserve">, </w:t>
      </w:r>
      <w:proofErr w:type="spellStart"/>
      <w:r w:rsidR="00921467">
        <w:rPr>
          <w:lang w:val="en-US"/>
        </w:rPr>
        <w:t>yakni</w:t>
      </w:r>
      <w:proofErr w:type="spellEnd"/>
      <w:r w:rsidR="00921467">
        <w:rPr>
          <w:lang w:val="en-US"/>
        </w:rPr>
        <w:t xml:space="preserve"> TS-2, TS-1, dan TS</w:t>
      </w:r>
      <w:r w:rsidR="00921467" w:rsidRPr="00921467">
        <w:rPr>
          <w:lang w:val="id-ID"/>
        </w:rPr>
        <w:t>.</w:t>
      </w:r>
    </w:p>
    <w:p w14:paraId="15682727" w14:textId="77777777" w:rsidR="00A36770" w:rsidRPr="00921467" w:rsidRDefault="00A36770">
      <w:pPr>
        <w:pStyle w:val="BodyText"/>
        <w:spacing w:before="11"/>
        <w:rPr>
          <w:sz w:val="24"/>
          <w:lang w:val="id-ID"/>
        </w:rPr>
      </w:pPr>
    </w:p>
    <w:p w14:paraId="57B2B418" w14:textId="3D533CE7" w:rsidR="00A36770" w:rsidRDefault="00DA3A0E">
      <w:pPr>
        <w:pStyle w:val="BodyText"/>
        <w:spacing w:after="37"/>
        <w:ind w:left="113"/>
        <w:jc w:val="both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8.2.1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elaksana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engabdian kepada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Masyarakat</w:t>
      </w:r>
    </w:p>
    <w:p w14:paraId="4EDACA2F" w14:textId="77777777" w:rsidR="00921467" w:rsidRPr="00921467" w:rsidRDefault="00921467">
      <w:pPr>
        <w:pStyle w:val="BodyText"/>
        <w:spacing w:after="37"/>
        <w:ind w:left="113"/>
        <w:jc w:val="both"/>
        <w:rPr>
          <w:lang w:val="id-ID"/>
        </w:rPr>
      </w:pPr>
    </w:p>
    <w:tbl>
      <w:tblPr>
        <w:tblW w:w="9653" w:type="dxa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1488"/>
        <w:gridCol w:w="2189"/>
        <w:gridCol w:w="1980"/>
        <w:gridCol w:w="3485"/>
      </w:tblGrid>
      <w:tr w:rsidR="00921467" w:rsidRPr="00921467" w14:paraId="05061058" w14:textId="77777777" w:rsidTr="00921467">
        <w:trPr>
          <w:trHeight w:val="529"/>
        </w:trPr>
        <w:tc>
          <w:tcPr>
            <w:tcW w:w="511" w:type="dxa"/>
            <w:shd w:val="clear" w:color="auto" w:fill="D9D9D9"/>
            <w:vAlign w:val="center"/>
          </w:tcPr>
          <w:p w14:paraId="7DB3EE02" w14:textId="77777777" w:rsidR="00921467" w:rsidRPr="00921467" w:rsidRDefault="00921467" w:rsidP="00000034">
            <w:pPr>
              <w:pStyle w:val="TableParagraph"/>
              <w:spacing w:before="2"/>
              <w:ind w:left="101" w:right="8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1488" w:type="dxa"/>
            <w:shd w:val="clear" w:color="auto" w:fill="D9D9D9"/>
            <w:vAlign w:val="center"/>
          </w:tcPr>
          <w:p w14:paraId="211598F9" w14:textId="6A1ACE28" w:rsidR="00921467" w:rsidRPr="00921467" w:rsidRDefault="00921467" w:rsidP="00921467">
            <w:pPr>
              <w:pStyle w:val="TableParagraph"/>
              <w:spacing w:before="2"/>
              <w:ind w:left="284" w:right="278"/>
              <w:jc w:val="center"/>
              <w:rPr>
                <w:b/>
                <w:sz w:val="20"/>
                <w:lang w:val="en-US"/>
              </w:rPr>
            </w:pPr>
            <w:proofErr w:type="spellStart"/>
            <w:r>
              <w:rPr>
                <w:b/>
                <w:sz w:val="20"/>
                <w:lang w:val="en-US"/>
              </w:rPr>
              <w:t>Tahun</w:t>
            </w:r>
            <w:proofErr w:type="spellEnd"/>
          </w:p>
        </w:tc>
        <w:tc>
          <w:tcPr>
            <w:tcW w:w="2189" w:type="dxa"/>
            <w:shd w:val="clear" w:color="auto" w:fill="D9D9D9"/>
            <w:vAlign w:val="center"/>
          </w:tcPr>
          <w:p w14:paraId="7ABEB524" w14:textId="7E08579A" w:rsidR="00921467" w:rsidRPr="00921467" w:rsidRDefault="00921467" w:rsidP="00000034">
            <w:pPr>
              <w:pStyle w:val="TableParagraph"/>
              <w:spacing w:before="2"/>
              <w:ind w:left="284" w:right="27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ama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elaksana</w:t>
            </w:r>
          </w:p>
        </w:tc>
        <w:tc>
          <w:tcPr>
            <w:tcW w:w="1980" w:type="dxa"/>
            <w:shd w:val="clear" w:color="auto" w:fill="D9D9D9"/>
            <w:vAlign w:val="center"/>
          </w:tcPr>
          <w:p w14:paraId="01380E02" w14:textId="77777777" w:rsidR="00921467" w:rsidRPr="00921467" w:rsidRDefault="00921467" w:rsidP="00000034">
            <w:pPr>
              <w:pStyle w:val="TableParagraph"/>
              <w:spacing w:before="2"/>
              <w:ind w:left="470" w:right="46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dul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3485" w:type="dxa"/>
            <w:shd w:val="clear" w:color="auto" w:fill="D9D9D9"/>
          </w:tcPr>
          <w:p w14:paraId="25CA9EB4" w14:textId="77777777" w:rsidR="00921467" w:rsidRPr="00921467" w:rsidRDefault="00921467">
            <w:pPr>
              <w:pStyle w:val="TableParagraph"/>
              <w:spacing w:before="2"/>
              <w:ind w:left="473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Uraian</w:t>
            </w:r>
            <w:r w:rsidRPr="00921467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relevansi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engan</w:t>
            </w:r>
          </w:p>
          <w:p w14:paraId="69372EAA" w14:textId="77777777" w:rsidR="00921467" w:rsidRPr="00921467" w:rsidRDefault="00921467">
            <w:pPr>
              <w:pStyle w:val="TableParagraph"/>
              <w:spacing w:before="34"/>
              <w:ind w:left="418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pendidikan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an</w:t>
            </w:r>
            <w:r w:rsidRPr="00921467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keguruan</w:t>
            </w:r>
          </w:p>
        </w:tc>
      </w:tr>
      <w:tr w:rsidR="00921467" w:rsidRPr="00921467" w14:paraId="3EFED617" w14:textId="77777777" w:rsidTr="00921467">
        <w:trPr>
          <w:trHeight w:val="263"/>
        </w:trPr>
        <w:tc>
          <w:tcPr>
            <w:tcW w:w="511" w:type="dxa"/>
            <w:shd w:val="clear" w:color="auto" w:fill="D9D9D9"/>
          </w:tcPr>
          <w:p w14:paraId="54ADB89D" w14:textId="77777777" w:rsidR="00921467" w:rsidRPr="00921467" w:rsidRDefault="00921467">
            <w:pPr>
              <w:pStyle w:val="TableParagraph"/>
              <w:spacing w:line="229" w:lineRule="exact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1488" w:type="dxa"/>
            <w:shd w:val="clear" w:color="auto" w:fill="D9D9D9"/>
          </w:tcPr>
          <w:p w14:paraId="3C1C8FF2" w14:textId="243E0DF5" w:rsidR="00921467" w:rsidRPr="00921467" w:rsidRDefault="00921467">
            <w:pPr>
              <w:pStyle w:val="TableParagraph"/>
              <w:spacing w:line="229" w:lineRule="exact"/>
              <w:ind w:left="284" w:right="276"/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(2)</w:t>
            </w:r>
          </w:p>
        </w:tc>
        <w:tc>
          <w:tcPr>
            <w:tcW w:w="2189" w:type="dxa"/>
            <w:shd w:val="clear" w:color="auto" w:fill="D9D9D9"/>
          </w:tcPr>
          <w:p w14:paraId="2790452A" w14:textId="4DE01AA9" w:rsidR="00921467" w:rsidRPr="00921467" w:rsidRDefault="00921467">
            <w:pPr>
              <w:pStyle w:val="TableParagraph"/>
              <w:spacing w:line="229" w:lineRule="exact"/>
              <w:ind w:left="284" w:right="276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3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1980" w:type="dxa"/>
            <w:shd w:val="clear" w:color="auto" w:fill="D9D9D9"/>
          </w:tcPr>
          <w:p w14:paraId="64BA25D6" w14:textId="23A5917E" w:rsidR="00921467" w:rsidRPr="00921467" w:rsidRDefault="00921467">
            <w:pPr>
              <w:pStyle w:val="TableParagraph"/>
              <w:spacing w:line="229" w:lineRule="exact"/>
              <w:ind w:left="469" w:right="46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4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3485" w:type="dxa"/>
            <w:shd w:val="clear" w:color="auto" w:fill="D9D9D9"/>
          </w:tcPr>
          <w:p w14:paraId="45F0B93B" w14:textId="77777777" w:rsidR="00921467" w:rsidRPr="00921467" w:rsidRDefault="00921467">
            <w:pPr>
              <w:pStyle w:val="TableParagraph"/>
              <w:spacing w:line="229" w:lineRule="exact"/>
              <w:ind w:left="1488" w:right="147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5)</w:t>
            </w:r>
          </w:p>
        </w:tc>
      </w:tr>
      <w:tr w:rsidR="00921467" w:rsidRPr="00921467" w14:paraId="7EAC5217" w14:textId="77777777" w:rsidTr="00921467">
        <w:trPr>
          <w:trHeight w:val="266"/>
        </w:trPr>
        <w:tc>
          <w:tcPr>
            <w:tcW w:w="511" w:type="dxa"/>
          </w:tcPr>
          <w:p w14:paraId="5167F909" w14:textId="77777777" w:rsidR="00921467" w:rsidRPr="00921467" w:rsidRDefault="00921467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488" w:type="dxa"/>
          </w:tcPr>
          <w:p w14:paraId="3D93E1B4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9" w:type="dxa"/>
          </w:tcPr>
          <w:p w14:paraId="1CC9AF74" w14:textId="2ECB053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005CBF2D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485" w:type="dxa"/>
          </w:tcPr>
          <w:p w14:paraId="13BE1806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597AD881" w14:textId="77777777" w:rsidTr="00921467">
        <w:trPr>
          <w:trHeight w:val="263"/>
        </w:trPr>
        <w:tc>
          <w:tcPr>
            <w:tcW w:w="511" w:type="dxa"/>
          </w:tcPr>
          <w:p w14:paraId="33D62C73" w14:textId="77777777" w:rsidR="00921467" w:rsidRPr="00921467" w:rsidRDefault="00921467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488" w:type="dxa"/>
          </w:tcPr>
          <w:p w14:paraId="44661825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9" w:type="dxa"/>
          </w:tcPr>
          <w:p w14:paraId="3A74076D" w14:textId="6D467E3F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104DBDA9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485" w:type="dxa"/>
          </w:tcPr>
          <w:p w14:paraId="54E4681C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178035F5" w14:textId="77777777" w:rsidTr="00921467">
        <w:trPr>
          <w:trHeight w:val="263"/>
        </w:trPr>
        <w:tc>
          <w:tcPr>
            <w:tcW w:w="511" w:type="dxa"/>
          </w:tcPr>
          <w:p w14:paraId="58D0C100" w14:textId="77777777" w:rsidR="00921467" w:rsidRPr="00921467" w:rsidRDefault="00921467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488" w:type="dxa"/>
          </w:tcPr>
          <w:p w14:paraId="2657B3D5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9" w:type="dxa"/>
          </w:tcPr>
          <w:p w14:paraId="5B890BAB" w14:textId="1BB9149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339183D3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485" w:type="dxa"/>
          </w:tcPr>
          <w:p w14:paraId="3CC61E2B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921467" w:rsidRPr="00921467" w14:paraId="32B2C630" w14:textId="77777777" w:rsidTr="00921467">
        <w:trPr>
          <w:trHeight w:val="266"/>
        </w:trPr>
        <w:tc>
          <w:tcPr>
            <w:tcW w:w="511" w:type="dxa"/>
          </w:tcPr>
          <w:p w14:paraId="2CA2C5C8" w14:textId="77777777" w:rsidR="00921467" w:rsidRPr="00921467" w:rsidRDefault="00921467">
            <w:pPr>
              <w:pStyle w:val="TableParagraph"/>
              <w:spacing w:before="2"/>
              <w:ind w:left="101" w:right="87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1488" w:type="dxa"/>
          </w:tcPr>
          <w:p w14:paraId="036EB67D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9" w:type="dxa"/>
          </w:tcPr>
          <w:p w14:paraId="7B8A51F5" w14:textId="0D9AB71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80" w:type="dxa"/>
          </w:tcPr>
          <w:p w14:paraId="04772F13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485" w:type="dxa"/>
          </w:tcPr>
          <w:p w14:paraId="4F8815A2" w14:textId="77777777" w:rsidR="00921467" w:rsidRPr="00921467" w:rsidRDefault="00921467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0F69ED37" w14:textId="77777777" w:rsidR="00A36770" w:rsidRPr="00921467" w:rsidRDefault="00A36770">
      <w:pPr>
        <w:pStyle w:val="BodyText"/>
        <w:spacing w:before="3"/>
        <w:rPr>
          <w:sz w:val="25"/>
          <w:lang w:val="id-ID"/>
        </w:rPr>
      </w:pPr>
    </w:p>
    <w:p w14:paraId="6DBE1F49" w14:textId="77777777" w:rsidR="00A36770" w:rsidRPr="00921467" w:rsidRDefault="00DA3A0E">
      <w:pPr>
        <w:pStyle w:val="ListParagraph"/>
        <w:numPr>
          <w:ilvl w:val="2"/>
          <w:numId w:val="5"/>
        </w:numPr>
        <w:tabs>
          <w:tab w:val="left" w:pos="665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Luar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gabdian kepada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masyarakat</w:t>
      </w:r>
    </w:p>
    <w:p w14:paraId="31C31839" w14:textId="1FD27972" w:rsidR="00A36770" w:rsidRPr="00921467" w:rsidRDefault="007528D2">
      <w:pPr>
        <w:pStyle w:val="BodyText"/>
        <w:spacing w:before="37" w:line="278" w:lineRule="auto"/>
        <w:ind w:left="113" w:right="110"/>
        <w:jc w:val="both"/>
        <w:rPr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d</w:t>
      </w:r>
      <w:r w:rsidR="00000034" w:rsidRPr="00921467">
        <w:rPr>
          <w:lang w:val="id-ID"/>
        </w:rPr>
        <w:t>ata luaran kegiatan PkM oleh dosen PS PPG (Tabel 8.2.2).</w:t>
      </w:r>
    </w:p>
    <w:p w14:paraId="24852158" w14:textId="77777777" w:rsidR="00A36770" w:rsidRPr="00921467" w:rsidRDefault="00A36770">
      <w:pPr>
        <w:pStyle w:val="BodyText"/>
        <w:rPr>
          <w:sz w:val="25"/>
          <w:lang w:val="id-ID"/>
        </w:rPr>
      </w:pPr>
    </w:p>
    <w:p w14:paraId="225CF042" w14:textId="77777777" w:rsidR="00A36770" w:rsidRPr="00921467" w:rsidRDefault="00DA3A0E">
      <w:pPr>
        <w:pStyle w:val="BodyText"/>
        <w:spacing w:after="37"/>
        <w:ind w:left="113"/>
        <w:jc w:val="both"/>
        <w:rPr>
          <w:lang w:val="id-ID"/>
        </w:rPr>
      </w:pPr>
      <w:r w:rsidRPr="00921467">
        <w:rPr>
          <w:lang w:val="id-ID"/>
        </w:rPr>
        <w:t>Tabel 8.2.2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Luar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engabdian kepada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Masyarakat</w:t>
      </w:r>
    </w:p>
    <w:tbl>
      <w:tblPr>
        <w:tblW w:w="9653" w:type="dxa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1"/>
        <w:gridCol w:w="1488"/>
        <w:gridCol w:w="2187"/>
        <w:gridCol w:w="2977"/>
        <w:gridCol w:w="2490"/>
      </w:tblGrid>
      <w:tr w:rsidR="00791F2D" w:rsidRPr="00921467" w14:paraId="310F5B7A" w14:textId="77777777" w:rsidTr="00791F2D">
        <w:trPr>
          <w:trHeight w:val="529"/>
        </w:trPr>
        <w:tc>
          <w:tcPr>
            <w:tcW w:w="511" w:type="dxa"/>
            <w:shd w:val="clear" w:color="auto" w:fill="D9D9D9"/>
            <w:vAlign w:val="center"/>
          </w:tcPr>
          <w:p w14:paraId="6279CBCC" w14:textId="77777777" w:rsidR="00791F2D" w:rsidRPr="00921467" w:rsidRDefault="00791F2D" w:rsidP="00000034">
            <w:pPr>
              <w:pStyle w:val="TableParagraph"/>
              <w:spacing w:line="229" w:lineRule="exact"/>
              <w:ind w:left="99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1488" w:type="dxa"/>
            <w:shd w:val="clear" w:color="auto" w:fill="D9D9D9"/>
            <w:vAlign w:val="center"/>
          </w:tcPr>
          <w:p w14:paraId="63780E99" w14:textId="3858DECF" w:rsidR="00791F2D" w:rsidRPr="00791F2D" w:rsidRDefault="00791F2D" w:rsidP="00791F2D">
            <w:pPr>
              <w:pStyle w:val="TableParagraph"/>
              <w:spacing w:line="229" w:lineRule="exact"/>
              <w:ind w:left="217" w:right="209"/>
              <w:jc w:val="center"/>
              <w:rPr>
                <w:b/>
                <w:sz w:val="20"/>
                <w:lang w:val="en-US"/>
              </w:rPr>
            </w:pPr>
            <w:proofErr w:type="spellStart"/>
            <w:r>
              <w:rPr>
                <w:b/>
                <w:sz w:val="20"/>
                <w:lang w:val="en-US"/>
              </w:rPr>
              <w:t>Tahun</w:t>
            </w:r>
            <w:proofErr w:type="spellEnd"/>
          </w:p>
        </w:tc>
        <w:tc>
          <w:tcPr>
            <w:tcW w:w="2187" w:type="dxa"/>
            <w:shd w:val="clear" w:color="auto" w:fill="D9D9D9"/>
            <w:vAlign w:val="center"/>
          </w:tcPr>
          <w:p w14:paraId="758C374F" w14:textId="670FC7FC" w:rsidR="00791F2D" w:rsidRPr="00921467" w:rsidRDefault="00791F2D" w:rsidP="00000034">
            <w:pPr>
              <w:pStyle w:val="TableParagraph"/>
              <w:spacing w:line="229" w:lineRule="exact"/>
              <w:ind w:left="217" w:right="20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ama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elaksana</w:t>
            </w:r>
          </w:p>
        </w:tc>
        <w:tc>
          <w:tcPr>
            <w:tcW w:w="2977" w:type="dxa"/>
            <w:shd w:val="clear" w:color="auto" w:fill="D9D9D9"/>
          </w:tcPr>
          <w:p w14:paraId="7A46ECB3" w14:textId="77777777" w:rsidR="00791F2D" w:rsidRPr="00921467" w:rsidRDefault="00791F2D">
            <w:pPr>
              <w:pStyle w:val="TableParagraph"/>
              <w:spacing w:line="229" w:lineRule="exact"/>
              <w:ind w:left="427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Bentuk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Luaran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(jurnal,</w:t>
            </w:r>
          </w:p>
          <w:p w14:paraId="0DF37BAD" w14:textId="77777777" w:rsidR="00791F2D" w:rsidRPr="00921467" w:rsidRDefault="00791F2D">
            <w:pPr>
              <w:pStyle w:val="TableParagraph"/>
              <w:spacing w:before="36"/>
              <w:ind w:left="331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prosiding,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edia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b/>
                <w:i/>
                <w:sz w:val="20"/>
                <w:lang w:val="id-ID"/>
              </w:rPr>
              <w:t>online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490" w:type="dxa"/>
            <w:shd w:val="clear" w:color="auto" w:fill="D9D9D9"/>
            <w:vAlign w:val="center"/>
          </w:tcPr>
          <w:p w14:paraId="50DC5E02" w14:textId="77777777" w:rsidR="00791F2D" w:rsidRPr="00921467" w:rsidRDefault="00791F2D" w:rsidP="00000034">
            <w:pPr>
              <w:pStyle w:val="TableParagraph"/>
              <w:spacing w:line="229" w:lineRule="exact"/>
              <w:ind w:left="113" w:right="10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dul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Luaran</w:t>
            </w:r>
          </w:p>
        </w:tc>
      </w:tr>
      <w:tr w:rsidR="00791F2D" w:rsidRPr="00921467" w14:paraId="64FDB137" w14:textId="77777777" w:rsidTr="00791F2D">
        <w:trPr>
          <w:trHeight w:val="263"/>
        </w:trPr>
        <w:tc>
          <w:tcPr>
            <w:tcW w:w="511" w:type="dxa"/>
            <w:shd w:val="clear" w:color="auto" w:fill="D9D9D9"/>
          </w:tcPr>
          <w:p w14:paraId="35352E9D" w14:textId="77777777" w:rsidR="00791F2D" w:rsidRPr="00921467" w:rsidRDefault="00791F2D">
            <w:pPr>
              <w:pStyle w:val="TableParagraph"/>
              <w:spacing w:line="229" w:lineRule="exact"/>
              <w:ind w:left="101" w:right="9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1488" w:type="dxa"/>
            <w:shd w:val="clear" w:color="auto" w:fill="D9D9D9"/>
          </w:tcPr>
          <w:p w14:paraId="76AF0DD7" w14:textId="2A176B9E" w:rsidR="00791F2D" w:rsidRPr="00791F2D" w:rsidRDefault="00791F2D">
            <w:pPr>
              <w:pStyle w:val="TableParagraph"/>
              <w:spacing w:line="229" w:lineRule="exact"/>
              <w:ind w:left="217" w:right="207"/>
              <w:jc w:val="center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(2)</w:t>
            </w:r>
          </w:p>
        </w:tc>
        <w:tc>
          <w:tcPr>
            <w:tcW w:w="2187" w:type="dxa"/>
            <w:shd w:val="clear" w:color="auto" w:fill="D9D9D9"/>
          </w:tcPr>
          <w:p w14:paraId="544A07F6" w14:textId="0E5CA89F" w:rsidR="00791F2D" w:rsidRPr="00921467" w:rsidRDefault="00791F2D">
            <w:pPr>
              <w:pStyle w:val="TableParagraph"/>
              <w:spacing w:line="229" w:lineRule="exact"/>
              <w:ind w:left="217" w:right="20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</w:t>
            </w:r>
            <w:r>
              <w:rPr>
                <w:b/>
                <w:sz w:val="20"/>
                <w:lang w:val="en-US"/>
              </w:rPr>
              <w:t>3</w:t>
            </w:r>
            <w:r w:rsidRPr="00921467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2977" w:type="dxa"/>
            <w:shd w:val="clear" w:color="auto" w:fill="D9D9D9"/>
          </w:tcPr>
          <w:p w14:paraId="6F479281" w14:textId="77777777" w:rsidR="00791F2D" w:rsidRPr="00921467" w:rsidRDefault="00791F2D">
            <w:pPr>
              <w:pStyle w:val="TableParagraph"/>
              <w:spacing w:line="229" w:lineRule="exact"/>
              <w:ind w:left="1345" w:right="133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2490" w:type="dxa"/>
            <w:shd w:val="clear" w:color="auto" w:fill="D9D9D9"/>
          </w:tcPr>
          <w:p w14:paraId="27CC55A0" w14:textId="77777777" w:rsidR="00791F2D" w:rsidRPr="00921467" w:rsidRDefault="00791F2D">
            <w:pPr>
              <w:pStyle w:val="TableParagraph"/>
              <w:spacing w:line="229" w:lineRule="exact"/>
              <w:ind w:left="113" w:right="10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5)</w:t>
            </w:r>
          </w:p>
        </w:tc>
      </w:tr>
      <w:tr w:rsidR="00791F2D" w:rsidRPr="00921467" w14:paraId="7D342CD8" w14:textId="77777777" w:rsidTr="00791F2D">
        <w:trPr>
          <w:trHeight w:val="266"/>
        </w:trPr>
        <w:tc>
          <w:tcPr>
            <w:tcW w:w="511" w:type="dxa"/>
          </w:tcPr>
          <w:p w14:paraId="73847FDE" w14:textId="77777777" w:rsidR="00791F2D" w:rsidRPr="00921467" w:rsidRDefault="00791F2D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488" w:type="dxa"/>
          </w:tcPr>
          <w:p w14:paraId="4E05EADC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3D2A4F46" w14:textId="34B2E4F2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7" w:type="dxa"/>
          </w:tcPr>
          <w:p w14:paraId="1E3D3CC6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90" w:type="dxa"/>
          </w:tcPr>
          <w:p w14:paraId="2E513A3E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791F2D" w:rsidRPr="00921467" w14:paraId="23BE6B15" w14:textId="77777777" w:rsidTr="00791F2D">
        <w:trPr>
          <w:trHeight w:val="263"/>
        </w:trPr>
        <w:tc>
          <w:tcPr>
            <w:tcW w:w="511" w:type="dxa"/>
          </w:tcPr>
          <w:p w14:paraId="55A94FE1" w14:textId="77777777" w:rsidR="00791F2D" w:rsidRPr="00921467" w:rsidRDefault="00791F2D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488" w:type="dxa"/>
          </w:tcPr>
          <w:p w14:paraId="7EABCC77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5B6A5CDA" w14:textId="540FD6AF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7" w:type="dxa"/>
          </w:tcPr>
          <w:p w14:paraId="306FADA7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90" w:type="dxa"/>
          </w:tcPr>
          <w:p w14:paraId="4765B430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791F2D" w:rsidRPr="00921467" w14:paraId="5B2E8D87" w14:textId="77777777" w:rsidTr="00791F2D">
        <w:trPr>
          <w:trHeight w:val="263"/>
        </w:trPr>
        <w:tc>
          <w:tcPr>
            <w:tcW w:w="511" w:type="dxa"/>
          </w:tcPr>
          <w:p w14:paraId="5B1ECFB5" w14:textId="77777777" w:rsidR="00791F2D" w:rsidRPr="00921467" w:rsidRDefault="00791F2D">
            <w:pPr>
              <w:pStyle w:val="TableParagraph"/>
              <w:spacing w:line="229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488" w:type="dxa"/>
          </w:tcPr>
          <w:p w14:paraId="0645EE52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48132CBE" w14:textId="1FCFE9B8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7" w:type="dxa"/>
          </w:tcPr>
          <w:p w14:paraId="2EC39C00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90" w:type="dxa"/>
          </w:tcPr>
          <w:p w14:paraId="21447AFA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791F2D" w:rsidRPr="00921467" w14:paraId="107B8F32" w14:textId="77777777" w:rsidTr="00791F2D">
        <w:trPr>
          <w:trHeight w:val="266"/>
        </w:trPr>
        <w:tc>
          <w:tcPr>
            <w:tcW w:w="511" w:type="dxa"/>
          </w:tcPr>
          <w:p w14:paraId="23F8638A" w14:textId="77777777" w:rsidR="00791F2D" w:rsidRPr="00921467" w:rsidRDefault="00791F2D">
            <w:pPr>
              <w:pStyle w:val="TableParagraph"/>
              <w:spacing w:line="229" w:lineRule="exact"/>
              <w:ind w:left="99" w:right="9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...</w:t>
            </w:r>
          </w:p>
        </w:tc>
        <w:tc>
          <w:tcPr>
            <w:tcW w:w="1488" w:type="dxa"/>
          </w:tcPr>
          <w:p w14:paraId="48A465E2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87" w:type="dxa"/>
          </w:tcPr>
          <w:p w14:paraId="0B0F6367" w14:textId="43D4754A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977" w:type="dxa"/>
          </w:tcPr>
          <w:p w14:paraId="094BDB9E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90" w:type="dxa"/>
          </w:tcPr>
          <w:p w14:paraId="3E34F3D9" w14:textId="77777777" w:rsidR="00791F2D" w:rsidRPr="00921467" w:rsidRDefault="00791F2D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6F312FF4" w14:textId="77777777" w:rsidR="00A36770" w:rsidRPr="00921467" w:rsidRDefault="00A36770">
      <w:pPr>
        <w:pStyle w:val="BodyText"/>
        <w:spacing w:before="2"/>
        <w:rPr>
          <w:sz w:val="25"/>
          <w:lang w:val="id-ID"/>
        </w:rPr>
      </w:pPr>
    </w:p>
    <w:p w14:paraId="4D0985B9" w14:textId="77777777" w:rsidR="00A36770" w:rsidRPr="00921467" w:rsidRDefault="00DA3A0E">
      <w:pPr>
        <w:pStyle w:val="ListParagraph"/>
        <w:numPr>
          <w:ilvl w:val="1"/>
          <w:numId w:val="5"/>
        </w:numPr>
        <w:tabs>
          <w:tab w:val="left" w:pos="483"/>
        </w:tabs>
        <w:spacing w:before="1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Evaluasi</w:t>
      </w:r>
    </w:p>
    <w:p w14:paraId="0EE948CE" w14:textId="5E4095B3" w:rsidR="00502295" w:rsidRPr="00921467" w:rsidRDefault="007528D2">
      <w:pPr>
        <w:pStyle w:val="BodyText"/>
        <w:spacing w:before="37" w:line="276" w:lineRule="auto"/>
        <w:ind w:left="113" w:right="108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e</w:t>
      </w:r>
      <w:r w:rsidR="00DA3A0E" w:rsidRPr="00921467">
        <w:rPr>
          <w:lang w:val="id-ID"/>
        </w:rPr>
        <w:t>valuasi yang telah dilakukan PS atau UPP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 xml:space="preserve">terhadap </w:t>
      </w:r>
      <w:r w:rsidR="00000034" w:rsidRPr="00921467">
        <w:rPr>
          <w:lang w:val="id-ID"/>
        </w:rPr>
        <w:t>(1) kebijakan pelaksanaan dan pengelolaan PkM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72CC1FE6" w14:textId="77777777" w:rsidTr="00502295">
        <w:tc>
          <w:tcPr>
            <w:tcW w:w="9860" w:type="dxa"/>
          </w:tcPr>
          <w:p w14:paraId="1D9F43E7" w14:textId="77777777" w:rsidR="00502295" w:rsidRDefault="00502295">
            <w:pPr>
              <w:pStyle w:val="BodyText"/>
              <w:spacing w:before="37" w:line="276" w:lineRule="auto"/>
              <w:ind w:right="108"/>
              <w:jc w:val="both"/>
              <w:rPr>
                <w:lang w:val="id-ID"/>
              </w:rPr>
            </w:pPr>
          </w:p>
          <w:p w14:paraId="1774B18D" w14:textId="007EDADF" w:rsidR="00495761" w:rsidRDefault="00495761">
            <w:pPr>
              <w:pStyle w:val="BodyText"/>
              <w:spacing w:before="37" w:line="276" w:lineRule="auto"/>
              <w:ind w:right="108"/>
              <w:jc w:val="both"/>
              <w:rPr>
                <w:lang w:val="id-ID"/>
              </w:rPr>
            </w:pPr>
          </w:p>
        </w:tc>
      </w:tr>
    </w:tbl>
    <w:p w14:paraId="790450D3" w14:textId="1385CBD4" w:rsidR="00000034" w:rsidRPr="00921467" w:rsidRDefault="00000034">
      <w:pPr>
        <w:pStyle w:val="BodyText"/>
        <w:spacing w:before="37" w:line="276" w:lineRule="auto"/>
        <w:ind w:left="113" w:right="108"/>
        <w:jc w:val="both"/>
        <w:rPr>
          <w:lang w:val="id-ID"/>
        </w:rPr>
      </w:pPr>
    </w:p>
    <w:p w14:paraId="4AD6A733" w14:textId="77777777" w:rsidR="00A36770" w:rsidRPr="00921467" w:rsidRDefault="00DA3A0E">
      <w:pPr>
        <w:pStyle w:val="ListParagraph"/>
        <w:numPr>
          <w:ilvl w:val="1"/>
          <w:numId w:val="5"/>
        </w:numPr>
        <w:tabs>
          <w:tab w:val="left" w:pos="481"/>
        </w:tabs>
        <w:ind w:left="480" w:hanging="36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indak Lanjut</w:t>
      </w:r>
    </w:p>
    <w:p w14:paraId="79EF3C30" w14:textId="4DDF203C" w:rsidR="00502295" w:rsidRPr="00921467" w:rsidRDefault="007528D2">
      <w:pPr>
        <w:pStyle w:val="BodyText"/>
        <w:spacing w:before="40" w:line="276" w:lineRule="auto"/>
        <w:ind w:left="113" w:right="107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DA3A0E" w:rsidRPr="00921467">
        <w:rPr>
          <w:lang w:val="id-ID"/>
        </w:rPr>
        <w:t>indak lanjut yang telah dilakukan oleh</w:t>
      </w:r>
      <w:r w:rsidR="00DA3A0E" w:rsidRPr="00921467">
        <w:rPr>
          <w:spacing w:val="1"/>
          <w:lang w:val="id-ID"/>
        </w:rPr>
        <w:t xml:space="preserve"> </w:t>
      </w:r>
      <w:r w:rsidR="002A5C9F" w:rsidRPr="00921467">
        <w:rPr>
          <w:spacing w:val="1"/>
          <w:lang w:val="id-ID"/>
        </w:rPr>
        <w:t>UPPS/</w:t>
      </w:r>
      <w:r w:rsidR="00DA3A0E" w:rsidRPr="00921467">
        <w:rPr>
          <w:lang w:val="id-ID"/>
        </w:rPr>
        <w:t xml:space="preserve">PS </w:t>
      </w:r>
      <w:r w:rsidR="002A5C9F" w:rsidRPr="00921467">
        <w:rPr>
          <w:lang w:val="id-ID"/>
        </w:rPr>
        <w:t>dalam rangka meningkatkan kualitas (1) kebijakan pelaksanaan dan pengelolaan PkM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24C8B61D" w14:textId="77777777" w:rsidTr="00502295">
        <w:tc>
          <w:tcPr>
            <w:tcW w:w="9860" w:type="dxa"/>
          </w:tcPr>
          <w:p w14:paraId="0FE379EA" w14:textId="01FCB2D0" w:rsidR="00495761" w:rsidRDefault="00495761">
            <w:pPr>
              <w:pStyle w:val="BodyText"/>
              <w:spacing w:before="40" w:line="276" w:lineRule="auto"/>
              <w:ind w:right="107"/>
              <w:jc w:val="both"/>
              <w:rPr>
                <w:lang w:val="id-ID"/>
              </w:rPr>
            </w:pPr>
          </w:p>
        </w:tc>
      </w:tr>
    </w:tbl>
    <w:p w14:paraId="502ED72A" w14:textId="4842BA22" w:rsidR="002A5C9F" w:rsidRPr="00921467" w:rsidRDefault="002A5C9F">
      <w:pPr>
        <w:spacing w:line="276" w:lineRule="auto"/>
        <w:jc w:val="both"/>
        <w:rPr>
          <w:lang w:val="id-ID"/>
        </w:rPr>
        <w:sectPr w:rsidR="002A5C9F" w:rsidRPr="00921467">
          <w:pgSz w:w="11910" w:h="16850"/>
          <w:pgMar w:top="1340" w:right="1020" w:bottom="1520" w:left="1020" w:header="0" w:footer="1338" w:gutter="0"/>
          <w:cols w:space="720"/>
        </w:sectPr>
      </w:pPr>
    </w:p>
    <w:p w14:paraId="3001566D" w14:textId="008B2FC6" w:rsidR="00A36770" w:rsidRPr="00495761" w:rsidRDefault="00DA3A0E" w:rsidP="00495761">
      <w:pPr>
        <w:pStyle w:val="Heading2"/>
        <w:spacing w:before="77"/>
        <w:ind w:left="113" w:firstLine="0"/>
        <w:jc w:val="both"/>
        <w:rPr>
          <w:lang w:val="id-ID"/>
        </w:rPr>
      </w:pPr>
      <w:r w:rsidRPr="00495761">
        <w:rPr>
          <w:lang w:val="id-ID"/>
        </w:rPr>
        <w:lastRenderedPageBreak/>
        <w:t xml:space="preserve">KRITERIA 9 LUARAN DAN CAPAIAN </w:t>
      </w:r>
      <w:r w:rsidR="009A7F15" w:rsidRPr="00495761">
        <w:rPr>
          <w:lang w:val="id-ID"/>
        </w:rPr>
        <w:t>TRID</w:t>
      </w:r>
      <w:r w:rsidRPr="00495761">
        <w:rPr>
          <w:lang w:val="id-ID"/>
        </w:rPr>
        <w:t>ARMA</w:t>
      </w:r>
    </w:p>
    <w:p w14:paraId="3E5D6A37" w14:textId="77777777" w:rsidR="00A36770" w:rsidRPr="00921467" w:rsidRDefault="00A36770">
      <w:pPr>
        <w:pStyle w:val="BodyText"/>
        <w:spacing w:before="6"/>
        <w:rPr>
          <w:rFonts w:ascii="Arial"/>
          <w:b/>
          <w:sz w:val="28"/>
          <w:lang w:val="id-ID"/>
        </w:rPr>
      </w:pPr>
    </w:p>
    <w:p w14:paraId="20C098EC" w14:textId="77777777" w:rsidR="00A36770" w:rsidRPr="00921467" w:rsidRDefault="00DA3A0E">
      <w:pPr>
        <w:spacing w:before="1"/>
        <w:ind w:left="11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9.1 Kebijakan</w:t>
      </w:r>
    </w:p>
    <w:p w14:paraId="55821E27" w14:textId="7083663A" w:rsidR="00502295" w:rsidRPr="00921467" w:rsidRDefault="007528D2">
      <w:pPr>
        <w:pStyle w:val="BodyText"/>
        <w:spacing w:before="37" w:line="276" w:lineRule="auto"/>
        <w:ind w:left="113" w:right="106"/>
        <w:jc w:val="both"/>
        <w:rPr>
          <w:spacing w:val="-11"/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8D5C3B" w:rsidRPr="00921467">
        <w:rPr>
          <w:lang w:val="id-ID"/>
        </w:rPr>
        <w:t xml:space="preserve">(1) </w:t>
      </w:r>
      <w:r w:rsidR="00DA3A0E" w:rsidRPr="00921467">
        <w:rPr>
          <w:lang w:val="id-ID"/>
        </w:rPr>
        <w:t>Kebijakan tertulis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lam bentuk peratur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rundang-undangan dan/atau peraturan pimpinan perguru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inggi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mengatur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luara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capaian</w:t>
      </w:r>
      <w:r w:rsidR="00DA3A0E" w:rsidRPr="00921467">
        <w:rPr>
          <w:spacing w:val="-11"/>
          <w:lang w:val="id-ID"/>
        </w:rPr>
        <w:t xml:space="preserve"> </w:t>
      </w:r>
      <w:r w:rsidR="003B5FF3" w:rsidRPr="00921467">
        <w:rPr>
          <w:spacing w:val="-11"/>
          <w:lang w:val="id-ID"/>
        </w:rPr>
        <w:t>trid</w:t>
      </w:r>
      <w:r w:rsidR="008D5C3B" w:rsidRPr="00921467">
        <w:rPr>
          <w:spacing w:val="-11"/>
          <w:lang w:val="id-ID"/>
        </w:rPr>
        <w:t>arma PT, dan (2) sosialis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27B4FA2A" w14:textId="77777777" w:rsidTr="00502295">
        <w:tc>
          <w:tcPr>
            <w:tcW w:w="9860" w:type="dxa"/>
          </w:tcPr>
          <w:p w14:paraId="0B1DB9C3" w14:textId="77777777" w:rsidR="00502295" w:rsidRDefault="00502295">
            <w:pPr>
              <w:pStyle w:val="BodyText"/>
              <w:spacing w:before="37" w:line="276" w:lineRule="auto"/>
              <w:ind w:right="106"/>
              <w:jc w:val="both"/>
              <w:rPr>
                <w:spacing w:val="-11"/>
                <w:lang w:val="id-ID"/>
              </w:rPr>
            </w:pPr>
          </w:p>
          <w:p w14:paraId="4E0EC554" w14:textId="2F73DE23" w:rsidR="00495761" w:rsidRDefault="00495761">
            <w:pPr>
              <w:pStyle w:val="BodyText"/>
              <w:spacing w:before="37" w:line="276" w:lineRule="auto"/>
              <w:ind w:right="106"/>
              <w:jc w:val="both"/>
              <w:rPr>
                <w:spacing w:val="-11"/>
                <w:lang w:val="id-ID"/>
              </w:rPr>
            </w:pPr>
          </w:p>
        </w:tc>
      </w:tr>
    </w:tbl>
    <w:p w14:paraId="5BDC9D7A" w14:textId="42FF418A" w:rsidR="008D5C3B" w:rsidRPr="00921467" w:rsidRDefault="008D5C3B">
      <w:pPr>
        <w:pStyle w:val="BodyText"/>
        <w:spacing w:before="37" w:line="276" w:lineRule="auto"/>
        <w:ind w:left="113" w:right="106"/>
        <w:jc w:val="both"/>
        <w:rPr>
          <w:spacing w:val="-11"/>
          <w:lang w:val="id-ID"/>
        </w:rPr>
      </w:pPr>
    </w:p>
    <w:p w14:paraId="6A9E8A44" w14:textId="10B6BA1B" w:rsidR="00A36770" w:rsidRPr="00921467" w:rsidRDefault="00DA3A0E">
      <w:pPr>
        <w:pStyle w:val="ListParagraph"/>
        <w:numPr>
          <w:ilvl w:val="1"/>
          <w:numId w:val="4"/>
        </w:numPr>
        <w:tabs>
          <w:tab w:val="left" w:pos="543"/>
        </w:tabs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Luar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dan Capaian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="009A7F15" w:rsidRPr="00921467">
        <w:rPr>
          <w:rFonts w:ascii="Arial"/>
          <w:b/>
          <w:lang w:val="id-ID"/>
        </w:rPr>
        <w:t>Trid</w:t>
      </w:r>
      <w:r w:rsidRPr="00921467">
        <w:rPr>
          <w:rFonts w:ascii="Arial"/>
          <w:b/>
          <w:lang w:val="id-ID"/>
        </w:rPr>
        <w:t>arma</w:t>
      </w:r>
    </w:p>
    <w:p w14:paraId="5F2B48B7" w14:textId="77777777" w:rsidR="00A36770" w:rsidRPr="00921467" w:rsidRDefault="00DA3A0E">
      <w:pPr>
        <w:pStyle w:val="ListParagraph"/>
        <w:numPr>
          <w:ilvl w:val="2"/>
          <w:numId w:val="4"/>
        </w:numPr>
        <w:tabs>
          <w:tab w:val="left" w:pos="665"/>
        </w:tabs>
        <w:spacing w:before="3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ersentase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Kelulusan</w:t>
      </w:r>
    </w:p>
    <w:p w14:paraId="1A91718B" w14:textId="2BE343B3" w:rsidR="00A36770" w:rsidRPr="00921467" w:rsidRDefault="00DC1A38">
      <w:pPr>
        <w:pStyle w:val="BodyText"/>
        <w:spacing w:before="37" w:line="276" w:lineRule="auto"/>
        <w:ind w:left="113" w:right="113"/>
        <w:jc w:val="both"/>
        <w:rPr>
          <w:lang w:val="id-ID"/>
        </w:rPr>
      </w:pPr>
      <w:proofErr w:type="spellStart"/>
      <w:r>
        <w:rPr>
          <w:lang w:val="en-US"/>
        </w:rPr>
        <w:t>Mahasiswa</w:t>
      </w:r>
      <w:proofErr w:type="spellEnd"/>
      <w:r>
        <w:rPr>
          <w:lang w:val="en-US"/>
        </w:rPr>
        <w:t xml:space="preserve"> PPG </w:t>
      </w:r>
      <w:proofErr w:type="spellStart"/>
      <w:r>
        <w:rPr>
          <w:lang w:val="en-US"/>
        </w:rPr>
        <w:t>dinyatakan</w:t>
      </w:r>
      <w:proofErr w:type="spellEnd"/>
      <w:r>
        <w:rPr>
          <w:lang w:val="en-US"/>
        </w:rPr>
        <w:t xml:space="preserve"> lulus 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lulus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Uji </w:t>
      </w:r>
      <w:proofErr w:type="spellStart"/>
      <w:r>
        <w:rPr>
          <w:lang w:val="en-US"/>
        </w:rPr>
        <w:t>Kompeten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assiwa</w:t>
      </w:r>
      <w:proofErr w:type="spellEnd"/>
      <w:r>
        <w:rPr>
          <w:lang w:val="en-US"/>
        </w:rPr>
        <w:t xml:space="preserve"> PPG (UKMPPG) yang </w:t>
      </w:r>
      <w:proofErr w:type="spellStart"/>
      <w:r>
        <w:rPr>
          <w:lang w:val="en-US"/>
        </w:rPr>
        <w:t>terdi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Uji </w:t>
      </w:r>
      <w:proofErr w:type="spellStart"/>
      <w:r>
        <w:rPr>
          <w:lang w:val="en-US"/>
        </w:rPr>
        <w:t>Kinerja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UKin</w:t>
      </w:r>
      <w:proofErr w:type="spellEnd"/>
      <w:r>
        <w:rPr>
          <w:lang w:val="en-US"/>
        </w:rPr>
        <w:t xml:space="preserve">) dan Uji </w:t>
      </w:r>
      <w:proofErr w:type="spellStart"/>
      <w:r>
        <w:rPr>
          <w:lang w:val="en-US"/>
        </w:rPr>
        <w:t>Pengetahuan</w:t>
      </w:r>
      <w:proofErr w:type="spellEnd"/>
      <w:r>
        <w:rPr>
          <w:lang w:val="en-US"/>
        </w:rPr>
        <w:t xml:space="preserve"> (UP). </w:t>
      </w:r>
      <w:proofErr w:type="spellStart"/>
      <w:r w:rsidR="007528D2">
        <w:rPr>
          <w:lang w:val="en-US"/>
        </w:rPr>
        <w:t>Tuliskan</w:t>
      </w:r>
      <w:proofErr w:type="spellEnd"/>
      <w:r w:rsidR="007528D2">
        <w:rPr>
          <w:lang w:val="en-US"/>
        </w:rPr>
        <w:t xml:space="preserve"> p</w:t>
      </w:r>
      <w:r w:rsidR="00DA3A0E" w:rsidRPr="00921467">
        <w:rPr>
          <w:lang w:val="id-ID"/>
        </w:rPr>
        <w:t>ersentase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kelulusan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mahasiswa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PPG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dalam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tiga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tahun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ter</w:t>
      </w:r>
      <w:r w:rsidR="00C47E6E" w:rsidRPr="00921467">
        <w:rPr>
          <w:lang w:val="id-ID"/>
        </w:rPr>
        <w:t xml:space="preserve">akhir </w:t>
      </w:r>
      <w:r w:rsidR="00C47E6E" w:rsidRPr="00921467">
        <w:rPr>
          <w:spacing w:val="-59"/>
          <w:lang w:val="id-ID"/>
        </w:rPr>
        <w:t>(</w:t>
      </w:r>
      <w:r w:rsidR="00DA3A0E" w:rsidRPr="00921467">
        <w:rPr>
          <w:lang w:val="id-ID"/>
        </w:rPr>
        <w:t>Tabel 9.2.1</w:t>
      </w:r>
      <w:r w:rsidR="00C47E6E" w:rsidRPr="00921467">
        <w:rPr>
          <w:lang w:val="id-ID"/>
        </w:rPr>
        <w:t>)</w:t>
      </w:r>
      <w:r w:rsidR="00DA3A0E" w:rsidRPr="00921467">
        <w:rPr>
          <w:lang w:val="id-ID"/>
        </w:rPr>
        <w:t>.</w:t>
      </w:r>
    </w:p>
    <w:p w14:paraId="58BDABE6" w14:textId="77777777" w:rsidR="00A36770" w:rsidRPr="00921467" w:rsidRDefault="00A36770">
      <w:pPr>
        <w:pStyle w:val="BodyText"/>
        <w:spacing w:before="5"/>
        <w:rPr>
          <w:sz w:val="25"/>
          <w:lang w:val="id-ID"/>
        </w:rPr>
      </w:pPr>
    </w:p>
    <w:p w14:paraId="7F787E8D" w14:textId="77777777" w:rsidR="00A36770" w:rsidRPr="00921467" w:rsidRDefault="00DA3A0E">
      <w:pPr>
        <w:pStyle w:val="BodyText"/>
        <w:spacing w:after="38"/>
        <w:ind w:left="113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9.2.1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Persentase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Kelulusan</w:t>
      </w: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5"/>
        <w:gridCol w:w="2535"/>
        <w:gridCol w:w="2268"/>
        <w:gridCol w:w="2835"/>
      </w:tblGrid>
      <w:tr w:rsidR="00831972" w:rsidRPr="00921467" w14:paraId="52D7E407" w14:textId="77777777">
        <w:trPr>
          <w:trHeight w:val="592"/>
        </w:trPr>
        <w:tc>
          <w:tcPr>
            <w:tcW w:w="1435" w:type="dxa"/>
            <w:shd w:val="clear" w:color="auto" w:fill="D9D9D9"/>
          </w:tcPr>
          <w:p w14:paraId="4C9BEBEC" w14:textId="451CB720" w:rsidR="00A36770" w:rsidRPr="00DC1A38" w:rsidRDefault="00DA3A0E">
            <w:pPr>
              <w:pStyle w:val="TableParagraph"/>
              <w:spacing w:line="229" w:lineRule="exact"/>
              <w:ind w:left="132" w:right="131"/>
              <w:jc w:val="center"/>
              <w:rPr>
                <w:b/>
                <w:sz w:val="20"/>
                <w:lang w:val="en-US"/>
              </w:rPr>
            </w:pPr>
            <w:r w:rsidRPr="00921467">
              <w:rPr>
                <w:b/>
                <w:sz w:val="20"/>
                <w:lang w:val="id-ID"/>
              </w:rPr>
              <w:t>Tahun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proofErr w:type="spellStart"/>
            <w:r w:rsidR="00DC1A38">
              <w:rPr>
                <w:b/>
                <w:sz w:val="20"/>
                <w:lang w:val="en-US"/>
              </w:rPr>
              <w:t>Masuk</w:t>
            </w:r>
            <w:proofErr w:type="spellEnd"/>
          </w:p>
        </w:tc>
        <w:tc>
          <w:tcPr>
            <w:tcW w:w="2535" w:type="dxa"/>
            <w:shd w:val="clear" w:color="auto" w:fill="D9D9D9"/>
          </w:tcPr>
          <w:p w14:paraId="14B68A96" w14:textId="77777777" w:rsidR="00A36770" w:rsidRPr="00921467" w:rsidRDefault="00DA3A0E">
            <w:pPr>
              <w:pStyle w:val="TableParagraph"/>
              <w:spacing w:line="229" w:lineRule="exact"/>
              <w:ind w:left="340" w:right="33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ahasiswa</w:t>
            </w:r>
          </w:p>
        </w:tc>
        <w:tc>
          <w:tcPr>
            <w:tcW w:w="2268" w:type="dxa"/>
            <w:shd w:val="clear" w:color="auto" w:fill="D9D9D9"/>
          </w:tcPr>
          <w:p w14:paraId="39EF6BC4" w14:textId="77777777" w:rsidR="00A36770" w:rsidRPr="00921467" w:rsidRDefault="00DA3A0E">
            <w:pPr>
              <w:pStyle w:val="TableParagraph"/>
              <w:spacing w:line="276" w:lineRule="auto"/>
              <w:ind w:left="660" w:right="192" w:hanging="438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 mahasiswa</w:t>
            </w:r>
            <w:r w:rsidRPr="00921467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lulus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PG</w:t>
            </w:r>
          </w:p>
        </w:tc>
        <w:tc>
          <w:tcPr>
            <w:tcW w:w="2835" w:type="dxa"/>
            <w:shd w:val="clear" w:color="auto" w:fill="D9D9D9"/>
          </w:tcPr>
          <w:p w14:paraId="31061EC9" w14:textId="77777777" w:rsidR="00A36770" w:rsidRPr="00921467" w:rsidRDefault="00DA3A0E">
            <w:pPr>
              <w:pStyle w:val="TableParagraph"/>
              <w:spacing w:line="276" w:lineRule="auto"/>
              <w:ind w:left="939" w:right="463" w:hanging="20"/>
              <w:rPr>
                <w:b/>
                <w:sz w:val="20"/>
                <w:lang w:val="id-ID"/>
              </w:rPr>
            </w:pPr>
            <w:r w:rsidRPr="00921467">
              <w:rPr>
                <w:b/>
                <w:spacing w:val="-1"/>
                <w:sz w:val="20"/>
                <w:lang w:val="id-ID"/>
              </w:rPr>
              <w:t xml:space="preserve">Persentase </w:t>
            </w:r>
            <w:r w:rsidRPr="00921467">
              <w:rPr>
                <w:b/>
                <w:sz w:val="20"/>
                <w:lang w:val="id-ID"/>
              </w:rPr>
              <w:t>(%)</w:t>
            </w:r>
            <w:r w:rsidRPr="00921467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Kelulusan</w:t>
            </w:r>
          </w:p>
        </w:tc>
      </w:tr>
      <w:tr w:rsidR="00831972" w:rsidRPr="00921467" w14:paraId="6FF6DF38" w14:textId="77777777">
        <w:trPr>
          <w:trHeight w:val="263"/>
        </w:trPr>
        <w:tc>
          <w:tcPr>
            <w:tcW w:w="1435" w:type="dxa"/>
            <w:shd w:val="clear" w:color="auto" w:fill="D9D9D9"/>
          </w:tcPr>
          <w:p w14:paraId="3F53C6AC" w14:textId="77777777" w:rsidR="00A36770" w:rsidRPr="00921467" w:rsidRDefault="00DA3A0E">
            <w:pPr>
              <w:pStyle w:val="TableParagraph"/>
              <w:spacing w:line="229" w:lineRule="exact"/>
              <w:ind w:left="132" w:right="12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535" w:type="dxa"/>
            <w:shd w:val="clear" w:color="auto" w:fill="D9D9D9"/>
          </w:tcPr>
          <w:p w14:paraId="0BF97E11" w14:textId="77777777" w:rsidR="00A36770" w:rsidRPr="00921467" w:rsidRDefault="00DA3A0E">
            <w:pPr>
              <w:pStyle w:val="TableParagraph"/>
              <w:spacing w:line="229" w:lineRule="exact"/>
              <w:ind w:left="340" w:right="33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2268" w:type="dxa"/>
            <w:shd w:val="clear" w:color="auto" w:fill="D9D9D9"/>
          </w:tcPr>
          <w:p w14:paraId="7D6613E2" w14:textId="77777777" w:rsidR="00A36770" w:rsidRPr="00921467" w:rsidRDefault="00DA3A0E">
            <w:pPr>
              <w:pStyle w:val="TableParagraph"/>
              <w:spacing w:line="229" w:lineRule="exact"/>
              <w:ind w:left="990" w:right="98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2835" w:type="dxa"/>
            <w:shd w:val="clear" w:color="auto" w:fill="D9D9D9"/>
          </w:tcPr>
          <w:p w14:paraId="5015D0C4" w14:textId="77777777" w:rsidR="00A36770" w:rsidRPr="00921467" w:rsidRDefault="00DA3A0E">
            <w:pPr>
              <w:pStyle w:val="TableParagraph"/>
              <w:spacing w:line="229" w:lineRule="exact"/>
              <w:ind w:left="1274" w:right="1266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4)</w:t>
            </w:r>
          </w:p>
        </w:tc>
      </w:tr>
      <w:tr w:rsidR="00831972" w:rsidRPr="00921467" w14:paraId="5C0E8ECA" w14:textId="77777777">
        <w:trPr>
          <w:trHeight w:val="265"/>
        </w:trPr>
        <w:tc>
          <w:tcPr>
            <w:tcW w:w="1435" w:type="dxa"/>
          </w:tcPr>
          <w:p w14:paraId="6CDE5663" w14:textId="77777777" w:rsidR="00A36770" w:rsidRPr="00921467" w:rsidRDefault="00DA3A0E">
            <w:pPr>
              <w:pStyle w:val="TableParagraph"/>
              <w:spacing w:line="229" w:lineRule="exact"/>
              <w:ind w:left="132" w:right="127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2535" w:type="dxa"/>
          </w:tcPr>
          <w:p w14:paraId="28A4F54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268" w:type="dxa"/>
          </w:tcPr>
          <w:p w14:paraId="5B633CA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835" w:type="dxa"/>
          </w:tcPr>
          <w:p w14:paraId="091A968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146193B0" w14:textId="77777777">
        <w:trPr>
          <w:trHeight w:val="263"/>
        </w:trPr>
        <w:tc>
          <w:tcPr>
            <w:tcW w:w="1435" w:type="dxa"/>
          </w:tcPr>
          <w:p w14:paraId="3588C6FB" w14:textId="77777777" w:rsidR="00A36770" w:rsidRPr="00921467" w:rsidRDefault="00DA3A0E">
            <w:pPr>
              <w:pStyle w:val="TableParagraph"/>
              <w:spacing w:line="229" w:lineRule="exact"/>
              <w:ind w:left="132" w:right="127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2535" w:type="dxa"/>
          </w:tcPr>
          <w:p w14:paraId="5B465EB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268" w:type="dxa"/>
          </w:tcPr>
          <w:p w14:paraId="35ACF3B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835" w:type="dxa"/>
          </w:tcPr>
          <w:p w14:paraId="470E8DC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921467" w14:paraId="71B7A9D4" w14:textId="77777777">
        <w:trPr>
          <w:trHeight w:val="266"/>
        </w:trPr>
        <w:tc>
          <w:tcPr>
            <w:tcW w:w="1435" w:type="dxa"/>
          </w:tcPr>
          <w:p w14:paraId="7E6B8799" w14:textId="77777777" w:rsidR="00A36770" w:rsidRPr="00921467" w:rsidRDefault="00DA3A0E">
            <w:pPr>
              <w:pStyle w:val="TableParagraph"/>
              <w:spacing w:line="229" w:lineRule="exact"/>
              <w:ind w:left="132" w:right="126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</w:t>
            </w:r>
          </w:p>
        </w:tc>
        <w:tc>
          <w:tcPr>
            <w:tcW w:w="2535" w:type="dxa"/>
          </w:tcPr>
          <w:p w14:paraId="7E3DEF6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268" w:type="dxa"/>
          </w:tcPr>
          <w:p w14:paraId="2916B90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835" w:type="dxa"/>
          </w:tcPr>
          <w:p w14:paraId="67C4532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2DFB2AF8" w14:textId="77777777" w:rsidR="00A36770" w:rsidRPr="00921467" w:rsidRDefault="00A36770">
      <w:pPr>
        <w:pStyle w:val="BodyText"/>
        <w:spacing w:before="2"/>
        <w:rPr>
          <w:sz w:val="25"/>
          <w:lang w:val="id-ID"/>
        </w:rPr>
      </w:pPr>
    </w:p>
    <w:p w14:paraId="17AC36CD" w14:textId="77777777" w:rsidR="00A36770" w:rsidRPr="00921467" w:rsidRDefault="00DA3A0E">
      <w:pPr>
        <w:pStyle w:val="ListParagraph"/>
        <w:numPr>
          <w:ilvl w:val="2"/>
          <w:numId w:val="4"/>
        </w:numPr>
        <w:tabs>
          <w:tab w:val="left" w:pos="666"/>
        </w:tabs>
        <w:spacing w:before="1"/>
        <w:ind w:left="665" w:hanging="55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IPK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lulusan</w:t>
      </w:r>
    </w:p>
    <w:p w14:paraId="44BF0D9F" w14:textId="2099BEAD" w:rsidR="00A36770" w:rsidRPr="00921467" w:rsidRDefault="007528D2">
      <w:pPr>
        <w:pStyle w:val="BodyText"/>
        <w:spacing w:before="37" w:line="276" w:lineRule="auto"/>
        <w:ind w:left="113" w:right="109"/>
        <w:jc w:val="both"/>
        <w:rPr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d</w:t>
      </w:r>
      <w:r w:rsidR="00DA3A0E" w:rsidRPr="00921467">
        <w:rPr>
          <w:lang w:val="id-ID"/>
        </w:rPr>
        <w:t xml:space="preserve">ata jumlah lulusan dan </w:t>
      </w:r>
      <w:r w:rsidR="003B5FF3" w:rsidRPr="00921467">
        <w:rPr>
          <w:lang w:val="id-ID"/>
        </w:rPr>
        <w:t xml:space="preserve">Indeks Prestasi Kumulatif </w:t>
      </w:r>
      <w:r w:rsidR="00DA3A0E" w:rsidRPr="00921467">
        <w:rPr>
          <w:lang w:val="id-ID"/>
        </w:rPr>
        <w:t>(IPK) mahasiswa dalam tiga tahu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erakhir</w:t>
      </w:r>
      <w:r w:rsidR="00DA3A0E" w:rsidRPr="00921467">
        <w:rPr>
          <w:spacing w:val="2"/>
          <w:lang w:val="id-ID"/>
        </w:rPr>
        <w:t xml:space="preserve"> </w:t>
      </w:r>
      <w:r w:rsidR="00487A7A" w:rsidRPr="00921467">
        <w:rPr>
          <w:spacing w:val="2"/>
          <w:lang w:val="id-ID"/>
        </w:rPr>
        <w:t>(</w:t>
      </w:r>
      <w:r w:rsidR="00DA3A0E" w:rsidRPr="00921467">
        <w:rPr>
          <w:lang w:val="id-ID"/>
        </w:rPr>
        <w:t>Tabel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9.2.2</w:t>
      </w:r>
      <w:r w:rsidR="00487A7A" w:rsidRPr="00921467">
        <w:rPr>
          <w:lang w:val="id-ID"/>
        </w:rPr>
        <w:t>)</w:t>
      </w:r>
    </w:p>
    <w:p w14:paraId="707A5A9C" w14:textId="77777777" w:rsidR="00A36770" w:rsidRPr="00921467" w:rsidRDefault="00A36770">
      <w:pPr>
        <w:pStyle w:val="BodyText"/>
        <w:spacing w:before="5"/>
        <w:rPr>
          <w:sz w:val="25"/>
          <w:lang w:val="id-ID"/>
        </w:rPr>
      </w:pPr>
    </w:p>
    <w:p w14:paraId="20F30850" w14:textId="77777777" w:rsidR="00A36770" w:rsidRPr="00921467" w:rsidRDefault="00DA3A0E">
      <w:pPr>
        <w:pStyle w:val="BodyText"/>
        <w:spacing w:after="37"/>
        <w:ind w:left="113"/>
        <w:rPr>
          <w:lang w:val="id-ID"/>
        </w:rPr>
      </w:pPr>
      <w:r w:rsidRPr="00921467">
        <w:rPr>
          <w:lang w:val="id-ID"/>
        </w:rPr>
        <w:t>Tabel 9.2.2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IPK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Lulusan</w:t>
      </w: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62"/>
        <w:gridCol w:w="1474"/>
        <w:gridCol w:w="1956"/>
        <w:gridCol w:w="1471"/>
        <w:gridCol w:w="2402"/>
      </w:tblGrid>
      <w:tr w:rsidR="00831972" w:rsidRPr="00921467" w14:paraId="416FC34F" w14:textId="77777777" w:rsidTr="00DC1A38">
        <w:trPr>
          <w:trHeight w:val="263"/>
        </w:trPr>
        <w:tc>
          <w:tcPr>
            <w:tcW w:w="1862" w:type="dxa"/>
            <w:vMerge w:val="restart"/>
            <w:shd w:val="clear" w:color="auto" w:fill="D9D9D9"/>
          </w:tcPr>
          <w:p w14:paraId="26929F6F" w14:textId="4143FF59" w:rsidR="00A36770" w:rsidRPr="00921467" w:rsidRDefault="00DA3A0E">
            <w:pPr>
              <w:pStyle w:val="TableParagraph"/>
              <w:spacing w:line="229" w:lineRule="exact"/>
              <w:ind w:left="213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ahun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r w:rsidR="00DC1A38">
              <w:rPr>
                <w:b/>
                <w:sz w:val="20"/>
                <w:lang w:val="en-US"/>
              </w:rPr>
              <w:t>L</w:t>
            </w:r>
            <w:r w:rsidRPr="00921467">
              <w:rPr>
                <w:b/>
                <w:sz w:val="20"/>
                <w:lang w:val="id-ID"/>
              </w:rPr>
              <w:t>ulus</w:t>
            </w:r>
          </w:p>
        </w:tc>
        <w:tc>
          <w:tcPr>
            <w:tcW w:w="1474" w:type="dxa"/>
            <w:vMerge w:val="restart"/>
            <w:shd w:val="clear" w:color="auto" w:fill="D9D9D9"/>
          </w:tcPr>
          <w:p w14:paraId="61FB2BE8" w14:textId="77777777" w:rsidR="00A36770" w:rsidRPr="00921467" w:rsidRDefault="00DA3A0E">
            <w:pPr>
              <w:pStyle w:val="TableParagraph"/>
              <w:spacing w:line="229" w:lineRule="exact"/>
              <w:ind w:left="388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</w:p>
          <w:p w14:paraId="7BD0412A" w14:textId="77777777" w:rsidR="00A36770" w:rsidRPr="00921467" w:rsidRDefault="00DA3A0E">
            <w:pPr>
              <w:pStyle w:val="TableParagraph"/>
              <w:spacing w:before="34"/>
              <w:ind w:left="355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Lulusan</w:t>
            </w:r>
          </w:p>
        </w:tc>
        <w:tc>
          <w:tcPr>
            <w:tcW w:w="5829" w:type="dxa"/>
            <w:gridSpan w:val="3"/>
            <w:shd w:val="clear" w:color="auto" w:fill="D9D9D9"/>
          </w:tcPr>
          <w:p w14:paraId="7F60D8F2" w14:textId="77777777" w:rsidR="00A36770" w:rsidRPr="00921467" w:rsidRDefault="00DA3A0E">
            <w:pPr>
              <w:pStyle w:val="TableParagraph"/>
              <w:spacing w:line="229" w:lineRule="exact"/>
              <w:ind w:left="1697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Indek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restasi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Lulus</w:t>
            </w:r>
          </w:p>
        </w:tc>
      </w:tr>
      <w:tr w:rsidR="00831972" w:rsidRPr="00921467" w14:paraId="61382334" w14:textId="77777777" w:rsidTr="00DC1A38">
        <w:trPr>
          <w:trHeight w:val="265"/>
        </w:trPr>
        <w:tc>
          <w:tcPr>
            <w:tcW w:w="1862" w:type="dxa"/>
            <w:vMerge/>
            <w:tcBorders>
              <w:top w:val="nil"/>
            </w:tcBorders>
            <w:shd w:val="clear" w:color="auto" w:fill="D9D9D9"/>
          </w:tcPr>
          <w:p w14:paraId="77A4903A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74" w:type="dxa"/>
            <w:vMerge/>
            <w:tcBorders>
              <w:top w:val="nil"/>
            </w:tcBorders>
            <w:shd w:val="clear" w:color="auto" w:fill="D9D9D9"/>
          </w:tcPr>
          <w:p w14:paraId="7F3DFBCD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56" w:type="dxa"/>
            <w:shd w:val="clear" w:color="auto" w:fill="D9D9D9"/>
          </w:tcPr>
          <w:p w14:paraId="07F1D5B2" w14:textId="77777777" w:rsidR="00A36770" w:rsidRPr="00921467" w:rsidRDefault="00DA3A0E">
            <w:pPr>
              <w:pStyle w:val="TableParagraph"/>
              <w:spacing w:line="229" w:lineRule="exact"/>
              <w:ind w:left="274" w:right="26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Minimum</w:t>
            </w:r>
          </w:p>
        </w:tc>
        <w:tc>
          <w:tcPr>
            <w:tcW w:w="1471" w:type="dxa"/>
            <w:shd w:val="clear" w:color="auto" w:fill="D9D9D9"/>
          </w:tcPr>
          <w:p w14:paraId="639FC8A1" w14:textId="77777777" w:rsidR="00A36770" w:rsidRPr="00921467" w:rsidRDefault="00DA3A0E">
            <w:pPr>
              <w:pStyle w:val="TableParagraph"/>
              <w:spacing w:line="229" w:lineRule="exact"/>
              <w:ind w:left="274" w:right="26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2402" w:type="dxa"/>
            <w:shd w:val="clear" w:color="auto" w:fill="D9D9D9"/>
          </w:tcPr>
          <w:p w14:paraId="03E0C6D2" w14:textId="77777777" w:rsidR="00A36770" w:rsidRPr="00921467" w:rsidRDefault="00DA3A0E">
            <w:pPr>
              <w:pStyle w:val="TableParagraph"/>
              <w:spacing w:line="229" w:lineRule="exact"/>
              <w:ind w:left="664" w:right="65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Maksimum</w:t>
            </w:r>
          </w:p>
        </w:tc>
      </w:tr>
      <w:tr w:rsidR="00831972" w:rsidRPr="00921467" w14:paraId="66475FD9" w14:textId="77777777" w:rsidTr="00DC1A38">
        <w:trPr>
          <w:trHeight w:val="263"/>
        </w:trPr>
        <w:tc>
          <w:tcPr>
            <w:tcW w:w="1862" w:type="dxa"/>
            <w:shd w:val="clear" w:color="auto" w:fill="D9D9D9"/>
          </w:tcPr>
          <w:p w14:paraId="41AB7595" w14:textId="77777777" w:rsidR="00A36770" w:rsidRPr="00921467" w:rsidRDefault="00DA3A0E">
            <w:pPr>
              <w:pStyle w:val="TableParagraph"/>
              <w:spacing w:line="229" w:lineRule="exact"/>
              <w:ind w:left="535" w:right="526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1474" w:type="dxa"/>
            <w:shd w:val="clear" w:color="auto" w:fill="D9D9D9"/>
          </w:tcPr>
          <w:p w14:paraId="69CA99FC" w14:textId="77777777" w:rsidR="00A36770" w:rsidRPr="00921467" w:rsidRDefault="00DA3A0E">
            <w:pPr>
              <w:pStyle w:val="TableParagraph"/>
              <w:spacing w:line="229" w:lineRule="exact"/>
              <w:ind w:left="594" w:right="58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956" w:type="dxa"/>
            <w:shd w:val="clear" w:color="auto" w:fill="D9D9D9"/>
          </w:tcPr>
          <w:p w14:paraId="1C8255FB" w14:textId="77777777" w:rsidR="00A36770" w:rsidRPr="00921467" w:rsidRDefault="00DA3A0E">
            <w:pPr>
              <w:pStyle w:val="TableParagraph"/>
              <w:spacing w:line="229" w:lineRule="exact"/>
              <w:ind w:left="274" w:right="26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1471" w:type="dxa"/>
            <w:shd w:val="clear" w:color="auto" w:fill="D9D9D9"/>
          </w:tcPr>
          <w:p w14:paraId="4F293435" w14:textId="77777777" w:rsidR="00A36770" w:rsidRPr="00921467" w:rsidRDefault="00DA3A0E">
            <w:pPr>
              <w:pStyle w:val="TableParagraph"/>
              <w:spacing w:line="229" w:lineRule="exact"/>
              <w:ind w:left="274" w:right="266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2402" w:type="dxa"/>
            <w:shd w:val="clear" w:color="auto" w:fill="D9D9D9"/>
          </w:tcPr>
          <w:p w14:paraId="7AC4ADAB" w14:textId="77777777" w:rsidR="00A36770" w:rsidRPr="00921467" w:rsidRDefault="00DA3A0E">
            <w:pPr>
              <w:pStyle w:val="TableParagraph"/>
              <w:spacing w:line="229" w:lineRule="exact"/>
              <w:ind w:left="664" w:right="65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5)</w:t>
            </w:r>
          </w:p>
        </w:tc>
      </w:tr>
      <w:tr w:rsidR="00831972" w:rsidRPr="00921467" w14:paraId="38575FBE" w14:textId="77777777" w:rsidTr="00DC1A38">
        <w:trPr>
          <w:trHeight w:val="263"/>
        </w:trPr>
        <w:tc>
          <w:tcPr>
            <w:tcW w:w="1862" w:type="dxa"/>
          </w:tcPr>
          <w:p w14:paraId="5B34E2DE" w14:textId="77777777" w:rsidR="00A36770" w:rsidRPr="00921467" w:rsidRDefault="00DA3A0E">
            <w:pPr>
              <w:pStyle w:val="TableParagraph"/>
              <w:spacing w:line="229" w:lineRule="exact"/>
              <w:ind w:left="535" w:right="53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1474" w:type="dxa"/>
          </w:tcPr>
          <w:p w14:paraId="16F0531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56" w:type="dxa"/>
          </w:tcPr>
          <w:p w14:paraId="1CB0572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71" w:type="dxa"/>
          </w:tcPr>
          <w:p w14:paraId="340D073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02" w:type="dxa"/>
          </w:tcPr>
          <w:p w14:paraId="72DA360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1D02101A" w14:textId="77777777" w:rsidTr="00DC1A38">
        <w:trPr>
          <w:trHeight w:val="265"/>
        </w:trPr>
        <w:tc>
          <w:tcPr>
            <w:tcW w:w="1862" w:type="dxa"/>
          </w:tcPr>
          <w:p w14:paraId="0B00D4AB" w14:textId="77777777" w:rsidR="00A36770" w:rsidRPr="00921467" w:rsidRDefault="00DA3A0E">
            <w:pPr>
              <w:pStyle w:val="TableParagraph"/>
              <w:spacing w:before="2"/>
              <w:ind w:left="535" w:right="53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1474" w:type="dxa"/>
          </w:tcPr>
          <w:p w14:paraId="39EB530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56" w:type="dxa"/>
          </w:tcPr>
          <w:p w14:paraId="13DD022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71" w:type="dxa"/>
          </w:tcPr>
          <w:p w14:paraId="20A80DA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02" w:type="dxa"/>
          </w:tcPr>
          <w:p w14:paraId="6A215D3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921467" w14:paraId="0CEC3E38" w14:textId="77777777" w:rsidTr="00DC1A38">
        <w:trPr>
          <w:trHeight w:val="263"/>
        </w:trPr>
        <w:tc>
          <w:tcPr>
            <w:tcW w:w="1862" w:type="dxa"/>
          </w:tcPr>
          <w:p w14:paraId="7330785A" w14:textId="77777777" w:rsidR="00A36770" w:rsidRPr="00921467" w:rsidRDefault="00DA3A0E">
            <w:pPr>
              <w:pStyle w:val="TableParagraph"/>
              <w:spacing w:line="229" w:lineRule="exact"/>
              <w:ind w:left="535" w:right="52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</w:t>
            </w:r>
          </w:p>
        </w:tc>
        <w:tc>
          <w:tcPr>
            <w:tcW w:w="1474" w:type="dxa"/>
          </w:tcPr>
          <w:p w14:paraId="25861CC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56" w:type="dxa"/>
          </w:tcPr>
          <w:p w14:paraId="250A5FA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71" w:type="dxa"/>
          </w:tcPr>
          <w:p w14:paraId="1A0431F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02" w:type="dxa"/>
          </w:tcPr>
          <w:p w14:paraId="2DFE396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5E1BA71C" w14:textId="77777777" w:rsidR="00A36770" w:rsidRPr="00921467" w:rsidRDefault="00A36770">
      <w:pPr>
        <w:pStyle w:val="BodyText"/>
        <w:spacing w:before="2"/>
        <w:rPr>
          <w:sz w:val="25"/>
          <w:lang w:val="id-ID"/>
        </w:rPr>
      </w:pPr>
    </w:p>
    <w:p w14:paraId="65E6C2EC" w14:textId="77777777" w:rsidR="00A36770" w:rsidRPr="00921467" w:rsidRDefault="00DA3A0E">
      <w:pPr>
        <w:pStyle w:val="ListParagraph"/>
        <w:numPr>
          <w:ilvl w:val="2"/>
          <w:numId w:val="4"/>
        </w:numPr>
        <w:tabs>
          <w:tab w:val="left" w:pos="728"/>
        </w:tabs>
        <w:spacing w:before="1"/>
        <w:ind w:left="727" w:hanging="615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restasi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akademik</w:t>
      </w:r>
    </w:p>
    <w:p w14:paraId="60D0CB32" w14:textId="2D73D8EB" w:rsidR="00A36770" w:rsidRPr="00921467" w:rsidRDefault="007528D2">
      <w:pPr>
        <w:pStyle w:val="BodyText"/>
        <w:spacing w:before="40" w:line="276" w:lineRule="auto"/>
        <w:ind w:left="113" w:right="109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d</w:t>
      </w:r>
      <w:r w:rsidR="00DA3A0E" w:rsidRPr="00921467">
        <w:rPr>
          <w:lang w:val="id-ID"/>
        </w:rPr>
        <w:t>ata prestasi akademik (seperti menjadi pemenang atau juara 1, 2, 3, dalam lomba kary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tulis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ilmiah,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kegiata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olimpiade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ilmiah,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ebat,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pengembangan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model,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lain-lain)</w:t>
      </w:r>
      <w:r w:rsidR="00DA3A0E" w:rsidRPr="00921467">
        <w:rPr>
          <w:spacing w:val="-10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prestasi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non-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akademik (seperti bidang olah raga, seni, pramuka, dan kesehatan) yang diperoleh mahasisw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selama studi dan 3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tahun setelah lulus</w:t>
      </w:r>
      <w:r w:rsidR="00DA3A0E" w:rsidRPr="00921467">
        <w:rPr>
          <w:spacing w:val="4"/>
          <w:lang w:val="id-ID"/>
        </w:rPr>
        <w:t xml:space="preserve"> </w:t>
      </w:r>
      <w:r w:rsidR="00487A7A" w:rsidRPr="00921467">
        <w:rPr>
          <w:spacing w:val="4"/>
          <w:lang w:val="id-ID"/>
        </w:rPr>
        <w:t>(</w:t>
      </w:r>
      <w:r w:rsidR="00DA3A0E" w:rsidRPr="00921467">
        <w:rPr>
          <w:lang w:val="id-ID"/>
        </w:rPr>
        <w:t>Tabel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9.2.3</w:t>
      </w:r>
      <w:r w:rsidR="00487A7A" w:rsidRPr="00921467">
        <w:rPr>
          <w:lang w:val="id-ID"/>
        </w:rPr>
        <w:t>)</w:t>
      </w:r>
    </w:p>
    <w:p w14:paraId="451039D8" w14:textId="77777777" w:rsidR="00A36770" w:rsidRPr="00921467" w:rsidRDefault="00A36770">
      <w:pPr>
        <w:pStyle w:val="BodyText"/>
        <w:spacing w:before="11"/>
        <w:rPr>
          <w:sz w:val="21"/>
          <w:lang w:val="id-ID"/>
        </w:rPr>
      </w:pPr>
    </w:p>
    <w:p w14:paraId="1A87F6E7" w14:textId="77777777" w:rsidR="00A36770" w:rsidRPr="00921467" w:rsidRDefault="00DA3A0E">
      <w:pPr>
        <w:pStyle w:val="BodyText"/>
        <w:spacing w:after="38"/>
        <w:ind w:left="113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9.2.3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Prestasi</w:t>
      </w:r>
      <w:r w:rsidRPr="00921467">
        <w:rPr>
          <w:spacing w:val="-4"/>
          <w:lang w:val="id-ID"/>
        </w:rPr>
        <w:t xml:space="preserve"> </w:t>
      </w:r>
      <w:r w:rsidRPr="00921467">
        <w:rPr>
          <w:lang w:val="id-ID"/>
        </w:rPr>
        <w:t>Mahasiswa</w:t>
      </w:r>
    </w:p>
    <w:tbl>
      <w:tblPr>
        <w:tblW w:w="9961" w:type="dxa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0"/>
        <w:gridCol w:w="1380"/>
        <w:gridCol w:w="1599"/>
        <w:gridCol w:w="1438"/>
        <w:gridCol w:w="1587"/>
        <w:gridCol w:w="1133"/>
        <w:gridCol w:w="1104"/>
      </w:tblGrid>
      <w:tr w:rsidR="00831972" w:rsidRPr="00921467" w14:paraId="0506F922" w14:textId="77777777" w:rsidTr="00DC1A38">
        <w:trPr>
          <w:trHeight w:val="266"/>
        </w:trPr>
        <w:tc>
          <w:tcPr>
            <w:tcW w:w="1720" w:type="dxa"/>
            <w:vMerge w:val="restart"/>
            <w:shd w:val="clear" w:color="auto" w:fill="D9D9D9"/>
          </w:tcPr>
          <w:p w14:paraId="6D17B0D1" w14:textId="170C7D3C" w:rsidR="00A36770" w:rsidRPr="00DC1A38" w:rsidRDefault="00DC1A38">
            <w:pPr>
              <w:pStyle w:val="TableParagraph"/>
              <w:spacing w:line="229" w:lineRule="exact"/>
              <w:ind w:left="220"/>
              <w:rPr>
                <w:b/>
                <w:sz w:val="20"/>
                <w:lang w:val="en-US"/>
              </w:rPr>
            </w:pPr>
            <w:proofErr w:type="spellStart"/>
            <w:r>
              <w:rPr>
                <w:b/>
                <w:sz w:val="20"/>
                <w:lang w:val="en-US"/>
              </w:rPr>
              <w:t>Tahun</w:t>
            </w:r>
            <w:proofErr w:type="spellEnd"/>
            <w:r>
              <w:rPr>
                <w:b/>
                <w:sz w:val="20"/>
                <w:lang w:val="en-US"/>
              </w:rPr>
              <w:t xml:space="preserve"> Lulus</w:t>
            </w:r>
          </w:p>
        </w:tc>
        <w:tc>
          <w:tcPr>
            <w:tcW w:w="1380" w:type="dxa"/>
            <w:vMerge w:val="restart"/>
            <w:shd w:val="clear" w:color="auto" w:fill="D9D9D9"/>
          </w:tcPr>
          <w:p w14:paraId="40E724E8" w14:textId="77777777" w:rsidR="00A36770" w:rsidRPr="00921467" w:rsidRDefault="00DA3A0E">
            <w:pPr>
              <w:pStyle w:val="TableParagraph"/>
              <w:spacing w:line="229" w:lineRule="exact"/>
              <w:ind w:left="140" w:right="12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ama</w:t>
            </w:r>
          </w:p>
          <w:p w14:paraId="7E7FB02B" w14:textId="77777777" w:rsidR="00A36770" w:rsidRPr="00921467" w:rsidRDefault="00DA3A0E">
            <w:pPr>
              <w:pStyle w:val="TableParagraph"/>
              <w:spacing w:before="36"/>
              <w:ind w:left="140" w:right="13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Mahasiswa</w:t>
            </w:r>
          </w:p>
        </w:tc>
        <w:tc>
          <w:tcPr>
            <w:tcW w:w="1599" w:type="dxa"/>
            <w:vMerge w:val="restart"/>
            <w:shd w:val="clear" w:color="auto" w:fill="D9D9D9"/>
          </w:tcPr>
          <w:p w14:paraId="0396644D" w14:textId="77777777" w:rsidR="00A36770" w:rsidRPr="00921467" w:rsidRDefault="00DA3A0E">
            <w:pPr>
              <w:pStyle w:val="TableParagraph"/>
              <w:spacing w:line="229" w:lineRule="exact"/>
              <w:ind w:left="128" w:right="12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Prestasi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yang</w:t>
            </w:r>
          </w:p>
          <w:p w14:paraId="3B92890F" w14:textId="77777777" w:rsidR="00A36770" w:rsidRPr="00921467" w:rsidRDefault="00DA3A0E">
            <w:pPr>
              <w:pStyle w:val="TableParagraph"/>
              <w:spacing w:before="36"/>
              <w:ind w:left="128" w:right="12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Dicapai</w:t>
            </w:r>
          </w:p>
        </w:tc>
        <w:tc>
          <w:tcPr>
            <w:tcW w:w="1438" w:type="dxa"/>
            <w:vMerge w:val="restart"/>
            <w:shd w:val="clear" w:color="auto" w:fill="D9D9D9"/>
          </w:tcPr>
          <w:p w14:paraId="7FA0C8EE" w14:textId="77777777" w:rsidR="00A36770" w:rsidRPr="00921467" w:rsidRDefault="00DA3A0E">
            <w:pPr>
              <w:pStyle w:val="TableParagraph"/>
              <w:spacing w:line="229" w:lineRule="exact"/>
              <w:ind w:left="141" w:right="13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Waktu</w:t>
            </w:r>
          </w:p>
          <w:p w14:paraId="56495369" w14:textId="77777777" w:rsidR="00A36770" w:rsidRPr="00921467" w:rsidRDefault="00DA3A0E">
            <w:pPr>
              <w:pStyle w:val="TableParagraph"/>
              <w:spacing w:before="36"/>
              <w:ind w:left="141" w:right="13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Pencapaian</w:t>
            </w:r>
          </w:p>
        </w:tc>
        <w:tc>
          <w:tcPr>
            <w:tcW w:w="3824" w:type="dxa"/>
            <w:gridSpan w:val="3"/>
            <w:shd w:val="clear" w:color="auto" w:fill="D9D9D9"/>
          </w:tcPr>
          <w:p w14:paraId="5611D436" w14:textId="77777777" w:rsidR="00A36770" w:rsidRPr="00921467" w:rsidRDefault="00DA3A0E">
            <w:pPr>
              <w:pStyle w:val="TableParagraph"/>
              <w:spacing w:line="229" w:lineRule="exact"/>
              <w:ind w:left="1379" w:right="137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ingkat</w:t>
            </w:r>
          </w:p>
        </w:tc>
      </w:tr>
      <w:tr w:rsidR="00831972" w:rsidRPr="00921467" w14:paraId="38683448" w14:textId="77777777" w:rsidTr="00DC1A38">
        <w:trPr>
          <w:trHeight w:val="263"/>
        </w:trPr>
        <w:tc>
          <w:tcPr>
            <w:tcW w:w="1720" w:type="dxa"/>
            <w:vMerge/>
            <w:tcBorders>
              <w:top w:val="nil"/>
            </w:tcBorders>
            <w:shd w:val="clear" w:color="auto" w:fill="D9D9D9"/>
          </w:tcPr>
          <w:p w14:paraId="779034D6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80" w:type="dxa"/>
            <w:vMerge/>
            <w:tcBorders>
              <w:top w:val="nil"/>
            </w:tcBorders>
            <w:shd w:val="clear" w:color="auto" w:fill="D9D9D9"/>
          </w:tcPr>
          <w:p w14:paraId="7247EB60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99" w:type="dxa"/>
            <w:vMerge/>
            <w:tcBorders>
              <w:top w:val="nil"/>
            </w:tcBorders>
            <w:shd w:val="clear" w:color="auto" w:fill="D9D9D9"/>
          </w:tcPr>
          <w:p w14:paraId="4C1DC8F8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38" w:type="dxa"/>
            <w:vMerge/>
            <w:tcBorders>
              <w:top w:val="nil"/>
            </w:tcBorders>
            <w:shd w:val="clear" w:color="auto" w:fill="D9D9D9"/>
          </w:tcPr>
          <w:p w14:paraId="2DB3BF1E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87" w:type="dxa"/>
            <w:shd w:val="clear" w:color="auto" w:fill="D9D9D9"/>
          </w:tcPr>
          <w:p w14:paraId="63B7A063" w14:textId="77777777" w:rsidR="00A36770" w:rsidRPr="00921467" w:rsidRDefault="00DA3A0E">
            <w:pPr>
              <w:pStyle w:val="TableParagraph"/>
              <w:spacing w:line="229" w:lineRule="exact"/>
              <w:ind w:left="151" w:right="14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Internasional</w:t>
            </w:r>
          </w:p>
        </w:tc>
        <w:tc>
          <w:tcPr>
            <w:tcW w:w="1133" w:type="dxa"/>
            <w:shd w:val="clear" w:color="auto" w:fill="D9D9D9"/>
          </w:tcPr>
          <w:p w14:paraId="1690E28A" w14:textId="77777777" w:rsidR="00A36770" w:rsidRPr="00921467" w:rsidRDefault="00DA3A0E">
            <w:pPr>
              <w:pStyle w:val="TableParagraph"/>
              <w:spacing w:line="229" w:lineRule="exact"/>
              <w:ind w:left="129" w:right="12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asional</w:t>
            </w:r>
          </w:p>
        </w:tc>
        <w:tc>
          <w:tcPr>
            <w:tcW w:w="1104" w:type="dxa"/>
            <w:shd w:val="clear" w:color="auto" w:fill="D9D9D9"/>
          </w:tcPr>
          <w:p w14:paraId="4F4F832D" w14:textId="77777777" w:rsidR="00A36770" w:rsidRPr="00921467" w:rsidRDefault="00DA3A0E">
            <w:pPr>
              <w:pStyle w:val="TableParagraph"/>
              <w:spacing w:line="229" w:lineRule="exact"/>
              <w:ind w:left="114" w:right="10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Lokal</w:t>
            </w:r>
          </w:p>
        </w:tc>
      </w:tr>
      <w:tr w:rsidR="00831972" w:rsidRPr="00921467" w14:paraId="7FBDFBDC" w14:textId="77777777" w:rsidTr="00DC1A38">
        <w:trPr>
          <w:trHeight w:val="263"/>
        </w:trPr>
        <w:tc>
          <w:tcPr>
            <w:tcW w:w="1720" w:type="dxa"/>
            <w:shd w:val="clear" w:color="auto" w:fill="D9D9D9"/>
          </w:tcPr>
          <w:p w14:paraId="10AA8D52" w14:textId="77777777" w:rsidR="00A36770" w:rsidRPr="00921467" w:rsidRDefault="00DA3A0E">
            <w:pPr>
              <w:pStyle w:val="TableParagraph"/>
              <w:spacing w:line="229" w:lineRule="exact"/>
              <w:ind w:left="114" w:right="10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1380" w:type="dxa"/>
            <w:shd w:val="clear" w:color="auto" w:fill="D9D9D9"/>
          </w:tcPr>
          <w:p w14:paraId="79FC2A20" w14:textId="77777777" w:rsidR="00A36770" w:rsidRPr="00921467" w:rsidRDefault="00DA3A0E">
            <w:pPr>
              <w:pStyle w:val="TableParagraph"/>
              <w:spacing w:line="229" w:lineRule="exact"/>
              <w:ind w:left="140" w:right="12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1599" w:type="dxa"/>
            <w:shd w:val="clear" w:color="auto" w:fill="D9D9D9"/>
          </w:tcPr>
          <w:p w14:paraId="59E8F553" w14:textId="77777777" w:rsidR="00A36770" w:rsidRPr="00921467" w:rsidRDefault="00DA3A0E">
            <w:pPr>
              <w:pStyle w:val="TableParagraph"/>
              <w:spacing w:line="229" w:lineRule="exact"/>
              <w:ind w:left="128" w:right="119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1438" w:type="dxa"/>
            <w:shd w:val="clear" w:color="auto" w:fill="D9D9D9"/>
          </w:tcPr>
          <w:p w14:paraId="591859FA" w14:textId="77777777" w:rsidR="00A36770" w:rsidRPr="00921467" w:rsidRDefault="00DA3A0E">
            <w:pPr>
              <w:pStyle w:val="TableParagraph"/>
              <w:spacing w:line="229" w:lineRule="exact"/>
              <w:ind w:left="576" w:right="566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1587" w:type="dxa"/>
            <w:shd w:val="clear" w:color="auto" w:fill="D9D9D9"/>
          </w:tcPr>
          <w:p w14:paraId="1640AA15" w14:textId="77777777" w:rsidR="00A36770" w:rsidRPr="00921467" w:rsidRDefault="00DA3A0E">
            <w:pPr>
              <w:pStyle w:val="TableParagraph"/>
              <w:spacing w:line="229" w:lineRule="exact"/>
              <w:ind w:left="150" w:right="14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5)</w:t>
            </w:r>
          </w:p>
        </w:tc>
        <w:tc>
          <w:tcPr>
            <w:tcW w:w="1133" w:type="dxa"/>
            <w:shd w:val="clear" w:color="auto" w:fill="D9D9D9"/>
          </w:tcPr>
          <w:p w14:paraId="49C9AE70" w14:textId="77777777" w:rsidR="00A36770" w:rsidRPr="00921467" w:rsidRDefault="00DA3A0E">
            <w:pPr>
              <w:pStyle w:val="TableParagraph"/>
              <w:spacing w:line="229" w:lineRule="exact"/>
              <w:ind w:left="129" w:right="116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6)</w:t>
            </w:r>
          </w:p>
        </w:tc>
        <w:tc>
          <w:tcPr>
            <w:tcW w:w="1104" w:type="dxa"/>
            <w:shd w:val="clear" w:color="auto" w:fill="D9D9D9"/>
          </w:tcPr>
          <w:p w14:paraId="5935CB1D" w14:textId="77777777" w:rsidR="00A36770" w:rsidRPr="00921467" w:rsidRDefault="00DA3A0E">
            <w:pPr>
              <w:pStyle w:val="TableParagraph"/>
              <w:spacing w:line="229" w:lineRule="exact"/>
              <w:ind w:left="114" w:right="10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7)</w:t>
            </w:r>
          </w:p>
        </w:tc>
      </w:tr>
      <w:tr w:rsidR="00831972" w:rsidRPr="00921467" w14:paraId="5ECC0E01" w14:textId="77777777" w:rsidTr="00DC1A38">
        <w:trPr>
          <w:trHeight w:val="265"/>
        </w:trPr>
        <w:tc>
          <w:tcPr>
            <w:tcW w:w="1720" w:type="dxa"/>
          </w:tcPr>
          <w:p w14:paraId="36742F71" w14:textId="77777777" w:rsidR="00A36770" w:rsidRPr="00921467" w:rsidRDefault="00DA3A0E">
            <w:pPr>
              <w:pStyle w:val="TableParagraph"/>
              <w:spacing w:line="229" w:lineRule="exact"/>
              <w:ind w:left="115" w:right="10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1380" w:type="dxa"/>
          </w:tcPr>
          <w:p w14:paraId="224CDA1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99" w:type="dxa"/>
          </w:tcPr>
          <w:p w14:paraId="79578E9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38" w:type="dxa"/>
          </w:tcPr>
          <w:p w14:paraId="2F06998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87" w:type="dxa"/>
          </w:tcPr>
          <w:p w14:paraId="2B3C224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3" w:type="dxa"/>
          </w:tcPr>
          <w:p w14:paraId="3CFB3ED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04" w:type="dxa"/>
          </w:tcPr>
          <w:p w14:paraId="0DA71B3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09D396C3" w14:textId="77777777" w:rsidTr="00DC1A38">
        <w:trPr>
          <w:trHeight w:val="263"/>
        </w:trPr>
        <w:tc>
          <w:tcPr>
            <w:tcW w:w="1720" w:type="dxa"/>
          </w:tcPr>
          <w:p w14:paraId="55423453" w14:textId="77777777" w:rsidR="00A36770" w:rsidRPr="00921467" w:rsidRDefault="00DA3A0E">
            <w:pPr>
              <w:pStyle w:val="TableParagraph"/>
              <w:spacing w:line="229" w:lineRule="exact"/>
              <w:ind w:left="115" w:right="108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1380" w:type="dxa"/>
          </w:tcPr>
          <w:p w14:paraId="67DE269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99" w:type="dxa"/>
          </w:tcPr>
          <w:p w14:paraId="507AA7B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38" w:type="dxa"/>
          </w:tcPr>
          <w:p w14:paraId="0C823C22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87" w:type="dxa"/>
          </w:tcPr>
          <w:p w14:paraId="7B498D7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3" w:type="dxa"/>
          </w:tcPr>
          <w:p w14:paraId="4FC5C38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04" w:type="dxa"/>
          </w:tcPr>
          <w:p w14:paraId="70EB316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921467" w14:paraId="3E0204CC" w14:textId="77777777" w:rsidTr="00DC1A38">
        <w:trPr>
          <w:trHeight w:val="265"/>
        </w:trPr>
        <w:tc>
          <w:tcPr>
            <w:tcW w:w="1720" w:type="dxa"/>
          </w:tcPr>
          <w:p w14:paraId="154B7602" w14:textId="77777777" w:rsidR="00A36770" w:rsidRPr="00921467" w:rsidRDefault="00DA3A0E">
            <w:pPr>
              <w:pStyle w:val="TableParagraph"/>
              <w:spacing w:line="229" w:lineRule="exact"/>
              <w:ind w:left="115" w:right="107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</w:t>
            </w:r>
          </w:p>
        </w:tc>
        <w:tc>
          <w:tcPr>
            <w:tcW w:w="1380" w:type="dxa"/>
          </w:tcPr>
          <w:p w14:paraId="0AFAE2E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99" w:type="dxa"/>
          </w:tcPr>
          <w:p w14:paraId="55E05A6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38" w:type="dxa"/>
          </w:tcPr>
          <w:p w14:paraId="1AF976D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87" w:type="dxa"/>
          </w:tcPr>
          <w:p w14:paraId="6F4FEF6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3" w:type="dxa"/>
          </w:tcPr>
          <w:p w14:paraId="689FA36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04" w:type="dxa"/>
          </w:tcPr>
          <w:p w14:paraId="4F4C526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6E7ED59B" w14:textId="77777777" w:rsidR="00A36770" w:rsidRPr="00921467" w:rsidRDefault="00A36770">
      <w:pPr>
        <w:rPr>
          <w:rFonts w:ascii="Times New Roman"/>
          <w:sz w:val="18"/>
          <w:lang w:val="id-ID"/>
        </w:rPr>
        <w:sectPr w:rsidR="00A36770" w:rsidRPr="00921467">
          <w:pgSz w:w="11910" w:h="16850"/>
          <w:pgMar w:top="1340" w:right="1020" w:bottom="1520" w:left="1020" w:header="0" w:footer="1338" w:gutter="0"/>
          <w:cols w:space="720"/>
        </w:sectPr>
      </w:pPr>
    </w:p>
    <w:p w14:paraId="12D590CD" w14:textId="77777777" w:rsidR="00A36770" w:rsidRPr="00921467" w:rsidRDefault="00DA3A0E">
      <w:pPr>
        <w:pStyle w:val="ListParagraph"/>
        <w:numPr>
          <w:ilvl w:val="2"/>
          <w:numId w:val="4"/>
        </w:numPr>
        <w:tabs>
          <w:tab w:val="left" w:pos="666"/>
        </w:tabs>
        <w:spacing w:before="77"/>
        <w:ind w:left="665" w:hanging="553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lastRenderedPageBreak/>
        <w:t>Masa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studi</w:t>
      </w:r>
    </w:p>
    <w:p w14:paraId="2620B4C2" w14:textId="3F32F1C2" w:rsidR="00A36770" w:rsidRPr="00921467" w:rsidRDefault="00DC1A38">
      <w:pPr>
        <w:pStyle w:val="BodyText"/>
        <w:spacing w:before="38" w:line="276" w:lineRule="auto"/>
        <w:ind w:left="113" w:right="109"/>
        <w:jc w:val="both"/>
        <w:rPr>
          <w:lang w:val="id-ID"/>
        </w:rPr>
      </w:pPr>
      <w:r>
        <w:rPr>
          <w:lang w:val="en-US"/>
        </w:rPr>
        <w:t xml:space="preserve">Masa </w:t>
      </w:r>
      <w:proofErr w:type="spellStart"/>
      <w:r>
        <w:rPr>
          <w:lang w:val="en-US"/>
        </w:rPr>
        <w:t>stu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asiswa</w:t>
      </w:r>
      <w:proofErr w:type="spellEnd"/>
      <w:r>
        <w:rPr>
          <w:lang w:val="en-US"/>
        </w:rPr>
        <w:t xml:space="preserve"> PPG </w:t>
      </w:r>
      <w:proofErr w:type="spellStart"/>
      <w:r>
        <w:rPr>
          <w:lang w:val="en-US"/>
        </w:rPr>
        <w:t>dihit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j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asiswa</w:t>
      </w:r>
      <w:proofErr w:type="spellEnd"/>
      <w:r>
        <w:rPr>
          <w:lang w:val="en-US"/>
        </w:rPr>
        <w:t xml:space="preserve"> PPG </w:t>
      </w:r>
      <w:proofErr w:type="spellStart"/>
      <w:r>
        <w:rPr>
          <w:lang w:val="en-US"/>
        </w:rPr>
        <w:t>samp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nyatakan</w:t>
      </w:r>
      <w:proofErr w:type="spellEnd"/>
      <w:r>
        <w:rPr>
          <w:lang w:val="en-US"/>
        </w:rPr>
        <w:t xml:space="preserve"> lulus </w:t>
      </w:r>
      <w:proofErr w:type="spellStart"/>
      <w:r>
        <w:rPr>
          <w:lang w:val="en-US"/>
        </w:rPr>
        <w:t>Ukin</w:t>
      </w:r>
      <w:proofErr w:type="spellEnd"/>
      <w:r>
        <w:rPr>
          <w:lang w:val="en-US"/>
        </w:rPr>
        <w:t xml:space="preserve"> dan UP. </w:t>
      </w:r>
      <w:proofErr w:type="spellStart"/>
      <w:r w:rsidR="007528D2">
        <w:rPr>
          <w:lang w:val="en-US"/>
        </w:rPr>
        <w:t>Tuliskan</w:t>
      </w:r>
      <w:proofErr w:type="spellEnd"/>
      <w:r w:rsidR="007528D2">
        <w:rPr>
          <w:lang w:val="en-US"/>
        </w:rPr>
        <w:t xml:space="preserve"> d</w:t>
      </w:r>
      <w:r w:rsidR="00487A7A" w:rsidRPr="00921467">
        <w:rPr>
          <w:lang w:val="id-ID"/>
        </w:rPr>
        <w:t>ata kelulusan, masa studi, dan keberhasilan studi mahasiswa (Tabel 9.2.4).</w:t>
      </w:r>
    </w:p>
    <w:p w14:paraId="4FC3375D" w14:textId="77777777" w:rsidR="00A36770" w:rsidRPr="00921467" w:rsidRDefault="00A36770">
      <w:pPr>
        <w:pStyle w:val="BodyText"/>
        <w:spacing w:before="4"/>
        <w:rPr>
          <w:sz w:val="25"/>
          <w:lang w:val="id-ID"/>
        </w:rPr>
      </w:pPr>
    </w:p>
    <w:p w14:paraId="0F2FD02B" w14:textId="77777777" w:rsidR="00A36770" w:rsidRPr="00921467" w:rsidRDefault="00DA3A0E">
      <w:pPr>
        <w:pStyle w:val="BodyText"/>
        <w:spacing w:after="38"/>
        <w:ind w:left="113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9.2.4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Masa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tudi,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Kelulus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Tepat</w:t>
      </w:r>
      <w:r w:rsidRPr="00921467">
        <w:rPr>
          <w:spacing w:val="1"/>
          <w:lang w:val="id-ID"/>
        </w:rPr>
        <w:t xml:space="preserve"> </w:t>
      </w:r>
      <w:r w:rsidRPr="00921467">
        <w:rPr>
          <w:lang w:val="id-ID"/>
        </w:rPr>
        <w:t>Waktu,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Keberhasil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tudi</w:t>
      </w: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9"/>
        <w:gridCol w:w="1673"/>
        <w:gridCol w:w="926"/>
        <w:gridCol w:w="926"/>
        <w:gridCol w:w="926"/>
        <w:gridCol w:w="1447"/>
        <w:gridCol w:w="1701"/>
      </w:tblGrid>
      <w:tr w:rsidR="00831972" w:rsidRPr="00921467" w14:paraId="5C3D1E94" w14:textId="77777777" w:rsidTr="00DC1A38">
        <w:trPr>
          <w:trHeight w:val="530"/>
        </w:trPr>
        <w:tc>
          <w:tcPr>
            <w:tcW w:w="1039" w:type="dxa"/>
            <w:vMerge w:val="restart"/>
            <w:shd w:val="clear" w:color="auto" w:fill="D9D9D9"/>
          </w:tcPr>
          <w:p w14:paraId="3851ABE2" w14:textId="77777777" w:rsidR="00A36770" w:rsidRPr="00921467" w:rsidRDefault="00DA3A0E">
            <w:pPr>
              <w:pStyle w:val="TableParagraph"/>
              <w:spacing w:line="278" w:lineRule="auto"/>
              <w:ind w:left="208" w:right="183" w:firstLine="9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ahun</w:t>
            </w:r>
            <w:r w:rsidRPr="00921467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21467">
              <w:rPr>
                <w:b/>
                <w:spacing w:val="-1"/>
                <w:sz w:val="20"/>
                <w:lang w:val="id-ID"/>
              </w:rPr>
              <w:t>Masuk</w:t>
            </w:r>
          </w:p>
        </w:tc>
        <w:tc>
          <w:tcPr>
            <w:tcW w:w="1673" w:type="dxa"/>
            <w:vMerge w:val="restart"/>
            <w:shd w:val="clear" w:color="auto" w:fill="D9D9D9"/>
          </w:tcPr>
          <w:p w14:paraId="303BC1AA" w14:textId="1D29CACC" w:rsidR="00A36770" w:rsidRPr="00921467" w:rsidRDefault="00DA3A0E">
            <w:pPr>
              <w:pStyle w:val="TableParagraph"/>
              <w:spacing w:line="276" w:lineRule="auto"/>
              <w:ind w:left="178" w:right="16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21467">
              <w:rPr>
                <w:b/>
                <w:w w:val="95"/>
                <w:sz w:val="20"/>
                <w:lang w:val="id-ID"/>
              </w:rPr>
              <w:t>Mahasiswa</w:t>
            </w:r>
            <w:r w:rsidRPr="00921467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D</w:t>
            </w:r>
            <w:r w:rsidR="00DC1A38" w:rsidRPr="00921467">
              <w:rPr>
                <w:b/>
                <w:sz w:val="20"/>
                <w:lang w:val="id-ID"/>
              </w:rPr>
              <w:t>i</w:t>
            </w:r>
            <w:r w:rsidRPr="00921467">
              <w:rPr>
                <w:b/>
                <w:sz w:val="20"/>
                <w:lang w:val="id-ID"/>
              </w:rPr>
              <w:t>terima</w:t>
            </w:r>
          </w:p>
        </w:tc>
        <w:tc>
          <w:tcPr>
            <w:tcW w:w="2778" w:type="dxa"/>
            <w:gridSpan w:val="3"/>
            <w:shd w:val="clear" w:color="auto" w:fill="D9D9D9"/>
          </w:tcPr>
          <w:p w14:paraId="7F8151F3" w14:textId="77777777" w:rsidR="00A36770" w:rsidRPr="00921467" w:rsidRDefault="00DA3A0E">
            <w:pPr>
              <w:pStyle w:val="TableParagraph"/>
              <w:spacing w:line="229" w:lineRule="exact"/>
              <w:ind w:left="206" w:right="19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ahasiswa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yang</w:t>
            </w:r>
          </w:p>
          <w:p w14:paraId="1F31C427" w14:textId="77777777" w:rsidR="00A36770" w:rsidRPr="00921467" w:rsidRDefault="00DA3A0E">
            <w:pPr>
              <w:pStyle w:val="TableParagraph"/>
              <w:spacing w:before="36"/>
              <w:ind w:left="205" w:right="19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Lulus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ada</w:t>
            </w:r>
          </w:p>
        </w:tc>
        <w:tc>
          <w:tcPr>
            <w:tcW w:w="1447" w:type="dxa"/>
            <w:vMerge w:val="restart"/>
            <w:shd w:val="clear" w:color="auto" w:fill="D9D9D9"/>
          </w:tcPr>
          <w:p w14:paraId="533EBCCC" w14:textId="77777777" w:rsidR="00A36770" w:rsidRPr="00921467" w:rsidRDefault="00DA3A0E">
            <w:pPr>
              <w:pStyle w:val="TableParagraph"/>
              <w:spacing w:line="276" w:lineRule="auto"/>
              <w:ind w:left="198" w:right="18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umlah</w:t>
            </w:r>
            <w:r w:rsidRPr="00921467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921467">
              <w:rPr>
                <w:b/>
                <w:spacing w:val="-1"/>
                <w:sz w:val="20"/>
                <w:lang w:val="id-ID"/>
              </w:rPr>
              <w:t xml:space="preserve">Lulusan </w:t>
            </w:r>
            <w:r w:rsidRPr="00921467">
              <w:rPr>
                <w:b/>
                <w:sz w:val="20"/>
                <w:lang w:val="id-ID"/>
              </w:rPr>
              <w:t>sd</w:t>
            </w:r>
            <w:r w:rsidRPr="00921467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Akhir</w:t>
            </w:r>
            <w:r w:rsidRPr="00921467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701" w:type="dxa"/>
            <w:vMerge w:val="restart"/>
            <w:shd w:val="clear" w:color="auto" w:fill="D9D9D9"/>
          </w:tcPr>
          <w:p w14:paraId="28DDB388" w14:textId="77777777" w:rsidR="00A36770" w:rsidRPr="00921467" w:rsidRDefault="00DA3A0E">
            <w:pPr>
              <w:pStyle w:val="TableParagraph"/>
              <w:spacing w:line="278" w:lineRule="auto"/>
              <w:ind w:left="605" w:right="118" w:hanging="461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ata-rata</w:t>
            </w:r>
            <w:r w:rsidRPr="00921467">
              <w:rPr>
                <w:b/>
                <w:spacing w:val="-1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Masa</w:t>
            </w:r>
            <w:r w:rsidRPr="00921467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Studi</w:t>
            </w:r>
          </w:p>
        </w:tc>
      </w:tr>
      <w:tr w:rsidR="00831972" w:rsidRPr="00921467" w14:paraId="05079078" w14:textId="77777777" w:rsidTr="00DC1A38">
        <w:trPr>
          <w:trHeight w:val="527"/>
        </w:trPr>
        <w:tc>
          <w:tcPr>
            <w:tcW w:w="1039" w:type="dxa"/>
            <w:vMerge/>
            <w:tcBorders>
              <w:top w:val="nil"/>
            </w:tcBorders>
            <w:shd w:val="clear" w:color="auto" w:fill="D9D9D9"/>
          </w:tcPr>
          <w:p w14:paraId="2FCAFA1E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673" w:type="dxa"/>
            <w:vMerge/>
            <w:tcBorders>
              <w:top w:val="nil"/>
            </w:tcBorders>
            <w:shd w:val="clear" w:color="auto" w:fill="D9D9D9"/>
          </w:tcPr>
          <w:p w14:paraId="18EA2F63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26" w:type="dxa"/>
            <w:shd w:val="clear" w:color="auto" w:fill="D9D9D9"/>
          </w:tcPr>
          <w:p w14:paraId="6B289E50" w14:textId="77777777" w:rsidR="00A36770" w:rsidRPr="00921467" w:rsidRDefault="00DA3A0E">
            <w:pPr>
              <w:pStyle w:val="TableParagraph"/>
              <w:spacing w:line="229" w:lineRule="exact"/>
              <w:ind w:left="211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Akhir</w:t>
            </w:r>
          </w:p>
          <w:p w14:paraId="104E497E" w14:textId="77777777" w:rsidR="00A36770" w:rsidRPr="00921467" w:rsidRDefault="00DA3A0E">
            <w:pPr>
              <w:pStyle w:val="TableParagraph"/>
              <w:spacing w:before="34"/>
              <w:ind w:left="247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926" w:type="dxa"/>
            <w:shd w:val="clear" w:color="auto" w:fill="D9D9D9"/>
          </w:tcPr>
          <w:p w14:paraId="266625F1" w14:textId="77777777" w:rsidR="00A36770" w:rsidRPr="00921467" w:rsidRDefault="00DA3A0E">
            <w:pPr>
              <w:pStyle w:val="TableParagraph"/>
              <w:spacing w:line="229" w:lineRule="exact"/>
              <w:ind w:left="211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Akhir</w:t>
            </w:r>
          </w:p>
          <w:p w14:paraId="37CA46BF" w14:textId="77777777" w:rsidR="00A36770" w:rsidRPr="00921467" w:rsidRDefault="00DA3A0E">
            <w:pPr>
              <w:pStyle w:val="TableParagraph"/>
              <w:spacing w:before="34"/>
              <w:ind w:left="247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926" w:type="dxa"/>
            <w:shd w:val="clear" w:color="auto" w:fill="D9D9D9"/>
          </w:tcPr>
          <w:p w14:paraId="6608F011" w14:textId="77777777" w:rsidR="00A36770" w:rsidRPr="00921467" w:rsidRDefault="00DA3A0E">
            <w:pPr>
              <w:pStyle w:val="TableParagraph"/>
              <w:spacing w:line="229" w:lineRule="exact"/>
              <w:ind w:left="191" w:right="17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Akhir</w:t>
            </w:r>
          </w:p>
          <w:p w14:paraId="7FEE9E7A" w14:textId="77777777" w:rsidR="00A36770" w:rsidRPr="00921467" w:rsidRDefault="00DA3A0E">
            <w:pPr>
              <w:pStyle w:val="TableParagraph"/>
              <w:spacing w:before="34"/>
              <w:ind w:left="191" w:right="17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447" w:type="dxa"/>
            <w:vMerge/>
            <w:tcBorders>
              <w:top w:val="nil"/>
            </w:tcBorders>
            <w:shd w:val="clear" w:color="auto" w:fill="D9D9D9"/>
          </w:tcPr>
          <w:p w14:paraId="0042BA84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701" w:type="dxa"/>
            <w:vMerge/>
            <w:tcBorders>
              <w:top w:val="nil"/>
            </w:tcBorders>
            <w:shd w:val="clear" w:color="auto" w:fill="D9D9D9"/>
          </w:tcPr>
          <w:p w14:paraId="1AFA07BD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921467" w14:paraId="26FE242D" w14:textId="77777777" w:rsidTr="00DC1A38">
        <w:trPr>
          <w:trHeight w:val="265"/>
        </w:trPr>
        <w:tc>
          <w:tcPr>
            <w:tcW w:w="1039" w:type="dxa"/>
            <w:shd w:val="clear" w:color="auto" w:fill="D9D9D9"/>
          </w:tcPr>
          <w:p w14:paraId="0E3DECF1" w14:textId="77777777" w:rsidR="00A36770" w:rsidRPr="00921467" w:rsidRDefault="00DA3A0E">
            <w:pPr>
              <w:pStyle w:val="TableParagraph"/>
              <w:spacing w:line="229" w:lineRule="exact"/>
              <w:ind w:left="280" w:right="27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1673" w:type="dxa"/>
            <w:shd w:val="clear" w:color="auto" w:fill="D9D9D9"/>
          </w:tcPr>
          <w:p w14:paraId="78B78681" w14:textId="77777777" w:rsidR="00A36770" w:rsidRPr="00921467" w:rsidRDefault="00DA3A0E">
            <w:pPr>
              <w:pStyle w:val="TableParagraph"/>
              <w:spacing w:line="229" w:lineRule="exact"/>
              <w:ind w:left="173" w:right="16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926" w:type="dxa"/>
            <w:shd w:val="clear" w:color="auto" w:fill="D9D9D9"/>
          </w:tcPr>
          <w:p w14:paraId="33B00278" w14:textId="77777777" w:rsidR="00A36770" w:rsidRPr="00921467" w:rsidRDefault="00DA3A0E">
            <w:pPr>
              <w:pStyle w:val="TableParagraph"/>
              <w:spacing w:line="229" w:lineRule="exact"/>
              <w:ind w:left="188" w:right="17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926" w:type="dxa"/>
            <w:shd w:val="clear" w:color="auto" w:fill="D9D9D9"/>
          </w:tcPr>
          <w:p w14:paraId="025B75F6" w14:textId="77777777" w:rsidR="00A36770" w:rsidRPr="00921467" w:rsidRDefault="00DA3A0E">
            <w:pPr>
              <w:pStyle w:val="TableParagraph"/>
              <w:spacing w:line="229" w:lineRule="exact"/>
              <w:ind w:left="188" w:right="17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926" w:type="dxa"/>
            <w:shd w:val="clear" w:color="auto" w:fill="D9D9D9"/>
          </w:tcPr>
          <w:p w14:paraId="09C912F8" w14:textId="77777777" w:rsidR="00A36770" w:rsidRPr="00921467" w:rsidRDefault="00DA3A0E">
            <w:pPr>
              <w:pStyle w:val="TableParagraph"/>
              <w:spacing w:line="229" w:lineRule="exact"/>
              <w:ind w:left="190" w:right="17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5)</w:t>
            </w:r>
          </w:p>
        </w:tc>
        <w:tc>
          <w:tcPr>
            <w:tcW w:w="1447" w:type="dxa"/>
            <w:shd w:val="clear" w:color="auto" w:fill="D9D9D9"/>
          </w:tcPr>
          <w:p w14:paraId="01E97B35" w14:textId="77777777" w:rsidR="00A36770" w:rsidRPr="00921467" w:rsidRDefault="00DA3A0E">
            <w:pPr>
              <w:pStyle w:val="TableParagraph"/>
              <w:spacing w:line="229" w:lineRule="exact"/>
              <w:ind w:left="581" w:right="57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6)</w:t>
            </w:r>
          </w:p>
        </w:tc>
        <w:tc>
          <w:tcPr>
            <w:tcW w:w="1701" w:type="dxa"/>
            <w:shd w:val="clear" w:color="auto" w:fill="D9D9D9"/>
          </w:tcPr>
          <w:p w14:paraId="752852D1" w14:textId="77777777" w:rsidR="00A36770" w:rsidRPr="00921467" w:rsidRDefault="00DA3A0E">
            <w:pPr>
              <w:pStyle w:val="TableParagraph"/>
              <w:spacing w:line="229" w:lineRule="exact"/>
              <w:ind w:left="711" w:right="69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7)</w:t>
            </w:r>
          </w:p>
        </w:tc>
      </w:tr>
      <w:tr w:rsidR="00831972" w:rsidRPr="00921467" w14:paraId="51EE3D9D" w14:textId="77777777" w:rsidTr="00DC1A38">
        <w:trPr>
          <w:trHeight w:val="263"/>
        </w:trPr>
        <w:tc>
          <w:tcPr>
            <w:tcW w:w="1039" w:type="dxa"/>
          </w:tcPr>
          <w:p w14:paraId="7EBEACC8" w14:textId="77777777" w:rsidR="00A36770" w:rsidRPr="00921467" w:rsidRDefault="00DA3A0E">
            <w:pPr>
              <w:pStyle w:val="TableParagraph"/>
              <w:spacing w:line="229" w:lineRule="exact"/>
              <w:ind w:left="281" w:right="27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3</w:t>
            </w:r>
          </w:p>
        </w:tc>
        <w:tc>
          <w:tcPr>
            <w:tcW w:w="1673" w:type="dxa"/>
          </w:tcPr>
          <w:p w14:paraId="73F77E12" w14:textId="319FD9C3" w:rsidR="00A36770" w:rsidRPr="00DC1A38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926" w:type="dxa"/>
          </w:tcPr>
          <w:p w14:paraId="78AC7DD5" w14:textId="32243206" w:rsidR="00A36770" w:rsidRPr="00DC1A38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926" w:type="dxa"/>
          </w:tcPr>
          <w:p w14:paraId="0C6459FB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</w:tcPr>
          <w:p w14:paraId="00DCA092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7" w:type="dxa"/>
          </w:tcPr>
          <w:p w14:paraId="2B089EDD" w14:textId="2915532A" w:rsidR="00A36770" w:rsidRPr="00DC1A38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1701" w:type="dxa"/>
          </w:tcPr>
          <w:p w14:paraId="04C34301" w14:textId="75A3D452" w:rsidR="00A36770" w:rsidRPr="00DC1A38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en-US"/>
              </w:rPr>
            </w:pPr>
          </w:p>
        </w:tc>
      </w:tr>
      <w:tr w:rsidR="00831972" w:rsidRPr="00921467" w14:paraId="6935503E" w14:textId="77777777" w:rsidTr="00DC1A38">
        <w:trPr>
          <w:trHeight w:val="264"/>
        </w:trPr>
        <w:tc>
          <w:tcPr>
            <w:tcW w:w="1039" w:type="dxa"/>
          </w:tcPr>
          <w:p w14:paraId="3BBE93BA" w14:textId="77777777" w:rsidR="00A36770" w:rsidRPr="00921467" w:rsidRDefault="00DA3A0E">
            <w:pPr>
              <w:pStyle w:val="TableParagraph"/>
              <w:ind w:left="281" w:right="27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1673" w:type="dxa"/>
          </w:tcPr>
          <w:p w14:paraId="19362715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  <w:shd w:val="clear" w:color="auto" w:fill="D9D9D9"/>
          </w:tcPr>
          <w:p w14:paraId="4D86024E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</w:tcPr>
          <w:p w14:paraId="29135496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</w:tcPr>
          <w:p w14:paraId="65A0C7B2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7" w:type="dxa"/>
          </w:tcPr>
          <w:p w14:paraId="6419E342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701" w:type="dxa"/>
          </w:tcPr>
          <w:p w14:paraId="503054E2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56AE6A5E" w14:textId="77777777" w:rsidTr="00DC1A38">
        <w:trPr>
          <w:trHeight w:val="265"/>
        </w:trPr>
        <w:tc>
          <w:tcPr>
            <w:tcW w:w="1039" w:type="dxa"/>
          </w:tcPr>
          <w:p w14:paraId="3D545B2D" w14:textId="77777777" w:rsidR="00A36770" w:rsidRPr="00921467" w:rsidRDefault="00DA3A0E">
            <w:pPr>
              <w:pStyle w:val="TableParagraph"/>
              <w:spacing w:before="2"/>
              <w:ind w:left="281" w:right="274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1673" w:type="dxa"/>
          </w:tcPr>
          <w:p w14:paraId="683AA277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  <w:shd w:val="clear" w:color="auto" w:fill="D9D9D9"/>
          </w:tcPr>
          <w:p w14:paraId="2C779642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  <w:shd w:val="clear" w:color="auto" w:fill="D9D9D9"/>
          </w:tcPr>
          <w:p w14:paraId="02CC3274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26" w:type="dxa"/>
          </w:tcPr>
          <w:p w14:paraId="6EB842C3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7" w:type="dxa"/>
          </w:tcPr>
          <w:p w14:paraId="2DE61CA4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701" w:type="dxa"/>
          </w:tcPr>
          <w:p w14:paraId="6FE59C69" w14:textId="77777777" w:rsidR="00A36770" w:rsidRPr="00921467" w:rsidRDefault="00A36770" w:rsidP="00DC1A38">
            <w:pPr>
              <w:pStyle w:val="TableParagraph"/>
              <w:jc w:val="center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7C338CA9" w14:textId="77777777" w:rsidR="00A36770" w:rsidRPr="00921467" w:rsidRDefault="00A36770">
      <w:pPr>
        <w:pStyle w:val="BodyText"/>
        <w:spacing w:before="2"/>
        <w:rPr>
          <w:sz w:val="25"/>
          <w:lang w:val="id-ID"/>
        </w:rPr>
      </w:pPr>
    </w:p>
    <w:p w14:paraId="60A81A8A" w14:textId="77777777" w:rsidR="00A36770" w:rsidRPr="00921467" w:rsidRDefault="00DA3A0E">
      <w:pPr>
        <w:pStyle w:val="Heading3"/>
        <w:numPr>
          <w:ilvl w:val="2"/>
          <w:numId w:val="4"/>
        </w:numPr>
        <w:tabs>
          <w:tab w:val="left" w:pos="666"/>
        </w:tabs>
        <w:ind w:left="665" w:hanging="553"/>
        <w:rPr>
          <w:lang w:val="id-ID"/>
        </w:rPr>
      </w:pPr>
      <w:r w:rsidRPr="00921467">
        <w:rPr>
          <w:lang w:val="id-ID"/>
        </w:rPr>
        <w:t>Tracer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tudy</w:t>
      </w:r>
    </w:p>
    <w:p w14:paraId="2C0F16BF" w14:textId="70C6F091" w:rsidR="00A36770" w:rsidRPr="00921467" w:rsidRDefault="007528D2">
      <w:pPr>
        <w:pStyle w:val="BodyText"/>
        <w:spacing w:before="37"/>
        <w:ind w:left="113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pelaksanaan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rFonts w:ascii="Arial"/>
          <w:i/>
          <w:lang w:val="id-ID"/>
        </w:rPr>
        <w:t>tracer</w:t>
      </w:r>
      <w:r w:rsidR="00DA3A0E" w:rsidRPr="00921467">
        <w:rPr>
          <w:rFonts w:ascii="Arial"/>
          <w:i/>
          <w:spacing w:val="-2"/>
          <w:lang w:val="id-ID"/>
        </w:rPr>
        <w:t xml:space="preserve"> </w:t>
      </w:r>
      <w:r w:rsidR="00DA3A0E" w:rsidRPr="00921467">
        <w:rPr>
          <w:rFonts w:ascii="Arial"/>
          <w:i/>
          <w:lang w:val="id-ID"/>
        </w:rPr>
        <w:t>study</w:t>
      </w:r>
      <w:r w:rsidR="00DA3A0E" w:rsidRPr="00921467">
        <w:rPr>
          <w:rFonts w:ascii="Arial"/>
          <w:i/>
          <w:spacing w:val="-4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dilaksanakan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oleh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UPPS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dengan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cakupan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sebagai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berikut.</w:t>
      </w:r>
    </w:p>
    <w:p w14:paraId="59E86577" w14:textId="77777777" w:rsidR="00A36770" w:rsidRPr="00921467" w:rsidRDefault="00DA3A0E">
      <w:pPr>
        <w:pStyle w:val="ListParagraph"/>
        <w:numPr>
          <w:ilvl w:val="3"/>
          <w:numId w:val="4"/>
        </w:numPr>
        <w:tabs>
          <w:tab w:val="left" w:pos="834"/>
        </w:tabs>
        <w:spacing w:before="40"/>
        <w:ind w:hanging="361"/>
        <w:rPr>
          <w:lang w:val="id-ID"/>
        </w:rPr>
      </w:pPr>
      <w:r w:rsidRPr="00921467">
        <w:rPr>
          <w:lang w:val="id-ID"/>
        </w:rPr>
        <w:t>terkoordinasi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i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tingkat PT,</w:t>
      </w:r>
    </w:p>
    <w:p w14:paraId="43897C64" w14:textId="77777777" w:rsidR="00A36770" w:rsidRPr="00921467" w:rsidRDefault="00DA3A0E">
      <w:pPr>
        <w:pStyle w:val="ListParagraph"/>
        <w:numPr>
          <w:ilvl w:val="3"/>
          <w:numId w:val="4"/>
        </w:numPr>
        <w:tabs>
          <w:tab w:val="left" w:pos="834"/>
        </w:tabs>
        <w:spacing w:before="37"/>
        <w:ind w:hanging="361"/>
        <w:rPr>
          <w:lang w:val="id-ID"/>
        </w:rPr>
      </w:pPr>
      <w:r w:rsidRPr="00921467">
        <w:rPr>
          <w:lang w:val="id-ID"/>
        </w:rPr>
        <w:t>dilakuk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secara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reguler,</w:t>
      </w:r>
    </w:p>
    <w:p w14:paraId="0C75F354" w14:textId="77777777" w:rsidR="00A36770" w:rsidRPr="00921467" w:rsidRDefault="00DA3A0E">
      <w:pPr>
        <w:pStyle w:val="ListParagraph"/>
        <w:numPr>
          <w:ilvl w:val="3"/>
          <w:numId w:val="4"/>
        </w:numPr>
        <w:tabs>
          <w:tab w:val="left" w:pos="834"/>
        </w:tabs>
        <w:spacing w:before="38"/>
        <w:ind w:hanging="361"/>
        <w:rPr>
          <w:lang w:val="id-ID"/>
        </w:rPr>
      </w:pPr>
      <w:r w:rsidRPr="00921467">
        <w:rPr>
          <w:lang w:val="id-ID"/>
        </w:rPr>
        <w:t>isi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kuesioner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mencakup</w:t>
      </w:r>
      <w:r w:rsidRPr="00921467">
        <w:rPr>
          <w:spacing w:val="-5"/>
          <w:lang w:val="id-ID"/>
        </w:rPr>
        <w:t xml:space="preserve"> </w:t>
      </w:r>
      <w:r w:rsidRPr="00921467">
        <w:rPr>
          <w:lang w:val="id-ID"/>
        </w:rPr>
        <w:t>seluruh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rtanyaan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inti</w:t>
      </w:r>
      <w:r w:rsidRPr="00921467">
        <w:rPr>
          <w:spacing w:val="-1"/>
          <w:lang w:val="id-ID"/>
        </w:rPr>
        <w:t xml:space="preserve"> </w:t>
      </w:r>
      <w:r w:rsidRPr="00921467">
        <w:rPr>
          <w:rFonts w:ascii="Arial"/>
          <w:i/>
          <w:lang w:val="id-ID"/>
        </w:rPr>
        <w:t>tracer study</w:t>
      </w:r>
      <w:r w:rsidRPr="00921467">
        <w:rPr>
          <w:rFonts w:ascii="Arial"/>
          <w:i/>
          <w:spacing w:val="-1"/>
          <w:lang w:val="id-ID"/>
        </w:rPr>
        <w:t xml:space="preserve"> </w:t>
      </w:r>
      <w:r w:rsidRPr="00921467">
        <w:rPr>
          <w:lang w:val="id-ID"/>
        </w:rPr>
        <w:t>DIKTI,</w:t>
      </w:r>
    </w:p>
    <w:p w14:paraId="24049FAE" w14:textId="73433F47" w:rsidR="00A36770" w:rsidRPr="00921467" w:rsidRDefault="00DA3A0E">
      <w:pPr>
        <w:pStyle w:val="ListParagraph"/>
        <w:numPr>
          <w:ilvl w:val="3"/>
          <w:numId w:val="4"/>
        </w:numPr>
        <w:tabs>
          <w:tab w:val="left" w:pos="834"/>
        </w:tabs>
        <w:spacing w:before="37"/>
        <w:ind w:hanging="361"/>
        <w:rPr>
          <w:lang w:val="id-ID"/>
        </w:rPr>
      </w:pPr>
      <w:r w:rsidRPr="00921467">
        <w:rPr>
          <w:lang w:val="id-ID"/>
        </w:rPr>
        <w:t>ditargetkan</w:t>
      </w:r>
      <w:r w:rsidRPr="00921467">
        <w:rPr>
          <w:spacing w:val="55"/>
          <w:lang w:val="id-ID"/>
        </w:rPr>
        <w:t xml:space="preserve"> </w:t>
      </w:r>
      <w:r w:rsidRPr="00921467">
        <w:rPr>
          <w:lang w:val="id-ID"/>
        </w:rPr>
        <w:t>seluruh populasi,</w:t>
      </w:r>
      <w:r w:rsidR="003B5FF3" w:rsidRPr="00921467">
        <w:rPr>
          <w:lang w:val="id-ID"/>
        </w:rPr>
        <w:t xml:space="preserve"> dan</w:t>
      </w:r>
    </w:p>
    <w:p w14:paraId="606E9899" w14:textId="77354F62" w:rsidR="00A36770" w:rsidRDefault="00DA3A0E">
      <w:pPr>
        <w:pStyle w:val="ListParagraph"/>
        <w:numPr>
          <w:ilvl w:val="3"/>
          <w:numId w:val="4"/>
        </w:numPr>
        <w:tabs>
          <w:tab w:val="left" w:pos="834"/>
        </w:tabs>
        <w:spacing w:before="38"/>
        <w:ind w:hanging="361"/>
        <w:rPr>
          <w:lang w:val="id-ID"/>
        </w:rPr>
      </w:pPr>
      <w:r w:rsidRPr="00921467">
        <w:rPr>
          <w:lang w:val="id-ID"/>
        </w:rPr>
        <w:t>digunak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untuk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pengembang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kurikulum</w:t>
      </w:r>
    </w:p>
    <w:p w14:paraId="53335FF5" w14:textId="77777777" w:rsidR="00AA73E9" w:rsidRDefault="00AA73E9" w:rsidP="00AA73E9">
      <w:pPr>
        <w:pStyle w:val="ListParagraph"/>
        <w:tabs>
          <w:tab w:val="left" w:pos="834"/>
        </w:tabs>
        <w:spacing w:before="38"/>
        <w:ind w:left="833" w:firstLine="0"/>
        <w:rPr>
          <w:lang w:val="id-ID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497"/>
      </w:tblGrid>
      <w:tr w:rsidR="00502295" w14:paraId="5C50C25C" w14:textId="77777777" w:rsidTr="00AA73E9">
        <w:tc>
          <w:tcPr>
            <w:tcW w:w="9497" w:type="dxa"/>
          </w:tcPr>
          <w:p w14:paraId="6635875D" w14:textId="77777777" w:rsidR="00502295" w:rsidRDefault="00502295" w:rsidP="00502295">
            <w:pPr>
              <w:pStyle w:val="ListParagraph"/>
              <w:tabs>
                <w:tab w:val="left" w:pos="834"/>
              </w:tabs>
              <w:spacing w:before="38"/>
              <w:ind w:left="0" w:firstLine="0"/>
              <w:rPr>
                <w:lang w:val="id-ID"/>
              </w:rPr>
            </w:pPr>
          </w:p>
          <w:p w14:paraId="7AD519EE" w14:textId="0E6C278A" w:rsidR="00495761" w:rsidRDefault="00495761" w:rsidP="00502295">
            <w:pPr>
              <w:pStyle w:val="ListParagraph"/>
              <w:tabs>
                <w:tab w:val="left" w:pos="834"/>
              </w:tabs>
              <w:spacing w:before="38"/>
              <w:ind w:left="0" w:firstLine="0"/>
              <w:rPr>
                <w:lang w:val="id-ID"/>
              </w:rPr>
            </w:pPr>
          </w:p>
        </w:tc>
      </w:tr>
    </w:tbl>
    <w:p w14:paraId="147016D3" w14:textId="77777777" w:rsidR="00502295" w:rsidRPr="00921467" w:rsidRDefault="00502295" w:rsidP="00502295">
      <w:pPr>
        <w:pStyle w:val="ListParagraph"/>
        <w:tabs>
          <w:tab w:val="left" w:pos="834"/>
        </w:tabs>
        <w:spacing w:before="38"/>
        <w:ind w:left="833" w:firstLine="0"/>
        <w:rPr>
          <w:lang w:val="id-ID"/>
        </w:rPr>
      </w:pPr>
    </w:p>
    <w:p w14:paraId="0B51E84F" w14:textId="77777777" w:rsidR="00A36770" w:rsidRPr="00921467" w:rsidRDefault="00DA3A0E">
      <w:pPr>
        <w:pStyle w:val="ListParagraph"/>
        <w:numPr>
          <w:ilvl w:val="2"/>
          <w:numId w:val="4"/>
        </w:numPr>
        <w:tabs>
          <w:tab w:val="left" w:pos="663"/>
        </w:tabs>
        <w:ind w:left="662" w:hanging="550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ingkat kepuasan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gguna</w:t>
      </w:r>
      <w:r w:rsidRPr="00921467">
        <w:rPr>
          <w:rFonts w:ascii="Arial"/>
          <w:b/>
          <w:spacing w:val="-3"/>
          <w:lang w:val="id-ID"/>
        </w:rPr>
        <w:t xml:space="preserve"> </w:t>
      </w:r>
      <w:r w:rsidRPr="00921467">
        <w:rPr>
          <w:rFonts w:ascii="Arial"/>
          <w:b/>
          <w:lang w:val="id-ID"/>
        </w:rPr>
        <w:t>lulusan</w:t>
      </w:r>
    </w:p>
    <w:p w14:paraId="5DECAF53" w14:textId="1F61CD5F" w:rsidR="00A36770" w:rsidRPr="00921467" w:rsidRDefault="007528D2" w:rsidP="006D02A6">
      <w:pPr>
        <w:pStyle w:val="BodyText"/>
        <w:spacing w:before="3"/>
        <w:ind w:firstLine="142"/>
        <w:rPr>
          <w:lang w:val="id-ID"/>
        </w:rPr>
      </w:pPr>
      <w:proofErr w:type="spellStart"/>
      <w:r>
        <w:rPr>
          <w:lang w:val="en-US"/>
        </w:rPr>
        <w:t>Tuliskan</w:t>
      </w:r>
      <w:proofErr w:type="spellEnd"/>
      <w:r>
        <w:rPr>
          <w:lang w:val="en-US"/>
        </w:rPr>
        <w:t xml:space="preserve"> d</w:t>
      </w:r>
      <w:r w:rsidR="00B824DD" w:rsidRPr="00921467">
        <w:rPr>
          <w:lang w:val="id-ID"/>
        </w:rPr>
        <w:t>ata tingkat kepuasan pengguna lulusan (Tabel 9.2.6).</w:t>
      </w:r>
    </w:p>
    <w:p w14:paraId="6088804C" w14:textId="77777777" w:rsidR="006D02A6" w:rsidRPr="00921467" w:rsidRDefault="006D02A6">
      <w:pPr>
        <w:pStyle w:val="BodyText"/>
        <w:spacing w:before="3"/>
        <w:rPr>
          <w:sz w:val="25"/>
          <w:lang w:val="id-ID"/>
        </w:rPr>
      </w:pPr>
    </w:p>
    <w:p w14:paraId="5C0ED92B" w14:textId="77777777" w:rsidR="00A36770" w:rsidRPr="00921467" w:rsidRDefault="00DA3A0E">
      <w:pPr>
        <w:pStyle w:val="BodyText"/>
        <w:ind w:left="113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9.2.6</w:t>
      </w:r>
      <w:r w:rsidRPr="00921467">
        <w:rPr>
          <w:spacing w:val="-3"/>
          <w:lang w:val="id-ID"/>
        </w:rPr>
        <w:t xml:space="preserve"> </w:t>
      </w:r>
      <w:r w:rsidRPr="00921467">
        <w:rPr>
          <w:lang w:val="id-ID"/>
        </w:rPr>
        <w:t>Tingkat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Kepuas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ngguna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Lulusan</w:t>
      </w:r>
    </w:p>
    <w:p w14:paraId="2FEF9E09" w14:textId="77777777" w:rsidR="00502295" w:rsidRPr="00921467" w:rsidRDefault="00502295" w:rsidP="00502295">
      <w:pPr>
        <w:tabs>
          <w:tab w:val="left" w:pos="2950"/>
        </w:tabs>
        <w:spacing w:before="37"/>
        <w:ind w:left="113"/>
        <w:rPr>
          <w:rFonts w:ascii="Arial"/>
          <w:b/>
          <w:sz w:val="20"/>
          <w:lang w:val="id-ID"/>
        </w:rPr>
      </w:pPr>
      <w:r w:rsidRPr="00921467">
        <w:rPr>
          <w:rFonts w:ascii="Arial"/>
          <w:b/>
          <w:sz w:val="20"/>
          <w:lang w:val="id-ID"/>
        </w:rPr>
        <w:t>Jumlah</w:t>
      </w:r>
      <w:r w:rsidRPr="00921467">
        <w:rPr>
          <w:rFonts w:ascii="Arial"/>
          <w:b/>
          <w:spacing w:val="-3"/>
          <w:sz w:val="20"/>
          <w:lang w:val="id-ID"/>
        </w:rPr>
        <w:t xml:space="preserve"> </w:t>
      </w:r>
      <w:r w:rsidRPr="00921467">
        <w:rPr>
          <w:rFonts w:ascii="Arial"/>
          <w:b/>
          <w:sz w:val="20"/>
          <w:lang w:val="id-ID"/>
        </w:rPr>
        <w:t>pengguna</w:t>
      </w:r>
      <w:r w:rsidRPr="00921467">
        <w:rPr>
          <w:rFonts w:ascii="Arial"/>
          <w:b/>
          <w:spacing w:val="-3"/>
          <w:sz w:val="20"/>
          <w:lang w:val="id-ID"/>
        </w:rPr>
        <w:t xml:space="preserve"> </w:t>
      </w:r>
      <w:r w:rsidRPr="00921467">
        <w:rPr>
          <w:rFonts w:ascii="Arial"/>
          <w:b/>
          <w:sz w:val="20"/>
          <w:lang w:val="id-ID"/>
        </w:rPr>
        <w:t>lulusan</w:t>
      </w:r>
      <w:r w:rsidRPr="00921467">
        <w:rPr>
          <w:rFonts w:ascii="Arial"/>
          <w:b/>
          <w:sz w:val="20"/>
          <w:lang w:val="id-ID"/>
        </w:rPr>
        <w:tab/>
        <w:t>:</w:t>
      </w:r>
      <w:r w:rsidRPr="00921467">
        <w:rPr>
          <w:rFonts w:ascii="Arial"/>
          <w:b/>
          <w:spacing w:val="-1"/>
          <w:sz w:val="20"/>
          <w:lang w:val="id-ID"/>
        </w:rPr>
        <w:t xml:space="preserve"> </w:t>
      </w:r>
      <w:r w:rsidRPr="00921467">
        <w:rPr>
          <w:rFonts w:ascii="Arial"/>
          <w:b/>
          <w:sz w:val="20"/>
          <w:lang w:val="id-ID"/>
        </w:rPr>
        <w:t>.......</w:t>
      </w: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1"/>
        <w:gridCol w:w="2571"/>
        <w:gridCol w:w="994"/>
        <w:gridCol w:w="800"/>
        <w:gridCol w:w="953"/>
        <w:gridCol w:w="1009"/>
        <w:gridCol w:w="1916"/>
      </w:tblGrid>
      <w:tr w:rsidR="00831972" w:rsidRPr="00921467" w14:paraId="639D935C" w14:textId="77777777">
        <w:trPr>
          <w:trHeight w:val="266"/>
        </w:trPr>
        <w:tc>
          <w:tcPr>
            <w:tcW w:w="691" w:type="dxa"/>
            <w:vMerge w:val="restart"/>
            <w:shd w:val="clear" w:color="auto" w:fill="D9D9D9"/>
          </w:tcPr>
          <w:p w14:paraId="60160452" w14:textId="77777777" w:rsidR="00A36770" w:rsidRPr="00921467" w:rsidRDefault="00DA3A0E">
            <w:pPr>
              <w:pStyle w:val="TableParagraph"/>
              <w:spacing w:before="2"/>
              <w:ind w:left="210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2571" w:type="dxa"/>
            <w:vMerge w:val="restart"/>
            <w:shd w:val="clear" w:color="auto" w:fill="D9D9D9"/>
          </w:tcPr>
          <w:p w14:paraId="47B09FCC" w14:textId="77777777" w:rsidR="00A36770" w:rsidRPr="00921467" w:rsidRDefault="00DA3A0E">
            <w:pPr>
              <w:pStyle w:val="TableParagraph"/>
              <w:spacing w:before="2"/>
              <w:ind w:left="403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enis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Kemampuan</w:t>
            </w:r>
          </w:p>
        </w:tc>
        <w:tc>
          <w:tcPr>
            <w:tcW w:w="3756" w:type="dxa"/>
            <w:gridSpan w:val="4"/>
            <w:shd w:val="clear" w:color="auto" w:fill="D9D9D9"/>
          </w:tcPr>
          <w:p w14:paraId="5DEF1F10" w14:textId="77777777" w:rsidR="00A36770" w:rsidRPr="00921467" w:rsidRDefault="00DA3A0E">
            <w:pPr>
              <w:pStyle w:val="TableParagraph"/>
              <w:spacing w:before="2"/>
              <w:ind w:left="830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ingkat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Kepuasan (%)</w:t>
            </w:r>
          </w:p>
        </w:tc>
        <w:tc>
          <w:tcPr>
            <w:tcW w:w="1916" w:type="dxa"/>
            <w:vMerge w:val="restart"/>
            <w:shd w:val="clear" w:color="auto" w:fill="D9D9D9"/>
          </w:tcPr>
          <w:p w14:paraId="39878D5E" w14:textId="77777777" w:rsidR="00A36770" w:rsidRPr="00921467" w:rsidRDefault="00DA3A0E">
            <w:pPr>
              <w:pStyle w:val="TableParagraph"/>
              <w:spacing w:before="2" w:line="276" w:lineRule="auto"/>
              <w:ind w:left="169" w:right="16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pacing w:val="-1"/>
                <w:sz w:val="20"/>
                <w:lang w:val="id-ID"/>
              </w:rPr>
              <w:t xml:space="preserve">Rencana </w:t>
            </w:r>
            <w:r w:rsidRPr="00921467">
              <w:rPr>
                <w:b/>
                <w:sz w:val="20"/>
                <w:lang w:val="id-ID"/>
              </w:rPr>
              <w:t>Tindak</w:t>
            </w:r>
            <w:r w:rsidRPr="00921467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lanjut</w:t>
            </w:r>
            <w:r w:rsidRPr="00921467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oleh</w:t>
            </w:r>
          </w:p>
          <w:p w14:paraId="20471FD9" w14:textId="77777777" w:rsidR="00A36770" w:rsidRPr="00921467" w:rsidRDefault="00DA3A0E">
            <w:pPr>
              <w:pStyle w:val="TableParagraph"/>
              <w:spacing w:line="229" w:lineRule="exact"/>
              <w:ind w:left="169" w:right="16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UPPS/PS</w:t>
            </w:r>
          </w:p>
        </w:tc>
      </w:tr>
      <w:tr w:rsidR="00831972" w:rsidRPr="00921467" w14:paraId="287AD6DC" w14:textId="77777777">
        <w:trPr>
          <w:trHeight w:val="527"/>
        </w:trPr>
        <w:tc>
          <w:tcPr>
            <w:tcW w:w="691" w:type="dxa"/>
            <w:vMerge/>
            <w:tcBorders>
              <w:top w:val="nil"/>
            </w:tcBorders>
            <w:shd w:val="clear" w:color="auto" w:fill="D9D9D9"/>
          </w:tcPr>
          <w:p w14:paraId="2F2B0DDC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571" w:type="dxa"/>
            <w:vMerge/>
            <w:tcBorders>
              <w:top w:val="nil"/>
            </w:tcBorders>
            <w:shd w:val="clear" w:color="auto" w:fill="D9D9D9"/>
          </w:tcPr>
          <w:p w14:paraId="21BF77CE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4" w:type="dxa"/>
            <w:shd w:val="clear" w:color="auto" w:fill="D9D9D9"/>
          </w:tcPr>
          <w:p w14:paraId="4963ED3B" w14:textId="77777777" w:rsidR="00A36770" w:rsidRPr="00921467" w:rsidRDefault="00DA3A0E">
            <w:pPr>
              <w:pStyle w:val="TableParagraph"/>
              <w:spacing w:line="229" w:lineRule="exact"/>
              <w:ind w:left="141" w:right="13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Sangat</w:t>
            </w:r>
          </w:p>
          <w:p w14:paraId="1990D0A5" w14:textId="77777777" w:rsidR="00A36770" w:rsidRPr="00921467" w:rsidRDefault="00DA3A0E">
            <w:pPr>
              <w:pStyle w:val="TableParagraph"/>
              <w:spacing w:before="34"/>
              <w:ind w:left="140" w:right="13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baik</w:t>
            </w:r>
          </w:p>
        </w:tc>
        <w:tc>
          <w:tcPr>
            <w:tcW w:w="800" w:type="dxa"/>
            <w:shd w:val="clear" w:color="auto" w:fill="D9D9D9"/>
          </w:tcPr>
          <w:p w14:paraId="63A1061B" w14:textId="77777777" w:rsidR="00A36770" w:rsidRPr="00921467" w:rsidRDefault="00DA3A0E">
            <w:pPr>
              <w:pStyle w:val="TableParagraph"/>
              <w:spacing w:line="229" w:lineRule="exact"/>
              <w:ind w:left="165" w:right="16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Baik</w:t>
            </w:r>
          </w:p>
        </w:tc>
        <w:tc>
          <w:tcPr>
            <w:tcW w:w="953" w:type="dxa"/>
            <w:shd w:val="clear" w:color="auto" w:fill="D9D9D9"/>
          </w:tcPr>
          <w:p w14:paraId="3374348B" w14:textId="77777777" w:rsidR="00A36770" w:rsidRPr="00921467" w:rsidRDefault="00DA3A0E">
            <w:pPr>
              <w:pStyle w:val="TableParagraph"/>
              <w:spacing w:line="229" w:lineRule="exact"/>
              <w:ind w:left="145" w:right="13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Cukup</w:t>
            </w:r>
          </w:p>
        </w:tc>
        <w:tc>
          <w:tcPr>
            <w:tcW w:w="1009" w:type="dxa"/>
            <w:shd w:val="clear" w:color="auto" w:fill="D9D9D9"/>
          </w:tcPr>
          <w:p w14:paraId="0C108035" w14:textId="77777777" w:rsidR="00A36770" w:rsidRPr="00921467" w:rsidRDefault="00DA3A0E">
            <w:pPr>
              <w:pStyle w:val="TableParagraph"/>
              <w:spacing w:line="229" w:lineRule="exact"/>
              <w:ind w:left="131" w:right="12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Kurang</w:t>
            </w:r>
          </w:p>
        </w:tc>
        <w:tc>
          <w:tcPr>
            <w:tcW w:w="1916" w:type="dxa"/>
            <w:vMerge/>
            <w:tcBorders>
              <w:top w:val="nil"/>
            </w:tcBorders>
            <w:shd w:val="clear" w:color="auto" w:fill="D9D9D9"/>
          </w:tcPr>
          <w:p w14:paraId="70131E35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921467" w14:paraId="23F23B4A" w14:textId="77777777">
        <w:trPr>
          <w:trHeight w:val="265"/>
        </w:trPr>
        <w:tc>
          <w:tcPr>
            <w:tcW w:w="691" w:type="dxa"/>
            <w:shd w:val="clear" w:color="auto" w:fill="D9D9D9"/>
          </w:tcPr>
          <w:p w14:paraId="0B91764A" w14:textId="77777777" w:rsidR="00A36770" w:rsidRPr="00921467" w:rsidRDefault="00DA3A0E">
            <w:pPr>
              <w:pStyle w:val="TableParagraph"/>
              <w:spacing w:before="2"/>
              <w:ind w:left="202" w:right="19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571" w:type="dxa"/>
            <w:shd w:val="clear" w:color="auto" w:fill="D9D9D9"/>
          </w:tcPr>
          <w:p w14:paraId="6673A97B" w14:textId="77777777" w:rsidR="00A36770" w:rsidRPr="00921467" w:rsidRDefault="00DA3A0E">
            <w:pPr>
              <w:pStyle w:val="TableParagraph"/>
              <w:spacing w:before="2"/>
              <w:ind w:left="1143" w:right="113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994" w:type="dxa"/>
            <w:shd w:val="clear" w:color="auto" w:fill="D9D9D9"/>
          </w:tcPr>
          <w:p w14:paraId="7E39C126" w14:textId="77777777" w:rsidR="00A36770" w:rsidRPr="00921467" w:rsidRDefault="00DA3A0E">
            <w:pPr>
              <w:pStyle w:val="TableParagraph"/>
              <w:spacing w:before="2"/>
              <w:ind w:left="141" w:right="13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800" w:type="dxa"/>
            <w:shd w:val="clear" w:color="auto" w:fill="D9D9D9"/>
          </w:tcPr>
          <w:p w14:paraId="08B3DD79" w14:textId="77777777" w:rsidR="00A36770" w:rsidRPr="00921467" w:rsidRDefault="00DA3A0E">
            <w:pPr>
              <w:pStyle w:val="TableParagraph"/>
              <w:spacing w:before="2"/>
              <w:ind w:left="165" w:right="16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953" w:type="dxa"/>
            <w:shd w:val="clear" w:color="auto" w:fill="D9D9D9"/>
          </w:tcPr>
          <w:p w14:paraId="7744186F" w14:textId="77777777" w:rsidR="00A36770" w:rsidRPr="00921467" w:rsidRDefault="00DA3A0E">
            <w:pPr>
              <w:pStyle w:val="TableParagraph"/>
              <w:spacing w:before="2"/>
              <w:ind w:left="143" w:right="13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5)</w:t>
            </w:r>
          </w:p>
        </w:tc>
        <w:tc>
          <w:tcPr>
            <w:tcW w:w="1009" w:type="dxa"/>
            <w:shd w:val="clear" w:color="auto" w:fill="D9D9D9"/>
          </w:tcPr>
          <w:p w14:paraId="0A6A6459" w14:textId="77777777" w:rsidR="00A36770" w:rsidRPr="00921467" w:rsidRDefault="00DA3A0E">
            <w:pPr>
              <w:pStyle w:val="TableParagraph"/>
              <w:spacing w:before="2"/>
              <w:ind w:left="131" w:right="12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6)</w:t>
            </w:r>
          </w:p>
        </w:tc>
        <w:tc>
          <w:tcPr>
            <w:tcW w:w="1916" w:type="dxa"/>
            <w:shd w:val="clear" w:color="auto" w:fill="D9D9D9"/>
          </w:tcPr>
          <w:p w14:paraId="2E984DED" w14:textId="77777777" w:rsidR="00A36770" w:rsidRPr="00921467" w:rsidRDefault="00DA3A0E">
            <w:pPr>
              <w:pStyle w:val="TableParagraph"/>
              <w:spacing w:before="2"/>
              <w:ind w:left="168" w:right="16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7)</w:t>
            </w:r>
          </w:p>
        </w:tc>
      </w:tr>
      <w:tr w:rsidR="00831972" w:rsidRPr="00921467" w14:paraId="2E56B5F7" w14:textId="77777777">
        <w:trPr>
          <w:trHeight w:val="263"/>
        </w:trPr>
        <w:tc>
          <w:tcPr>
            <w:tcW w:w="691" w:type="dxa"/>
          </w:tcPr>
          <w:p w14:paraId="1ED95695" w14:textId="77777777" w:rsidR="00A36770" w:rsidRPr="00921467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571" w:type="dxa"/>
          </w:tcPr>
          <w:p w14:paraId="12DB5DA9" w14:textId="77777777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Etika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berperilaku</w:t>
            </w:r>
          </w:p>
        </w:tc>
        <w:tc>
          <w:tcPr>
            <w:tcW w:w="994" w:type="dxa"/>
          </w:tcPr>
          <w:p w14:paraId="04A4D37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00" w:type="dxa"/>
          </w:tcPr>
          <w:p w14:paraId="4251697A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53" w:type="dxa"/>
          </w:tcPr>
          <w:p w14:paraId="484840B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16E78CB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16" w:type="dxa"/>
          </w:tcPr>
          <w:p w14:paraId="4C0D1E7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6C19732C" w14:textId="77777777">
        <w:trPr>
          <w:trHeight w:val="793"/>
        </w:trPr>
        <w:tc>
          <w:tcPr>
            <w:tcW w:w="691" w:type="dxa"/>
          </w:tcPr>
          <w:p w14:paraId="4F8F8C70" w14:textId="77777777" w:rsidR="00A36770" w:rsidRPr="00921467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571" w:type="dxa"/>
          </w:tcPr>
          <w:p w14:paraId="510B7802" w14:textId="77777777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Keahlian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ada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bidang</w:t>
            </w:r>
          </w:p>
          <w:p w14:paraId="4007BDF7" w14:textId="77777777" w:rsidR="00A36770" w:rsidRPr="00921467" w:rsidRDefault="00DA3A0E">
            <w:pPr>
              <w:pStyle w:val="TableParagraph"/>
              <w:spacing w:before="6" w:line="260" w:lineRule="atLeast"/>
              <w:ind w:left="110" w:right="747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ilmu</w:t>
            </w:r>
            <w:r w:rsidRPr="00921467">
              <w:rPr>
                <w:rFonts w:ascii="Arial MT"/>
                <w:spacing w:val="-9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(pedagogi</w:t>
            </w:r>
            <w:r w:rsidRPr="00921467">
              <w:rPr>
                <w:rFonts w:ascii="Arial MT"/>
                <w:spacing w:val="-9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dan</w:t>
            </w:r>
            <w:r w:rsidRPr="00921467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rofesional)</w:t>
            </w:r>
          </w:p>
        </w:tc>
        <w:tc>
          <w:tcPr>
            <w:tcW w:w="994" w:type="dxa"/>
          </w:tcPr>
          <w:p w14:paraId="040F936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00" w:type="dxa"/>
          </w:tcPr>
          <w:p w14:paraId="6495EA9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3" w:type="dxa"/>
          </w:tcPr>
          <w:p w14:paraId="6655BAC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9" w:type="dxa"/>
          </w:tcPr>
          <w:p w14:paraId="01EC7F2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6" w:type="dxa"/>
          </w:tcPr>
          <w:p w14:paraId="68D5C5F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561C404C" w14:textId="77777777">
        <w:trPr>
          <w:trHeight w:val="527"/>
        </w:trPr>
        <w:tc>
          <w:tcPr>
            <w:tcW w:w="691" w:type="dxa"/>
          </w:tcPr>
          <w:p w14:paraId="27643DEC" w14:textId="77777777" w:rsidR="00A36770" w:rsidRPr="00921467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571" w:type="dxa"/>
          </w:tcPr>
          <w:p w14:paraId="4BA83F9B" w14:textId="77777777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Kemampuan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berbahasa</w:t>
            </w:r>
          </w:p>
          <w:p w14:paraId="109CF1FB" w14:textId="77777777" w:rsidR="00A36770" w:rsidRPr="00921467" w:rsidRDefault="00DA3A0E">
            <w:pPr>
              <w:pStyle w:val="TableParagraph"/>
              <w:spacing w:before="34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asing</w:t>
            </w:r>
          </w:p>
        </w:tc>
        <w:tc>
          <w:tcPr>
            <w:tcW w:w="994" w:type="dxa"/>
          </w:tcPr>
          <w:p w14:paraId="6FFBE76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00" w:type="dxa"/>
          </w:tcPr>
          <w:p w14:paraId="2DE91D4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3" w:type="dxa"/>
          </w:tcPr>
          <w:p w14:paraId="6314215A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9" w:type="dxa"/>
          </w:tcPr>
          <w:p w14:paraId="16505243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6" w:type="dxa"/>
          </w:tcPr>
          <w:p w14:paraId="2270A2A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831972" w:rsidRPr="00921467" w14:paraId="2A9CDAC2" w14:textId="77777777">
        <w:trPr>
          <w:trHeight w:val="529"/>
        </w:trPr>
        <w:tc>
          <w:tcPr>
            <w:tcW w:w="691" w:type="dxa"/>
          </w:tcPr>
          <w:p w14:paraId="14DB91D5" w14:textId="77777777" w:rsidR="00A36770" w:rsidRPr="00921467" w:rsidRDefault="00DA3A0E">
            <w:pPr>
              <w:pStyle w:val="TableParagraph"/>
              <w:spacing w:before="2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2571" w:type="dxa"/>
          </w:tcPr>
          <w:p w14:paraId="46765346" w14:textId="77777777" w:rsidR="00A36770" w:rsidRPr="00921467" w:rsidRDefault="00DA3A0E">
            <w:pPr>
              <w:pStyle w:val="TableParagraph"/>
              <w:spacing w:before="2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Kemampuan</w:t>
            </w:r>
            <w:r w:rsidRPr="00921467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enggunaan</w:t>
            </w:r>
          </w:p>
          <w:p w14:paraId="4465756D" w14:textId="77777777" w:rsidR="00A36770" w:rsidRPr="00921467" w:rsidRDefault="00DA3A0E">
            <w:pPr>
              <w:pStyle w:val="TableParagraph"/>
              <w:spacing w:before="34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teknologi</w:t>
            </w:r>
            <w:r w:rsidRPr="00921467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informasi</w:t>
            </w:r>
          </w:p>
        </w:tc>
        <w:tc>
          <w:tcPr>
            <w:tcW w:w="994" w:type="dxa"/>
          </w:tcPr>
          <w:p w14:paraId="0356BE0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00" w:type="dxa"/>
          </w:tcPr>
          <w:p w14:paraId="31C3D2F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3" w:type="dxa"/>
          </w:tcPr>
          <w:p w14:paraId="4080A306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9" w:type="dxa"/>
          </w:tcPr>
          <w:p w14:paraId="21FAE27E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6" w:type="dxa"/>
          </w:tcPr>
          <w:p w14:paraId="30CFAFED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921467" w14:paraId="2A9BEB23" w14:textId="77777777">
        <w:trPr>
          <w:trHeight w:val="266"/>
        </w:trPr>
        <w:tc>
          <w:tcPr>
            <w:tcW w:w="691" w:type="dxa"/>
          </w:tcPr>
          <w:p w14:paraId="5E811F23" w14:textId="77777777" w:rsidR="00A36770" w:rsidRPr="00921467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2571" w:type="dxa"/>
          </w:tcPr>
          <w:p w14:paraId="1A9479AD" w14:textId="77777777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Kemampuan</w:t>
            </w:r>
          </w:p>
        </w:tc>
        <w:tc>
          <w:tcPr>
            <w:tcW w:w="994" w:type="dxa"/>
          </w:tcPr>
          <w:p w14:paraId="4D0CB44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00" w:type="dxa"/>
          </w:tcPr>
          <w:p w14:paraId="7B6C8D6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53" w:type="dxa"/>
          </w:tcPr>
          <w:p w14:paraId="0E79E6E4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759B621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16" w:type="dxa"/>
          </w:tcPr>
          <w:p w14:paraId="650FCF9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3A986D4A" w14:textId="77777777" w:rsidR="00A36770" w:rsidRPr="00921467" w:rsidRDefault="00A36770">
      <w:pPr>
        <w:rPr>
          <w:rFonts w:ascii="Times New Roman"/>
          <w:sz w:val="18"/>
          <w:lang w:val="id-ID"/>
        </w:rPr>
        <w:sectPr w:rsidR="00A36770" w:rsidRPr="00921467">
          <w:pgSz w:w="11910" w:h="16850"/>
          <w:pgMar w:top="1340" w:right="1020" w:bottom="1520" w:left="1020" w:header="0" w:footer="1338" w:gutter="0"/>
          <w:cols w:space="720"/>
        </w:sect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1"/>
        <w:gridCol w:w="2571"/>
        <w:gridCol w:w="994"/>
        <w:gridCol w:w="800"/>
        <w:gridCol w:w="953"/>
        <w:gridCol w:w="1009"/>
        <w:gridCol w:w="1916"/>
      </w:tblGrid>
      <w:tr w:rsidR="00831972" w:rsidRPr="00921467" w14:paraId="2C853FF4" w14:textId="77777777">
        <w:trPr>
          <w:trHeight w:val="263"/>
        </w:trPr>
        <w:tc>
          <w:tcPr>
            <w:tcW w:w="691" w:type="dxa"/>
            <w:vMerge w:val="restart"/>
            <w:shd w:val="clear" w:color="auto" w:fill="D9D9D9"/>
          </w:tcPr>
          <w:p w14:paraId="04A585FB" w14:textId="77777777" w:rsidR="00A36770" w:rsidRPr="00921467" w:rsidRDefault="00DA3A0E">
            <w:pPr>
              <w:pStyle w:val="TableParagraph"/>
              <w:spacing w:line="227" w:lineRule="exact"/>
              <w:ind w:left="210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lastRenderedPageBreak/>
              <w:t>No</w:t>
            </w:r>
          </w:p>
        </w:tc>
        <w:tc>
          <w:tcPr>
            <w:tcW w:w="2571" w:type="dxa"/>
            <w:vMerge w:val="restart"/>
            <w:shd w:val="clear" w:color="auto" w:fill="D9D9D9"/>
          </w:tcPr>
          <w:p w14:paraId="5D119658" w14:textId="77777777" w:rsidR="00A36770" w:rsidRPr="00921467" w:rsidRDefault="00DA3A0E">
            <w:pPr>
              <w:pStyle w:val="TableParagraph"/>
              <w:spacing w:line="227" w:lineRule="exact"/>
              <w:ind w:left="403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Jenis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Kemampuan</w:t>
            </w:r>
          </w:p>
        </w:tc>
        <w:tc>
          <w:tcPr>
            <w:tcW w:w="3756" w:type="dxa"/>
            <w:gridSpan w:val="4"/>
            <w:shd w:val="clear" w:color="auto" w:fill="D9D9D9"/>
          </w:tcPr>
          <w:p w14:paraId="06C19599" w14:textId="77777777" w:rsidR="00A36770" w:rsidRPr="00921467" w:rsidRDefault="00DA3A0E">
            <w:pPr>
              <w:pStyle w:val="TableParagraph"/>
              <w:spacing w:line="227" w:lineRule="exact"/>
              <w:ind w:left="830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Tingkat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Kepuasan (%)</w:t>
            </w:r>
          </w:p>
        </w:tc>
        <w:tc>
          <w:tcPr>
            <w:tcW w:w="1916" w:type="dxa"/>
            <w:vMerge w:val="restart"/>
            <w:shd w:val="clear" w:color="auto" w:fill="D9D9D9"/>
          </w:tcPr>
          <w:p w14:paraId="4B94CA13" w14:textId="77777777" w:rsidR="00A36770" w:rsidRPr="00921467" w:rsidRDefault="00DA3A0E">
            <w:pPr>
              <w:pStyle w:val="TableParagraph"/>
              <w:spacing w:line="227" w:lineRule="exact"/>
              <w:ind w:left="169" w:right="16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Rencana</w:t>
            </w:r>
            <w:r w:rsidRPr="00921467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Tindak</w:t>
            </w:r>
          </w:p>
          <w:p w14:paraId="26191D49" w14:textId="77777777" w:rsidR="00A36770" w:rsidRPr="00921467" w:rsidRDefault="00DA3A0E">
            <w:pPr>
              <w:pStyle w:val="TableParagraph"/>
              <w:spacing w:before="4" w:line="260" w:lineRule="atLeast"/>
              <w:ind w:left="169" w:right="16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pacing w:val="-1"/>
                <w:sz w:val="20"/>
                <w:lang w:val="id-ID"/>
              </w:rPr>
              <w:t xml:space="preserve">lanjut </w:t>
            </w:r>
            <w:r w:rsidRPr="00921467">
              <w:rPr>
                <w:b/>
                <w:sz w:val="20"/>
                <w:lang w:val="id-ID"/>
              </w:rPr>
              <w:t>oleh</w:t>
            </w:r>
            <w:r w:rsidRPr="00921467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UPPS/PS</w:t>
            </w:r>
          </w:p>
        </w:tc>
      </w:tr>
      <w:tr w:rsidR="00831972" w:rsidRPr="00921467" w14:paraId="634DA956" w14:textId="77777777">
        <w:trPr>
          <w:trHeight w:val="530"/>
        </w:trPr>
        <w:tc>
          <w:tcPr>
            <w:tcW w:w="691" w:type="dxa"/>
            <w:vMerge/>
            <w:tcBorders>
              <w:top w:val="nil"/>
            </w:tcBorders>
            <w:shd w:val="clear" w:color="auto" w:fill="D9D9D9"/>
          </w:tcPr>
          <w:p w14:paraId="0EF34398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571" w:type="dxa"/>
            <w:vMerge/>
            <w:tcBorders>
              <w:top w:val="nil"/>
            </w:tcBorders>
            <w:shd w:val="clear" w:color="auto" w:fill="D9D9D9"/>
          </w:tcPr>
          <w:p w14:paraId="2574CA6E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4" w:type="dxa"/>
            <w:shd w:val="clear" w:color="auto" w:fill="D9D9D9"/>
          </w:tcPr>
          <w:p w14:paraId="0C8697E2" w14:textId="77777777" w:rsidR="00A36770" w:rsidRPr="00921467" w:rsidRDefault="00DA3A0E">
            <w:pPr>
              <w:pStyle w:val="TableParagraph"/>
              <w:spacing w:line="227" w:lineRule="exact"/>
              <w:ind w:left="141" w:right="13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Sangat</w:t>
            </w:r>
          </w:p>
          <w:p w14:paraId="227D7C3D" w14:textId="77777777" w:rsidR="00A36770" w:rsidRPr="00921467" w:rsidRDefault="00DA3A0E">
            <w:pPr>
              <w:pStyle w:val="TableParagraph"/>
              <w:spacing w:before="36"/>
              <w:ind w:left="140" w:right="13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baik</w:t>
            </w:r>
          </w:p>
        </w:tc>
        <w:tc>
          <w:tcPr>
            <w:tcW w:w="800" w:type="dxa"/>
            <w:shd w:val="clear" w:color="auto" w:fill="D9D9D9"/>
          </w:tcPr>
          <w:p w14:paraId="43140069" w14:textId="77777777" w:rsidR="00A36770" w:rsidRPr="00921467" w:rsidRDefault="00DA3A0E">
            <w:pPr>
              <w:pStyle w:val="TableParagraph"/>
              <w:spacing w:line="227" w:lineRule="exact"/>
              <w:ind w:left="165" w:right="161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Baik</w:t>
            </w:r>
          </w:p>
        </w:tc>
        <w:tc>
          <w:tcPr>
            <w:tcW w:w="953" w:type="dxa"/>
            <w:shd w:val="clear" w:color="auto" w:fill="D9D9D9"/>
          </w:tcPr>
          <w:p w14:paraId="71608439" w14:textId="77777777" w:rsidR="00A36770" w:rsidRPr="00921467" w:rsidRDefault="00DA3A0E">
            <w:pPr>
              <w:pStyle w:val="TableParagraph"/>
              <w:spacing w:line="227" w:lineRule="exact"/>
              <w:ind w:left="145" w:right="13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Cukup</w:t>
            </w:r>
          </w:p>
        </w:tc>
        <w:tc>
          <w:tcPr>
            <w:tcW w:w="1009" w:type="dxa"/>
            <w:shd w:val="clear" w:color="auto" w:fill="D9D9D9"/>
          </w:tcPr>
          <w:p w14:paraId="1EBD74DF" w14:textId="77777777" w:rsidR="00A36770" w:rsidRPr="00921467" w:rsidRDefault="00DA3A0E">
            <w:pPr>
              <w:pStyle w:val="TableParagraph"/>
              <w:spacing w:line="227" w:lineRule="exact"/>
              <w:ind w:left="131" w:right="128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Kurang</w:t>
            </w:r>
          </w:p>
        </w:tc>
        <w:tc>
          <w:tcPr>
            <w:tcW w:w="1916" w:type="dxa"/>
            <w:vMerge/>
            <w:tcBorders>
              <w:top w:val="nil"/>
            </w:tcBorders>
            <w:shd w:val="clear" w:color="auto" w:fill="D9D9D9"/>
          </w:tcPr>
          <w:p w14:paraId="653953B8" w14:textId="77777777" w:rsidR="00A36770" w:rsidRPr="00921467" w:rsidRDefault="00A36770">
            <w:pPr>
              <w:rPr>
                <w:sz w:val="2"/>
                <w:szCs w:val="2"/>
                <w:lang w:val="id-ID"/>
              </w:rPr>
            </w:pPr>
          </w:p>
        </w:tc>
      </w:tr>
      <w:tr w:rsidR="00831972" w:rsidRPr="00921467" w14:paraId="6026B90E" w14:textId="77777777">
        <w:trPr>
          <w:trHeight w:val="263"/>
        </w:trPr>
        <w:tc>
          <w:tcPr>
            <w:tcW w:w="691" w:type="dxa"/>
            <w:shd w:val="clear" w:color="auto" w:fill="D9D9D9"/>
          </w:tcPr>
          <w:p w14:paraId="35662CDF" w14:textId="77777777" w:rsidR="00A36770" w:rsidRPr="00921467" w:rsidRDefault="00DA3A0E">
            <w:pPr>
              <w:pStyle w:val="TableParagraph"/>
              <w:spacing w:line="227" w:lineRule="exact"/>
              <w:ind w:left="202" w:right="19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2571" w:type="dxa"/>
            <w:shd w:val="clear" w:color="auto" w:fill="D9D9D9"/>
          </w:tcPr>
          <w:p w14:paraId="2BD43EAE" w14:textId="77777777" w:rsidR="00A36770" w:rsidRPr="00921467" w:rsidRDefault="00DA3A0E">
            <w:pPr>
              <w:pStyle w:val="TableParagraph"/>
              <w:spacing w:line="227" w:lineRule="exact"/>
              <w:ind w:left="1143" w:right="113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994" w:type="dxa"/>
            <w:shd w:val="clear" w:color="auto" w:fill="D9D9D9"/>
          </w:tcPr>
          <w:p w14:paraId="0875609F" w14:textId="77777777" w:rsidR="00A36770" w:rsidRPr="00921467" w:rsidRDefault="00DA3A0E">
            <w:pPr>
              <w:pStyle w:val="TableParagraph"/>
              <w:spacing w:line="227" w:lineRule="exact"/>
              <w:ind w:left="141" w:right="13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3)</w:t>
            </w:r>
          </w:p>
        </w:tc>
        <w:tc>
          <w:tcPr>
            <w:tcW w:w="800" w:type="dxa"/>
            <w:shd w:val="clear" w:color="auto" w:fill="D9D9D9"/>
          </w:tcPr>
          <w:p w14:paraId="1A086B36" w14:textId="77777777" w:rsidR="00A36770" w:rsidRPr="00921467" w:rsidRDefault="00DA3A0E">
            <w:pPr>
              <w:pStyle w:val="TableParagraph"/>
              <w:spacing w:line="227" w:lineRule="exact"/>
              <w:ind w:left="165" w:right="16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4)</w:t>
            </w:r>
          </w:p>
        </w:tc>
        <w:tc>
          <w:tcPr>
            <w:tcW w:w="953" w:type="dxa"/>
            <w:shd w:val="clear" w:color="auto" w:fill="D9D9D9"/>
          </w:tcPr>
          <w:p w14:paraId="5005B9FA" w14:textId="77777777" w:rsidR="00A36770" w:rsidRPr="00921467" w:rsidRDefault="00DA3A0E">
            <w:pPr>
              <w:pStyle w:val="TableParagraph"/>
              <w:spacing w:line="227" w:lineRule="exact"/>
              <w:ind w:left="143" w:right="134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5)</w:t>
            </w:r>
          </w:p>
        </w:tc>
        <w:tc>
          <w:tcPr>
            <w:tcW w:w="1009" w:type="dxa"/>
            <w:shd w:val="clear" w:color="auto" w:fill="D9D9D9"/>
          </w:tcPr>
          <w:p w14:paraId="06BC90FA" w14:textId="77777777" w:rsidR="00A36770" w:rsidRPr="00921467" w:rsidRDefault="00DA3A0E">
            <w:pPr>
              <w:pStyle w:val="TableParagraph"/>
              <w:spacing w:line="227" w:lineRule="exact"/>
              <w:ind w:left="131" w:right="125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6)</w:t>
            </w:r>
          </w:p>
        </w:tc>
        <w:tc>
          <w:tcPr>
            <w:tcW w:w="1916" w:type="dxa"/>
            <w:shd w:val="clear" w:color="auto" w:fill="D9D9D9"/>
          </w:tcPr>
          <w:p w14:paraId="0B12828B" w14:textId="77777777" w:rsidR="00A36770" w:rsidRPr="00921467" w:rsidRDefault="00DA3A0E">
            <w:pPr>
              <w:pStyle w:val="TableParagraph"/>
              <w:spacing w:line="227" w:lineRule="exact"/>
              <w:ind w:left="168" w:right="163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7)</w:t>
            </w:r>
          </w:p>
        </w:tc>
      </w:tr>
      <w:tr w:rsidR="00831972" w:rsidRPr="00921467" w14:paraId="1BE80484" w14:textId="77777777">
        <w:trPr>
          <w:trHeight w:val="263"/>
        </w:trPr>
        <w:tc>
          <w:tcPr>
            <w:tcW w:w="691" w:type="dxa"/>
          </w:tcPr>
          <w:p w14:paraId="48962E8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571" w:type="dxa"/>
          </w:tcPr>
          <w:p w14:paraId="44837564" w14:textId="77777777" w:rsidR="00A36770" w:rsidRPr="00921467" w:rsidRDefault="00DA3A0E">
            <w:pPr>
              <w:pStyle w:val="TableParagraph"/>
              <w:spacing w:line="227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berkomunikasi</w:t>
            </w:r>
          </w:p>
        </w:tc>
        <w:tc>
          <w:tcPr>
            <w:tcW w:w="994" w:type="dxa"/>
          </w:tcPr>
          <w:p w14:paraId="023B455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00" w:type="dxa"/>
          </w:tcPr>
          <w:p w14:paraId="36DFBD1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53" w:type="dxa"/>
          </w:tcPr>
          <w:p w14:paraId="40654AA9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08EE0E3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16" w:type="dxa"/>
          </w:tcPr>
          <w:p w14:paraId="2FA30448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064368FD" w14:textId="77777777">
        <w:trPr>
          <w:trHeight w:val="530"/>
        </w:trPr>
        <w:tc>
          <w:tcPr>
            <w:tcW w:w="691" w:type="dxa"/>
          </w:tcPr>
          <w:p w14:paraId="2F0204EF" w14:textId="77777777" w:rsidR="00A36770" w:rsidRPr="00921467" w:rsidRDefault="00DA3A0E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6</w:t>
            </w:r>
          </w:p>
        </w:tc>
        <w:tc>
          <w:tcPr>
            <w:tcW w:w="2571" w:type="dxa"/>
          </w:tcPr>
          <w:p w14:paraId="7B841B83" w14:textId="6C117C80" w:rsidR="00A36770" w:rsidRPr="00921467" w:rsidRDefault="00DA3A0E">
            <w:pPr>
              <w:pStyle w:val="TableParagraph"/>
              <w:spacing w:line="229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Kemampuan</w:t>
            </w:r>
            <w:r w:rsidRPr="00921467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kerja</w:t>
            </w:r>
            <w:r w:rsidR="009A7F15" w:rsidRPr="00921467">
              <w:rPr>
                <w:rFonts w:ascii="Arial MT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sama</w:t>
            </w:r>
          </w:p>
          <w:p w14:paraId="162076DD" w14:textId="77777777" w:rsidR="00A36770" w:rsidRPr="00921467" w:rsidRDefault="00DA3A0E">
            <w:pPr>
              <w:pStyle w:val="TableParagraph"/>
              <w:spacing w:before="34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dalam</w:t>
            </w:r>
            <w:r w:rsidRPr="00921467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Tim</w:t>
            </w:r>
          </w:p>
        </w:tc>
        <w:tc>
          <w:tcPr>
            <w:tcW w:w="994" w:type="dxa"/>
          </w:tcPr>
          <w:p w14:paraId="767CC2F1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00" w:type="dxa"/>
          </w:tcPr>
          <w:p w14:paraId="2B4F7C68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3" w:type="dxa"/>
          </w:tcPr>
          <w:p w14:paraId="23646824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9" w:type="dxa"/>
          </w:tcPr>
          <w:p w14:paraId="5DFBF60F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916" w:type="dxa"/>
          </w:tcPr>
          <w:p w14:paraId="261B7425" w14:textId="77777777" w:rsidR="00A36770" w:rsidRPr="00921467" w:rsidRDefault="00A36770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A36770" w:rsidRPr="00921467" w14:paraId="47FFB795" w14:textId="77777777">
        <w:trPr>
          <w:trHeight w:val="265"/>
        </w:trPr>
        <w:tc>
          <w:tcPr>
            <w:tcW w:w="691" w:type="dxa"/>
          </w:tcPr>
          <w:p w14:paraId="631F7891" w14:textId="77777777" w:rsidR="00A36770" w:rsidRPr="00921467" w:rsidRDefault="00DA3A0E">
            <w:pPr>
              <w:pStyle w:val="TableParagraph"/>
              <w:spacing w:line="227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w w:val="99"/>
                <w:sz w:val="20"/>
                <w:lang w:val="id-ID"/>
              </w:rPr>
              <w:t>7</w:t>
            </w:r>
          </w:p>
        </w:tc>
        <w:tc>
          <w:tcPr>
            <w:tcW w:w="2571" w:type="dxa"/>
          </w:tcPr>
          <w:p w14:paraId="49613787" w14:textId="77777777" w:rsidR="00A36770" w:rsidRPr="00921467" w:rsidRDefault="00DA3A0E">
            <w:pPr>
              <w:pStyle w:val="TableParagraph"/>
              <w:spacing w:line="227" w:lineRule="exact"/>
              <w:ind w:left="110"/>
              <w:rPr>
                <w:rFonts w:ascii="Arial MT"/>
                <w:sz w:val="20"/>
                <w:lang w:val="id-ID"/>
              </w:rPr>
            </w:pPr>
            <w:r w:rsidRPr="00921467">
              <w:rPr>
                <w:rFonts w:ascii="Arial MT"/>
                <w:sz w:val="20"/>
                <w:lang w:val="id-ID"/>
              </w:rPr>
              <w:t>Upaya</w:t>
            </w:r>
            <w:r w:rsidRPr="00921467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pengembangan</w:t>
            </w:r>
            <w:r w:rsidRPr="00921467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921467">
              <w:rPr>
                <w:rFonts w:ascii="Arial MT"/>
                <w:sz w:val="20"/>
                <w:lang w:val="id-ID"/>
              </w:rPr>
              <w:t>diri</w:t>
            </w:r>
          </w:p>
        </w:tc>
        <w:tc>
          <w:tcPr>
            <w:tcW w:w="994" w:type="dxa"/>
          </w:tcPr>
          <w:p w14:paraId="319C229E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800" w:type="dxa"/>
          </w:tcPr>
          <w:p w14:paraId="4DE8C271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953" w:type="dxa"/>
          </w:tcPr>
          <w:p w14:paraId="757847FB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09" w:type="dxa"/>
          </w:tcPr>
          <w:p w14:paraId="226E6DB5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16" w:type="dxa"/>
          </w:tcPr>
          <w:p w14:paraId="0173869C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3832AFB7" w14:textId="5B8EF76F" w:rsidR="00A36770" w:rsidRDefault="00ED67AD" w:rsidP="00ED67AD">
      <w:pPr>
        <w:pStyle w:val="BodyText"/>
        <w:spacing w:before="37" w:line="276" w:lineRule="auto"/>
        <w:ind w:left="113" w:right="106"/>
        <w:jc w:val="both"/>
        <w:rPr>
          <w:lang w:val="id-ID"/>
        </w:rPr>
      </w:pPr>
      <w:r w:rsidRPr="00ED67AD">
        <w:rPr>
          <w:lang w:val="id-ID"/>
        </w:rPr>
        <w:t>Lampirkan tautan/</w:t>
      </w:r>
      <w:r w:rsidRPr="00ED67AD">
        <w:rPr>
          <w:i/>
          <w:iCs/>
          <w:lang w:val="id-ID"/>
        </w:rPr>
        <w:t>link</w:t>
      </w:r>
      <w:r w:rsidRPr="00ED67AD">
        <w:rPr>
          <w:lang w:val="id-ID"/>
        </w:rPr>
        <w:t xml:space="preserve"> bukti hasil </w:t>
      </w:r>
      <w:r w:rsidRPr="00ED67AD">
        <w:rPr>
          <w:i/>
          <w:iCs/>
          <w:lang w:val="id-ID"/>
        </w:rPr>
        <w:t>tracer st</w:t>
      </w:r>
      <w:r w:rsidRPr="00ED67AD">
        <w:rPr>
          <w:i/>
          <w:iCs/>
          <w:lang w:val="en-US"/>
        </w:rPr>
        <w:t>u</w:t>
      </w:r>
      <w:r w:rsidRPr="00ED67AD">
        <w:rPr>
          <w:i/>
          <w:iCs/>
          <w:lang w:val="id-ID"/>
        </w:rPr>
        <w:t>dy</w:t>
      </w:r>
      <w:r w:rsidRPr="00ED67AD">
        <w:rPr>
          <w:lang w:val="id-ID"/>
        </w:rPr>
        <w:t xml:space="preserve"> untuk tiap butir di atas </w:t>
      </w:r>
    </w:p>
    <w:p w14:paraId="16B731EC" w14:textId="77777777" w:rsidR="00ED67AD" w:rsidRPr="00ED67AD" w:rsidRDefault="00ED67AD" w:rsidP="00ED67AD">
      <w:pPr>
        <w:pStyle w:val="BodyText"/>
        <w:spacing w:before="37" w:line="276" w:lineRule="auto"/>
        <w:ind w:left="113" w:right="106"/>
        <w:jc w:val="both"/>
        <w:rPr>
          <w:lang w:val="id-ID"/>
        </w:rPr>
      </w:pPr>
    </w:p>
    <w:p w14:paraId="0B8BC398" w14:textId="77777777" w:rsidR="00A36770" w:rsidRPr="00921467" w:rsidRDefault="00DA3A0E">
      <w:pPr>
        <w:pStyle w:val="ListParagraph"/>
        <w:numPr>
          <w:ilvl w:val="1"/>
          <w:numId w:val="2"/>
        </w:numPr>
        <w:tabs>
          <w:tab w:val="left" w:pos="483"/>
        </w:tabs>
        <w:spacing w:before="94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Evaluasi</w:t>
      </w:r>
    </w:p>
    <w:p w14:paraId="427B4F49" w14:textId="74B00C27" w:rsidR="00502295" w:rsidRPr="00921467" w:rsidRDefault="007528D2" w:rsidP="006D02A6">
      <w:pPr>
        <w:pStyle w:val="BodyText"/>
        <w:spacing w:before="37" w:line="276" w:lineRule="auto"/>
        <w:ind w:left="113" w:right="106"/>
        <w:jc w:val="both"/>
        <w:rPr>
          <w:spacing w:val="-11"/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e</w:t>
      </w:r>
      <w:r w:rsidR="00DA3A0E" w:rsidRPr="00921467">
        <w:rPr>
          <w:lang w:val="id-ID"/>
        </w:rPr>
        <w:t xml:space="preserve">valuasi terhadap </w:t>
      </w:r>
      <w:r w:rsidR="006D02A6" w:rsidRPr="00921467">
        <w:rPr>
          <w:lang w:val="id-ID"/>
        </w:rPr>
        <w:t>(1) Kebijakan tentang</w:t>
      </w:r>
      <w:r w:rsidR="006D02A6" w:rsidRPr="00921467">
        <w:rPr>
          <w:spacing w:val="-10"/>
          <w:lang w:val="id-ID"/>
        </w:rPr>
        <w:t xml:space="preserve"> </w:t>
      </w:r>
      <w:r w:rsidR="006D02A6" w:rsidRPr="00921467">
        <w:rPr>
          <w:lang w:val="id-ID"/>
        </w:rPr>
        <w:t>luaran</w:t>
      </w:r>
      <w:r w:rsidR="006D02A6" w:rsidRPr="00921467">
        <w:rPr>
          <w:spacing w:val="-11"/>
          <w:lang w:val="id-ID"/>
        </w:rPr>
        <w:t xml:space="preserve"> </w:t>
      </w:r>
      <w:r w:rsidR="006D02A6" w:rsidRPr="00921467">
        <w:rPr>
          <w:lang w:val="id-ID"/>
        </w:rPr>
        <w:t>dan</w:t>
      </w:r>
      <w:r w:rsidR="006D02A6" w:rsidRPr="00921467">
        <w:rPr>
          <w:spacing w:val="-14"/>
          <w:lang w:val="id-ID"/>
        </w:rPr>
        <w:t xml:space="preserve"> </w:t>
      </w:r>
      <w:r w:rsidR="006D02A6" w:rsidRPr="00921467">
        <w:rPr>
          <w:lang w:val="id-ID"/>
        </w:rPr>
        <w:t>capaian</w:t>
      </w:r>
      <w:r w:rsidR="006D02A6" w:rsidRPr="00921467">
        <w:rPr>
          <w:spacing w:val="-11"/>
          <w:lang w:val="id-ID"/>
        </w:rPr>
        <w:t xml:space="preserve"> </w:t>
      </w:r>
      <w:r w:rsidR="003B5FF3" w:rsidRPr="00921467">
        <w:rPr>
          <w:spacing w:val="-11"/>
          <w:lang w:val="id-ID"/>
        </w:rPr>
        <w:t>trid</w:t>
      </w:r>
      <w:r w:rsidR="006D02A6" w:rsidRPr="00921467">
        <w:rPr>
          <w:spacing w:val="-11"/>
          <w:lang w:val="id-ID"/>
        </w:rPr>
        <w:t>arma PT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456C7D63" w14:textId="77777777" w:rsidTr="00502295">
        <w:tc>
          <w:tcPr>
            <w:tcW w:w="9860" w:type="dxa"/>
          </w:tcPr>
          <w:p w14:paraId="6BD22B02" w14:textId="77777777" w:rsidR="00502295" w:rsidRDefault="00502295" w:rsidP="006D02A6">
            <w:pPr>
              <w:pStyle w:val="BodyText"/>
              <w:spacing w:before="37" w:line="276" w:lineRule="auto"/>
              <w:ind w:right="106"/>
              <w:jc w:val="both"/>
              <w:rPr>
                <w:spacing w:val="-11"/>
                <w:lang w:val="id-ID"/>
              </w:rPr>
            </w:pPr>
          </w:p>
          <w:p w14:paraId="2788C7FA" w14:textId="2E96D766" w:rsidR="00495761" w:rsidRDefault="00495761" w:rsidP="006D02A6">
            <w:pPr>
              <w:pStyle w:val="BodyText"/>
              <w:spacing w:before="37" w:line="276" w:lineRule="auto"/>
              <w:ind w:right="106"/>
              <w:jc w:val="both"/>
              <w:rPr>
                <w:spacing w:val="-11"/>
                <w:lang w:val="id-ID"/>
              </w:rPr>
            </w:pPr>
          </w:p>
        </w:tc>
      </w:tr>
    </w:tbl>
    <w:p w14:paraId="0CC9B9F0" w14:textId="213D29DA" w:rsidR="006D02A6" w:rsidRPr="00921467" w:rsidRDefault="006D02A6" w:rsidP="006D02A6">
      <w:pPr>
        <w:pStyle w:val="BodyText"/>
        <w:spacing w:before="37" w:line="276" w:lineRule="auto"/>
        <w:ind w:left="113" w:right="106"/>
        <w:jc w:val="both"/>
        <w:rPr>
          <w:spacing w:val="-11"/>
          <w:lang w:val="id-ID"/>
        </w:rPr>
      </w:pPr>
    </w:p>
    <w:p w14:paraId="0BD3AF67" w14:textId="77777777" w:rsidR="00A36770" w:rsidRPr="00921467" w:rsidRDefault="00DA3A0E">
      <w:pPr>
        <w:pStyle w:val="ListParagraph"/>
        <w:numPr>
          <w:ilvl w:val="1"/>
          <w:numId w:val="2"/>
        </w:numPr>
        <w:tabs>
          <w:tab w:val="left" w:pos="481"/>
        </w:tabs>
        <w:spacing w:before="1"/>
        <w:ind w:left="480" w:hanging="368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Tindak</w:t>
      </w:r>
      <w:r w:rsidRPr="00921467">
        <w:rPr>
          <w:rFonts w:ascii="Arial"/>
          <w:b/>
          <w:spacing w:val="-1"/>
          <w:lang w:val="id-ID"/>
        </w:rPr>
        <w:t xml:space="preserve"> </w:t>
      </w:r>
      <w:r w:rsidRPr="00921467">
        <w:rPr>
          <w:rFonts w:ascii="Arial"/>
          <w:b/>
          <w:lang w:val="id-ID"/>
        </w:rPr>
        <w:t>Lanjut</w:t>
      </w:r>
    </w:p>
    <w:p w14:paraId="6FFE6DBC" w14:textId="0F75DE72" w:rsidR="00502295" w:rsidRPr="00921467" w:rsidRDefault="007528D2">
      <w:pPr>
        <w:pStyle w:val="BodyText"/>
        <w:spacing w:before="37" w:line="276" w:lineRule="auto"/>
        <w:ind w:left="113" w:right="110"/>
        <w:jc w:val="both"/>
        <w:rPr>
          <w:spacing w:val="-11"/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t</w:t>
      </w:r>
      <w:r w:rsidR="00DA3A0E" w:rsidRPr="00921467">
        <w:rPr>
          <w:lang w:val="id-ID"/>
        </w:rPr>
        <w:t>indak lanjut yang telah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 xml:space="preserve">diambil oleh UPPS dalam rangka meningkatkan </w:t>
      </w:r>
      <w:r w:rsidR="006D02A6" w:rsidRPr="00921467">
        <w:rPr>
          <w:lang w:val="id-ID"/>
        </w:rPr>
        <w:t>kualitas (1) Kebijakan tentang</w:t>
      </w:r>
      <w:r w:rsidR="006D02A6" w:rsidRPr="00921467">
        <w:rPr>
          <w:spacing w:val="-10"/>
          <w:lang w:val="id-ID"/>
        </w:rPr>
        <w:t xml:space="preserve"> </w:t>
      </w:r>
      <w:r w:rsidR="006D02A6" w:rsidRPr="00921467">
        <w:rPr>
          <w:lang w:val="id-ID"/>
        </w:rPr>
        <w:t>luaran</w:t>
      </w:r>
      <w:r w:rsidR="006D02A6" w:rsidRPr="00921467">
        <w:rPr>
          <w:spacing w:val="-11"/>
          <w:lang w:val="id-ID"/>
        </w:rPr>
        <w:t xml:space="preserve"> </w:t>
      </w:r>
      <w:r w:rsidR="006D02A6" w:rsidRPr="00921467">
        <w:rPr>
          <w:lang w:val="id-ID"/>
        </w:rPr>
        <w:t>dan</w:t>
      </w:r>
      <w:r w:rsidR="006D02A6" w:rsidRPr="00921467">
        <w:rPr>
          <w:spacing w:val="-14"/>
          <w:lang w:val="id-ID"/>
        </w:rPr>
        <w:t xml:space="preserve"> </w:t>
      </w:r>
      <w:r w:rsidR="006D02A6" w:rsidRPr="00921467">
        <w:rPr>
          <w:lang w:val="id-ID"/>
        </w:rPr>
        <w:t>capaian</w:t>
      </w:r>
      <w:r w:rsidR="006D02A6" w:rsidRPr="00921467">
        <w:rPr>
          <w:spacing w:val="-11"/>
          <w:lang w:val="id-ID"/>
        </w:rPr>
        <w:t xml:space="preserve"> </w:t>
      </w:r>
      <w:r w:rsidR="003B5FF3" w:rsidRPr="00921467">
        <w:rPr>
          <w:spacing w:val="-11"/>
          <w:lang w:val="id-ID"/>
        </w:rPr>
        <w:t>trid</w:t>
      </w:r>
      <w:r w:rsidR="006D02A6" w:rsidRPr="00921467">
        <w:rPr>
          <w:spacing w:val="-11"/>
          <w:lang w:val="id-ID"/>
        </w:rPr>
        <w:t>arma PT, (2) sosialisasi, dan (3) implementasi kebijakan terseb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47FDE005" w14:textId="77777777" w:rsidTr="00502295">
        <w:tc>
          <w:tcPr>
            <w:tcW w:w="9860" w:type="dxa"/>
          </w:tcPr>
          <w:p w14:paraId="4F23FA60" w14:textId="77777777" w:rsidR="00502295" w:rsidRDefault="00502295">
            <w:pPr>
              <w:pStyle w:val="BodyText"/>
              <w:spacing w:before="37" w:line="276" w:lineRule="auto"/>
              <w:ind w:right="110"/>
              <w:jc w:val="both"/>
              <w:rPr>
                <w:spacing w:val="-11"/>
                <w:lang w:val="id-ID"/>
              </w:rPr>
            </w:pPr>
          </w:p>
          <w:p w14:paraId="2C6F618B" w14:textId="78C8EC73" w:rsidR="00495761" w:rsidRDefault="00495761">
            <w:pPr>
              <w:pStyle w:val="BodyText"/>
              <w:spacing w:before="37" w:line="276" w:lineRule="auto"/>
              <w:ind w:right="110"/>
              <w:jc w:val="both"/>
              <w:rPr>
                <w:spacing w:val="-11"/>
                <w:lang w:val="id-ID"/>
              </w:rPr>
            </w:pPr>
          </w:p>
        </w:tc>
      </w:tr>
    </w:tbl>
    <w:p w14:paraId="4BC168BC" w14:textId="6E132850" w:rsidR="006D02A6" w:rsidRPr="00921467" w:rsidRDefault="006D02A6">
      <w:pPr>
        <w:pStyle w:val="BodyText"/>
        <w:spacing w:before="37" w:line="276" w:lineRule="auto"/>
        <w:ind w:left="113" w:right="110"/>
        <w:jc w:val="both"/>
        <w:rPr>
          <w:spacing w:val="-11"/>
          <w:lang w:val="id-ID"/>
        </w:rPr>
      </w:pPr>
    </w:p>
    <w:p w14:paraId="733AFB60" w14:textId="1ED54A1A" w:rsidR="006D02A6" w:rsidRPr="00921467" w:rsidRDefault="006D02A6">
      <w:pPr>
        <w:pStyle w:val="BodyText"/>
        <w:spacing w:before="37" w:line="276" w:lineRule="auto"/>
        <w:ind w:left="113" w:right="110"/>
        <w:jc w:val="both"/>
        <w:rPr>
          <w:lang w:val="id-ID"/>
        </w:rPr>
      </w:pPr>
    </w:p>
    <w:p w14:paraId="455652CB" w14:textId="58DDB38C" w:rsidR="00A36770" w:rsidRPr="00921467" w:rsidRDefault="00A36770">
      <w:pPr>
        <w:spacing w:line="276" w:lineRule="auto"/>
        <w:jc w:val="both"/>
        <w:rPr>
          <w:lang w:val="id-ID"/>
        </w:rPr>
        <w:sectPr w:rsidR="00A36770" w:rsidRPr="00921467">
          <w:pgSz w:w="11910" w:h="16850"/>
          <w:pgMar w:top="1420" w:right="1020" w:bottom="1520" w:left="1020" w:header="0" w:footer="1338" w:gutter="0"/>
          <w:cols w:space="720"/>
        </w:sectPr>
      </w:pPr>
    </w:p>
    <w:p w14:paraId="1BB3083F" w14:textId="77777777" w:rsidR="00A36770" w:rsidRPr="00921467" w:rsidRDefault="00DA3A0E">
      <w:pPr>
        <w:spacing w:before="77" w:line="276" w:lineRule="auto"/>
        <w:ind w:left="3049" w:right="3048" w:firstLine="1190"/>
        <w:rPr>
          <w:rFonts w:ascii="Arial"/>
          <w:b/>
          <w:sz w:val="28"/>
          <w:lang w:val="id-ID"/>
        </w:rPr>
      </w:pPr>
      <w:r w:rsidRPr="00921467">
        <w:rPr>
          <w:rFonts w:ascii="Arial"/>
          <w:b/>
          <w:sz w:val="28"/>
          <w:lang w:val="id-ID"/>
        </w:rPr>
        <w:lastRenderedPageBreak/>
        <w:t>BAGIAN C</w:t>
      </w:r>
      <w:r w:rsidRPr="00921467">
        <w:rPr>
          <w:rFonts w:ascii="Arial"/>
          <w:b/>
          <w:spacing w:val="1"/>
          <w:sz w:val="28"/>
          <w:lang w:val="id-ID"/>
        </w:rPr>
        <w:t xml:space="preserve"> </w:t>
      </w:r>
      <w:r w:rsidRPr="00921467">
        <w:rPr>
          <w:rFonts w:ascii="Arial"/>
          <w:b/>
          <w:sz w:val="28"/>
          <w:lang w:val="id-ID"/>
        </w:rPr>
        <w:t>ANALISIS</w:t>
      </w:r>
      <w:r w:rsidRPr="00921467">
        <w:rPr>
          <w:rFonts w:ascii="Arial"/>
          <w:b/>
          <w:spacing w:val="-12"/>
          <w:sz w:val="28"/>
          <w:lang w:val="id-ID"/>
        </w:rPr>
        <w:t xml:space="preserve"> </w:t>
      </w:r>
      <w:r w:rsidRPr="00921467">
        <w:rPr>
          <w:rFonts w:ascii="Arial"/>
          <w:b/>
          <w:sz w:val="28"/>
          <w:lang w:val="id-ID"/>
        </w:rPr>
        <w:t>PERMASALAHAN</w:t>
      </w:r>
    </w:p>
    <w:p w14:paraId="3E500BD7" w14:textId="77777777" w:rsidR="00A36770" w:rsidRPr="00921467" w:rsidRDefault="00DA3A0E">
      <w:pPr>
        <w:spacing w:line="321" w:lineRule="exact"/>
        <w:ind w:left="2138"/>
        <w:rPr>
          <w:rFonts w:ascii="Arial"/>
          <w:b/>
          <w:sz w:val="28"/>
          <w:lang w:val="id-ID"/>
        </w:rPr>
      </w:pPr>
      <w:r w:rsidRPr="00921467">
        <w:rPr>
          <w:rFonts w:ascii="Arial"/>
          <w:b/>
          <w:sz w:val="28"/>
          <w:lang w:val="id-ID"/>
        </w:rPr>
        <w:t>DAN</w:t>
      </w:r>
      <w:r w:rsidRPr="00921467">
        <w:rPr>
          <w:rFonts w:ascii="Arial"/>
          <w:b/>
          <w:spacing w:val="-5"/>
          <w:sz w:val="28"/>
          <w:lang w:val="id-ID"/>
        </w:rPr>
        <w:t xml:space="preserve"> </w:t>
      </w:r>
      <w:r w:rsidRPr="00921467">
        <w:rPr>
          <w:rFonts w:ascii="Arial"/>
          <w:b/>
          <w:sz w:val="28"/>
          <w:lang w:val="id-ID"/>
        </w:rPr>
        <w:t>PENGEMBANGAN</w:t>
      </w:r>
      <w:r w:rsidRPr="00921467">
        <w:rPr>
          <w:rFonts w:ascii="Arial"/>
          <w:b/>
          <w:spacing w:val="-5"/>
          <w:sz w:val="28"/>
          <w:lang w:val="id-ID"/>
        </w:rPr>
        <w:t xml:space="preserve"> </w:t>
      </w:r>
      <w:r w:rsidRPr="00921467">
        <w:rPr>
          <w:rFonts w:ascii="Arial"/>
          <w:b/>
          <w:sz w:val="28"/>
          <w:lang w:val="id-ID"/>
        </w:rPr>
        <w:t>PROGRAM</w:t>
      </w:r>
      <w:r w:rsidRPr="00921467">
        <w:rPr>
          <w:rFonts w:ascii="Arial"/>
          <w:b/>
          <w:spacing w:val="-3"/>
          <w:sz w:val="28"/>
          <w:lang w:val="id-ID"/>
        </w:rPr>
        <w:t xml:space="preserve"> </w:t>
      </w:r>
      <w:r w:rsidRPr="00921467">
        <w:rPr>
          <w:rFonts w:ascii="Arial"/>
          <w:b/>
          <w:sz w:val="28"/>
          <w:lang w:val="id-ID"/>
        </w:rPr>
        <w:t>STUDI</w:t>
      </w:r>
    </w:p>
    <w:p w14:paraId="7861EE0A" w14:textId="77777777" w:rsidR="00A36770" w:rsidRPr="00921467" w:rsidRDefault="00A36770">
      <w:pPr>
        <w:pStyle w:val="BodyText"/>
        <w:spacing w:before="4"/>
        <w:rPr>
          <w:sz w:val="25"/>
          <w:lang w:val="id-ID"/>
        </w:rPr>
      </w:pPr>
    </w:p>
    <w:p w14:paraId="5FF5DEC1" w14:textId="77777777" w:rsidR="00A36770" w:rsidRPr="00921467" w:rsidRDefault="00DA3A0E">
      <w:pPr>
        <w:pStyle w:val="ListParagraph"/>
        <w:numPr>
          <w:ilvl w:val="1"/>
          <w:numId w:val="1"/>
        </w:numPr>
        <w:tabs>
          <w:tab w:val="left" w:pos="518"/>
        </w:tabs>
        <w:jc w:val="both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Evaluasi Capaian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Kinerja</w:t>
      </w:r>
      <w:r w:rsidRPr="00921467">
        <w:rPr>
          <w:rFonts w:ascii="Arial"/>
          <w:b/>
          <w:spacing w:val="-4"/>
          <w:lang w:val="id-ID"/>
        </w:rPr>
        <w:t xml:space="preserve"> </w:t>
      </w:r>
      <w:r w:rsidRPr="00921467">
        <w:rPr>
          <w:rFonts w:ascii="Arial"/>
          <w:b/>
          <w:lang w:val="id-ID"/>
        </w:rPr>
        <w:t>PS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PG</w:t>
      </w:r>
    </w:p>
    <w:p w14:paraId="0A925BE9" w14:textId="2D247B5A" w:rsidR="00502295" w:rsidRPr="00921467" w:rsidRDefault="007528D2" w:rsidP="006D02A6">
      <w:pPr>
        <w:pStyle w:val="BodyText"/>
        <w:spacing w:before="38" w:line="278" w:lineRule="auto"/>
        <w:ind w:left="113" w:right="110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 w:rsidR="00DA3A0E" w:rsidRPr="00921467">
        <w:rPr>
          <w:lang w:val="id-ID"/>
        </w:rPr>
        <w:t xml:space="preserve">(1) </w:t>
      </w:r>
      <w:r w:rsidR="006D02A6" w:rsidRPr="00921467">
        <w:rPr>
          <w:lang w:val="id-ID"/>
        </w:rPr>
        <w:t>P</w:t>
      </w:r>
      <w:r w:rsidR="00DA3A0E" w:rsidRPr="00921467">
        <w:rPr>
          <w:lang w:val="id-ID"/>
        </w:rPr>
        <w:t>elaksanaan evaluasi capaian kinerja PS PPG: waktu</w:t>
      </w:r>
      <w:r w:rsidR="006D02A6" w:rsidRPr="00921467">
        <w:rPr>
          <w:lang w:val="id-ID"/>
        </w:rPr>
        <w:t xml:space="preserve"> dan tempat</w:t>
      </w:r>
      <w:r w:rsidR="00DA3A0E" w:rsidRPr="00921467">
        <w:rPr>
          <w:lang w:val="id-ID"/>
        </w:rPr>
        <w:t xml:space="preserve"> pelaksanaan, mekanisme, pihak-pihak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terlibat</w:t>
      </w:r>
      <w:r w:rsidR="006D02A6" w:rsidRPr="00921467">
        <w:rPr>
          <w:lang w:val="id-ID"/>
        </w:rPr>
        <w:t>, dan lain-lain</w:t>
      </w:r>
      <w:r w:rsidR="00DA3A0E" w:rsidRPr="00921467">
        <w:rPr>
          <w:lang w:val="id-ID"/>
        </w:rPr>
        <w:t>;</w:t>
      </w:r>
      <w:r w:rsidR="00DA3A0E" w:rsidRPr="00921467">
        <w:rPr>
          <w:spacing w:val="-15"/>
          <w:lang w:val="id-ID"/>
        </w:rPr>
        <w:t xml:space="preserve"> </w:t>
      </w:r>
      <w:r w:rsidR="00DA3A0E" w:rsidRPr="00921467">
        <w:rPr>
          <w:lang w:val="id-ID"/>
        </w:rPr>
        <w:t>(2)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hasil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evaluasi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capaian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kinerja:</w:t>
      </w:r>
      <w:r w:rsidR="00DA3A0E" w:rsidRPr="00921467">
        <w:rPr>
          <w:spacing w:val="-12"/>
          <w:lang w:val="id-ID"/>
        </w:rPr>
        <w:t xml:space="preserve"> </w:t>
      </w:r>
      <w:r w:rsidR="00DA3A0E" w:rsidRPr="00921467">
        <w:rPr>
          <w:lang w:val="id-ID"/>
        </w:rPr>
        <w:t>keberhasilan</w:t>
      </w:r>
      <w:r w:rsidR="00DA3A0E" w:rsidRPr="00921467">
        <w:rPr>
          <w:spacing w:val="-14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13"/>
          <w:lang w:val="id-ID"/>
        </w:rPr>
        <w:t xml:space="preserve"> </w:t>
      </w:r>
      <w:r w:rsidR="00DA3A0E" w:rsidRPr="00921467">
        <w:rPr>
          <w:lang w:val="id-ID"/>
        </w:rPr>
        <w:t>ketidakberhasilan</w:t>
      </w:r>
      <w:r w:rsidR="00A0396C" w:rsidRPr="00921467">
        <w:rPr>
          <w:lang w:val="id-ID"/>
        </w:rPr>
        <w:t xml:space="preserve"> terkait dengan 9 kriteria</w:t>
      </w:r>
      <w:r w:rsidR="00DA3A0E" w:rsidRPr="00921467">
        <w:rPr>
          <w:lang w:val="id-ID"/>
        </w:rPr>
        <w:t>,</w:t>
      </w:r>
      <w:r w:rsidR="00DA3A0E" w:rsidRPr="00921467">
        <w:rPr>
          <w:spacing w:val="-1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6D02A6" w:rsidRPr="00921467">
        <w:rPr>
          <w:lang w:val="id-ID"/>
        </w:rPr>
        <w:t xml:space="preserve"> </w:t>
      </w:r>
      <w:r w:rsidR="00DA3A0E" w:rsidRPr="00921467">
        <w:rPr>
          <w:lang w:val="id-ID"/>
        </w:rPr>
        <w:t>(3)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tindak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lanjut.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6EF15887" w14:textId="77777777" w:rsidTr="00502295">
        <w:tc>
          <w:tcPr>
            <w:tcW w:w="9860" w:type="dxa"/>
          </w:tcPr>
          <w:p w14:paraId="3B3BAC52" w14:textId="77777777" w:rsidR="00502295" w:rsidRDefault="00502295" w:rsidP="006D02A6">
            <w:pPr>
              <w:pStyle w:val="BodyText"/>
              <w:spacing w:before="38" w:line="278" w:lineRule="auto"/>
              <w:ind w:right="110"/>
              <w:jc w:val="both"/>
              <w:rPr>
                <w:lang w:val="id-ID"/>
              </w:rPr>
            </w:pPr>
          </w:p>
          <w:p w14:paraId="4D37C0EE" w14:textId="324925CB" w:rsidR="00495761" w:rsidRDefault="00495761" w:rsidP="006D02A6">
            <w:pPr>
              <w:pStyle w:val="BodyText"/>
              <w:spacing w:before="38" w:line="278" w:lineRule="auto"/>
              <w:ind w:right="110"/>
              <w:jc w:val="both"/>
              <w:rPr>
                <w:lang w:val="id-ID"/>
              </w:rPr>
            </w:pPr>
          </w:p>
        </w:tc>
      </w:tr>
    </w:tbl>
    <w:p w14:paraId="30670972" w14:textId="71880771" w:rsidR="00A36770" w:rsidRPr="00921467" w:rsidRDefault="00A36770" w:rsidP="006D02A6">
      <w:pPr>
        <w:pStyle w:val="BodyText"/>
        <w:spacing w:before="38" w:line="278" w:lineRule="auto"/>
        <w:ind w:left="113" w:right="110"/>
        <w:jc w:val="both"/>
        <w:rPr>
          <w:lang w:val="id-ID"/>
        </w:rPr>
      </w:pPr>
    </w:p>
    <w:p w14:paraId="7BE2245D" w14:textId="0DC0DBE1" w:rsidR="00A36770" w:rsidRPr="00921467" w:rsidRDefault="00A0396C">
      <w:pPr>
        <w:pStyle w:val="BodyText"/>
        <w:spacing w:before="38" w:line="276" w:lineRule="auto"/>
        <w:ind w:left="113" w:right="109"/>
        <w:jc w:val="both"/>
        <w:rPr>
          <w:lang w:val="id-ID"/>
        </w:rPr>
      </w:pPr>
      <w:r w:rsidRPr="00921467">
        <w:rPr>
          <w:lang w:val="id-ID"/>
        </w:rPr>
        <w:t>P</w:t>
      </w:r>
      <w:r w:rsidR="00DA3A0E" w:rsidRPr="00921467">
        <w:rPr>
          <w:lang w:val="id-ID"/>
        </w:rPr>
        <w:t xml:space="preserve">ermasalahan yang dihadapi oleh PS PPG </w:t>
      </w:r>
      <w:r w:rsidRPr="00921467">
        <w:rPr>
          <w:lang w:val="id-ID"/>
        </w:rPr>
        <w:t xml:space="preserve">dan pemecahannya yang terkait dengan </w:t>
      </w:r>
      <w:r w:rsidR="00DA3A0E" w:rsidRPr="00921467">
        <w:rPr>
          <w:lang w:val="id-ID"/>
        </w:rPr>
        <w:t>(1) tata pamong,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tata kelola, dan kerja</w:t>
      </w:r>
      <w:r w:rsidR="003B5FF3" w:rsidRPr="00921467">
        <w:rPr>
          <w:lang w:val="id-ID"/>
        </w:rPr>
        <w:t xml:space="preserve"> </w:t>
      </w:r>
      <w:r w:rsidR="00DA3A0E" w:rsidRPr="00921467">
        <w:rPr>
          <w:lang w:val="id-ID"/>
        </w:rPr>
        <w:t>sama; (2) mahasiswa; (3) sumber daya manusia; (4) keuangan, sarana 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rasarana; (5) pendidikan; (6) penelitian; (7) pengabdian kepada masyarakat; dan (8) luaran dan</w:t>
      </w:r>
      <w:r w:rsidR="00DA3A0E" w:rsidRPr="00921467">
        <w:rPr>
          <w:spacing w:val="1"/>
          <w:lang w:val="id-ID"/>
        </w:rPr>
        <w:t xml:space="preserve"> </w:t>
      </w:r>
      <w:r w:rsidR="003B5FF3" w:rsidRPr="00921467">
        <w:rPr>
          <w:lang w:val="id-ID"/>
        </w:rPr>
        <w:t>capaian trid</w:t>
      </w:r>
      <w:r w:rsidR="00DA3A0E" w:rsidRPr="00921467">
        <w:rPr>
          <w:lang w:val="id-ID"/>
        </w:rPr>
        <w:t>arma</w:t>
      </w:r>
      <w:r w:rsidR="00DA3A0E" w:rsidRPr="00921467">
        <w:rPr>
          <w:spacing w:val="2"/>
          <w:lang w:val="id-ID"/>
        </w:rPr>
        <w:t xml:space="preserve"> </w:t>
      </w:r>
      <w:r w:rsidRPr="00921467">
        <w:rPr>
          <w:spacing w:val="2"/>
          <w:lang w:val="id-ID"/>
        </w:rPr>
        <w:t>(</w:t>
      </w:r>
      <w:r w:rsidR="00DA3A0E" w:rsidRPr="00921467">
        <w:rPr>
          <w:lang w:val="id-ID"/>
        </w:rPr>
        <w:t>Tabel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C.1</w:t>
      </w:r>
      <w:r w:rsidRPr="00921467">
        <w:rPr>
          <w:lang w:val="id-ID"/>
        </w:rPr>
        <w:t>)</w:t>
      </w:r>
      <w:r w:rsidR="00DA3A0E" w:rsidRPr="00921467">
        <w:rPr>
          <w:lang w:val="id-ID"/>
        </w:rPr>
        <w:t>.</w:t>
      </w:r>
    </w:p>
    <w:p w14:paraId="2D9A0EB4" w14:textId="77777777" w:rsidR="00A36770" w:rsidRPr="00921467" w:rsidRDefault="00A36770">
      <w:pPr>
        <w:pStyle w:val="BodyText"/>
        <w:spacing w:before="4"/>
        <w:rPr>
          <w:sz w:val="25"/>
          <w:lang w:val="id-ID"/>
        </w:rPr>
      </w:pPr>
    </w:p>
    <w:p w14:paraId="0A32E03E" w14:textId="77777777" w:rsidR="00A36770" w:rsidRPr="00921467" w:rsidRDefault="00DA3A0E">
      <w:pPr>
        <w:pStyle w:val="BodyText"/>
        <w:spacing w:after="38"/>
        <w:ind w:left="113"/>
        <w:jc w:val="both"/>
        <w:rPr>
          <w:lang w:val="id-ID"/>
        </w:rPr>
      </w:pPr>
      <w:r w:rsidRPr="00921467">
        <w:rPr>
          <w:lang w:val="id-ID"/>
        </w:rPr>
        <w:t>Tabel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C1.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Akar Permasalah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dan</w:t>
      </w:r>
      <w:r w:rsidRPr="00921467">
        <w:rPr>
          <w:spacing w:val="-1"/>
          <w:lang w:val="id-ID"/>
        </w:rPr>
        <w:t xml:space="preserve"> </w:t>
      </w:r>
      <w:r w:rsidRPr="00921467">
        <w:rPr>
          <w:lang w:val="id-ID"/>
        </w:rPr>
        <w:t>Pemecahan</w:t>
      </w:r>
      <w:r w:rsidRPr="00921467">
        <w:rPr>
          <w:spacing w:val="-2"/>
          <w:lang w:val="id-ID"/>
        </w:rPr>
        <w:t xml:space="preserve"> </w:t>
      </w:r>
      <w:r w:rsidRPr="00921467">
        <w:rPr>
          <w:lang w:val="id-ID"/>
        </w:rPr>
        <w:t>Komprehensif</w:t>
      </w: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2"/>
        <w:gridCol w:w="3370"/>
        <w:gridCol w:w="4369"/>
      </w:tblGrid>
      <w:tr w:rsidR="00831972" w:rsidRPr="00921467" w14:paraId="21368097" w14:textId="77777777">
        <w:trPr>
          <w:trHeight w:val="263"/>
        </w:trPr>
        <w:tc>
          <w:tcPr>
            <w:tcW w:w="552" w:type="dxa"/>
            <w:shd w:val="clear" w:color="auto" w:fill="D9D9D9"/>
          </w:tcPr>
          <w:p w14:paraId="5CD15DA0" w14:textId="77777777" w:rsidR="00A36770" w:rsidRPr="00921467" w:rsidRDefault="00DA3A0E">
            <w:pPr>
              <w:pStyle w:val="TableParagraph"/>
              <w:spacing w:line="229" w:lineRule="exact"/>
              <w:ind w:left="123" w:right="11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No</w:t>
            </w:r>
          </w:p>
        </w:tc>
        <w:tc>
          <w:tcPr>
            <w:tcW w:w="3370" w:type="dxa"/>
            <w:shd w:val="clear" w:color="auto" w:fill="D9D9D9"/>
          </w:tcPr>
          <w:p w14:paraId="67019851" w14:textId="77777777" w:rsidR="00A36770" w:rsidRPr="00921467" w:rsidRDefault="00DA3A0E">
            <w:pPr>
              <w:pStyle w:val="TableParagraph"/>
              <w:spacing w:line="229" w:lineRule="exact"/>
              <w:ind w:left="735" w:right="73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Akar</w:t>
            </w:r>
            <w:r w:rsidRPr="00921467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Permasalahan</w:t>
            </w:r>
          </w:p>
        </w:tc>
        <w:tc>
          <w:tcPr>
            <w:tcW w:w="4369" w:type="dxa"/>
            <w:shd w:val="clear" w:color="auto" w:fill="D9D9D9"/>
          </w:tcPr>
          <w:p w14:paraId="433D496C" w14:textId="77777777" w:rsidR="00A36770" w:rsidRPr="00921467" w:rsidRDefault="00DA3A0E">
            <w:pPr>
              <w:pStyle w:val="TableParagraph"/>
              <w:spacing w:line="229" w:lineRule="exact"/>
              <w:ind w:left="833" w:right="822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Penyelesaian</w:t>
            </w:r>
            <w:r w:rsidRPr="00921467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921467">
              <w:rPr>
                <w:b/>
                <w:sz w:val="20"/>
                <w:lang w:val="id-ID"/>
              </w:rPr>
              <w:t>Komprehensif</w:t>
            </w:r>
          </w:p>
        </w:tc>
      </w:tr>
      <w:tr w:rsidR="00831972" w:rsidRPr="00921467" w14:paraId="1BD082CB" w14:textId="77777777">
        <w:trPr>
          <w:trHeight w:val="265"/>
        </w:trPr>
        <w:tc>
          <w:tcPr>
            <w:tcW w:w="552" w:type="dxa"/>
            <w:shd w:val="clear" w:color="auto" w:fill="D9D9D9"/>
          </w:tcPr>
          <w:p w14:paraId="42EFD7DA" w14:textId="77777777" w:rsidR="00A36770" w:rsidRPr="00921467" w:rsidRDefault="00DA3A0E">
            <w:pPr>
              <w:pStyle w:val="TableParagraph"/>
              <w:spacing w:line="229" w:lineRule="exact"/>
              <w:ind w:left="123" w:right="11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1)</w:t>
            </w:r>
          </w:p>
        </w:tc>
        <w:tc>
          <w:tcPr>
            <w:tcW w:w="3370" w:type="dxa"/>
            <w:shd w:val="clear" w:color="auto" w:fill="D9D9D9"/>
          </w:tcPr>
          <w:p w14:paraId="0638AC7A" w14:textId="77777777" w:rsidR="00A36770" w:rsidRPr="00921467" w:rsidRDefault="00DA3A0E">
            <w:pPr>
              <w:pStyle w:val="TableParagraph"/>
              <w:spacing w:line="229" w:lineRule="exact"/>
              <w:ind w:left="735" w:right="727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2)</w:t>
            </w:r>
          </w:p>
        </w:tc>
        <w:tc>
          <w:tcPr>
            <w:tcW w:w="4369" w:type="dxa"/>
            <w:shd w:val="clear" w:color="auto" w:fill="D9D9D9"/>
          </w:tcPr>
          <w:p w14:paraId="473D7579" w14:textId="77777777" w:rsidR="00A36770" w:rsidRPr="00921467" w:rsidRDefault="00DA3A0E">
            <w:pPr>
              <w:pStyle w:val="TableParagraph"/>
              <w:spacing w:line="229" w:lineRule="exact"/>
              <w:ind w:left="833" w:right="820"/>
              <w:jc w:val="center"/>
              <w:rPr>
                <w:b/>
                <w:sz w:val="20"/>
                <w:lang w:val="id-ID"/>
              </w:rPr>
            </w:pPr>
            <w:r w:rsidRPr="00921467">
              <w:rPr>
                <w:b/>
                <w:sz w:val="20"/>
                <w:lang w:val="id-ID"/>
              </w:rPr>
              <w:t>(3)</w:t>
            </w:r>
          </w:p>
        </w:tc>
      </w:tr>
      <w:tr w:rsidR="00831972" w:rsidRPr="00921467" w14:paraId="698392C3" w14:textId="77777777">
        <w:trPr>
          <w:trHeight w:val="263"/>
        </w:trPr>
        <w:tc>
          <w:tcPr>
            <w:tcW w:w="552" w:type="dxa"/>
          </w:tcPr>
          <w:p w14:paraId="2936657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370" w:type="dxa"/>
          </w:tcPr>
          <w:p w14:paraId="26DE3C4D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369" w:type="dxa"/>
          </w:tcPr>
          <w:p w14:paraId="36BC1BC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831972" w:rsidRPr="00921467" w14:paraId="096C106C" w14:textId="77777777">
        <w:trPr>
          <w:trHeight w:val="264"/>
        </w:trPr>
        <w:tc>
          <w:tcPr>
            <w:tcW w:w="552" w:type="dxa"/>
          </w:tcPr>
          <w:p w14:paraId="77A23660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370" w:type="dxa"/>
          </w:tcPr>
          <w:p w14:paraId="250D048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369" w:type="dxa"/>
          </w:tcPr>
          <w:p w14:paraId="7F73680F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A36770" w:rsidRPr="00921467" w14:paraId="407D2D36" w14:textId="77777777">
        <w:trPr>
          <w:trHeight w:val="266"/>
        </w:trPr>
        <w:tc>
          <w:tcPr>
            <w:tcW w:w="552" w:type="dxa"/>
          </w:tcPr>
          <w:p w14:paraId="11BEB436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370" w:type="dxa"/>
          </w:tcPr>
          <w:p w14:paraId="5C143F33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369" w:type="dxa"/>
          </w:tcPr>
          <w:p w14:paraId="0FC98197" w14:textId="77777777" w:rsidR="00A36770" w:rsidRPr="00921467" w:rsidRDefault="00A36770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1D3C42AB" w14:textId="77777777" w:rsidR="00A36770" w:rsidRPr="00921467" w:rsidRDefault="00A36770">
      <w:pPr>
        <w:pStyle w:val="BodyText"/>
        <w:spacing w:before="2"/>
        <w:rPr>
          <w:sz w:val="25"/>
          <w:lang w:val="id-ID"/>
        </w:rPr>
      </w:pPr>
    </w:p>
    <w:p w14:paraId="2BD649A1" w14:textId="77777777" w:rsidR="00A36770" w:rsidRPr="00921467" w:rsidRDefault="00DA3A0E">
      <w:pPr>
        <w:pStyle w:val="ListParagraph"/>
        <w:numPr>
          <w:ilvl w:val="1"/>
          <w:numId w:val="1"/>
        </w:numPr>
        <w:tabs>
          <w:tab w:val="left" w:pos="518"/>
        </w:tabs>
        <w:spacing w:before="1"/>
        <w:jc w:val="both"/>
        <w:rPr>
          <w:rFonts w:ascii="Arial"/>
          <w:b/>
          <w:lang w:val="id-ID"/>
        </w:rPr>
      </w:pPr>
      <w:r w:rsidRPr="00921467">
        <w:rPr>
          <w:rFonts w:ascii="Arial"/>
          <w:b/>
          <w:lang w:val="id-ID"/>
        </w:rPr>
        <w:t>Program</w:t>
      </w:r>
      <w:r w:rsidRPr="00921467">
        <w:rPr>
          <w:rFonts w:ascii="Arial"/>
          <w:b/>
          <w:spacing w:val="-2"/>
          <w:lang w:val="id-ID"/>
        </w:rPr>
        <w:t xml:space="preserve"> </w:t>
      </w:r>
      <w:r w:rsidRPr="00921467">
        <w:rPr>
          <w:rFonts w:ascii="Arial"/>
          <w:b/>
          <w:lang w:val="id-ID"/>
        </w:rPr>
        <w:t>Pengembangan</w:t>
      </w:r>
    </w:p>
    <w:p w14:paraId="5566B4CF" w14:textId="02D4B636" w:rsidR="00502295" w:rsidRPr="00921467" w:rsidRDefault="007528D2" w:rsidP="00A0396C">
      <w:pPr>
        <w:pStyle w:val="BodyText"/>
        <w:spacing w:before="37" w:line="276" w:lineRule="auto"/>
        <w:ind w:left="113" w:right="111"/>
        <w:jc w:val="both"/>
        <w:rPr>
          <w:lang w:val="id-ID"/>
        </w:rPr>
      </w:pPr>
      <w:proofErr w:type="spellStart"/>
      <w:r>
        <w:rPr>
          <w:lang w:val="en-US"/>
        </w:rPr>
        <w:t>Deskripsikan</w:t>
      </w:r>
      <w:proofErr w:type="spellEnd"/>
      <w:r w:rsidRPr="00921467">
        <w:rPr>
          <w:lang w:val="id-ID"/>
        </w:rPr>
        <w:t xml:space="preserve"> </w:t>
      </w:r>
      <w:r>
        <w:rPr>
          <w:lang w:val="en-US"/>
        </w:rPr>
        <w:t>p</w:t>
      </w:r>
      <w:r w:rsidR="00DA3A0E" w:rsidRPr="00921467">
        <w:rPr>
          <w:lang w:val="id-ID"/>
        </w:rPr>
        <w:t>rogram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pengembangan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PS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PPG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oleh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UPPS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yang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mencakup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(1)</w:t>
      </w:r>
      <w:r w:rsidR="00DA3A0E" w:rsidRPr="00921467">
        <w:rPr>
          <w:spacing w:val="-2"/>
          <w:lang w:val="id-ID"/>
        </w:rPr>
        <w:t xml:space="preserve"> </w:t>
      </w:r>
      <w:r w:rsidR="00DA3A0E" w:rsidRPr="00921467">
        <w:rPr>
          <w:lang w:val="id-ID"/>
        </w:rPr>
        <w:t>tata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pamong,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tata</w:t>
      </w:r>
      <w:r w:rsidR="00DA3A0E" w:rsidRPr="00921467">
        <w:rPr>
          <w:spacing w:val="-3"/>
          <w:lang w:val="id-ID"/>
        </w:rPr>
        <w:t xml:space="preserve"> </w:t>
      </w:r>
      <w:r w:rsidR="00DA3A0E" w:rsidRPr="00921467">
        <w:rPr>
          <w:lang w:val="id-ID"/>
        </w:rPr>
        <w:t>kelola,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5"/>
          <w:lang w:val="id-ID"/>
        </w:rPr>
        <w:t xml:space="preserve"> </w:t>
      </w:r>
      <w:r w:rsidR="00DA3A0E" w:rsidRPr="00921467">
        <w:rPr>
          <w:lang w:val="id-ID"/>
        </w:rPr>
        <w:t>kerja</w:t>
      </w:r>
      <w:r w:rsidR="009A7F15" w:rsidRPr="00921467">
        <w:rPr>
          <w:lang w:val="id-ID"/>
        </w:rPr>
        <w:t xml:space="preserve"> </w:t>
      </w:r>
      <w:r w:rsidR="00DA3A0E" w:rsidRPr="00921467">
        <w:rPr>
          <w:lang w:val="id-ID"/>
        </w:rPr>
        <w:t>sama;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(2)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mahasiswa;</w:t>
      </w:r>
      <w:r w:rsidR="00DA3A0E" w:rsidRPr="00921467">
        <w:rPr>
          <w:spacing w:val="-4"/>
          <w:lang w:val="id-ID"/>
        </w:rPr>
        <w:t xml:space="preserve"> </w:t>
      </w:r>
      <w:r w:rsidR="00DA3A0E" w:rsidRPr="00921467">
        <w:rPr>
          <w:lang w:val="id-ID"/>
        </w:rPr>
        <w:t>(3)</w:t>
      </w:r>
      <w:r w:rsidR="00DA3A0E" w:rsidRPr="00921467">
        <w:rPr>
          <w:spacing w:val="-1"/>
          <w:lang w:val="id-ID"/>
        </w:rPr>
        <w:t xml:space="preserve"> </w:t>
      </w:r>
      <w:r w:rsidR="00DA3A0E" w:rsidRPr="00921467">
        <w:rPr>
          <w:lang w:val="id-ID"/>
        </w:rPr>
        <w:t>sumber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daya</w:t>
      </w:r>
      <w:r w:rsidR="00DA3A0E" w:rsidRPr="00921467">
        <w:rPr>
          <w:spacing w:val="-8"/>
          <w:lang w:val="id-ID"/>
        </w:rPr>
        <w:t xml:space="preserve"> </w:t>
      </w:r>
      <w:r w:rsidR="00DA3A0E" w:rsidRPr="00921467">
        <w:rPr>
          <w:lang w:val="id-ID"/>
        </w:rPr>
        <w:t>manusia;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(4)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keuangan,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sarana</w:t>
      </w:r>
      <w:r w:rsidR="00DA3A0E" w:rsidRPr="00921467">
        <w:rPr>
          <w:spacing w:val="-6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prasarana;</w:t>
      </w:r>
      <w:r w:rsidR="00DA3A0E" w:rsidRPr="00921467">
        <w:rPr>
          <w:spacing w:val="-7"/>
          <w:lang w:val="id-ID"/>
        </w:rPr>
        <w:t xml:space="preserve"> </w:t>
      </w:r>
      <w:r w:rsidR="00DA3A0E" w:rsidRPr="00921467">
        <w:rPr>
          <w:lang w:val="id-ID"/>
        </w:rPr>
        <w:t>(5)</w:t>
      </w:r>
      <w:r w:rsidR="00DA3A0E" w:rsidRPr="00921467">
        <w:rPr>
          <w:spacing w:val="-59"/>
          <w:lang w:val="id-ID"/>
        </w:rPr>
        <w:t xml:space="preserve"> </w:t>
      </w:r>
      <w:r w:rsidR="00DA3A0E" w:rsidRPr="00921467">
        <w:rPr>
          <w:lang w:val="id-ID"/>
        </w:rPr>
        <w:t>pendidikan;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6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elitian;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7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pengabdi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kepada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masyarakat;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(8)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luar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dan</w:t>
      </w:r>
      <w:r w:rsidR="00DA3A0E" w:rsidRPr="00921467">
        <w:rPr>
          <w:spacing w:val="1"/>
          <w:lang w:val="id-ID"/>
        </w:rPr>
        <w:t xml:space="preserve"> </w:t>
      </w:r>
      <w:r w:rsidR="00DA3A0E" w:rsidRPr="00921467">
        <w:rPr>
          <w:lang w:val="id-ID"/>
        </w:rPr>
        <w:t>capaian</w:t>
      </w:r>
      <w:r w:rsidR="00DA3A0E" w:rsidRPr="00921467">
        <w:rPr>
          <w:spacing w:val="1"/>
          <w:lang w:val="id-ID"/>
        </w:rPr>
        <w:t xml:space="preserve"> </w:t>
      </w:r>
      <w:r w:rsidR="009A7F15" w:rsidRPr="00921467">
        <w:rPr>
          <w:lang w:val="id-ID"/>
        </w:rPr>
        <w:t>trid</w:t>
      </w:r>
      <w:r w:rsidR="00DA3A0E" w:rsidRPr="00921467">
        <w:rPr>
          <w:lang w:val="id-ID"/>
        </w:rPr>
        <w:t xml:space="preserve">arma. 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9747"/>
      </w:tblGrid>
      <w:tr w:rsidR="00502295" w14:paraId="16114D08" w14:textId="77777777" w:rsidTr="00502295">
        <w:tc>
          <w:tcPr>
            <w:tcW w:w="9860" w:type="dxa"/>
          </w:tcPr>
          <w:p w14:paraId="11BEFBA1" w14:textId="77777777" w:rsidR="00502295" w:rsidRDefault="00502295" w:rsidP="00A0396C">
            <w:pPr>
              <w:pStyle w:val="BodyText"/>
              <w:spacing w:before="37" w:line="276" w:lineRule="auto"/>
              <w:ind w:right="111"/>
              <w:jc w:val="both"/>
              <w:rPr>
                <w:lang w:val="id-ID"/>
              </w:rPr>
            </w:pPr>
          </w:p>
          <w:p w14:paraId="2B8B3231" w14:textId="7B4E9BE1" w:rsidR="00495761" w:rsidRDefault="00495761" w:rsidP="00A0396C">
            <w:pPr>
              <w:pStyle w:val="BodyText"/>
              <w:spacing w:before="37" w:line="276" w:lineRule="auto"/>
              <w:ind w:right="111"/>
              <w:jc w:val="both"/>
              <w:rPr>
                <w:lang w:val="id-ID"/>
              </w:rPr>
            </w:pPr>
          </w:p>
        </w:tc>
      </w:tr>
    </w:tbl>
    <w:p w14:paraId="56D35F1B" w14:textId="3BDE2CBA" w:rsidR="00A36770" w:rsidRPr="00921467" w:rsidRDefault="00A36770" w:rsidP="00A0396C">
      <w:pPr>
        <w:pStyle w:val="BodyText"/>
        <w:spacing w:before="37" w:line="276" w:lineRule="auto"/>
        <w:ind w:left="113" w:right="111"/>
        <w:jc w:val="both"/>
        <w:rPr>
          <w:lang w:val="id-ID"/>
        </w:rPr>
      </w:pPr>
    </w:p>
    <w:p w14:paraId="73002462" w14:textId="49C3C2B3" w:rsidR="00A0396C" w:rsidRPr="00921467" w:rsidRDefault="00A0396C" w:rsidP="00A0396C">
      <w:pPr>
        <w:pStyle w:val="BodyText"/>
        <w:spacing w:before="37" w:line="276" w:lineRule="auto"/>
        <w:ind w:left="113" w:right="111"/>
        <w:jc w:val="both"/>
        <w:rPr>
          <w:lang w:val="id-ID"/>
        </w:rPr>
      </w:pPr>
    </w:p>
    <w:sectPr w:rsidR="00A0396C" w:rsidRPr="00921467">
      <w:pgSz w:w="11910" w:h="16850"/>
      <w:pgMar w:top="1340" w:right="1020" w:bottom="1520" w:left="1020" w:header="0" w:footer="13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3D3F38" w14:textId="77777777" w:rsidR="00F95DDE" w:rsidRDefault="00F95DDE">
      <w:r>
        <w:separator/>
      </w:r>
    </w:p>
  </w:endnote>
  <w:endnote w:type="continuationSeparator" w:id="0">
    <w:p w14:paraId="1F296CD5" w14:textId="77777777" w:rsidR="00F95DDE" w:rsidRDefault="00F95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17758C" w14:textId="33516EF1" w:rsidR="008D6F64" w:rsidRDefault="008D6F64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49920" behindDoc="1" locked="0" layoutInCell="1" allowOverlap="1" wp14:anchorId="6992688F" wp14:editId="2FFA6069">
              <wp:simplePos x="0" y="0"/>
              <wp:positionH relativeFrom="page">
                <wp:posOffset>716280</wp:posOffset>
              </wp:positionH>
              <wp:positionV relativeFrom="page">
                <wp:posOffset>9753600</wp:posOffset>
              </wp:positionV>
              <wp:extent cx="6012180" cy="0"/>
              <wp:effectExtent l="0" t="0" r="0" b="0"/>
              <wp:wrapNone/>
              <wp:docPr id="22" name="Lin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1218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0963559D" id="Line 21" o:spid="_x0000_s1026" style="position:absolute;z-index:-1926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.4pt,768pt" to="529.8pt,7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0432" behindDoc="1" locked="0" layoutInCell="1" allowOverlap="1" wp14:anchorId="30C225AB" wp14:editId="2BC6DDB4">
              <wp:simplePos x="0" y="0"/>
              <wp:positionH relativeFrom="page">
                <wp:posOffset>706755</wp:posOffset>
              </wp:positionH>
              <wp:positionV relativeFrom="page">
                <wp:posOffset>9862185</wp:posOffset>
              </wp:positionV>
              <wp:extent cx="2821305" cy="182245"/>
              <wp:effectExtent l="0" t="0" r="0" b="0"/>
              <wp:wrapNone/>
              <wp:docPr id="21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1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64B8F6" w14:textId="77777777" w:rsidR="008D6F64" w:rsidRDefault="008D6F64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30C225AB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32" type="#_x0000_t202" style="position:absolute;margin-left:55.65pt;margin-top:776.55pt;width:222.15pt;height:14.35pt;z-index:-1926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" filled="f" stroked="f">
              <v:textbox inset="0,0,0,0">
                <w:txbxContent>
                  <w:p w14:paraId="6264B8F6" w14:textId="77777777" w:rsidR="008D6F64" w:rsidRDefault="008D6F64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0944" behindDoc="1" locked="0" layoutInCell="1" allowOverlap="1" wp14:anchorId="232BE44B" wp14:editId="2DFA07F3">
              <wp:simplePos x="0" y="0"/>
              <wp:positionH relativeFrom="page">
                <wp:posOffset>6637020</wp:posOffset>
              </wp:positionH>
              <wp:positionV relativeFrom="page">
                <wp:posOffset>9862185</wp:posOffset>
              </wp:positionV>
              <wp:extent cx="154305" cy="182245"/>
              <wp:effectExtent l="0" t="0" r="0" b="0"/>
              <wp:wrapNone/>
              <wp:docPr id="20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65AC4" w14:textId="0D9DC04A" w:rsidR="008D6F64" w:rsidRDefault="008D6F64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232BE44B" id="Text Box 19" o:spid="_x0000_s1033" type="#_x0000_t202" style="position:absolute;margin-left:522.6pt;margin-top:776.55pt;width:12.15pt;height:14.35pt;z-index:-1926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" filled="f" stroked="f">
              <v:textbox inset="0,0,0,0">
                <w:txbxContent>
                  <w:p w14:paraId="44965AC4" w14:textId="0D9DC04A" w:rsidR="008D6F64" w:rsidRDefault="008D6F64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71B95F" w14:textId="3D973A3A" w:rsidR="008D6F64" w:rsidRDefault="008D6F64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1456" behindDoc="1" locked="0" layoutInCell="1" allowOverlap="1" wp14:anchorId="65E1DC8C" wp14:editId="5ACB1FFE">
              <wp:simplePos x="0" y="0"/>
              <wp:positionH relativeFrom="page">
                <wp:posOffset>706755</wp:posOffset>
              </wp:positionH>
              <wp:positionV relativeFrom="page">
                <wp:posOffset>9700895</wp:posOffset>
              </wp:positionV>
              <wp:extent cx="2736215" cy="182245"/>
              <wp:effectExtent l="0" t="0" r="0" b="0"/>
              <wp:wrapNone/>
              <wp:docPr id="19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621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D23A37" w14:textId="77777777" w:rsidR="008D6F64" w:rsidRDefault="008D6F64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Diri Program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65E1DC8C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4" type="#_x0000_t202" style="position:absolute;margin-left:55.65pt;margin-top:763.85pt;width:215.45pt;height:14.35pt;z-index:-1926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" filled="f" stroked="f">
              <v:textbox inset="0,0,0,0">
                <w:txbxContent>
                  <w:p w14:paraId="40D23A37" w14:textId="77777777" w:rsidR="008D6F64" w:rsidRDefault="008D6F64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Diri Program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1968" behindDoc="1" locked="0" layoutInCell="1" allowOverlap="1" wp14:anchorId="24D6D5C1" wp14:editId="69C6597E">
              <wp:simplePos x="0" y="0"/>
              <wp:positionH relativeFrom="page">
                <wp:posOffset>6637020</wp:posOffset>
              </wp:positionH>
              <wp:positionV relativeFrom="page">
                <wp:posOffset>9700895</wp:posOffset>
              </wp:positionV>
              <wp:extent cx="154305" cy="182245"/>
              <wp:effectExtent l="0" t="0" r="0" b="0"/>
              <wp:wrapNone/>
              <wp:docPr id="18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2C576C" w14:textId="4F1FD9AE" w:rsidR="008D6F64" w:rsidRDefault="008D6F64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24D6D5C1" id="Text Box 17" o:spid="_x0000_s1035" type="#_x0000_t202" style="position:absolute;margin-left:522.6pt;margin-top:763.85pt;width:12.15pt;height:14.35pt;z-index:-1926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" filled="f" stroked="f">
              <v:textbox inset="0,0,0,0">
                <w:txbxContent>
                  <w:p w14:paraId="752C576C" w14:textId="4F1FD9AE" w:rsidR="008D6F64" w:rsidRDefault="008D6F64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60D0E" w14:textId="75C0E1C2" w:rsidR="008D6F64" w:rsidRDefault="008D6F64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2480" behindDoc="1" locked="0" layoutInCell="1" allowOverlap="1" wp14:anchorId="60D3205B" wp14:editId="07E4F613">
              <wp:simplePos x="0" y="0"/>
              <wp:positionH relativeFrom="page">
                <wp:posOffset>887730</wp:posOffset>
              </wp:positionH>
              <wp:positionV relativeFrom="page">
                <wp:posOffset>6567805</wp:posOffset>
              </wp:positionV>
              <wp:extent cx="2735580" cy="182245"/>
              <wp:effectExtent l="0" t="0" r="0" b="0"/>
              <wp:wrapNone/>
              <wp:docPr id="1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558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121AE" w14:textId="77777777" w:rsidR="008D6F64" w:rsidRDefault="008D6F64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60D3205B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6" type="#_x0000_t202" style="position:absolute;margin-left:69.9pt;margin-top:517.15pt;width:215.4pt;height:14.35pt;z-index:-1926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" filled="f" stroked="f">
              <v:textbox inset="0,0,0,0">
                <w:txbxContent>
                  <w:p w14:paraId="6B8121AE" w14:textId="77777777" w:rsidR="008D6F64" w:rsidRDefault="008D6F64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2992" behindDoc="1" locked="0" layoutInCell="1" allowOverlap="1" wp14:anchorId="1E8D3BB2" wp14:editId="76D8C2F1">
              <wp:simplePos x="0" y="0"/>
              <wp:positionH relativeFrom="page">
                <wp:posOffset>9613265</wp:posOffset>
              </wp:positionH>
              <wp:positionV relativeFrom="page">
                <wp:posOffset>6567805</wp:posOffset>
              </wp:positionV>
              <wp:extent cx="154305" cy="182245"/>
              <wp:effectExtent l="0" t="0" r="0" b="0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BEDF6F" w14:textId="2CCF7C53" w:rsidR="008D6F64" w:rsidRDefault="008D6F64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1E8D3BB2" id="Text Box 15" o:spid="_x0000_s1037" type="#_x0000_t202" style="position:absolute;margin-left:756.95pt;margin-top:517.15pt;width:12.15pt;height:14.35pt;z-index:-1926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" filled="f" stroked="f">
              <v:textbox inset="0,0,0,0">
                <w:txbxContent>
                  <w:p w14:paraId="1CBEDF6F" w14:textId="2CCF7C53" w:rsidR="008D6F64" w:rsidRDefault="008D6F64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F7B08" w14:textId="54D53181" w:rsidR="008D6F64" w:rsidRDefault="008D6F64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3504" behindDoc="1" locked="0" layoutInCell="1" allowOverlap="1" wp14:anchorId="2B37E013" wp14:editId="18D59581">
              <wp:simplePos x="0" y="0"/>
              <wp:positionH relativeFrom="page">
                <wp:posOffset>708660</wp:posOffset>
              </wp:positionH>
              <wp:positionV relativeFrom="page">
                <wp:posOffset>9608820</wp:posOffset>
              </wp:positionV>
              <wp:extent cx="6027420" cy="0"/>
              <wp:effectExtent l="0" t="0" r="0" b="0"/>
              <wp:wrapNone/>
              <wp:docPr id="15" name="Lin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74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7A4AE233" id="Line 14" o:spid="_x0000_s1026" style="position:absolute;z-index:-19262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8pt,756.6pt" to="530.4pt,7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4016" behindDoc="1" locked="0" layoutInCell="1" allowOverlap="1" wp14:anchorId="199C0C86" wp14:editId="2948F435">
              <wp:simplePos x="0" y="0"/>
              <wp:positionH relativeFrom="page">
                <wp:posOffset>706755</wp:posOffset>
              </wp:positionH>
              <wp:positionV relativeFrom="page">
                <wp:posOffset>9700895</wp:posOffset>
              </wp:positionV>
              <wp:extent cx="2735580" cy="182245"/>
              <wp:effectExtent l="0" t="0" r="0" b="0"/>
              <wp:wrapNone/>
              <wp:docPr id="14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558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7E04CA" w14:textId="77777777" w:rsidR="008D6F64" w:rsidRDefault="008D6F64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199C0C86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8" type="#_x0000_t202" style="position:absolute;margin-left:55.65pt;margin-top:763.85pt;width:215.4pt;height:14.35pt;z-index:-1926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" filled="f" stroked="f">
              <v:textbox inset="0,0,0,0">
                <w:txbxContent>
                  <w:p w14:paraId="2F7E04CA" w14:textId="77777777" w:rsidR="008D6F64" w:rsidRDefault="008D6F64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4528" behindDoc="1" locked="0" layoutInCell="1" allowOverlap="1" wp14:anchorId="12993F6F" wp14:editId="5B02AC5F">
              <wp:simplePos x="0" y="0"/>
              <wp:positionH relativeFrom="page">
                <wp:posOffset>6559550</wp:posOffset>
              </wp:positionH>
              <wp:positionV relativeFrom="page">
                <wp:posOffset>9700895</wp:posOffset>
              </wp:positionV>
              <wp:extent cx="232410" cy="182245"/>
              <wp:effectExtent l="0" t="0" r="0" b="0"/>
              <wp:wrapNone/>
              <wp:docPr id="1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41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F73DA2" w14:textId="0B6582B6" w:rsidR="008D6F64" w:rsidRDefault="008D6F64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12993F6F" id="Text Box 12" o:spid="_x0000_s1039" type="#_x0000_t202" style="position:absolute;margin-left:516.5pt;margin-top:763.85pt;width:18.3pt;height:14.35pt;z-index:-1926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" filled="f" stroked="f">
              <v:textbox inset="0,0,0,0">
                <w:txbxContent>
                  <w:p w14:paraId="2CF73DA2" w14:textId="0B6582B6" w:rsidR="008D6F64" w:rsidRDefault="008D6F64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61794" w14:textId="3970EC78" w:rsidR="008D6F64" w:rsidRDefault="008D6F64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5040" behindDoc="1" locked="0" layoutInCell="1" allowOverlap="1" wp14:anchorId="1C233522" wp14:editId="00E056DC">
              <wp:simplePos x="0" y="0"/>
              <wp:positionH relativeFrom="page">
                <wp:posOffset>914400</wp:posOffset>
              </wp:positionH>
              <wp:positionV relativeFrom="page">
                <wp:posOffset>6477000</wp:posOffset>
              </wp:positionV>
              <wp:extent cx="8801100" cy="0"/>
              <wp:effectExtent l="0" t="0" r="0" b="0"/>
              <wp:wrapNone/>
              <wp:docPr id="12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8011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4A9588F4" id="Line 11" o:spid="_x0000_s1026" style="position:absolute;z-index:-1926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in,510pt" to="765pt,5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5552" behindDoc="1" locked="0" layoutInCell="1" allowOverlap="1" wp14:anchorId="0DBA087C" wp14:editId="3632BB6A">
              <wp:simplePos x="0" y="0"/>
              <wp:positionH relativeFrom="page">
                <wp:posOffset>887730</wp:posOffset>
              </wp:positionH>
              <wp:positionV relativeFrom="page">
                <wp:posOffset>6567805</wp:posOffset>
              </wp:positionV>
              <wp:extent cx="2821305" cy="182245"/>
              <wp:effectExtent l="0" t="0" r="0" b="0"/>
              <wp:wrapNone/>
              <wp:docPr id="1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1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5E0A8D" w14:textId="77777777" w:rsidR="008D6F64" w:rsidRDefault="008D6F64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0DBA087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40" type="#_x0000_t202" style="position:absolute;margin-left:69.9pt;margin-top:517.15pt;width:222.15pt;height:14.35pt;z-index:-1926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" filled="f" stroked="f">
              <v:textbox inset="0,0,0,0">
                <w:txbxContent>
                  <w:p w14:paraId="525E0A8D" w14:textId="77777777" w:rsidR="008D6F64" w:rsidRDefault="008D6F64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6064" behindDoc="1" locked="0" layoutInCell="1" allowOverlap="1" wp14:anchorId="34E43A30" wp14:editId="6DC1E8E6">
              <wp:simplePos x="0" y="0"/>
              <wp:positionH relativeFrom="page">
                <wp:posOffset>9535795</wp:posOffset>
              </wp:positionH>
              <wp:positionV relativeFrom="page">
                <wp:posOffset>6567805</wp:posOffset>
              </wp:positionV>
              <wp:extent cx="231775" cy="182245"/>
              <wp:effectExtent l="0" t="0" r="0" b="0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6B0EC5" w14:textId="60EE2615" w:rsidR="008D6F64" w:rsidRDefault="008D6F64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34E43A30" id="Text Box 9" o:spid="_x0000_s1041" type="#_x0000_t202" style="position:absolute;margin-left:750.85pt;margin-top:517.15pt;width:18.25pt;height:14.35pt;z-index:-1926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" filled="f" stroked="f">
              <v:textbox inset="0,0,0,0">
                <w:txbxContent>
                  <w:p w14:paraId="126B0EC5" w14:textId="60EE2615" w:rsidR="008D6F64" w:rsidRDefault="008D6F64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342DF2" w14:textId="3F031265" w:rsidR="008D6F64" w:rsidRDefault="008D6F64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6576" behindDoc="1" locked="0" layoutInCell="1" allowOverlap="1" wp14:anchorId="329925AB" wp14:editId="13D72069">
              <wp:simplePos x="0" y="0"/>
              <wp:positionH relativeFrom="page">
                <wp:posOffset>706755</wp:posOffset>
              </wp:positionH>
              <wp:positionV relativeFrom="page">
                <wp:posOffset>9700895</wp:posOffset>
              </wp:positionV>
              <wp:extent cx="2820670" cy="182245"/>
              <wp:effectExtent l="0" t="0" r="0" b="0"/>
              <wp:wrapNone/>
              <wp:docPr id="9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067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D19890" w14:textId="77777777" w:rsidR="008D6F64" w:rsidRDefault="008D6F64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329925AB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42" type="#_x0000_t202" style="position:absolute;margin-left:55.65pt;margin-top:763.85pt;width:222.1pt;height:14.35pt;z-index:-1925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" filled="f" stroked="f">
              <v:textbox inset="0,0,0,0">
                <w:txbxContent>
                  <w:p w14:paraId="30D19890" w14:textId="77777777" w:rsidR="008D6F64" w:rsidRDefault="008D6F64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7088" behindDoc="1" locked="0" layoutInCell="1" allowOverlap="1" wp14:anchorId="3846EFFB" wp14:editId="3A9D5C89">
              <wp:simplePos x="0" y="0"/>
              <wp:positionH relativeFrom="page">
                <wp:posOffset>6584950</wp:posOffset>
              </wp:positionH>
              <wp:positionV relativeFrom="page">
                <wp:posOffset>9700895</wp:posOffset>
              </wp:positionV>
              <wp:extent cx="180975" cy="182245"/>
              <wp:effectExtent l="0" t="0" r="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663B35" w14:textId="77777777" w:rsidR="008D6F64" w:rsidRDefault="008D6F64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1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3846EFFB" id="Text Box 7" o:spid="_x0000_s1043" type="#_x0000_t202" style="position:absolute;margin-left:518.5pt;margin-top:763.85pt;width:14.25pt;height:14.35pt;z-index:-1925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" filled="f" stroked="f">
              <v:textbox inset="0,0,0,0">
                <w:txbxContent>
                  <w:p w14:paraId="0C663B35" w14:textId="77777777" w:rsidR="008D6F64" w:rsidRDefault="008D6F64">
                    <w:pPr>
                      <w:pStyle w:val="BodyText"/>
                      <w:spacing w:before="13"/>
                      <w:ind w:left="20"/>
                    </w:pPr>
                    <w:r>
                      <w:t>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03AA7A" w14:textId="348785ED" w:rsidR="008D6F64" w:rsidRDefault="008D6F64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7600" behindDoc="1" locked="0" layoutInCell="1" allowOverlap="1" wp14:anchorId="14714861" wp14:editId="3158BE41">
              <wp:simplePos x="0" y="0"/>
              <wp:positionH relativeFrom="page">
                <wp:posOffset>915670</wp:posOffset>
              </wp:positionH>
              <wp:positionV relativeFrom="page">
                <wp:posOffset>6461760</wp:posOffset>
              </wp:positionV>
              <wp:extent cx="8846820" cy="7620"/>
              <wp:effectExtent l="0" t="0" r="0" b="0"/>
              <wp:wrapNone/>
              <wp:docPr id="7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846820" cy="762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50A706F5" id="Line 6" o:spid="_x0000_s1026" style="position:absolute;z-index:-1925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2.1pt,508.8pt" to="768.7pt,50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8112" behindDoc="1" locked="0" layoutInCell="1" allowOverlap="1" wp14:anchorId="58F25CB2" wp14:editId="572C4989">
              <wp:simplePos x="0" y="0"/>
              <wp:positionH relativeFrom="page">
                <wp:posOffset>887730</wp:posOffset>
              </wp:positionH>
              <wp:positionV relativeFrom="page">
                <wp:posOffset>6567805</wp:posOffset>
              </wp:positionV>
              <wp:extent cx="2821305" cy="182245"/>
              <wp:effectExtent l="0" t="0" r="0" b="0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1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91CD17" w14:textId="77777777" w:rsidR="008D6F64" w:rsidRDefault="008D6F64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58F25CB2" id="_x0000_t202" coordsize="21600,21600" o:spt="202" path="m,l,21600r21600,l21600,xe">
              <v:stroke joinstyle="miter"/>
              <v:path gradientshapeok="t" o:connecttype="rect"/>
            </v:shapetype>
            <v:shape id="_x0000_s1044" type="#_x0000_t202" style="position:absolute;margin-left:69.9pt;margin-top:517.15pt;width:222.15pt;height:14.35pt;z-index:-1925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" filled="f" stroked="f">
              <v:textbox inset="0,0,0,0">
                <w:txbxContent>
                  <w:p w14:paraId="3B91CD17" w14:textId="77777777" w:rsidR="008D6F64" w:rsidRDefault="008D6F64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8624" behindDoc="1" locked="0" layoutInCell="1" allowOverlap="1" wp14:anchorId="64DAFFFD" wp14:editId="7E9D8E41">
              <wp:simplePos x="0" y="0"/>
              <wp:positionH relativeFrom="page">
                <wp:posOffset>9575165</wp:posOffset>
              </wp:positionH>
              <wp:positionV relativeFrom="page">
                <wp:posOffset>6567805</wp:posOffset>
              </wp:positionV>
              <wp:extent cx="231775" cy="18224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379F8B" w14:textId="6156AFA5" w:rsidR="008D6F64" w:rsidRDefault="008D6F64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64DAFFFD" id="Text Box 4" o:spid="_x0000_s1045" type="#_x0000_t202" style="position:absolute;margin-left:753.95pt;margin-top:517.15pt;width:18.25pt;height:14.35pt;z-index:-1925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" filled="f" stroked="f">
              <v:textbox inset="0,0,0,0">
                <w:txbxContent>
                  <w:p w14:paraId="38379F8B" w14:textId="6156AFA5" w:rsidR="008D6F64" w:rsidRDefault="008D6F64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37486" w14:textId="029F6DC2" w:rsidR="008D6F64" w:rsidRDefault="008D6F64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9136" behindDoc="1" locked="0" layoutInCell="1" allowOverlap="1" wp14:anchorId="409B7942" wp14:editId="3A2A44D5">
              <wp:simplePos x="0" y="0"/>
              <wp:positionH relativeFrom="page">
                <wp:posOffset>716280</wp:posOffset>
              </wp:positionH>
              <wp:positionV relativeFrom="page">
                <wp:posOffset>9677400</wp:posOffset>
              </wp:positionV>
              <wp:extent cx="6035040" cy="0"/>
              <wp:effectExtent l="0" t="0" r="0" b="0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35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2B0EED4D" id="Line 3" o:spid="_x0000_s1026" style="position:absolute;z-index:-1925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.4pt,762pt" to="531.6pt,7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59648" behindDoc="1" locked="0" layoutInCell="1" allowOverlap="1" wp14:anchorId="2787A57B" wp14:editId="68A266B5">
              <wp:simplePos x="0" y="0"/>
              <wp:positionH relativeFrom="page">
                <wp:posOffset>706755</wp:posOffset>
              </wp:positionH>
              <wp:positionV relativeFrom="page">
                <wp:posOffset>9754235</wp:posOffset>
              </wp:positionV>
              <wp:extent cx="2820670" cy="182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067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BA479B" w14:textId="77777777" w:rsidR="008D6F64" w:rsidRDefault="008D6F64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Program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P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2787A57B" id="_x0000_t202" coordsize="21600,21600" o:spt="202" path="m,l,21600r21600,l21600,xe">
              <v:stroke joinstyle="miter"/>
              <v:path gradientshapeok="t" o:connecttype="rect"/>
            </v:shapetype>
            <v:shape id="_x0000_s1046" type="#_x0000_t202" style="position:absolute;margin-left:55.65pt;margin-top:768.05pt;width:222.1pt;height:14.35pt;z-index:-1925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" filled="f" stroked="f">
              <v:textbox inset="0,0,0,0">
                <w:txbxContent>
                  <w:p w14:paraId="4ABA479B" w14:textId="77777777" w:rsidR="008D6F64" w:rsidRDefault="008D6F64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rogram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P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60160" behindDoc="1" locked="0" layoutInCell="1" allowOverlap="1" wp14:anchorId="19E4249F" wp14:editId="7412C943">
              <wp:simplePos x="0" y="0"/>
              <wp:positionH relativeFrom="page">
                <wp:posOffset>6559550</wp:posOffset>
              </wp:positionH>
              <wp:positionV relativeFrom="page">
                <wp:posOffset>9754235</wp:posOffset>
              </wp:positionV>
              <wp:extent cx="231775" cy="1822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2ED95B" w14:textId="253379FE" w:rsidR="008D6F64" w:rsidRDefault="008D6F64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19E4249F" id="Text Box 1" o:spid="_x0000_s1047" type="#_x0000_t202" style="position:absolute;margin-left:516.5pt;margin-top:768.05pt;width:18.25pt;height:14.35pt;z-index:-1925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" filled="f" stroked="f">
              <v:textbox inset="0,0,0,0">
                <w:txbxContent>
                  <w:p w14:paraId="7C2ED95B" w14:textId="253379FE" w:rsidR="008D6F64" w:rsidRDefault="008D6F64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D4C227" w14:textId="77777777" w:rsidR="00F95DDE" w:rsidRDefault="00F95DDE">
      <w:r>
        <w:separator/>
      </w:r>
    </w:p>
  </w:footnote>
  <w:footnote w:type="continuationSeparator" w:id="0">
    <w:p w14:paraId="3980CCBF" w14:textId="77777777" w:rsidR="00F95DDE" w:rsidRDefault="00F95D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851C2"/>
    <w:multiLevelType w:val="multilevel"/>
    <w:tmpl w:val="9AAE6E90"/>
    <w:lvl w:ilvl="0">
      <w:start w:val="5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909" w:hanging="797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286" w:hanging="79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479" w:hanging="79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673" w:hanging="79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866" w:hanging="79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059" w:hanging="797"/>
      </w:pPr>
      <w:rPr>
        <w:rFonts w:hint="default"/>
        <w:lang w:val="id" w:eastAsia="en-US" w:bidi="ar-SA"/>
      </w:rPr>
    </w:lvl>
  </w:abstractNum>
  <w:abstractNum w:abstractNumId="1" w15:restartNumberingAfterBreak="0">
    <w:nsid w:val="0EDE022F"/>
    <w:multiLevelType w:val="multilevel"/>
    <w:tmpl w:val="05363DD4"/>
    <w:lvl w:ilvl="0">
      <w:start w:val="6"/>
      <w:numFmt w:val="decimal"/>
      <w:lvlText w:val="%1"/>
      <w:lvlJc w:val="left"/>
      <w:pPr>
        <w:ind w:left="665" w:hanging="552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665" w:hanging="552"/>
      </w:pPr>
      <w:rPr>
        <w:rFonts w:hint="default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3421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342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263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83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104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025" w:hanging="552"/>
      </w:pPr>
      <w:rPr>
        <w:rFonts w:hint="default"/>
        <w:lang w:val="id" w:eastAsia="en-US" w:bidi="ar-SA"/>
      </w:rPr>
    </w:lvl>
  </w:abstractNum>
  <w:abstractNum w:abstractNumId="2" w15:restartNumberingAfterBreak="0">
    <w:nsid w:val="13C8147B"/>
    <w:multiLevelType w:val="multilevel"/>
    <w:tmpl w:val="CFFA3B2C"/>
    <w:lvl w:ilvl="0">
      <w:start w:val="4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50" w:hanging="737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256" w:hanging="73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454" w:hanging="73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653" w:hanging="73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851" w:hanging="73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049" w:hanging="737"/>
      </w:pPr>
      <w:rPr>
        <w:rFonts w:hint="default"/>
        <w:lang w:val="id" w:eastAsia="en-US" w:bidi="ar-SA"/>
      </w:rPr>
    </w:lvl>
  </w:abstractNum>
  <w:abstractNum w:abstractNumId="3" w15:restartNumberingAfterBreak="0">
    <w:nsid w:val="17D504AA"/>
    <w:multiLevelType w:val="hybridMultilevel"/>
    <w:tmpl w:val="6378605C"/>
    <w:lvl w:ilvl="0" w:tplc="942028BE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4" w15:restartNumberingAfterBreak="0">
    <w:nsid w:val="184410EC"/>
    <w:multiLevelType w:val="multilevel"/>
    <w:tmpl w:val="B15C9846"/>
    <w:lvl w:ilvl="0">
      <w:start w:val="6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3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numFmt w:val="bullet"/>
      <w:lvlText w:val="•"/>
      <w:lvlJc w:val="left"/>
      <w:pPr>
        <w:ind w:left="2357" w:hanging="370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295" w:hanging="37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234" w:hanging="37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173" w:hanging="37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11" w:hanging="37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050" w:hanging="37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89" w:hanging="370"/>
      </w:pPr>
      <w:rPr>
        <w:rFonts w:hint="default"/>
        <w:lang w:val="id" w:eastAsia="en-US" w:bidi="ar-SA"/>
      </w:rPr>
    </w:lvl>
  </w:abstractNum>
  <w:abstractNum w:abstractNumId="5" w15:restartNumberingAfterBreak="0">
    <w:nsid w:val="1DCC5B10"/>
    <w:multiLevelType w:val="multilevel"/>
    <w:tmpl w:val="86B67296"/>
    <w:lvl w:ilvl="0">
      <w:start w:val="9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3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>
      <w:numFmt w:val="bullet"/>
      <w:lvlText w:val="•"/>
      <w:lvlJc w:val="left"/>
      <w:pPr>
        <w:ind w:left="2357" w:hanging="370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295" w:hanging="37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234" w:hanging="37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173" w:hanging="37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11" w:hanging="37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050" w:hanging="37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89" w:hanging="370"/>
      </w:pPr>
      <w:rPr>
        <w:rFonts w:hint="default"/>
        <w:lang w:val="id" w:eastAsia="en-US" w:bidi="ar-SA"/>
      </w:rPr>
    </w:lvl>
  </w:abstractNum>
  <w:abstractNum w:abstractNumId="6" w15:restartNumberingAfterBreak="0">
    <w:nsid w:val="1DDF1971"/>
    <w:multiLevelType w:val="multilevel"/>
    <w:tmpl w:val="57D4FB20"/>
    <w:lvl w:ilvl="0">
      <w:start w:val="1"/>
      <w:numFmt w:val="decimal"/>
      <w:lvlText w:val="%1"/>
      <w:lvlJc w:val="left"/>
      <w:pPr>
        <w:ind w:left="50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0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8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56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95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833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872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910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49" w:hanging="552"/>
      </w:pPr>
      <w:rPr>
        <w:rFonts w:hint="default"/>
        <w:lang w:val="id" w:eastAsia="en-US" w:bidi="ar-SA"/>
      </w:rPr>
    </w:lvl>
  </w:abstractNum>
  <w:abstractNum w:abstractNumId="7" w15:restartNumberingAfterBreak="0">
    <w:nsid w:val="265D77EE"/>
    <w:multiLevelType w:val="multilevel"/>
    <w:tmpl w:val="92C2ABB2"/>
    <w:lvl w:ilvl="0">
      <w:start w:val="7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727" w:hanging="614"/>
      </w:pPr>
      <w:rPr>
        <w:rFonts w:hint="default"/>
        <w:w w:val="100"/>
        <w:lang w:val="id" w:eastAsia="en-US" w:bidi="ar-SA"/>
      </w:rPr>
    </w:lvl>
    <w:lvl w:ilvl="3">
      <w:numFmt w:val="bullet"/>
      <w:lvlText w:val="•"/>
      <w:lvlJc w:val="left"/>
      <w:pPr>
        <w:ind w:left="2752" w:hanging="614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68" w:hanging="614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85" w:hanging="614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801" w:hanging="614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817" w:hanging="614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33" w:hanging="614"/>
      </w:pPr>
      <w:rPr>
        <w:rFonts w:hint="default"/>
        <w:lang w:val="id" w:eastAsia="en-US" w:bidi="ar-SA"/>
      </w:rPr>
    </w:lvl>
  </w:abstractNum>
  <w:abstractNum w:abstractNumId="8" w15:restartNumberingAfterBreak="0">
    <w:nsid w:val="2735440C"/>
    <w:multiLevelType w:val="multilevel"/>
    <w:tmpl w:val="6236097A"/>
    <w:lvl w:ilvl="0">
      <w:start w:val="5"/>
      <w:numFmt w:val="decimal"/>
      <w:lvlText w:val="%1"/>
      <w:lvlJc w:val="left"/>
      <w:pPr>
        <w:ind w:left="727" w:hanging="615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727" w:hanging="615"/>
      </w:pPr>
      <w:rPr>
        <w:rFonts w:hint="default"/>
        <w:lang w:val="id" w:eastAsia="en-US" w:bidi="ar-SA"/>
      </w:rPr>
    </w:lvl>
    <w:lvl w:ilvl="2">
      <w:start w:val="2"/>
      <w:numFmt w:val="decimal"/>
      <w:lvlText w:val="%1.%2.%3."/>
      <w:lvlJc w:val="left"/>
      <w:pPr>
        <w:ind w:left="727" w:hanging="61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8" w:hanging="736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61" w:hanging="736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172" w:hanging="736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283" w:hanging="736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394" w:hanging="736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504" w:hanging="736"/>
      </w:pPr>
      <w:rPr>
        <w:rFonts w:hint="default"/>
        <w:lang w:val="id" w:eastAsia="en-US" w:bidi="ar-SA"/>
      </w:rPr>
    </w:lvl>
  </w:abstractNum>
  <w:abstractNum w:abstractNumId="9" w15:restartNumberingAfterBreak="0">
    <w:nsid w:val="2B2A1CEF"/>
    <w:multiLevelType w:val="hybridMultilevel"/>
    <w:tmpl w:val="8780AE70"/>
    <w:lvl w:ilvl="0" w:tplc="A3A2E8CE">
      <w:numFmt w:val="bullet"/>
      <w:lvlText w:val="•"/>
      <w:lvlJc w:val="left"/>
      <w:pPr>
        <w:ind w:left="113" w:hanging="139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C6985502">
      <w:numFmt w:val="bullet"/>
      <w:lvlText w:val="•"/>
      <w:lvlJc w:val="left"/>
      <w:pPr>
        <w:ind w:left="1152" w:hanging="139"/>
      </w:pPr>
      <w:rPr>
        <w:rFonts w:hint="default"/>
        <w:lang w:val="id" w:eastAsia="en-US" w:bidi="ar-SA"/>
      </w:rPr>
    </w:lvl>
    <w:lvl w:ilvl="2" w:tplc="B08EEA20">
      <w:numFmt w:val="bullet"/>
      <w:lvlText w:val="•"/>
      <w:lvlJc w:val="left"/>
      <w:pPr>
        <w:ind w:left="2185" w:hanging="139"/>
      </w:pPr>
      <w:rPr>
        <w:rFonts w:hint="default"/>
        <w:lang w:val="id" w:eastAsia="en-US" w:bidi="ar-SA"/>
      </w:rPr>
    </w:lvl>
    <w:lvl w:ilvl="3" w:tplc="7214FD7E">
      <w:numFmt w:val="bullet"/>
      <w:lvlText w:val="•"/>
      <w:lvlJc w:val="left"/>
      <w:pPr>
        <w:ind w:left="3217" w:hanging="139"/>
      </w:pPr>
      <w:rPr>
        <w:rFonts w:hint="default"/>
        <w:lang w:val="id" w:eastAsia="en-US" w:bidi="ar-SA"/>
      </w:rPr>
    </w:lvl>
    <w:lvl w:ilvl="4" w:tplc="5BE61E5C">
      <w:numFmt w:val="bullet"/>
      <w:lvlText w:val="•"/>
      <w:lvlJc w:val="left"/>
      <w:pPr>
        <w:ind w:left="4250" w:hanging="139"/>
      </w:pPr>
      <w:rPr>
        <w:rFonts w:hint="default"/>
        <w:lang w:val="id" w:eastAsia="en-US" w:bidi="ar-SA"/>
      </w:rPr>
    </w:lvl>
    <w:lvl w:ilvl="5" w:tplc="2FDEBF12">
      <w:numFmt w:val="bullet"/>
      <w:lvlText w:val="•"/>
      <w:lvlJc w:val="left"/>
      <w:pPr>
        <w:ind w:left="5283" w:hanging="139"/>
      </w:pPr>
      <w:rPr>
        <w:rFonts w:hint="default"/>
        <w:lang w:val="id" w:eastAsia="en-US" w:bidi="ar-SA"/>
      </w:rPr>
    </w:lvl>
    <w:lvl w:ilvl="6" w:tplc="C312303C">
      <w:numFmt w:val="bullet"/>
      <w:lvlText w:val="•"/>
      <w:lvlJc w:val="left"/>
      <w:pPr>
        <w:ind w:left="6315" w:hanging="139"/>
      </w:pPr>
      <w:rPr>
        <w:rFonts w:hint="default"/>
        <w:lang w:val="id" w:eastAsia="en-US" w:bidi="ar-SA"/>
      </w:rPr>
    </w:lvl>
    <w:lvl w:ilvl="7" w:tplc="FD3C6E1C">
      <w:numFmt w:val="bullet"/>
      <w:lvlText w:val="•"/>
      <w:lvlJc w:val="left"/>
      <w:pPr>
        <w:ind w:left="7348" w:hanging="139"/>
      </w:pPr>
      <w:rPr>
        <w:rFonts w:hint="default"/>
        <w:lang w:val="id" w:eastAsia="en-US" w:bidi="ar-SA"/>
      </w:rPr>
    </w:lvl>
    <w:lvl w:ilvl="8" w:tplc="B6D6BE06">
      <w:numFmt w:val="bullet"/>
      <w:lvlText w:val="•"/>
      <w:lvlJc w:val="left"/>
      <w:pPr>
        <w:ind w:left="8381" w:hanging="139"/>
      </w:pPr>
      <w:rPr>
        <w:rFonts w:hint="default"/>
        <w:lang w:val="id" w:eastAsia="en-US" w:bidi="ar-SA"/>
      </w:rPr>
    </w:lvl>
  </w:abstractNum>
  <w:abstractNum w:abstractNumId="10" w15:restartNumberingAfterBreak="0">
    <w:nsid w:val="34BE0FF5"/>
    <w:multiLevelType w:val="hybridMultilevel"/>
    <w:tmpl w:val="9CAC222C"/>
    <w:lvl w:ilvl="0" w:tplc="3494716C">
      <w:start w:val="1"/>
      <w:numFmt w:val="decimal"/>
      <w:lvlText w:val="(%1)"/>
      <w:lvlJc w:val="left"/>
      <w:pPr>
        <w:ind w:left="538" w:hanging="394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B09601E6">
      <w:numFmt w:val="bullet"/>
      <w:lvlText w:val="•"/>
      <w:lvlJc w:val="left"/>
      <w:pPr>
        <w:ind w:left="1472" w:hanging="394"/>
      </w:pPr>
      <w:rPr>
        <w:rFonts w:hint="default"/>
        <w:lang w:val="id" w:eastAsia="en-US" w:bidi="ar-SA"/>
      </w:rPr>
    </w:lvl>
    <w:lvl w:ilvl="2" w:tplc="2CA8A81C">
      <w:numFmt w:val="bullet"/>
      <w:lvlText w:val="•"/>
      <w:lvlJc w:val="left"/>
      <w:pPr>
        <w:ind w:left="2405" w:hanging="394"/>
      </w:pPr>
      <w:rPr>
        <w:rFonts w:hint="default"/>
        <w:lang w:val="id" w:eastAsia="en-US" w:bidi="ar-SA"/>
      </w:rPr>
    </w:lvl>
    <w:lvl w:ilvl="3" w:tplc="B858BBD2">
      <w:numFmt w:val="bullet"/>
      <w:lvlText w:val="•"/>
      <w:lvlJc w:val="left"/>
      <w:pPr>
        <w:ind w:left="3337" w:hanging="394"/>
      </w:pPr>
      <w:rPr>
        <w:rFonts w:hint="default"/>
        <w:lang w:val="id" w:eastAsia="en-US" w:bidi="ar-SA"/>
      </w:rPr>
    </w:lvl>
    <w:lvl w:ilvl="4" w:tplc="ED28C64A">
      <w:numFmt w:val="bullet"/>
      <w:lvlText w:val="•"/>
      <w:lvlJc w:val="left"/>
      <w:pPr>
        <w:ind w:left="4270" w:hanging="394"/>
      </w:pPr>
      <w:rPr>
        <w:rFonts w:hint="default"/>
        <w:lang w:val="id" w:eastAsia="en-US" w:bidi="ar-SA"/>
      </w:rPr>
    </w:lvl>
    <w:lvl w:ilvl="5" w:tplc="86A84BC8">
      <w:numFmt w:val="bullet"/>
      <w:lvlText w:val="•"/>
      <w:lvlJc w:val="left"/>
      <w:pPr>
        <w:ind w:left="5203" w:hanging="394"/>
      </w:pPr>
      <w:rPr>
        <w:rFonts w:hint="default"/>
        <w:lang w:val="id" w:eastAsia="en-US" w:bidi="ar-SA"/>
      </w:rPr>
    </w:lvl>
    <w:lvl w:ilvl="6" w:tplc="84FE6DA4">
      <w:numFmt w:val="bullet"/>
      <w:lvlText w:val="•"/>
      <w:lvlJc w:val="left"/>
      <w:pPr>
        <w:ind w:left="6135" w:hanging="394"/>
      </w:pPr>
      <w:rPr>
        <w:rFonts w:hint="default"/>
        <w:lang w:val="id" w:eastAsia="en-US" w:bidi="ar-SA"/>
      </w:rPr>
    </w:lvl>
    <w:lvl w:ilvl="7" w:tplc="B706EC5E">
      <w:numFmt w:val="bullet"/>
      <w:lvlText w:val="•"/>
      <w:lvlJc w:val="left"/>
      <w:pPr>
        <w:ind w:left="7068" w:hanging="394"/>
      </w:pPr>
      <w:rPr>
        <w:rFonts w:hint="default"/>
        <w:lang w:val="id" w:eastAsia="en-US" w:bidi="ar-SA"/>
      </w:rPr>
    </w:lvl>
    <w:lvl w:ilvl="8" w:tplc="7012C5B2">
      <w:numFmt w:val="bullet"/>
      <w:lvlText w:val="•"/>
      <w:lvlJc w:val="left"/>
      <w:pPr>
        <w:ind w:left="8001" w:hanging="394"/>
      </w:pPr>
      <w:rPr>
        <w:rFonts w:hint="default"/>
        <w:lang w:val="id" w:eastAsia="en-US" w:bidi="ar-SA"/>
      </w:rPr>
    </w:lvl>
  </w:abstractNum>
  <w:abstractNum w:abstractNumId="11" w15:restartNumberingAfterBreak="0">
    <w:nsid w:val="37ED2CC4"/>
    <w:multiLevelType w:val="multilevel"/>
    <w:tmpl w:val="0FB4C71C"/>
    <w:lvl w:ilvl="0">
      <w:start w:val="3"/>
      <w:numFmt w:val="upperLetter"/>
      <w:lvlText w:val="%1"/>
      <w:lvlJc w:val="left"/>
      <w:pPr>
        <w:ind w:left="518" w:hanging="405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18" w:hanging="405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id" w:eastAsia="en-US" w:bidi="ar-SA"/>
      </w:rPr>
    </w:lvl>
    <w:lvl w:ilvl="2">
      <w:numFmt w:val="bullet"/>
      <w:lvlText w:val="•"/>
      <w:lvlJc w:val="left"/>
      <w:pPr>
        <w:ind w:left="2389" w:hanging="405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323" w:hanging="405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258" w:hanging="405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193" w:hanging="405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27" w:hanging="405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062" w:hanging="405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97" w:hanging="405"/>
      </w:pPr>
      <w:rPr>
        <w:rFonts w:hint="default"/>
        <w:lang w:val="id" w:eastAsia="en-US" w:bidi="ar-SA"/>
      </w:rPr>
    </w:lvl>
  </w:abstractNum>
  <w:abstractNum w:abstractNumId="12" w15:restartNumberingAfterBreak="0">
    <w:nsid w:val="3AF20BD1"/>
    <w:multiLevelType w:val="multilevel"/>
    <w:tmpl w:val="1DFEDC72"/>
    <w:lvl w:ilvl="0">
      <w:start w:val="2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3"/>
      <w:numFmt w:val="decimal"/>
      <w:lvlText w:val="%1.%2.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0"/>
        <w:szCs w:val="20"/>
        <w:lang w:val="id" w:eastAsia="en-US" w:bidi="ar-SA"/>
      </w:rPr>
    </w:lvl>
    <w:lvl w:ilvl="2">
      <w:numFmt w:val="bullet"/>
      <w:lvlText w:val="•"/>
      <w:lvlJc w:val="left"/>
      <w:pPr>
        <w:ind w:left="2473" w:hanging="370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469" w:hanging="37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466" w:hanging="37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463" w:hanging="37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459" w:hanging="37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456" w:hanging="37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453" w:hanging="370"/>
      </w:pPr>
      <w:rPr>
        <w:rFonts w:hint="default"/>
        <w:lang w:val="id" w:eastAsia="en-US" w:bidi="ar-SA"/>
      </w:rPr>
    </w:lvl>
  </w:abstractNum>
  <w:abstractNum w:abstractNumId="13" w15:restartNumberingAfterBreak="0">
    <w:nsid w:val="414541FA"/>
    <w:multiLevelType w:val="hybridMultilevel"/>
    <w:tmpl w:val="B9FEBAF0"/>
    <w:lvl w:ilvl="0" w:tplc="0C685C0E">
      <w:start w:val="4"/>
      <w:numFmt w:val="decimal"/>
      <w:lvlText w:val="(%1)"/>
      <w:lvlJc w:val="left"/>
      <w:pPr>
        <w:ind w:left="133" w:hanging="319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1C30B8AA">
      <w:start w:val="1"/>
      <w:numFmt w:val="decimal"/>
      <w:lvlText w:val="%2.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2" w:tplc="09E046A6">
      <w:numFmt w:val="bullet"/>
      <w:lvlText w:val="•"/>
      <w:lvlJc w:val="left"/>
      <w:pPr>
        <w:ind w:left="1878" w:hanging="360"/>
      </w:pPr>
      <w:rPr>
        <w:rFonts w:hint="default"/>
        <w:lang w:val="id" w:eastAsia="en-US" w:bidi="ar-SA"/>
      </w:rPr>
    </w:lvl>
    <w:lvl w:ilvl="3" w:tplc="CA9C4736">
      <w:numFmt w:val="bullet"/>
      <w:lvlText w:val="•"/>
      <w:lvlJc w:val="left"/>
      <w:pPr>
        <w:ind w:left="2896" w:hanging="360"/>
      </w:pPr>
      <w:rPr>
        <w:rFonts w:hint="default"/>
        <w:lang w:val="id" w:eastAsia="en-US" w:bidi="ar-SA"/>
      </w:rPr>
    </w:lvl>
    <w:lvl w:ilvl="4" w:tplc="39AA81EA">
      <w:numFmt w:val="bullet"/>
      <w:lvlText w:val="•"/>
      <w:lvlJc w:val="left"/>
      <w:pPr>
        <w:ind w:left="3915" w:hanging="360"/>
      </w:pPr>
      <w:rPr>
        <w:rFonts w:hint="default"/>
        <w:lang w:val="id" w:eastAsia="en-US" w:bidi="ar-SA"/>
      </w:rPr>
    </w:lvl>
    <w:lvl w:ilvl="5" w:tplc="4F3893C0">
      <w:numFmt w:val="bullet"/>
      <w:lvlText w:val="•"/>
      <w:lvlJc w:val="left"/>
      <w:pPr>
        <w:ind w:left="4933" w:hanging="360"/>
      </w:pPr>
      <w:rPr>
        <w:rFonts w:hint="default"/>
        <w:lang w:val="id" w:eastAsia="en-US" w:bidi="ar-SA"/>
      </w:rPr>
    </w:lvl>
    <w:lvl w:ilvl="6" w:tplc="A524D06E">
      <w:numFmt w:val="bullet"/>
      <w:lvlText w:val="•"/>
      <w:lvlJc w:val="left"/>
      <w:pPr>
        <w:ind w:left="5952" w:hanging="360"/>
      </w:pPr>
      <w:rPr>
        <w:rFonts w:hint="default"/>
        <w:lang w:val="id" w:eastAsia="en-US" w:bidi="ar-SA"/>
      </w:rPr>
    </w:lvl>
    <w:lvl w:ilvl="7" w:tplc="BF467680">
      <w:numFmt w:val="bullet"/>
      <w:lvlText w:val="•"/>
      <w:lvlJc w:val="left"/>
      <w:pPr>
        <w:ind w:left="6970" w:hanging="360"/>
      </w:pPr>
      <w:rPr>
        <w:rFonts w:hint="default"/>
        <w:lang w:val="id" w:eastAsia="en-US" w:bidi="ar-SA"/>
      </w:rPr>
    </w:lvl>
    <w:lvl w:ilvl="8" w:tplc="A67C51E0">
      <w:numFmt w:val="bullet"/>
      <w:lvlText w:val="•"/>
      <w:lvlJc w:val="left"/>
      <w:pPr>
        <w:ind w:left="7989" w:hanging="360"/>
      </w:pPr>
      <w:rPr>
        <w:rFonts w:hint="default"/>
        <w:lang w:val="id" w:eastAsia="en-US" w:bidi="ar-SA"/>
      </w:rPr>
    </w:lvl>
  </w:abstractNum>
  <w:abstractNum w:abstractNumId="14" w15:restartNumberingAfterBreak="0">
    <w:nsid w:val="439D2147"/>
    <w:multiLevelType w:val="multilevel"/>
    <w:tmpl w:val="A1AA9876"/>
    <w:lvl w:ilvl="0">
      <w:start w:val="2"/>
      <w:numFmt w:val="decimal"/>
      <w:lvlText w:val="%1"/>
      <w:lvlJc w:val="left"/>
      <w:pPr>
        <w:ind w:left="50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0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82" w:hanging="55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56" w:hanging="55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95" w:hanging="55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833" w:hanging="55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872" w:hanging="55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910" w:hanging="55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49" w:hanging="550"/>
      </w:pPr>
      <w:rPr>
        <w:rFonts w:hint="default"/>
        <w:lang w:val="id" w:eastAsia="en-US" w:bidi="ar-SA"/>
      </w:rPr>
    </w:lvl>
  </w:abstractNum>
  <w:abstractNum w:abstractNumId="15" w15:restartNumberingAfterBreak="0">
    <w:nsid w:val="4B1E7841"/>
    <w:multiLevelType w:val="hybridMultilevel"/>
    <w:tmpl w:val="5046DF92"/>
    <w:lvl w:ilvl="0" w:tplc="96A2582C">
      <w:numFmt w:val="bullet"/>
      <w:lvlText w:val="*"/>
      <w:lvlJc w:val="left"/>
      <w:pPr>
        <w:ind w:left="180" w:hanging="149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E53AA508">
      <w:numFmt w:val="bullet"/>
      <w:lvlText w:val="•"/>
      <w:lvlJc w:val="left"/>
      <w:pPr>
        <w:ind w:left="1600" w:hanging="149"/>
      </w:pPr>
      <w:rPr>
        <w:rFonts w:hint="default"/>
        <w:lang w:val="id" w:eastAsia="en-US" w:bidi="ar-SA"/>
      </w:rPr>
    </w:lvl>
    <w:lvl w:ilvl="2" w:tplc="93AEF310">
      <w:numFmt w:val="bullet"/>
      <w:lvlText w:val="•"/>
      <w:lvlJc w:val="left"/>
      <w:pPr>
        <w:ind w:left="3020" w:hanging="149"/>
      </w:pPr>
      <w:rPr>
        <w:rFonts w:hint="default"/>
        <w:lang w:val="id" w:eastAsia="en-US" w:bidi="ar-SA"/>
      </w:rPr>
    </w:lvl>
    <w:lvl w:ilvl="3" w:tplc="5AE2E3BE">
      <w:numFmt w:val="bullet"/>
      <w:lvlText w:val="•"/>
      <w:lvlJc w:val="left"/>
      <w:pPr>
        <w:ind w:left="4440" w:hanging="149"/>
      </w:pPr>
      <w:rPr>
        <w:rFonts w:hint="default"/>
        <w:lang w:val="id" w:eastAsia="en-US" w:bidi="ar-SA"/>
      </w:rPr>
    </w:lvl>
    <w:lvl w:ilvl="4" w:tplc="77CAF2E4">
      <w:numFmt w:val="bullet"/>
      <w:lvlText w:val="•"/>
      <w:lvlJc w:val="left"/>
      <w:pPr>
        <w:ind w:left="5860" w:hanging="149"/>
      </w:pPr>
      <w:rPr>
        <w:rFonts w:hint="default"/>
        <w:lang w:val="id" w:eastAsia="en-US" w:bidi="ar-SA"/>
      </w:rPr>
    </w:lvl>
    <w:lvl w:ilvl="5" w:tplc="9B84926A">
      <w:numFmt w:val="bullet"/>
      <w:lvlText w:val="•"/>
      <w:lvlJc w:val="left"/>
      <w:pPr>
        <w:ind w:left="7280" w:hanging="149"/>
      </w:pPr>
      <w:rPr>
        <w:rFonts w:hint="default"/>
        <w:lang w:val="id" w:eastAsia="en-US" w:bidi="ar-SA"/>
      </w:rPr>
    </w:lvl>
    <w:lvl w:ilvl="6" w:tplc="9878E286">
      <w:numFmt w:val="bullet"/>
      <w:lvlText w:val="•"/>
      <w:lvlJc w:val="left"/>
      <w:pPr>
        <w:ind w:left="8700" w:hanging="149"/>
      </w:pPr>
      <w:rPr>
        <w:rFonts w:hint="default"/>
        <w:lang w:val="id" w:eastAsia="en-US" w:bidi="ar-SA"/>
      </w:rPr>
    </w:lvl>
    <w:lvl w:ilvl="7" w:tplc="BD5618D0">
      <w:numFmt w:val="bullet"/>
      <w:lvlText w:val="•"/>
      <w:lvlJc w:val="left"/>
      <w:pPr>
        <w:ind w:left="10120" w:hanging="149"/>
      </w:pPr>
      <w:rPr>
        <w:rFonts w:hint="default"/>
        <w:lang w:val="id" w:eastAsia="en-US" w:bidi="ar-SA"/>
      </w:rPr>
    </w:lvl>
    <w:lvl w:ilvl="8" w:tplc="5D9CC10E">
      <w:numFmt w:val="bullet"/>
      <w:lvlText w:val="•"/>
      <w:lvlJc w:val="left"/>
      <w:pPr>
        <w:ind w:left="11540" w:hanging="149"/>
      </w:pPr>
      <w:rPr>
        <w:rFonts w:hint="default"/>
        <w:lang w:val="id" w:eastAsia="en-US" w:bidi="ar-SA"/>
      </w:rPr>
    </w:lvl>
  </w:abstractNum>
  <w:abstractNum w:abstractNumId="16" w15:restartNumberingAfterBreak="0">
    <w:nsid w:val="4E154F84"/>
    <w:multiLevelType w:val="multilevel"/>
    <w:tmpl w:val="7436D220"/>
    <w:lvl w:ilvl="0">
      <w:start w:val="9"/>
      <w:numFmt w:val="decimal"/>
      <w:lvlText w:val="%1"/>
      <w:lvlJc w:val="left"/>
      <w:pPr>
        <w:ind w:left="542" w:hanging="430"/>
      </w:pPr>
      <w:rPr>
        <w:rFonts w:hint="default"/>
        <w:lang w:val="id" w:eastAsia="en-US" w:bidi="ar-SA"/>
      </w:rPr>
    </w:lvl>
    <w:lvl w:ilvl="1">
      <w:start w:val="2"/>
      <w:numFmt w:val="decimal"/>
      <w:lvlText w:val="%1.%2."/>
      <w:lvlJc w:val="left"/>
      <w:pPr>
        <w:ind w:left="542" w:hanging="43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4."/>
      <w:lvlJc w:val="left"/>
      <w:pPr>
        <w:ind w:left="83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360"/>
      </w:pPr>
      <w:rPr>
        <w:rFonts w:hint="default"/>
        <w:lang w:val="id" w:eastAsia="en-US" w:bidi="ar-SA"/>
      </w:rPr>
    </w:lvl>
  </w:abstractNum>
  <w:abstractNum w:abstractNumId="17" w15:restartNumberingAfterBreak="0">
    <w:nsid w:val="51DA508E"/>
    <w:multiLevelType w:val="multilevel"/>
    <w:tmpl w:val="28A6AE14"/>
    <w:lvl w:ilvl="0">
      <w:start w:val="6"/>
      <w:numFmt w:val="decimal"/>
      <w:lvlText w:val="%1"/>
      <w:lvlJc w:val="left"/>
      <w:pPr>
        <w:ind w:left="727" w:hanging="615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727" w:hanging="615"/>
      </w:pPr>
      <w:rPr>
        <w:rFonts w:hint="default"/>
        <w:lang w:val="id" w:eastAsia="en-US" w:bidi="ar-SA"/>
      </w:rPr>
    </w:lvl>
    <w:lvl w:ilvl="2">
      <w:start w:val="3"/>
      <w:numFmt w:val="decimal"/>
      <w:lvlText w:val="%1.%2.%3."/>
      <w:lvlJc w:val="left"/>
      <w:pPr>
        <w:ind w:left="727" w:hanging="615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3463" w:hanging="615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378" w:hanging="615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293" w:hanging="615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207" w:hanging="615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122" w:hanging="615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037" w:hanging="615"/>
      </w:pPr>
      <w:rPr>
        <w:rFonts w:hint="default"/>
        <w:lang w:val="id" w:eastAsia="en-US" w:bidi="ar-SA"/>
      </w:rPr>
    </w:lvl>
  </w:abstractNum>
  <w:abstractNum w:abstractNumId="18" w15:restartNumberingAfterBreak="0">
    <w:nsid w:val="63383850"/>
    <w:multiLevelType w:val="multilevel"/>
    <w:tmpl w:val="0D946392"/>
    <w:lvl w:ilvl="0">
      <w:start w:val="3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1900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121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342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563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84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004" w:hanging="552"/>
      </w:pPr>
      <w:rPr>
        <w:rFonts w:hint="default"/>
        <w:lang w:val="id" w:eastAsia="en-US" w:bidi="ar-SA"/>
      </w:rPr>
    </w:lvl>
  </w:abstractNum>
  <w:abstractNum w:abstractNumId="19" w15:restartNumberingAfterBreak="0">
    <w:nsid w:val="66FE69EF"/>
    <w:multiLevelType w:val="hybridMultilevel"/>
    <w:tmpl w:val="87AC6086"/>
    <w:lvl w:ilvl="0" w:tplc="533A4F2C">
      <w:start w:val="5"/>
      <w:numFmt w:val="decimal"/>
      <w:lvlText w:val="%1."/>
      <w:lvlJc w:val="left"/>
      <w:pPr>
        <w:ind w:left="360" w:hanging="248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id" w:eastAsia="en-US" w:bidi="ar-SA"/>
      </w:rPr>
    </w:lvl>
    <w:lvl w:ilvl="1" w:tplc="B4B4D086">
      <w:numFmt w:val="bullet"/>
      <w:lvlText w:val="•"/>
      <w:lvlJc w:val="left"/>
      <w:pPr>
        <w:ind w:left="1310" w:hanging="248"/>
      </w:pPr>
      <w:rPr>
        <w:rFonts w:hint="default"/>
        <w:lang w:val="id" w:eastAsia="en-US" w:bidi="ar-SA"/>
      </w:rPr>
    </w:lvl>
    <w:lvl w:ilvl="2" w:tplc="417CC45C">
      <w:numFmt w:val="bullet"/>
      <w:lvlText w:val="•"/>
      <w:lvlJc w:val="left"/>
      <w:pPr>
        <w:ind w:left="2261" w:hanging="248"/>
      </w:pPr>
      <w:rPr>
        <w:rFonts w:hint="default"/>
        <w:lang w:val="id" w:eastAsia="en-US" w:bidi="ar-SA"/>
      </w:rPr>
    </w:lvl>
    <w:lvl w:ilvl="3" w:tplc="8838483E">
      <w:numFmt w:val="bullet"/>
      <w:lvlText w:val="•"/>
      <w:lvlJc w:val="left"/>
      <w:pPr>
        <w:ind w:left="3211" w:hanging="248"/>
      </w:pPr>
      <w:rPr>
        <w:rFonts w:hint="default"/>
        <w:lang w:val="id" w:eastAsia="en-US" w:bidi="ar-SA"/>
      </w:rPr>
    </w:lvl>
    <w:lvl w:ilvl="4" w:tplc="E4448F7E">
      <w:numFmt w:val="bullet"/>
      <w:lvlText w:val="•"/>
      <w:lvlJc w:val="left"/>
      <w:pPr>
        <w:ind w:left="4162" w:hanging="248"/>
      </w:pPr>
      <w:rPr>
        <w:rFonts w:hint="default"/>
        <w:lang w:val="id" w:eastAsia="en-US" w:bidi="ar-SA"/>
      </w:rPr>
    </w:lvl>
    <w:lvl w:ilvl="5" w:tplc="7AD6E13A">
      <w:numFmt w:val="bullet"/>
      <w:lvlText w:val="•"/>
      <w:lvlJc w:val="left"/>
      <w:pPr>
        <w:ind w:left="5113" w:hanging="248"/>
      </w:pPr>
      <w:rPr>
        <w:rFonts w:hint="default"/>
        <w:lang w:val="id" w:eastAsia="en-US" w:bidi="ar-SA"/>
      </w:rPr>
    </w:lvl>
    <w:lvl w:ilvl="6" w:tplc="0576BFF2">
      <w:numFmt w:val="bullet"/>
      <w:lvlText w:val="•"/>
      <w:lvlJc w:val="left"/>
      <w:pPr>
        <w:ind w:left="6063" w:hanging="248"/>
      </w:pPr>
      <w:rPr>
        <w:rFonts w:hint="default"/>
        <w:lang w:val="id" w:eastAsia="en-US" w:bidi="ar-SA"/>
      </w:rPr>
    </w:lvl>
    <w:lvl w:ilvl="7" w:tplc="1BD8A50A">
      <w:numFmt w:val="bullet"/>
      <w:lvlText w:val="•"/>
      <w:lvlJc w:val="left"/>
      <w:pPr>
        <w:ind w:left="7014" w:hanging="248"/>
      </w:pPr>
      <w:rPr>
        <w:rFonts w:hint="default"/>
        <w:lang w:val="id" w:eastAsia="en-US" w:bidi="ar-SA"/>
      </w:rPr>
    </w:lvl>
    <w:lvl w:ilvl="8" w:tplc="FEFE1F06">
      <w:numFmt w:val="bullet"/>
      <w:lvlText w:val="•"/>
      <w:lvlJc w:val="left"/>
      <w:pPr>
        <w:ind w:left="7965" w:hanging="248"/>
      </w:pPr>
      <w:rPr>
        <w:rFonts w:hint="default"/>
        <w:lang w:val="id" w:eastAsia="en-US" w:bidi="ar-SA"/>
      </w:rPr>
    </w:lvl>
  </w:abstractNum>
  <w:abstractNum w:abstractNumId="20" w15:restartNumberingAfterBreak="0">
    <w:nsid w:val="689A2B15"/>
    <w:multiLevelType w:val="hybridMultilevel"/>
    <w:tmpl w:val="22183704"/>
    <w:lvl w:ilvl="0" w:tplc="1A50D9B8">
      <w:start w:val="1"/>
      <w:numFmt w:val="lowerLetter"/>
      <w:lvlText w:val="%1."/>
      <w:lvlJc w:val="left"/>
      <w:pPr>
        <w:ind w:left="1106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0700D2AC">
      <w:numFmt w:val="bullet"/>
      <w:lvlText w:val="•"/>
      <w:lvlJc w:val="left"/>
      <w:pPr>
        <w:ind w:left="2034" w:hanging="360"/>
      </w:pPr>
      <w:rPr>
        <w:rFonts w:hint="default"/>
        <w:lang w:val="id" w:eastAsia="en-US" w:bidi="ar-SA"/>
      </w:rPr>
    </w:lvl>
    <w:lvl w:ilvl="2" w:tplc="9D8A581E">
      <w:numFmt w:val="bullet"/>
      <w:lvlText w:val="•"/>
      <w:lvlJc w:val="left"/>
      <w:pPr>
        <w:ind w:left="2969" w:hanging="360"/>
      </w:pPr>
      <w:rPr>
        <w:rFonts w:hint="default"/>
        <w:lang w:val="id" w:eastAsia="en-US" w:bidi="ar-SA"/>
      </w:rPr>
    </w:lvl>
    <w:lvl w:ilvl="3" w:tplc="FA22A970">
      <w:numFmt w:val="bullet"/>
      <w:lvlText w:val="•"/>
      <w:lvlJc w:val="left"/>
      <w:pPr>
        <w:ind w:left="3903" w:hanging="360"/>
      </w:pPr>
      <w:rPr>
        <w:rFonts w:hint="default"/>
        <w:lang w:val="id" w:eastAsia="en-US" w:bidi="ar-SA"/>
      </w:rPr>
    </w:lvl>
    <w:lvl w:ilvl="4" w:tplc="E2B6EEE6">
      <w:numFmt w:val="bullet"/>
      <w:lvlText w:val="•"/>
      <w:lvlJc w:val="left"/>
      <w:pPr>
        <w:ind w:left="4838" w:hanging="360"/>
      </w:pPr>
      <w:rPr>
        <w:rFonts w:hint="default"/>
        <w:lang w:val="id" w:eastAsia="en-US" w:bidi="ar-SA"/>
      </w:rPr>
    </w:lvl>
    <w:lvl w:ilvl="5" w:tplc="9E3E434A">
      <w:numFmt w:val="bullet"/>
      <w:lvlText w:val="•"/>
      <w:lvlJc w:val="left"/>
      <w:pPr>
        <w:ind w:left="5773" w:hanging="360"/>
      </w:pPr>
      <w:rPr>
        <w:rFonts w:hint="default"/>
        <w:lang w:val="id" w:eastAsia="en-US" w:bidi="ar-SA"/>
      </w:rPr>
    </w:lvl>
    <w:lvl w:ilvl="6" w:tplc="EBCA4B08">
      <w:numFmt w:val="bullet"/>
      <w:lvlText w:val="•"/>
      <w:lvlJc w:val="left"/>
      <w:pPr>
        <w:ind w:left="6707" w:hanging="360"/>
      </w:pPr>
      <w:rPr>
        <w:rFonts w:hint="default"/>
        <w:lang w:val="id" w:eastAsia="en-US" w:bidi="ar-SA"/>
      </w:rPr>
    </w:lvl>
    <w:lvl w:ilvl="7" w:tplc="D4BCC008">
      <w:numFmt w:val="bullet"/>
      <w:lvlText w:val="•"/>
      <w:lvlJc w:val="left"/>
      <w:pPr>
        <w:ind w:left="7642" w:hanging="360"/>
      </w:pPr>
      <w:rPr>
        <w:rFonts w:hint="default"/>
        <w:lang w:val="id" w:eastAsia="en-US" w:bidi="ar-SA"/>
      </w:rPr>
    </w:lvl>
    <w:lvl w:ilvl="8" w:tplc="77822FA8">
      <w:numFmt w:val="bullet"/>
      <w:lvlText w:val="•"/>
      <w:lvlJc w:val="left"/>
      <w:pPr>
        <w:ind w:left="8577" w:hanging="360"/>
      </w:pPr>
      <w:rPr>
        <w:rFonts w:hint="default"/>
        <w:lang w:val="id" w:eastAsia="en-US" w:bidi="ar-SA"/>
      </w:rPr>
    </w:lvl>
  </w:abstractNum>
  <w:abstractNum w:abstractNumId="21" w15:restartNumberingAfterBreak="0">
    <w:nsid w:val="704B4F77"/>
    <w:multiLevelType w:val="multilevel"/>
    <w:tmpl w:val="B93EF8B8"/>
    <w:lvl w:ilvl="0">
      <w:start w:val="8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abstractNum w:abstractNumId="22" w15:restartNumberingAfterBreak="0">
    <w:nsid w:val="73B6615B"/>
    <w:multiLevelType w:val="hybridMultilevel"/>
    <w:tmpl w:val="69E62DE6"/>
    <w:lvl w:ilvl="0" w:tplc="5330D10A">
      <w:start w:val="1"/>
      <w:numFmt w:val="decimal"/>
      <w:lvlText w:val="%1)"/>
      <w:lvlJc w:val="left"/>
      <w:pPr>
        <w:ind w:left="473" w:hanging="360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03EA7B3A">
      <w:numFmt w:val="bullet"/>
      <w:lvlText w:val="•"/>
      <w:lvlJc w:val="left"/>
      <w:pPr>
        <w:ind w:left="1418" w:hanging="360"/>
      </w:pPr>
      <w:rPr>
        <w:rFonts w:hint="default"/>
        <w:lang w:val="id" w:eastAsia="en-US" w:bidi="ar-SA"/>
      </w:rPr>
    </w:lvl>
    <w:lvl w:ilvl="2" w:tplc="E6E0BFF0">
      <w:numFmt w:val="bullet"/>
      <w:lvlText w:val="•"/>
      <w:lvlJc w:val="left"/>
      <w:pPr>
        <w:ind w:left="2357" w:hanging="360"/>
      </w:pPr>
      <w:rPr>
        <w:rFonts w:hint="default"/>
        <w:lang w:val="id" w:eastAsia="en-US" w:bidi="ar-SA"/>
      </w:rPr>
    </w:lvl>
    <w:lvl w:ilvl="3" w:tplc="F2309FFE">
      <w:numFmt w:val="bullet"/>
      <w:lvlText w:val="•"/>
      <w:lvlJc w:val="left"/>
      <w:pPr>
        <w:ind w:left="3295" w:hanging="360"/>
      </w:pPr>
      <w:rPr>
        <w:rFonts w:hint="default"/>
        <w:lang w:val="id" w:eastAsia="en-US" w:bidi="ar-SA"/>
      </w:rPr>
    </w:lvl>
    <w:lvl w:ilvl="4" w:tplc="3B4A0290">
      <w:numFmt w:val="bullet"/>
      <w:lvlText w:val="•"/>
      <w:lvlJc w:val="left"/>
      <w:pPr>
        <w:ind w:left="4234" w:hanging="360"/>
      </w:pPr>
      <w:rPr>
        <w:rFonts w:hint="default"/>
        <w:lang w:val="id" w:eastAsia="en-US" w:bidi="ar-SA"/>
      </w:rPr>
    </w:lvl>
    <w:lvl w:ilvl="5" w:tplc="B596E3E4">
      <w:numFmt w:val="bullet"/>
      <w:lvlText w:val="•"/>
      <w:lvlJc w:val="left"/>
      <w:pPr>
        <w:ind w:left="5173" w:hanging="360"/>
      </w:pPr>
      <w:rPr>
        <w:rFonts w:hint="default"/>
        <w:lang w:val="id" w:eastAsia="en-US" w:bidi="ar-SA"/>
      </w:rPr>
    </w:lvl>
    <w:lvl w:ilvl="6" w:tplc="41941B4C">
      <w:numFmt w:val="bullet"/>
      <w:lvlText w:val="•"/>
      <w:lvlJc w:val="left"/>
      <w:pPr>
        <w:ind w:left="6111" w:hanging="360"/>
      </w:pPr>
      <w:rPr>
        <w:rFonts w:hint="default"/>
        <w:lang w:val="id" w:eastAsia="en-US" w:bidi="ar-SA"/>
      </w:rPr>
    </w:lvl>
    <w:lvl w:ilvl="7" w:tplc="A2E80ECE">
      <w:numFmt w:val="bullet"/>
      <w:lvlText w:val="•"/>
      <w:lvlJc w:val="left"/>
      <w:pPr>
        <w:ind w:left="7050" w:hanging="360"/>
      </w:pPr>
      <w:rPr>
        <w:rFonts w:hint="default"/>
        <w:lang w:val="id" w:eastAsia="en-US" w:bidi="ar-SA"/>
      </w:rPr>
    </w:lvl>
    <w:lvl w:ilvl="8" w:tplc="501A7ADA">
      <w:numFmt w:val="bullet"/>
      <w:lvlText w:val="•"/>
      <w:lvlJc w:val="left"/>
      <w:pPr>
        <w:ind w:left="7989" w:hanging="360"/>
      </w:pPr>
      <w:rPr>
        <w:rFonts w:hint="default"/>
        <w:lang w:val="id" w:eastAsia="en-US" w:bidi="ar-SA"/>
      </w:rPr>
    </w:lvl>
  </w:abstractNum>
  <w:num w:numId="1">
    <w:abstractNumId w:val="11"/>
  </w:num>
  <w:num w:numId="2">
    <w:abstractNumId w:val="5"/>
  </w:num>
  <w:num w:numId="3">
    <w:abstractNumId w:val="22"/>
  </w:num>
  <w:num w:numId="4">
    <w:abstractNumId w:val="16"/>
  </w:num>
  <w:num w:numId="5">
    <w:abstractNumId w:val="21"/>
  </w:num>
  <w:num w:numId="6">
    <w:abstractNumId w:val="7"/>
  </w:num>
  <w:num w:numId="7">
    <w:abstractNumId w:val="4"/>
  </w:num>
  <w:num w:numId="8">
    <w:abstractNumId w:val="10"/>
  </w:num>
  <w:num w:numId="9">
    <w:abstractNumId w:val="17"/>
  </w:num>
  <w:num w:numId="10">
    <w:abstractNumId w:val="1"/>
  </w:num>
  <w:num w:numId="11">
    <w:abstractNumId w:val="19"/>
  </w:num>
  <w:num w:numId="12">
    <w:abstractNumId w:val="15"/>
  </w:num>
  <w:num w:numId="13">
    <w:abstractNumId w:val="8"/>
  </w:num>
  <w:num w:numId="14">
    <w:abstractNumId w:val="0"/>
  </w:num>
  <w:num w:numId="15">
    <w:abstractNumId w:val="9"/>
  </w:num>
  <w:num w:numId="16">
    <w:abstractNumId w:val="2"/>
  </w:num>
  <w:num w:numId="17">
    <w:abstractNumId w:val="20"/>
  </w:num>
  <w:num w:numId="18">
    <w:abstractNumId w:val="18"/>
  </w:num>
  <w:num w:numId="19">
    <w:abstractNumId w:val="12"/>
  </w:num>
  <w:num w:numId="20">
    <w:abstractNumId w:val="14"/>
  </w:num>
  <w:num w:numId="21">
    <w:abstractNumId w:val="6"/>
  </w:num>
  <w:num w:numId="22">
    <w:abstractNumId w:val="13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DIwMzE3sjQ3sTRR0lEKTi0uzszPAykwrgUAB5kFaiwAAAA="/>
  </w:docVars>
  <w:rsids>
    <w:rsidRoot w:val="00A36770"/>
    <w:rsid w:val="00000034"/>
    <w:rsid w:val="00014C48"/>
    <w:rsid w:val="00044651"/>
    <w:rsid w:val="00070B61"/>
    <w:rsid w:val="00082218"/>
    <w:rsid w:val="000869AC"/>
    <w:rsid w:val="00096985"/>
    <w:rsid w:val="000977D7"/>
    <w:rsid w:val="000E5402"/>
    <w:rsid w:val="0011060A"/>
    <w:rsid w:val="001837C3"/>
    <w:rsid w:val="001B1527"/>
    <w:rsid w:val="001C0333"/>
    <w:rsid w:val="001D415C"/>
    <w:rsid w:val="00262084"/>
    <w:rsid w:val="0027088F"/>
    <w:rsid w:val="002954E5"/>
    <w:rsid w:val="00297D44"/>
    <w:rsid w:val="002A20A8"/>
    <w:rsid w:val="002A5C9F"/>
    <w:rsid w:val="002C12F1"/>
    <w:rsid w:val="002D2D81"/>
    <w:rsid w:val="002D3732"/>
    <w:rsid w:val="002F2072"/>
    <w:rsid w:val="002F287F"/>
    <w:rsid w:val="0031637D"/>
    <w:rsid w:val="00327E02"/>
    <w:rsid w:val="003504AF"/>
    <w:rsid w:val="00363D78"/>
    <w:rsid w:val="00375A7E"/>
    <w:rsid w:val="0039668D"/>
    <w:rsid w:val="003A5958"/>
    <w:rsid w:val="003B0BBC"/>
    <w:rsid w:val="003B5FF3"/>
    <w:rsid w:val="003E1BB0"/>
    <w:rsid w:val="00446DE9"/>
    <w:rsid w:val="004519BF"/>
    <w:rsid w:val="004521A4"/>
    <w:rsid w:val="00476B23"/>
    <w:rsid w:val="004803C3"/>
    <w:rsid w:val="00487184"/>
    <w:rsid w:val="00487A7A"/>
    <w:rsid w:val="00495761"/>
    <w:rsid w:val="004C7EBD"/>
    <w:rsid w:val="004D2547"/>
    <w:rsid w:val="00502295"/>
    <w:rsid w:val="0051649B"/>
    <w:rsid w:val="005803B3"/>
    <w:rsid w:val="005944A2"/>
    <w:rsid w:val="005B4101"/>
    <w:rsid w:val="005C592A"/>
    <w:rsid w:val="00631B40"/>
    <w:rsid w:val="00636D78"/>
    <w:rsid w:val="006805D3"/>
    <w:rsid w:val="0068366B"/>
    <w:rsid w:val="00697622"/>
    <w:rsid w:val="006A0C57"/>
    <w:rsid w:val="006A1D77"/>
    <w:rsid w:val="006C4800"/>
    <w:rsid w:val="006C568C"/>
    <w:rsid w:val="006D02A6"/>
    <w:rsid w:val="006D062A"/>
    <w:rsid w:val="006F13D0"/>
    <w:rsid w:val="006F1DE4"/>
    <w:rsid w:val="006F554C"/>
    <w:rsid w:val="00726104"/>
    <w:rsid w:val="00732CC0"/>
    <w:rsid w:val="00734F75"/>
    <w:rsid w:val="007528D2"/>
    <w:rsid w:val="00774EF5"/>
    <w:rsid w:val="00781A0D"/>
    <w:rsid w:val="00791F2D"/>
    <w:rsid w:val="007A7CA6"/>
    <w:rsid w:val="007E29B9"/>
    <w:rsid w:val="007F6D77"/>
    <w:rsid w:val="00802836"/>
    <w:rsid w:val="00804392"/>
    <w:rsid w:val="00831972"/>
    <w:rsid w:val="0083360B"/>
    <w:rsid w:val="008464C3"/>
    <w:rsid w:val="00851622"/>
    <w:rsid w:val="00870015"/>
    <w:rsid w:val="00885B78"/>
    <w:rsid w:val="00887137"/>
    <w:rsid w:val="008A03B1"/>
    <w:rsid w:val="008A327E"/>
    <w:rsid w:val="008B16E8"/>
    <w:rsid w:val="008D5C3B"/>
    <w:rsid w:val="008D6F64"/>
    <w:rsid w:val="008F3C24"/>
    <w:rsid w:val="00912B73"/>
    <w:rsid w:val="00921467"/>
    <w:rsid w:val="00960EA2"/>
    <w:rsid w:val="00994F6B"/>
    <w:rsid w:val="009A7F15"/>
    <w:rsid w:val="009B1792"/>
    <w:rsid w:val="009D4A6A"/>
    <w:rsid w:val="00A0396C"/>
    <w:rsid w:val="00A2541E"/>
    <w:rsid w:val="00A36770"/>
    <w:rsid w:val="00A65DCC"/>
    <w:rsid w:val="00A760C7"/>
    <w:rsid w:val="00AA73E9"/>
    <w:rsid w:val="00AE3B1E"/>
    <w:rsid w:val="00B11938"/>
    <w:rsid w:val="00B2715E"/>
    <w:rsid w:val="00B42B8C"/>
    <w:rsid w:val="00B43783"/>
    <w:rsid w:val="00B44847"/>
    <w:rsid w:val="00B54E28"/>
    <w:rsid w:val="00B824DD"/>
    <w:rsid w:val="00B85A03"/>
    <w:rsid w:val="00BD56D9"/>
    <w:rsid w:val="00C03251"/>
    <w:rsid w:val="00C14C86"/>
    <w:rsid w:val="00C47E6E"/>
    <w:rsid w:val="00C53A9E"/>
    <w:rsid w:val="00C5635E"/>
    <w:rsid w:val="00C84283"/>
    <w:rsid w:val="00C931DD"/>
    <w:rsid w:val="00CB7989"/>
    <w:rsid w:val="00CF5787"/>
    <w:rsid w:val="00D01E6F"/>
    <w:rsid w:val="00D17041"/>
    <w:rsid w:val="00D20869"/>
    <w:rsid w:val="00D236CC"/>
    <w:rsid w:val="00D8100A"/>
    <w:rsid w:val="00D9662C"/>
    <w:rsid w:val="00DA3A0E"/>
    <w:rsid w:val="00DA5D27"/>
    <w:rsid w:val="00DC10BF"/>
    <w:rsid w:val="00DC1A38"/>
    <w:rsid w:val="00DD3155"/>
    <w:rsid w:val="00E06DBF"/>
    <w:rsid w:val="00E27C54"/>
    <w:rsid w:val="00E35E72"/>
    <w:rsid w:val="00E5528E"/>
    <w:rsid w:val="00EB25B6"/>
    <w:rsid w:val="00EC48C2"/>
    <w:rsid w:val="00EC6316"/>
    <w:rsid w:val="00ED67AD"/>
    <w:rsid w:val="00F22425"/>
    <w:rsid w:val="00F2460D"/>
    <w:rsid w:val="00F31DA5"/>
    <w:rsid w:val="00F41132"/>
    <w:rsid w:val="00F433EF"/>
    <w:rsid w:val="00F60E1C"/>
    <w:rsid w:val="00F938FC"/>
    <w:rsid w:val="00F95DDE"/>
    <w:rsid w:val="00FC5FDD"/>
    <w:rsid w:val="00FC6DD5"/>
    <w:rsid w:val="00FE2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37B4BD"/>
  <w15:docId w15:val="{667DEBB6-1F68-49B7-AC78-280CD146B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9"/>
    <w:qFormat/>
    <w:pPr>
      <w:spacing w:before="77"/>
      <w:ind w:left="1129" w:right="1249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482" w:hanging="370"/>
      <w:outlineLvl w:val="1"/>
    </w:pPr>
    <w:rPr>
      <w:rFonts w:ascii="Arial" w:eastAsia="Arial" w:hAnsi="Arial" w:cs="Arial"/>
      <w:b/>
      <w:bCs/>
    </w:rPr>
  </w:style>
  <w:style w:type="paragraph" w:styleId="Heading3">
    <w:name w:val="heading 3"/>
    <w:basedOn w:val="Normal"/>
    <w:uiPriority w:val="9"/>
    <w:unhideWhenUsed/>
    <w:qFormat/>
    <w:pPr>
      <w:spacing w:before="1"/>
      <w:ind w:left="665" w:hanging="553"/>
      <w:outlineLvl w:val="2"/>
    </w:pPr>
    <w:rPr>
      <w:rFonts w:ascii="Arial" w:eastAsia="Arial" w:hAnsi="Arial" w:cs="Arial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6"/>
      <w:ind w:left="133"/>
    </w:pPr>
  </w:style>
  <w:style w:type="paragraph" w:styleId="TOC2">
    <w:name w:val="toc 2"/>
    <w:basedOn w:val="Normal"/>
    <w:uiPriority w:val="1"/>
    <w:qFormat/>
    <w:pPr>
      <w:spacing w:before="126"/>
      <w:ind w:left="416"/>
    </w:pPr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88"/>
      <w:ind w:left="1129" w:right="1251"/>
      <w:jc w:val="center"/>
    </w:pPr>
    <w:rPr>
      <w:rFonts w:ascii="Arial" w:eastAsia="Arial" w:hAnsi="Arial" w:cs="Arial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482" w:hanging="370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C931DD"/>
    <w:rPr>
      <w:rFonts w:ascii="Arial MT" w:eastAsia="Arial MT" w:hAnsi="Arial MT" w:cs="Arial MT"/>
      <w:lang w:val="id"/>
    </w:rPr>
  </w:style>
  <w:style w:type="character" w:styleId="CommentReference">
    <w:name w:val="annotation reference"/>
    <w:basedOn w:val="DefaultParagraphFont"/>
    <w:uiPriority w:val="99"/>
    <w:semiHidden/>
    <w:unhideWhenUsed/>
    <w:rsid w:val="00F246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46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460D"/>
    <w:rPr>
      <w:rFonts w:ascii="Arial MT" w:eastAsia="Arial MT" w:hAnsi="Arial MT" w:cs="Arial MT"/>
      <w:sz w:val="20"/>
      <w:szCs w:val="20"/>
      <w:lang w:val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46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460D"/>
    <w:rPr>
      <w:rFonts w:ascii="Arial MT" w:eastAsia="Arial MT" w:hAnsi="Arial MT" w:cs="Arial MT"/>
      <w:b/>
      <w:bCs/>
      <w:sz w:val="20"/>
      <w:szCs w:val="20"/>
      <w:lang w:val="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6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60D"/>
    <w:rPr>
      <w:rFonts w:ascii="Segoe UI" w:eastAsia="Arial MT" w:hAnsi="Segoe UI" w:cs="Segoe UI"/>
      <w:sz w:val="18"/>
      <w:szCs w:val="18"/>
      <w:lang w:val="id"/>
    </w:rPr>
  </w:style>
  <w:style w:type="table" w:styleId="TableGrid">
    <w:name w:val="Table Grid"/>
    <w:basedOn w:val="TableNormal"/>
    <w:uiPriority w:val="39"/>
    <w:rsid w:val="005022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C51866-6190-4BBD-8377-1C8DDAF46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6</Pages>
  <Words>5591</Words>
  <Characters>31873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Company/>
  <LinksUpToDate>false</LinksUpToDate>
  <CharactersWithSpaces>37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creator>I Gusti Putu Purnaba</dc:creator>
  <cp:lastModifiedBy>ASUS</cp:lastModifiedBy>
  <cp:revision>2</cp:revision>
  <dcterms:created xsi:type="dcterms:W3CDTF">2023-01-25T04:58:00Z</dcterms:created>
  <dcterms:modified xsi:type="dcterms:W3CDTF">2023-01-25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4-04T00:00:00Z</vt:filetime>
  </property>
</Properties>
</file>